
<file path=[Content_Types].xml><?xml version="1.0" encoding="utf-8"?>
<Types xmlns="http://schemas.openxmlformats.org/package/2006/content-types">
  <Default Extension="rels" ContentType="application/vnd.openxmlformats-package.relationships+xml"/>
  <Default Extension="ti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FA7C1B" w14:textId="38C6121D" w:rsidR="00267A8E" w:rsidRPr="00612398" w:rsidRDefault="00267A8E" w:rsidP="00EF4CA1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612398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A factorial structure purpose for the Latin American version of the </w:t>
      </w:r>
      <w:r w:rsidRPr="0030093A">
        <w:rPr>
          <w:rFonts w:ascii="Times New Roman" w:hAnsi="Times New Roman" w:cs="Times New Roman"/>
          <w:b/>
          <w:bCs/>
          <w:i/>
          <w:iCs/>
          <w:sz w:val="24"/>
          <w:szCs w:val="24"/>
          <w:lang w:val="en-GB"/>
        </w:rPr>
        <w:t>Appraisal of Self-care Agency Scale</w:t>
      </w:r>
      <w:r w:rsidRPr="00612398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and measurement invariance analysis by demographic groups </w:t>
      </w:r>
      <w:r w:rsidR="00FF115F">
        <w:rPr>
          <w:rFonts w:ascii="Times New Roman" w:hAnsi="Times New Roman" w:cs="Times New Roman"/>
          <w:b/>
          <w:bCs/>
          <w:sz w:val="24"/>
          <w:szCs w:val="24"/>
          <w:lang w:val="en-GB"/>
        </w:rPr>
        <w:t>in mexican population</w:t>
      </w:r>
    </w:p>
    <w:p w14:paraId="51E57951" w14:textId="77777777" w:rsidR="00E34191" w:rsidRPr="00612398" w:rsidRDefault="00E34191" w:rsidP="001A3728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2A4575C3" w14:textId="50E648B5" w:rsidR="007F6714" w:rsidRPr="00612398" w:rsidRDefault="00703C0C" w:rsidP="00703C0C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612398">
        <w:rPr>
          <w:rFonts w:ascii="Times New Roman" w:hAnsi="Times New Roman" w:cs="Times New Roman"/>
          <w:b/>
          <w:bCs/>
          <w:sz w:val="24"/>
          <w:szCs w:val="24"/>
          <w:lang w:val="en-US"/>
        </w:rPr>
        <w:t>Abstract</w:t>
      </w:r>
    </w:p>
    <w:p w14:paraId="67F89B24" w14:textId="3185F84A" w:rsidR="00DC6B92" w:rsidRPr="00612398" w:rsidRDefault="00601D9D" w:rsidP="001A372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The present </w:t>
      </w:r>
      <w:r w:rsidR="00AF3638" w:rsidRPr="00612398">
        <w:rPr>
          <w:rFonts w:ascii="Times New Roman" w:hAnsi="Times New Roman" w:cs="Times New Roman"/>
          <w:sz w:val="24"/>
          <w:szCs w:val="24"/>
          <w:lang w:val="en-US"/>
        </w:rPr>
        <w:t>study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aimed to identify a factorial structure for the </w:t>
      </w:r>
      <w:r w:rsidR="00267A8E" w:rsidRPr="00612398">
        <w:rPr>
          <w:rFonts w:ascii="Times New Roman" w:hAnsi="Times New Roman" w:cs="Times New Roman"/>
          <w:sz w:val="24"/>
          <w:szCs w:val="24"/>
          <w:lang w:val="en-US"/>
        </w:rPr>
        <w:t>Latin American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version of the </w:t>
      </w:r>
      <w:r w:rsidRPr="00612398">
        <w:rPr>
          <w:rFonts w:ascii="Times New Roman" w:hAnsi="Times New Roman" w:cs="Times New Roman"/>
          <w:i/>
          <w:iCs/>
          <w:sz w:val="24"/>
          <w:szCs w:val="24"/>
          <w:lang w:val="en-GB"/>
        </w:rPr>
        <w:t>Appraisal of Self-care Agency Scale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(ASA Scale) and test </w:t>
      </w:r>
      <w:r w:rsidR="00AF3638" w:rsidRPr="00612398">
        <w:rPr>
          <w:rFonts w:ascii="Times New Roman" w:hAnsi="Times New Roman" w:cs="Times New Roman"/>
          <w:sz w:val="24"/>
          <w:szCs w:val="24"/>
          <w:lang w:val="en-US"/>
        </w:rPr>
        <w:t>the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performance </w:t>
      </w:r>
      <w:r w:rsidR="00AF3638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of the structure </w:t>
      </w:r>
      <w:r w:rsidR="00C67DB3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proposed </w:t>
      </w:r>
      <w:r w:rsidR="00FF115F">
        <w:rPr>
          <w:rFonts w:ascii="Times New Roman" w:hAnsi="Times New Roman" w:cs="Times New Roman"/>
          <w:sz w:val="24"/>
          <w:szCs w:val="24"/>
          <w:lang w:val="en-US"/>
        </w:rPr>
        <w:t xml:space="preserve">in </w:t>
      </w:r>
      <w:r w:rsidR="00FF115F" w:rsidRPr="00FF115F">
        <w:rPr>
          <w:rFonts w:ascii="Times New Roman" w:hAnsi="Times New Roman" w:cs="Times New Roman"/>
          <w:sz w:val="24"/>
          <w:szCs w:val="24"/>
          <w:lang w:val="en-US"/>
        </w:rPr>
        <w:t>mexican population</w:t>
      </w:r>
      <w:r w:rsidR="00FF115F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F115F">
        <w:rPr>
          <w:rFonts w:ascii="Times New Roman" w:hAnsi="Times New Roman" w:cs="Times New Roman"/>
          <w:sz w:val="24"/>
          <w:szCs w:val="24"/>
          <w:lang w:val="en-US"/>
        </w:rPr>
        <w:t>of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different demographic groups. </w:t>
      </w:r>
      <w:r w:rsidR="00C80F39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A total of 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1156 participants participated. </w:t>
      </w:r>
      <w:r w:rsidR="0040403C">
        <w:rPr>
          <w:rFonts w:ascii="Times New Roman" w:hAnsi="Times New Roman" w:cs="Times New Roman"/>
          <w:sz w:val="24"/>
          <w:szCs w:val="24"/>
          <w:lang w:val="en-US"/>
        </w:rPr>
        <w:t>As analytical methods included, a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n exploratory factor analysis (EFA) was performed to obtain a factorial structure </w:t>
      </w:r>
      <w:r w:rsidR="0026453C" w:rsidRPr="00612398">
        <w:rPr>
          <w:rFonts w:ascii="Times New Roman" w:hAnsi="Times New Roman" w:cs="Times New Roman"/>
          <w:sz w:val="24"/>
          <w:szCs w:val="24"/>
          <w:lang w:val="en-US"/>
        </w:rPr>
        <w:t>that would</w:t>
      </w:r>
      <w:r w:rsidR="0011607E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enable the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1607E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application of </w:t>
      </w:r>
      <w:r w:rsidR="00174770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a reduced 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>ASA Scale</w:t>
      </w:r>
      <w:r w:rsidR="0040403C">
        <w:rPr>
          <w:rFonts w:ascii="Times New Roman" w:hAnsi="Times New Roman" w:cs="Times New Roman"/>
          <w:sz w:val="24"/>
          <w:szCs w:val="24"/>
          <w:lang w:val="en-US"/>
        </w:rPr>
        <w:t>; c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onfirmatory factor analysis (CFA) </w:t>
      </w:r>
      <w:r w:rsidR="00174770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of the structure found was applied </w:t>
      </w:r>
      <w:r w:rsidR="0011607E" w:rsidRPr="00612398">
        <w:rPr>
          <w:rFonts w:ascii="Times New Roman" w:hAnsi="Times New Roman" w:cs="Times New Roman"/>
          <w:sz w:val="24"/>
          <w:szCs w:val="24"/>
          <w:lang w:val="en-US"/>
        </w:rPr>
        <w:t>o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>n different sex and age groups</w:t>
      </w:r>
      <w:r w:rsidR="0040403C">
        <w:rPr>
          <w:rFonts w:ascii="Times New Roman" w:hAnsi="Times New Roman" w:cs="Times New Roman"/>
          <w:sz w:val="24"/>
          <w:szCs w:val="24"/>
          <w:lang w:val="en-US"/>
        </w:rPr>
        <w:t>; f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inally, a measurement invariance (MI) </w:t>
      </w:r>
      <w:r w:rsidR="005929C5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analysis 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was performed </w:t>
      </w:r>
      <w:r w:rsidR="00174770" w:rsidRPr="00612398">
        <w:rPr>
          <w:rFonts w:ascii="Times New Roman" w:hAnsi="Times New Roman" w:cs="Times New Roman"/>
          <w:sz w:val="24"/>
          <w:szCs w:val="24"/>
          <w:lang w:val="en-US"/>
        </w:rPr>
        <w:t>by these groups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40101A" w:rsidRPr="0040403C">
        <w:rPr>
          <w:rFonts w:ascii="Times New Roman" w:hAnsi="Times New Roman" w:cs="Times New Roman"/>
          <w:sz w:val="24"/>
          <w:szCs w:val="24"/>
          <w:lang w:val="en-US"/>
        </w:rPr>
        <w:t>As results, t</w:t>
      </w:r>
      <w:r w:rsidR="0011607E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he 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EFA </w:t>
      </w:r>
      <w:r w:rsidR="0011607E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enabled the generation of 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a reduced </w:t>
      </w:r>
      <w:r w:rsidR="0011607E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16-item 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>version divided into three correlated factors (ASA-3F Scale)</w:t>
      </w:r>
      <w:r w:rsidR="0040403C">
        <w:rPr>
          <w:rFonts w:ascii="Times New Roman" w:hAnsi="Times New Roman" w:cs="Times New Roman"/>
          <w:sz w:val="24"/>
          <w:szCs w:val="24"/>
          <w:lang w:val="en-US"/>
        </w:rPr>
        <w:t>;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40403C">
        <w:rPr>
          <w:rFonts w:ascii="Times New Roman" w:hAnsi="Times New Roman" w:cs="Times New Roman"/>
          <w:sz w:val="24"/>
          <w:szCs w:val="24"/>
          <w:lang w:val="en-US"/>
        </w:rPr>
        <w:t>th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e CFA </w:t>
      </w:r>
      <w:r w:rsidR="007667D6" w:rsidRPr="00612398">
        <w:rPr>
          <w:rFonts w:ascii="Times New Roman" w:hAnsi="Times New Roman" w:cs="Times New Roman"/>
          <w:sz w:val="24"/>
          <w:szCs w:val="24"/>
          <w:lang w:val="en-US"/>
        </w:rPr>
        <w:t>reveale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d that the scale </w:t>
      </w:r>
      <w:r w:rsidR="007667D6" w:rsidRPr="00612398">
        <w:rPr>
          <w:rFonts w:ascii="Times New Roman" w:hAnsi="Times New Roman" w:cs="Times New Roman"/>
          <w:sz w:val="24"/>
          <w:szCs w:val="24"/>
          <w:lang w:val="en-US"/>
        </w:rPr>
        <w:t>proposed present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s a good fit for the total number of participants and the </w:t>
      </w:r>
      <w:r w:rsidR="007667D6" w:rsidRPr="00612398">
        <w:rPr>
          <w:rFonts w:ascii="Times New Roman" w:hAnsi="Times New Roman" w:cs="Times New Roman"/>
          <w:sz w:val="24"/>
          <w:szCs w:val="24"/>
          <w:lang w:val="en-US"/>
        </w:rPr>
        <w:t>individual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groups, however, it was optimized to obtain a 12-item scale</w:t>
      </w:r>
      <w:r w:rsidR="0040403C">
        <w:rPr>
          <w:rFonts w:ascii="Times New Roman" w:hAnsi="Times New Roman" w:cs="Times New Roman"/>
          <w:sz w:val="24"/>
          <w:szCs w:val="24"/>
          <w:lang w:val="en-US"/>
        </w:rPr>
        <w:t>;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40403C">
        <w:rPr>
          <w:rFonts w:ascii="Times New Roman" w:hAnsi="Times New Roman" w:cs="Times New Roman"/>
          <w:sz w:val="24"/>
          <w:szCs w:val="24"/>
          <w:lang w:val="en-US"/>
        </w:rPr>
        <w:t>and, t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he MI analysis </w:t>
      </w:r>
      <w:r w:rsidR="00E65018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conducted on the 16-item scale 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by demographic group </w:t>
      </w:r>
      <w:r w:rsidR="00E65018" w:rsidRPr="00612398">
        <w:rPr>
          <w:rFonts w:ascii="Times New Roman" w:hAnsi="Times New Roman" w:cs="Times New Roman"/>
          <w:sz w:val="24"/>
          <w:szCs w:val="24"/>
          <w:lang w:val="en-US"/>
        </w:rPr>
        <w:t>obtain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ed </w:t>
      </w:r>
      <w:r w:rsidR="00E65018" w:rsidRPr="00612398">
        <w:rPr>
          <w:rFonts w:ascii="Times New Roman" w:hAnsi="Times New Roman" w:cs="Times New Roman"/>
          <w:sz w:val="24"/>
          <w:szCs w:val="24"/>
          <w:lang w:val="en-US"/>
        </w:rPr>
        <w:t>a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612398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weak 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level by sex and only </w:t>
      </w:r>
      <w:r w:rsidR="00E65018" w:rsidRPr="00612398">
        <w:rPr>
          <w:rFonts w:ascii="Times New Roman" w:hAnsi="Times New Roman" w:cs="Times New Roman"/>
          <w:sz w:val="24"/>
          <w:szCs w:val="24"/>
          <w:lang w:val="en-US"/>
        </w:rPr>
        <w:t>a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612398">
        <w:rPr>
          <w:rFonts w:ascii="Times New Roman" w:hAnsi="Times New Roman" w:cs="Times New Roman"/>
          <w:i/>
          <w:iCs/>
          <w:sz w:val="24"/>
          <w:szCs w:val="24"/>
          <w:lang w:val="en-US"/>
        </w:rPr>
        <w:t>configural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level by age group. It is concluded that the ASA-3F Scale may be a viable proposal</w:t>
      </w:r>
      <w:r w:rsidR="0039310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44208" w:rsidRPr="00612398">
        <w:rPr>
          <w:rFonts w:ascii="Times New Roman" w:hAnsi="Times New Roman" w:cs="Times New Roman"/>
          <w:sz w:val="24"/>
          <w:szCs w:val="24"/>
          <w:lang w:val="en-US"/>
        </w:rPr>
        <w:t>for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44208" w:rsidRPr="00612398">
        <w:rPr>
          <w:rFonts w:ascii="Times New Roman" w:hAnsi="Times New Roman" w:cs="Times New Roman"/>
          <w:sz w:val="24"/>
          <w:szCs w:val="24"/>
          <w:lang w:val="en-US"/>
        </w:rPr>
        <w:t>t</w:t>
      </w:r>
      <w:r w:rsidR="002A2F3E" w:rsidRPr="00612398">
        <w:rPr>
          <w:rFonts w:ascii="Times New Roman" w:hAnsi="Times New Roman" w:cs="Times New Roman"/>
          <w:sz w:val="24"/>
          <w:szCs w:val="24"/>
          <w:lang w:val="en-US"/>
        </w:rPr>
        <w:t>he</w:t>
      </w:r>
      <w:r w:rsidR="00472522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evaluation</w:t>
      </w:r>
      <w:r w:rsidR="00B44208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of 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>self-care</w:t>
      </w:r>
      <w:r w:rsidR="002A2F3E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in the demographic groups studied</w:t>
      </w:r>
      <w:r w:rsidR="00393101" w:rsidRPr="00612398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17B6E9BC" w14:textId="50B42107" w:rsidR="00D801A9" w:rsidRPr="00612398" w:rsidRDefault="007F6714" w:rsidP="001A3728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612398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Keywords:  </w:t>
      </w:r>
      <w:r w:rsidR="008B0127" w:rsidRPr="00612398">
        <w:rPr>
          <w:rFonts w:ascii="Times New Roman" w:hAnsi="Times New Roman" w:cs="Times New Roman"/>
          <w:sz w:val="24"/>
          <w:szCs w:val="24"/>
          <w:lang w:val="en-US"/>
        </w:rPr>
        <w:t>Self-care; Health Behavior; Adolescent; Middle Aged; Aged.</w:t>
      </w:r>
    </w:p>
    <w:p w14:paraId="34755C5B" w14:textId="51F0AFC8" w:rsidR="002F2055" w:rsidRDefault="002F2055" w:rsidP="0014772F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087F054C" w14:textId="44BD2D11" w:rsidR="002F2055" w:rsidRPr="002F2055" w:rsidRDefault="002F2055" w:rsidP="00EF4CA1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2F2055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Propuesta de estructura factorial para la versión Latinoamericana de la </w:t>
      </w:r>
      <w:r w:rsidRPr="002F2055">
        <w:rPr>
          <w:rFonts w:ascii="Times New Roman" w:hAnsi="Times New Roman" w:cs="Times New Roman"/>
          <w:b/>
          <w:bCs/>
          <w:i/>
          <w:iCs/>
          <w:sz w:val="24"/>
          <w:szCs w:val="24"/>
          <w:lang w:val="en-GB"/>
        </w:rPr>
        <w:t>Escala de Valoración de la Capacidad de Autocuidado</w:t>
      </w:r>
      <w:r w:rsidRPr="002F2055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y análisis de invarianza de la medición por grupos demográficos</w:t>
      </w:r>
      <w:r w:rsidR="00FF115F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en población mexicana</w:t>
      </w:r>
    </w:p>
    <w:p w14:paraId="5689353A" w14:textId="4D7C3D8F" w:rsidR="002F2055" w:rsidRPr="00612398" w:rsidRDefault="00703C0C" w:rsidP="00703C0C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Resumen</w:t>
      </w:r>
    </w:p>
    <w:p w14:paraId="151E6539" w14:textId="517BC79A" w:rsidR="00C00E2D" w:rsidRPr="00817E0A" w:rsidRDefault="00C151C4" w:rsidP="00817E0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C151C4">
        <w:rPr>
          <w:rFonts w:ascii="Times New Roman" w:hAnsi="Times New Roman" w:cs="Times New Roman"/>
          <w:sz w:val="24"/>
          <w:szCs w:val="24"/>
          <w:lang w:val="en-US"/>
        </w:rPr>
        <w:t xml:space="preserve">El presente estudio tuvo como objetivo identificar una estructura factorial para la versión </w:t>
      </w:r>
      <w:r>
        <w:rPr>
          <w:rFonts w:ascii="Times New Roman" w:hAnsi="Times New Roman" w:cs="Times New Roman"/>
          <w:sz w:val="24"/>
          <w:szCs w:val="24"/>
          <w:lang w:val="en-US"/>
        </w:rPr>
        <w:t>L</w:t>
      </w:r>
      <w:r w:rsidRPr="00C151C4">
        <w:rPr>
          <w:rFonts w:ascii="Times New Roman" w:hAnsi="Times New Roman" w:cs="Times New Roman"/>
          <w:sz w:val="24"/>
          <w:szCs w:val="24"/>
          <w:lang w:val="en-US"/>
        </w:rPr>
        <w:t xml:space="preserve">atinoamericana de la Escala de </w:t>
      </w:r>
      <w:r>
        <w:rPr>
          <w:rFonts w:ascii="Times New Roman" w:hAnsi="Times New Roman" w:cs="Times New Roman"/>
          <w:sz w:val="24"/>
          <w:szCs w:val="24"/>
          <w:lang w:val="en-US"/>
        </w:rPr>
        <w:t>Valoración de la Capacidad</w:t>
      </w:r>
      <w:r w:rsidRPr="00C151C4">
        <w:rPr>
          <w:rFonts w:ascii="Times New Roman" w:hAnsi="Times New Roman" w:cs="Times New Roman"/>
          <w:sz w:val="24"/>
          <w:szCs w:val="24"/>
          <w:lang w:val="en-US"/>
        </w:rPr>
        <w:t xml:space="preserve"> de Autocuidado (Escala ASA) y probar </w:t>
      </w:r>
      <w:r>
        <w:rPr>
          <w:rFonts w:ascii="Times New Roman" w:hAnsi="Times New Roman" w:cs="Times New Roman"/>
          <w:sz w:val="24"/>
          <w:szCs w:val="24"/>
          <w:lang w:val="en-US"/>
        </w:rPr>
        <w:t>el</w:t>
      </w:r>
      <w:r w:rsidRPr="00C151C4">
        <w:rPr>
          <w:rFonts w:ascii="Times New Roman" w:hAnsi="Times New Roman" w:cs="Times New Roman"/>
          <w:sz w:val="24"/>
          <w:szCs w:val="24"/>
          <w:lang w:val="en-US"/>
        </w:rPr>
        <w:t xml:space="preserve"> desempeño de la estructura propuesta </w:t>
      </w:r>
      <w:r>
        <w:rPr>
          <w:rFonts w:ascii="Times New Roman" w:hAnsi="Times New Roman" w:cs="Times New Roman"/>
          <w:sz w:val="24"/>
          <w:szCs w:val="24"/>
          <w:lang w:val="en-US"/>
        </w:rPr>
        <w:t>en</w:t>
      </w:r>
      <w:r w:rsidRPr="00C151C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F115F">
        <w:rPr>
          <w:rFonts w:ascii="Times New Roman" w:hAnsi="Times New Roman" w:cs="Times New Roman"/>
          <w:sz w:val="24"/>
          <w:szCs w:val="24"/>
          <w:lang w:val="en-US"/>
        </w:rPr>
        <w:t xml:space="preserve">población mexicana de </w:t>
      </w:r>
      <w:r w:rsidRPr="00C151C4">
        <w:rPr>
          <w:rFonts w:ascii="Times New Roman" w:hAnsi="Times New Roman" w:cs="Times New Roman"/>
          <w:sz w:val="24"/>
          <w:szCs w:val="24"/>
          <w:lang w:val="en-US"/>
        </w:rPr>
        <w:t xml:space="preserve">diferentes grupos demográficos. Participaron un total de 1156 participantes. Como métodos analíticos incluidos, se realizó un análisis factorial exploratorio (AFE) para obtener una estructura factorial que permitiera </w:t>
      </w:r>
      <w:r>
        <w:rPr>
          <w:rFonts w:ascii="Times New Roman" w:hAnsi="Times New Roman" w:cs="Times New Roman"/>
          <w:sz w:val="24"/>
          <w:szCs w:val="24"/>
          <w:lang w:val="en-US"/>
        </w:rPr>
        <w:t>obtener</w:t>
      </w:r>
      <w:r w:rsidRPr="00C151C4">
        <w:rPr>
          <w:rFonts w:ascii="Times New Roman" w:hAnsi="Times New Roman" w:cs="Times New Roman"/>
          <w:sz w:val="24"/>
          <w:szCs w:val="24"/>
          <w:lang w:val="en-US"/>
        </w:rPr>
        <w:t xml:space="preserve"> una Escala ASA reducida; se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realizó un </w:t>
      </w:r>
      <w:r w:rsidRPr="00C151C4">
        <w:rPr>
          <w:rFonts w:ascii="Times New Roman" w:hAnsi="Times New Roman" w:cs="Times New Roman"/>
          <w:sz w:val="24"/>
          <w:szCs w:val="24"/>
          <w:lang w:val="en-US"/>
        </w:rPr>
        <w:t xml:space="preserve">análisis factorial confirmatorio </w:t>
      </w:r>
      <w:r w:rsidRPr="00C151C4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(CFA) de la estructura encontrada en diferentes grupos de sexo y edad; finalmente,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se realizó un análisis </w:t>
      </w:r>
      <w:r w:rsidRPr="00C151C4">
        <w:rPr>
          <w:rFonts w:ascii="Times New Roman" w:hAnsi="Times New Roman" w:cs="Times New Roman"/>
          <w:sz w:val="24"/>
          <w:szCs w:val="24"/>
          <w:lang w:val="en-US"/>
        </w:rPr>
        <w:t>de invarianza de medición (IM)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a través de </w:t>
      </w:r>
      <w:r w:rsidRPr="00C151C4">
        <w:rPr>
          <w:rFonts w:ascii="Times New Roman" w:hAnsi="Times New Roman" w:cs="Times New Roman"/>
          <w:sz w:val="24"/>
          <w:szCs w:val="24"/>
          <w:lang w:val="en-US"/>
        </w:rPr>
        <w:t>estos grupo</w:t>
      </w:r>
      <w:r>
        <w:rPr>
          <w:rFonts w:ascii="Times New Roman" w:hAnsi="Times New Roman" w:cs="Times New Roman"/>
          <w:sz w:val="24"/>
          <w:szCs w:val="24"/>
          <w:lang w:val="en-US"/>
        </w:rPr>
        <w:t>s</w:t>
      </w:r>
      <w:r w:rsidRPr="00C151C4">
        <w:rPr>
          <w:rFonts w:ascii="Times New Roman" w:hAnsi="Times New Roman" w:cs="Times New Roman"/>
          <w:sz w:val="24"/>
          <w:szCs w:val="24"/>
          <w:lang w:val="en-US"/>
        </w:rPr>
        <w:t xml:space="preserve">. Como resultados, el AFE permitió generar una versión reducida de 16 ítems divididos en tres factores correlacionados (Escala ASA-3F); el CFA reveló que la escala propuesta presenta un buen ajuste para el total de participantes y los grupos individuales, sin embargo, fue optimizada para obtener una escala de 12 ítems; el análisis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de </w:t>
      </w:r>
      <w:r w:rsidRPr="00C151C4">
        <w:rPr>
          <w:rFonts w:ascii="Times New Roman" w:hAnsi="Times New Roman" w:cs="Times New Roman"/>
          <w:sz w:val="24"/>
          <w:szCs w:val="24"/>
          <w:lang w:val="en-US"/>
        </w:rPr>
        <w:t>I</w:t>
      </w:r>
      <w:r>
        <w:rPr>
          <w:rFonts w:ascii="Times New Roman" w:hAnsi="Times New Roman" w:cs="Times New Roman"/>
          <w:sz w:val="24"/>
          <w:szCs w:val="24"/>
          <w:lang w:val="en-US"/>
        </w:rPr>
        <w:t>M</w:t>
      </w:r>
      <w:r w:rsidRPr="00C151C4">
        <w:rPr>
          <w:rFonts w:ascii="Times New Roman" w:hAnsi="Times New Roman" w:cs="Times New Roman"/>
          <w:sz w:val="24"/>
          <w:szCs w:val="24"/>
          <w:lang w:val="en-US"/>
        </w:rPr>
        <w:t xml:space="preserve"> realizado en la escala de 16 ítems por grupo demográfico</w:t>
      </w:r>
      <w:r>
        <w:rPr>
          <w:rFonts w:ascii="Times New Roman" w:hAnsi="Times New Roman" w:cs="Times New Roman"/>
          <w:sz w:val="24"/>
          <w:szCs w:val="24"/>
          <w:lang w:val="en-US"/>
        </w:rPr>
        <w:t>s</w:t>
      </w:r>
      <w:r w:rsidRPr="00C151C4">
        <w:rPr>
          <w:rFonts w:ascii="Times New Roman" w:hAnsi="Times New Roman" w:cs="Times New Roman"/>
          <w:sz w:val="24"/>
          <w:szCs w:val="24"/>
          <w:lang w:val="en-US"/>
        </w:rPr>
        <w:t xml:space="preserve"> obtuvo un nivel </w:t>
      </w:r>
      <w:r w:rsidRPr="00C151C4">
        <w:rPr>
          <w:rFonts w:ascii="Times New Roman" w:hAnsi="Times New Roman" w:cs="Times New Roman"/>
          <w:i/>
          <w:iCs/>
          <w:sz w:val="24"/>
          <w:szCs w:val="24"/>
          <w:lang w:val="en-US"/>
        </w:rPr>
        <w:t>débil</w:t>
      </w:r>
      <w:r w:rsidRPr="00C151C4">
        <w:rPr>
          <w:rFonts w:ascii="Times New Roman" w:hAnsi="Times New Roman" w:cs="Times New Roman"/>
          <w:sz w:val="24"/>
          <w:szCs w:val="24"/>
          <w:lang w:val="en-US"/>
        </w:rPr>
        <w:t xml:space="preserve"> por sexo y solo un nivel </w:t>
      </w:r>
      <w:r w:rsidRPr="00C151C4">
        <w:rPr>
          <w:rFonts w:ascii="Times New Roman" w:hAnsi="Times New Roman" w:cs="Times New Roman"/>
          <w:i/>
          <w:iCs/>
          <w:sz w:val="24"/>
          <w:szCs w:val="24"/>
          <w:lang w:val="en-US"/>
        </w:rPr>
        <w:t>configural</w:t>
      </w:r>
      <w:r w:rsidRPr="00C151C4">
        <w:rPr>
          <w:rFonts w:ascii="Times New Roman" w:hAnsi="Times New Roman" w:cs="Times New Roman"/>
          <w:sz w:val="24"/>
          <w:szCs w:val="24"/>
          <w:lang w:val="en-US"/>
        </w:rPr>
        <w:t xml:space="preserve"> por grupo </w:t>
      </w:r>
      <w:r>
        <w:rPr>
          <w:rFonts w:ascii="Times New Roman" w:hAnsi="Times New Roman" w:cs="Times New Roman"/>
          <w:sz w:val="24"/>
          <w:szCs w:val="24"/>
          <w:lang w:val="en-US"/>
        </w:rPr>
        <w:t>etario</w:t>
      </w:r>
      <w:r w:rsidRPr="00C151C4">
        <w:rPr>
          <w:rFonts w:ascii="Times New Roman" w:hAnsi="Times New Roman" w:cs="Times New Roman"/>
          <w:sz w:val="24"/>
          <w:szCs w:val="24"/>
          <w:lang w:val="en-US"/>
        </w:rPr>
        <w:t>. Se concluye que la Escala ASA-3F puede ser una propuesta viable para la evaluación del autocuidado en los grupos demográficos estudiados.</w:t>
      </w:r>
    </w:p>
    <w:p w14:paraId="708CA3AC" w14:textId="51DFE343" w:rsidR="002F2055" w:rsidRPr="00612398" w:rsidRDefault="00C00E2D" w:rsidP="002F2055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Palabras clave</w:t>
      </w:r>
      <w:r w:rsidR="002F2055" w:rsidRPr="00612398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:  </w:t>
      </w:r>
      <w:r w:rsidR="00703C0C">
        <w:rPr>
          <w:rFonts w:ascii="Times New Roman" w:hAnsi="Times New Roman" w:cs="Times New Roman"/>
          <w:sz w:val="24"/>
          <w:szCs w:val="24"/>
          <w:lang w:val="en-US"/>
        </w:rPr>
        <w:t>Autocuidado</w:t>
      </w:r>
      <w:r w:rsidR="002F2055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; </w:t>
      </w:r>
      <w:r w:rsidR="0014772F">
        <w:rPr>
          <w:rFonts w:ascii="Times New Roman" w:hAnsi="Times New Roman" w:cs="Times New Roman"/>
          <w:sz w:val="24"/>
          <w:szCs w:val="24"/>
          <w:lang w:val="en-US"/>
        </w:rPr>
        <w:t>Comportamientos saludables</w:t>
      </w:r>
      <w:r w:rsidR="002F2055" w:rsidRPr="00612398">
        <w:rPr>
          <w:rFonts w:ascii="Times New Roman" w:hAnsi="Times New Roman" w:cs="Times New Roman"/>
          <w:sz w:val="24"/>
          <w:szCs w:val="24"/>
          <w:lang w:val="en-US"/>
        </w:rPr>
        <w:t>; Adolescent</w:t>
      </w:r>
      <w:r w:rsidR="0014772F">
        <w:rPr>
          <w:rFonts w:ascii="Times New Roman" w:hAnsi="Times New Roman" w:cs="Times New Roman"/>
          <w:sz w:val="24"/>
          <w:szCs w:val="24"/>
          <w:lang w:val="en-US"/>
        </w:rPr>
        <w:t>es</w:t>
      </w:r>
      <w:r w:rsidR="002F2055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; </w:t>
      </w:r>
      <w:r w:rsidR="0014772F">
        <w:rPr>
          <w:rFonts w:ascii="Times New Roman" w:hAnsi="Times New Roman" w:cs="Times New Roman"/>
          <w:sz w:val="24"/>
          <w:szCs w:val="24"/>
          <w:lang w:val="en-US"/>
        </w:rPr>
        <w:t>Adultez media</w:t>
      </w:r>
      <w:r w:rsidR="002F2055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; </w:t>
      </w:r>
      <w:r w:rsidR="0014772F">
        <w:rPr>
          <w:rFonts w:ascii="Times New Roman" w:hAnsi="Times New Roman" w:cs="Times New Roman"/>
          <w:sz w:val="24"/>
          <w:szCs w:val="24"/>
          <w:lang w:val="en-US"/>
        </w:rPr>
        <w:t>Adulto mayor</w:t>
      </w:r>
      <w:r w:rsidR="002F2055" w:rsidRPr="00612398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7914594C" w14:textId="77777777" w:rsidR="0014772F" w:rsidRPr="00612398" w:rsidRDefault="0014772F" w:rsidP="001A3728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38F420EA" w14:textId="1FC666AB" w:rsidR="00CA49E1" w:rsidRPr="00612398" w:rsidRDefault="00703C0C" w:rsidP="00703C0C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612398">
        <w:rPr>
          <w:rFonts w:ascii="Times New Roman" w:hAnsi="Times New Roman" w:cs="Times New Roman"/>
          <w:b/>
          <w:bCs/>
          <w:sz w:val="24"/>
          <w:szCs w:val="24"/>
          <w:lang w:val="en-US"/>
        </w:rPr>
        <w:t>Introduction</w:t>
      </w:r>
    </w:p>
    <w:p w14:paraId="089F7366" w14:textId="399A156B" w:rsidR="00CA49E1" w:rsidRPr="00612398" w:rsidRDefault="0020330D" w:rsidP="00703C0C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Like other </w:t>
      </w:r>
      <w:r w:rsidR="00295E09">
        <w:rPr>
          <w:rFonts w:ascii="Times New Roman" w:hAnsi="Times New Roman" w:cs="Times New Roman"/>
          <w:sz w:val="24"/>
          <w:szCs w:val="24"/>
          <w:lang w:val="en-US"/>
        </w:rPr>
        <w:t>Latin America</w:t>
      </w:r>
      <w:r w:rsidR="00C6750C">
        <w:rPr>
          <w:rFonts w:ascii="Times New Roman" w:hAnsi="Times New Roman" w:cs="Times New Roman"/>
          <w:sz w:val="24"/>
          <w:szCs w:val="24"/>
          <w:lang w:val="en-US"/>
        </w:rPr>
        <w:t>n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6750C">
        <w:rPr>
          <w:rFonts w:ascii="Times New Roman" w:hAnsi="Times New Roman" w:cs="Times New Roman"/>
          <w:sz w:val="24"/>
          <w:szCs w:val="24"/>
          <w:lang w:val="en-US"/>
        </w:rPr>
        <w:t>countries</w:t>
      </w:r>
      <w:r>
        <w:rPr>
          <w:rFonts w:ascii="Times New Roman" w:hAnsi="Times New Roman" w:cs="Times New Roman"/>
          <w:sz w:val="24"/>
          <w:szCs w:val="24"/>
          <w:lang w:val="en-US"/>
        </w:rPr>
        <w:t>, the mexican population</w:t>
      </w:r>
      <w:r w:rsidR="00C6750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is currently experiencing serious health problems related to demographic and epidemiological </w:t>
      </w:r>
      <w:r w:rsidR="00E551C4" w:rsidRPr="00612398">
        <w:rPr>
          <w:rFonts w:ascii="Times New Roman" w:hAnsi="Times New Roman" w:cs="Times New Roman"/>
          <w:sz w:val="24"/>
          <w:szCs w:val="24"/>
          <w:lang w:val="en-US"/>
        </w:rPr>
        <w:t>changes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which </w:t>
      </w:r>
      <w:r w:rsidR="00E551C4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are posing 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>great challenge</w:t>
      </w:r>
      <w:r w:rsidR="00E551C4" w:rsidRPr="00612398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for health</w:t>
      </w:r>
      <w:r w:rsidR="00E551C4" w:rsidRPr="00612398">
        <w:rPr>
          <w:rFonts w:ascii="Times New Roman" w:hAnsi="Times New Roman" w:cs="Times New Roman"/>
          <w:sz w:val="24"/>
          <w:szCs w:val="24"/>
          <w:lang w:val="en-US"/>
        </w:rPr>
        <w:t>care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systems</w:t>
      </w:r>
      <w:r w:rsidR="00E551C4" w:rsidRPr="00612398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E551C4" w:rsidRPr="00612398">
        <w:rPr>
          <w:rFonts w:ascii="Times New Roman" w:hAnsi="Times New Roman" w:cs="Times New Roman"/>
          <w:sz w:val="24"/>
          <w:szCs w:val="24"/>
          <w:lang w:val="en-US"/>
        </w:rPr>
        <w:t>requiring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the</w:t>
      </w:r>
      <w:r w:rsidR="00E551C4" w:rsidRPr="00612398">
        <w:rPr>
          <w:rFonts w:ascii="Times New Roman" w:hAnsi="Times New Roman" w:cs="Times New Roman"/>
          <w:sz w:val="24"/>
          <w:szCs w:val="24"/>
          <w:lang w:val="en-US"/>
        </w:rPr>
        <w:t>m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to serve larger population</w:t>
      </w:r>
      <w:r w:rsidR="00E551C4" w:rsidRPr="00612398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with chronic non-communicable diseases that demand a greater number </w:t>
      </w:r>
      <w:r w:rsidR="00646009" w:rsidRPr="00612398">
        <w:rPr>
          <w:rFonts w:ascii="Times New Roman" w:hAnsi="Times New Roman" w:cs="Times New Roman"/>
          <w:sz w:val="24"/>
          <w:szCs w:val="24"/>
          <w:lang w:val="en-US"/>
        </w:rPr>
        <w:t>of health services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5929C5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thus </w:t>
      </w:r>
      <w:r w:rsidR="00E551C4" w:rsidRPr="00612398">
        <w:rPr>
          <w:rFonts w:ascii="Times New Roman" w:hAnsi="Times New Roman" w:cs="Times New Roman"/>
          <w:sz w:val="24"/>
          <w:szCs w:val="24"/>
          <w:lang w:val="en-US"/>
        </w:rPr>
        <w:t>placing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a high economic burden o</w:t>
      </w:r>
      <w:r w:rsidR="00BC1015" w:rsidRPr="00612398">
        <w:rPr>
          <w:rFonts w:ascii="Times New Roman" w:hAnsi="Times New Roman" w:cs="Times New Roman"/>
          <w:sz w:val="24"/>
          <w:szCs w:val="24"/>
          <w:lang w:val="en-US"/>
        </w:rPr>
        <w:t>n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A5FA2">
        <w:rPr>
          <w:rFonts w:ascii="Times New Roman" w:hAnsi="Times New Roman" w:cs="Times New Roman"/>
          <w:sz w:val="24"/>
          <w:szCs w:val="24"/>
          <w:lang w:val="en-US"/>
        </w:rPr>
        <w:t>health systems</w:t>
      </w:r>
      <w:r w:rsidR="005B6283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r w:rsidR="009E705E">
        <w:rPr>
          <w:rFonts w:ascii="Times New Roman" w:hAnsi="Times New Roman" w:cs="Times New Roman"/>
          <w:sz w:val="24"/>
          <w:szCs w:val="24"/>
          <w:lang w:val="en-US"/>
        </w:rPr>
        <w:t xml:space="preserve">Atun et al., 2015; </w:t>
      </w:r>
      <w:r w:rsidR="007F480F">
        <w:rPr>
          <w:rFonts w:ascii="Times New Roman" w:hAnsi="Times New Roman" w:cs="Times New Roman"/>
          <w:sz w:val="24"/>
          <w:szCs w:val="24"/>
          <w:lang w:val="en-US"/>
        </w:rPr>
        <w:t>Foreman</w:t>
      </w:r>
      <w:r w:rsidR="00AE293C">
        <w:rPr>
          <w:rFonts w:ascii="Times New Roman" w:hAnsi="Times New Roman" w:cs="Times New Roman"/>
          <w:sz w:val="24"/>
          <w:szCs w:val="24"/>
          <w:lang w:val="en-US"/>
        </w:rPr>
        <w:t xml:space="preserve"> et al.</w:t>
      </w:r>
      <w:r w:rsidR="007F480F">
        <w:rPr>
          <w:rFonts w:ascii="Times New Roman" w:hAnsi="Times New Roman" w:cs="Times New Roman"/>
          <w:sz w:val="24"/>
          <w:szCs w:val="24"/>
          <w:lang w:val="en-US"/>
        </w:rPr>
        <w:t>, 2018</w:t>
      </w:r>
      <w:r w:rsidR="005B6283" w:rsidRPr="005B6283">
        <w:rPr>
          <w:rFonts w:ascii="Times New Roman" w:hAnsi="Times New Roman" w:cs="Times New Roman"/>
          <w:sz w:val="24"/>
          <w:szCs w:val="24"/>
          <w:lang w:val="en-US"/>
        </w:rPr>
        <w:t>)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BC1015" w:rsidRPr="00612398">
        <w:rPr>
          <w:rFonts w:ascii="Times New Roman" w:hAnsi="Times New Roman" w:cs="Times New Roman"/>
          <w:sz w:val="24"/>
          <w:szCs w:val="24"/>
          <w:lang w:val="en-US"/>
        </w:rPr>
        <w:t>Therefore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, it is very important to monitor and promote the </w:t>
      </w:r>
      <w:r w:rsidR="00BC1015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committed 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involvement of the population in </w:t>
      </w:r>
      <w:r w:rsidR="00BC1015" w:rsidRPr="00612398">
        <w:rPr>
          <w:rFonts w:ascii="Times New Roman" w:hAnsi="Times New Roman" w:cs="Times New Roman"/>
          <w:sz w:val="24"/>
          <w:szCs w:val="24"/>
          <w:lang w:val="en-US"/>
        </w:rPr>
        <w:t>administering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their </w:t>
      </w:r>
      <w:r w:rsidR="00BC1015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own 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health, </w:t>
      </w:r>
      <w:r w:rsidR="00BC1015" w:rsidRPr="00612398">
        <w:rPr>
          <w:rFonts w:ascii="Times New Roman" w:hAnsi="Times New Roman" w:cs="Times New Roman"/>
          <w:sz w:val="24"/>
          <w:szCs w:val="24"/>
          <w:lang w:val="en-US"/>
        </w:rPr>
        <w:t>namely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their capacity for self-care</w:t>
      </w:r>
      <w:r w:rsidR="00BC1015" w:rsidRPr="00612398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CA5F5A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46009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which </w:t>
      </w:r>
      <w:r w:rsidR="00BC1015" w:rsidRPr="00612398">
        <w:rPr>
          <w:rFonts w:ascii="Times New Roman" w:hAnsi="Times New Roman" w:cs="Times New Roman"/>
          <w:sz w:val="24"/>
          <w:szCs w:val="24"/>
          <w:lang w:val="en-US"/>
        </w:rPr>
        <w:t>d</w:t>
      </w:r>
      <w:r w:rsidR="00646009" w:rsidRPr="00612398">
        <w:rPr>
          <w:rFonts w:ascii="Times New Roman" w:hAnsi="Times New Roman" w:cs="Times New Roman"/>
          <w:sz w:val="24"/>
          <w:szCs w:val="24"/>
          <w:lang w:val="en-US"/>
        </w:rPr>
        <w:t>e</w:t>
      </w:r>
      <w:r w:rsidR="00BC1015" w:rsidRPr="00612398">
        <w:rPr>
          <w:rFonts w:ascii="Times New Roman" w:hAnsi="Times New Roman" w:cs="Times New Roman"/>
          <w:sz w:val="24"/>
          <w:szCs w:val="24"/>
          <w:lang w:val="en-US"/>
        </w:rPr>
        <w:t>mand</w:t>
      </w:r>
      <w:r w:rsidR="00646009" w:rsidRPr="00612398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the adoption of healthy </w:t>
      </w:r>
      <w:r w:rsidR="009115B8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evidence-based 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behaviors and habits to maintain or improve </w:t>
      </w:r>
      <w:r w:rsidR="009115B8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one’s state of 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health </w:t>
      </w:r>
      <w:r w:rsidR="009115B8" w:rsidRPr="00612398">
        <w:rPr>
          <w:rFonts w:ascii="Times New Roman" w:hAnsi="Times New Roman" w:cs="Times New Roman"/>
          <w:sz w:val="24"/>
          <w:szCs w:val="24"/>
          <w:lang w:val="en-US"/>
        </w:rPr>
        <w:t>and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prevent future </w:t>
      </w:r>
      <w:r w:rsidR="00646009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health 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risks </w:t>
      </w:r>
      <w:r w:rsidR="00646009" w:rsidRPr="00612398">
        <w:rPr>
          <w:rFonts w:ascii="Times New Roman" w:hAnsi="Times New Roman" w:cs="Times New Roman"/>
          <w:sz w:val="24"/>
          <w:szCs w:val="24"/>
          <w:lang w:val="en-US"/>
        </w:rPr>
        <w:t>or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disease (Barello et al., 2014; Battersby et al., 2010; Weinger et al., 2014).</w:t>
      </w:r>
    </w:p>
    <w:p w14:paraId="681AC0FB" w14:textId="16E1629D" w:rsidR="00CA49E1" w:rsidRPr="00612398" w:rsidRDefault="00CA49E1" w:rsidP="001A3728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12398">
        <w:rPr>
          <w:rFonts w:ascii="Times New Roman" w:hAnsi="Times New Roman" w:cs="Times New Roman"/>
          <w:sz w:val="24"/>
          <w:szCs w:val="24"/>
          <w:lang w:val="en-US"/>
        </w:rPr>
        <w:t>Currently</w:t>
      </w:r>
      <w:r w:rsidR="00CA5F5A" w:rsidRPr="00612398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9115B8" w:rsidRPr="00612398">
        <w:rPr>
          <w:rFonts w:ascii="Times New Roman" w:hAnsi="Times New Roman" w:cs="Times New Roman"/>
          <w:sz w:val="24"/>
          <w:szCs w:val="24"/>
          <w:lang w:val="en-US"/>
        </w:rPr>
        <w:t>various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conceptual and instrumental approaches to self-care </w:t>
      </w:r>
      <w:r w:rsidR="005929C5" w:rsidRPr="00612398">
        <w:rPr>
          <w:rFonts w:ascii="Times New Roman" w:hAnsi="Times New Roman" w:cs="Times New Roman"/>
          <w:sz w:val="24"/>
          <w:szCs w:val="24"/>
          <w:lang w:val="en-US"/>
        </w:rPr>
        <w:t>can be found in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different disciplines (Richard &amp; Shea, 2011; Van De Velde et al., 2019; Wilkinson &amp; Whitehead, 2009), </w:t>
      </w:r>
      <w:r w:rsidR="009115B8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while 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the relationship </w:t>
      </w:r>
      <w:r w:rsidR="009115B8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between 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>th</w:t>
      </w:r>
      <w:r w:rsidR="009115B8" w:rsidRPr="00612398">
        <w:rPr>
          <w:rFonts w:ascii="Times New Roman" w:hAnsi="Times New Roman" w:cs="Times New Roman"/>
          <w:sz w:val="24"/>
          <w:szCs w:val="24"/>
          <w:lang w:val="en-US"/>
        </w:rPr>
        <w:t>is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concept </w:t>
      </w:r>
      <w:r w:rsidR="009115B8" w:rsidRPr="00612398">
        <w:rPr>
          <w:rFonts w:ascii="Times New Roman" w:hAnsi="Times New Roman" w:cs="Times New Roman"/>
          <w:sz w:val="24"/>
          <w:szCs w:val="24"/>
          <w:lang w:val="en-US"/>
        </w:rPr>
        <w:t>and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other</w:t>
      </w:r>
      <w:r w:rsidR="009115B8" w:rsidRPr="00612398">
        <w:rPr>
          <w:rFonts w:ascii="Times New Roman" w:hAnsi="Times New Roman" w:cs="Times New Roman"/>
          <w:sz w:val="24"/>
          <w:szCs w:val="24"/>
          <w:lang w:val="en-US"/>
        </w:rPr>
        <w:t>s,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such as </w:t>
      </w:r>
      <w:r w:rsidRPr="00612398">
        <w:rPr>
          <w:rFonts w:ascii="Times New Roman" w:hAnsi="Times New Roman" w:cs="Times New Roman"/>
          <w:i/>
          <w:iCs/>
          <w:sz w:val="24"/>
          <w:szCs w:val="24"/>
          <w:lang w:val="en-US"/>
        </w:rPr>
        <w:t>self-efficacy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Pr="00612398">
        <w:rPr>
          <w:rFonts w:ascii="Times New Roman" w:hAnsi="Times New Roman" w:cs="Times New Roman"/>
          <w:i/>
          <w:iCs/>
          <w:sz w:val="24"/>
          <w:szCs w:val="24"/>
          <w:lang w:val="en-US"/>
        </w:rPr>
        <w:t>patient empowerment</w:t>
      </w:r>
      <w:r w:rsidR="00FC3013" w:rsidRPr="00612398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and </w:t>
      </w:r>
      <w:r w:rsidRPr="00612398">
        <w:rPr>
          <w:rFonts w:ascii="Times New Roman" w:hAnsi="Times New Roman" w:cs="Times New Roman"/>
          <w:i/>
          <w:iCs/>
          <w:sz w:val="24"/>
          <w:szCs w:val="24"/>
          <w:lang w:val="en-US"/>
        </w:rPr>
        <w:t>health literacy</w:t>
      </w:r>
      <w:r w:rsidR="005929C5" w:rsidRPr="00612398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has been </w:t>
      </w:r>
      <w:r w:rsidR="009115B8" w:rsidRPr="00612398">
        <w:rPr>
          <w:rFonts w:ascii="Times New Roman" w:hAnsi="Times New Roman" w:cs="Times New Roman"/>
          <w:sz w:val="24"/>
          <w:szCs w:val="24"/>
          <w:lang w:val="en-US"/>
        </w:rPr>
        <w:t>found to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involv</w:t>
      </w:r>
      <w:r w:rsidR="009115B8" w:rsidRPr="00612398">
        <w:rPr>
          <w:rFonts w:ascii="Times New Roman" w:hAnsi="Times New Roman" w:cs="Times New Roman"/>
          <w:sz w:val="24"/>
          <w:szCs w:val="24"/>
          <w:lang w:val="en-US"/>
        </w:rPr>
        <w:t>e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various dimensions or domains</w:t>
      </w:r>
      <w:r w:rsidR="009115B8" w:rsidRPr="00612398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such as</w:t>
      </w:r>
      <w:r w:rsidR="009115B8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the following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: the ability to obtain and understand </w:t>
      </w:r>
      <w:r w:rsidR="00FC3013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health knowledge and 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information; cognitive abilities; the ability to </w:t>
      </w:r>
      <w:r w:rsidR="009115B8" w:rsidRPr="00612398">
        <w:rPr>
          <w:rFonts w:ascii="Times New Roman" w:hAnsi="Times New Roman" w:cs="Times New Roman"/>
          <w:sz w:val="24"/>
          <w:szCs w:val="24"/>
          <w:lang w:val="en-US"/>
        </w:rPr>
        <w:t>fulfi</w:t>
      </w:r>
      <w:r w:rsidR="008D02CB" w:rsidRPr="00612398">
        <w:rPr>
          <w:rFonts w:ascii="Times New Roman" w:hAnsi="Times New Roman" w:cs="Times New Roman"/>
          <w:sz w:val="24"/>
          <w:szCs w:val="24"/>
          <w:lang w:val="en-US"/>
        </w:rPr>
        <w:t>l</w:t>
      </w:r>
      <w:r w:rsidR="009115B8" w:rsidRPr="00612398">
        <w:rPr>
          <w:rFonts w:ascii="Times New Roman" w:hAnsi="Times New Roman" w:cs="Times New Roman"/>
          <w:sz w:val="24"/>
          <w:szCs w:val="24"/>
          <w:lang w:val="en-US"/>
        </w:rPr>
        <w:t>l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social roles; the management of </w:t>
      </w:r>
      <w:r w:rsidR="009115B8" w:rsidRPr="00612398">
        <w:rPr>
          <w:rFonts w:ascii="Times New Roman" w:hAnsi="Times New Roman" w:cs="Times New Roman"/>
          <w:sz w:val="24"/>
          <w:szCs w:val="24"/>
          <w:lang w:val="en-US"/>
        </w:rPr>
        <w:t>one’s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health, </w:t>
      </w:r>
      <w:r w:rsidR="00FC3013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which is 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related to the ability to </w:t>
      </w:r>
      <w:r w:rsidR="00FC3013" w:rsidRPr="00612398">
        <w:rPr>
          <w:rFonts w:ascii="Times New Roman" w:hAnsi="Times New Roman" w:cs="Times New Roman"/>
          <w:sz w:val="24"/>
          <w:szCs w:val="24"/>
          <w:lang w:val="en-US"/>
        </w:rPr>
        <w:t>effective</w:t>
      </w:r>
      <w:r w:rsidR="009115B8" w:rsidRPr="00612398">
        <w:rPr>
          <w:rFonts w:ascii="Times New Roman" w:hAnsi="Times New Roman" w:cs="Times New Roman"/>
          <w:sz w:val="24"/>
          <w:szCs w:val="24"/>
          <w:lang w:val="en-US"/>
        </w:rPr>
        <w:t>ly</w:t>
      </w:r>
      <w:r w:rsidR="00FC3013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>access health services, interact with service providers</w:t>
      </w:r>
      <w:r w:rsidR="00FC3013" w:rsidRPr="00612398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and rational</w:t>
      </w:r>
      <w:r w:rsidR="009115B8" w:rsidRPr="00612398">
        <w:rPr>
          <w:rFonts w:ascii="Times New Roman" w:hAnsi="Times New Roman" w:cs="Times New Roman"/>
          <w:sz w:val="24"/>
          <w:szCs w:val="24"/>
          <w:lang w:val="en-US"/>
        </w:rPr>
        <w:t>ly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use medicines </w:t>
      </w:r>
      <w:r w:rsidR="009115B8" w:rsidRPr="00612398">
        <w:rPr>
          <w:rFonts w:ascii="Times New Roman" w:hAnsi="Times New Roman" w:cs="Times New Roman"/>
          <w:sz w:val="24"/>
          <w:szCs w:val="24"/>
          <w:lang w:val="en-US"/>
        </w:rPr>
        <w:t>and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9115B8" w:rsidRPr="00612398">
        <w:rPr>
          <w:rFonts w:ascii="Times New Roman" w:hAnsi="Times New Roman" w:cs="Times New Roman"/>
          <w:sz w:val="24"/>
          <w:szCs w:val="24"/>
          <w:lang w:val="en-US"/>
        </w:rPr>
        <w:t>medical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technologies; the ability to lead a healthy lifestyle; </w:t>
      </w:r>
      <w:r w:rsidR="009115B8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motivational 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>skills; and</w:t>
      </w:r>
      <w:r w:rsidR="009115B8" w:rsidRPr="00612398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self-knowledge (Wang et al., 2014). </w:t>
      </w:r>
    </w:p>
    <w:p w14:paraId="656A4E79" w14:textId="32607BDB" w:rsidR="00CA49E1" w:rsidRPr="00612398" w:rsidRDefault="00CA49E1" w:rsidP="001A3728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12398">
        <w:rPr>
          <w:rFonts w:ascii="Times New Roman" w:hAnsi="Times New Roman" w:cs="Times New Roman"/>
          <w:sz w:val="24"/>
          <w:szCs w:val="24"/>
          <w:lang w:val="en-US"/>
        </w:rPr>
        <w:lastRenderedPageBreak/>
        <w:t>Among the theories that have been used in the construction of instrumental approaches</w:t>
      </w:r>
      <w:r w:rsidR="00FC3013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to </w:t>
      </w:r>
      <w:r w:rsidR="009115B8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measuring </w:t>
      </w:r>
      <w:r w:rsidR="00FC3013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self-care </w:t>
      </w:r>
      <w:r w:rsidR="009115B8" w:rsidRPr="00612398">
        <w:rPr>
          <w:rFonts w:ascii="Times New Roman" w:hAnsi="Times New Roman" w:cs="Times New Roman"/>
          <w:sz w:val="24"/>
          <w:szCs w:val="24"/>
          <w:lang w:val="en-US"/>
        </w:rPr>
        <w:t>in the area of health</w:t>
      </w:r>
      <w:r w:rsidR="009757B0" w:rsidRPr="00612398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9115B8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some </w:t>
      </w:r>
      <w:r w:rsidR="009757B0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pertain to 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>social psychology</w:t>
      </w:r>
      <w:r w:rsidR="009757B0" w:rsidRPr="00612398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such as </w:t>
      </w:r>
      <w:r w:rsidR="009757B0" w:rsidRPr="00612398">
        <w:rPr>
          <w:rFonts w:ascii="Times New Roman" w:hAnsi="Times New Roman" w:cs="Times New Roman"/>
          <w:sz w:val="24"/>
          <w:szCs w:val="24"/>
          <w:lang w:val="en-US"/>
        </w:rPr>
        <w:t>c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ognitive </w:t>
      </w:r>
      <w:r w:rsidR="009757B0" w:rsidRPr="00612398">
        <w:rPr>
          <w:rFonts w:ascii="Times New Roman" w:hAnsi="Times New Roman" w:cs="Times New Roman"/>
          <w:sz w:val="24"/>
          <w:szCs w:val="24"/>
          <w:lang w:val="en-US"/>
        </w:rPr>
        <w:t>s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ocial </w:t>
      </w:r>
      <w:r w:rsidR="009757B0" w:rsidRPr="00612398">
        <w:rPr>
          <w:rFonts w:ascii="Times New Roman" w:hAnsi="Times New Roman" w:cs="Times New Roman"/>
          <w:sz w:val="24"/>
          <w:szCs w:val="24"/>
          <w:lang w:val="en-US"/>
        </w:rPr>
        <w:t>t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heory (Bandura, 1986), </w:t>
      </w:r>
      <w:r w:rsidR="009757B0" w:rsidRPr="00612398">
        <w:rPr>
          <w:rFonts w:ascii="Times New Roman" w:hAnsi="Times New Roman" w:cs="Times New Roman"/>
          <w:sz w:val="24"/>
          <w:szCs w:val="24"/>
          <w:lang w:val="en-US"/>
        </w:rPr>
        <w:t>and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the nursing sciences</w:t>
      </w:r>
      <w:r w:rsidR="009757B0" w:rsidRPr="00612398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such as </w:t>
      </w:r>
      <w:r w:rsidR="009757B0" w:rsidRPr="00612398">
        <w:rPr>
          <w:rFonts w:ascii="Times New Roman" w:hAnsi="Times New Roman" w:cs="Times New Roman"/>
          <w:sz w:val="24"/>
          <w:szCs w:val="24"/>
          <w:lang w:val="en-US"/>
        </w:rPr>
        <w:t>s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elf-care </w:t>
      </w:r>
      <w:r w:rsidR="009757B0" w:rsidRPr="00612398">
        <w:rPr>
          <w:rFonts w:ascii="Times New Roman" w:hAnsi="Times New Roman" w:cs="Times New Roman"/>
          <w:sz w:val="24"/>
          <w:szCs w:val="24"/>
          <w:lang w:val="en-US"/>
        </w:rPr>
        <w:t>d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eficit </w:t>
      </w:r>
      <w:r w:rsidR="009757B0" w:rsidRPr="00612398">
        <w:rPr>
          <w:rFonts w:ascii="Times New Roman" w:hAnsi="Times New Roman" w:cs="Times New Roman"/>
          <w:sz w:val="24"/>
          <w:szCs w:val="24"/>
          <w:lang w:val="en-US"/>
        </w:rPr>
        <w:t>t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>heory (Orem, 2001)</w:t>
      </w:r>
      <w:r w:rsidR="009757B0" w:rsidRPr="00612398">
        <w:rPr>
          <w:rFonts w:ascii="Times New Roman" w:hAnsi="Times New Roman" w:cs="Times New Roman"/>
          <w:sz w:val="24"/>
          <w:szCs w:val="24"/>
          <w:lang w:val="en-US"/>
        </w:rPr>
        <w:t>.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However, the most notable theoretical development is Orem</w:t>
      </w:r>
      <w:r w:rsidR="00565556" w:rsidRPr="00612398">
        <w:rPr>
          <w:rFonts w:ascii="Times New Roman" w:hAnsi="Times New Roman" w:cs="Times New Roman"/>
          <w:sz w:val="24"/>
          <w:szCs w:val="24"/>
          <w:lang w:val="en-US"/>
        </w:rPr>
        <w:t>’s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65556" w:rsidRPr="00612398">
        <w:rPr>
          <w:rFonts w:ascii="Times New Roman" w:hAnsi="Times New Roman" w:cs="Times New Roman"/>
          <w:sz w:val="24"/>
          <w:szCs w:val="24"/>
          <w:lang w:val="en-US"/>
        </w:rPr>
        <w:t>s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>elf-</w:t>
      </w:r>
      <w:r w:rsidR="00FC3013" w:rsidRPr="00612398">
        <w:rPr>
          <w:rFonts w:ascii="Times New Roman" w:hAnsi="Times New Roman" w:cs="Times New Roman"/>
          <w:sz w:val="24"/>
          <w:szCs w:val="24"/>
          <w:lang w:val="en-US"/>
        </w:rPr>
        <w:t>c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are </w:t>
      </w:r>
      <w:r w:rsidR="00565556" w:rsidRPr="00612398">
        <w:rPr>
          <w:rFonts w:ascii="Times New Roman" w:hAnsi="Times New Roman" w:cs="Times New Roman"/>
          <w:sz w:val="24"/>
          <w:szCs w:val="24"/>
          <w:lang w:val="en-US"/>
        </w:rPr>
        <w:t>d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>eficit</w:t>
      </w:r>
      <w:r w:rsidR="00565556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theory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>, which is framed in he</w:t>
      </w:r>
      <w:r w:rsidR="00565556" w:rsidRPr="00612398">
        <w:rPr>
          <w:rFonts w:ascii="Times New Roman" w:hAnsi="Times New Roman" w:cs="Times New Roman"/>
          <w:sz w:val="24"/>
          <w:szCs w:val="24"/>
          <w:lang w:val="en-US"/>
        </w:rPr>
        <w:t>r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65556" w:rsidRPr="00612398">
        <w:rPr>
          <w:rFonts w:ascii="Times New Roman" w:hAnsi="Times New Roman" w:cs="Times New Roman"/>
          <w:sz w:val="24"/>
          <w:szCs w:val="24"/>
          <w:lang w:val="en-US"/>
        </w:rPr>
        <w:t>g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eneral </w:t>
      </w:r>
      <w:r w:rsidR="00565556" w:rsidRPr="00612398">
        <w:rPr>
          <w:rFonts w:ascii="Times New Roman" w:hAnsi="Times New Roman" w:cs="Times New Roman"/>
          <w:sz w:val="24"/>
          <w:szCs w:val="24"/>
          <w:lang w:val="en-US"/>
        </w:rPr>
        <w:t>t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heory of </w:t>
      </w:r>
      <w:r w:rsidR="00565556" w:rsidRPr="00612398">
        <w:rPr>
          <w:rFonts w:ascii="Times New Roman" w:hAnsi="Times New Roman" w:cs="Times New Roman"/>
          <w:sz w:val="24"/>
          <w:szCs w:val="24"/>
          <w:lang w:val="en-US"/>
        </w:rPr>
        <w:t>n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>ursing and identifies two major concepts</w:t>
      </w:r>
      <w:r w:rsidR="005929C5" w:rsidRPr="00612398">
        <w:rPr>
          <w:rFonts w:ascii="Times New Roman" w:hAnsi="Times New Roman" w:cs="Times New Roman"/>
          <w:sz w:val="24"/>
          <w:szCs w:val="24"/>
          <w:lang w:val="en-US"/>
        </w:rPr>
        <w:t>: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929C5" w:rsidRPr="00612398">
        <w:rPr>
          <w:rFonts w:ascii="Times New Roman" w:hAnsi="Times New Roman" w:cs="Times New Roman"/>
          <w:sz w:val="24"/>
          <w:szCs w:val="24"/>
          <w:lang w:val="en-US"/>
        </w:rPr>
        <w:t>“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>self</w:t>
      </w:r>
      <w:r w:rsidR="00CA5F5A" w:rsidRPr="00612398">
        <w:rPr>
          <w:rFonts w:ascii="Times New Roman" w:hAnsi="Times New Roman" w:cs="Times New Roman"/>
          <w:sz w:val="24"/>
          <w:szCs w:val="24"/>
          <w:lang w:val="en-US"/>
        </w:rPr>
        <w:t>-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>care agency</w:t>
      </w:r>
      <w:r w:rsidR="005929C5" w:rsidRPr="00612398">
        <w:rPr>
          <w:rFonts w:ascii="Times New Roman" w:hAnsi="Times New Roman" w:cs="Times New Roman"/>
          <w:sz w:val="24"/>
          <w:szCs w:val="24"/>
          <w:lang w:val="en-US"/>
        </w:rPr>
        <w:t>”</w:t>
      </w:r>
      <w:r w:rsidR="00FC3013" w:rsidRPr="00612398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defined as the ability to participate in </w:t>
      </w:r>
      <w:r w:rsidR="00565556" w:rsidRPr="00612398">
        <w:rPr>
          <w:rFonts w:ascii="Times New Roman" w:hAnsi="Times New Roman" w:cs="Times New Roman"/>
          <w:sz w:val="24"/>
          <w:szCs w:val="24"/>
          <w:lang w:val="en-US"/>
        </w:rPr>
        <w:t>one’s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own care</w:t>
      </w:r>
      <w:r w:rsidR="005929C5" w:rsidRPr="00612398">
        <w:rPr>
          <w:rFonts w:ascii="Times New Roman" w:hAnsi="Times New Roman" w:cs="Times New Roman"/>
          <w:sz w:val="24"/>
          <w:szCs w:val="24"/>
          <w:lang w:val="en-US"/>
        </w:rPr>
        <w:t>;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and</w:t>
      </w:r>
      <w:r w:rsidR="005929C5" w:rsidRPr="00612398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929C5" w:rsidRPr="00612398">
        <w:rPr>
          <w:rFonts w:ascii="Times New Roman" w:hAnsi="Times New Roman" w:cs="Times New Roman"/>
          <w:sz w:val="24"/>
          <w:szCs w:val="24"/>
          <w:lang w:val="en-US"/>
        </w:rPr>
        <w:t>“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>self-care behaviors</w:t>
      </w:r>
      <w:r w:rsidR="005929C5" w:rsidRPr="00612398">
        <w:rPr>
          <w:rFonts w:ascii="Times New Roman" w:hAnsi="Times New Roman" w:cs="Times New Roman"/>
          <w:sz w:val="24"/>
          <w:szCs w:val="24"/>
          <w:lang w:val="en-US"/>
        </w:rPr>
        <w:t>”</w:t>
      </w:r>
      <w:r w:rsidR="00FC3013" w:rsidRPr="00612398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defined as the activities and actions that people carry out to stay healthy and </w:t>
      </w:r>
      <w:r w:rsidR="00565556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maintain their 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>well-being (Orem, 2001).</w:t>
      </w:r>
    </w:p>
    <w:p w14:paraId="3A516A60" w14:textId="6F23D3F5" w:rsidR="00CA49E1" w:rsidRPr="00612398" w:rsidRDefault="00CA49E1" w:rsidP="001A3728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12398">
        <w:rPr>
          <w:rFonts w:ascii="Times New Roman" w:hAnsi="Times New Roman" w:cs="Times New Roman"/>
          <w:sz w:val="24"/>
          <w:szCs w:val="24"/>
          <w:lang w:val="en-US"/>
        </w:rPr>
        <w:t>Self-</w:t>
      </w:r>
      <w:r w:rsidR="00FC3013" w:rsidRPr="00612398">
        <w:rPr>
          <w:rFonts w:ascii="Times New Roman" w:hAnsi="Times New Roman" w:cs="Times New Roman"/>
          <w:sz w:val="24"/>
          <w:szCs w:val="24"/>
          <w:lang w:val="en-US"/>
        </w:rPr>
        <w:t>c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are </w:t>
      </w:r>
      <w:r w:rsidR="00565556" w:rsidRPr="00612398">
        <w:rPr>
          <w:rFonts w:ascii="Times New Roman" w:hAnsi="Times New Roman" w:cs="Times New Roman"/>
          <w:sz w:val="24"/>
          <w:szCs w:val="24"/>
          <w:lang w:val="en-US"/>
        </w:rPr>
        <w:t>d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eficit </w:t>
      </w:r>
      <w:r w:rsidR="00565556" w:rsidRPr="00612398">
        <w:rPr>
          <w:rFonts w:ascii="Times New Roman" w:hAnsi="Times New Roman" w:cs="Times New Roman"/>
          <w:sz w:val="24"/>
          <w:szCs w:val="24"/>
          <w:lang w:val="en-US"/>
        </w:rPr>
        <w:t>theory l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ed </w:t>
      </w:r>
      <w:r w:rsidR="00565556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to 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>the development</w:t>
      </w:r>
      <w:r w:rsidR="00565556" w:rsidRPr="00612398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65556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in various countries, 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of instrumental approaches </w:t>
      </w:r>
      <w:r w:rsidR="00FC3013" w:rsidRPr="00612398">
        <w:rPr>
          <w:rFonts w:ascii="Times New Roman" w:hAnsi="Times New Roman" w:cs="Times New Roman"/>
          <w:sz w:val="24"/>
          <w:szCs w:val="24"/>
          <w:lang w:val="en-US"/>
        </w:rPr>
        <w:t>such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as the </w:t>
      </w:r>
      <w:r w:rsidRPr="00612398">
        <w:rPr>
          <w:rFonts w:ascii="Times New Roman" w:hAnsi="Times New Roman" w:cs="Times New Roman"/>
          <w:i/>
          <w:iCs/>
          <w:sz w:val="24"/>
          <w:szCs w:val="24"/>
          <w:lang w:val="en-US"/>
        </w:rPr>
        <w:t>Ex</w:t>
      </w:r>
      <w:r w:rsidR="00E31691" w:rsidRPr="00612398">
        <w:rPr>
          <w:rFonts w:ascii="Times New Roman" w:hAnsi="Times New Roman" w:cs="Times New Roman"/>
          <w:i/>
          <w:iCs/>
          <w:sz w:val="24"/>
          <w:szCs w:val="24"/>
          <w:lang w:val="en-US"/>
        </w:rPr>
        <w:t>ercis</w:t>
      </w:r>
      <w:r w:rsidRPr="00612398">
        <w:rPr>
          <w:rFonts w:ascii="Times New Roman" w:hAnsi="Times New Roman" w:cs="Times New Roman"/>
          <w:i/>
          <w:iCs/>
          <w:sz w:val="24"/>
          <w:szCs w:val="24"/>
          <w:lang w:val="en-US"/>
        </w:rPr>
        <w:t>e of Self-care Agency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C3013" w:rsidRPr="00612398">
        <w:rPr>
          <w:rFonts w:ascii="Times New Roman" w:hAnsi="Times New Roman" w:cs="Times New Roman"/>
          <w:sz w:val="24"/>
          <w:szCs w:val="24"/>
          <w:lang w:val="en-US"/>
        </w:rPr>
        <w:t>(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>ESCA</w:t>
      </w:r>
      <w:r w:rsidR="00FC3013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scale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>)</w:t>
      </w:r>
      <w:r w:rsidR="00FC3013" w:rsidRPr="00612398">
        <w:rPr>
          <w:rFonts w:ascii="Times New Roman" w:hAnsi="Times New Roman" w:cs="Times New Roman"/>
          <w:sz w:val="24"/>
          <w:szCs w:val="24"/>
          <w:lang w:val="en-US"/>
        </w:rPr>
        <w:t>, the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564AE" w:rsidRPr="00612398">
        <w:rPr>
          <w:rFonts w:ascii="Times New Roman" w:hAnsi="Times New Roman" w:cs="Times New Roman"/>
          <w:i/>
          <w:iCs/>
          <w:sz w:val="24"/>
          <w:szCs w:val="24"/>
          <w:lang w:val="en-US"/>
        </w:rPr>
        <w:t>P</w:t>
      </w:r>
      <w:r w:rsidRPr="00612398">
        <w:rPr>
          <w:rFonts w:ascii="Times New Roman" w:hAnsi="Times New Roman" w:cs="Times New Roman"/>
          <w:i/>
          <w:iCs/>
          <w:sz w:val="24"/>
          <w:szCs w:val="24"/>
          <w:lang w:val="en-US"/>
        </w:rPr>
        <w:t>erceived Self-Care Agency Questionnaire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C3013" w:rsidRPr="00612398">
        <w:rPr>
          <w:rFonts w:ascii="Times New Roman" w:hAnsi="Times New Roman" w:cs="Times New Roman"/>
          <w:sz w:val="24"/>
          <w:szCs w:val="24"/>
          <w:lang w:val="en-US"/>
        </w:rPr>
        <w:t>(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>PSCAQ</w:t>
      </w:r>
      <w:r w:rsidR="00FC3013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scale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), </w:t>
      </w:r>
      <w:r w:rsidR="00FC3013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Pr="00612398">
        <w:rPr>
          <w:rFonts w:ascii="Times New Roman" w:hAnsi="Times New Roman" w:cs="Times New Roman"/>
          <w:i/>
          <w:iCs/>
          <w:sz w:val="24"/>
          <w:szCs w:val="24"/>
          <w:lang w:val="en-US"/>
        </w:rPr>
        <w:t>Self-as-Carer Inventory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C3013" w:rsidRPr="00612398">
        <w:rPr>
          <w:rFonts w:ascii="Times New Roman" w:hAnsi="Times New Roman" w:cs="Times New Roman"/>
          <w:sz w:val="24"/>
          <w:szCs w:val="24"/>
          <w:lang w:val="en-US"/>
        </w:rPr>
        <w:t>(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>SCI)</w:t>
      </w:r>
      <w:r w:rsidR="00FC3013" w:rsidRPr="00612398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and </w:t>
      </w:r>
      <w:r w:rsidR="00FC3013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Pr="00612398">
        <w:rPr>
          <w:rFonts w:ascii="Times New Roman" w:hAnsi="Times New Roman" w:cs="Times New Roman"/>
          <w:i/>
          <w:iCs/>
          <w:sz w:val="24"/>
          <w:szCs w:val="24"/>
          <w:lang w:val="en-US"/>
        </w:rPr>
        <w:t>Appraisal of Self-care Agency Scale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C3013" w:rsidRPr="00612398">
        <w:rPr>
          <w:rFonts w:ascii="Times New Roman" w:hAnsi="Times New Roman" w:cs="Times New Roman"/>
          <w:sz w:val="24"/>
          <w:szCs w:val="24"/>
          <w:lang w:val="en-US"/>
        </w:rPr>
        <w:t>(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>ASA</w:t>
      </w:r>
      <w:r w:rsidR="00FC3013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scale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). However, </w:t>
      </w:r>
      <w:r w:rsidR="00E15B0C" w:rsidRPr="00612398">
        <w:rPr>
          <w:rFonts w:ascii="Times New Roman" w:hAnsi="Times New Roman" w:cs="Times New Roman"/>
          <w:sz w:val="24"/>
          <w:szCs w:val="24"/>
          <w:lang w:val="en-US"/>
        </w:rPr>
        <w:t>to date,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most of these scales have </w:t>
      </w:r>
      <w:r w:rsidR="00E15B0C" w:rsidRPr="00612398">
        <w:rPr>
          <w:rFonts w:ascii="Times New Roman" w:hAnsi="Times New Roman" w:cs="Times New Roman"/>
          <w:sz w:val="24"/>
          <w:szCs w:val="24"/>
          <w:lang w:val="en-US"/>
        </w:rPr>
        <w:t>been found to have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limited </w:t>
      </w:r>
      <w:r w:rsidR="004F70DD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evidence of 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validity and </w:t>
      </w:r>
      <w:r w:rsidR="00E15B0C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reliability 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>(Matarese et al., 2017; Muñoz et al., 2005).</w:t>
      </w:r>
    </w:p>
    <w:p w14:paraId="606AA65C" w14:textId="14EC526A" w:rsidR="00CA49E1" w:rsidRPr="00612398" w:rsidRDefault="00CA49E1" w:rsidP="001A3728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12398">
        <w:rPr>
          <w:rFonts w:ascii="Times New Roman" w:hAnsi="Times New Roman" w:cs="Times New Roman"/>
          <w:sz w:val="24"/>
          <w:szCs w:val="24"/>
          <w:lang w:val="en-US"/>
        </w:rPr>
        <w:t>The ASA Scale was originally developed in English</w:t>
      </w:r>
      <w:r w:rsidR="00333F60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E15B0C" w:rsidRPr="00612398">
        <w:rPr>
          <w:rFonts w:ascii="Times New Roman" w:hAnsi="Times New Roman" w:cs="Times New Roman"/>
          <w:sz w:val="24"/>
          <w:szCs w:val="24"/>
          <w:lang w:val="en-US"/>
        </w:rPr>
        <w:t>mainly with</w:t>
      </w:r>
      <w:r w:rsidR="00333F60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adult</w:t>
      </w:r>
      <w:r w:rsidR="00E15B0C" w:rsidRPr="00612398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333F60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or the elderly</w:t>
      </w:r>
      <w:r w:rsidR="005929C5" w:rsidRPr="00612398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4F70DD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proposed as 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one-dimensional </w:t>
      </w:r>
      <w:r w:rsidR="004F70DD" w:rsidRPr="00612398">
        <w:rPr>
          <w:rFonts w:ascii="Times New Roman" w:hAnsi="Times New Roman" w:cs="Times New Roman"/>
          <w:sz w:val="24"/>
          <w:szCs w:val="24"/>
          <w:lang w:val="en-US"/>
        </w:rPr>
        <w:t>and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comp</w:t>
      </w:r>
      <w:r w:rsidR="00E15B0C" w:rsidRPr="00612398">
        <w:rPr>
          <w:rFonts w:ascii="Times New Roman" w:hAnsi="Times New Roman" w:cs="Times New Roman"/>
          <w:sz w:val="24"/>
          <w:szCs w:val="24"/>
          <w:lang w:val="en-US"/>
        </w:rPr>
        <w:t>rising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24 items (of which nine </w:t>
      </w:r>
      <w:r w:rsidR="00E724CC" w:rsidRPr="00612398">
        <w:rPr>
          <w:rFonts w:ascii="Times New Roman" w:hAnsi="Times New Roman" w:cs="Times New Roman"/>
          <w:sz w:val="24"/>
          <w:szCs w:val="24"/>
          <w:lang w:val="en-US"/>
        </w:rPr>
        <w:t>are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inverse) </w:t>
      </w:r>
      <w:r w:rsidR="00FC3013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and 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>five response levels. Th</w:t>
      </w:r>
      <w:r w:rsidR="00E15B0C" w:rsidRPr="00612398">
        <w:rPr>
          <w:rFonts w:ascii="Times New Roman" w:hAnsi="Times New Roman" w:cs="Times New Roman"/>
          <w:sz w:val="24"/>
          <w:szCs w:val="24"/>
          <w:lang w:val="en-US"/>
        </w:rPr>
        <w:t>e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scale has been adapted to languages such as Dutch, Norwegian, Danish, Swedish, and Spanish (Evers et al., 1993; Gallegos, 1998; Matarese et al., 2017; Söderhamn et al., 1996; van Achterberg et al., 1991). In addition, versions have been generated for the evaluation of self-care in specific groups such as hypertensive patients (Fok et al., 2002), </w:t>
      </w:r>
      <w:r w:rsidR="00AC2A5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although, 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as </w:t>
      </w:r>
      <w:r w:rsidR="00AC2A51" w:rsidRPr="00612398">
        <w:rPr>
          <w:rFonts w:ascii="Times New Roman" w:hAnsi="Times New Roman" w:cs="Times New Roman"/>
          <w:sz w:val="24"/>
          <w:szCs w:val="24"/>
          <w:lang w:val="en-US"/>
        </w:rPr>
        <w:t>with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the other self-care scales mentioned above, </w:t>
      </w:r>
      <w:r w:rsidR="00AC2A5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evidence of 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>validity and reliability is limited (Matarese et al., 2017).</w:t>
      </w:r>
    </w:p>
    <w:p w14:paraId="767D0E2E" w14:textId="149E26E0" w:rsidR="00CA49E1" w:rsidRPr="00612398" w:rsidRDefault="008D02CB" w:rsidP="001A3728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12398">
        <w:rPr>
          <w:rFonts w:ascii="Times New Roman" w:hAnsi="Times New Roman" w:cs="Times New Roman"/>
          <w:sz w:val="24"/>
          <w:szCs w:val="24"/>
          <w:lang w:val="en-US"/>
        </w:rPr>
        <w:t>Concerning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the internal structure of the ASA Scale, proposals for </w:t>
      </w:r>
      <w:r w:rsidR="00AC2A51" w:rsidRPr="00612398">
        <w:rPr>
          <w:rFonts w:ascii="Times New Roman" w:hAnsi="Times New Roman" w:cs="Times New Roman"/>
          <w:sz w:val="24"/>
          <w:szCs w:val="24"/>
          <w:lang w:val="en-US"/>
        </w:rPr>
        <w:t>i</w:t>
      </w:r>
      <w:r w:rsidR="00CA5F5A" w:rsidRPr="00612398">
        <w:rPr>
          <w:rFonts w:ascii="Times New Roman" w:hAnsi="Times New Roman" w:cs="Times New Roman"/>
          <w:sz w:val="24"/>
          <w:szCs w:val="24"/>
          <w:lang w:val="en-US"/>
        </w:rPr>
        <w:t>t</w:t>
      </w:r>
      <w:r w:rsidR="00AC2A51" w:rsidRPr="00612398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CA5F5A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>factorial structure have been made based on specific age groups</w:t>
      </w:r>
      <w:r w:rsidR="00AC2A51" w:rsidRPr="00612398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such </w:t>
      </w:r>
      <w:r w:rsidR="00AC2A5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as 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>older adults</w:t>
      </w:r>
      <w:r w:rsidR="00AC2A51" w:rsidRPr="00612398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C2A51" w:rsidRPr="00612398">
        <w:rPr>
          <w:rFonts w:ascii="Times New Roman" w:hAnsi="Times New Roman" w:cs="Times New Roman"/>
          <w:sz w:val="24"/>
          <w:szCs w:val="24"/>
          <w:lang w:val="en-US"/>
        </w:rPr>
        <w:t>o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ne of </w:t>
      </w:r>
      <w:r w:rsidR="00AC2A51" w:rsidRPr="00612398">
        <w:rPr>
          <w:rFonts w:ascii="Times New Roman" w:hAnsi="Times New Roman" w:cs="Times New Roman"/>
          <w:sz w:val="24"/>
          <w:szCs w:val="24"/>
          <w:lang w:val="en-US"/>
        </w:rPr>
        <w:t>w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>h</w:t>
      </w:r>
      <w:r w:rsidR="00AC2A51" w:rsidRPr="00612398">
        <w:rPr>
          <w:rFonts w:ascii="Times New Roman" w:hAnsi="Times New Roman" w:cs="Times New Roman"/>
          <w:sz w:val="24"/>
          <w:szCs w:val="24"/>
          <w:lang w:val="en-US"/>
        </w:rPr>
        <w:t>ich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C2A51" w:rsidRPr="00612398">
        <w:rPr>
          <w:rFonts w:ascii="Times New Roman" w:hAnsi="Times New Roman" w:cs="Times New Roman"/>
          <w:sz w:val="24"/>
          <w:szCs w:val="24"/>
          <w:lang w:val="en-US"/>
        </w:rPr>
        <w:t>involv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ed a five-dimensional model based on the Swedish version of the ASA Scale (Soderhamn &amp; Cliffordson, 2001), </w:t>
      </w:r>
      <w:r w:rsidR="00E724CC" w:rsidRPr="00612398">
        <w:rPr>
          <w:rFonts w:ascii="Times New Roman" w:hAnsi="Times New Roman" w:cs="Times New Roman"/>
          <w:sz w:val="24"/>
          <w:szCs w:val="24"/>
          <w:lang w:val="en-US"/>
        </w:rPr>
        <w:t>recently confirmed though CFA in a new Spanish version of this scale (Colomer &amp; Useche, 2021)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>. Another of the propos</w:t>
      </w:r>
      <w:r w:rsidR="00AC2A51" w:rsidRPr="00612398">
        <w:rPr>
          <w:rFonts w:ascii="Times New Roman" w:hAnsi="Times New Roman" w:cs="Times New Roman"/>
          <w:sz w:val="24"/>
          <w:szCs w:val="24"/>
          <w:lang w:val="en-US"/>
        </w:rPr>
        <w:t>ed mode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>ls is a reduced version (</w:t>
      </w:r>
      <w:r w:rsidR="00AC2A5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>ASA-R Scale) consist</w:t>
      </w:r>
      <w:r w:rsidR="00AC2A51" w:rsidRPr="00612398">
        <w:rPr>
          <w:rFonts w:ascii="Times New Roman" w:hAnsi="Times New Roman" w:cs="Times New Roman"/>
          <w:sz w:val="24"/>
          <w:szCs w:val="24"/>
          <w:lang w:val="en-US"/>
        </w:rPr>
        <w:t>ing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of 15 items divided into </w:t>
      </w:r>
      <w:r w:rsidR="00AC2A51" w:rsidRPr="00612398">
        <w:rPr>
          <w:rFonts w:ascii="Times New Roman" w:hAnsi="Times New Roman" w:cs="Times New Roman"/>
          <w:sz w:val="24"/>
          <w:szCs w:val="24"/>
          <w:lang w:val="en-US"/>
        </w:rPr>
        <w:t>three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dimensions (“having </w:t>
      </w:r>
      <w:r w:rsidR="00687BCC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power for 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self-care”, “developing </w:t>
      </w:r>
      <w:r w:rsidR="00687BCC" w:rsidRPr="00612398">
        <w:rPr>
          <w:rFonts w:ascii="Times New Roman" w:hAnsi="Times New Roman" w:cs="Times New Roman"/>
          <w:sz w:val="24"/>
          <w:szCs w:val="24"/>
          <w:lang w:val="en-US"/>
        </w:rPr>
        <w:t>power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for self-care”</w:t>
      </w:r>
      <w:r w:rsidR="00AC2A51" w:rsidRPr="00612398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and “losing </w:t>
      </w:r>
      <w:r w:rsidR="00687BCC" w:rsidRPr="00612398">
        <w:rPr>
          <w:rFonts w:ascii="Times New Roman" w:hAnsi="Times New Roman" w:cs="Times New Roman"/>
          <w:sz w:val="24"/>
          <w:szCs w:val="24"/>
          <w:lang w:val="en-US"/>
        </w:rPr>
        <w:t>power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for self-care”) (Sousa et al., 2010). This scale </w:t>
      </w:r>
      <w:r w:rsidR="00AC2A51" w:rsidRPr="00612398">
        <w:rPr>
          <w:rFonts w:ascii="Times New Roman" w:hAnsi="Times New Roman" w:cs="Times New Roman"/>
          <w:sz w:val="24"/>
          <w:szCs w:val="24"/>
          <w:lang w:val="en-US"/>
        </w:rPr>
        <w:t>was devised bas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>ed o</w:t>
      </w:r>
      <w:r w:rsidR="00AC2A51" w:rsidRPr="00612398">
        <w:rPr>
          <w:rFonts w:ascii="Times New Roman" w:hAnsi="Times New Roman" w:cs="Times New Roman"/>
          <w:sz w:val="24"/>
          <w:szCs w:val="24"/>
          <w:lang w:val="en-US"/>
        </w:rPr>
        <w:t>n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a sample of adults </w:t>
      </w:r>
      <w:r w:rsidR="00AC2A5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aged 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>over 21 years and used an extraction method that does not consider the correlation between factors (Damásio &amp; Koller, 2013)</w:t>
      </w:r>
      <w:r w:rsidR="008505C0" w:rsidRPr="00612398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F4C08" w:rsidRPr="00612398">
        <w:rPr>
          <w:rFonts w:ascii="Times New Roman" w:hAnsi="Times New Roman" w:cs="Times New Roman"/>
          <w:sz w:val="24"/>
          <w:szCs w:val="24"/>
          <w:lang w:val="en-US"/>
        </w:rPr>
        <w:t>As mentioned before, t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he </w:t>
      </w:r>
      <w:r w:rsidR="00AC2A5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original 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English version of the ASA Scale </w:t>
      </w:r>
      <w:r w:rsidR="00AC2A51" w:rsidRPr="00612398">
        <w:rPr>
          <w:rFonts w:ascii="Times New Roman" w:hAnsi="Times New Roman" w:cs="Times New Roman"/>
          <w:sz w:val="24"/>
          <w:szCs w:val="24"/>
          <w:lang w:val="en-US"/>
        </w:rPr>
        <w:t>had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a total of </w:t>
      </w:r>
      <w:r w:rsidR="00770A75" w:rsidRPr="00612398">
        <w:rPr>
          <w:rFonts w:ascii="Times New Roman" w:hAnsi="Times New Roman" w:cs="Times New Roman"/>
          <w:sz w:val="24"/>
          <w:szCs w:val="24"/>
          <w:lang w:val="en-US"/>
        </w:rPr>
        <w:t>nine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inverse items</w:t>
      </w:r>
      <w:r w:rsidR="00AC2A51" w:rsidRPr="00612398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several of </w:t>
      </w:r>
      <w:r w:rsidR="00AC2A51" w:rsidRPr="00612398">
        <w:rPr>
          <w:rFonts w:ascii="Times New Roman" w:hAnsi="Times New Roman" w:cs="Times New Roman"/>
          <w:sz w:val="24"/>
          <w:szCs w:val="24"/>
          <w:lang w:val="en-US"/>
        </w:rPr>
        <w:t>w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>h</w:t>
      </w:r>
      <w:r w:rsidR="00AC2A51" w:rsidRPr="00612398">
        <w:rPr>
          <w:rFonts w:ascii="Times New Roman" w:hAnsi="Times New Roman" w:cs="Times New Roman"/>
          <w:sz w:val="24"/>
          <w:szCs w:val="24"/>
          <w:lang w:val="en-US"/>
        </w:rPr>
        <w:t>ich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45854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were preserved 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in the third </w:t>
      </w:r>
      <w:r w:rsidR="00045854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dimension 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proposed </w:t>
      </w:r>
      <w:r w:rsidR="00045854" w:rsidRPr="00612398">
        <w:rPr>
          <w:rFonts w:ascii="Times New Roman" w:hAnsi="Times New Roman" w:cs="Times New Roman"/>
          <w:sz w:val="24"/>
          <w:szCs w:val="24"/>
          <w:lang w:val="en-US"/>
        </w:rPr>
        <w:t>by Sousa et al.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, in contrast to </w:t>
      </w:r>
      <w:r w:rsidR="00045854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recent 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lastRenderedPageBreak/>
        <w:t>recommendations f</w:t>
      </w:r>
      <w:r w:rsidR="00045854" w:rsidRPr="00612398">
        <w:rPr>
          <w:rFonts w:ascii="Times New Roman" w:hAnsi="Times New Roman" w:cs="Times New Roman"/>
          <w:sz w:val="24"/>
          <w:szCs w:val="24"/>
          <w:lang w:val="en-US"/>
        </w:rPr>
        <w:t>or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avoiding the use of this type of item (Vigil-Colet et al., 2020). </w:t>
      </w:r>
      <w:r w:rsidR="00045854" w:rsidRPr="00612398">
        <w:rPr>
          <w:rFonts w:ascii="Times New Roman" w:hAnsi="Times New Roman" w:cs="Times New Roman"/>
          <w:sz w:val="24"/>
          <w:szCs w:val="24"/>
          <w:lang w:val="en-US"/>
        </w:rPr>
        <w:t>Although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this model has been tested in other languages </w:t>
      </w:r>
      <w:r w:rsidR="008505C0" w:rsidRPr="00612398">
        <w:rPr>
          <w:rFonts w:ascii="Times New Roman" w:hAnsi="Times New Roman" w:cs="Times New Roman"/>
          <w:sz w:val="24"/>
          <w:szCs w:val="24"/>
          <w:lang w:val="en-US"/>
        </w:rPr>
        <w:t>via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CFA, </w:t>
      </w:r>
      <w:r w:rsidR="00045854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this </w:t>
      </w:r>
      <w:r w:rsidR="006F4C08" w:rsidRPr="00612398">
        <w:rPr>
          <w:rFonts w:ascii="Times New Roman" w:hAnsi="Times New Roman" w:cs="Times New Roman"/>
          <w:sz w:val="24"/>
          <w:szCs w:val="24"/>
          <w:lang w:val="en-US"/>
        </w:rPr>
        <w:t>has been</w:t>
      </w:r>
      <w:r w:rsidR="00045854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505C0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conducted </w:t>
      </w:r>
      <w:r w:rsidR="00045854" w:rsidRPr="00612398">
        <w:rPr>
          <w:rFonts w:ascii="Times New Roman" w:hAnsi="Times New Roman" w:cs="Times New Roman"/>
          <w:sz w:val="24"/>
          <w:szCs w:val="24"/>
          <w:lang w:val="en-US"/>
        </w:rPr>
        <w:t>mainly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505C0" w:rsidRPr="00612398">
        <w:rPr>
          <w:rFonts w:ascii="Times New Roman" w:hAnsi="Times New Roman" w:cs="Times New Roman"/>
          <w:sz w:val="24"/>
          <w:szCs w:val="24"/>
          <w:lang w:val="en-US"/>
        </w:rPr>
        <w:t>w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>i</w:t>
      </w:r>
      <w:r w:rsidR="008505C0" w:rsidRPr="00612398">
        <w:rPr>
          <w:rFonts w:ascii="Times New Roman" w:hAnsi="Times New Roman" w:cs="Times New Roman"/>
          <w:sz w:val="24"/>
          <w:szCs w:val="24"/>
          <w:lang w:val="en-US"/>
        </w:rPr>
        <w:t>th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older adults (Alhambra-Borrás et al., 2017; Damásio &amp; Koller, 2013; Guo, Söderhamn, et al., 2017; Guo, Zauszniewski, et al., 2017; Stacciarini &amp; Pace, 2017). </w:t>
      </w:r>
    </w:p>
    <w:p w14:paraId="7919567B" w14:textId="54E85EC5" w:rsidR="00C7728B" w:rsidRPr="00612398" w:rsidRDefault="00045854" w:rsidP="001A3728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12398">
        <w:rPr>
          <w:rFonts w:ascii="Times New Roman" w:hAnsi="Times New Roman" w:cs="Times New Roman"/>
          <w:sz w:val="24"/>
          <w:szCs w:val="24"/>
          <w:lang w:val="en-US"/>
        </w:rPr>
        <w:t>T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he </w:t>
      </w:r>
      <w:r w:rsidR="00E724CC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first 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Spanish version of the ASA Scale was developed in </w:t>
      </w:r>
      <w:r w:rsidR="00B644F2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Latin-America, particullarly in 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>Mexico (Gallegos, 1998) and later adapted in Colombia as a 24-item scale</w:t>
      </w:r>
      <w:r w:rsidR="0055046F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E724CC" w:rsidRPr="00612398">
        <w:rPr>
          <w:rFonts w:ascii="Times New Roman" w:hAnsi="Times New Roman" w:cs="Times New Roman"/>
          <w:sz w:val="24"/>
          <w:szCs w:val="24"/>
          <w:lang w:val="en-US"/>
        </w:rPr>
        <w:t>finishing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with three inverse items and four response levels (Manrique &amp; Velandia, 2009; Velandia &amp; Rivera, 2009). 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>While t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his version has been studied in other Latin American countries in </w:t>
      </w:r>
      <w:r w:rsidR="000B41DC" w:rsidRPr="00612398">
        <w:rPr>
          <w:rFonts w:ascii="Times New Roman" w:hAnsi="Times New Roman" w:cs="Times New Roman"/>
          <w:sz w:val="24"/>
          <w:szCs w:val="24"/>
          <w:lang w:val="en-US"/>
        </w:rPr>
        <w:t>di</w:t>
      </w:r>
      <w:r w:rsidR="008D02CB" w:rsidRPr="00612398">
        <w:rPr>
          <w:rFonts w:ascii="Times New Roman" w:hAnsi="Times New Roman" w:cs="Times New Roman"/>
          <w:sz w:val="24"/>
          <w:szCs w:val="24"/>
          <w:lang w:val="en-US"/>
        </w:rPr>
        <w:t>f</w:t>
      </w:r>
      <w:r w:rsidR="000B41DC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ferent etary groups 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>(Espinoza et al., 2020; Leiva et al., 2016a, 2016b), its internal structure has not been clearly defined</w:t>
      </w:r>
      <w:r w:rsidR="00FA0FC7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B41DC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in a way to obtain a factorial structure and analyze 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>its performance in different demographic groups</w:t>
      </w:r>
      <w:r w:rsidR="000B41DC" w:rsidRPr="00612398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415C2E" w:rsidRPr="00612398">
        <w:rPr>
          <w:rFonts w:ascii="Times New Roman" w:hAnsi="Times New Roman" w:cs="Times New Roman"/>
          <w:sz w:val="24"/>
          <w:szCs w:val="24"/>
          <w:lang w:val="en-US"/>
        </w:rPr>
        <w:t>A previous study explored the psychometric properties and measurement invariance by demographic groups using the uni-dimensional model, however</w:t>
      </w:r>
      <w:r w:rsidR="008D02CB" w:rsidRPr="00612398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415C2E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it </w:t>
      </w:r>
      <w:r w:rsidR="008D02CB" w:rsidRPr="00612398">
        <w:rPr>
          <w:rFonts w:ascii="Times New Roman" w:hAnsi="Times New Roman" w:cs="Times New Roman"/>
          <w:sz w:val="24"/>
          <w:szCs w:val="24"/>
          <w:lang w:val="en-US"/>
        </w:rPr>
        <w:t>concluded</w:t>
      </w:r>
      <w:r w:rsidR="00415C2E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the nece</w:t>
      </w:r>
      <w:r w:rsidR="008D02CB" w:rsidRPr="00612398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415C2E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sity to continue the research towards the definition of a </w:t>
      </w:r>
      <w:r w:rsidR="00260258" w:rsidRPr="00612398">
        <w:rPr>
          <w:rFonts w:ascii="Times New Roman" w:hAnsi="Times New Roman" w:cs="Times New Roman"/>
          <w:sz w:val="24"/>
          <w:szCs w:val="24"/>
          <w:lang w:val="en-US"/>
        </w:rPr>
        <w:t>multidimensional</w:t>
      </w:r>
      <w:r w:rsidR="00415C2E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factorial structure </w:t>
      </w:r>
      <w:r w:rsidR="00FB3568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testing the </w:t>
      </w:r>
      <w:r w:rsidR="00E24AA9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proposed </w:t>
      </w:r>
      <w:r w:rsidR="00FB3568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model in different demographic groups </w:t>
      </w:r>
      <w:r w:rsidR="00415C2E" w:rsidRPr="00612398">
        <w:rPr>
          <w:rFonts w:ascii="Times New Roman" w:hAnsi="Times New Roman" w:cs="Times New Roman"/>
          <w:sz w:val="24"/>
          <w:szCs w:val="24"/>
          <w:lang w:val="en-US"/>
        </w:rPr>
        <w:t>(Díaz de León et al. 2022).</w:t>
      </w:r>
      <w:r w:rsidR="00267A8E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32351B47" w14:textId="4152979A" w:rsidR="00CA49E1" w:rsidRPr="00612398" w:rsidRDefault="00045854" w:rsidP="001A3728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12398">
        <w:rPr>
          <w:rFonts w:ascii="Times New Roman" w:hAnsi="Times New Roman" w:cs="Times New Roman"/>
          <w:sz w:val="24"/>
          <w:szCs w:val="24"/>
          <w:lang w:val="en-US"/>
        </w:rPr>
        <w:t>T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he 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>pre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>s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>ent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study 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>aimed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to develop a proposal for the factorial structure of the </w:t>
      </w:r>
      <w:r w:rsidR="00B644F2" w:rsidRPr="00612398">
        <w:rPr>
          <w:rFonts w:ascii="Times New Roman" w:hAnsi="Times New Roman" w:cs="Times New Roman"/>
          <w:sz w:val="24"/>
          <w:szCs w:val="24"/>
          <w:lang w:val="en-US"/>
        </w:rPr>
        <w:t>Latin</w:t>
      </w:r>
      <w:r w:rsidR="00267A8E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644F2" w:rsidRPr="00612398">
        <w:rPr>
          <w:rFonts w:ascii="Times New Roman" w:hAnsi="Times New Roman" w:cs="Times New Roman"/>
          <w:sz w:val="24"/>
          <w:szCs w:val="24"/>
          <w:lang w:val="en-US"/>
        </w:rPr>
        <w:t>American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version of the ASA Scale and test its performance in different demographic groups.</w:t>
      </w:r>
    </w:p>
    <w:p w14:paraId="3A64382D" w14:textId="77777777" w:rsidR="00CA49E1" w:rsidRPr="00612398" w:rsidRDefault="00CA49E1" w:rsidP="001A372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31CBF7D5" w14:textId="63262FB8" w:rsidR="00CA49E1" w:rsidRPr="00612398" w:rsidRDefault="00703C0C" w:rsidP="00703C0C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612398">
        <w:rPr>
          <w:rFonts w:ascii="Times New Roman" w:hAnsi="Times New Roman" w:cs="Times New Roman"/>
          <w:b/>
          <w:bCs/>
          <w:sz w:val="24"/>
          <w:szCs w:val="24"/>
          <w:lang w:val="en-US"/>
        </w:rPr>
        <w:t>Methods</w:t>
      </w:r>
    </w:p>
    <w:p w14:paraId="78EF65EA" w14:textId="77777777" w:rsidR="00CA49E1" w:rsidRPr="00703C0C" w:rsidRDefault="00CA49E1" w:rsidP="001A3728">
      <w:pPr>
        <w:spacing w:line="360" w:lineRule="auto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703C0C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Participants</w:t>
      </w:r>
    </w:p>
    <w:p w14:paraId="0B069FC6" w14:textId="6FC1FB9F" w:rsidR="00C87F2C" w:rsidRDefault="00FA0FC7" w:rsidP="00703C0C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12398">
        <w:rPr>
          <w:rFonts w:ascii="Times New Roman" w:hAnsi="Times New Roman" w:cs="Times New Roman"/>
          <w:sz w:val="24"/>
          <w:szCs w:val="24"/>
          <w:lang w:val="en-US"/>
        </w:rPr>
        <w:t>A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total of 1,156 </w:t>
      </w:r>
      <w:r w:rsidR="00DE5E1D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subjects, mostly residents of the city of Morelia, Michoacan, Mexico, 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>p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>articipa</w:t>
      </w:r>
      <w:r w:rsidR="00DE5E1D" w:rsidRPr="00612398">
        <w:rPr>
          <w:rFonts w:ascii="Times New Roman" w:hAnsi="Times New Roman" w:cs="Times New Roman"/>
          <w:sz w:val="24"/>
          <w:szCs w:val="24"/>
          <w:lang w:val="en-US"/>
        </w:rPr>
        <w:t>ted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in </w:t>
      </w:r>
      <w:r w:rsidR="00DE5E1D" w:rsidRPr="00612398">
        <w:rPr>
          <w:rFonts w:ascii="Times New Roman" w:hAnsi="Times New Roman" w:cs="Times New Roman"/>
          <w:sz w:val="24"/>
          <w:szCs w:val="24"/>
          <w:lang w:val="en-US"/>
        </w:rPr>
        <w:t>the present study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E5E1D" w:rsidRPr="00612398">
        <w:rPr>
          <w:rFonts w:ascii="Times New Roman" w:hAnsi="Times New Roman" w:cs="Times New Roman"/>
          <w:sz w:val="24"/>
          <w:szCs w:val="24"/>
          <w:lang w:val="en-US"/>
        </w:rPr>
        <w:t>and comprised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three </w:t>
      </w:r>
      <w:r w:rsidR="008505C0" w:rsidRPr="00612398">
        <w:rPr>
          <w:rFonts w:ascii="Times New Roman" w:hAnsi="Times New Roman" w:cs="Times New Roman"/>
          <w:sz w:val="24"/>
          <w:szCs w:val="24"/>
          <w:lang w:val="en-US"/>
        </w:rPr>
        <w:t>main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groups: 546 adolescents (age</w:t>
      </w:r>
      <w:r w:rsidR="00DE5E1D" w:rsidRPr="00612398">
        <w:rPr>
          <w:rFonts w:ascii="Times New Roman" w:hAnsi="Times New Roman" w:cs="Times New Roman"/>
          <w:sz w:val="24"/>
          <w:szCs w:val="24"/>
          <w:lang w:val="en-US"/>
        </w:rPr>
        <w:t>d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14-21, 54% women</w:t>
      </w:r>
      <w:r w:rsidR="008D02CB" w:rsidRPr="00612398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and 46% men); 445 people in early and middle adulthood (age</w:t>
      </w:r>
      <w:r w:rsidR="00DE5E1D" w:rsidRPr="00612398">
        <w:rPr>
          <w:rFonts w:ascii="Times New Roman" w:hAnsi="Times New Roman" w:cs="Times New Roman"/>
          <w:sz w:val="24"/>
          <w:szCs w:val="24"/>
          <w:lang w:val="en-US"/>
        </w:rPr>
        <w:t>d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21 -59 years, 100% women); and</w:t>
      </w:r>
      <w:r w:rsidR="00DE5E1D" w:rsidRPr="00612398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114 </w:t>
      </w:r>
      <w:r w:rsidR="004D67BA" w:rsidRPr="00612398">
        <w:rPr>
          <w:rFonts w:ascii="Times New Roman" w:hAnsi="Times New Roman" w:cs="Times New Roman"/>
          <w:sz w:val="24"/>
          <w:szCs w:val="24"/>
          <w:lang w:val="en-US"/>
        </w:rPr>
        <w:t>older adults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(age ≥ 60 years, 69.1% women and 30.9% men). Support was </w:t>
      </w:r>
      <w:r w:rsidR="00DE5E1D" w:rsidRPr="00612398">
        <w:rPr>
          <w:rFonts w:ascii="Times New Roman" w:hAnsi="Times New Roman" w:cs="Times New Roman"/>
          <w:sz w:val="24"/>
          <w:szCs w:val="24"/>
          <w:lang w:val="en-US"/>
        </w:rPr>
        <w:t>provid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ed </w:t>
      </w:r>
      <w:r w:rsidR="00DE5E1D" w:rsidRPr="00612398">
        <w:rPr>
          <w:rFonts w:ascii="Times New Roman" w:hAnsi="Times New Roman" w:cs="Times New Roman"/>
          <w:sz w:val="24"/>
          <w:szCs w:val="24"/>
          <w:lang w:val="en-US"/>
        </w:rPr>
        <w:t>by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the </w:t>
      </w:r>
      <w:r w:rsidR="00CA49E1" w:rsidRPr="00612398">
        <w:rPr>
          <w:rFonts w:ascii="Times New Roman" w:hAnsi="Times New Roman" w:cs="Times New Roman"/>
          <w:i/>
          <w:iCs/>
          <w:sz w:val="24"/>
          <w:szCs w:val="24"/>
          <w:lang w:val="en-US"/>
        </w:rPr>
        <w:t>Secrectaría de Salud de Michoacán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E5E1D" w:rsidRPr="00612398">
        <w:rPr>
          <w:rFonts w:ascii="Times New Roman" w:hAnsi="Times New Roman" w:cs="Times New Roman"/>
          <w:sz w:val="24"/>
          <w:szCs w:val="24"/>
          <w:lang w:val="en-US"/>
        </w:rPr>
        <w:t>(SSM</w:t>
      </w:r>
      <w:r w:rsidR="00AB7871">
        <w:rPr>
          <w:rFonts w:ascii="Times New Roman" w:hAnsi="Times New Roman" w:cs="Times New Roman"/>
          <w:sz w:val="24"/>
          <w:szCs w:val="24"/>
          <w:lang w:val="en-US"/>
        </w:rPr>
        <w:t>)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505C0" w:rsidRPr="00612398">
        <w:rPr>
          <w:rFonts w:ascii="Times New Roman" w:hAnsi="Times New Roman" w:cs="Times New Roman"/>
          <w:sz w:val="24"/>
          <w:szCs w:val="24"/>
          <w:lang w:val="en-US"/>
        </w:rPr>
        <w:t>for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E5E1D" w:rsidRPr="00612398">
        <w:rPr>
          <w:rFonts w:ascii="Times New Roman" w:hAnsi="Times New Roman" w:cs="Times New Roman"/>
          <w:sz w:val="24"/>
          <w:szCs w:val="24"/>
          <w:lang w:val="en-US"/>
        </w:rPr>
        <w:t>ga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>ther</w:t>
      </w:r>
      <w:r w:rsidR="008505C0" w:rsidRPr="00612398">
        <w:rPr>
          <w:rFonts w:ascii="Times New Roman" w:hAnsi="Times New Roman" w:cs="Times New Roman"/>
          <w:sz w:val="24"/>
          <w:szCs w:val="24"/>
          <w:lang w:val="en-US"/>
        </w:rPr>
        <w:t>ing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E5E1D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participants in </w:t>
      </w:r>
      <w:r w:rsidR="004D67BA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an urban </w:t>
      </w:r>
      <w:r w:rsidR="00DE5E1D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primary care </w:t>
      </w:r>
      <w:r w:rsidR="004D67BA" w:rsidRPr="00612398">
        <w:rPr>
          <w:rFonts w:ascii="Times New Roman" w:hAnsi="Times New Roman" w:cs="Times New Roman"/>
          <w:sz w:val="24"/>
          <w:szCs w:val="24"/>
          <w:lang w:val="en-US"/>
        </w:rPr>
        <w:t>health center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CA49E1" w:rsidRPr="00612398">
        <w:rPr>
          <w:rFonts w:ascii="Times New Roman" w:hAnsi="Times New Roman" w:cs="Times New Roman"/>
          <w:b/>
          <w:bCs/>
          <w:sz w:val="24"/>
          <w:szCs w:val="24"/>
          <w:lang w:val="en-US"/>
        </w:rPr>
        <w:t>Table 1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shows the </w:t>
      </w:r>
      <w:r w:rsidR="004D67BA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socio-demographic 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>characteristics of</w:t>
      </w:r>
      <w:r w:rsidR="004D67BA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E5E1D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>participants.</w:t>
      </w:r>
    </w:p>
    <w:p w14:paraId="2ADEB283" w14:textId="5BFC4F14" w:rsidR="00A71EEA" w:rsidRDefault="00A71EEA" w:rsidP="00817E0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972AAE6" w14:textId="30256705" w:rsidR="00817E0A" w:rsidRDefault="00817E0A" w:rsidP="00817E0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5EDE7BC" w14:textId="77777777" w:rsidR="003E556B" w:rsidRPr="00612398" w:rsidRDefault="003E556B" w:rsidP="00817E0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A9BFFDD" w14:textId="77777777" w:rsidR="00612398" w:rsidRPr="00C87F2C" w:rsidRDefault="00612398" w:rsidP="00612398">
      <w:pPr>
        <w:spacing w:line="240" w:lineRule="auto"/>
        <w:rPr>
          <w:rFonts w:ascii="Times New Roman" w:hAnsi="Times New Roman" w:cs="Times New Roman"/>
          <w:b/>
          <w:bCs/>
          <w:lang w:val="en-GB"/>
        </w:rPr>
      </w:pPr>
      <w:r w:rsidRPr="00C87F2C">
        <w:rPr>
          <w:rFonts w:ascii="Times New Roman" w:hAnsi="Times New Roman" w:cs="Times New Roman"/>
          <w:b/>
          <w:bCs/>
          <w:lang w:val="en-GB"/>
        </w:rPr>
        <w:lastRenderedPageBreak/>
        <w:t xml:space="preserve">Table 1. </w:t>
      </w:r>
    </w:p>
    <w:p w14:paraId="5DB3A9BC" w14:textId="77777777" w:rsidR="00612398" w:rsidRPr="00C87F2C" w:rsidRDefault="00612398" w:rsidP="00612398">
      <w:pPr>
        <w:spacing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val="en-US"/>
        </w:rPr>
      </w:pPr>
      <w:r w:rsidRPr="00C87F2C">
        <w:rPr>
          <w:rFonts w:ascii="Times New Roman" w:eastAsia="Times New Roman" w:hAnsi="Times New Roman" w:cs="Times New Roman"/>
          <w:i/>
          <w:iCs/>
          <w:color w:val="000000"/>
          <w:lang w:val="en-US"/>
        </w:rPr>
        <w:t>Socio-demographic characteristics of the participants</w:t>
      </w:r>
    </w:p>
    <w:tbl>
      <w:tblPr>
        <w:tblW w:w="7735" w:type="dxa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977"/>
        <w:gridCol w:w="1187"/>
        <w:gridCol w:w="1187"/>
        <w:gridCol w:w="1192"/>
        <w:gridCol w:w="1192"/>
      </w:tblGrid>
      <w:tr w:rsidR="00612398" w:rsidRPr="002E60D1" w14:paraId="1EAA1729" w14:textId="77777777" w:rsidTr="00F042A0">
        <w:trPr>
          <w:cantSplit/>
          <w:trHeight w:val="55"/>
        </w:trPr>
        <w:tc>
          <w:tcPr>
            <w:tcW w:w="297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0837314" w14:textId="77777777" w:rsidR="00612398" w:rsidRPr="00AF3638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187" w:type="dxa"/>
            <w:tcBorders>
              <w:bottom w:val="single" w:sz="4" w:space="0" w:color="auto"/>
            </w:tcBorders>
            <w:vAlign w:val="center"/>
          </w:tcPr>
          <w:p w14:paraId="5DE2A1AD" w14:textId="77777777" w:rsidR="00612398" w:rsidRPr="00704583" w:rsidRDefault="00612398" w:rsidP="00540C97">
            <w:pPr>
              <w:spacing w:after="0" w:line="240" w:lineRule="auto"/>
              <w:ind w:left="60" w:right="6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04583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  <w:t>Total participants</w:t>
            </w:r>
          </w:p>
          <w:p w14:paraId="5A615AC3" w14:textId="77777777" w:rsidR="00612398" w:rsidRPr="007D042C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04583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  <w:t>(n = 1,156)</w:t>
            </w:r>
          </w:p>
        </w:tc>
        <w:tc>
          <w:tcPr>
            <w:tcW w:w="118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3E3E0C6" w14:textId="77777777" w:rsidR="00612398" w:rsidRPr="00704583" w:rsidRDefault="00612398" w:rsidP="00540C97">
            <w:pPr>
              <w:spacing w:after="0" w:line="240" w:lineRule="auto"/>
              <w:ind w:left="60" w:right="6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04583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  <w:t>Adolescence</w:t>
            </w:r>
          </w:p>
          <w:p w14:paraId="38330863" w14:textId="77777777" w:rsidR="00612398" w:rsidRPr="007D042C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b/>
                <w:bCs/>
                <w:color w:val="010205"/>
                <w:sz w:val="18"/>
                <w:szCs w:val="18"/>
                <w:lang w:val="en-US"/>
              </w:rPr>
            </w:pPr>
            <w:r w:rsidRPr="00704583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  <w:t>(n = 546)</w:t>
            </w:r>
          </w:p>
        </w:tc>
        <w:tc>
          <w:tcPr>
            <w:tcW w:w="11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8D58C7E" w14:textId="77777777" w:rsidR="00612398" w:rsidRPr="00704583" w:rsidRDefault="00612398" w:rsidP="00540C97">
            <w:pPr>
              <w:spacing w:after="0" w:line="240" w:lineRule="auto"/>
              <w:ind w:left="60" w:right="6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04583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  <w:t>Early and middle adulthood</w:t>
            </w:r>
          </w:p>
          <w:p w14:paraId="537B7F09" w14:textId="77777777" w:rsidR="00612398" w:rsidRPr="00AF3638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b/>
                <w:bCs/>
                <w:color w:val="010205"/>
                <w:sz w:val="18"/>
                <w:szCs w:val="18"/>
                <w:lang w:val="en-GB"/>
              </w:rPr>
            </w:pPr>
            <w:r w:rsidRPr="00704583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  <w:t>(n = 445)</w:t>
            </w:r>
          </w:p>
        </w:tc>
        <w:tc>
          <w:tcPr>
            <w:tcW w:w="11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3C55E20" w14:textId="77777777" w:rsidR="00612398" w:rsidRPr="00704583" w:rsidRDefault="00612398" w:rsidP="00540C97">
            <w:pPr>
              <w:spacing w:after="0" w:line="240" w:lineRule="auto"/>
              <w:ind w:left="60" w:right="6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  <w:t>Older adults</w:t>
            </w:r>
          </w:p>
          <w:p w14:paraId="05B8D402" w14:textId="77777777" w:rsidR="00612398" w:rsidRPr="007D042C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b/>
                <w:bCs/>
                <w:color w:val="010205"/>
                <w:sz w:val="18"/>
                <w:szCs w:val="18"/>
                <w:lang w:val="en-US"/>
              </w:rPr>
            </w:pPr>
            <w:r w:rsidRPr="00704583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  <w:t>(n = 165)</w:t>
            </w:r>
          </w:p>
        </w:tc>
      </w:tr>
      <w:tr w:rsidR="00612398" w:rsidRPr="002E60D1" w14:paraId="16FBF88D" w14:textId="77777777" w:rsidTr="00F042A0">
        <w:trPr>
          <w:cantSplit/>
          <w:trHeight w:val="55"/>
        </w:trPr>
        <w:tc>
          <w:tcPr>
            <w:tcW w:w="2977" w:type="dxa"/>
            <w:tcBorders>
              <w:bottom w:val="nil"/>
              <w:right w:val="nil"/>
            </w:tcBorders>
            <w:shd w:val="clear" w:color="auto" w:fill="auto"/>
          </w:tcPr>
          <w:p w14:paraId="7E474FD7" w14:textId="77777777" w:rsidR="00612398" w:rsidRPr="00AF3638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10205"/>
                <w:sz w:val="18"/>
                <w:szCs w:val="18"/>
                <w:lang w:val="en-GB"/>
              </w:rPr>
            </w:pPr>
            <w:r w:rsidRPr="00704583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Age in years, </w:t>
            </w:r>
            <w:r w:rsidRPr="00704583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/>
              </w:rPr>
              <w:t>M (SD)</w:t>
            </w:r>
          </w:p>
        </w:tc>
        <w:tc>
          <w:tcPr>
            <w:tcW w:w="1187" w:type="dxa"/>
            <w:tcBorders>
              <w:bottom w:val="nil"/>
              <w:right w:val="nil"/>
            </w:tcBorders>
          </w:tcPr>
          <w:p w14:paraId="10CEE40B" w14:textId="77777777" w:rsidR="00612398" w:rsidRPr="00C9584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8"/>
                <w:szCs w:val="18"/>
              </w:rPr>
            </w:pPr>
            <w:r w:rsidRPr="00A3111A"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31.89 (18.92)</w:t>
            </w:r>
          </w:p>
        </w:tc>
        <w:tc>
          <w:tcPr>
            <w:tcW w:w="118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6C0F3410" w14:textId="77777777" w:rsidR="00612398" w:rsidRPr="00A8216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sz w:val="18"/>
                <w:szCs w:val="18"/>
                <w:u w:val="single"/>
                <w:lang w:val="en-US"/>
              </w:rPr>
            </w:pPr>
            <w:r w:rsidRPr="00A82161"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16.22 (1.46)</w:t>
            </w:r>
          </w:p>
        </w:tc>
        <w:tc>
          <w:tcPr>
            <w:tcW w:w="11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1E4D4140" w14:textId="77777777" w:rsidR="00612398" w:rsidRPr="00A8216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sz w:val="18"/>
                <w:szCs w:val="18"/>
                <w:u w:val="single"/>
                <w:lang w:val="en-US"/>
              </w:rPr>
            </w:pPr>
            <w:r w:rsidRPr="00A82161"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37.35 (8.36)</w:t>
            </w:r>
          </w:p>
        </w:tc>
        <w:tc>
          <w:tcPr>
            <w:tcW w:w="1192" w:type="dxa"/>
            <w:tcBorders>
              <w:top w:val="single" w:sz="4" w:space="0" w:color="auto"/>
              <w:left w:val="nil"/>
              <w:bottom w:val="nil"/>
            </w:tcBorders>
            <w:shd w:val="clear" w:color="auto" w:fill="auto"/>
          </w:tcPr>
          <w:p w14:paraId="14CCFC69" w14:textId="77777777" w:rsidR="00612398" w:rsidRPr="00A8216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sz w:val="18"/>
                <w:szCs w:val="18"/>
                <w:u w:val="single"/>
                <w:lang w:val="en-US"/>
              </w:rPr>
            </w:pPr>
            <w:r w:rsidRPr="00A82161"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69.04 (6.12)</w:t>
            </w:r>
          </w:p>
        </w:tc>
      </w:tr>
      <w:tr w:rsidR="00612398" w:rsidRPr="002E60D1" w14:paraId="5E2DC42E" w14:textId="77777777" w:rsidTr="00F042A0">
        <w:trPr>
          <w:cantSplit/>
          <w:trHeight w:val="55"/>
        </w:trPr>
        <w:tc>
          <w:tcPr>
            <w:tcW w:w="2977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5B7AF9BC" w14:textId="77777777" w:rsidR="00612398" w:rsidRPr="00A8216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704583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1187" w:type="dxa"/>
            <w:tcBorders>
              <w:top w:val="nil"/>
              <w:bottom w:val="nil"/>
              <w:right w:val="nil"/>
            </w:tcBorders>
          </w:tcPr>
          <w:p w14:paraId="17CB8A33" w14:textId="77777777" w:rsidR="00612398" w:rsidRPr="00A8216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</w:pP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6818564" w14:textId="77777777" w:rsidR="00612398" w:rsidRPr="00A8216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</w:pP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1E73660" w14:textId="77777777" w:rsidR="00612398" w:rsidRPr="00A8216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</w:pPr>
          </w:p>
        </w:tc>
        <w:tc>
          <w:tcPr>
            <w:tcW w:w="1192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7E1DF430" w14:textId="77777777" w:rsidR="00612398" w:rsidRPr="00A8216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</w:pPr>
          </w:p>
        </w:tc>
      </w:tr>
      <w:tr w:rsidR="00612398" w:rsidRPr="002E60D1" w14:paraId="54FFC716" w14:textId="77777777" w:rsidTr="00F042A0">
        <w:trPr>
          <w:cantSplit/>
          <w:trHeight w:val="55"/>
        </w:trPr>
        <w:tc>
          <w:tcPr>
            <w:tcW w:w="2977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1CCC0489" w14:textId="77777777" w:rsidR="00612398" w:rsidRPr="00A8216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sz w:val="18"/>
                <w:szCs w:val="18"/>
              </w:rPr>
            </w:pPr>
            <w:r w:rsidRPr="00704583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Sex, </w:t>
            </w:r>
            <w:r w:rsidRPr="00704583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/>
              </w:rPr>
              <w:t>n (%)</w:t>
            </w:r>
          </w:p>
        </w:tc>
        <w:tc>
          <w:tcPr>
            <w:tcW w:w="1187" w:type="dxa"/>
            <w:tcBorders>
              <w:top w:val="nil"/>
              <w:bottom w:val="nil"/>
              <w:right w:val="nil"/>
            </w:tcBorders>
          </w:tcPr>
          <w:p w14:paraId="59D6BDDB" w14:textId="77777777" w:rsidR="00612398" w:rsidRPr="00A8216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sz w:val="18"/>
                <w:szCs w:val="18"/>
                <w:u w:val="single"/>
                <w:lang w:val="en-US"/>
              </w:rPr>
            </w:pP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E3E5C58" w14:textId="77777777" w:rsidR="00612398" w:rsidRPr="00A8216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sz w:val="18"/>
                <w:szCs w:val="18"/>
                <w:u w:val="single"/>
                <w:lang w:val="en-US"/>
              </w:rPr>
            </w:pP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9695104" w14:textId="77777777" w:rsidR="00612398" w:rsidRPr="00A8216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sz w:val="18"/>
                <w:szCs w:val="18"/>
                <w:u w:val="single"/>
                <w:lang w:val="en-US"/>
              </w:rPr>
            </w:pP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855F75F" w14:textId="77777777" w:rsidR="00612398" w:rsidRPr="00A8216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sz w:val="18"/>
                <w:szCs w:val="18"/>
                <w:u w:val="single"/>
                <w:lang w:val="en-US"/>
              </w:rPr>
            </w:pPr>
          </w:p>
        </w:tc>
      </w:tr>
      <w:tr w:rsidR="00612398" w:rsidRPr="002E60D1" w14:paraId="708EC4DF" w14:textId="77777777" w:rsidTr="00F042A0">
        <w:trPr>
          <w:cantSplit/>
          <w:trHeight w:val="55"/>
        </w:trPr>
        <w:tc>
          <w:tcPr>
            <w:tcW w:w="2977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73856D15" w14:textId="77777777" w:rsidR="00612398" w:rsidRPr="00A8216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</w:pPr>
            <w:r w:rsidRPr="00704583">
              <w:rPr>
                <w:rFonts w:ascii="Times New Roman" w:eastAsia="Times New Roman" w:hAnsi="Times New Roman" w:cs="Times New Roman"/>
                <w:color w:val="010205"/>
                <w:sz w:val="18"/>
                <w:szCs w:val="18"/>
                <w:lang w:val="en-US"/>
              </w:rPr>
              <w:t>  </w:t>
            </w:r>
            <w:r>
              <w:rPr>
                <w:rFonts w:ascii="Times New Roman" w:eastAsia="Times New Roman" w:hAnsi="Times New Roman" w:cs="Times New Roman"/>
                <w:color w:val="010205"/>
                <w:sz w:val="18"/>
                <w:szCs w:val="18"/>
                <w:lang w:val="en-US"/>
              </w:rPr>
              <w:t>Female</w:t>
            </w:r>
          </w:p>
        </w:tc>
        <w:tc>
          <w:tcPr>
            <w:tcW w:w="1187" w:type="dxa"/>
            <w:tcBorders>
              <w:top w:val="nil"/>
              <w:bottom w:val="nil"/>
              <w:right w:val="nil"/>
            </w:tcBorders>
          </w:tcPr>
          <w:p w14:paraId="60B6B384" w14:textId="77777777" w:rsidR="00612398" w:rsidRPr="00A8216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</w:pPr>
            <w:r w:rsidRPr="00A3111A"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854 (73.9)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C11B694" w14:textId="77777777" w:rsidR="00612398" w:rsidRPr="00A8216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</w:pPr>
            <w:r w:rsidRPr="00A82161"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295</w:t>
            </w:r>
            <w:r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 xml:space="preserve"> (</w:t>
            </w:r>
            <w:r w:rsidRPr="00A82161"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54.0</w:t>
            </w:r>
            <w:r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)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E962DA0" w14:textId="77777777" w:rsidR="00612398" w:rsidRPr="00A8216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</w:pPr>
            <w:r w:rsidRPr="00A82161"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445</w:t>
            </w:r>
            <w:r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 xml:space="preserve"> (</w:t>
            </w:r>
            <w:r w:rsidRPr="00A82161"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100.0</w:t>
            </w:r>
            <w:r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)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2610F24" w14:textId="77777777" w:rsidR="00612398" w:rsidRPr="00A8216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</w:pPr>
            <w:r w:rsidRPr="00A82161"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114</w:t>
            </w:r>
            <w:r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 xml:space="preserve"> (</w:t>
            </w:r>
            <w:r w:rsidRPr="00A82161"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69.1</w:t>
            </w:r>
            <w:r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)</w:t>
            </w:r>
          </w:p>
        </w:tc>
      </w:tr>
      <w:tr w:rsidR="00612398" w:rsidRPr="002E60D1" w14:paraId="778DF682" w14:textId="77777777" w:rsidTr="00F042A0">
        <w:trPr>
          <w:cantSplit/>
          <w:trHeight w:val="55"/>
        </w:trPr>
        <w:tc>
          <w:tcPr>
            <w:tcW w:w="2977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30239553" w14:textId="77777777" w:rsidR="00612398" w:rsidRPr="00A8216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</w:pPr>
            <w:r w:rsidRPr="00704583">
              <w:rPr>
                <w:rFonts w:ascii="Times New Roman" w:eastAsia="Times New Roman" w:hAnsi="Times New Roman" w:cs="Times New Roman"/>
                <w:color w:val="010205"/>
                <w:sz w:val="18"/>
                <w:szCs w:val="18"/>
                <w:lang w:val="en-US"/>
              </w:rPr>
              <w:t>  Ma</w:t>
            </w:r>
            <w:r>
              <w:rPr>
                <w:rFonts w:ascii="Times New Roman" w:eastAsia="Times New Roman" w:hAnsi="Times New Roman" w:cs="Times New Roman"/>
                <w:color w:val="010205"/>
                <w:sz w:val="18"/>
                <w:szCs w:val="18"/>
                <w:lang w:val="en-US"/>
              </w:rPr>
              <w:t>le</w:t>
            </w:r>
          </w:p>
        </w:tc>
        <w:tc>
          <w:tcPr>
            <w:tcW w:w="1187" w:type="dxa"/>
            <w:tcBorders>
              <w:top w:val="nil"/>
              <w:bottom w:val="nil"/>
              <w:right w:val="nil"/>
            </w:tcBorders>
          </w:tcPr>
          <w:p w14:paraId="602463CC" w14:textId="77777777" w:rsidR="00612398" w:rsidRPr="00A8216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</w:pPr>
            <w:r w:rsidRPr="00A3111A"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302 (26.1)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F15705C" w14:textId="77777777" w:rsidR="00612398" w:rsidRPr="00A8216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82161"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251</w:t>
            </w:r>
            <w:r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 xml:space="preserve"> (</w:t>
            </w:r>
            <w:r w:rsidRPr="00A82161"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46.0</w:t>
            </w:r>
            <w:r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)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4845ECD" w14:textId="77777777" w:rsidR="00612398" w:rsidRPr="00A8216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82161"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0</w:t>
            </w:r>
            <w:r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 xml:space="preserve"> (0)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535AF2D" w14:textId="77777777" w:rsidR="00612398" w:rsidRPr="00A8216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82161"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51</w:t>
            </w:r>
            <w:r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 xml:space="preserve"> (</w:t>
            </w:r>
            <w:r w:rsidRPr="00A82161"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30.9</w:t>
            </w:r>
            <w:r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)</w:t>
            </w:r>
          </w:p>
        </w:tc>
      </w:tr>
      <w:tr w:rsidR="00612398" w:rsidRPr="002E60D1" w14:paraId="70EE3E7F" w14:textId="77777777" w:rsidTr="00F042A0">
        <w:trPr>
          <w:cantSplit/>
          <w:trHeight w:val="55"/>
        </w:trPr>
        <w:tc>
          <w:tcPr>
            <w:tcW w:w="2977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1C36DD07" w14:textId="77777777" w:rsidR="00612398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</w:pPr>
            <w:r w:rsidRPr="00704583">
              <w:rPr>
                <w:rFonts w:ascii="Times New Roman" w:eastAsia="Times New Roman" w:hAnsi="Times New Roman" w:cs="Times New Roman"/>
                <w:color w:val="010205"/>
                <w:sz w:val="18"/>
                <w:szCs w:val="18"/>
                <w:lang w:val="en-US"/>
              </w:rPr>
              <w:t> </w:t>
            </w:r>
          </w:p>
        </w:tc>
        <w:tc>
          <w:tcPr>
            <w:tcW w:w="1187" w:type="dxa"/>
            <w:tcBorders>
              <w:top w:val="nil"/>
              <w:bottom w:val="nil"/>
              <w:right w:val="nil"/>
            </w:tcBorders>
          </w:tcPr>
          <w:p w14:paraId="7FCA1C7F" w14:textId="77777777" w:rsidR="00612398" w:rsidRPr="00A8216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</w:pP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7B434DE" w14:textId="77777777" w:rsidR="00612398" w:rsidRPr="00A8216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</w:pP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75CDE86" w14:textId="77777777" w:rsidR="00612398" w:rsidRPr="00A8216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</w:pP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0D18529" w14:textId="77777777" w:rsidR="00612398" w:rsidRPr="00A8216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</w:pPr>
          </w:p>
        </w:tc>
      </w:tr>
      <w:tr w:rsidR="00612398" w:rsidRPr="002E60D1" w14:paraId="7F353E47" w14:textId="77777777" w:rsidTr="00F042A0">
        <w:trPr>
          <w:cantSplit/>
          <w:trHeight w:val="55"/>
        </w:trPr>
        <w:tc>
          <w:tcPr>
            <w:tcW w:w="2977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7EE08EB6" w14:textId="77777777" w:rsidR="00612398" w:rsidRPr="00A8216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</w:pPr>
            <w:r w:rsidRPr="00704583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Education, </w:t>
            </w:r>
            <w:r w:rsidRPr="00704583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/>
              </w:rPr>
              <w:t>n (%)</w:t>
            </w:r>
          </w:p>
        </w:tc>
        <w:tc>
          <w:tcPr>
            <w:tcW w:w="1187" w:type="dxa"/>
            <w:tcBorders>
              <w:top w:val="nil"/>
              <w:bottom w:val="nil"/>
              <w:right w:val="nil"/>
            </w:tcBorders>
          </w:tcPr>
          <w:p w14:paraId="07CFD0A2" w14:textId="77777777" w:rsidR="00612398" w:rsidRPr="00A8216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</w:pP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A839BB6" w14:textId="77777777" w:rsidR="00612398" w:rsidRPr="00A8216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</w:pP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5F96C2F" w14:textId="77777777" w:rsidR="00612398" w:rsidRPr="00A8216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</w:pP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CB82376" w14:textId="77777777" w:rsidR="00612398" w:rsidRPr="00A8216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</w:pPr>
          </w:p>
        </w:tc>
      </w:tr>
      <w:tr w:rsidR="00612398" w:rsidRPr="002E60D1" w14:paraId="14E8E55C" w14:textId="77777777" w:rsidTr="00F042A0">
        <w:trPr>
          <w:cantSplit/>
          <w:trHeight w:val="55"/>
        </w:trPr>
        <w:tc>
          <w:tcPr>
            <w:tcW w:w="2977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38A336E2" w14:textId="77777777" w:rsidR="00612398" w:rsidRPr="00A8216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</w:pPr>
            <w:r w:rsidRPr="00704583">
              <w:rPr>
                <w:rFonts w:ascii="Times New Roman" w:eastAsia="Times New Roman" w:hAnsi="Times New Roman" w:cs="Times New Roman"/>
                <w:color w:val="010205"/>
                <w:sz w:val="18"/>
                <w:szCs w:val="18"/>
                <w:lang w:val="en-US"/>
              </w:rPr>
              <w:t>  No basic education</w:t>
            </w:r>
          </w:p>
        </w:tc>
        <w:tc>
          <w:tcPr>
            <w:tcW w:w="1187" w:type="dxa"/>
            <w:tcBorders>
              <w:top w:val="nil"/>
              <w:bottom w:val="nil"/>
              <w:right w:val="nil"/>
            </w:tcBorders>
          </w:tcPr>
          <w:p w14:paraId="687D5723" w14:textId="77777777" w:rsidR="00612398" w:rsidRPr="00A8216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</w:pPr>
            <w:r w:rsidRPr="00A3111A"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166 (14.4)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B84CE28" w14:textId="77777777" w:rsidR="00612398" w:rsidRPr="00A8216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82161"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1</w:t>
            </w:r>
            <w:r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 xml:space="preserve"> (</w:t>
            </w:r>
            <w:r w:rsidRPr="00A82161"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0.2</w:t>
            </w:r>
            <w:r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)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0E59259" w14:textId="77777777" w:rsidR="00612398" w:rsidRPr="00A8216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82161"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126</w:t>
            </w:r>
            <w:r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 xml:space="preserve"> (</w:t>
            </w:r>
            <w:r w:rsidRPr="00A82161"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28.3</w:t>
            </w:r>
            <w:r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)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22C348E" w14:textId="77777777" w:rsidR="00612398" w:rsidRPr="00A8216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82161"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39</w:t>
            </w:r>
            <w:r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 xml:space="preserve"> (</w:t>
            </w:r>
            <w:r w:rsidRPr="00A82161"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24.2</w:t>
            </w:r>
            <w:r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)</w:t>
            </w:r>
          </w:p>
        </w:tc>
      </w:tr>
      <w:tr w:rsidR="00612398" w:rsidRPr="002E60D1" w14:paraId="71ECDDEE" w14:textId="77777777" w:rsidTr="00F042A0">
        <w:trPr>
          <w:cantSplit/>
          <w:trHeight w:val="55"/>
        </w:trPr>
        <w:tc>
          <w:tcPr>
            <w:tcW w:w="2977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45B3AF9F" w14:textId="77777777" w:rsidR="00612398" w:rsidRPr="00A8216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</w:pPr>
            <w:r w:rsidRPr="00704583">
              <w:rPr>
                <w:rFonts w:ascii="Times New Roman" w:eastAsia="Times New Roman" w:hAnsi="Times New Roman" w:cs="Times New Roman"/>
                <w:color w:val="010205"/>
                <w:sz w:val="18"/>
                <w:szCs w:val="18"/>
                <w:lang w:val="en-US"/>
              </w:rPr>
              <w:t>  Primary</w:t>
            </w:r>
          </w:p>
        </w:tc>
        <w:tc>
          <w:tcPr>
            <w:tcW w:w="1187" w:type="dxa"/>
            <w:tcBorders>
              <w:top w:val="nil"/>
              <w:bottom w:val="nil"/>
              <w:right w:val="nil"/>
            </w:tcBorders>
          </w:tcPr>
          <w:p w14:paraId="19653F41" w14:textId="77777777" w:rsidR="00612398" w:rsidRPr="00A8216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</w:pPr>
            <w:r w:rsidRPr="00A3111A"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195 (16.9)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C3867F2" w14:textId="77777777" w:rsidR="00612398" w:rsidRPr="00A8216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82161"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1</w:t>
            </w:r>
            <w:r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 xml:space="preserve"> (</w:t>
            </w:r>
            <w:r w:rsidRPr="00A82161"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0.2</w:t>
            </w:r>
            <w:r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)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AF885C1" w14:textId="77777777" w:rsidR="00612398" w:rsidRPr="00A8216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82161"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130</w:t>
            </w:r>
            <w:r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 xml:space="preserve"> (</w:t>
            </w:r>
            <w:r w:rsidRPr="00A82161"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29.2</w:t>
            </w:r>
            <w:r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)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B302AF6" w14:textId="77777777" w:rsidR="00612398" w:rsidRPr="00A8216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82161"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64</w:t>
            </w:r>
            <w:r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 xml:space="preserve"> (</w:t>
            </w:r>
            <w:r w:rsidRPr="00A82161"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39.8</w:t>
            </w:r>
            <w:r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)</w:t>
            </w:r>
          </w:p>
        </w:tc>
      </w:tr>
      <w:tr w:rsidR="00612398" w:rsidRPr="002E60D1" w14:paraId="16BBE4F1" w14:textId="77777777" w:rsidTr="00F042A0">
        <w:trPr>
          <w:cantSplit/>
          <w:trHeight w:val="55"/>
        </w:trPr>
        <w:tc>
          <w:tcPr>
            <w:tcW w:w="2977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270AE701" w14:textId="77777777" w:rsidR="00612398" w:rsidRPr="00A8216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</w:pPr>
            <w:r w:rsidRPr="00704583">
              <w:rPr>
                <w:rFonts w:ascii="Times New Roman" w:eastAsia="Times New Roman" w:hAnsi="Times New Roman" w:cs="Times New Roman"/>
                <w:color w:val="010205"/>
                <w:sz w:val="18"/>
                <w:szCs w:val="18"/>
                <w:lang w:val="en-US"/>
              </w:rPr>
              <w:t>  </w:t>
            </w:r>
            <w:r>
              <w:rPr>
                <w:rFonts w:ascii="Times New Roman" w:eastAsia="Times New Roman" w:hAnsi="Times New Roman" w:cs="Times New Roman"/>
                <w:color w:val="010205"/>
                <w:sz w:val="18"/>
                <w:szCs w:val="18"/>
                <w:lang w:val="en-US"/>
              </w:rPr>
              <w:t>Secondary</w:t>
            </w:r>
          </w:p>
        </w:tc>
        <w:tc>
          <w:tcPr>
            <w:tcW w:w="1187" w:type="dxa"/>
            <w:tcBorders>
              <w:top w:val="nil"/>
              <w:bottom w:val="nil"/>
              <w:right w:val="nil"/>
            </w:tcBorders>
          </w:tcPr>
          <w:p w14:paraId="684CC86F" w14:textId="77777777" w:rsidR="00612398" w:rsidRPr="00A8216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</w:pPr>
            <w:r w:rsidRPr="00A3111A"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290 (25.2)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4B23791" w14:textId="77777777" w:rsidR="00612398" w:rsidRPr="00A8216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82161"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103</w:t>
            </w:r>
            <w:r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 xml:space="preserve"> (</w:t>
            </w:r>
            <w:r w:rsidRPr="00A82161"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18.9</w:t>
            </w:r>
            <w:r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)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40AAF70" w14:textId="77777777" w:rsidR="00612398" w:rsidRPr="00A8216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82161"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169</w:t>
            </w:r>
            <w:r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 xml:space="preserve"> (</w:t>
            </w:r>
            <w:r w:rsidRPr="00A82161"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38.0</w:t>
            </w:r>
            <w:r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)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8F91588" w14:textId="77777777" w:rsidR="00612398" w:rsidRPr="00A8216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82161"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18</w:t>
            </w:r>
            <w:r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 xml:space="preserve"> (</w:t>
            </w:r>
            <w:r w:rsidRPr="00A82161"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11.2</w:t>
            </w:r>
            <w:r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)</w:t>
            </w:r>
          </w:p>
        </w:tc>
      </w:tr>
      <w:tr w:rsidR="00612398" w:rsidRPr="002E60D1" w14:paraId="6D40CC50" w14:textId="77777777" w:rsidTr="00F042A0">
        <w:trPr>
          <w:cantSplit/>
          <w:trHeight w:val="55"/>
        </w:trPr>
        <w:tc>
          <w:tcPr>
            <w:tcW w:w="2977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414A9F8F" w14:textId="77777777" w:rsidR="00612398" w:rsidRPr="00A8216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</w:pPr>
            <w:r w:rsidRPr="00704583">
              <w:rPr>
                <w:rFonts w:ascii="Times New Roman" w:eastAsia="Times New Roman" w:hAnsi="Times New Roman" w:cs="Times New Roman"/>
                <w:color w:val="010205"/>
                <w:sz w:val="18"/>
                <w:szCs w:val="18"/>
                <w:lang w:val="en-US"/>
              </w:rPr>
              <w:t>  </w:t>
            </w:r>
            <w:r>
              <w:rPr>
                <w:rFonts w:ascii="Times New Roman" w:eastAsia="Times New Roman" w:hAnsi="Times New Roman" w:cs="Times New Roman"/>
                <w:color w:val="010205"/>
                <w:sz w:val="18"/>
                <w:szCs w:val="18"/>
                <w:lang w:val="en-US"/>
              </w:rPr>
              <w:t>High school</w:t>
            </w:r>
            <w:r w:rsidRPr="00704583">
              <w:rPr>
                <w:rFonts w:ascii="Times New Roman" w:eastAsia="Times New Roman" w:hAnsi="Times New Roman" w:cs="Times New Roman"/>
                <w:color w:val="010205"/>
                <w:sz w:val="18"/>
                <w:szCs w:val="18"/>
                <w:lang w:val="en-US"/>
              </w:rPr>
              <w:t xml:space="preserve"> or technical</w:t>
            </w:r>
            <w:r>
              <w:rPr>
                <w:rFonts w:ascii="Times New Roman" w:eastAsia="Times New Roman" w:hAnsi="Times New Roman" w:cs="Times New Roman"/>
                <w:color w:val="010205"/>
                <w:sz w:val="18"/>
                <w:szCs w:val="18"/>
                <w:lang w:val="en-US"/>
              </w:rPr>
              <w:t xml:space="preserve"> college</w:t>
            </w:r>
          </w:p>
        </w:tc>
        <w:tc>
          <w:tcPr>
            <w:tcW w:w="1187" w:type="dxa"/>
            <w:tcBorders>
              <w:top w:val="nil"/>
              <w:bottom w:val="nil"/>
              <w:right w:val="nil"/>
            </w:tcBorders>
          </w:tcPr>
          <w:p w14:paraId="66D7F8A7" w14:textId="77777777" w:rsidR="00612398" w:rsidRPr="00A8216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</w:pPr>
            <w:r w:rsidRPr="00A3111A"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478 (41.5)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66B185B" w14:textId="77777777" w:rsidR="00612398" w:rsidRPr="00A8216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82161"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441</w:t>
            </w:r>
            <w:r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 xml:space="preserve"> (</w:t>
            </w:r>
            <w:r w:rsidRPr="00A82161"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80.8</w:t>
            </w:r>
            <w:r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)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5920DEF" w14:textId="77777777" w:rsidR="00612398" w:rsidRPr="00A8216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82161"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20</w:t>
            </w:r>
            <w:r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 xml:space="preserve"> (</w:t>
            </w:r>
            <w:r w:rsidRPr="00A82161"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4.5</w:t>
            </w:r>
            <w:r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)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F2D7079" w14:textId="77777777" w:rsidR="00612398" w:rsidRPr="00A8216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82161"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17</w:t>
            </w:r>
            <w:r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 xml:space="preserve"> (</w:t>
            </w:r>
            <w:r w:rsidRPr="00A82161"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10.6</w:t>
            </w:r>
            <w:r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)</w:t>
            </w:r>
          </w:p>
        </w:tc>
      </w:tr>
      <w:tr w:rsidR="00612398" w:rsidRPr="002E60D1" w14:paraId="397025FC" w14:textId="77777777" w:rsidTr="00F042A0">
        <w:trPr>
          <w:cantSplit/>
          <w:trHeight w:val="55"/>
        </w:trPr>
        <w:tc>
          <w:tcPr>
            <w:tcW w:w="2977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69EB0AA7" w14:textId="77777777" w:rsidR="00612398" w:rsidRPr="00A8216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</w:pPr>
            <w:r w:rsidRPr="00704583">
              <w:rPr>
                <w:rFonts w:ascii="Times New Roman" w:eastAsia="Times New Roman" w:hAnsi="Times New Roman" w:cs="Times New Roman"/>
                <w:color w:val="010205"/>
                <w:sz w:val="18"/>
                <w:szCs w:val="18"/>
                <w:lang w:val="en-US"/>
              </w:rPr>
              <w:t>  </w:t>
            </w:r>
            <w:r>
              <w:rPr>
                <w:rFonts w:ascii="Times New Roman" w:eastAsia="Times New Roman" w:hAnsi="Times New Roman" w:cs="Times New Roman"/>
                <w:color w:val="010205"/>
                <w:sz w:val="18"/>
                <w:szCs w:val="18"/>
                <w:lang w:val="en-US"/>
              </w:rPr>
              <w:t>Undeergraduate</w:t>
            </w:r>
            <w:r w:rsidRPr="00704583">
              <w:rPr>
                <w:rFonts w:ascii="Times New Roman" w:eastAsia="Times New Roman" w:hAnsi="Times New Roman" w:cs="Times New Roman"/>
                <w:color w:val="010205"/>
                <w:sz w:val="18"/>
                <w:szCs w:val="18"/>
                <w:lang w:val="en-US"/>
              </w:rPr>
              <w:t xml:space="preserve"> degree or </w:t>
            </w:r>
            <w:r>
              <w:rPr>
                <w:rFonts w:ascii="Times New Roman" w:eastAsia="Times New Roman" w:hAnsi="Times New Roman" w:cs="Times New Roman"/>
                <w:color w:val="010205"/>
                <w:sz w:val="18"/>
                <w:szCs w:val="18"/>
                <w:lang w:val="en-US"/>
              </w:rPr>
              <w:t>higher</w:t>
            </w:r>
          </w:p>
        </w:tc>
        <w:tc>
          <w:tcPr>
            <w:tcW w:w="1187" w:type="dxa"/>
            <w:tcBorders>
              <w:top w:val="nil"/>
              <w:bottom w:val="nil"/>
              <w:right w:val="nil"/>
            </w:tcBorders>
          </w:tcPr>
          <w:p w14:paraId="79049097" w14:textId="77777777" w:rsidR="00612398" w:rsidRPr="00A8216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</w:pPr>
            <w:r w:rsidRPr="00A3111A"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23 (2.0)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F2BEE96" w14:textId="77777777" w:rsidR="00612398" w:rsidRPr="00A8216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82161"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0</w:t>
            </w:r>
            <w:r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 xml:space="preserve"> (0)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36CC28B" w14:textId="77777777" w:rsidR="00612398" w:rsidRPr="00A8216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82161"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0</w:t>
            </w:r>
            <w:r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 xml:space="preserve"> (0)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E6FFE00" w14:textId="77777777" w:rsidR="00612398" w:rsidRPr="00A8216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82161"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23</w:t>
            </w:r>
            <w:r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 xml:space="preserve"> (</w:t>
            </w:r>
            <w:r w:rsidRPr="00A82161"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14.3</w:t>
            </w:r>
            <w:r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)</w:t>
            </w:r>
          </w:p>
        </w:tc>
      </w:tr>
      <w:tr w:rsidR="00612398" w:rsidRPr="002E60D1" w14:paraId="098D1490" w14:textId="77777777" w:rsidTr="00F042A0">
        <w:trPr>
          <w:cantSplit/>
          <w:trHeight w:val="55"/>
        </w:trPr>
        <w:tc>
          <w:tcPr>
            <w:tcW w:w="2977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1E6E022D" w14:textId="77777777" w:rsidR="00612398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</w:pPr>
            <w:r w:rsidRPr="00704583">
              <w:rPr>
                <w:rFonts w:ascii="Times New Roman" w:eastAsia="Times New Roman" w:hAnsi="Times New Roman" w:cs="Times New Roman"/>
                <w:color w:val="010205"/>
                <w:sz w:val="18"/>
                <w:szCs w:val="18"/>
                <w:lang w:val="en-US"/>
              </w:rPr>
              <w:t> </w:t>
            </w:r>
          </w:p>
        </w:tc>
        <w:tc>
          <w:tcPr>
            <w:tcW w:w="1187" w:type="dxa"/>
            <w:tcBorders>
              <w:top w:val="nil"/>
              <w:bottom w:val="nil"/>
              <w:right w:val="nil"/>
            </w:tcBorders>
          </w:tcPr>
          <w:p w14:paraId="7D5632B7" w14:textId="77777777" w:rsidR="00612398" w:rsidRPr="00A8216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</w:pP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EE4836C" w14:textId="77777777" w:rsidR="00612398" w:rsidRPr="00A8216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</w:pP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F92CAA2" w14:textId="77777777" w:rsidR="00612398" w:rsidRPr="00A8216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</w:pP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D748131" w14:textId="77777777" w:rsidR="00612398" w:rsidRPr="00A8216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</w:pPr>
          </w:p>
        </w:tc>
      </w:tr>
      <w:tr w:rsidR="00612398" w:rsidRPr="002E60D1" w14:paraId="7D1FC234" w14:textId="77777777" w:rsidTr="00F042A0">
        <w:trPr>
          <w:cantSplit/>
          <w:trHeight w:val="55"/>
        </w:trPr>
        <w:tc>
          <w:tcPr>
            <w:tcW w:w="2977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045A910A" w14:textId="77777777" w:rsidR="00612398" w:rsidRPr="00A8216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</w:pPr>
            <w:r w:rsidRPr="00704583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Marital status, </w:t>
            </w:r>
            <w:r w:rsidRPr="00704583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/>
              </w:rPr>
              <w:t>n (%)</w:t>
            </w:r>
          </w:p>
        </w:tc>
        <w:tc>
          <w:tcPr>
            <w:tcW w:w="1187" w:type="dxa"/>
            <w:tcBorders>
              <w:top w:val="nil"/>
              <w:bottom w:val="nil"/>
              <w:right w:val="nil"/>
            </w:tcBorders>
          </w:tcPr>
          <w:p w14:paraId="217ACD01" w14:textId="77777777" w:rsidR="00612398" w:rsidRPr="00A8216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</w:pP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F1764D1" w14:textId="77777777" w:rsidR="00612398" w:rsidRPr="00A8216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</w:pP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F83B4BD" w14:textId="77777777" w:rsidR="00612398" w:rsidRPr="00A8216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</w:pP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AB99898" w14:textId="77777777" w:rsidR="00612398" w:rsidRPr="00A8216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</w:pPr>
          </w:p>
        </w:tc>
      </w:tr>
      <w:tr w:rsidR="00612398" w:rsidRPr="002E60D1" w14:paraId="5FFE52F8" w14:textId="77777777" w:rsidTr="00F042A0">
        <w:trPr>
          <w:cantSplit/>
          <w:trHeight w:val="55"/>
        </w:trPr>
        <w:tc>
          <w:tcPr>
            <w:tcW w:w="2977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466A2D91" w14:textId="77777777" w:rsidR="00612398" w:rsidRPr="00A8216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</w:pPr>
            <w:r w:rsidRPr="00704583">
              <w:rPr>
                <w:rFonts w:ascii="Times New Roman" w:eastAsia="Times New Roman" w:hAnsi="Times New Roman" w:cs="Times New Roman"/>
                <w:color w:val="010205"/>
                <w:sz w:val="18"/>
                <w:szCs w:val="18"/>
                <w:lang w:val="en-US"/>
              </w:rPr>
              <w:t>  Single</w:t>
            </w:r>
          </w:p>
        </w:tc>
        <w:tc>
          <w:tcPr>
            <w:tcW w:w="1187" w:type="dxa"/>
            <w:tcBorders>
              <w:top w:val="nil"/>
              <w:bottom w:val="nil"/>
              <w:right w:val="nil"/>
            </w:tcBorders>
          </w:tcPr>
          <w:p w14:paraId="7262E412" w14:textId="77777777" w:rsidR="00612398" w:rsidRPr="00A8216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</w:pPr>
            <w:r w:rsidRPr="00A3111A"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575 (49.8)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6D482EB" w14:textId="77777777" w:rsidR="00612398" w:rsidRPr="00A8216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82161"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536</w:t>
            </w:r>
            <w:r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 xml:space="preserve"> (</w:t>
            </w:r>
            <w:r w:rsidRPr="00A82161"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98.2</w:t>
            </w:r>
            <w:r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)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1AF5F4B" w14:textId="77777777" w:rsidR="00612398" w:rsidRPr="00A8216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82161"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17</w:t>
            </w:r>
            <w:r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 xml:space="preserve"> (</w:t>
            </w:r>
            <w:r w:rsidRPr="00A82161"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3.8</w:t>
            </w:r>
            <w:r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)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FE785A2" w14:textId="77777777" w:rsidR="00612398" w:rsidRPr="00A8216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82161"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22</w:t>
            </w:r>
            <w:r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 xml:space="preserve"> (</w:t>
            </w:r>
            <w:r w:rsidRPr="00A82161"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13.5</w:t>
            </w:r>
            <w:r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)</w:t>
            </w:r>
          </w:p>
        </w:tc>
      </w:tr>
      <w:tr w:rsidR="00612398" w:rsidRPr="002E60D1" w14:paraId="45C53334" w14:textId="77777777" w:rsidTr="00F042A0">
        <w:trPr>
          <w:cantSplit/>
          <w:trHeight w:val="55"/>
        </w:trPr>
        <w:tc>
          <w:tcPr>
            <w:tcW w:w="2977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3AC1D9FF" w14:textId="77777777" w:rsidR="00612398" w:rsidRPr="00AF3638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10205"/>
                <w:sz w:val="18"/>
                <w:szCs w:val="18"/>
                <w:lang w:val="en-GB"/>
              </w:rPr>
            </w:pPr>
            <w:r w:rsidRPr="00704583">
              <w:rPr>
                <w:rFonts w:ascii="Times New Roman" w:eastAsia="Times New Roman" w:hAnsi="Times New Roman" w:cs="Times New Roman"/>
                <w:color w:val="010205"/>
                <w:sz w:val="18"/>
                <w:szCs w:val="18"/>
                <w:lang w:val="en-US"/>
              </w:rPr>
              <w:t>  Married or co</w:t>
            </w:r>
            <w:r>
              <w:rPr>
                <w:rFonts w:ascii="Times New Roman" w:eastAsia="Times New Roman" w:hAnsi="Times New Roman" w:cs="Times New Roman"/>
                <w:color w:val="010205"/>
                <w:sz w:val="18"/>
                <w:szCs w:val="18"/>
                <w:lang w:val="en-US"/>
              </w:rPr>
              <w:t>habiting</w:t>
            </w:r>
          </w:p>
        </w:tc>
        <w:tc>
          <w:tcPr>
            <w:tcW w:w="1187" w:type="dxa"/>
            <w:tcBorders>
              <w:top w:val="nil"/>
              <w:bottom w:val="nil"/>
              <w:right w:val="nil"/>
            </w:tcBorders>
          </w:tcPr>
          <w:p w14:paraId="39D4E6AD" w14:textId="77777777" w:rsidR="00612398" w:rsidRPr="00C9584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8"/>
                <w:szCs w:val="18"/>
              </w:rPr>
            </w:pPr>
            <w:r w:rsidRPr="00A3111A"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478 (41.4)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A248EC" w14:textId="77777777" w:rsidR="00612398" w:rsidRPr="00A8216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82161"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9</w:t>
            </w:r>
            <w:r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 xml:space="preserve"> (</w:t>
            </w:r>
            <w:r w:rsidRPr="00A82161"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1.6</w:t>
            </w:r>
            <w:r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)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7D469E9" w14:textId="77777777" w:rsidR="00612398" w:rsidRPr="00A8216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82161"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378</w:t>
            </w:r>
            <w:r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 xml:space="preserve"> (</w:t>
            </w:r>
            <w:r w:rsidRPr="00A82161"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84.9</w:t>
            </w:r>
            <w:r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)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AF00A3A" w14:textId="77777777" w:rsidR="00612398" w:rsidRPr="00A8216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82161"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91</w:t>
            </w:r>
            <w:r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 xml:space="preserve"> (</w:t>
            </w:r>
            <w:r w:rsidRPr="00A82161"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55.8</w:t>
            </w:r>
            <w:r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)</w:t>
            </w:r>
          </w:p>
        </w:tc>
      </w:tr>
      <w:tr w:rsidR="00612398" w:rsidRPr="002E60D1" w14:paraId="146DC7FB" w14:textId="77777777" w:rsidTr="00F042A0">
        <w:trPr>
          <w:cantSplit/>
          <w:trHeight w:val="55"/>
        </w:trPr>
        <w:tc>
          <w:tcPr>
            <w:tcW w:w="2977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394A2D74" w14:textId="77777777" w:rsidR="00612398" w:rsidRPr="00B81535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10205"/>
                <w:sz w:val="18"/>
                <w:szCs w:val="18"/>
              </w:rPr>
            </w:pPr>
            <w:r w:rsidRPr="00704583">
              <w:rPr>
                <w:rFonts w:ascii="Times New Roman" w:eastAsia="Times New Roman" w:hAnsi="Times New Roman" w:cs="Times New Roman"/>
                <w:color w:val="010205"/>
                <w:sz w:val="18"/>
                <w:szCs w:val="18"/>
                <w:lang w:val="en-US"/>
              </w:rPr>
              <w:t>  Divorced or separated</w:t>
            </w:r>
          </w:p>
        </w:tc>
        <w:tc>
          <w:tcPr>
            <w:tcW w:w="1187" w:type="dxa"/>
            <w:tcBorders>
              <w:top w:val="nil"/>
              <w:bottom w:val="nil"/>
              <w:right w:val="nil"/>
            </w:tcBorders>
          </w:tcPr>
          <w:p w14:paraId="6DBE93A1" w14:textId="77777777" w:rsidR="00612398" w:rsidRPr="00C9584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8"/>
                <w:szCs w:val="18"/>
              </w:rPr>
            </w:pPr>
            <w:r w:rsidRPr="00A3111A"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51 (4.4)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332752F" w14:textId="77777777" w:rsidR="00612398" w:rsidRPr="00A8216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82161"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1</w:t>
            </w:r>
            <w:r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 xml:space="preserve"> (</w:t>
            </w:r>
            <w:r w:rsidRPr="00A82161"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0.2</w:t>
            </w:r>
            <w:r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)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1C662EC" w14:textId="77777777" w:rsidR="00612398" w:rsidRPr="00A8216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82161"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41</w:t>
            </w:r>
            <w:r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 xml:space="preserve"> (</w:t>
            </w:r>
            <w:r w:rsidRPr="00A82161"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9.2</w:t>
            </w:r>
            <w:r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)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2CD98DB" w14:textId="77777777" w:rsidR="00612398" w:rsidRPr="00A8216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82161"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9</w:t>
            </w:r>
            <w:r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 xml:space="preserve"> (</w:t>
            </w:r>
            <w:r w:rsidRPr="00A82161"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5.5</w:t>
            </w:r>
            <w:r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)</w:t>
            </w:r>
          </w:p>
        </w:tc>
      </w:tr>
      <w:tr w:rsidR="00612398" w:rsidRPr="002E60D1" w14:paraId="3DB91940" w14:textId="77777777" w:rsidTr="00F042A0">
        <w:trPr>
          <w:cantSplit/>
          <w:trHeight w:val="55"/>
        </w:trPr>
        <w:tc>
          <w:tcPr>
            <w:tcW w:w="2977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529D9810" w14:textId="77777777" w:rsidR="00612398" w:rsidRPr="00A8216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</w:pPr>
            <w:r w:rsidRPr="00704583">
              <w:rPr>
                <w:rFonts w:ascii="Times New Roman" w:eastAsia="Times New Roman" w:hAnsi="Times New Roman" w:cs="Times New Roman"/>
                <w:color w:val="010205"/>
                <w:sz w:val="18"/>
                <w:szCs w:val="18"/>
                <w:lang w:val="en-US"/>
              </w:rPr>
              <w:t>  Widowe</w:t>
            </w:r>
            <w:r>
              <w:rPr>
                <w:rFonts w:ascii="Times New Roman" w:eastAsia="Times New Roman" w:hAnsi="Times New Roman" w:cs="Times New Roman"/>
                <w:color w:val="010205"/>
                <w:sz w:val="18"/>
                <w:szCs w:val="18"/>
                <w:lang w:val="en-US"/>
              </w:rPr>
              <w:t>d</w:t>
            </w:r>
          </w:p>
        </w:tc>
        <w:tc>
          <w:tcPr>
            <w:tcW w:w="1187" w:type="dxa"/>
            <w:tcBorders>
              <w:top w:val="nil"/>
              <w:bottom w:val="nil"/>
              <w:right w:val="nil"/>
            </w:tcBorders>
          </w:tcPr>
          <w:p w14:paraId="02DF7A47" w14:textId="77777777" w:rsidR="00612398" w:rsidRPr="00A8216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</w:pPr>
            <w:r w:rsidRPr="00A3111A"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50 (4.3)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262AED0" w14:textId="77777777" w:rsidR="00612398" w:rsidRPr="00A8216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82161"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0</w:t>
            </w:r>
            <w:r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 xml:space="preserve"> (0)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ED9442C" w14:textId="77777777" w:rsidR="00612398" w:rsidRPr="00A8216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82161"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9</w:t>
            </w:r>
            <w:r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 xml:space="preserve"> (</w:t>
            </w:r>
            <w:r w:rsidRPr="00A82161"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2.0</w:t>
            </w:r>
            <w:r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)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01917F6" w14:textId="77777777" w:rsidR="00612398" w:rsidRPr="00A8216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82161"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41</w:t>
            </w:r>
            <w:r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 xml:space="preserve"> (</w:t>
            </w:r>
            <w:r w:rsidRPr="00A82161"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25.2</w:t>
            </w:r>
            <w:r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)</w:t>
            </w:r>
          </w:p>
        </w:tc>
      </w:tr>
      <w:tr w:rsidR="00612398" w:rsidRPr="002E60D1" w14:paraId="14125C18" w14:textId="77777777" w:rsidTr="00F042A0">
        <w:trPr>
          <w:cantSplit/>
          <w:trHeight w:val="55"/>
        </w:trPr>
        <w:tc>
          <w:tcPr>
            <w:tcW w:w="2977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010A80C6" w14:textId="77777777" w:rsidR="00612398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</w:pPr>
            <w:r w:rsidRPr="00704583">
              <w:rPr>
                <w:rFonts w:ascii="Times New Roman" w:eastAsia="Times New Roman" w:hAnsi="Times New Roman" w:cs="Times New Roman"/>
                <w:color w:val="010205"/>
                <w:sz w:val="18"/>
                <w:szCs w:val="18"/>
                <w:lang w:val="en-US"/>
              </w:rPr>
              <w:t> </w:t>
            </w:r>
          </w:p>
        </w:tc>
        <w:tc>
          <w:tcPr>
            <w:tcW w:w="1187" w:type="dxa"/>
            <w:tcBorders>
              <w:top w:val="nil"/>
              <w:bottom w:val="nil"/>
              <w:right w:val="nil"/>
            </w:tcBorders>
          </w:tcPr>
          <w:p w14:paraId="0AFADB37" w14:textId="77777777" w:rsidR="00612398" w:rsidRPr="00A8216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</w:pP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4B871B2" w14:textId="77777777" w:rsidR="00612398" w:rsidRPr="00A8216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</w:pP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2EE9F28" w14:textId="77777777" w:rsidR="00612398" w:rsidRPr="00A8216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</w:pP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75C8976" w14:textId="77777777" w:rsidR="00612398" w:rsidRPr="00A8216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</w:pPr>
          </w:p>
        </w:tc>
      </w:tr>
      <w:tr w:rsidR="00612398" w:rsidRPr="002E60D1" w14:paraId="6B58CC93" w14:textId="77777777" w:rsidTr="00F042A0">
        <w:trPr>
          <w:cantSplit/>
          <w:trHeight w:val="55"/>
        </w:trPr>
        <w:tc>
          <w:tcPr>
            <w:tcW w:w="2977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1F63D199" w14:textId="77777777" w:rsidR="00612398" w:rsidRPr="00A8216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</w:pPr>
            <w:r w:rsidRPr="00704583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Employment, </w:t>
            </w:r>
            <w:r w:rsidRPr="00704583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/>
              </w:rPr>
              <w:t>n (%)</w:t>
            </w:r>
          </w:p>
        </w:tc>
        <w:tc>
          <w:tcPr>
            <w:tcW w:w="1187" w:type="dxa"/>
            <w:tcBorders>
              <w:top w:val="nil"/>
              <w:bottom w:val="nil"/>
              <w:right w:val="nil"/>
            </w:tcBorders>
          </w:tcPr>
          <w:p w14:paraId="536C9BFE" w14:textId="77777777" w:rsidR="00612398" w:rsidRPr="00A8216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</w:pP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8A94F12" w14:textId="77777777" w:rsidR="00612398" w:rsidRPr="00A8216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</w:pP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24B1950" w14:textId="77777777" w:rsidR="00612398" w:rsidRPr="00A8216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</w:pP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616FF9B" w14:textId="77777777" w:rsidR="00612398" w:rsidRPr="00A8216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</w:pPr>
          </w:p>
        </w:tc>
      </w:tr>
      <w:tr w:rsidR="00612398" w:rsidRPr="002E60D1" w14:paraId="7B3F9167" w14:textId="77777777" w:rsidTr="00F042A0">
        <w:trPr>
          <w:cantSplit/>
          <w:trHeight w:val="55"/>
        </w:trPr>
        <w:tc>
          <w:tcPr>
            <w:tcW w:w="2977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48AD1990" w14:textId="77777777" w:rsidR="00612398" w:rsidRPr="00A8216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</w:pPr>
            <w:r w:rsidRPr="00704583">
              <w:rPr>
                <w:rFonts w:ascii="Times New Roman" w:eastAsia="Times New Roman" w:hAnsi="Times New Roman" w:cs="Times New Roman"/>
                <w:color w:val="010205"/>
                <w:sz w:val="18"/>
                <w:szCs w:val="18"/>
                <w:lang w:val="en-US"/>
              </w:rPr>
              <w:t>  No</w:t>
            </w:r>
          </w:p>
        </w:tc>
        <w:tc>
          <w:tcPr>
            <w:tcW w:w="1187" w:type="dxa"/>
            <w:tcBorders>
              <w:top w:val="nil"/>
              <w:bottom w:val="nil"/>
              <w:right w:val="nil"/>
            </w:tcBorders>
          </w:tcPr>
          <w:p w14:paraId="33BA9463" w14:textId="77777777" w:rsidR="00612398" w:rsidRPr="00A8216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</w:pPr>
            <w:r w:rsidRPr="00A3111A"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795 (68.8)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7DB6319" w14:textId="77777777" w:rsidR="00612398" w:rsidRPr="00A8216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82161"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425</w:t>
            </w:r>
            <w:r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 xml:space="preserve"> (</w:t>
            </w:r>
            <w:r w:rsidRPr="00A82161"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77.8</w:t>
            </w:r>
            <w:r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)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6757459" w14:textId="77777777" w:rsidR="00612398" w:rsidRPr="00A8216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82161"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304</w:t>
            </w:r>
            <w:r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 xml:space="preserve"> (</w:t>
            </w:r>
            <w:r w:rsidRPr="00A82161"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68.3</w:t>
            </w:r>
            <w:r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)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2FD51FF" w14:textId="77777777" w:rsidR="00612398" w:rsidRPr="00A8216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82161"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66</w:t>
            </w:r>
            <w:r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 xml:space="preserve"> (</w:t>
            </w:r>
            <w:r w:rsidRPr="00A82161"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40.0</w:t>
            </w:r>
            <w:r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)</w:t>
            </w:r>
          </w:p>
        </w:tc>
      </w:tr>
      <w:tr w:rsidR="00612398" w:rsidRPr="002E60D1" w14:paraId="65F22CAB" w14:textId="77777777" w:rsidTr="00F042A0">
        <w:trPr>
          <w:cantSplit/>
          <w:trHeight w:val="55"/>
        </w:trPr>
        <w:tc>
          <w:tcPr>
            <w:tcW w:w="2977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50BA20AA" w14:textId="77777777" w:rsidR="00612398" w:rsidRPr="00A8216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</w:pPr>
            <w:r w:rsidRPr="00704583">
              <w:rPr>
                <w:rFonts w:ascii="Times New Roman" w:eastAsia="Times New Roman" w:hAnsi="Times New Roman" w:cs="Times New Roman"/>
                <w:color w:val="010205"/>
                <w:sz w:val="18"/>
                <w:szCs w:val="18"/>
                <w:lang w:val="en-US"/>
              </w:rPr>
              <w:t>  Yes</w:t>
            </w:r>
          </w:p>
        </w:tc>
        <w:tc>
          <w:tcPr>
            <w:tcW w:w="1187" w:type="dxa"/>
            <w:tcBorders>
              <w:top w:val="nil"/>
              <w:bottom w:val="nil"/>
              <w:right w:val="nil"/>
            </w:tcBorders>
          </w:tcPr>
          <w:p w14:paraId="0F840A87" w14:textId="77777777" w:rsidR="00612398" w:rsidRPr="00A8216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</w:pPr>
            <w:r w:rsidRPr="00A3111A"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361 (31.2)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7949EAE" w14:textId="77777777" w:rsidR="00612398" w:rsidRPr="00A8216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82161"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121</w:t>
            </w:r>
            <w:r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 xml:space="preserve"> (</w:t>
            </w:r>
            <w:r w:rsidRPr="00A82161"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22.2</w:t>
            </w:r>
            <w:r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)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B98578B" w14:textId="77777777" w:rsidR="00612398" w:rsidRPr="00A8216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82161"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141</w:t>
            </w:r>
            <w:r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 xml:space="preserve"> (</w:t>
            </w:r>
            <w:r w:rsidRPr="00A82161"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31.7</w:t>
            </w:r>
            <w:r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)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E6363A3" w14:textId="77777777" w:rsidR="00612398" w:rsidRPr="00A8216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82161"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99</w:t>
            </w:r>
            <w:r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 xml:space="preserve"> (</w:t>
            </w:r>
            <w:r w:rsidRPr="00A82161"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60.0</w:t>
            </w:r>
            <w:r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)</w:t>
            </w:r>
          </w:p>
        </w:tc>
      </w:tr>
      <w:tr w:rsidR="00612398" w:rsidRPr="002E60D1" w14:paraId="4D5E53C7" w14:textId="77777777" w:rsidTr="00F042A0">
        <w:trPr>
          <w:cantSplit/>
          <w:trHeight w:val="55"/>
        </w:trPr>
        <w:tc>
          <w:tcPr>
            <w:tcW w:w="2977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16A88EC4" w14:textId="77777777" w:rsidR="00612398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</w:pPr>
            <w:r w:rsidRPr="00704583">
              <w:rPr>
                <w:rFonts w:ascii="Times New Roman" w:eastAsia="Times New Roman" w:hAnsi="Times New Roman" w:cs="Times New Roman"/>
                <w:color w:val="010205"/>
                <w:sz w:val="18"/>
                <w:szCs w:val="18"/>
                <w:lang w:val="en-US"/>
              </w:rPr>
              <w:t> </w:t>
            </w:r>
          </w:p>
        </w:tc>
        <w:tc>
          <w:tcPr>
            <w:tcW w:w="1187" w:type="dxa"/>
            <w:tcBorders>
              <w:top w:val="nil"/>
              <w:bottom w:val="nil"/>
              <w:right w:val="nil"/>
            </w:tcBorders>
          </w:tcPr>
          <w:p w14:paraId="5B79A53B" w14:textId="77777777" w:rsidR="00612398" w:rsidRPr="00A8216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</w:pP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4C4B2D4" w14:textId="77777777" w:rsidR="00612398" w:rsidRPr="00A8216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</w:pP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90D6C85" w14:textId="77777777" w:rsidR="00612398" w:rsidRPr="00A8216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</w:pP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3090DAC" w14:textId="77777777" w:rsidR="00612398" w:rsidRPr="00A8216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</w:pPr>
          </w:p>
        </w:tc>
      </w:tr>
      <w:tr w:rsidR="00612398" w:rsidRPr="008B6E84" w14:paraId="5ABCA5EB" w14:textId="77777777" w:rsidTr="00F042A0">
        <w:trPr>
          <w:cantSplit/>
          <w:trHeight w:val="55"/>
        </w:trPr>
        <w:tc>
          <w:tcPr>
            <w:tcW w:w="2977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36C0E065" w14:textId="77777777" w:rsidR="00612398" w:rsidRPr="00AF3638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10205"/>
                <w:sz w:val="18"/>
                <w:szCs w:val="18"/>
                <w:lang w:val="en-GB"/>
              </w:rPr>
            </w:pPr>
            <w:r w:rsidRPr="00704583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Affiliation to health services, </w:t>
            </w:r>
            <w:r w:rsidRPr="00704583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/>
              </w:rPr>
              <w:t>n (%)</w:t>
            </w:r>
          </w:p>
        </w:tc>
        <w:tc>
          <w:tcPr>
            <w:tcW w:w="1187" w:type="dxa"/>
            <w:tcBorders>
              <w:top w:val="nil"/>
              <w:bottom w:val="nil"/>
              <w:right w:val="nil"/>
            </w:tcBorders>
          </w:tcPr>
          <w:p w14:paraId="206D5A23" w14:textId="77777777" w:rsidR="00612398" w:rsidRPr="00AF3638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8"/>
                <w:szCs w:val="18"/>
                <w:lang w:val="en-GB"/>
              </w:rPr>
            </w:pP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E27A338" w14:textId="77777777" w:rsidR="00612398" w:rsidRPr="00AF3638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8"/>
                <w:szCs w:val="18"/>
                <w:lang w:val="en-GB"/>
              </w:rPr>
            </w:pP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1AD5F27" w14:textId="77777777" w:rsidR="00612398" w:rsidRPr="00AF3638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8"/>
                <w:szCs w:val="18"/>
                <w:lang w:val="en-GB"/>
              </w:rPr>
            </w:pP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32843C5" w14:textId="77777777" w:rsidR="00612398" w:rsidRPr="00AF3638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8"/>
                <w:szCs w:val="18"/>
                <w:lang w:val="en-GB"/>
              </w:rPr>
            </w:pPr>
          </w:p>
        </w:tc>
      </w:tr>
      <w:tr w:rsidR="00612398" w:rsidRPr="002E60D1" w14:paraId="3AAB164B" w14:textId="77777777" w:rsidTr="00F042A0">
        <w:trPr>
          <w:cantSplit/>
          <w:trHeight w:val="55"/>
        </w:trPr>
        <w:tc>
          <w:tcPr>
            <w:tcW w:w="2977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123621E8" w14:textId="77777777" w:rsidR="00612398" w:rsidRPr="00A8216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</w:pPr>
            <w:r w:rsidRPr="00704583">
              <w:rPr>
                <w:rFonts w:ascii="Times New Roman" w:eastAsia="Times New Roman" w:hAnsi="Times New Roman" w:cs="Times New Roman"/>
                <w:color w:val="010205"/>
                <w:sz w:val="18"/>
                <w:szCs w:val="18"/>
                <w:lang w:val="en-US"/>
              </w:rPr>
              <w:t>  SESA</w:t>
            </w:r>
          </w:p>
        </w:tc>
        <w:tc>
          <w:tcPr>
            <w:tcW w:w="1187" w:type="dxa"/>
            <w:tcBorders>
              <w:top w:val="nil"/>
              <w:bottom w:val="nil"/>
              <w:right w:val="nil"/>
            </w:tcBorders>
          </w:tcPr>
          <w:p w14:paraId="41BF8C96" w14:textId="77777777" w:rsidR="00612398" w:rsidRPr="00A8216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</w:pPr>
            <w:r w:rsidRPr="00A3111A"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825 (72.2)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C811F05" w14:textId="77777777" w:rsidR="00612398" w:rsidRPr="00A8216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82161"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370</w:t>
            </w:r>
            <w:r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 xml:space="preserve"> (</w:t>
            </w:r>
            <w:r w:rsidRPr="00A82161"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67.8</w:t>
            </w:r>
            <w:r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)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08FFC6D" w14:textId="77777777" w:rsidR="00612398" w:rsidRPr="00A8216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82161"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361</w:t>
            </w:r>
            <w:r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 xml:space="preserve"> (</w:t>
            </w:r>
            <w:r w:rsidRPr="00A82161"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81.1</w:t>
            </w:r>
            <w:r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)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ED3B3F2" w14:textId="77777777" w:rsidR="00612398" w:rsidRPr="00A8216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82161"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94</w:t>
            </w:r>
            <w:r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 xml:space="preserve"> (</w:t>
            </w:r>
            <w:r w:rsidRPr="00A82161"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61.8</w:t>
            </w:r>
            <w:r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)</w:t>
            </w:r>
          </w:p>
        </w:tc>
      </w:tr>
      <w:tr w:rsidR="00612398" w:rsidRPr="002E60D1" w14:paraId="0E06915C" w14:textId="77777777" w:rsidTr="00F042A0">
        <w:trPr>
          <w:cantSplit/>
          <w:trHeight w:val="55"/>
        </w:trPr>
        <w:tc>
          <w:tcPr>
            <w:tcW w:w="2977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50830ABF" w14:textId="77777777" w:rsidR="00612398" w:rsidRPr="00A8216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</w:pPr>
            <w:r w:rsidRPr="00704583">
              <w:rPr>
                <w:rFonts w:ascii="Times New Roman" w:eastAsia="Times New Roman" w:hAnsi="Times New Roman" w:cs="Times New Roman"/>
                <w:color w:val="010205"/>
                <w:sz w:val="18"/>
                <w:szCs w:val="18"/>
                <w:lang w:val="en-US"/>
              </w:rPr>
              <w:t>  IMSS</w:t>
            </w:r>
          </w:p>
        </w:tc>
        <w:tc>
          <w:tcPr>
            <w:tcW w:w="1187" w:type="dxa"/>
            <w:tcBorders>
              <w:top w:val="nil"/>
              <w:bottom w:val="nil"/>
              <w:right w:val="nil"/>
            </w:tcBorders>
          </w:tcPr>
          <w:p w14:paraId="4E401083" w14:textId="77777777" w:rsidR="00612398" w:rsidRPr="00A8216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</w:pPr>
            <w:r w:rsidRPr="00A3111A"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236 (20.6)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AC6443D" w14:textId="77777777" w:rsidR="00612398" w:rsidRPr="00A8216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82161"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114</w:t>
            </w:r>
            <w:r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 xml:space="preserve"> (</w:t>
            </w:r>
            <w:r w:rsidRPr="00A82161"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20.9</w:t>
            </w:r>
            <w:r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)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334990C" w14:textId="77777777" w:rsidR="00612398" w:rsidRPr="00A8216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82161"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82</w:t>
            </w:r>
            <w:r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 xml:space="preserve"> (</w:t>
            </w:r>
            <w:r w:rsidRPr="00A82161"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18.4</w:t>
            </w:r>
            <w:r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)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3E046BD" w14:textId="77777777" w:rsidR="00612398" w:rsidRPr="00A8216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82161"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40</w:t>
            </w:r>
            <w:r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 xml:space="preserve"> (</w:t>
            </w:r>
            <w:r w:rsidRPr="00A82161"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26.3</w:t>
            </w:r>
            <w:r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)</w:t>
            </w:r>
          </w:p>
        </w:tc>
      </w:tr>
      <w:tr w:rsidR="00612398" w:rsidRPr="002E60D1" w14:paraId="61295FAE" w14:textId="77777777" w:rsidTr="00F042A0">
        <w:trPr>
          <w:cantSplit/>
          <w:trHeight w:val="55"/>
        </w:trPr>
        <w:tc>
          <w:tcPr>
            <w:tcW w:w="2977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2D0341F3" w14:textId="77777777" w:rsidR="00612398" w:rsidRPr="00A8216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</w:pPr>
            <w:r w:rsidRPr="00704583">
              <w:rPr>
                <w:rFonts w:ascii="Times New Roman" w:eastAsia="Times New Roman" w:hAnsi="Times New Roman" w:cs="Times New Roman"/>
                <w:color w:val="010205"/>
                <w:sz w:val="18"/>
                <w:szCs w:val="18"/>
                <w:lang w:val="en-US"/>
              </w:rPr>
              <w:t>  ISSSTE</w:t>
            </w:r>
          </w:p>
        </w:tc>
        <w:tc>
          <w:tcPr>
            <w:tcW w:w="1187" w:type="dxa"/>
            <w:tcBorders>
              <w:top w:val="nil"/>
              <w:bottom w:val="nil"/>
              <w:right w:val="nil"/>
            </w:tcBorders>
          </w:tcPr>
          <w:p w14:paraId="7105E4B6" w14:textId="77777777" w:rsidR="00612398" w:rsidRPr="00A8216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</w:pPr>
            <w:r w:rsidRPr="00A3111A"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34 (3.0)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A24075E" w14:textId="77777777" w:rsidR="00612398" w:rsidRPr="00A8216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82161"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15</w:t>
            </w:r>
            <w:r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 xml:space="preserve"> (</w:t>
            </w:r>
            <w:r w:rsidRPr="00A82161"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2.7</w:t>
            </w:r>
            <w:r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)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33B4E55" w14:textId="77777777" w:rsidR="00612398" w:rsidRPr="00A8216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82161"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2</w:t>
            </w:r>
            <w:r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 xml:space="preserve"> (</w:t>
            </w:r>
            <w:r w:rsidRPr="00A82161"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0.4</w:t>
            </w:r>
            <w:r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)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538DAA9" w14:textId="77777777" w:rsidR="00612398" w:rsidRPr="00A8216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82161"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17</w:t>
            </w:r>
            <w:r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 xml:space="preserve"> (</w:t>
            </w:r>
            <w:r w:rsidRPr="00A82161"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11.2</w:t>
            </w:r>
            <w:r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)</w:t>
            </w:r>
          </w:p>
        </w:tc>
      </w:tr>
      <w:tr w:rsidR="00612398" w:rsidRPr="002E60D1" w14:paraId="4F7649AF" w14:textId="77777777" w:rsidTr="00F042A0">
        <w:trPr>
          <w:cantSplit/>
          <w:trHeight w:val="55"/>
        </w:trPr>
        <w:tc>
          <w:tcPr>
            <w:tcW w:w="2977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</w:tcPr>
          <w:p w14:paraId="0B4891B2" w14:textId="77777777" w:rsidR="00612398" w:rsidRPr="00A8216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</w:pPr>
            <w:r w:rsidRPr="00704583">
              <w:rPr>
                <w:rFonts w:ascii="Times New Roman" w:eastAsia="Times New Roman" w:hAnsi="Times New Roman" w:cs="Times New Roman"/>
                <w:color w:val="010205"/>
                <w:sz w:val="18"/>
                <w:szCs w:val="18"/>
                <w:lang w:val="en-US"/>
              </w:rPr>
              <w:t>  Other or none</w:t>
            </w:r>
          </w:p>
        </w:tc>
        <w:tc>
          <w:tcPr>
            <w:tcW w:w="1187" w:type="dxa"/>
            <w:tcBorders>
              <w:top w:val="nil"/>
              <w:bottom w:val="single" w:sz="4" w:space="0" w:color="auto"/>
              <w:right w:val="nil"/>
            </w:tcBorders>
          </w:tcPr>
          <w:p w14:paraId="7A0A1A53" w14:textId="77777777" w:rsidR="00612398" w:rsidRPr="00A8216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</w:pPr>
            <w:r w:rsidRPr="00A3111A"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48 (4.2)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0A0D8FC" w14:textId="77777777" w:rsidR="00612398" w:rsidRPr="00A8216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82161"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47</w:t>
            </w:r>
            <w:r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 xml:space="preserve"> (</w:t>
            </w:r>
            <w:r w:rsidRPr="00A82161"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8.6</w:t>
            </w:r>
            <w:r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)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5B13F0B" w14:textId="77777777" w:rsidR="00612398" w:rsidRPr="00A8216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82161"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0</w:t>
            </w:r>
            <w:r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 xml:space="preserve"> (0)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BCC80CE" w14:textId="77777777" w:rsidR="00612398" w:rsidRPr="00A8216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82161"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1</w:t>
            </w:r>
            <w:r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 xml:space="preserve"> (</w:t>
            </w:r>
            <w:r w:rsidRPr="00A82161"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0.7</w:t>
            </w:r>
            <w:r>
              <w:rPr>
                <w:rFonts w:ascii="Times New Roman" w:hAnsi="Times New Roman" w:cs="Times New Roman"/>
                <w:color w:val="010205"/>
                <w:sz w:val="18"/>
                <w:szCs w:val="18"/>
                <w:lang w:val="en-US"/>
              </w:rPr>
              <w:t>)</w:t>
            </w:r>
          </w:p>
        </w:tc>
      </w:tr>
    </w:tbl>
    <w:p w14:paraId="7401AAE2" w14:textId="77777777" w:rsidR="00612398" w:rsidRPr="00C87F2C" w:rsidRDefault="00612398" w:rsidP="003B7537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  <w:r w:rsidRPr="00C87F2C">
        <w:rPr>
          <w:rFonts w:ascii="Times New Roman" w:hAnsi="Times New Roman" w:cs="Times New Roman"/>
          <w:i/>
          <w:iCs/>
          <w:sz w:val="16"/>
          <w:szCs w:val="16"/>
        </w:rPr>
        <w:t>Notas</w:t>
      </w:r>
      <w:r w:rsidRPr="00C87F2C">
        <w:rPr>
          <w:rFonts w:ascii="Times New Roman" w:hAnsi="Times New Roman" w:cs="Times New Roman"/>
          <w:sz w:val="16"/>
          <w:szCs w:val="16"/>
        </w:rPr>
        <w:t>.</w:t>
      </w:r>
    </w:p>
    <w:p w14:paraId="7F059D01" w14:textId="240B70D6" w:rsidR="00612398" w:rsidRPr="00C87F2C" w:rsidRDefault="00612398" w:rsidP="003B7537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16"/>
          <w:szCs w:val="16"/>
          <w:lang w:val="en-US"/>
        </w:rPr>
      </w:pPr>
      <w:r w:rsidRPr="00C87F2C">
        <w:rPr>
          <w:rFonts w:ascii="Times New Roman" w:hAnsi="Times New Roman" w:cs="Times New Roman"/>
          <w:sz w:val="16"/>
          <w:szCs w:val="16"/>
          <w:vertAlign w:val="superscript"/>
          <w:lang w:val="en-GB"/>
        </w:rPr>
        <w:t>a</w:t>
      </w:r>
      <w:r w:rsidRPr="00C87F2C">
        <w:rPr>
          <w:rFonts w:ascii="Times New Roman" w:eastAsia="Times New Roman" w:hAnsi="Times New Roman" w:cs="Times New Roman"/>
          <w:color w:val="000000"/>
          <w:sz w:val="16"/>
          <w:szCs w:val="16"/>
          <w:lang w:val="en-US"/>
        </w:rPr>
        <w:t xml:space="preserve">SSM: </w:t>
      </w:r>
      <w:r w:rsidRPr="00AB7871">
        <w:rPr>
          <w:rFonts w:ascii="Times New Roman" w:eastAsia="Times New Roman" w:hAnsi="Times New Roman" w:cs="Times New Roman"/>
          <w:color w:val="000000"/>
          <w:sz w:val="16"/>
          <w:szCs w:val="16"/>
          <w:lang w:val="en-US"/>
        </w:rPr>
        <w:t>Secretaría de Salud de Michoacán</w:t>
      </w:r>
      <w:r w:rsidRPr="00C87F2C">
        <w:rPr>
          <w:rFonts w:ascii="Times New Roman" w:eastAsia="Times New Roman" w:hAnsi="Times New Roman" w:cs="Times New Roman"/>
          <w:color w:val="000000"/>
          <w:sz w:val="16"/>
          <w:szCs w:val="16"/>
          <w:lang w:val="en-US"/>
        </w:rPr>
        <w:t xml:space="preserve">; IMSS: </w:t>
      </w:r>
      <w:r w:rsidR="00AB7871">
        <w:rPr>
          <w:rFonts w:ascii="Times New Roman" w:eastAsia="Times New Roman" w:hAnsi="Times New Roman" w:cs="Times New Roman"/>
          <w:color w:val="000000"/>
          <w:sz w:val="16"/>
          <w:szCs w:val="16"/>
          <w:lang w:val="en-US"/>
        </w:rPr>
        <w:t>Instituto Mexicano del Seguro Social</w:t>
      </w:r>
      <w:r w:rsidRPr="00C87F2C">
        <w:rPr>
          <w:rFonts w:ascii="Times New Roman" w:eastAsia="Times New Roman" w:hAnsi="Times New Roman" w:cs="Times New Roman"/>
          <w:color w:val="000000"/>
          <w:sz w:val="16"/>
          <w:szCs w:val="16"/>
          <w:lang w:val="en-US"/>
        </w:rPr>
        <w:t>; ISSSTE: Institut</w:t>
      </w:r>
      <w:r w:rsidR="00AB7871">
        <w:rPr>
          <w:rFonts w:ascii="Times New Roman" w:eastAsia="Times New Roman" w:hAnsi="Times New Roman" w:cs="Times New Roman"/>
          <w:color w:val="000000"/>
          <w:sz w:val="16"/>
          <w:szCs w:val="16"/>
          <w:lang w:val="en-US"/>
        </w:rPr>
        <w:t>o de Seguridad y Servicios Sociales  para los Trabajadores del Estado</w:t>
      </w:r>
      <w:r w:rsidRPr="00C87F2C">
        <w:rPr>
          <w:rFonts w:ascii="Times New Roman" w:eastAsia="Times New Roman" w:hAnsi="Times New Roman" w:cs="Times New Roman"/>
          <w:color w:val="000000"/>
          <w:sz w:val="16"/>
          <w:szCs w:val="16"/>
          <w:lang w:val="en-US"/>
        </w:rPr>
        <w:t>. The IMSS and ISSSTE are social security programs for people in formal employment. SSM services are aimed at people without social security.</w:t>
      </w:r>
    </w:p>
    <w:p w14:paraId="1205031D" w14:textId="77777777" w:rsidR="00612398" w:rsidRPr="00612398" w:rsidRDefault="00612398" w:rsidP="001A3728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AC6614C" w14:textId="5686F229" w:rsidR="00CA49E1" w:rsidRPr="00703C0C" w:rsidRDefault="00CA49E1" w:rsidP="001A3728">
      <w:pPr>
        <w:spacing w:line="360" w:lineRule="auto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703C0C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Instrument</w:t>
      </w:r>
    </w:p>
    <w:p w14:paraId="178F6565" w14:textId="18AD3969" w:rsidR="00CA49E1" w:rsidRPr="00612398" w:rsidRDefault="00CA49E1" w:rsidP="003C3631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12398">
        <w:rPr>
          <w:rFonts w:ascii="Times New Roman" w:hAnsi="Times New Roman" w:cs="Times New Roman"/>
          <w:sz w:val="24"/>
          <w:szCs w:val="24"/>
          <w:lang w:val="en-US"/>
        </w:rPr>
        <w:t>A structured questionnaire that included the items f</w:t>
      </w:r>
      <w:r w:rsidR="00CB1653" w:rsidRPr="00612398">
        <w:rPr>
          <w:rFonts w:ascii="Times New Roman" w:hAnsi="Times New Roman" w:cs="Times New Roman"/>
          <w:sz w:val="24"/>
          <w:szCs w:val="24"/>
          <w:lang w:val="en-US"/>
        </w:rPr>
        <w:t>rom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the Spanish </w:t>
      </w:r>
      <w:r w:rsidR="00542CE9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version 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of the ASA </w:t>
      </w:r>
      <w:r w:rsidR="00CB1653" w:rsidRPr="00612398">
        <w:rPr>
          <w:rFonts w:ascii="Times New Roman" w:hAnsi="Times New Roman" w:cs="Times New Roman"/>
          <w:sz w:val="24"/>
          <w:szCs w:val="24"/>
          <w:lang w:val="en-US"/>
        </w:rPr>
        <w:t>S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cale (Manrique &amp; Velandia, 2009; Velandia &amp; Rivera, 2009) </w:t>
      </w:r>
      <w:r w:rsidR="00CB1653" w:rsidRPr="00612398">
        <w:rPr>
          <w:rFonts w:ascii="Times New Roman" w:hAnsi="Times New Roman" w:cs="Times New Roman"/>
          <w:sz w:val="24"/>
          <w:szCs w:val="24"/>
          <w:lang w:val="en-US"/>
        </w:rPr>
        <w:t>was designed for the present study, comprising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24 items that </w:t>
      </w:r>
      <w:r w:rsidR="00CB1653" w:rsidRPr="00612398">
        <w:rPr>
          <w:rFonts w:ascii="Times New Roman" w:hAnsi="Times New Roman" w:cs="Times New Roman"/>
          <w:sz w:val="24"/>
          <w:szCs w:val="24"/>
          <w:lang w:val="en-US"/>
        </w:rPr>
        <w:t>categorized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the frequency with which self-care activities are performed </w:t>
      </w:r>
      <w:r w:rsidR="00CB1653" w:rsidRPr="00612398">
        <w:rPr>
          <w:rFonts w:ascii="Times New Roman" w:hAnsi="Times New Roman" w:cs="Times New Roman"/>
          <w:sz w:val="24"/>
          <w:szCs w:val="24"/>
          <w:lang w:val="en-US"/>
        </w:rPr>
        <w:t>in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>t</w:t>
      </w:r>
      <w:r w:rsidR="00CB1653" w:rsidRPr="00612398">
        <w:rPr>
          <w:rFonts w:ascii="Times New Roman" w:hAnsi="Times New Roman" w:cs="Times New Roman"/>
          <w:sz w:val="24"/>
          <w:szCs w:val="24"/>
          <w:lang w:val="en-US"/>
        </w:rPr>
        <w:t>o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B1653" w:rsidRPr="00612398">
        <w:rPr>
          <w:rFonts w:ascii="Times New Roman" w:hAnsi="Times New Roman" w:cs="Times New Roman"/>
          <w:sz w:val="24"/>
          <w:szCs w:val="24"/>
          <w:lang w:val="en-US"/>
        </w:rPr>
        <w:t>four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levels: never (= 1)</w:t>
      </w:r>
      <w:r w:rsidR="00CB1653" w:rsidRPr="00612398">
        <w:rPr>
          <w:rFonts w:ascii="Times New Roman" w:hAnsi="Times New Roman" w:cs="Times New Roman"/>
          <w:sz w:val="24"/>
          <w:szCs w:val="24"/>
          <w:lang w:val="en-US"/>
        </w:rPr>
        <w:t>;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almost never (= 2)</w:t>
      </w:r>
      <w:r w:rsidR="00CB1653" w:rsidRPr="00612398">
        <w:rPr>
          <w:rFonts w:ascii="Times New Roman" w:hAnsi="Times New Roman" w:cs="Times New Roman"/>
          <w:sz w:val="24"/>
          <w:szCs w:val="24"/>
          <w:lang w:val="en-US"/>
        </w:rPr>
        <w:t>;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0251C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almost 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>always (= 3)</w:t>
      </w:r>
      <w:r w:rsidR="00CB1653" w:rsidRPr="00612398">
        <w:rPr>
          <w:rFonts w:ascii="Times New Roman" w:hAnsi="Times New Roman" w:cs="Times New Roman"/>
          <w:sz w:val="24"/>
          <w:szCs w:val="24"/>
          <w:lang w:val="en-US"/>
        </w:rPr>
        <w:t>;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and</w:t>
      </w:r>
      <w:r w:rsidR="00CB1653" w:rsidRPr="00612398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always (= 4). It is worth n</w:t>
      </w:r>
      <w:r w:rsidR="00CB1653" w:rsidRPr="00612398">
        <w:rPr>
          <w:rFonts w:ascii="Times New Roman" w:hAnsi="Times New Roman" w:cs="Times New Roman"/>
          <w:sz w:val="24"/>
          <w:szCs w:val="24"/>
          <w:lang w:val="en-US"/>
        </w:rPr>
        <w:t>ot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ing that </w:t>
      </w:r>
      <w:r w:rsidR="00CB1653" w:rsidRPr="00612398">
        <w:rPr>
          <w:rFonts w:ascii="Times New Roman" w:hAnsi="Times New Roman" w:cs="Times New Roman"/>
          <w:sz w:val="24"/>
          <w:szCs w:val="24"/>
          <w:lang w:val="en-US"/>
        </w:rPr>
        <w:t>three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items have an inverse load (items 6, 11</w:t>
      </w:r>
      <w:r w:rsidR="00CA5F5A" w:rsidRPr="00612398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and 20). The questionnaire was delivered to the participants in printed form </w:t>
      </w:r>
      <w:r w:rsidR="00CB1653" w:rsidRPr="00612398">
        <w:rPr>
          <w:rFonts w:ascii="Times New Roman" w:hAnsi="Times New Roman" w:cs="Times New Roman"/>
          <w:sz w:val="24"/>
          <w:szCs w:val="24"/>
          <w:lang w:val="en-US"/>
        </w:rPr>
        <w:t>f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>o</w:t>
      </w:r>
      <w:r w:rsidR="00CB1653" w:rsidRPr="00612398">
        <w:rPr>
          <w:rFonts w:ascii="Times New Roman" w:hAnsi="Times New Roman" w:cs="Times New Roman"/>
          <w:sz w:val="24"/>
          <w:szCs w:val="24"/>
          <w:lang w:val="en-US"/>
        </w:rPr>
        <w:t>r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B1653" w:rsidRPr="00612398">
        <w:rPr>
          <w:rFonts w:ascii="Times New Roman" w:hAnsi="Times New Roman" w:cs="Times New Roman"/>
          <w:sz w:val="24"/>
          <w:szCs w:val="24"/>
          <w:lang w:val="en-US"/>
        </w:rPr>
        <w:t>th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>e</w:t>
      </w:r>
      <w:r w:rsidR="00CB1653" w:rsidRPr="00612398">
        <w:rPr>
          <w:rFonts w:ascii="Times New Roman" w:hAnsi="Times New Roman" w:cs="Times New Roman"/>
          <w:sz w:val="24"/>
          <w:szCs w:val="24"/>
          <w:lang w:val="en-US"/>
        </w:rPr>
        <w:t>m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B1653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to 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fill </w:t>
      </w:r>
      <w:r w:rsidR="00CB1653" w:rsidRPr="00612398">
        <w:rPr>
          <w:rFonts w:ascii="Times New Roman" w:hAnsi="Times New Roman" w:cs="Times New Roman"/>
          <w:sz w:val="24"/>
          <w:szCs w:val="24"/>
          <w:lang w:val="en-US"/>
        </w:rPr>
        <w:t>out</w:t>
      </w:r>
      <w:r w:rsidR="00542CE9" w:rsidRPr="00612398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A5F5A" w:rsidRPr="00612398">
        <w:rPr>
          <w:rFonts w:ascii="Times New Roman" w:hAnsi="Times New Roman" w:cs="Times New Roman"/>
          <w:sz w:val="24"/>
          <w:szCs w:val="24"/>
          <w:lang w:val="en-US"/>
        </w:rPr>
        <w:t>al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though </w:t>
      </w:r>
      <w:r w:rsidR="00CA5F5A" w:rsidRPr="00612398">
        <w:rPr>
          <w:rFonts w:ascii="Times New Roman" w:hAnsi="Times New Roman" w:cs="Times New Roman"/>
          <w:sz w:val="24"/>
          <w:szCs w:val="24"/>
          <w:lang w:val="en-US"/>
        </w:rPr>
        <w:t>assistance was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provided </w:t>
      </w:r>
      <w:r w:rsidR="00CB1653" w:rsidRPr="00612398">
        <w:rPr>
          <w:rFonts w:ascii="Times New Roman" w:hAnsi="Times New Roman" w:cs="Times New Roman"/>
          <w:sz w:val="24"/>
          <w:szCs w:val="24"/>
          <w:lang w:val="en-US"/>
        </w:rPr>
        <w:t>o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>n request.</w:t>
      </w:r>
    </w:p>
    <w:p w14:paraId="7331A3C9" w14:textId="74341873" w:rsidR="00CA49E1" w:rsidRPr="00703C0C" w:rsidRDefault="00CB1653" w:rsidP="001A3728">
      <w:pPr>
        <w:spacing w:line="360" w:lineRule="auto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703C0C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Data a</w:t>
      </w:r>
      <w:r w:rsidR="00CA49E1" w:rsidRPr="00703C0C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nalysis</w:t>
      </w:r>
    </w:p>
    <w:p w14:paraId="52655CE4" w14:textId="44CF5259" w:rsidR="00CA49E1" w:rsidRPr="00A71EEA" w:rsidRDefault="00CA49E1" w:rsidP="001A3728">
      <w:pPr>
        <w:spacing w:line="360" w:lineRule="auto"/>
        <w:jc w:val="both"/>
        <w:rPr>
          <w:rFonts w:ascii="Times New Roman" w:hAnsi="Times New Roman" w:cs="Times New Roman"/>
          <w:i/>
          <w:iCs/>
          <w:sz w:val="24"/>
          <w:szCs w:val="24"/>
          <w:lang w:val="en-US"/>
        </w:rPr>
      </w:pPr>
      <w:r w:rsidRPr="00A71EEA">
        <w:rPr>
          <w:rFonts w:ascii="Times New Roman" w:hAnsi="Times New Roman" w:cs="Times New Roman"/>
          <w:i/>
          <w:iCs/>
          <w:sz w:val="24"/>
          <w:szCs w:val="24"/>
          <w:lang w:val="en-US"/>
        </w:rPr>
        <w:t>Exploratory Factor Analysis (EFA)</w:t>
      </w:r>
    </w:p>
    <w:p w14:paraId="15A96EDF" w14:textId="2D733DD8" w:rsidR="00CA49E1" w:rsidRPr="00612398" w:rsidRDefault="00CB1653" w:rsidP="003C3631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12398">
        <w:rPr>
          <w:rFonts w:ascii="Times New Roman" w:hAnsi="Times New Roman" w:cs="Times New Roman"/>
          <w:sz w:val="24"/>
          <w:szCs w:val="24"/>
          <w:lang w:val="en-US"/>
        </w:rPr>
        <w:lastRenderedPageBreak/>
        <w:t>Of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the total sample, the adolescent </w:t>
      </w:r>
      <w:r w:rsidR="007F6D7E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group 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was </w:t>
      </w:r>
      <w:r w:rsidR="006338EA" w:rsidRPr="00612398">
        <w:rPr>
          <w:rFonts w:ascii="Times New Roman" w:hAnsi="Times New Roman" w:cs="Times New Roman"/>
          <w:sz w:val="24"/>
          <w:szCs w:val="24"/>
          <w:lang w:val="en-US"/>
        </w:rPr>
        <w:t>used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to obtain a random subsample</w:t>
      </w:r>
      <w:r w:rsidR="00A13307" w:rsidRPr="00612398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13307" w:rsidRPr="00612398">
        <w:rPr>
          <w:rFonts w:ascii="Times New Roman" w:hAnsi="Times New Roman" w:cs="Times New Roman"/>
          <w:sz w:val="24"/>
          <w:szCs w:val="24"/>
          <w:lang w:val="en-US"/>
        </w:rPr>
        <w:t>corresponding t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>o approximately half of the participants</w:t>
      </w:r>
      <w:r w:rsidR="00A13307" w:rsidRPr="00612398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to be used for the EFA (n = 271)</w:t>
      </w:r>
      <w:r w:rsidR="00A13307" w:rsidRPr="00612398">
        <w:rPr>
          <w:rFonts w:ascii="Times New Roman" w:hAnsi="Times New Roman" w:cs="Times New Roman"/>
          <w:sz w:val="24"/>
          <w:szCs w:val="24"/>
          <w:lang w:val="en-US"/>
        </w:rPr>
        <w:t>, while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13307" w:rsidRPr="00612398">
        <w:rPr>
          <w:rFonts w:ascii="Times New Roman" w:hAnsi="Times New Roman" w:cs="Times New Roman"/>
          <w:sz w:val="24"/>
          <w:szCs w:val="24"/>
          <w:lang w:val="en-US"/>
        </w:rPr>
        <w:t>a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Kaiser-Meyer Olkin (KMO) test was </w:t>
      </w:r>
      <w:r w:rsidR="007F6D7E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also 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>performed</w:t>
      </w:r>
      <w:r w:rsidR="00A13307" w:rsidRPr="00612398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as w</w:t>
      </w:r>
      <w:r w:rsidR="00A13307" w:rsidRPr="00612398">
        <w:rPr>
          <w:rFonts w:ascii="Times New Roman" w:hAnsi="Times New Roman" w:cs="Times New Roman"/>
          <w:sz w:val="24"/>
          <w:szCs w:val="24"/>
          <w:lang w:val="en-US"/>
        </w:rPr>
        <w:t>as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Bartlet</w:t>
      </w:r>
      <w:r w:rsidR="00A13307" w:rsidRPr="00612398">
        <w:rPr>
          <w:rFonts w:ascii="Times New Roman" w:hAnsi="Times New Roman" w:cs="Times New Roman"/>
          <w:sz w:val="24"/>
          <w:szCs w:val="24"/>
          <w:lang w:val="en-US"/>
        </w:rPr>
        <w:t>t’s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13307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test of 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sphericity to </w:t>
      </w:r>
      <w:r w:rsidR="006338EA" w:rsidRPr="00612398">
        <w:rPr>
          <w:rFonts w:ascii="Times New Roman" w:hAnsi="Times New Roman" w:cs="Times New Roman"/>
          <w:sz w:val="24"/>
          <w:szCs w:val="24"/>
          <w:lang w:val="en-US"/>
        </w:rPr>
        <w:t>evaluate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the adequacy of the data </w:t>
      </w:r>
      <w:r w:rsidR="00A13307" w:rsidRPr="00612398">
        <w:rPr>
          <w:rFonts w:ascii="Times New Roman" w:hAnsi="Times New Roman" w:cs="Times New Roman"/>
          <w:sz w:val="24"/>
          <w:szCs w:val="24"/>
          <w:lang w:val="en-US"/>
        </w:rPr>
        <w:t>f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>o</w:t>
      </w:r>
      <w:r w:rsidR="00A13307" w:rsidRPr="00612398">
        <w:rPr>
          <w:rFonts w:ascii="Times New Roman" w:hAnsi="Times New Roman" w:cs="Times New Roman"/>
          <w:sz w:val="24"/>
          <w:szCs w:val="24"/>
          <w:lang w:val="en-US"/>
        </w:rPr>
        <w:t>r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the EFA. </w:t>
      </w:r>
      <w:bookmarkStart w:id="0" w:name="_Hlk78274296"/>
      <w:r w:rsidR="00A13307" w:rsidRPr="00612398">
        <w:rPr>
          <w:rFonts w:ascii="Times New Roman" w:hAnsi="Times New Roman" w:cs="Times New Roman"/>
          <w:sz w:val="24"/>
          <w:szCs w:val="24"/>
          <w:lang w:val="en-US"/>
        </w:rPr>
        <w:t>Moreover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>, a parallel analysis was carried out to analyze the number of possible factors</w:t>
      </w:r>
      <w:r w:rsidR="00A13307" w:rsidRPr="00612398">
        <w:rPr>
          <w:rFonts w:ascii="Times New Roman" w:hAnsi="Times New Roman" w:cs="Times New Roman"/>
          <w:sz w:val="24"/>
          <w:szCs w:val="24"/>
          <w:lang w:val="en-US"/>
        </w:rPr>
        <w:t>, while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13307" w:rsidRPr="00612398">
        <w:rPr>
          <w:rFonts w:ascii="Times New Roman" w:hAnsi="Times New Roman" w:cs="Times New Roman"/>
          <w:sz w:val="24"/>
          <w:szCs w:val="24"/>
          <w:lang w:val="en-US"/>
        </w:rPr>
        <w:t>t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he minimum residuals were used as an estimation method </w:t>
      </w:r>
      <w:r w:rsidR="007F6D7E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and </w:t>
      </w:r>
      <w:r w:rsidR="006338EA" w:rsidRPr="00612398">
        <w:rPr>
          <w:rFonts w:ascii="Times New Roman" w:hAnsi="Times New Roman" w:cs="Times New Roman"/>
          <w:sz w:val="24"/>
          <w:szCs w:val="24"/>
          <w:lang w:val="en-US"/>
        </w:rPr>
        <w:t>an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oblique rotation </w:t>
      </w:r>
      <w:r w:rsidR="006338EA" w:rsidRPr="00612398">
        <w:rPr>
          <w:rFonts w:ascii="Times New Roman" w:hAnsi="Times New Roman" w:cs="Times New Roman"/>
          <w:sz w:val="24"/>
          <w:szCs w:val="24"/>
          <w:lang w:val="en-US"/>
        </w:rPr>
        <w:t>(</w:t>
      </w:r>
      <w:r w:rsidR="00CA49E1" w:rsidRPr="00612398">
        <w:rPr>
          <w:rFonts w:ascii="Times New Roman" w:hAnsi="Times New Roman" w:cs="Times New Roman"/>
          <w:i/>
          <w:iCs/>
          <w:sz w:val="24"/>
          <w:szCs w:val="24"/>
          <w:lang w:val="en-US"/>
        </w:rPr>
        <w:t>oblimin</w:t>
      </w:r>
      <w:r w:rsidR="006338EA" w:rsidRPr="00612398">
        <w:rPr>
          <w:rFonts w:ascii="Times New Roman" w:hAnsi="Times New Roman" w:cs="Times New Roman"/>
          <w:sz w:val="24"/>
          <w:szCs w:val="24"/>
          <w:lang w:val="en-US"/>
        </w:rPr>
        <w:t>)</w:t>
      </w:r>
      <w:r w:rsidR="0096228A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was applied</w:t>
      </w:r>
      <w:r w:rsidR="007371EC" w:rsidRPr="00612398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The forcing </w:t>
      </w:r>
      <w:r w:rsidR="007371EC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method 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>was considered to obtain three factors with saturations</w:t>
      </w:r>
      <w:r w:rsidR="006338EA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>&gt; .300.</w:t>
      </w:r>
      <w:bookmarkEnd w:id="0"/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A5F5A" w:rsidRPr="00612398">
        <w:rPr>
          <w:rFonts w:ascii="Times New Roman" w:hAnsi="Times New Roman" w:cs="Times New Roman"/>
          <w:sz w:val="24"/>
          <w:szCs w:val="24"/>
          <w:lang w:val="en-US"/>
        </w:rPr>
        <w:t>Before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F6D7E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the EFA was 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>perform</w:t>
      </w:r>
      <w:r w:rsidR="007F6D7E" w:rsidRPr="00612398">
        <w:rPr>
          <w:rFonts w:ascii="Times New Roman" w:hAnsi="Times New Roman" w:cs="Times New Roman"/>
          <w:sz w:val="24"/>
          <w:szCs w:val="24"/>
          <w:lang w:val="en-US"/>
        </w:rPr>
        <w:t>ed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, the inverse items were eliminated, </w:t>
      </w:r>
      <w:r w:rsidR="007F6D7E" w:rsidRPr="00612398">
        <w:rPr>
          <w:rFonts w:ascii="Times New Roman" w:hAnsi="Times New Roman" w:cs="Times New Roman"/>
          <w:sz w:val="24"/>
          <w:szCs w:val="24"/>
          <w:lang w:val="en-US"/>
        </w:rPr>
        <w:t>tak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ing </w:t>
      </w:r>
      <w:r w:rsidR="007F6D7E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into account 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>the current recommendations (Vigil-Colet et al., 2020).</w:t>
      </w:r>
    </w:p>
    <w:p w14:paraId="200F24E6" w14:textId="55B34C6A" w:rsidR="00CA49E1" w:rsidRPr="00A71EEA" w:rsidRDefault="000D4835" w:rsidP="001A3728">
      <w:pPr>
        <w:spacing w:line="360" w:lineRule="auto"/>
        <w:jc w:val="both"/>
        <w:rPr>
          <w:rFonts w:ascii="Times New Roman" w:hAnsi="Times New Roman" w:cs="Times New Roman"/>
          <w:i/>
          <w:iCs/>
          <w:sz w:val="24"/>
          <w:szCs w:val="24"/>
          <w:lang w:val="en-US"/>
        </w:rPr>
      </w:pPr>
      <w:r w:rsidRPr="00A71EEA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Confirmatory </w:t>
      </w:r>
      <w:r w:rsidR="00CA49E1" w:rsidRPr="00A71EEA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Factor </w:t>
      </w:r>
      <w:r w:rsidRPr="00A71EEA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Analysis </w:t>
      </w:r>
      <w:r w:rsidR="00CA49E1" w:rsidRPr="00A71EEA">
        <w:rPr>
          <w:rFonts w:ascii="Times New Roman" w:hAnsi="Times New Roman" w:cs="Times New Roman"/>
          <w:i/>
          <w:iCs/>
          <w:sz w:val="24"/>
          <w:szCs w:val="24"/>
          <w:lang w:val="en-US"/>
        </w:rPr>
        <w:t>(C</w:t>
      </w:r>
      <w:r w:rsidRPr="00A71EEA">
        <w:rPr>
          <w:rFonts w:ascii="Times New Roman" w:hAnsi="Times New Roman" w:cs="Times New Roman"/>
          <w:i/>
          <w:iCs/>
          <w:sz w:val="24"/>
          <w:szCs w:val="24"/>
          <w:lang w:val="en-US"/>
        </w:rPr>
        <w:t>FA</w:t>
      </w:r>
      <w:r w:rsidR="00CA49E1" w:rsidRPr="00A71EEA">
        <w:rPr>
          <w:rFonts w:ascii="Times New Roman" w:hAnsi="Times New Roman" w:cs="Times New Roman"/>
          <w:i/>
          <w:iCs/>
          <w:sz w:val="24"/>
          <w:szCs w:val="24"/>
          <w:lang w:val="en-US"/>
        </w:rPr>
        <w:t>)</w:t>
      </w:r>
    </w:p>
    <w:p w14:paraId="000754C4" w14:textId="7C644459" w:rsidR="00CA49E1" w:rsidRPr="00612398" w:rsidRDefault="00CA49E1" w:rsidP="003C3631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A CFA was performed to test the </w:t>
      </w:r>
      <w:r w:rsidR="00180A53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three-factor </w:t>
      </w:r>
      <w:r w:rsidR="00171C36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correlated 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>model proposed by the EFA (</w:t>
      </w:r>
      <w:r w:rsidRPr="00612398">
        <w:rPr>
          <w:rFonts w:ascii="Times New Roman" w:hAnsi="Times New Roman" w:cs="Times New Roman"/>
          <w:b/>
          <w:bCs/>
          <w:sz w:val="24"/>
          <w:szCs w:val="24"/>
          <w:lang w:val="en-US"/>
        </w:rPr>
        <w:t>Figure 1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) for </w:t>
      </w:r>
      <w:r w:rsidR="00180A53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both 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the total sample of participants not selected </w:t>
      </w:r>
      <w:r w:rsidR="00180A53" w:rsidRPr="00612398">
        <w:rPr>
          <w:rFonts w:ascii="Times New Roman" w:hAnsi="Times New Roman" w:cs="Times New Roman"/>
          <w:sz w:val="24"/>
          <w:szCs w:val="24"/>
          <w:lang w:val="en-US"/>
        </w:rPr>
        <w:t>for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this analysis </w:t>
      </w:r>
      <w:r w:rsidR="00180A53" w:rsidRPr="00612398">
        <w:rPr>
          <w:rFonts w:ascii="Times New Roman" w:hAnsi="Times New Roman" w:cs="Times New Roman"/>
          <w:sz w:val="24"/>
          <w:szCs w:val="24"/>
          <w:lang w:val="en-US"/>
        </w:rPr>
        <w:t>and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the particular demographic groups </w:t>
      </w:r>
      <w:r w:rsidR="00180A53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as 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classified by sex and age. </w:t>
      </w:r>
      <w:r w:rsidR="00180A53" w:rsidRPr="00612398">
        <w:rPr>
          <w:rFonts w:ascii="Times New Roman" w:hAnsi="Times New Roman" w:cs="Times New Roman"/>
          <w:sz w:val="24"/>
          <w:szCs w:val="24"/>
          <w:lang w:val="en-US"/>
        </w:rPr>
        <w:t>The estimation method used f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or </w:t>
      </w:r>
      <w:r w:rsidR="001E3752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>C</w:t>
      </w:r>
      <w:r w:rsidR="001E3752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FA 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was the </w:t>
      </w:r>
      <w:r w:rsidR="00180A53" w:rsidRPr="00612398">
        <w:rPr>
          <w:rFonts w:ascii="Times New Roman" w:hAnsi="Times New Roman" w:cs="Times New Roman"/>
          <w:i/>
          <w:iCs/>
          <w:sz w:val="24"/>
          <w:szCs w:val="24"/>
          <w:lang w:val="en-US"/>
        </w:rPr>
        <w:t>w</w:t>
      </w:r>
      <w:r w:rsidRPr="00612398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eighted </w:t>
      </w:r>
      <w:r w:rsidR="00180A53" w:rsidRPr="00612398">
        <w:rPr>
          <w:rFonts w:ascii="Times New Roman" w:hAnsi="Times New Roman" w:cs="Times New Roman"/>
          <w:i/>
          <w:iCs/>
          <w:sz w:val="24"/>
          <w:szCs w:val="24"/>
          <w:lang w:val="en-US"/>
        </w:rPr>
        <w:t>l</w:t>
      </w:r>
      <w:r w:rsidRPr="00612398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east </w:t>
      </w:r>
      <w:r w:rsidR="00180A53" w:rsidRPr="00612398">
        <w:rPr>
          <w:rFonts w:ascii="Times New Roman" w:hAnsi="Times New Roman" w:cs="Times New Roman"/>
          <w:i/>
          <w:iCs/>
          <w:sz w:val="24"/>
          <w:szCs w:val="24"/>
          <w:lang w:val="en-US"/>
        </w:rPr>
        <w:t>s</w:t>
      </w:r>
      <w:r w:rsidRPr="00612398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quare </w:t>
      </w:r>
      <w:r w:rsidR="00180A53" w:rsidRPr="00612398">
        <w:rPr>
          <w:rFonts w:ascii="Times New Roman" w:hAnsi="Times New Roman" w:cs="Times New Roman"/>
          <w:i/>
          <w:iCs/>
          <w:sz w:val="24"/>
          <w:szCs w:val="24"/>
          <w:lang w:val="en-US"/>
        </w:rPr>
        <w:t>m</w:t>
      </w:r>
      <w:r w:rsidRPr="00612398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ean and </w:t>
      </w:r>
      <w:r w:rsidR="00180A53" w:rsidRPr="00612398">
        <w:rPr>
          <w:rFonts w:ascii="Times New Roman" w:hAnsi="Times New Roman" w:cs="Times New Roman"/>
          <w:i/>
          <w:iCs/>
          <w:sz w:val="24"/>
          <w:szCs w:val="24"/>
          <w:lang w:val="en-US"/>
        </w:rPr>
        <w:t>v</w:t>
      </w:r>
      <w:r w:rsidRPr="00612398">
        <w:rPr>
          <w:rFonts w:ascii="Times New Roman" w:hAnsi="Times New Roman" w:cs="Times New Roman"/>
          <w:i/>
          <w:iCs/>
          <w:sz w:val="24"/>
          <w:szCs w:val="24"/>
          <w:lang w:val="en-US"/>
        </w:rPr>
        <w:t>ariance</w:t>
      </w:r>
      <w:r w:rsidR="006338EA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(WLSMV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>)</w:t>
      </w:r>
      <w:r w:rsidR="00462EE3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, which considers the ordinal nature of the items </w:t>
      </w:r>
      <w:r w:rsidR="00180A53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to </w:t>
      </w:r>
      <w:r w:rsidR="00462EE3" w:rsidRPr="00612398">
        <w:rPr>
          <w:rFonts w:ascii="Times New Roman" w:hAnsi="Times New Roman" w:cs="Times New Roman"/>
          <w:sz w:val="24"/>
          <w:szCs w:val="24"/>
          <w:lang w:val="en-US"/>
        </w:rPr>
        <w:t>calculat</w:t>
      </w:r>
      <w:r w:rsidR="00180A53" w:rsidRPr="00612398">
        <w:rPr>
          <w:rFonts w:ascii="Times New Roman" w:hAnsi="Times New Roman" w:cs="Times New Roman"/>
          <w:sz w:val="24"/>
          <w:szCs w:val="24"/>
          <w:lang w:val="en-US"/>
        </w:rPr>
        <w:t>e</w:t>
      </w:r>
      <w:r w:rsidR="00462EE3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polychoric correlations (Brown, 2015)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180A53" w:rsidRPr="00612398">
        <w:rPr>
          <w:rFonts w:ascii="Times New Roman" w:hAnsi="Times New Roman" w:cs="Times New Roman"/>
          <w:sz w:val="24"/>
          <w:szCs w:val="24"/>
          <w:lang w:val="en-US"/>
        </w:rPr>
        <w:t>The following were obtained a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>s adjustment indic</w:t>
      </w:r>
      <w:r w:rsidR="006338EA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ators: 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>the chi-square statistic (Chi</w:t>
      </w:r>
      <w:r w:rsidRPr="00612398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2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); the </w:t>
      </w:r>
      <w:r w:rsidR="00180A53" w:rsidRPr="00612398">
        <w:rPr>
          <w:rFonts w:ascii="Times New Roman" w:hAnsi="Times New Roman" w:cs="Times New Roman"/>
          <w:sz w:val="24"/>
          <w:szCs w:val="24"/>
          <w:lang w:val="en-US"/>
        </w:rPr>
        <w:t>c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omparative </w:t>
      </w:r>
      <w:r w:rsidR="00180A53" w:rsidRPr="00612398">
        <w:rPr>
          <w:rFonts w:ascii="Times New Roman" w:hAnsi="Times New Roman" w:cs="Times New Roman"/>
          <w:sz w:val="24"/>
          <w:szCs w:val="24"/>
          <w:lang w:val="en-US"/>
        </w:rPr>
        <w:t>f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it </w:t>
      </w:r>
      <w:r w:rsidR="00180A53" w:rsidRPr="00612398">
        <w:rPr>
          <w:rFonts w:ascii="Times New Roman" w:hAnsi="Times New Roman" w:cs="Times New Roman"/>
          <w:sz w:val="24"/>
          <w:szCs w:val="24"/>
          <w:lang w:val="en-US"/>
        </w:rPr>
        <w:t>i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>ndex (CFI</w:t>
      </w:r>
      <w:r w:rsidR="006338EA" w:rsidRPr="00612398">
        <w:rPr>
          <w:rFonts w:ascii="Times New Roman" w:hAnsi="Times New Roman" w:cs="Times New Roman"/>
          <w:sz w:val="24"/>
          <w:szCs w:val="24"/>
          <w:lang w:val="en-US"/>
        </w:rPr>
        <w:t>), with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criteria </w:t>
      </w:r>
      <w:r w:rsidR="002C37BD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of 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>acceptable fit</w:t>
      </w:r>
      <w:r w:rsidR="002C37BD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&gt; .90; the </w:t>
      </w:r>
      <w:r w:rsidR="00180A53" w:rsidRPr="00612398">
        <w:rPr>
          <w:rFonts w:ascii="Times New Roman" w:hAnsi="Times New Roman" w:cs="Times New Roman"/>
          <w:sz w:val="24"/>
          <w:szCs w:val="24"/>
          <w:lang w:val="en-US"/>
        </w:rPr>
        <w:t>s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tandardized </w:t>
      </w:r>
      <w:r w:rsidR="00180A53" w:rsidRPr="00612398">
        <w:rPr>
          <w:rFonts w:ascii="Times New Roman" w:hAnsi="Times New Roman" w:cs="Times New Roman"/>
          <w:sz w:val="24"/>
          <w:szCs w:val="24"/>
          <w:lang w:val="en-US"/>
        </w:rPr>
        <w:t>r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oot </w:t>
      </w:r>
      <w:r w:rsidR="00180A53" w:rsidRPr="00612398">
        <w:rPr>
          <w:rFonts w:ascii="Times New Roman" w:hAnsi="Times New Roman" w:cs="Times New Roman"/>
          <w:sz w:val="24"/>
          <w:szCs w:val="24"/>
          <w:lang w:val="en-US"/>
        </w:rPr>
        <w:t>m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ean </w:t>
      </w:r>
      <w:r w:rsidR="00180A53" w:rsidRPr="00612398">
        <w:rPr>
          <w:rFonts w:ascii="Times New Roman" w:hAnsi="Times New Roman" w:cs="Times New Roman"/>
          <w:sz w:val="24"/>
          <w:szCs w:val="24"/>
          <w:lang w:val="en-US"/>
        </w:rPr>
        <w:t>s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quare </w:t>
      </w:r>
      <w:r w:rsidR="00180A53" w:rsidRPr="00612398">
        <w:rPr>
          <w:rFonts w:ascii="Times New Roman" w:hAnsi="Times New Roman" w:cs="Times New Roman"/>
          <w:sz w:val="24"/>
          <w:szCs w:val="24"/>
          <w:lang w:val="en-US"/>
        </w:rPr>
        <w:t>r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>esidual (SRMR</w:t>
      </w:r>
      <w:r w:rsidR="006338EA" w:rsidRPr="00612398">
        <w:rPr>
          <w:rFonts w:ascii="Times New Roman" w:hAnsi="Times New Roman" w:cs="Times New Roman"/>
          <w:sz w:val="24"/>
          <w:szCs w:val="24"/>
          <w:lang w:val="en-US"/>
        </w:rPr>
        <w:t>)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2C37BD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with criteria of acceptable fit </w:t>
      </w:r>
      <w:r w:rsidR="00BF04B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>&lt;</w:t>
      </w:r>
      <w:r w:rsidR="000D4835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.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>80; and</w:t>
      </w:r>
      <w:r w:rsidR="00180A53" w:rsidRPr="00612398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the </w:t>
      </w:r>
      <w:r w:rsidR="00180A53" w:rsidRPr="00612398">
        <w:rPr>
          <w:rFonts w:ascii="Times New Roman" w:hAnsi="Times New Roman" w:cs="Times New Roman"/>
          <w:sz w:val="24"/>
          <w:szCs w:val="24"/>
          <w:lang w:val="en-US"/>
        </w:rPr>
        <w:t>r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oot </w:t>
      </w:r>
      <w:r w:rsidR="00180A53" w:rsidRPr="00612398">
        <w:rPr>
          <w:rFonts w:ascii="Times New Roman" w:hAnsi="Times New Roman" w:cs="Times New Roman"/>
          <w:sz w:val="24"/>
          <w:szCs w:val="24"/>
          <w:lang w:val="en-US"/>
        </w:rPr>
        <w:t>m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ean </w:t>
      </w:r>
      <w:r w:rsidR="00180A53" w:rsidRPr="00612398">
        <w:rPr>
          <w:rFonts w:ascii="Times New Roman" w:hAnsi="Times New Roman" w:cs="Times New Roman"/>
          <w:sz w:val="24"/>
          <w:szCs w:val="24"/>
          <w:lang w:val="en-US"/>
        </w:rPr>
        <w:t>s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quare </w:t>
      </w:r>
      <w:r w:rsidR="00180A53" w:rsidRPr="00612398">
        <w:rPr>
          <w:rFonts w:ascii="Times New Roman" w:hAnsi="Times New Roman" w:cs="Times New Roman"/>
          <w:sz w:val="24"/>
          <w:szCs w:val="24"/>
          <w:lang w:val="en-US"/>
        </w:rPr>
        <w:t>e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rror of </w:t>
      </w:r>
      <w:r w:rsidR="00180A53" w:rsidRPr="00612398">
        <w:rPr>
          <w:rFonts w:ascii="Times New Roman" w:hAnsi="Times New Roman" w:cs="Times New Roman"/>
          <w:sz w:val="24"/>
          <w:szCs w:val="24"/>
          <w:lang w:val="en-US"/>
        </w:rPr>
        <w:t>a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>pproximation (RMSEA</w:t>
      </w:r>
      <w:r w:rsidR="002C37BD" w:rsidRPr="00612398">
        <w:rPr>
          <w:rFonts w:ascii="Times New Roman" w:hAnsi="Times New Roman" w:cs="Times New Roman"/>
          <w:sz w:val="24"/>
          <w:szCs w:val="24"/>
          <w:lang w:val="en-US"/>
        </w:rPr>
        <w:t>)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2C37BD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with criteria of acceptable fit  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>&lt;</w:t>
      </w:r>
      <w:r w:rsidR="000D4835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.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>80. T</w:t>
      </w:r>
      <w:r w:rsidR="0085630D" w:rsidRPr="00612398">
        <w:rPr>
          <w:rFonts w:ascii="Times New Roman" w:hAnsi="Times New Roman" w:cs="Times New Roman"/>
          <w:sz w:val="24"/>
          <w:szCs w:val="24"/>
          <w:lang w:val="en-US"/>
        </w:rPr>
        <w:t>ests were conducted on t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he </w:t>
      </w:r>
      <w:r w:rsidR="004457C9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effects of 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parameter release </w:t>
      </w:r>
      <w:r w:rsidR="0085630D" w:rsidRPr="00612398">
        <w:rPr>
          <w:rFonts w:ascii="Times New Roman" w:hAnsi="Times New Roman" w:cs="Times New Roman"/>
          <w:sz w:val="24"/>
          <w:szCs w:val="24"/>
          <w:lang w:val="en-US"/>
        </w:rPr>
        <w:t>in terms of</w:t>
      </w:r>
      <w:r w:rsidR="004457C9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covariances between the errors of the items </w:t>
      </w:r>
      <w:r w:rsidR="004457C9" w:rsidRPr="00612398">
        <w:rPr>
          <w:rFonts w:ascii="Times New Roman" w:hAnsi="Times New Roman" w:cs="Times New Roman"/>
          <w:sz w:val="24"/>
          <w:szCs w:val="24"/>
          <w:lang w:val="en-US"/>
        </w:rPr>
        <w:t>(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identified by </w:t>
      </w:r>
      <w:r w:rsidR="004457C9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a 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>modification index</w:t>
      </w:r>
      <w:r w:rsidR="004457C9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analysis)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53243352" w14:textId="48A67961" w:rsidR="00612398" w:rsidRDefault="00612398" w:rsidP="00612398">
      <w:pPr>
        <w:spacing w:line="360" w:lineRule="auto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noProof/>
          <w:lang w:val="en-US"/>
        </w:rPr>
        <w:drawing>
          <wp:inline distT="0" distB="0" distL="0" distR="0" wp14:anchorId="358B66EA" wp14:editId="041151D3">
            <wp:extent cx="3842572" cy="2933700"/>
            <wp:effectExtent l="0" t="0" r="5715" b="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n 1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231"/>
                    <a:stretch/>
                  </pic:blipFill>
                  <pic:spPr bwMode="auto">
                    <a:xfrm>
                      <a:off x="0" y="0"/>
                      <a:ext cx="3873684" cy="29574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9FC502" w14:textId="37614043" w:rsidR="00612398" w:rsidRPr="00612398" w:rsidRDefault="00F9610B" w:rsidP="00D043A3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F9610B">
        <w:rPr>
          <w:rFonts w:ascii="Times New Roman" w:hAnsi="Times New Roman" w:cs="Times New Roman"/>
          <w:i/>
          <w:iCs/>
          <w:sz w:val="24"/>
          <w:szCs w:val="24"/>
          <w:lang w:val="en-US"/>
        </w:rPr>
        <w:t>Figure 1</w:t>
      </w:r>
      <w:r w:rsidRPr="00F9610B">
        <w:rPr>
          <w:rFonts w:ascii="Times New Roman" w:hAnsi="Times New Roman" w:cs="Times New Roman"/>
          <w:sz w:val="24"/>
          <w:szCs w:val="24"/>
          <w:lang w:val="en-US"/>
        </w:rPr>
        <w:t xml:space="preserve">. Structure of the proposed </w:t>
      </w:r>
      <w:r w:rsidR="00057033">
        <w:rPr>
          <w:rFonts w:ascii="Times New Roman" w:hAnsi="Times New Roman" w:cs="Times New Roman"/>
          <w:sz w:val="24"/>
          <w:szCs w:val="24"/>
          <w:lang w:val="en-US"/>
        </w:rPr>
        <w:t>3-factor</w:t>
      </w:r>
      <w:r w:rsidRPr="00F9610B">
        <w:rPr>
          <w:rFonts w:ascii="Times New Roman" w:hAnsi="Times New Roman" w:cs="Times New Roman"/>
          <w:sz w:val="24"/>
          <w:szCs w:val="24"/>
          <w:lang w:val="en-US"/>
        </w:rPr>
        <w:t xml:space="preserve"> model</w:t>
      </w:r>
    </w:p>
    <w:p w14:paraId="344B8213" w14:textId="434E889E" w:rsidR="00CA49E1" w:rsidRPr="00A71EEA" w:rsidRDefault="00CA49E1" w:rsidP="001A3728">
      <w:pPr>
        <w:spacing w:line="360" w:lineRule="auto"/>
        <w:jc w:val="both"/>
        <w:rPr>
          <w:rFonts w:ascii="Times New Roman" w:hAnsi="Times New Roman" w:cs="Times New Roman"/>
          <w:i/>
          <w:iCs/>
          <w:sz w:val="24"/>
          <w:szCs w:val="24"/>
          <w:lang w:val="en-US"/>
        </w:rPr>
      </w:pPr>
      <w:r w:rsidRPr="00A71EEA">
        <w:rPr>
          <w:rFonts w:ascii="Times New Roman" w:hAnsi="Times New Roman" w:cs="Times New Roman"/>
          <w:i/>
          <w:iCs/>
          <w:sz w:val="24"/>
          <w:szCs w:val="24"/>
          <w:lang w:val="en-US"/>
        </w:rPr>
        <w:lastRenderedPageBreak/>
        <w:t>Measurement Invariance (MI)</w:t>
      </w:r>
    </w:p>
    <w:p w14:paraId="4FC9E673" w14:textId="01410206" w:rsidR="00CA49E1" w:rsidRPr="00612398" w:rsidRDefault="00CA49E1" w:rsidP="003C3631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12398">
        <w:rPr>
          <w:rFonts w:ascii="Times New Roman" w:hAnsi="Times New Roman" w:cs="Times New Roman"/>
          <w:sz w:val="24"/>
          <w:szCs w:val="24"/>
          <w:lang w:val="en-US"/>
        </w:rPr>
        <w:t>A</w:t>
      </w:r>
      <w:r w:rsidR="0085630D" w:rsidRPr="00612398">
        <w:rPr>
          <w:rFonts w:ascii="Times New Roman" w:hAnsi="Times New Roman" w:cs="Times New Roman"/>
          <w:sz w:val="24"/>
          <w:szCs w:val="24"/>
          <w:lang w:val="en-US"/>
        </w:rPr>
        <w:t>n MI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analysis </w:t>
      </w:r>
      <w:r w:rsidR="0085630D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was performed 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>using a multigroup CFA o</w:t>
      </w:r>
      <w:r w:rsidR="00946419" w:rsidRPr="00612398">
        <w:rPr>
          <w:rFonts w:ascii="Times New Roman" w:hAnsi="Times New Roman" w:cs="Times New Roman"/>
          <w:sz w:val="24"/>
          <w:szCs w:val="24"/>
          <w:lang w:val="en-US"/>
        </w:rPr>
        <w:t>n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the </w:t>
      </w:r>
      <w:r w:rsidR="00323207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proposed 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three-factor model, comparing by sex and age groups. The </w:t>
      </w:r>
      <w:r w:rsidRPr="00612398">
        <w:rPr>
          <w:rFonts w:ascii="Times New Roman" w:hAnsi="Times New Roman" w:cs="Times New Roman"/>
          <w:i/>
          <w:iCs/>
          <w:sz w:val="24"/>
          <w:szCs w:val="24"/>
          <w:lang w:val="en-US"/>
        </w:rPr>
        <w:t>robust maximum likelihood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(MLR) method was used as the estimation method</w:t>
      </w:r>
      <w:r w:rsidR="0085630D" w:rsidRPr="00612398">
        <w:rPr>
          <w:rFonts w:ascii="Times New Roman" w:hAnsi="Times New Roman" w:cs="Times New Roman"/>
          <w:sz w:val="24"/>
          <w:szCs w:val="24"/>
          <w:lang w:val="en-US"/>
        </w:rPr>
        <w:t>, following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5630D" w:rsidRPr="00612398">
        <w:rPr>
          <w:rFonts w:ascii="Times New Roman" w:hAnsi="Times New Roman" w:cs="Times New Roman"/>
          <w:sz w:val="24"/>
          <w:szCs w:val="24"/>
          <w:lang w:val="en-US"/>
        </w:rPr>
        <w:t>t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he procedure suggested in the literature </w:t>
      </w:r>
      <w:r w:rsidR="0085630D" w:rsidRPr="00612398">
        <w:rPr>
          <w:rFonts w:ascii="Times New Roman" w:hAnsi="Times New Roman" w:cs="Times New Roman"/>
          <w:sz w:val="24"/>
          <w:szCs w:val="24"/>
          <w:lang w:val="en-US"/>
        </w:rPr>
        <w:t>f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>o</w:t>
      </w:r>
      <w:r w:rsidR="0085630D" w:rsidRPr="00612398">
        <w:rPr>
          <w:rFonts w:ascii="Times New Roman" w:hAnsi="Times New Roman" w:cs="Times New Roman"/>
          <w:sz w:val="24"/>
          <w:szCs w:val="24"/>
          <w:lang w:val="en-US"/>
        </w:rPr>
        <w:t>r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the evaluation of four </w:t>
      </w:r>
      <w:r w:rsidR="0085630D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MI </w:t>
      </w:r>
      <w:r w:rsidR="00EE6CF3" w:rsidRPr="00612398">
        <w:rPr>
          <w:rFonts w:ascii="Times New Roman" w:hAnsi="Times New Roman" w:cs="Times New Roman"/>
          <w:sz w:val="24"/>
          <w:szCs w:val="24"/>
          <w:lang w:val="en-US"/>
        </w:rPr>
        <w:t>levels</w:t>
      </w:r>
      <w:r w:rsidR="0085630D" w:rsidRPr="00612398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EE6CF3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612398">
        <w:rPr>
          <w:rFonts w:ascii="Times New Roman" w:hAnsi="Times New Roman" w:cs="Times New Roman"/>
          <w:i/>
          <w:iCs/>
          <w:sz w:val="24"/>
          <w:szCs w:val="24"/>
          <w:lang w:val="en-US"/>
        </w:rPr>
        <w:t>configural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Pr="00612398">
        <w:rPr>
          <w:rFonts w:ascii="Times New Roman" w:hAnsi="Times New Roman" w:cs="Times New Roman"/>
          <w:i/>
          <w:iCs/>
          <w:sz w:val="24"/>
          <w:szCs w:val="24"/>
          <w:lang w:val="en-US"/>
        </w:rPr>
        <w:t>weak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Pr="00612398">
        <w:rPr>
          <w:rFonts w:ascii="Times New Roman" w:hAnsi="Times New Roman" w:cs="Times New Roman"/>
          <w:i/>
          <w:iCs/>
          <w:sz w:val="24"/>
          <w:szCs w:val="24"/>
          <w:lang w:val="en-US"/>
        </w:rPr>
        <w:t>strong</w:t>
      </w:r>
      <w:r w:rsidR="00CA5F5A" w:rsidRPr="00612398">
        <w:rPr>
          <w:rFonts w:ascii="Times New Roman" w:hAnsi="Times New Roman" w:cs="Times New Roman"/>
          <w:i/>
          <w:iCs/>
          <w:sz w:val="24"/>
          <w:szCs w:val="24"/>
          <w:lang w:val="en-US"/>
        </w:rPr>
        <w:t>,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and </w:t>
      </w:r>
      <w:r w:rsidRPr="00612398">
        <w:rPr>
          <w:rFonts w:ascii="Times New Roman" w:hAnsi="Times New Roman" w:cs="Times New Roman"/>
          <w:i/>
          <w:iCs/>
          <w:sz w:val="24"/>
          <w:szCs w:val="24"/>
          <w:lang w:val="en-US"/>
        </w:rPr>
        <w:t>strict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85630D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with 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the latter three </w:t>
      </w:r>
      <w:r w:rsidR="0085630D" w:rsidRPr="00612398">
        <w:rPr>
          <w:rFonts w:ascii="Times New Roman" w:hAnsi="Times New Roman" w:cs="Times New Roman"/>
          <w:sz w:val="24"/>
          <w:szCs w:val="24"/>
          <w:lang w:val="en-US"/>
        </w:rPr>
        <w:t>undertaken via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different levels of restrictions (equal factor loadings, equal intercepts</w:t>
      </w:r>
      <w:r w:rsidR="0055482D" w:rsidRPr="00612398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and error variances) (Putnick &amp; Bornstein, 2016). The CFI and RMSEA indices w</w:t>
      </w:r>
      <w:r w:rsidR="0085630D" w:rsidRPr="00612398">
        <w:rPr>
          <w:rFonts w:ascii="Times New Roman" w:hAnsi="Times New Roman" w:cs="Times New Roman"/>
          <w:sz w:val="24"/>
          <w:szCs w:val="24"/>
          <w:lang w:val="en-US"/>
        </w:rPr>
        <w:t>ere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5482D" w:rsidRPr="00612398">
        <w:rPr>
          <w:rFonts w:ascii="Times New Roman" w:hAnsi="Times New Roman" w:cs="Times New Roman"/>
          <w:sz w:val="24"/>
          <w:szCs w:val="24"/>
          <w:lang w:val="en-US"/>
        </w:rPr>
        <w:t>used</w:t>
      </w:r>
      <w:r w:rsidR="0085630D" w:rsidRPr="00612398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with the </w:t>
      </w:r>
      <w:r w:rsidR="0085630D" w:rsidRPr="00612398">
        <w:rPr>
          <w:rFonts w:ascii="Times New Roman" w:hAnsi="Times New Roman" w:cs="Times New Roman"/>
          <w:sz w:val="24"/>
          <w:szCs w:val="24"/>
          <w:lang w:val="en-US"/>
        </w:rPr>
        <w:t>above-discussed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criteria</w:t>
      </w:r>
      <w:r w:rsidR="0085630D" w:rsidRPr="00612398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to evaluate </w:t>
      </w:r>
      <w:r w:rsidR="0085630D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both 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the adjustment of the multigroup models </w:t>
      </w:r>
      <w:r w:rsidR="0085630D" w:rsidRPr="00612398">
        <w:rPr>
          <w:rFonts w:ascii="Times New Roman" w:hAnsi="Times New Roman" w:cs="Times New Roman"/>
          <w:sz w:val="24"/>
          <w:szCs w:val="24"/>
          <w:lang w:val="en-US"/>
        </w:rPr>
        <w:t>and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5630D" w:rsidRPr="00612398">
        <w:rPr>
          <w:rFonts w:ascii="Times New Roman" w:hAnsi="Times New Roman" w:cs="Times New Roman"/>
          <w:sz w:val="24"/>
          <w:szCs w:val="24"/>
          <w:lang w:val="en-US"/>
        </w:rPr>
        <w:t>the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5630D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changes in </w:t>
      </w:r>
      <w:r w:rsidR="005C0C90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indices 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between levels after the </w:t>
      </w:r>
      <w:r w:rsidRPr="00612398">
        <w:rPr>
          <w:rFonts w:ascii="Times New Roman" w:hAnsi="Times New Roman" w:cs="Times New Roman"/>
          <w:i/>
          <w:iCs/>
          <w:sz w:val="24"/>
          <w:szCs w:val="24"/>
          <w:lang w:val="en-US"/>
        </w:rPr>
        <w:t>configur</w:t>
      </w:r>
      <w:r w:rsidR="0055482D" w:rsidRPr="00612398">
        <w:rPr>
          <w:rFonts w:ascii="Times New Roman" w:hAnsi="Times New Roman" w:cs="Times New Roman"/>
          <w:i/>
          <w:iCs/>
          <w:sz w:val="24"/>
          <w:szCs w:val="24"/>
          <w:lang w:val="en-US"/>
        </w:rPr>
        <w:t>al</w:t>
      </w:r>
      <w:r w:rsidRPr="00612398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</w:t>
      </w:r>
      <w:r w:rsidR="004B46EB" w:rsidRPr="00612398">
        <w:rPr>
          <w:rFonts w:ascii="Times New Roman" w:hAnsi="Times New Roman" w:cs="Times New Roman"/>
          <w:sz w:val="24"/>
          <w:szCs w:val="24"/>
          <w:lang w:val="en-US"/>
        </w:rPr>
        <w:t>level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0E255F" w:rsidRPr="00612398">
        <w:rPr>
          <w:rFonts w:ascii="Times New Roman" w:hAnsi="Times New Roman" w:cs="Times New Roman"/>
          <w:sz w:val="24"/>
          <w:szCs w:val="24"/>
          <w:lang w:val="en-US"/>
        </w:rPr>
        <w:t>applying</w:t>
      </w:r>
      <w:r w:rsidR="005C0C90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E255F" w:rsidRPr="00612398">
        <w:rPr>
          <w:rFonts w:ascii="Times New Roman" w:hAnsi="Times New Roman" w:cs="Times New Roman"/>
          <w:sz w:val="24"/>
          <w:szCs w:val="24"/>
          <w:lang w:val="en-US"/>
        </w:rPr>
        <w:t>a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tolerance </w:t>
      </w:r>
      <w:r w:rsidR="000E255F" w:rsidRPr="00612398">
        <w:rPr>
          <w:rFonts w:ascii="Times New Roman" w:hAnsi="Times New Roman" w:cs="Times New Roman"/>
          <w:sz w:val="24"/>
          <w:szCs w:val="24"/>
          <w:lang w:val="en-US"/>
        </w:rPr>
        <w:t>for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the</w:t>
      </w:r>
      <w:r w:rsidR="000915FF" w:rsidRPr="00612398">
        <w:rPr>
          <w:rFonts w:ascii="Times New Roman" w:hAnsi="Times New Roman" w:cs="Times New Roman"/>
          <w:sz w:val="24"/>
          <w:szCs w:val="24"/>
          <w:lang w:val="en-US"/>
        </w:rPr>
        <w:t>se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changes </w:t>
      </w:r>
      <w:r w:rsidR="000915FF" w:rsidRPr="00612398">
        <w:rPr>
          <w:rFonts w:ascii="Times New Roman" w:hAnsi="Times New Roman" w:cs="Times New Roman"/>
          <w:sz w:val="24"/>
          <w:szCs w:val="24"/>
          <w:lang w:val="en-US"/>
        </w:rPr>
        <w:t>as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suggested in the literature (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sym w:font="Symbol" w:char="F044"/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CFI ≤ .010 and 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sym w:font="Symbol" w:char="F044"/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>RMSEA ≤ .015).</w:t>
      </w:r>
    </w:p>
    <w:p w14:paraId="0F9A9F33" w14:textId="77777777" w:rsidR="00CA49E1" w:rsidRPr="00A71EEA" w:rsidRDefault="00CA49E1" w:rsidP="001A3728">
      <w:pPr>
        <w:spacing w:line="360" w:lineRule="auto"/>
        <w:jc w:val="both"/>
        <w:rPr>
          <w:rFonts w:ascii="Times New Roman" w:hAnsi="Times New Roman" w:cs="Times New Roman"/>
          <w:i/>
          <w:iCs/>
          <w:sz w:val="24"/>
          <w:szCs w:val="24"/>
          <w:lang w:val="en-US"/>
        </w:rPr>
      </w:pPr>
      <w:r w:rsidRPr="00A71EEA">
        <w:rPr>
          <w:rFonts w:ascii="Times New Roman" w:hAnsi="Times New Roman" w:cs="Times New Roman"/>
          <w:i/>
          <w:iCs/>
          <w:sz w:val="24"/>
          <w:szCs w:val="24"/>
          <w:lang w:val="en-US"/>
        </w:rPr>
        <w:t>Reliability</w:t>
      </w:r>
    </w:p>
    <w:p w14:paraId="39DA1DB4" w14:textId="6BED118E" w:rsidR="00CA49E1" w:rsidRPr="00612398" w:rsidRDefault="00CA49E1" w:rsidP="003C3631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The internal consistency was evaluated </w:t>
      </w:r>
      <w:r w:rsidR="000E255F" w:rsidRPr="00612398">
        <w:rPr>
          <w:rFonts w:ascii="Times New Roman" w:hAnsi="Times New Roman" w:cs="Times New Roman"/>
          <w:sz w:val="24"/>
          <w:szCs w:val="24"/>
          <w:lang w:val="en-US"/>
        </w:rPr>
        <w:t>using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Coefficient α and the composite reliability (CR) of the three factors of the proposed model </w:t>
      </w:r>
      <w:r w:rsidR="000E255F" w:rsidRPr="00612398">
        <w:rPr>
          <w:rFonts w:ascii="Times New Roman" w:hAnsi="Times New Roman" w:cs="Times New Roman"/>
          <w:sz w:val="24"/>
          <w:szCs w:val="24"/>
          <w:lang w:val="en-US"/>
        </w:rPr>
        <w:t>for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each demographic group.</w:t>
      </w:r>
    </w:p>
    <w:p w14:paraId="7FB24260" w14:textId="77777777" w:rsidR="00CA49E1" w:rsidRPr="00A71EEA" w:rsidRDefault="00CA49E1" w:rsidP="001A3728">
      <w:pPr>
        <w:spacing w:line="360" w:lineRule="auto"/>
        <w:jc w:val="both"/>
        <w:rPr>
          <w:rFonts w:ascii="Times New Roman" w:hAnsi="Times New Roman" w:cs="Times New Roman"/>
          <w:i/>
          <w:iCs/>
          <w:sz w:val="24"/>
          <w:szCs w:val="24"/>
          <w:lang w:val="en-US"/>
        </w:rPr>
      </w:pPr>
      <w:r w:rsidRPr="00A71EEA">
        <w:rPr>
          <w:rFonts w:ascii="Times New Roman" w:hAnsi="Times New Roman" w:cs="Times New Roman"/>
          <w:i/>
          <w:iCs/>
          <w:sz w:val="24"/>
          <w:szCs w:val="24"/>
          <w:lang w:val="en-US"/>
        </w:rPr>
        <w:t>Software</w:t>
      </w:r>
    </w:p>
    <w:p w14:paraId="74A961B8" w14:textId="73B8180E" w:rsidR="00CA49E1" w:rsidRPr="00612398" w:rsidRDefault="000E255F" w:rsidP="003C3631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SPSS 25 software was used for </w:t>
      </w:r>
      <w:r w:rsidR="000915FF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>data</w:t>
      </w:r>
      <w:r w:rsidR="000915FF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>management, some descriptive analysis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and 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internal consistency 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calculations 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>(</w:t>
      </w:r>
      <w:r w:rsidR="006564AE" w:rsidRPr="00612398">
        <w:rPr>
          <w:rFonts w:ascii="Times New Roman" w:hAnsi="Times New Roman" w:cs="Times New Roman"/>
          <w:sz w:val="24"/>
          <w:szCs w:val="24"/>
          <w:lang w:val="en-US"/>
        </w:rPr>
        <w:t>C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oefficient α). 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>T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he </w:t>
      </w:r>
      <w:r w:rsidR="00E20380" w:rsidRPr="00612398">
        <w:rPr>
          <w:rFonts w:ascii="Times New Roman" w:hAnsi="Times New Roman" w:cs="Times New Roman"/>
          <w:sz w:val="24"/>
          <w:szCs w:val="24"/>
          <w:lang w:val="en-US"/>
        </w:rPr>
        <w:t>EFA, CFA and MI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analy</w:t>
      </w:r>
      <w:r w:rsidR="000915FF" w:rsidRPr="00612398">
        <w:rPr>
          <w:rFonts w:ascii="Times New Roman" w:hAnsi="Times New Roman" w:cs="Times New Roman"/>
          <w:sz w:val="24"/>
          <w:szCs w:val="24"/>
          <w:lang w:val="en-US"/>
        </w:rPr>
        <w:t>sis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used 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the RStudio </w:t>
      </w:r>
      <w:r w:rsidR="000D4835" w:rsidRPr="00612398">
        <w:rPr>
          <w:rFonts w:ascii="Times New Roman" w:hAnsi="Times New Roman" w:cs="Times New Roman"/>
          <w:sz w:val="24"/>
          <w:szCs w:val="24"/>
          <w:lang w:val="en-US"/>
        </w:rPr>
        <w:t>software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2B3B93" w:rsidRPr="00612398">
        <w:rPr>
          <w:rFonts w:ascii="Times New Roman" w:hAnsi="Times New Roman" w:cs="Times New Roman"/>
          <w:sz w:val="24"/>
          <w:szCs w:val="24"/>
          <w:lang w:val="en-US"/>
        </w:rPr>
        <w:t>including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the </w:t>
      </w:r>
      <w:r w:rsidR="00CA49E1" w:rsidRPr="00612398">
        <w:rPr>
          <w:rFonts w:ascii="Times New Roman" w:hAnsi="Times New Roman" w:cs="Times New Roman"/>
          <w:i/>
          <w:iCs/>
          <w:sz w:val="24"/>
          <w:szCs w:val="24"/>
          <w:lang w:val="en-US"/>
        </w:rPr>
        <w:t>psych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CA49E1" w:rsidRPr="00612398">
        <w:rPr>
          <w:rFonts w:ascii="Times New Roman" w:hAnsi="Times New Roman" w:cs="Times New Roman"/>
          <w:i/>
          <w:iCs/>
          <w:sz w:val="24"/>
          <w:szCs w:val="24"/>
          <w:lang w:val="en-US"/>
        </w:rPr>
        <w:t>semTools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CA49E1" w:rsidRPr="00612398">
        <w:rPr>
          <w:rFonts w:ascii="Times New Roman" w:hAnsi="Times New Roman" w:cs="Times New Roman"/>
          <w:i/>
          <w:iCs/>
          <w:sz w:val="24"/>
          <w:szCs w:val="24"/>
          <w:lang w:val="en-US"/>
        </w:rPr>
        <w:t>lavaan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and </w:t>
      </w:r>
      <w:r w:rsidR="00CA49E1" w:rsidRPr="00612398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semPlot 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>packages (Epskamp,2015; Jorgensen, TD Pornprasertmanit, S. Schoemann &amp; Rosseel, 2021; Revelle, 2020; Rosseel, 2012).</w:t>
      </w:r>
    </w:p>
    <w:p w14:paraId="2116D1FF" w14:textId="77777777" w:rsidR="00CA49E1" w:rsidRPr="00703C0C" w:rsidRDefault="00CA49E1" w:rsidP="001A3728">
      <w:pPr>
        <w:spacing w:line="360" w:lineRule="auto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703C0C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Ethical considerations</w:t>
      </w:r>
    </w:p>
    <w:p w14:paraId="0382EABF" w14:textId="09FA3999" w:rsidR="00CA49E1" w:rsidRPr="00612398" w:rsidRDefault="00CA49E1" w:rsidP="003C3631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The research protocol was approved by the Ethics Committee of the </w:t>
      </w:r>
      <w:r w:rsidR="002A0078" w:rsidRPr="00612398">
        <w:rPr>
          <w:rFonts w:ascii="Times New Roman" w:hAnsi="Times New Roman" w:cs="Times New Roman"/>
          <w:sz w:val="24"/>
          <w:szCs w:val="24"/>
          <w:lang w:val="en-US"/>
        </w:rPr>
        <w:t>Facultad de Enfermería</w:t>
      </w:r>
      <w:r w:rsidR="00AB7871">
        <w:rPr>
          <w:rFonts w:ascii="Times New Roman" w:hAnsi="Times New Roman" w:cs="Times New Roman"/>
          <w:sz w:val="24"/>
          <w:szCs w:val="24"/>
          <w:lang w:val="en-US"/>
        </w:rPr>
        <w:t>, Universidad Michoacana de San Nicolás de Hidalgo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(Approval Number: CIB / FacEnf / 036/2015).</w:t>
      </w:r>
    </w:p>
    <w:p w14:paraId="50746353" w14:textId="63884B38" w:rsidR="00CA49E1" w:rsidRPr="00612398" w:rsidRDefault="00CA49E1" w:rsidP="001A372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1C133B00" w14:textId="0918BCBD" w:rsidR="00CA49E1" w:rsidRPr="00612398" w:rsidRDefault="00703C0C" w:rsidP="00703C0C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612398">
        <w:rPr>
          <w:rFonts w:ascii="Times New Roman" w:hAnsi="Times New Roman" w:cs="Times New Roman"/>
          <w:b/>
          <w:bCs/>
          <w:sz w:val="24"/>
          <w:szCs w:val="24"/>
          <w:lang w:val="en-US"/>
        </w:rPr>
        <w:t>Results</w:t>
      </w:r>
    </w:p>
    <w:p w14:paraId="28CB2C4B" w14:textId="2BB2086C" w:rsidR="00CA49E1" w:rsidRPr="00703C0C" w:rsidRDefault="00CA49E1" w:rsidP="001A3728">
      <w:pPr>
        <w:spacing w:line="360" w:lineRule="auto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703C0C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 xml:space="preserve">Descriptive analysis of the </w:t>
      </w:r>
      <w:r w:rsidR="000D4835" w:rsidRPr="00703C0C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 xml:space="preserve">item </w:t>
      </w:r>
      <w:r w:rsidRPr="00703C0C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scores</w:t>
      </w:r>
    </w:p>
    <w:p w14:paraId="06F98409" w14:textId="7DC65285" w:rsidR="00612398" w:rsidRDefault="00CA49E1" w:rsidP="003C3631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12398">
        <w:rPr>
          <w:rFonts w:ascii="Times New Roman" w:hAnsi="Times New Roman" w:cs="Times New Roman"/>
          <w:b/>
          <w:bCs/>
          <w:sz w:val="24"/>
          <w:szCs w:val="24"/>
          <w:lang w:val="en-US"/>
        </w:rPr>
        <w:t>Table 2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shows the </w:t>
      </w:r>
      <w:r w:rsidR="00BB1994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descriptive statistics 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for each of the items of the ASA </w:t>
      </w:r>
      <w:r w:rsidR="000E255F" w:rsidRPr="00612398">
        <w:rPr>
          <w:rFonts w:ascii="Times New Roman" w:hAnsi="Times New Roman" w:cs="Times New Roman"/>
          <w:sz w:val="24"/>
          <w:szCs w:val="24"/>
          <w:lang w:val="en-US"/>
        </w:rPr>
        <w:t>S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>cale</w:t>
      </w:r>
      <w:r w:rsidR="000E255F" w:rsidRPr="00612398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for all participants</w:t>
      </w:r>
      <w:r w:rsidR="000E255F" w:rsidRPr="00612398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by gender and age group. </w:t>
      </w:r>
    </w:p>
    <w:p w14:paraId="3DBF547A" w14:textId="77777777" w:rsidR="00C87F2C" w:rsidRDefault="00C87F2C" w:rsidP="001A372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BB011A6" w14:textId="77777777" w:rsidR="00612398" w:rsidRPr="00C87F2C" w:rsidRDefault="00612398" w:rsidP="006123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lang w:val="en-GB"/>
        </w:rPr>
      </w:pPr>
      <w:r w:rsidRPr="00C87F2C">
        <w:rPr>
          <w:rFonts w:ascii="Times New Roman" w:hAnsi="Times New Roman" w:cs="Times New Roman"/>
          <w:b/>
          <w:bCs/>
          <w:lang w:val="en-GB"/>
        </w:rPr>
        <w:lastRenderedPageBreak/>
        <w:t xml:space="preserve">Table 2. </w:t>
      </w:r>
    </w:p>
    <w:p w14:paraId="3CA1F1DC" w14:textId="77777777" w:rsidR="00612398" w:rsidRPr="00C87F2C" w:rsidRDefault="00612398" w:rsidP="006123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lang w:val="en-GB"/>
        </w:rPr>
      </w:pPr>
    </w:p>
    <w:p w14:paraId="2BC8559F" w14:textId="77777777" w:rsidR="00612398" w:rsidRPr="00C87F2C" w:rsidRDefault="00612398" w:rsidP="00612398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val="en-US"/>
        </w:rPr>
      </w:pPr>
      <w:r w:rsidRPr="00C87F2C">
        <w:rPr>
          <w:rFonts w:ascii="Times New Roman" w:eastAsia="Times New Roman" w:hAnsi="Times New Roman" w:cs="Times New Roman"/>
          <w:i/>
          <w:iCs/>
          <w:color w:val="000000"/>
          <w:lang w:val="en-US"/>
        </w:rPr>
        <w:t>Descriptive analysis of the items of the ASA Scale.</w:t>
      </w:r>
    </w:p>
    <w:p w14:paraId="3F89804A" w14:textId="77777777" w:rsidR="00612398" w:rsidRPr="00AF3638" w:rsidRDefault="00612398" w:rsidP="006123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tbl>
      <w:tblPr>
        <w:tblW w:w="8931" w:type="dxa"/>
        <w:jc w:val="center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12"/>
        <w:gridCol w:w="2579"/>
        <w:gridCol w:w="501"/>
        <w:gridCol w:w="503"/>
        <w:gridCol w:w="502"/>
        <w:gridCol w:w="503"/>
        <w:gridCol w:w="503"/>
        <w:gridCol w:w="503"/>
        <w:gridCol w:w="502"/>
        <w:gridCol w:w="503"/>
        <w:gridCol w:w="502"/>
        <w:gridCol w:w="455"/>
        <w:gridCol w:w="537"/>
        <w:gridCol w:w="426"/>
      </w:tblGrid>
      <w:tr w:rsidR="00612398" w:rsidRPr="00E350B1" w14:paraId="1DA5B7DC" w14:textId="77777777" w:rsidTr="00540C97">
        <w:trPr>
          <w:cantSplit/>
          <w:trHeight w:val="187"/>
          <w:jc w:val="center"/>
        </w:trPr>
        <w:tc>
          <w:tcPr>
            <w:tcW w:w="412" w:type="dxa"/>
            <w:tcBorders>
              <w:bottom w:val="nil"/>
            </w:tcBorders>
            <w:vAlign w:val="center"/>
          </w:tcPr>
          <w:p w14:paraId="190B7452" w14:textId="77777777" w:rsidR="00612398" w:rsidRPr="00AF3638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2579" w:type="dxa"/>
            <w:tcBorders>
              <w:bottom w:val="nil"/>
            </w:tcBorders>
            <w:shd w:val="clear" w:color="auto" w:fill="auto"/>
            <w:vAlign w:val="center"/>
          </w:tcPr>
          <w:p w14:paraId="677A34AB" w14:textId="77777777" w:rsidR="00612398" w:rsidRPr="00AF3638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1004" w:type="dxa"/>
            <w:gridSpan w:val="2"/>
            <w:tcBorders>
              <w:bottom w:val="nil"/>
            </w:tcBorders>
            <w:vAlign w:val="center"/>
          </w:tcPr>
          <w:p w14:paraId="56437DE1" w14:textId="77777777" w:rsidR="00612398" w:rsidRPr="00AF3638" w:rsidRDefault="00612398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GB"/>
              </w:rPr>
            </w:pPr>
          </w:p>
        </w:tc>
        <w:tc>
          <w:tcPr>
            <w:tcW w:w="2011" w:type="dxa"/>
            <w:gridSpan w:val="4"/>
            <w:tcBorders>
              <w:bottom w:val="nil"/>
            </w:tcBorders>
            <w:vAlign w:val="center"/>
          </w:tcPr>
          <w:p w14:paraId="764100F1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2" w:right="62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  <w:t>Sex</w:t>
            </w:r>
          </w:p>
        </w:tc>
        <w:tc>
          <w:tcPr>
            <w:tcW w:w="2925" w:type="dxa"/>
            <w:gridSpan w:val="6"/>
            <w:tcBorders>
              <w:bottom w:val="nil"/>
            </w:tcBorders>
            <w:vAlign w:val="center"/>
          </w:tcPr>
          <w:p w14:paraId="36CE2672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2" w:right="62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  <w:t>Age groups</w:t>
            </w:r>
          </w:p>
        </w:tc>
      </w:tr>
      <w:tr w:rsidR="00612398" w:rsidRPr="00E350B1" w14:paraId="0A80B980" w14:textId="77777777" w:rsidTr="00540C97">
        <w:trPr>
          <w:cantSplit/>
          <w:trHeight w:val="511"/>
          <w:jc w:val="center"/>
        </w:trPr>
        <w:tc>
          <w:tcPr>
            <w:tcW w:w="412" w:type="dxa"/>
            <w:tcBorders>
              <w:top w:val="nil"/>
            </w:tcBorders>
            <w:vAlign w:val="center"/>
          </w:tcPr>
          <w:p w14:paraId="798B4198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2579" w:type="dxa"/>
            <w:tcBorders>
              <w:top w:val="nil"/>
            </w:tcBorders>
            <w:shd w:val="clear" w:color="auto" w:fill="auto"/>
            <w:vAlign w:val="center"/>
          </w:tcPr>
          <w:p w14:paraId="6E6059C7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004" w:type="dxa"/>
            <w:gridSpan w:val="2"/>
            <w:tcBorders>
              <w:top w:val="nil"/>
            </w:tcBorders>
            <w:vAlign w:val="center"/>
          </w:tcPr>
          <w:p w14:paraId="01612759" w14:textId="77777777" w:rsidR="00612398" w:rsidRPr="00704583" w:rsidRDefault="00612398" w:rsidP="00540C97">
            <w:pPr>
              <w:spacing w:after="0" w:line="151" w:lineRule="atLeast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US"/>
              </w:rPr>
            </w:pPr>
            <w:r w:rsidRPr="00704583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US"/>
              </w:rPr>
              <w:t>Total of</w:t>
            </w:r>
          </w:p>
          <w:p w14:paraId="072F4525" w14:textId="77777777" w:rsidR="00612398" w:rsidRPr="00704583" w:rsidRDefault="00612398" w:rsidP="00540C97">
            <w:pPr>
              <w:spacing w:after="0" w:line="151" w:lineRule="atLeast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US"/>
              </w:rPr>
            </w:pPr>
            <w:r w:rsidRPr="00704583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US"/>
              </w:rPr>
              <w:t>participants</w:t>
            </w:r>
          </w:p>
          <w:p w14:paraId="3B7C5EAE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2" w:right="62"/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  <w:lang w:val="en-US"/>
              </w:rPr>
            </w:pPr>
            <w:r w:rsidRPr="00704583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US"/>
              </w:rPr>
              <w:t>(n = 1,156)</w:t>
            </w:r>
          </w:p>
        </w:tc>
        <w:tc>
          <w:tcPr>
            <w:tcW w:w="1005" w:type="dxa"/>
            <w:gridSpan w:val="2"/>
            <w:tcBorders>
              <w:top w:val="nil"/>
            </w:tcBorders>
            <w:vAlign w:val="center"/>
          </w:tcPr>
          <w:p w14:paraId="2D490E12" w14:textId="77777777" w:rsidR="00612398" w:rsidRPr="00704583" w:rsidRDefault="00612398" w:rsidP="00540C97">
            <w:pPr>
              <w:spacing w:after="0" w:line="240" w:lineRule="auto"/>
              <w:ind w:left="62" w:right="6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04583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US"/>
              </w:rPr>
              <w:t>Men</w:t>
            </w:r>
          </w:p>
          <w:p w14:paraId="66AD8408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2" w:right="62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704583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US"/>
              </w:rPr>
              <w:t>(n = 302)</w:t>
            </w:r>
          </w:p>
        </w:tc>
        <w:tc>
          <w:tcPr>
            <w:tcW w:w="1006" w:type="dxa"/>
            <w:gridSpan w:val="2"/>
            <w:tcBorders>
              <w:top w:val="nil"/>
            </w:tcBorders>
            <w:vAlign w:val="center"/>
          </w:tcPr>
          <w:p w14:paraId="29AF094A" w14:textId="77777777" w:rsidR="00612398" w:rsidRPr="00704583" w:rsidRDefault="00612398" w:rsidP="00540C97">
            <w:pPr>
              <w:spacing w:after="0" w:line="240" w:lineRule="auto"/>
              <w:ind w:left="62" w:right="6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04583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US"/>
              </w:rPr>
              <w:t>Women</w:t>
            </w:r>
          </w:p>
          <w:p w14:paraId="3B042251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2" w:right="62"/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  <w:lang w:val="en-US"/>
              </w:rPr>
            </w:pPr>
            <w:r w:rsidRPr="00704583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US"/>
              </w:rPr>
              <w:t>(n = 854)</w:t>
            </w:r>
          </w:p>
        </w:tc>
        <w:tc>
          <w:tcPr>
            <w:tcW w:w="1005" w:type="dxa"/>
            <w:gridSpan w:val="2"/>
            <w:tcBorders>
              <w:top w:val="nil"/>
            </w:tcBorders>
            <w:vAlign w:val="center"/>
          </w:tcPr>
          <w:p w14:paraId="28A54D60" w14:textId="77777777" w:rsidR="00612398" w:rsidRPr="00704583" w:rsidRDefault="00612398" w:rsidP="00540C97">
            <w:pPr>
              <w:spacing w:after="0" w:line="240" w:lineRule="auto"/>
              <w:ind w:left="62" w:right="6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04583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US"/>
              </w:rPr>
              <w:t>Adolescence</w:t>
            </w:r>
          </w:p>
          <w:p w14:paraId="68962E72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2" w:right="62"/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704583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US"/>
              </w:rPr>
              <w:t>(n = 546)</w:t>
            </w:r>
          </w:p>
        </w:tc>
        <w:tc>
          <w:tcPr>
            <w:tcW w:w="957" w:type="dxa"/>
            <w:gridSpan w:val="2"/>
            <w:tcBorders>
              <w:top w:val="nil"/>
            </w:tcBorders>
            <w:vAlign w:val="center"/>
          </w:tcPr>
          <w:p w14:paraId="6480ABB2" w14:textId="77777777" w:rsidR="00612398" w:rsidRPr="00704583" w:rsidRDefault="00612398" w:rsidP="00540C97">
            <w:pPr>
              <w:spacing w:after="0" w:line="240" w:lineRule="auto"/>
              <w:ind w:left="62" w:right="6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04583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US"/>
              </w:rPr>
              <w:t>Early and middle adulthood</w:t>
            </w:r>
          </w:p>
          <w:p w14:paraId="3747B52A" w14:textId="77777777" w:rsidR="00612398" w:rsidRPr="00AF3638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2" w:right="62"/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  <w:lang w:val="en-GB"/>
              </w:rPr>
            </w:pPr>
            <w:r w:rsidRPr="00704583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US"/>
              </w:rPr>
              <w:t>(n = 445)</w:t>
            </w:r>
          </w:p>
        </w:tc>
        <w:tc>
          <w:tcPr>
            <w:tcW w:w="963" w:type="dxa"/>
            <w:gridSpan w:val="2"/>
            <w:tcBorders>
              <w:top w:val="nil"/>
            </w:tcBorders>
            <w:vAlign w:val="center"/>
          </w:tcPr>
          <w:p w14:paraId="54FDDC81" w14:textId="77777777" w:rsidR="00612398" w:rsidRPr="00704583" w:rsidRDefault="00612398" w:rsidP="00540C97">
            <w:pPr>
              <w:spacing w:after="0" w:line="240" w:lineRule="auto"/>
              <w:ind w:left="62" w:right="6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US"/>
              </w:rPr>
              <w:t>Older adults</w:t>
            </w:r>
          </w:p>
          <w:p w14:paraId="2A012F4F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2" w:right="62"/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704583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US"/>
              </w:rPr>
              <w:t>(n = 165)</w:t>
            </w:r>
          </w:p>
        </w:tc>
      </w:tr>
      <w:tr w:rsidR="00612398" w:rsidRPr="00E350B1" w14:paraId="72A1398A" w14:textId="77777777" w:rsidTr="00540C97">
        <w:trPr>
          <w:cantSplit/>
          <w:trHeight w:val="294"/>
          <w:jc w:val="center"/>
        </w:trPr>
        <w:tc>
          <w:tcPr>
            <w:tcW w:w="412" w:type="dxa"/>
            <w:tcBorders>
              <w:bottom w:val="single" w:sz="4" w:space="0" w:color="auto"/>
            </w:tcBorders>
            <w:vAlign w:val="center"/>
          </w:tcPr>
          <w:p w14:paraId="07592823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  <w:t>No.</w:t>
            </w:r>
          </w:p>
        </w:tc>
        <w:tc>
          <w:tcPr>
            <w:tcW w:w="257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26588E1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</w:t>
            </w:r>
            <w:r w:rsidRPr="00E350B1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tem</w:t>
            </w:r>
            <w:r w:rsidRPr="00E350B1">
              <w:rPr>
                <w:rFonts w:ascii="Times New Roman" w:hAnsi="Times New Roman" w:cs="Times New Roman"/>
                <w:b/>
                <w:bCs/>
                <w:sz w:val="16"/>
                <w:szCs w:val="16"/>
                <w:vertAlign w:val="superscript"/>
              </w:rPr>
              <w:t>a</w:t>
            </w:r>
          </w:p>
        </w:tc>
        <w:tc>
          <w:tcPr>
            <w:tcW w:w="501" w:type="dxa"/>
            <w:tcBorders>
              <w:bottom w:val="single" w:sz="4" w:space="0" w:color="auto"/>
            </w:tcBorders>
            <w:vAlign w:val="center"/>
          </w:tcPr>
          <w:p w14:paraId="0C40E221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2" w:right="62"/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E350B1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M</w:t>
            </w:r>
          </w:p>
        </w:tc>
        <w:tc>
          <w:tcPr>
            <w:tcW w:w="503" w:type="dxa"/>
            <w:tcBorders>
              <w:bottom w:val="single" w:sz="4" w:space="0" w:color="auto"/>
            </w:tcBorders>
            <w:vAlign w:val="center"/>
          </w:tcPr>
          <w:p w14:paraId="302FBCEC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2" w:right="62"/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SD</w:t>
            </w:r>
          </w:p>
        </w:tc>
        <w:tc>
          <w:tcPr>
            <w:tcW w:w="502" w:type="dxa"/>
            <w:tcBorders>
              <w:bottom w:val="single" w:sz="4" w:space="0" w:color="auto"/>
            </w:tcBorders>
            <w:vAlign w:val="center"/>
          </w:tcPr>
          <w:p w14:paraId="326F654B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2" w:right="62"/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E350B1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M</w:t>
            </w:r>
          </w:p>
        </w:tc>
        <w:tc>
          <w:tcPr>
            <w:tcW w:w="503" w:type="dxa"/>
            <w:tcBorders>
              <w:bottom w:val="single" w:sz="4" w:space="0" w:color="auto"/>
            </w:tcBorders>
            <w:vAlign w:val="center"/>
          </w:tcPr>
          <w:p w14:paraId="768DC858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2" w:right="62"/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SD</w:t>
            </w:r>
          </w:p>
        </w:tc>
        <w:tc>
          <w:tcPr>
            <w:tcW w:w="503" w:type="dxa"/>
            <w:tcBorders>
              <w:bottom w:val="single" w:sz="4" w:space="0" w:color="auto"/>
            </w:tcBorders>
            <w:vAlign w:val="center"/>
          </w:tcPr>
          <w:p w14:paraId="384BD536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2" w:right="62"/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E350B1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M</w:t>
            </w:r>
          </w:p>
        </w:tc>
        <w:tc>
          <w:tcPr>
            <w:tcW w:w="503" w:type="dxa"/>
            <w:tcBorders>
              <w:bottom w:val="single" w:sz="4" w:space="0" w:color="auto"/>
            </w:tcBorders>
            <w:vAlign w:val="center"/>
          </w:tcPr>
          <w:p w14:paraId="503F56CD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2" w:right="62"/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SD</w:t>
            </w:r>
          </w:p>
        </w:tc>
        <w:tc>
          <w:tcPr>
            <w:tcW w:w="502" w:type="dxa"/>
            <w:tcBorders>
              <w:bottom w:val="single" w:sz="4" w:space="0" w:color="auto"/>
            </w:tcBorders>
            <w:vAlign w:val="center"/>
          </w:tcPr>
          <w:p w14:paraId="28F1DCAD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2" w:right="62"/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E350B1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M</w:t>
            </w:r>
          </w:p>
        </w:tc>
        <w:tc>
          <w:tcPr>
            <w:tcW w:w="503" w:type="dxa"/>
            <w:tcBorders>
              <w:bottom w:val="single" w:sz="4" w:space="0" w:color="auto"/>
            </w:tcBorders>
            <w:vAlign w:val="center"/>
          </w:tcPr>
          <w:p w14:paraId="61ABA965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2" w:right="62"/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SD</w:t>
            </w:r>
          </w:p>
        </w:tc>
        <w:tc>
          <w:tcPr>
            <w:tcW w:w="502" w:type="dxa"/>
            <w:tcBorders>
              <w:bottom w:val="single" w:sz="4" w:space="0" w:color="auto"/>
            </w:tcBorders>
            <w:vAlign w:val="center"/>
          </w:tcPr>
          <w:p w14:paraId="118E6BA6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2" w:right="62"/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E350B1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M</w:t>
            </w:r>
          </w:p>
        </w:tc>
        <w:tc>
          <w:tcPr>
            <w:tcW w:w="455" w:type="dxa"/>
            <w:tcBorders>
              <w:bottom w:val="single" w:sz="4" w:space="0" w:color="auto"/>
            </w:tcBorders>
            <w:vAlign w:val="center"/>
          </w:tcPr>
          <w:p w14:paraId="1FC47E9F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2" w:right="62"/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SD</w:t>
            </w:r>
          </w:p>
        </w:tc>
        <w:tc>
          <w:tcPr>
            <w:tcW w:w="537" w:type="dxa"/>
            <w:tcBorders>
              <w:bottom w:val="single" w:sz="4" w:space="0" w:color="auto"/>
            </w:tcBorders>
            <w:vAlign w:val="center"/>
          </w:tcPr>
          <w:p w14:paraId="503A5FE5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2" w:right="62"/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E350B1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M</w:t>
            </w:r>
          </w:p>
        </w:tc>
        <w:tc>
          <w:tcPr>
            <w:tcW w:w="426" w:type="dxa"/>
            <w:tcBorders>
              <w:bottom w:val="single" w:sz="4" w:space="0" w:color="auto"/>
            </w:tcBorders>
            <w:vAlign w:val="center"/>
          </w:tcPr>
          <w:p w14:paraId="6A7DAEA1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2" w:right="62"/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SD</w:t>
            </w:r>
          </w:p>
        </w:tc>
      </w:tr>
      <w:tr w:rsidR="00612398" w:rsidRPr="00E350B1" w14:paraId="5976C863" w14:textId="77777777" w:rsidTr="00540C97">
        <w:trPr>
          <w:cantSplit/>
          <w:trHeight w:val="249"/>
          <w:jc w:val="center"/>
        </w:trPr>
        <w:tc>
          <w:tcPr>
            <w:tcW w:w="412" w:type="dxa"/>
            <w:tcBorders>
              <w:bottom w:val="nil"/>
            </w:tcBorders>
          </w:tcPr>
          <w:p w14:paraId="2E296848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sz w:val="16"/>
                <w:szCs w:val="16"/>
              </w:rPr>
              <w:t>1.</w:t>
            </w:r>
          </w:p>
        </w:tc>
        <w:tc>
          <w:tcPr>
            <w:tcW w:w="2579" w:type="dxa"/>
            <w:tcBorders>
              <w:bottom w:val="nil"/>
            </w:tcBorders>
            <w:shd w:val="clear" w:color="auto" w:fill="auto"/>
          </w:tcPr>
          <w:p w14:paraId="05926375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E350B1">
              <w:rPr>
                <w:rFonts w:ascii="Times New Roman" w:hAnsi="Times New Roman" w:cs="Times New Roman"/>
                <w:sz w:val="14"/>
                <w:szCs w:val="14"/>
              </w:rPr>
              <w:t>A medida que cambian las circunstancias, yo voy haciendo ajustes para mantener mi salud.</w:t>
            </w:r>
          </w:p>
        </w:tc>
        <w:tc>
          <w:tcPr>
            <w:tcW w:w="501" w:type="dxa"/>
            <w:tcBorders>
              <w:bottom w:val="nil"/>
            </w:tcBorders>
          </w:tcPr>
          <w:p w14:paraId="5BFE360D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3.13</w:t>
            </w:r>
          </w:p>
        </w:tc>
        <w:tc>
          <w:tcPr>
            <w:tcW w:w="503" w:type="dxa"/>
            <w:tcBorders>
              <w:bottom w:val="nil"/>
            </w:tcBorders>
          </w:tcPr>
          <w:p w14:paraId="426C738E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.91</w:t>
            </w:r>
          </w:p>
        </w:tc>
        <w:tc>
          <w:tcPr>
            <w:tcW w:w="502" w:type="dxa"/>
            <w:tcBorders>
              <w:bottom w:val="nil"/>
            </w:tcBorders>
          </w:tcPr>
          <w:p w14:paraId="5599D877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3.17</w:t>
            </w:r>
          </w:p>
        </w:tc>
        <w:tc>
          <w:tcPr>
            <w:tcW w:w="503" w:type="dxa"/>
            <w:tcBorders>
              <w:bottom w:val="nil"/>
            </w:tcBorders>
          </w:tcPr>
          <w:p w14:paraId="0A122AD2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.93</w:t>
            </w:r>
          </w:p>
        </w:tc>
        <w:tc>
          <w:tcPr>
            <w:tcW w:w="503" w:type="dxa"/>
            <w:tcBorders>
              <w:bottom w:val="nil"/>
            </w:tcBorders>
          </w:tcPr>
          <w:p w14:paraId="760168BE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3.02</w:t>
            </w:r>
          </w:p>
        </w:tc>
        <w:tc>
          <w:tcPr>
            <w:tcW w:w="503" w:type="dxa"/>
            <w:tcBorders>
              <w:bottom w:val="nil"/>
            </w:tcBorders>
          </w:tcPr>
          <w:p w14:paraId="2F1C328B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.84</w:t>
            </w:r>
          </w:p>
        </w:tc>
        <w:tc>
          <w:tcPr>
            <w:tcW w:w="502" w:type="dxa"/>
            <w:tcBorders>
              <w:bottom w:val="nil"/>
            </w:tcBorders>
          </w:tcPr>
          <w:p w14:paraId="67CBB92A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3.05</w:t>
            </w:r>
          </w:p>
        </w:tc>
        <w:tc>
          <w:tcPr>
            <w:tcW w:w="503" w:type="dxa"/>
            <w:tcBorders>
              <w:bottom w:val="nil"/>
            </w:tcBorders>
          </w:tcPr>
          <w:p w14:paraId="0D8B62B8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.85</w:t>
            </w:r>
          </w:p>
        </w:tc>
        <w:tc>
          <w:tcPr>
            <w:tcW w:w="502" w:type="dxa"/>
            <w:tcBorders>
              <w:bottom w:val="nil"/>
            </w:tcBorders>
          </w:tcPr>
          <w:p w14:paraId="3756D3E2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3.30</w:t>
            </w:r>
          </w:p>
        </w:tc>
        <w:tc>
          <w:tcPr>
            <w:tcW w:w="455" w:type="dxa"/>
            <w:tcBorders>
              <w:bottom w:val="nil"/>
            </w:tcBorders>
          </w:tcPr>
          <w:p w14:paraId="190B50EF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b/>
                <w:bCs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1.00</w:t>
            </w:r>
          </w:p>
        </w:tc>
        <w:tc>
          <w:tcPr>
            <w:tcW w:w="537" w:type="dxa"/>
            <w:tcBorders>
              <w:bottom w:val="nil"/>
            </w:tcBorders>
          </w:tcPr>
          <w:p w14:paraId="622C8D68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2.98</w:t>
            </w:r>
          </w:p>
        </w:tc>
        <w:tc>
          <w:tcPr>
            <w:tcW w:w="426" w:type="dxa"/>
            <w:tcBorders>
              <w:bottom w:val="nil"/>
            </w:tcBorders>
          </w:tcPr>
          <w:p w14:paraId="6239AB8A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.78</w:t>
            </w:r>
          </w:p>
        </w:tc>
      </w:tr>
      <w:tr w:rsidR="00612398" w:rsidRPr="00E350B1" w14:paraId="1BBED8E2" w14:textId="77777777" w:rsidTr="00540C97">
        <w:trPr>
          <w:cantSplit/>
          <w:trHeight w:val="331"/>
          <w:jc w:val="center"/>
        </w:trPr>
        <w:tc>
          <w:tcPr>
            <w:tcW w:w="412" w:type="dxa"/>
            <w:tcBorders>
              <w:top w:val="nil"/>
              <w:bottom w:val="nil"/>
            </w:tcBorders>
          </w:tcPr>
          <w:p w14:paraId="3CF27673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sz w:val="16"/>
                <w:szCs w:val="16"/>
              </w:rPr>
              <w:t>2.</w:t>
            </w:r>
          </w:p>
        </w:tc>
        <w:tc>
          <w:tcPr>
            <w:tcW w:w="2579" w:type="dxa"/>
            <w:tcBorders>
              <w:top w:val="nil"/>
              <w:bottom w:val="nil"/>
            </w:tcBorders>
            <w:shd w:val="clear" w:color="auto" w:fill="auto"/>
          </w:tcPr>
          <w:p w14:paraId="3CB6F69D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E350B1">
              <w:rPr>
                <w:rFonts w:ascii="Times New Roman" w:hAnsi="Times New Roman" w:cs="Times New Roman"/>
                <w:sz w:val="14"/>
                <w:szCs w:val="14"/>
              </w:rPr>
              <w:t>Reviso si las actividades que normalmente hago para mantenerme con salud son buenas.</w:t>
            </w:r>
          </w:p>
        </w:tc>
        <w:tc>
          <w:tcPr>
            <w:tcW w:w="501" w:type="dxa"/>
            <w:tcBorders>
              <w:top w:val="nil"/>
              <w:bottom w:val="nil"/>
            </w:tcBorders>
          </w:tcPr>
          <w:p w14:paraId="521FC0E5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3.13</w:t>
            </w:r>
          </w:p>
        </w:tc>
        <w:tc>
          <w:tcPr>
            <w:tcW w:w="503" w:type="dxa"/>
            <w:tcBorders>
              <w:top w:val="nil"/>
              <w:bottom w:val="nil"/>
            </w:tcBorders>
          </w:tcPr>
          <w:p w14:paraId="2738058F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.87</w:t>
            </w:r>
          </w:p>
        </w:tc>
        <w:tc>
          <w:tcPr>
            <w:tcW w:w="502" w:type="dxa"/>
            <w:tcBorders>
              <w:top w:val="nil"/>
              <w:bottom w:val="nil"/>
            </w:tcBorders>
          </w:tcPr>
          <w:p w14:paraId="2B39F5CC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3.17</w:t>
            </w:r>
          </w:p>
        </w:tc>
        <w:tc>
          <w:tcPr>
            <w:tcW w:w="503" w:type="dxa"/>
            <w:tcBorders>
              <w:top w:val="nil"/>
              <w:bottom w:val="nil"/>
            </w:tcBorders>
          </w:tcPr>
          <w:p w14:paraId="69976B73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.90</w:t>
            </w:r>
          </w:p>
        </w:tc>
        <w:tc>
          <w:tcPr>
            <w:tcW w:w="503" w:type="dxa"/>
            <w:tcBorders>
              <w:top w:val="nil"/>
              <w:bottom w:val="nil"/>
            </w:tcBorders>
          </w:tcPr>
          <w:p w14:paraId="7101FA88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2.99</w:t>
            </w:r>
          </w:p>
        </w:tc>
        <w:tc>
          <w:tcPr>
            <w:tcW w:w="503" w:type="dxa"/>
            <w:tcBorders>
              <w:top w:val="nil"/>
              <w:bottom w:val="nil"/>
            </w:tcBorders>
          </w:tcPr>
          <w:p w14:paraId="73F538DA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.77</w:t>
            </w:r>
          </w:p>
        </w:tc>
        <w:tc>
          <w:tcPr>
            <w:tcW w:w="502" w:type="dxa"/>
            <w:tcBorders>
              <w:top w:val="nil"/>
              <w:bottom w:val="nil"/>
            </w:tcBorders>
          </w:tcPr>
          <w:p w14:paraId="2192F05E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3.00</w:t>
            </w:r>
          </w:p>
        </w:tc>
        <w:tc>
          <w:tcPr>
            <w:tcW w:w="503" w:type="dxa"/>
            <w:tcBorders>
              <w:top w:val="nil"/>
              <w:bottom w:val="nil"/>
            </w:tcBorders>
          </w:tcPr>
          <w:p w14:paraId="1D1C12A7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.78</w:t>
            </w:r>
          </w:p>
        </w:tc>
        <w:tc>
          <w:tcPr>
            <w:tcW w:w="502" w:type="dxa"/>
            <w:tcBorders>
              <w:top w:val="nil"/>
              <w:bottom w:val="nil"/>
            </w:tcBorders>
          </w:tcPr>
          <w:p w14:paraId="5904559A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3.32</w:t>
            </w:r>
          </w:p>
        </w:tc>
        <w:tc>
          <w:tcPr>
            <w:tcW w:w="455" w:type="dxa"/>
            <w:tcBorders>
              <w:top w:val="nil"/>
              <w:bottom w:val="nil"/>
            </w:tcBorders>
          </w:tcPr>
          <w:p w14:paraId="1654D2FC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b/>
                <w:bCs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.99</w:t>
            </w:r>
          </w:p>
        </w:tc>
        <w:tc>
          <w:tcPr>
            <w:tcW w:w="537" w:type="dxa"/>
            <w:tcBorders>
              <w:top w:val="nil"/>
              <w:bottom w:val="nil"/>
            </w:tcBorders>
          </w:tcPr>
          <w:p w14:paraId="4F2EBF73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3.04</w:t>
            </w:r>
          </w:p>
        </w:tc>
        <w:tc>
          <w:tcPr>
            <w:tcW w:w="426" w:type="dxa"/>
            <w:tcBorders>
              <w:top w:val="nil"/>
              <w:bottom w:val="nil"/>
            </w:tcBorders>
          </w:tcPr>
          <w:p w14:paraId="4F737791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.67</w:t>
            </w:r>
          </w:p>
        </w:tc>
      </w:tr>
      <w:tr w:rsidR="00612398" w:rsidRPr="00E350B1" w14:paraId="740A8F0E" w14:textId="77777777" w:rsidTr="00540C97">
        <w:trPr>
          <w:cantSplit/>
          <w:trHeight w:val="241"/>
          <w:jc w:val="center"/>
        </w:trPr>
        <w:tc>
          <w:tcPr>
            <w:tcW w:w="412" w:type="dxa"/>
            <w:tcBorders>
              <w:top w:val="nil"/>
              <w:bottom w:val="nil"/>
            </w:tcBorders>
          </w:tcPr>
          <w:p w14:paraId="03931C77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sz w:val="16"/>
                <w:szCs w:val="16"/>
              </w:rPr>
              <w:t>3.</w:t>
            </w:r>
          </w:p>
        </w:tc>
        <w:tc>
          <w:tcPr>
            <w:tcW w:w="2579" w:type="dxa"/>
            <w:tcBorders>
              <w:top w:val="nil"/>
              <w:bottom w:val="nil"/>
            </w:tcBorders>
            <w:shd w:val="clear" w:color="auto" w:fill="auto"/>
          </w:tcPr>
          <w:p w14:paraId="3DB7A3D9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E350B1">
              <w:rPr>
                <w:rFonts w:ascii="Times New Roman" w:hAnsi="Times New Roman" w:cs="Times New Roman"/>
                <w:sz w:val="14"/>
                <w:szCs w:val="14"/>
              </w:rPr>
              <w:t>Si tengo problemas para moverme o desplazarme me las arreglo para conseguir ayuda</w:t>
            </w:r>
          </w:p>
        </w:tc>
        <w:tc>
          <w:tcPr>
            <w:tcW w:w="501" w:type="dxa"/>
            <w:tcBorders>
              <w:top w:val="nil"/>
              <w:bottom w:val="nil"/>
            </w:tcBorders>
          </w:tcPr>
          <w:p w14:paraId="49159286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2.87</w:t>
            </w:r>
          </w:p>
        </w:tc>
        <w:tc>
          <w:tcPr>
            <w:tcW w:w="503" w:type="dxa"/>
            <w:tcBorders>
              <w:top w:val="nil"/>
              <w:bottom w:val="nil"/>
            </w:tcBorders>
          </w:tcPr>
          <w:p w14:paraId="5BA2FE96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b/>
                <w:bCs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1.08</w:t>
            </w:r>
          </w:p>
        </w:tc>
        <w:tc>
          <w:tcPr>
            <w:tcW w:w="502" w:type="dxa"/>
            <w:tcBorders>
              <w:top w:val="nil"/>
              <w:bottom w:val="nil"/>
            </w:tcBorders>
          </w:tcPr>
          <w:p w14:paraId="170DAD84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2.98</w:t>
            </w:r>
          </w:p>
        </w:tc>
        <w:tc>
          <w:tcPr>
            <w:tcW w:w="503" w:type="dxa"/>
            <w:tcBorders>
              <w:top w:val="nil"/>
              <w:bottom w:val="nil"/>
            </w:tcBorders>
          </w:tcPr>
          <w:p w14:paraId="02C65F73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b/>
                <w:bCs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1.09</w:t>
            </w:r>
          </w:p>
        </w:tc>
        <w:tc>
          <w:tcPr>
            <w:tcW w:w="503" w:type="dxa"/>
            <w:tcBorders>
              <w:top w:val="nil"/>
              <w:bottom w:val="nil"/>
            </w:tcBorders>
          </w:tcPr>
          <w:p w14:paraId="0F485EA0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b/>
                <w:bCs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2.55</w:t>
            </w:r>
          </w:p>
        </w:tc>
        <w:tc>
          <w:tcPr>
            <w:tcW w:w="503" w:type="dxa"/>
            <w:tcBorders>
              <w:top w:val="nil"/>
              <w:bottom w:val="nil"/>
            </w:tcBorders>
          </w:tcPr>
          <w:p w14:paraId="6662DB2B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b/>
                <w:bCs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1.00</w:t>
            </w:r>
          </w:p>
        </w:tc>
        <w:tc>
          <w:tcPr>
            <w:tcW w:w="502" w:type="dxa"/>
            <w:tcBorders>
              <w:top w:val="nil"/>
              <w:bottom w:val="nil"/>
            </w:tcBorders>
          </w:tcPr>
          <w:p w14:paraId="797EF68E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2.74</w:t>
            </w:r>
          </w:p>
        </w:tc>
        <w:tc>
          <w:tcPr>
            <w:tcW w:w="503" w:type="dxa"/>
            <w:tcBorders>
              <w:top w:val="nil"/>
              <w:bottom w:val="nil"/>
            </w:tcBorders>
          </w:tcPr>
          <w:p w14:paraId="16C5A20B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b/>
                <w:bCs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.93</w:t>
            </w:r>
          </w:p>
        </w:tc>
        <w:tc>
          <w:tcPr>
            <w:tcW w:w="502" w:type="dxa"/>
            <w:tcBorders>
              <w:top w:val="nil"/>
              <w:bottom w:val="nil"/>
            </w:tcBorders>
          </w:tcPr>
          <w:p w14:paraId="36E64E99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3.20</w:t>
            </w:r>
          </w:p>
        </w:tc>
        <w:tc>
          <w:tcPr>
            <w:tcW w:w="455" w:type="dxa"/>
            <w:tcBorders>
              <w:top w:val="nil"/>
              <w:bottom w:val="nil"/>
            </w:tcBorders>
          </w:tcPr>
          <w:p w14:paraId="3C620BD0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b/>
                <w:bCs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1.16</w:t>
            </w:r>
          </w:p>
        </w:tc>
        <w:tc>
          <w:tcPr>
            <w:tcW w:w="537" w:type="dxa"/>
            <w:tcBorders>
              <w:top w:val="nil"/>
              <w:bottom w:val="nil"/>
            </w:tcBorders>
          </w:tcPr>
          <w:p w14:paraId="186C084D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2.41</w:t>
            </w:r>
          </w:p>
        </w:tc>
        <w:tc>
          <w:tcPr>
            <w:tcW w:w="426" w:type="dxa"/>
            <w:tcBorders>
              <w:top w:val="nil"/>
              <w:bottom w:val="nil"/>
            </w:tcBorders>
          </w:tcPr>
          <w:p w14:paraId="03872E5E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b/>
                <w:bCs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1.07</w:t>
            </w:r>
          </w:p>
        </w:tc>
      </w:tr>
      <w:tr w:rsidR="00612398" w:rsidRPr="00E350B1" w14:paraId="1D312297" w14:textId="77777777" w:rsidTr="00540C97">
        <w:trPr>
          <w:cantSplit/>
          <w:trHeight w:val="241"/>
          <w:jc w:val="center"/>
        </w:trPr>
        <w:tc>
          <w:tcPr>
            <w:tcW w:w="412" w:type="dxa"/>
            <w:tcBorders>
              <w:top w:val="nil"/>
              <w:bottom w:val="nil"/>
            </w:tcBorders>
          </w:tcPr>
          <w:p w14:paraId="541F1428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sz w:val="16"/>
                <w:szCs w:val="16"/>
              </w:rPr>
              <w:t>4.</w:t>
            </w:r>
          </w:p>
        </w:tc>
        <w:tc>
          <w:tcPr>
            <w:tcW w:w="2579" w:type="dxa"/>
            <w:tcBorders>
              <w:top w:val="nil"/>
              <w:bottom w:val="nil"/>
            </w:tcBorders>
            <w:shd w:val="clear" w:color="auto" w:fill="auto"/>
          </w:tcPr>
          <w:p w14:paraId="475516FA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E350B1">
              <w:rPr>
                <w:rFonts w:ascii="Times New Roman" w:hAnsi="Times New Roman" w:cs="Times New Roman"/>
                <w:sz w:val="14"/>
                <w:szCs w:val="14"/>
              </w:rPr>
              <w:t>Yo puedo hacer lo necesario para mantener limpio el ambiente donde vivo</w:t>
            </w:r>
          </w:p>
        </w:tc>
        <w:tc>
          <w:tcPr>
            <w:tcW w:w="501" w:type="dxa"/>
            <w:tcBorders>
              <w:top w:val="nil"/>
              <w:bottom w:val="nil"/>
            </w:tcBorders>
          </w:tcPr>
          <w:p w14:paraId="265F437F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3.34</w:t>
            </w:r>
          </w:p>
        </w:tc>
        <w:tc>
          <w:tcPr>
            <w:tcW w:w="503" w:type="dxa"/>
            <w:tcBorders>
              <w:top w:val="nil"/>
              <w:bottom w:val="nil"/>
            </w:tcBorders>
          </w:tcPr>
          <w:p w14:paraId="2FAD2E56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.65</w:t>
            </w:r>
          </w:p>
        </w:tc>
        <w:tc>
          <w:tcPr>
            <w:tcW w:w="502" w:type="dxa"/>
            <w:tcBorders>
              <w:top w:val="nil"/>
              <w:bottom w:val="nil"/>
            </w:tcBorders>
          </w:tcPr>
          <w:p w14:paraId="21D772DC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3.43</w:t>
            </w:r>
          </w:p>
        </w:tc>
        <w:tc>
          <w:tcPr>
            <w:tcW w:w="503" w:type="dxa"/>
            <w:tcBorders>
              <w:top w:val="nil"/>
              <w:bottom w:val="nil"/>
            </w:tcBorders>
          </w:tcPr>
          <w:p w14:paraId="615E1EB0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.65</w:t>
            </w:r>
          </w:p>
        </w:tc>
        <w:tc>
          <w:tcPr>
            <w:tcW w:w="503" w:type="dxa"/>
            <w:tcBorders>
              <w:top w:val="nil"/>
              <w:bottom w:val="nil"/>
            </w:tcBorders>
          </w:tcPr>
          <w:p w14:paraId="72CC2BB0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3.09</w:t>
            </w:r>
          </w:p>
        </w:tc>
        <w:tc>
          <w:tcPr>
            <w:tcW w:w="503" w:type="dxa"/>
            <w:tcBorders>
              <w:top w:val="nil"/>
              <w:bottom w:val="nil"/>
            </w:tcBorders>
          </w:tcPr>
          <w:p w14:paraId="1DB4F268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.58</w:t>
            </w:r>
          </w:p>
        </w:tc>
        <w:tc>
          <w:tcPr>
            <w:tcW w:w="502" w:type="dxa"/>
            <w:tcBorders>
              <w:top w:val="nil"/>
              <w:bottom w:val="nil"/>
            </w:tcBorders>
          </w:tcPr>
          <w:p w14:paraId="41C42FCF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3.09</w:t>
            </w:r>
          </w:p>
        </w:tc>
        <w:tc>
          <w:tcPr>
            <w:tcW w:w="503" w:type="dxa"/>
            <w:tcBorders>
              <w:top w:val="nil"/>
              <w:bottom w:val="nil"/>
            </w:tcBorders>
          </w:tcPr>
          <w:p w14:paraId="1E6B029A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.55</w:t>
            </w:r>
          </w:p>
        </w:tc>
        <w:tc>
          <w:tcPr>
            <w:tcW w:w="502" w:type="dxa"/>
            <w:tcBorders>
              <w:top w:val="nil"/>
              <w:bottom w:val="nil"/>
            </w:tcBorders>
          </w:tcPr>
          <w:p w14:paraId="0A4F7EBA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3.72</w:t>
            </w:r>
          </w:p>
        </w:tc>
        <w:tc>
          <w:tcPr>
            <w:tcW w:w="455" w:type="dxa"/>
            <w:tcBorders>
              <w:top w:val="nil"/>
              <w:bottom w:val="nil"/>
            </w:tcBorders>
          </w:tcPr>
          <w:p w14:paraId="26BD6290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.65</w:t>
            </w:r>
          </w:p>
        </w:tc>
        <w:tc>
          <w:tcPr>
            <w:tcW w:w="537" w:type="dxa"/>
            <w:tcBorders>
              <w:top w:val="nil"/>
              <w:bottom w:val="nil"/>
            </w:tcBorders>
          </w:tcPr>
          <w:p w14:paraId="4A7B029B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3.14</w:t>
            </w:r>
          </w:p>
        </w:tc>
        <w:tc>
          <w:tcPr>
            <w:tcW w:w="426" w:type="dxa"/>
            <w:tcBorders>
              <w:top w:val="nil"/>
              <w:bottom w:val="nil"/>
            </w:tcBorders>
          </w:tcPr>
          <w:p w14:paraId="6C1FDB68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.43</w:t>
            </w:r>
          </w:p>
        </w:tc>
      </w:tr>
      <w:tr w:rsidR="00612398" w:rsidRPr="00E350B1" w14:paraId="5B4823BC" w14:textId="77777777" w:rsidTr="00540C97">
        <w:trPr>
          <w:cantSplit/>
          <w:trHeight w:val="249"/>
          <w:jc w:val="center"/>
        </w:trPr>
        <w:tc>
          <w:tcPr>
            <w:tcW w:w="412" w:type="dxa"/>
            <w:tcBorders>
              <w:top w:val="nil"/>
              <w:bottom w:val="nil"/>
            </w:tcBorders>
          </w:tcPr>
          <w:p w14:paraId="0108AD70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sz w:val="16"/>
                <w:szCs w:val="16"/>
              </w:rPr>
              <w:t>5.</w:t>
            </w:r>
          </w:p>
        </w:tc>
        <w:tc>
          <w:tcPr>
            <w:tcW w:w="2579" w:type="dxa"/>
            <w:tcBorders>
              <w:top w:val="nil"/>
              <w:bottom w:val="nil"/>
            </w:tcBorders>
            <w:shd w:val="clear" w:color="auto" w:fill="auto"/>
          </w:tcPr>
          <w:p w14:paraId="44F2461A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E350B1">
              <w:rPr>
                <w:rFonts w:ascii="Times New Roman" w:hAnsi="Times New Roman" w:cs="Times New Roman"/>
                <w:sz w:val="14"/>
                <w:szCs w:val="14"/>
              </w:rPr>
              <w:t>Primero hago lo que sea necesario para mantenerme con salud</w:t>
            </w:r>
          </w:p>
        </w:tc>
        <w:tc>
          <w:tcPr>
            <w:tcW w:w="501" w:type="dxa"/>
            <w:tcBorders>
              <w:top w:val="nil"/>
              <w:bottom w:val="nil"/>
            </w:tcBorders>
          </w:tcPr>
          <w:p w14:paraId="1D7837EE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3.27</w:t>
            </w:r>
          </w:p>
        </w:tc>
        <w:tc>
          <w:tcPr>
            <w:tcW w:w="503" w:type="dxa"/>
            <w:tcBorders>
              <w:top w:val="nil"/>
              <w:bottom w:val="nil"/>
            </w:tcBorders>
          </w:tcPr>
          <w:p w14:paraId="2806544B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.72</w:t>
            </w:r>
          </w:p>
        </w:tc>
        <w:tc>
          <w:tcPr>
            <w:tcW w:w="502" w:type="dxa"/>
            <w:tcBorders>
              <w:top w:val="nil"/>
              <w:bottom w:val="nil"/>
            </w:tcBorders>
          </w:tcPr>
          <w:p w14:paraId="15DC88E1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3.33</w:t>
            </w:r>
          </w:p>
        </w:tc>
        <w:tc>
          <w:tcPr>
            <w:tcW w:w="503" w:type="dxa"/>
            <w:tcBorders>
              <w:top w:val="nil"/>
              <w:bottom w:val="nil"/>
            </w:tcBorders>
          </w:tcPr>
          <w:p w14:paraId="487BEC17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.76</w:t>
            </w:r>
          </w:p>
        </w:tc>
        <w:tc>
          <w:tcPr>
            <w:tcW w:w="503" w:type="dxa"/>
            <w:tcBorders>
              <w:top w:val="nil"/>
              <w:bottom w:val="nil"/>
            </w:tcBorders>
          </w:tcPr>
          <w:p w14:paraId="551D0BB7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3.11</w:t>
            </w:r>
          </w:p>
        </w:tc>
        <w:tc>
          <w:tcPr>
            <w:tcW w:w="503" w:type="dxa"/>
            <w:tcBorders>
              <w:top w:val="nil"/>
              <w:bottom w:val="nil"/>
            </w:tcBorders>
          </w:tcPr>
          <w:p w14:paraId="565751C2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.58</w:t>
            </w:r>
          </w:p>
        </w:tc>
        <w:tc>
          <w:tcPr>
            <w:tcW w:w="502" w:type="dxa"/>
            <w:tcBorders>
              <w:top w:val="nil"/>
              <w:bottom w:val="nil"/>
            </w:tcBorders>
          </w:tcPr>
          <w:p w14:paraId="6EE856FE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3.09</w:t>
            </w:r>
          </w:p>
        </w:tc>
        <w:tc>
          <w:tcPr>
            <w:tcW w:w="503" w:type="dxa"/>
            <w:tcBorders>
              <w:top w:val="nil"/>
              <w:bottom w:val="nil"/>
            </w:tcBorders>
          </w:tcPr>
          <w:p w14:paraId="625E2E1B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.62</w:t>
            </w:r>
          </w:p>
        </w:tc>
        <w:tc>
          <w:tcPr>
            <w:tcW w:w="502" w:type="dxa"/>
            <w:tcBorders>
              <w:top w:val="nil"/>
              <w:bottom w:val="nil"/>
            </w:tcBorders>
          </w:tcPr>
          <w:p w14:paraId="521BA7EF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3.58</w:t>
            </w:r>
          </w:p>
        </w:tc>
        <w:tc>
          <w:tcPr>
            <w:tcW w:w="455" w:type="dxa"/>
            <w:tcBorders>
              <w:top w:val="nil"/>
              <w:bottom w:val="nil"/>
            </w:tcBorders>
          </w:tcPr>
          <w:p w14:paraId="0A066BC5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.78</w:t>
            </w:r>
          </w:p>
        </w:tc>
        <w:tc>
          <w:tcPr>
            <w:tcW w:w="537" w:type="dxa"/>
            <w:tcBorders>
              <w:top w:val="nil"/>
              <w:bottom w:val="nil"/>
            </w:tcBorders>
          </w:tcPr>
          <w:p w14:paraId="33612648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3.05</w:t>
            </w:r>
          </w:p>
        </w:tc>
        <w:tc>
          <w:tcPr>
            <w:tcW w:w="426" w:type="dxa"/>
            <w:tcBorders>
              <w:top w:val="nil"/>
              <w:bottom w:val="nil"/>
            </w:tcBorders>
          </w:tcPr>
          <w:p w14:paraId="31065719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.62</w:t>
            </w:r>
          </w:p>
        </w:tc>
      </w:tr>
      <w:tr w:rsidR="00612398" w:rsidRPr="00E350B1" w14:paraId="7569D76D" w14:textId="77777777" w:rsidTr="00540C97">
        <w:trPr>
          <w:cantSplit/>
          <w:trHeight w:val="241"/>
          <w:jc w:val="center"/>
        </w:trPr>
        <w:tc>
          <w:tcPr>
            <w:tcW w:w="412" w:type="dxa"/>
            <w:tcBorders>
              <w:top w:val="nil"/>
              <w:bottom w:val="nil"/>
            </w:tcBorders>
          </w:tcPr>
          <w:p w14:paraId="798FD256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sz w:val="16"/>
                <w:szCs w:val="16"/>
              </w:rPr>
              <w:t>6.</w:t>
            </w:r>
          </w:p>
        </w:tc>
        <w:tc>
          <w:tcPr>
            <w:tcW w:w="2579" w:type="dxa"/>
            <w:tcBorders>
              <w:top w:val="nil"/>
              <w:bottom w:val="nil"/>
            </w:tcBorders>
            <w:shd w:val="clear" w:color="auto" w:fill="auto"/>
          </w:tcPr>
          <w:p w14:paraId="1D8534CA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E350B1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reo que me faltan las fuerzas necesarias para cuidarme como debo</w:t>
            </w:r>
          </w:p>
        </w:tc>
        <w:tc>
          <w:tcPr>
            <w:tcW w:w="501" w:type="dxa"/>
            <w:tcBorders>
              <w:top w:val="nil"/>
              <w:bottom w:val="nil"/>
            </w:tcBorders>
          </w:tcPr>
          <w:p w14:paraId="1A46F37D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2.17</w:t>
            </w:r>
          </w:p>
        </w:tc>
        <w:tc>
          <w:tcPr>
            <w:tcW w:w="503" w:type="dxa"/>
            <w:tcBorders>
              <w:top w:val="nil"/>
              <w:bottom w:val="nil"/>
            </w:tcBorders>
          </w:tcPr>
          <w:p w14:paraId="2EF7CE8A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b/>
                <w:bCs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1.22</w:t>
            </w:r>
          </w:p>
        </w:tc>
        <w:tc>
          <w:tcPr>
            <w:tcW w:w="502" w:type="dxa"/>
            <w:tcBorders>
              <w:top w:val="nil"/>
              <w:bottom w:val="nil"/>
            </w:tcBorders>
          </w:tcPr>
          <w:p w14:paraId="73BB4C96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2.28</w:t>
            </w:r>
          </w:p>
        </w:tc>
        <w:tc>
          <w:tcPr>
            <w:tcW w:w="503" w:type="dxa"/>
            <w:tcBorders>
              <w:top w:val="nil"/>
              <w:bottom w:val="nil"/>
            </w:tcBorders>
          </w:tcPr>
          <w:p w14:paraId="73760921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b/>
                <w:bCs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1.24</w:t>
            </w:r>
          </w:p>
        </w:tc>
        <w:tc>
          <w:tcPr>
            <w:tcW w:w="503" w:type="dxa"/>
            <w:tcBorders>
              <w:top w:val="nil"/>
              <w:bottom w:val="nil"/>
            </w:tcBorders>
          </w:tcPr>
          <w:p w14:paraId="124933E6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b/>
                <w:bCs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1.87</w:t>
            </w:r>
          </w:p>
        </w:tc>
        <w:tc>
          <w:tcPr>
            <w:tcW w:w="503" w:type="dxa"/>
            <w:tcBorders>
              <w:top w:val="nil"/>
              <w:bottom w:val="nil"/>
            </w:tcBorders>
          </w:tcPr>
          <w:p w14:paraId="1D58AA3E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b/>
                <w:bCs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1.12</w:t>
            </w:r>
          </w:p>
        </w:tc>
        <w:tc>
          <w:tcPr>
            <w:tcW w:w="502" w:type="dxa"/>
            <w:tcBorders>
              <w:top w:val="nil"/>
              <w:bottom w:val="nil"/>
            </w:tcBorders>
          </w:tcPr>
          <w:p w14:paraId="6D87BC07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1.92</w:t>
            </w:r>
          </w:p>
        </w:tc>
        <w:tc>
          <w:tcPr>
            <w:tcW w:w="503" w:type="dxa"/>
            <w:tcBorders>
              <w:top w:val="nil"/>
              <w:bottom w:val="nil"/>
            </w:tcBorders>
          </w:tcPr>
          <w:p w14:paraId="0B453888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b/>
                <w:bCs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1.14</w:t>
            </w:r>
          </w:p>
        </w:tc>
        <w:tc>
          <w:tcPr>
            <w:tcW w:w="502" w:type="dxa"/>
            <w:tcBorders>
              <w:top w:val="nil"/>
              <w:bottom w:val="nil"/>
            </w:tcBorders>
          </w:tcPr>
          <w:p w14:paraId="799660BE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2.44</w:t>
            </w:r>
          </w:p>
        </w:tc>
        <w:tc>
          <w:tcPr>
            <w:tcW w:w="455" w:type="dxa"/>
            <w:tcBorders>
              <w:top w:val="nil"/>
              <w:bottom w:val="nil"/>
            </w:tcBorders>
          </w:tcPr>
          <w:p w14:paraId="190A40BA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b/>
                <w:bCs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1.28</w:t>
            </w:r>
          </w:p>
        </w:tc>
        <w:tc>
          <w:tcPr>
            <w:tcW w:w="537" w:type="dxa"/>
            <w:tcBorders>
              <w:top w:val="nil"/>
              <w:bottom w:val="nil"/>
            </w:tcBorders>
          </w:tcPr>
          <w:p w14:paraId="3961E208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2.30</w:t>
            </w:r>
          </w:p>
        </w:tc>
        <w:tc>
          <w:tcPr>
            <w:tcW w:w="426" w:type="dxa"/>
            <w:tcBorders>
              <w:top w:val="nil"/>
              <w:bottom w:val="nil"/>
            </w:tcBorders>
          </w:tcPr>
          <w:p w14:paraId="7B292B2A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b/>
                <w:bCs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1.19</w:t>
            </w:r>
          </w:p>
        </w:tc>
      </w:tr>
      <w:tr w:rsidR="00612398" w:rsidRPr="00E350B1" w14:paraId="393385BF" w14:textId="77777777" w:rsidTr="00540C97">
        <w:trPr>
          <w:cantSplit/>
          <w:trHeight w:val="249"/>
          <w:jc w:val="center"/>
        </w:trPr>
        <w:tc>
          <w:tcPr>
            <w:tcW w:w="412" w:type="dxa"/>
            <w:tcBorders>
              <w:top w:val="nil"/>
              <w:bottom w:val="nil"/>
            </w:tcBorders>
          </w:tcPr>
          <w:p w14:paraId="787A6376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sz w:val="16"/>
                <w:szCs w:val="16"/>
              </w:rPr>
              <w:t>7.</w:t>
            </w:r>
          </w:p>
        </w:tc>
        <w:tc>
          <w:tcPr>
            <w:tcW w:w="2579" w:type="dxa"/>
            <w:tcBorders>
              <w:top w:val="nil"/>
              <w:bottom w:val="nil"/>
            </w:tcBorders>
            <w:shd w:val="clear" w:color="auto" w:fill="auto"/>
          </w:tcPr>
          <w:p w14:paraId="0A46913E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E350B1">
              <w:rPr>
                <w:rFonts w:ascii="Times New Roman" w:hAnsi="Times New Roman" w:cs="Times New Roman"/>
                <w:sz w:val="14"/>
                <w:szCs w:val="14"/>
              </w:rPr>
              <w:t>Si quiero, yo puedo buscar las formas para cuidar mi salud y mejorar la que tengo ahora</w:t>
            </w:r>
          </w:p>
        </w:tc>
        <w:tc>
          <w:tcPr>
            <w:tcW w:w="501" w:type="dxa"/>
            <w:tcBorders>
              <w:top w:val="nil"/>
              <w:bottom w:val="nil"/>
            </w:tcBorders>
          </w:tcPr>
          <w:p w14:paraId="503EB63D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3.31</w:t>
            </w:r>
          </w:p>
        </w:tc>
        <w:tc>
          <w:tcPr>
            <w:tcW w:w="503" w:type="dxa"/>
            <w:tcBorders>
              <w:top w:val="nil"/>
              <w:bottom w:val="nil"/>
            </w:tcBorders>
          </w:tcPr>
          <w:p w14:paraId="10E21D47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.71</w:t>
            </w:r>
          </w:p>
        </w:tc>
        <w:tc>
          <w:tcPr>
            <w:tcW w:w="502" w:type="dxa"/>
            <w:tcBorders>
              <w:top w:val="nil"/>
              <w:bottom w:val="nil"/>
            </w:tcBorders>
          </w:tcPr>
          <w:p w14:paraId="4D89DB79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3.38</w:t>
            </w:r>
          </w:p>
        </w:tc>
        <w:tc>
          <w:tcPr>
            <w:tcW w:w="503" w:type="dxa"/>
            <w:tcBorders>
              <w:top w:val="nil"/>
              <w:bottom w:val="nil"/>
            </w:tcBorders>
          </w:tcPr>
          <w:p w14:paraId="3CB59104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.72</w:t>
            </w:r>
          </w:p>
        </w:tc>
        <w:tc>
          <w:tcPr>
            <w:tcW w:w="503" w:type="dxa"/>
            <w:tcBorders>
              <w:top w:val="nil"/>
              <w:bottom w:val="nil"/>
            </w:tcBorders>
          </w:tcPr>
          <w:p w14:paraId="1C891B0D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3.12</w:t>
            </w:r>
          </w:p>
        </w:tc>
        <w:tc>
          <w:tcPr>
            <w:tcW w:w="503" w:type="dxa"/>
            <w:tcBorders>
              <w:top w:val="nil"/>
              <w:bottom w:val="nil"/>
            </w:tcBorders>
          </w:tcPr>
          <w:p w14:paraId="52DF77F8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.64</w:t>
            </w:r>
          </w:p>
        </w:tc>
        <w:tc>
          <w:tcPr>
            <w:tcW w:w="502" w:type="dxa"/>
            <w:tcBorders>
              <w:top w:val="nil"/>
              <w:bottom w:val="nil"/>
            </w:tcBorders>
          </w:tcPr>
          <w:p w14:paraId="620A526A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3.12</w:t>
            </w:r>
          </w:p>
        </w:tc>
        <w:tc>
          <w:tcPr>
            <w:tcW w:w="503" w:type="dxa"/>
            <w:tcBorders>
              <w:top w:val="nil"/>
              <w:bottom w:val="nil"/>
            </w:tcBorders>
          </w:tcPr>
          <w:p w14:paraId="410886DF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.61</w:t>
            </w:r>
          </w:p>
        </w:tc>
        <w:tc>
          <w:tcPr>
            <w:tcW w:w="502" w:type="dxa"/>
            <w:tcBorders>
              <w:top w:val="nil"/>
              <w:bottom w:val="nil"/>
            </w:tcBorders>
          </w:tcPr>
          <w:p w14:paraId="7F2AF518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3.64</w:t>
            </w:r>
          </w:p>
        </w:tc>
        <w:tc>
          <w:tcPr>
            <w:tcW w:w="455" w:type="dxa"/>
            <w:tcBorders>
              <w:top w:val="nil"/>
              <w:bottom w:val="nil"/>
            </w:tcBorders>
          </w:tcPr>
          <w:p w14:paraId="2E09A2FD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.74</w:t>
            </w:r>
          </w:p>
        </w:tc>
        <w:tc>
          <w:tcPr>
            <w:tcW w:w="537" w:type="dxa"/>
            <w:tcBorders>
              <w:top w:val="nil"/>
              <w:bottom w:val="nil"/>
            </w:tcBorders>
          </w:tcPr>
          <w:p w14:paraId="42BE94C2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3.09</w:t>
            </w:r>
          </w:p>
        </w:tc>
        <w:tc>
          <w:tcPr>
            <w:tcW w:w="426" w:type="dxa"/>
            <w:tcBorders>
              <w:top w:val="nil"/>
              <w:bottom w:val="nil"/>
            </w:tcBorders>
          </w:tcPr>
          <w:p w14:paraId="245DAFF1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.62</w:t>
            </w:r>
          </w:p>
        </w:tc>
      </w:tr>
      <w:tr w:rsidR="00612398" w:rsidRPr="00E350B1" w14:paraId="69D09609" w14:textId="77777777" w:rsidTr="00540C97">
        <w:trPr>
          <w:cantSplit/>
          <w:trHeight w:val="241"/>
          <w:jc w:val="center"/>
        </w:trPr>
        <w:tc>
          <w:tcPr>
            <w:tcW w:w="412" w:type="dxa"/>
            <w:tcBorders>
              <w:top w:val="nil"/>
              <w:bottom w:val="nil"/>
            </w:tcBorders>
          </w:tcPr>
          <w:p w14:paraId="089EB806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sz w:val="16"/>
                <w:szCs w:val="16"/>
              </w:rPr>
              <w:t>8.</w:t>
            </w:r>
          </w:p>
        </w:tc>
        <w:tc>
          <w:tcPr>
            <w:tcW w:w="2579" w:type="dxa"/>
            <w:tcBorders>
              <w:top w:val="nil"/>
              <w:bottom w:val="nil"/>
            </w:tcBorders>
            <w:shd w:val="clear" w:color="auto" w:fill="auto"/>
          </w:tcPr>
          <w:p w14:paraId="4C06642B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E350B1">
              <w:rPr>
                <w:rFonts w:ascii="Times New Roman" w:hAnsi="Times New Roman" w:cs="Times New Roman"/>
                <w:sz w:val="14"/>
                <w:szCs w:val="14"/>
              </w:rPr>
              <w:t>Cambio la frecuencia con que me baño para mantenerme limpio</w:t>
            </w:r>
          </w:p>
        </w:tc>
        <w:tc>
          <w:tcPr>
            <w:tcW w:w="501" w:type="dxa"/>
            <w:tcBorders>
              <w:top w:val="nil"/>
              <w:bottom w:val="nil"/>
            </w:tcBorders>
          </w:tcPr>
          <w:p w14:paraId="2C3DA2FC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2.96</w:t>
            </w:r>
          </w:p>
        </w:tc>
        <w:tc>
          <w:tcPr>
            <w:tcW w:w="503" w:type="dxa"/>
            <w:tcBorders>
              <w:top w:val="nil"/>
              <w:bottom w:val="nil"/>
            </w:tcBorders>
          </w:tcPr>
          <w:p w14:paraId="53A25D76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b/>
                <w:bCs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1.05</w:t>
            </w:r>
          </w:p>
        </w:tc>
        <w:tc>
          <w:tcPr>
            <w:tcW w:w="502" w:type="dxa"/>
            <w:tcBorders>
              <w:top w:val="nil"/>
              <w:bottom w:val="nil"/>
            </w:tcBorders>
          </w:tcPr>
          <w:p w14:paraId="16E84F63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3.10</w:t>
            </w:r>
          </w:p>
        </w:tc>
        <w:tc>
          <w:tcPr>
            <w:tcW w:w="503" w:type="dxa"/>
            <w:tcBorders>
              <w:top w:val="nil"/>
              <w:bottom w:val="nil"/>
            </w:tcBorders>
          </w:tcPr>
          <w:p w14:paraId="693A426F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b/>
                <w:bCs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1.03</w:t>
            </w:r>
          </w:p>
        </w:tc>
        <w:tc>
          <w:tcPr>
            <w:tcW w:w="503" w:type="dxa"/>
            <w:tcBorders>
              <w:top w:val="nil"/>
              <w:bottom w:val="nil"/>
            </w:tcBorders>
          </w:tcPr>
          <w:p w14:paraId="7B138260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b/>
                <w:bCs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2.55</w:t>
            </w:r>
          </w:p>
        </w:tc>
        <w:tc>
          <w:tcPr>
            <w:tcW w:w="503" w:type="dxa"/>
            <w:tcBorders>
              <w:top w:val="nil"/>
              <w:bottom w:val="nil"/>
            </w:tcBorders>
          </w:tcPr>
          <w:p w14:paraId="367D85DA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b/>
                <w:bCs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1.02</w:t>
            </w:r>
          </w:p>
        </w:tc>
        <w:tc>
          <w:tcPr>
            <w:tcW w:w="502" w:type="dxa"/>
            <w:tcBorders>
              <w:top w:val="nil"/>
              <w:bottom w:val="nil"/>
            </w:tcBorders>
          </w:tcPr>
          <w:p w14:paraId="0884C21B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2.47</w:t>
            </w:r>
          </w:p>
        </w:tc>
        <w:tc>
          <w:tcPr>
            <w:tcW w:w="503" w:type="dxa"/>
            <w:tcBorders>
              <w:top w:val="nil"/>
              <w:bottom w:val="nil"/>
            </w:tcBorders>
          </w:tcPr>
          <w:p w14:paraId="68174B57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1.01</w:t>
            </w:r>
          </w:p>
        </w:tc>
        <w:tc>
          <w:tcPr>
            <w:tcW w:w="502" w:type="dxa"/>
            <w:tcBorders>
              <w:top w:val="nil"/>
              <w:bottom w:val="nil"/>
            </w:tcBorders>
          </w:tcPr>
          <w:p w14:paraId="60B23806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3.58</w:t>
            </w:r>
          </w:p>
        </w:tc>
        <w:tc>
          <w:tcPr>
            <w:tcW w:w="455" w:type="dxa"/>
            <w:tcBorders>
              <w:top w:val="nil"/>
              <w:bottom w:val="nil"/>
            </w:tcBorders>
          </w:tcPr>
          <w:p w14:paraId="301C1BD7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.85</w:t>
            </w:r>
          </w:p>
        </w:tc>
        <w:tc>
          <w:tcPr>
            <w:tcW w:w="537" w:type="dxa"/>
            <w:tcBorders>
              <w:top w:val="nil"/>
              <w:bottom w:val="nil"/>
            </w:tcBorders>
          </w:tcPr>
          <w:p w14:paraId="4164E2E5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2.90</w:t>
            </w:r>
          </w:p>
        </w:tc>
        <w:tc>
          <w:tcPr>
            <w:tcW w:w="426" w:type="dxa"/>
            <w:tcBorders>
              <w:top w:val="nil"/>
              <w:bottom w:val="nil"/>
            </w:tcBorders>
          </w:tcPr>
          <w:p w14:paraId="56613239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.78</w:t>
            </w:r>
          </w:p>
        </w:tc>
      </w:tr>
      <w:tr w:rsidR="00612398" w:rsidRPr="00E350B1" w14:paraId="343BAC17" w14:textId="77777777" w:rsidTr="00540C97">
        <w:trPr>
          <w:cantSplit/>
          <w:trHeight w:val="249"/>
          <w:jc w:val="center"/>
        </w:trPr>
        <w:tc>
          <w:tcPr>
            <w:tcW w:w="412" w:type="dxa"/>
            <w:tcBorders>
              <w:top w:val="nil"/>
              <w:bottom w:val="nil"/>
            </w:tcBorders>
          </w:tcPr>
          <w:p w14:paraId="0218D59A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sz w:val="16"/>
                <w:szCs w:val="16"/>
              </w:rPr>
              <w:t>9.</w:t>
            </w:r>
          </w:p>
        </w:tc>
        <w:tc>
          <w:tcPr>
            <w:tcW w:w="2579" w:type="dxa"/>
            <w:tcBorders>
              <w:top w:val="nil"/>
              <w:bottom w:val="nil"/>
            </w:tcBorders>
            <w:shd w:val="clear" w:color="auto" w:fill="auto"/>
          </w:tcPr>
          <w:p w14:paraId="0DC731DE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E350B1">
              <w:rPr>
                <w:rFonts w:ascii="Times New Roman" w:hAnsi="Times New Roman" w:cs="Times New Roman"/>
                <w:sz w:val="14"/>
                <w:szCs w:val="14"/>
              </w:rPr>
              <w:t>Hago cambios en mis alimentos para mantener el peso que me corresponde.</w:t>
            </w:r>
          </w:p>
        </w:tc>
        <w:tc>
          <w:tcPr>
            <w:tcW w:w="501" w:type="dxa"/>
            <w:tcBorders>
              <w:top w:val="nil"/>
              <w:bottom w:val="nil"/>
            </w:tcBorders>
          </w:tcPr>
          <w:p w14:paraId="2DD0B89D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2.69</w:t>
            </w:r>
          </w:p>
        </w:tc>
        <w:tc>
          <w:tcPr>
            <w:tcW w:w="503" w:type="dxa"/>
            <w:tcBorders>
              <w:top w:val="nil"/>
              <w:bottom w:val="nil"/>
            </w:tcBorders>
          </w:tcPr>
          <w:p w14:paraId="3B473AE6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b/>
                <w:bCs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1.13</w:t>
            </w:r>
          </w:p>
        </w:tc>
        <w:tc>
          <w:tcPr>
            <w:tcW w:w="502" w:type="dxa"/>
            <w:tcBorders>
              <w:top w:val="nil"/>
              <w:bottom w:val="nil"/>
            </w:tcBorders>
          </w:tcPr>
          <w:p w14:paraId="36AB578E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2.80</w:t>
            </w:r>
          </w:p>
        </w:tc>
        <w:tc>
          <w:tcPr>
            <w:tcW w:w="503" w:type="dxa"/>
            <w:tcBorders>
              <w:top w:val="nil"/>
              <w:bottom w:val="nil"/>
            </w:tcBorders>
          </w:tcPr>
          <w:p w14:paraId="664ABFCB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b/>
                <w:bCs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1.13</w:t>
            </w:r>
          </w:p>
        </w:tc>
        <w:tc>
          <w:tcPr>
            <w:tcW w:w="503" w:type="dxa"/>
            <w:tcBorders>
              <w:top w:val="nil"/>
              <w:bottom w:val="nil"/>
            </w:tcBorders>
          </w:tcPr>
          <w:p w14:paraId="5CACCD73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b/>
                <w:bCs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2.40</w:t>
            </w:r>
          </w:p>
        </w:tc>
        <w:tc>
          <w:tcPr>
            <w:tcW w:w="503" w:type="dxa"/>
            <w:tcBorders>
              <w:top w:val="nil"/>
              <w:bottom w:val="nil"/>
            </w:tcBorders>
          </w:tcPr>
          <w:p w14:paraId="6C529489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b/>
                <w:bCs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1.07</w:t>
            </w:r>
          </w:p>
        </w:tc>
        <w:tc>
          <w:tcPr>
            <w:tcW w:w="502" w:type="dxa"/>
            <w:tcBorders>
              <w:top w:val="nil"/>
              <w:bottom w:val="nil"/>
            </w:tcBorders>
          </w:tcPr>
          <w:p w14:paraId="37192ADB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2.36</w:t>
            </w:r>
          </w:p>
        </w:tc>
        <w:tc>
          <w:tcPr>
            <w:tcW w:w="503" w:type="dxa"/>
            <w:tcBorders>
              <w:top w:val="nil"/>
              <w:bottom w:val="nil"/>
            </w:tcBorders>
          </w:tcPr>
          <w:p w14:paraId="5B8DDA5D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b/>
                <w:bCs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1.06</w:t>
            </w:r>
          </w:p>
        </w:tc>
        <w:tc>
          <w:tcPr>
            <w:tcW w:w="502" w:type="dxa"/>
            <w:tcBorders>
              <w:top w:val="nil"/>
              <w:bottom w:val="nil"/>
            </w:tcBorders>
          </w:tcPr>
          <w:p w14:paraId="6BFF1493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3.04</w:t>
            </w:r>
          </w:p>
        </w:tc>
        <w:tc>
          <w:tcPr>
            <w:tcW w:w="455" w:type="dxa"/>
            <w:tcBorders>
              <w:top w:val="nil"/>
              <w:bottom w:val="nil"/>
            </w:tcBorders>
          </w:tcPr>
          <w:p w14:paraId="33C52FBB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b/>
                <w:bCs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1.17</w:t>
            </w:r>
          </w:p>
        </w:tc>
        <w:tc>
          <w:tcPr>
            <w:tcW w:w="537" w:type="dxa"/>
            <w:tcBorders>
              <w:top w:val="nil"/>
              <w:bottom w:val="nil"/>
            </w:tcBorders>
          </w:tcPr>
          <w:p w14:paraId="2EC4FB2A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2.85</w:t>
            </w:r>
          </w:p>
        </w:tc>
        <w:tc>
          <w:tcPr>
            <w:tcW w:w="426" w:type="dxa"/>
            <w:tcBorders>
              <w:top w:val="nil"/>
              <w:bottom w:val="nil"/>
            </w:tcBorders>
          </w:tcPr>
          <w:p w14:paraId="55E4591E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b/>
                <w:bCs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.91</w:t>
            </w:r>
          </w:p>
        </w:tc>
      </w:tr>
      <w:tr w:rsidR="00612398" w:rsidRPr="00E350B1" w14:paraId="7BB03183" w14:textId="77777777" w:rsidTr="00540C97">
        <w:trPr>
          <w:cantSplit/>
          <w:trHeight w:val="241"/>
          <w:jc w:val="center"/>
        </w:trPr>
        <w:tc>
          <w:tcPr>
            <w:tcW w:w="412" w:type="dxa"/>
            <w:tcBorders>
              <w:top w:val="nil"/>
              <w:bottom w:val="nil"/>
            </w:tcBorders>
          </w:tcPr>
          <w:p w14:paraId="7045C02D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sz w:val="16"/>
                <w:szCs w:val="16"/>
              </w:rPr>
              <w:t>10.</w:t>
            </w:r>
          </w:p>
        </w:tc>
        <w:tc>
          <w:tcPr>
            <w:tcW w:w="2579" w:type="dxa"/>
            <w:tcBorders>
              <w:top w:val="nil"/>
              <w:bottom w:val="nil"/>
            </w:tcBorders>
            <w:shd w:val="clear" w:color="auto" w:fill="auto"/>
          </w:tcPr>
          <w:p w14:paraId="3EEA65AD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E350B1">
              <w:rPr>
                <w:rFonts w:ascii="Times New Roman" w:hAnsi="Times New Roman" w:cs="Times New Roman"/>
                <w:sz w:val="14"/>
                <w:szCs w:val="14"/>
              </w:rPr>
              <w:t>Cuando hay situaciones que me afectan, yo las manejo para que no afecten mi forma de ser</w:t>
            </w:r>
          </w:p>
        </w:tc>
        <w:tc>
          <w:tcPr>
            <w:tcW w:w="501" w:type="dxa"/>
            <w:tcBorders>
              <w:top w:val="nil"/>
              <w:bottom w:val="nil"/>
            </w:tcBorders>
          </w:tcPr>
          <w:p w14:paraId="414B63E8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3.16</w:t>
            </w:r>
          </w:p>
        </w:tc>
        <w:tc>
          <w:tcPr>
            <w:tcW w:w="503" w:type="dxa"/>
            <w:tcBorders>
              <w:top w:val="nil"/>
              <w:bottom w:val="nil"/>
            </w:tcBorders>
          </w:tcPr>
          <w:p w14:paraId="04448EC1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.85</w:t>
            </w:r>
          </w:p>
        </w:tc>
        <w:tc>
          <w:tcPr>
            <w:tcW w:w="502" w:type="dxa"/>
            <w:tcBorders>
              <w:top w:val="nil"/>
              <w:bottom w:val="nil"/>
            </w:tcBorders>
          </w:tcPr>
          <w:p w14:paraId="552542ED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3.23</w:t>
            </w:r>
          </w:p>
        </w:tc>
        <w:tc>
          <w:tcPr>
            <w:tcW w:w="503" w:type="dxa"/>
            <w:tcBorders>
              <w:top w:val="nil"/>
              <w:bottom w:val="nil"/>
            </w:tcBorders>
          </w:tcPr>
          <w:p w14:paraId="11855C83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.86</w:t>
            </w:r>
          </w:p>
        </w:tc>
        <w:tc>
          <w:tcPr>
            <w:tcW w:w="503" w:type="dxa"/>
            <w:tcBorders>
              <w:top w:val="nil"/>
              <w:bottom w:val="nil"/>
            </w:tcBorders>
          </w:tcPr>
          <w:p w14:paraId="443ABBF8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2.97</w:t>
            </w:r>
          </w:p>
        </w:tc>
        <w:tc>
          <w:tcPr>
            <w:tcW w:w="503" w:type="dxa"/>
            <w:tcBorders>
              <w:top w:val="nil"/>
              <w:bottom w:val="nil"/>
            </w:tcBorders>
          </w:tcPr>
          <w:p w14:paraId="1C4A03A5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.80</w:t>
            </w:r>
          </w:p>
        </w:tc>
        <w:tc>
          <w:tcPr>
            <w:tcW w:w="502" w:type="dxa"/>
            <w:tcBorders>
              <w:top w:val="nil"/>
              <w:bottom w:val="nil"/>
            </w:tcBorders>
          </w:tcPr>
          <w:p w14:paraId="5E7A8FA8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2.99</w:t>
            </w:r>
          </w:p>
        </w:tc>
        <w:tc>
          <w:tcPr>
            <w:tcW w:w="503" w:type="dxa"/>
            <w:tcBorders>
              <w:top w:val="nil"/>
              <w:bottom w:val="nil"/>
            </w:tcBorders>
          </w:tcPr>
          <w:p w14:paraId="1EE5FB25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.79</w:t>
            </w:r>
          </w:p>
        </w:tc>
        <w:tc>
          <w:tcPr>
            <w:tcW w:w="502" w:type="dxa"/>
            <w:tcBorders>
              <w:top w:val="nil"/>
              <w:bottom w:val="nil"/>
            </w:tcBorders>
          </w:tcPr>
          <w:p w14:paraId="77E08F7B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3.43</w:t>
            </w:r>
          </w:p>
        </w:tc>
        <w:tc>
          <w:tcPr>
            <w:tcW w:w="455" w:type="dxa"/>
            <w:tcBorders>
              <w:top w:val="nil"/>
              <w:bottom w:val="nil"/>
            </w:tcBorders>
          </w:tcPr>
          <w:p w14:paraId="7CED681A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.89</w:t>
            </w:r>
          </w:p>
        </w:tc>
        <w:tc>
          <w:tcPr>
            <w:tcW w:w="537" w:type="dxa"/>
            <w:tcBorders>
              <w:top w:val="nil"/>
              <w:bottom w:val="nil"/>
            </w:tcBorders>
          </w:tcPr>
          <w:p w14:paraId="3ABFA88E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3.03</w:t>
            </w:r>
          </w:p>
        </w:tc>
        <w:tc>
          <w:tcPr>
            <w:tcW w:w="426" w:type="dxa"/>
            <w:tcBorders>
              <w:top w:val="nil"/>
              <w:bottom w:val="nil"/>
            </w:tcBorders>
          </w:tcPr>
          <w:p w14:paraId="65B213D8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.74</w:t>
            </w:r>
          </w:p>
        </w:tc>
      </w:tr>
      <w:tr w:rsidR="00612398" w:rsidRPr="00E350B1" w14:paraId="4B9A4C35" w14:textId="77777777" w:rsidTr="00540C97">
        <w:trPr>
          <w:cantSplit/>
          <w:trHeight w:val="331"/>
          <w:jc w:val="center"/>
        </w:trPr>
        <w:tc>
          <w:tcPr>
            <w:tcW w:w="412" w:type="dxa"/>
            <w:tcBorders>
              <w:top w:val="nil"/>
              <w:bottom w:val="nil"/>
            </w:tcBorders>
          </w:tcPr>
          <w:p w14:paraId="31686BF2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sz w:val="16"/>
                <w:szCs w:val="16"/>
              </w:rPr>
              <w:t>11.</w:t>
            </w:r>
          </w:p>
        </w:tc>
        <w:tc>
          <w:tcPr>
            <w:tcW w:w="2579" w:type="dxa"/>
            <w:tcBorders>
              <w:top w:val="nil"/>
              <w:bottom w:val="nil"/>
            </w:tcBorders>
            <w:shd w:val="clear" w:color="auto" w:fill="auto"/>
          </w:tcPr>
          <w:p w14:paraId="0E01F869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E350B1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ienso en hacer ejercicio y descansar un poco durante el día, pero no tengo tiempo para hacerlo</w:t>
            </w:r>
          </w:p>
        </w:tc>
        <w:tc>
          <w:tcPr>
            <w:tcW w:w="501" w:type="dxa"/>
            <w:tcBorders>
              <w:top w:val="nil"/>
              <w:bottom w:val="nil"/>
            </w:tcBorders>
          </w:tcPr>
          <w:p w14:paraId="7CA39148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2.87</w:t>
            </w:r>
          </w:p>
        </w:tc>
        <w:tc>
          <w:tcPr>
            <w:tcW w:w="503" w:type="dxa"/>
            <w:tcBorders>
              <w:top w:val="nil"/>
              <w:bottom w:val="nil"/>
            </w:tcBorders>
          </w:tcPr>
          <w:p w14:paraId="2A097FC1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b/>
                <w:bCs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1.04</w:t>
            </w:r>
          </w:p>
        </w:tc>
        <w:tc>
          <w:tcPr>
            <w:tcW w:w="502" w:type="dxa"/>
            <w:tcBorders>
              <w:top w:val="nil"/>
              <w:bottom w:val="nil"/>
            </w:tcBorders>
          </w:tcPr>
          <w:p w14:paraId="4976C7AF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2.96</w:t>
            </w:r>
          </w:p>
        </w:tc>
        <w:tc>
          <w:tcPr>
            <w:tcW w:w="503" w:type="dxa"/>
            <w:tcBorders>
              <w:top w:val="nil"/>
              <w:bottom w:val="nil"/>
            </w:tcBorders>
          </w:tcPr>
          <w:p w14:paraId="6CD763BB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b/>
                <w:bCs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1.04</w:t>
            </w:r>
          </w:p>
        </w:tc>
        <w:tc>
          <w:tcPr>
            <w:tcW w:w="503" w:type="dxa"/>
            <w:tcBorders>
              <w:top w:val="nil"/>
              <w:bottom w:val="nil"/>
            </w:tcBorders>
          </w:tcPr>
          <w:p w14:paraId="1E19F100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b/>
                <w:bCs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2.63</w:t>
            </w:r>
          </w:p>
        </w:tc>
        <w:tc>
          <w:tcPr>
            <w:tcW w:w="503" w:type="dxa"/>
            <w:tcBorders>
              <w:top w:val="nil"/>
              <w:bottom w:val="nil"/>
            </w:tcBorders>
          </w:tcPr>
          <w:p w14:paraId="643F4E69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b/>
                <w:bCs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1.01</w:t>
            </w:r>
          </w:p>
        </w:tc>
        <w:tc>
          <w:tcPr>
            <w:tcW w:w="502" w:type="dxa"/>
            <w:tcBorders>
              <w:top w:val="nil"/>
              <w:bottom w:val="nil"/>
            </w:tcBorders>
          </w:tcPr>
          <w:p w14:paraId="6BB001EF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2.65</w:t>
            </w:r>
          </w:p>
        </w:tc>
        <w:tc>
          <w:tcPr>
            <w:tcW w:w="503" w:type="dxa"/>
            <w:tcBorders>
              <w:top w:val="nil"/>
              <w:bottom w:val="nil"/>
            </w:tcBorders>
          </w:tcPr>
          <w:p w14:paraId="5A472E53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b/>
                <w:bCs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1.00</w:t>
            </w:r>
          </w:p>
        </w:tc>
        <w:tc>
          <w:tcPr>
            <w:tcW w:w="502" w:type="dxa"/>
            <w:tcBorders>
              <w:top w:val="nil"/>
              <w:bottom w:val="nil"/>
            </w:tcBorders>
          </w:tcPr>
          <w:p w14:paraId="77C913C5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3.20</w:t>
            </w:r>
          </w:p>
        </w:tc>
        <w:tc>
          <w:tcPr>
            <w:tcW w:w="455" w:type="dxa"/>
            <w:tcBorders>
              <w:top w:val="nil"/>
              <w:bottom w:val="nil"/>
            </w:tcBorders>
          </w:tcPr>
          <w:p w14:paraId="780862CD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b/>
                <w:bCs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1.01</w:t>
            </w:r>
          </w:p>
        </w:tc>
        <w:tc>
          <w:tcPr>
            <w:tcW w:w="537" w:type="dxa"/>
            <w:tcBorders>
              <w:top w:val="nil"/>
              <w:bottom w:val="nil"/>
            </w:tcBorders>
          </w:tcPr>
          <w:p w14:paraId="74C34496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2.68</w:t>
            </w:r>
          </w:p>
        </w:tc>
        <w:tc>
          <w:tcPr>
            <w:tcW w:w="426" w:type="dxa"/>
            <w:tcBorders>
              <w:top w:val="nil"/>
              <w:bottom w:val="nil"/>
            </w:tcBorders>
          </w:tcPr>
          <w:p w14:paraId="022B20E9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b/>
                <w:bCs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1.03</w:t>
            </w:r>
          </w:p>
        </w:tc>
      </w:tr>
      <w:tr w:rsidR="00612398" w:rsidRPr="00E350B1" w14:paraId="553A33C4" w14:textId="77777777" w:rsidTr="00540C97">
        <w:trPr>
          <w:cantSplit/>
          <w:trHeight w:val="159"/>
          <w:jc w:val="center"/>
        </w:trPr>
        <w:tc>
          <w:tcPr>
            <w:tcW w:w="412" w:type="dxa"/>
            <w:tcBorders>
              <w:top w:val="nil"/>
              <w:bottom w:val="nil"/>
            </w:tcBorders>
          </w:tcPr>
          <w:p w14:paraId="796A649F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sz w:val="16"/>
                <w:szCs w:val="16"/>
              </w:rPr>
              <w:t>12.</w:t>
            </w:r>
          </w:p>
        </w:tc>
        <w:tc>
          <w:tcPr>
            <w:tcW w:w="2579" w:type="dxa"/>
            <w:tcBorders>
              <w:top w:val="nil"/>
              <w:bottom w:val="nil"/>
            </w:tcBorders>
            <w:shd w:val="clear" w:color="auto" w:fill="auto"/>
          </w:tcPr>
          <w:p w14:paraId="01A310AA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E350B1">
              <w:rPr>
                <w:rFonts w:ascii="Times New Roman" w:hAnsi="Times New Roman" w:cs="Times New Roman"/>
                <w:sz w:val="14"/>
                <w:szCs w:val="14"/>
              </w:rPr>
              <w:t>Cuando necesito ayuda, puedo recurrir a mis amigos de siempre</w:t>
            </w:r>
          </w:p>
        </w:tc>
        <w:tc>
          <w:tcPr>
            <w:tcW w:w="501" w:type="dxa"/>
            <w:tcBorders>
              <w:top w:val="nil"/>
              <w:bottom w:val="nil"/>
            </w:tcBorders>
          </w:tcPr>
          <w:p w14:paraId="67C3089F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2.89</w:t>
            </w:r>
          </w:p>
        </w:tc>
        <w:tc>
          <w:tcPr>
            <w:tcW w:w="503" w:type="dxa"/>
            <w:tcBorders>
              <w:top w:val="nil"/>
              <w:bottom w:val="nil"/>
            </w:tcBorders>
          </w:tcPr>
          <w:p w14:paraId="402EA4D0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b/>
                <w:bCs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.98</w:t>
            </w:r>
          </w:p>
        </w:tc>
        <w:tc>
          <w:tcPr>
            <w:tcW w:w="502" w:type="dxa"/>
            <w:tcBorders>
              <w:top w:val="nil"/>
              <w:bottom w:val="nil"/>
            </w:tcBorders>
          </w:tcPr>
          <w:p w14:paraId="587597D4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2.90</w:t>
            </w:r>
          </w:p>
        </w:tc>
        <w:tc>
          <w:tcPr>
            <w:tcW w:w="503" w:type="dxa"/>
            <w:tcBorders>
              <w:top w:val="nil"/>
              <w:bottom w:val="nil"/>
            </w:tcBorders>
          </w:tcPr>
          <w:p w14:paraId="324E78CF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b/>
                <w:bCs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1.05</w:t>
            </w:r>
          </w:p>
        </w:tc>
        <w:tc>
          <w:tcPr>
            <w:tcW w:w="503" w:type="dxa"/>
            <w:tcBorders>
              <w:top w:val="nil"/>
              <w:bottom w:val="nil"/>
            </w:tcBorders>
          </w:tcPr>
          <w:p w14:paraId="077D5A0B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b/>
                <w:bCs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2.86</w:t>
            </w:r>
          </w:p>
        </w:tc>
        <w:tc>
          <w:tcPr>
            <w:tcW w:w="503" w:type="dxa"/>
            <w:tcBorders>
              <w:top w:val="nil"/>
              <w:bottom w:val="nil"/>
            </w:tcBorders>
          </w:tcPr>
          <w:p w14:paraId="6EF41E5A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b/>
                <w:bCs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.76</w:t>
            </w:r>
          </w:p>
        </w:tc>
        <w:tc>
          <w:tcPr>
            <w:tcW w:w="502" w:type="dxa"/>
            <w:tcBorders>
              <w:top w:val="nil"/>
              <w:bottom w:val="nil"/>
            </w:tcBorders>
          </w:tcPr>
          <w:p w14:paraId="263D520A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2.87</w:t>
            </w:r>
          </w:p>
        </w:tc>
        <w:tc>
          <w:tcPr>
            <w:tcW w:w="503" w:type="dxa"/>
            <w:tcBorders>
              <w:top w:val="nil"/>
              <w:bottom w:val="nil"/>
            </w:tcBorders>
          </w:tcPr>
          <w:p w14:paraId="1981207A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b/>
                <w:bCs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.76</w:t>
            </w:r>
          </w:p>
        </w:tc>
        <w:tc>
          <w:tcPr>
            <w:tcW w:w="502" w:type="dxa"/>
            <w:tcBorders>
              <w:top w:val="nil"/>
              <w:bottom w:val="nil"/>
            </w:tcBorders>
          </w:tcPr>
          <w:p w14:paraId="09C7AFCE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2.99</w:t>
            </w:r>
          </w:p>
        </w:tc>
        <w:tc>
          <w:tcPr>
            <w:tcW w:w="455" w:type="dxa"/>
            <w:tcBorders>
              <w:top w:val="nil"/>
              <w:bottom w:val="nil"/>
            </w:tcBorders>
          </w:tcPr>
          <w:p w14:paraId="4CB03040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b/>
                <w:bCs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1.21</w:t>
            </w:r>
          </w:p>
        </w:tc>
        <w:tc>
          <w:tcPr>
            <w:tcW w:w="537" w:type="dxa"/>
            <w:tcBorders>
              <w:top w:val="nil"/>
              <w:bottom w:val="nil"/>
            </w:tcBorders>
          </w:tcPr>
          <w:p w14:paraId="1E37ECDB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2.68</w:t>
            </w:r>
          </w:p>
        </w:tc>
        <w:tc>
          <w:tcPr>
            <w:tcW w:w="426" w:type="dxa"/>
            <w:tcBorders>
              <w:top w:val="nil"/>
              <w:bottom w:val="nil"/>
            </w:tcBorders>
          </w:tcPr>
          <w:p w14:paraId="62864CB9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b/>
                <w:bCs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.93</w:t>
            </w:r>
          </w:p>
        </w:tc>
      </w:tr>
      <w:tr w:rsidR="00612398" w:rsidRPr="00E350B1" w14:paraId="7C34B180" w14:textId="77777777" w:rsidTr="00540C97">
        <w:trPr>
          <w:cantSplit/>
          <w:trHeight w:val="159"/>
          <w:jc w:val="center"/>
        </w:trPr>
        <w:tc>
          <w:tcPr>
            <w:tcW w:w="412" w:type="dxa"/>
            <w:tcBorders>
              <w:top w:val="nil"/>
              <w:bottom w:val="nil"/>
            </w:tcBorders>
          </w:tcPr>
          <w:p w14:paraId="34E0C8E2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sz w:val="16"/>
                <w:szCs w:val="16"/>
              </w:rPr>
              <w:t>13.</w:t>
            </w:r>
          </w:p>
        </w:tc>
        <w:tc>
          <w:tcPr>
            <w:tcW w:w="2579" w:type="dxa"/>
            <w:tcBorders>
              <w:top w:val="nil"/>
              <w:bottom w:val="nil"/>
            </w:tcBorders>
            <w:shd w:val="clear" w:color="auto" w:fill="auto"/>
          </w:tcPr>
          <w:p w14:paraId="2E876869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E350B1">
              <w:rPr>
                <w:rFonts w:ascii="Times New Roman" w:hAnsi="Times New Roman" w:cs="Times New Roman"/>
                <w:sz w:val="14"/>
                <w:szCs w:val="14"/>
              </w:rPr>
              <w:t>Puedo dormir lo suficiente como para no sentirme cansado</w:t>
            </w:r>
          </w:p>
        </w:tc>
        <w:tc>
          <w:tcPr>
            <w:tcW w:w="501" w:type="dxa"/>
            <w:tcBorders>
              <w:top w:val="nil"/>
              <w:bottom w:val="nil"/>
            </w:tcBorders>
          </w:tcPr>
          <w:p w14:paraId="1BBD439D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2.87</w:t>
            </w:r>
          </w:p>
        </w:tc>
        <w:tc>
          <w:tcPr>
            <w:tcW w:w="503" w:type="dxa"/>
            <w:tcBorders>
              <w:top w:val="nil"/>
              <w:bottom w:val="nil"/>
            </w:tcBorders>
          </w:tcPr>
          <w:p w14:paraId="46D78BBE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b/>
                <w:bCs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1.01</w:t>
            </w:r>
          </w:p>
        </w:tc>
        <w:tc>
          <w:tcPr>
            <w:tcW w:w="502" w:type="dxa"/>
            <w:tcBorders>
              <w:top w:val="nil"/>
              <w:bottom w:val="nil"/>
            </w:tcBorders>
          </w:tcPr>
          <w:p w14:paraId="5618CA38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2.86</w:t>
            </w:r>
          </w:p>
        </w:tc>
        <w:tc>
          <w:tcPr>
            <w:tcW w:w="503" w:type="dxa"/>
            <w:tcBorders>
              <w:top w:val="nil"/>
              <w:bottom w:val="nil"/>
            </w:tcBorders>
          </w:tcPr>
          <w:p w14:paraId="1012AA27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b/>
                <w:bCs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1.08</w:t>
            </w:r>
          </w:p>
        </w:tc>
        <w:tc>
          <w:tcPr>
            <w:tcW w:w="503" w:type="dxa"/>
            <w:tcBorders>
              <w:top w:val="nil"/>
              <w:bottom w:val="nil"/>
            </w:tcBorders>
          </w:tcPr>
          <w:p w14:paraId="37164B8C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b/>
                <w:bCs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2.90</w:t>
            </w:r>
          </w:p>
        </w:tc>
        <w:tc>
          <w:tcPr>
            <w:tcW w:w="503" w:type="dxa"/>
            <w:tcBorders>
              <w:top w:val="nil"/>
              <w:bottom w:val="nil"/>
            </w:tcBorders>
          </w:tcPr>
          <w:p w14:paraId="6D5D083B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b/>
                <w:bCs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.81</w:t>
            </w:r>
          </w:p>
        </w:tc>
        <w:tc>
          <w:tcPr>
            <w:tcW w:w="502" w:type="dxa"/>
            <w:tcBorders>
              <w:top w:val="nil"/>
              <w:bottom w:val="nil"/>
            </w:tcBorders>
          </w:tcPr>
          <w:p w14:paraId="2511BF7D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2.77</w:t>
            </w:r>
          </w:p>
        </w:tc>
        <w:tc>
          <w:tcPr>
            <w:tcW w:w="503" w:type="dxa"/>
            <w:tcBorders>
              <w:top w:val="nil"/>
              <w:bottom w:val="nil"/>
            </w:tcBorders>
          </w:tcPr>
          <w:p w14:paraId="34EBE239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b/>
                <w:bCs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.91</w:t>
            </w:r>
          </w:p>
        </w:tc>
        <w:tc>
          <w:tcPr>
            <w:tcW w:w="502" w:type="dxa"/>
            <w:tcBorders>
              <w:top w:val="nil"/>
              <w:bottom w:val="nil"/>
            </w:tcBorders>
          </w:tcPr>
          <w:p w14:paraId="585266F1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2.99</w:t>
            </w:r>
          </w:p>
        </w:tc>
        <w:tc>
          <w:tcPr>
            <w:tcW w:w="455" w:type="dxa"/>
            <w:tcBorders>
              <w:top w:val="nil"/>
              <w:bottom w:val="nil"/>
            </w:tcBorders>
          </w:tcPr>
          <w:p w14:paraId="6C441B44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b/>
                <w:bCs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1.17</w:t>
            </w:r>
          </w:p>
        </w:tc>
        <w:tc>
          <w:tcPr>
            <w:tcW w:w="537" w:type="dxa"/>
            <w:tcBorders>
              <w:top w:val="nil"/>
              <w:bottom w:val="nil"/>
            </w:tcBorders>
          </w:tcPr>
          <w:p w14:paraId="0BD6F93E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2.89</w:t>
            </w:r>
          </w:p>
        </w:tc>
        <w:tc>
          <w:tcPr>
            <w:tcW w:w="426" w:type="dxa"/>
            <w:tcBorders>
              <w:top w:val="nil"/>
              <w:bottom w:val="nil"/>
            </w:tcBorders>
          </w:tcPr>
          <w:p w14:paraId="5124649D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b/>
                <w:bCs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.85</w:t>
            </w:r>
          </w:p>
        </w:tc>
      </w:tr>
      <w:tr w:rsidR="00612398" w:rsidRPr="00E350B1" w14:paraId="7386178B" w14:textId="77777777" w:rsidTr="00540C97">
        <w:trPr>
          <w:cantSplit/>
          <w:trHeight w:val="249"/>
          <w:jc w:val="center"/>
        </w:trPr>
        <w:tc>
          <w:tcPr>
            <w:tcW w:w="412" w:type="dxa"/>
            <w:tcBorders>
              <w:top w:val="nil"/>
              <w:bottom w:val="nil"/>
            </w:tcBorders>
          </w:tcPr>
          <w:p w14:paraId="0C8A6CDF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sz w:val="16"/>
                <w:szCs w:val="16"/>
              </w:rPr>
              <w:t>14.</w:t>
            </w:r>
          </w:p>
        </w:tc>
        <w:tc>
          <w:tcPr>
            <w:tcW w:w="2579" w:type="dxa"/>
            <w:tcBorders>
              <w:top w:val="nil"/>
              <w:bottom w:val="nil"/>
            </w:tcBorders>
            <w:shd w:val="clear" w:color="auto" w:fill="auto"/>
          </w:tcPr>
          <w:p w14:paraId="357F53BF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E350B1">
              <w:rPr>
                <w:rFonts w:ascii="Times New Roman" w:hAnsi="Times New Roman" w:cs="Times New Roman"/>
                <w:sz w:val="14"/>
                <w:szCs w:val="14"/>
              </w:rPr>
              <w:t>Cuando me dan orientación sobre mi salud, pido que me aclaren lo que no entiendo</w:t>
            </w:r>
          </w:p>
        </w:tc>
        <w:tc>
          <w:tcPr>
            <w:tcW w:w="501" w:type="dxa"/>
            <w:tcBorders>
              <w:top w:val="nil"/>
              <w:bottom w:val="nil"/>
            </w:tcBorders>
          </w:tcPr>
          <w:p w14:paraId="70BC8AB8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3.15</w:t>
            </w:r>
          </w:p>
        </w:tc>
        <w:tc>
          <w:tcPr>
            <w:tcW w:w="503" w:type="dxa"/>
            <w:tcBorders>
              <w:top w:val="nil"/>
              <w:bottom w:val="nil"/>
            </w:tcBorders>
          </w:tcPr>
          <w:p w14:paraId="0C22A7DD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.85</w:t>
            </w:r>
          </w:p>
        </w:tc>
        <w:tc>
          <w:tcPr>
            <w:tcW w:w="502" w:type="dxa"/>
            <w:tcBorders>
              <w:top w:val="nil"/>
              <w:bottom w:val="nil"/>
            </w:tcBorders>
          </w:tcPr>
          <w:p w14:paraId="288E75DF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3.23</w:t>
            </w:r>
          </w:p>
        </w:tc>
        <w:tc>
          <w:tcPr>
            <w:tcW w:w="503" w:type="dxa"/>
            <w:tcBorders>
              <w:top w:val="nil"/>
              <w:bottom w:val="nil"/>
            </w:tcBorders>
          </w:tcPr>
          <w:p w14:paraId="7C4CA268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.86</w:t>
            </w:r>
          </w:p>
        </w:tc>
        <w:tc>
          <w:tcPr>
            <w:tcW w:w="503" w:type="dxa"/>
            <w:tcBorders>
              <w:top w:val="nil"/>
              <w:bottom w:val="nil"/>
            </w:tcBorders>
          </w:tcPr>
          <w:p w14:paraId="22FF6B0A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2.91</w:t>
            </w:r>
          </w:p>
        </w:tc>
        <w:tc>
          <w:tcPr>
            <w:tcW w:w="503" w:type="dxa"/>
            <w:tcBorders>
              <w:top w:val="nil"/>
              <w:bottom w:val="nil"/>
            </w:tcBorders>
          </w:tcPr>
          <w:p w14:paraId="3BBA30D4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.78</w:t>
            </w:r>
          </w:p>
        </w:tc>
        <w:tc>
          <w:tcPr>
            <w:tcW w:w="502" w:type="dxa"/>
            <w:tcBorders>
              <w:top w:val="nil"/>
              <w:bottom w:val="nil"/>
            </w:tcBorders>
          </w:tcPr>
          <w:p w14:paraId="70F018D1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2.94</w:t>
            </w:r>
          </w:p>
        </w:tc>
        <w:tc>
          <w:tcPr>
            <w:tcW w:w="503" w:type="dxa"/>
            <w:tcBorders>
              <w:top w:val="nil"/>
              <w:bottom w:val="nil"/>
            </w:tcBorders>
          </w:tcPr>
          <w:p w14:paraId="45F50808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.78</w:t>
            </w:r>
          </w:p>
        </w:tc>
        <w:tc>
          <w:tcPr>
            <w:tcW w:w="502" w:type="dxa"/>
            <w:tcBorders>
              <w:top w:val="nil"/>
              <w:bottom w:val="nil"/>
            </w:tcBorders>
          </w:tcPr>
          <w:p w14:paraId="6441E95B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3.47</w:t>
            </w:r>
          </w:p>
        </w:tc>
        <w:tc>
          <w:tcPr>
            <w:tcW w:w="455" w:type="dxa"/>
            <w:tcBorders>
              <w:top w:val="nil"/>
              <w:bottom w:val="nil"/>
            </w:tcBorders>
          </w:tcPr>
          <w:p w14:paraId="4FA228B7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.89</w:t>
            </w:r>
          </w:p>
        </w:tc>
        <w:tc>
          <w:tcPr>
            <w:tcW w:w="537" w:type="dxa"/>
            <w:tcBorders>
              <w:top w:val="nil"/>
              <w:bottom w:val="nil"/>
            </w:tcBorders>
          </w:tcPr>
          <w:p w14:paraId="1B00DA76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2.96</w:t>
            </w:r>
          </w:p>
        </w:tc>
        <w:tc>
          <w:tcPr>
            <w:tcW w:w="426" w:type="dxa"/>
            <w:tcBorders>
              <w:top w:val="nil"/>
              <w:bottom w:val="nil"/>
            </w:tcBorders>
          </w:tcPr>
          <w:p w14:paraId="0AC99C84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.71</w:t>
            </w:r>
          </w:p>
        </w:tc>
      </w:tr>
      <w:tr w:rsidR="00612398" w:rsidRPr="00E350B1" w14:paraId="26554BE6" w14:textId="77777777" w:rsidTr="00540C97">
        <w:trPr>
          <w:cantSplit/>
          <w:trHeight w:val="159"/>
          <w:jc w:val="center"/>
        </w:trPr>
        <w:tc>
          <w:tcPr>
            <w:tcW w:w="412" w:type="dxa"/>
            <w:tcBorders>
              <w:top w:val="nil"/>
              <w:bottom w:val="nil"/>
            </w:tcBorders>
          </w:tcPr>
          <w:p w14:paraId="7A42140C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sz w:val="16"/>
                <w:szCs w:val="16"/>
              </w:rPr>
              <w:t>15.</w:t>
            </w:r>
          </w:p>
        </w:tc>
        <w:tc>
          <w:tcPr>
            <w:tcW w:w="2579" w:type="dxa"/>
            <w:tcBorders>
              <w:top w:val="nil"/>
              <w:bottom w:val="nil"/>
            </w:tcBorders>
            <w:shd w:val="clear" w:color="auto" w:fill="auto"/>
          </w:tcPr>
          <w:p w14:paraId="54080792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E350B1">
              <w:rPr>
                <w:rFonts w:ascii="Times New Roman" w:hAnsi="Times New Roman" w:cs="Times New Roman"/>
                <w:sz w:val="14"/>
                <w:szCs w:val="14"/>
              </w:rPr>
              <w:t>Yo examino mi cuerpo para ver si hay algún cambio</w:t>
            </w:r>
          </w:p>
        </w:tc>
        <w:tc>
          <w:tcPr>
            <w:tcW w:w="501" w:type="dxa"/>
            <w:tcBorders>
              <w:top w:val="nil"/>
              <w:bottom w:val="nil"/>
            </w:tcBorders>
          </w:tcPr>
          <w:p w14:paraId="53174594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3.00</w:t>
            </w:r>
          </w:p>
        </w:tc>
        <w:tc>
          <w:tcPr>
            <w:tcW w:w="503" w:type="dxa"/>
            <w:tcBorders>
              <w:top w:val="nil"/>
              <w:bottom w:val="nil"/>
            </w:tcBorders>
          </w:tcPr>
          <w:p w14:paraId="3ED51AEE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b/>
                <w:bCs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1.02</w:t>
            </w:r>
          </w:p>
        </w:tc>
        <w:tc>
          <w:tcPr>
            <w:tcW w:w="502" w:type="dxa"/>
            <w:tcBorders>
              <w:top w:val="nil"/>
              <w:bottom w:val="nil"/>
            </w:tcBorders>
          </w:tcPr>
          <w:p w14:paraId="1076DFF9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3.11</w:t>
            </w:r>
          </w:p>
        </w:tc>
        <w:tc>
          <w:tcPr>
            <w:tcW w:w="503" w:type="dxa"/>
            <w:tcBorders>
              <w:top w:val="nil"/>
              <w:bottom w:val="nil"/>
            </w:tcBorders>
          </w:tcPr>
          <w:p w14:paraId="3B7B202F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b/>
                <w:bCs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1.02</w:t>
            </w:r>
          </w:p>
        </w:tc>
        <w:tc>
          <w:tcPr>
            <w:tcW w:w="503" w:type="dxa"/>
            <w:tcBorders>
              <w:top w:val="nil"/>
              <w:bottom w:val="nil"/>
            </w:tcBorders>
          </w:tcPr>
          <w:p w14:paraId="7D8E84E9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b/>
                <w:bCs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2.72</w:t>
            </w:r>
          </w:p>
        </w:tc>
        <w:tc>
          <w:tcPr>
            <w:tcW w:w="503" w:type="dxa"/>
            <w:tcBorders>
              <w:top w:val="nil"/>
              <w:bottom w:val="nil"/>
            </w:tcBorders>
          </w:tcPr>
          <w:p w14:paraId="5F8DD6AE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b/>
                <w:bCs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.97</w:t>
            </w:r>
          </w:p>
        </w:tc>
        <w:tc>
          <w:tcPr>
            <w:tcW w:w="502" w:type="dxa"/>
            <w:tcBorders>
              <w:top w:val="nil"/>
              <w:bottom w:val="nil"/>
            </w:tcBorders>
          </w:tcPr>
          <w:p w14:paraId="5F71AAC0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2.68</w:t>
            </w:r>
          </w:p>
        </w:tc>
        <w:tc>
          <w:tcPr>
            <w:tcW w:w="503" w:type="dxa"/>
            <w:tcBorders>
              <w:top w:val="nil"/>
              <w:bottom w:val="nil"/>
            </w:tcBorders>
          </w:tcPr>
          <w:p w14:paraId="26B063EA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1.02</w:t>
            </w:r>
          </w:p>
        </w:tc>
        <w:tc>
          <w:tcPr>
            <w:tcW w:w="502" w:type="dxa"/>
            <w:tcBorders>
              <w:top w:val="nil"/>
              <w:bottom w:val="nil"/>
            </w:tcBorders>
          </w:tcPr>
          <w:p w14:paraId="57F5CB84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3.45</w:t>
            </w:r>
          </w:p>
        </w:tc>
        <w:tc>
          <w:tcPr>
            <w:tcW w:w="455" w:type="dxa"/>
            <w:tcBorders>
              <w:top w:val="nil"/>
              <w:bottom w:val="nil"/>
            </w:tcBorders>
          </w:tcPr>
          <w:p w14:paraId="0B8D7A0C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.94</w:t>
            </w:r>
          </w:p>
        </w:tc>
        <w:tc>
          <w:tcPr>
            <w:tcW w:w="537" w:type="dxa"/>
            <w:tcBorders>
              <w:top w:val="nil"/>
              <w:bottom w:val="nil"/>
            </w:tcBorders>
          </w:tcPr>
          <w:p w14:paraId="4D8FD1D6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2.88</w:t>
            </w:r>
          </w:p>
        </w:tc>
        <w:tc>
          <w:tcPr>
            <w:tcW w:w="426" w:type="dxa"/>
            <w:tcBorders>
              <w:top w:val="nil"/>
              <w:bottom w:val="nil"/>
            </w:tcBorders>
          </w:tcPr>
          <w:p w14:paraId="2171D06B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.79</w:t>
            </w:r>
          </w:p>
        </w:tc>
      </w:tr>
      <w:tr w:rsidR="00612398" w:rsidRPr="00E350B1" w14:paraId="3587BD24" w14:textId="77777777" w:rsidTr="00540C97">
        <w:trPr>
          <w:cantSplit/>
          <w:trHeight w:val="241"/>
          <w:jc w:val="center"/>
        </w:trPr>
        <w:tc>
          <w:tcPr>
            <w:tcW w:w="412" w:type="dxa"/>
            <w:tcBorders>
              <w:top w:val="nil"/>
              <w:bottom w:val="nil"/>
            </w:tcBorders>
          </w:tcPr>
          <w:p w14:paraId="314D84C8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sz w:val="16"/>
                <w:szCs w:val="16"/>
              </w:rPr>
              <w:t>16.</w:t>
            </w:r>
          </w:p>
        </w:tc>
        <w:tc>
          <w:tcPr>
            <w:tcW w:w="2579" w:type="dxa"/>
            <w:tcBorders>
              <w:top w:val="nil"/>
              <w:bottom w:val="nil"/>
            </w:tcBorders>
            <w:shd w:val="clear" w:color="auto" w:fill="auto"/>
          </w:tcPr>
          <w:p w14:paraId="05EBB86A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E350B1">
              <w:rPr>
                <w:rFonts w:ascii="Times New Roman" w:hAnsi="Times New Roman" w:cs="Times New Roman"/>
                <w:sz w:val="14"/>
                <w:szCs w:val="14"/>
              </w:rPr>
              <w:t>He sido capaz de cambiar hábitos que tenía muy arraigados, con tal de mejorar mi salud</w:t>
            </w:r>
          </w:p>
        </w:tc>
        <w:tc>
          <w:tcPr>
            <w:tcW w:w="501" w:type="dxa"/>
            <w:tcBorders>
              <w:top w:val="nil"/>
              <w:bottom w:val="nil"/>
            </w:tcBorders>
          </w:tcPr>
          <w:p w14:paraId="3F0E601F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3.14</w:t>
            </w:r>
          </w:p>
        </w:tc>
        <w:tc>
          <w:tcPr>
            <w:tcW w:w="503" w:type="dxa"/>
            <w:tcBorders>
              <w:top w:val="nil"/>
              <w:bottom w:val="nil"/>
            </w:tcBorders>
          </w:tcPr>
          <w:p w14:paraId="258A6625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.91</w:t>
            </w:r>
          </w:p>
        </w:tc>
        <w:tc>
          <w:tcPr>
            <w:tcW w:w="502" w:type="dxa"/>
            <w:tcBorders>
              <w:top w:val="nil"/>
              <w:bottom w:val="nil"/>
            </w:tcBorders>
          </w:tcPr>
          <w:p w14:paraId="497D6DF6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3.19</w:t>
            </w:r>
          </w:p>
        </w:tc>
        <w:tc>
          <w:tcPr>
            <w:tcW w:w="503" w:type="dxa"/>
            <w:tcBorders>
              <w:top w:val="nil"/>
              <w:bottom w:val="nil"/>
            </w:tcBorders>
          </w:tcPr>
          <w:p w14:paraId="6BF04C02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.95</w:t>
            </w:r>
          </w:p>
        </w:tc>
        <w:tc>
          <w:tcPr>
            <w:tcW w:w="503" w:type="dxa"/>
            <w:tcBorders>
              <w:top w:val="nil"/>
              <w:bottom w:val="nil"/>
            </w:tcBorders>
          </w:tcPr>
          <w:p w14:paraId="7CA0DA2A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3.01</w:t>
            </w:r>
          </w:p>
        </w:tc>
        <w:tc>
          <w:tcPr>
            <w:tcW w:w="503" w:type="dxa"/>
            <w:tcBorders>
              <w:top w:val="nil"/>
              <w:bottom w:val="nil"/>
            </w:tcBorders>
          </w:tcPr>
          <w:p w14:paraId="41DE7DC3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.77</w:t>
            </w:r>
          </w:p>
        </w:tc>
        <w:tc>
          <w:tcPr>
            <w:tcW w:w="502" w:type="dxa"/>
            <w:tcBorders>
              <w:top w:val="nil"/>
              <w:bottom w:val="nil"/>
            </w:tcBorders>
          </w:tcPr>
          <w:p w14:paraId="0F8B691A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3.02</w:t>
            </w:r>
          </w:p>
        </w:tc>
        <w:tc>
          <w:tcPr>
            <w:tcW w:w="503" w:type="dxa"/>
            <w:tcBorders>
              <w:top w:val="nil"/>
              <w:bottom w:val="nil"/>
            </w:tcBorders>
          </w:tcPr>
          <w:p w14:paraId="724BB3F4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b/>
                <w:bCs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.82</w:t>
            </w:r>
          </w:p>
        </w:tc>
        <w:tc>
          <w:tcPr>
            <w:tcW w:w="502" w:type="dxa"/>
            <w:tcBorders>
              <w:top w:val="nil"/>
              <w:bottom w:val="nil"/>
            </w:tcBorders>
          </w:tcPr>
          <w:p w14:paraId="5D43899B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3.37</w:t>
            </w:r>
          </w:p>
        </w:tc>
        <w:tc>
          <w:tcPr>
            <w:tcW w:w="455" w:type="dxa"/>
            <w:tcBorders>
              <w:top w:val="nil"/>
              <w:bottom w:val="nil"/>
            </w:tcBorders>
          </w:tcPr>
          <w:p w14:paraId="0302E3CB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b/>
                <w:bCs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1.01</w:t>
            </w:r>
          </w:p>
        </w:tc>
        <w:tc>
          <w:tcPr>
            <w:tcW w:w="537" w:type="dxa"/>
            <w:tcBorders>
              <w:top w:val="nil"/>
              <w:bottom w:val="nil"/>
            </w:tcBorders>
          </w:tcPr>
          <w:p w14:paraId="20E9861D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2.90</w:t>
            </w:r>
          </w:p>
        </w:tc>
        <w:tc>
          <w:tcPr>
            <w:tcW w:w="426" w:type="dxa"/>
            <w:tcBorders>
              <w:top w:val="nil"/>
              <w:bottom w:val="nil"/>
            </w:tcBorders>
          </w:tcPr>
          <w:p w14:paraId="39CAD630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.78</w:t>
            </w:r>
          </w:p>
        </w:tc>
      </w:tr>
      <w:tr w:rsidR="00612398" w:rsidRPr="00E350B1" w14:paraId="3A4C2894" w14:textId="77777777" w:rsidTr="00540C97">
        <w:trPr>
          <w:cantSplit/>
          <w:trHeight w:val="413"/>
          <w:jc w:val="center"/>
        </w:trPr>
        <w:tc>
          <w:tcPr>
            <w:tcW w:w="412" w:type="dxa"/>
            <w:tcBorders>
              <w:top w:val="nil"/>
              <w:bottom w:val="nil"/>
            </w:tcBorders>
          </w:tcPr>
          <w:p w14:paraId="336FCF6B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sz w:val="16"/>
                <w:szCs w:val="16"/>
              </w:rPr>
              <w:t>17.</w:t>
            </w:r>
          </w:p>
        </w:tc>
        <w:tc>
          <w:tcPr>
            <w:tcW w:w="2579" w:type="dxa"/>
            <w:tcBorders>
              <w:top w:val="nil"/>
              <w:bottom w:val="nil"/>
            </w:tcBorders>
            <w:shd w:val="clear" w:color="auto" w:fill="auto"/>
          </w:tcPr>
          <w:p w14:paraId="6374FE55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E350B1">
              <w:rPr>
                <w:rFonts w:ascii="Times New Roman" w:hAnsi="Times New Roman" w:cs="Times New Roman"/>
                <w:sz w:val="14"/>
                <w:szCs w:val="14"/>
              </w:rPr>
              <w:t>Cuando tengo que tomar una nueva medicina, recurro al profesional de salud para que me dé información sobre los efectos secundarios</w:t>
            </w:r>
          </w:p>
        </w:tc>
        <w:tc>
          <w:tcPr>
            <w:tcW w:w="501" w:type="dxa"/>
            <w:tcBorders>
              <w:top w:val="nil"/>
              <w:bottom w:val="nil"/>
            </w:tcBorders>
          </w:tcPr>
          <w:p w14:paraId="1A4DE124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2.95</w:t>
            </w:r>
          </w:p>
        </w:tc>
        <w:tc>
          <w:tcPr>
            <w:tcW w:w="503" w:type="dxa"/>
            <w:tcBorders>
              <w:top w:val="nil"/>
              <w:bottom w:val="nil"/>
            </w:tcBorders>
          </w:tcPr>
          <w:p w14:paraId="38C2E8E3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b/>
                <w:bCs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1.02</w:t>
            </w:r>
          </w:p>
        </w:tc>
        <w:tc>
          <w:tcPr>
            <w:tcW w:w="502" w:type="dxa"/>
            <w:tcBorders>
              <w:top w:val="nil"/>
              <w:bottom w:val="nil"/>
            </w:tcBorders>
          </w:tcPr>
          <w:p w14:paraId="286D18E5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3.07</w:t>
            </w:r>
          </w:p>
        </w:tc>
        <w:tc>
          <w:tcPr>
            <w:tcW w:w="503" w:type="dxa"/>
            <w:tcBorders>
              <w:top w:val="nil"/>
              <w:bottom w:val="nil"/>
            </w:tcBorders>
          </w:tcPr>
          <w:p w14:paraId="7C60C727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1.02</w:t>
            </w:r>
          </w:p>
        </w:tc>
        <w:tc>
          <w:tcPr>
            <w:tcW w:w="503" w:type="dxa"/>
            <w:tcBorders>
              <w:top w:val="nil"/>
              <w:bottom w:val="nil"/>
            </w:tcBorders>
          </w:tcPr>
          <w:p w14:paraId="27C52BB0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2.63</w:t>
            </w:r>
          </w:p>
        </w:tc>
        <w:tc>
          <w:tcPr>
            <w:tcW w:w="503" w:type="dxa"/>
            <w:tcBorders>
              <w:top w:val="nil"/>
              <w:bottom w:val="nil"/>
            </w:tcBorders>
          </w:tcPr>
          <w:p w14:paraId="5229D6FA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.95</w:t>
            </w:r>
          </w:p>
        </w:tc>
        <w:tc>
          <w:tcPr>
            <w:tcW w:w="502" w:type="dxa"/>
            <w:tcBorders>
              <w:top w:val="nil"/>
              <w:bottom w:val="nil"/>
            </w:tcBorders>
          </w:tcPr>
          <w:p w14:paraId="2A291F12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2.61</w:t>
            </w:r>
          </w:p>
        </w:tc>
        <w:tc>
          <w:tcPr>
            <w:tcW w:w="503" w:type="dxa"/>
            <w:tcBorders>
              <w:top w:val="nil"/>
              <w:bottom w:val="nil"/>
            </w:tcBorders>
          </w:tcPr>
          <w:p w14:paraId="0699BEBF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.96</w:t>
            </w:r>
          </w:p>
        </w:tc>
        <w:tc>
          <w:tcPr>
            <w:tcW w:w="502" w:type="dxa"/>
            <w:tcBorders>
              <w:top w:val="nil"/>
              <w:bottom w:val="nil"/>
            </w:tcBorders>
          </w:tcPr>
          <w:p w14:paraId="53376A9F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3.41</w:t>
            </w:r>
          </w:p>
        </w:tc>
        <w:tc>
          <w:tcPr>
            <w:tcW w:w="455" w:type="dxa"/>
            <w:tcBorders>
              <w:top w:val="nil"/>
              <w:bottom w:val="nil"/>
            </w:tcBorders>
          </w:tcPr>
          <w:p w14:paraId="1002294F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b/>
                <w:bCs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.98</w:t>
            </w:r>
          </w:p>
        </w:tc>
        <w:tc>
          <w:tcPr>
            <w:tcW w:w="537" w:type="dxa"/>
            <w:tcBorders>
              <w:top w:val="nil"/>
              <w:bottom w:val="nil"/>
            </w:tcBorders>
          </w:tcPr>
          <w:p w14:paraId="3DF7837B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2.86</w:t>
            </w:r>
          </w:p>
        </w:tc>
        <w:tc>
          <w:tcPr>
            <w:tcW w:w="426" w:type="dxa"/>
            <w:tcBorders>
              <w:top w:val="nil"/>
              <w:bottom w:val="nil"/>
            </w:tcBorders>
          </w:tcPr>
          <w:p w14:paraId="5B7BDFF9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.83</w:t>
            </w:r>
          </w:p>
        </w:tc>
      </w:tr>
      <w:tr w:rsidR="00612398" w:rsidRPr="00E350B1" w14:paraId="572346ED" w14:textId="77777777" w:rsidTr="00540C97">
        <w:trPr>
          <w:cantSplit/>
          <w:trHeight w:val="249"/>
          <w:jc w:val="center"/>
        </w:trPr>
        <w:tc>
          <w:tcPr>
            <w:tcW w:w="412" w:type="dxa"/>
            <w:tcBorders>
              <w:top w:val="nil"/>
              <w:bottom w:val="nil"/>
            </w:tcBorders>
          </w:tcPr>
          <w:p w14:paraId="16BD766E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sz w:val="16"/>
                <w:szCs w:val="16"/>
              </w:rPr>
              <w:t>18.</w:t>
            </w:r>
          </w:p>
        </w:tc>
        <w:tc>
          <w:tcPr>
            <w:tcW w:w="2579" w:type="dxa"/>
            <w:tcBorders>
              <w:top w:val="nil"/>
              <w:bottom w:val="nil"/>
            </w:tcBorders>
            <w:shd w:val="clear" w:color="auto" w:fill="auto"/>
          </w:tcPr>
          <w:p w14:paraId="7D752A6E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E350B1">
              <w:rPr>
                <w:rFonts w:ascii="Times New Roman" w:hAnsi="Times New Roman" w:cs="Times New Roman"/>
                <w:sz w:val="14"/>
                <w:szCs w:val="14"/>
              </w:rPr>
              <w:t>Soy capaz de tomar medidas para evitar que mi familia y yo corramos peligro.</w:t>
            </w:r>
          </w:p>
        </w:tc>
        <w:tc>
          <w:tcPr>
            <w:tcW w:w="501" w:type="dxa"/>
            <w:tcBorders>
              <w:top w:val="nil"/>
              <w:bottom w:val="nil"/>
            </w:tcBorders>
          </w:tcPr>
          <w:p w14:paraId="12E9C150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3.30</w:t>
            </w:r>
          </w:p>
        </w:tc>
        <w:tc>
          <w:tcPr>
            <w:tcW w:w="503" w:type="dxa"/>
            <w:tcBorders>
              <w:top w:val="nil"/>
              <w:bottom w:val="nil"/>
            </w:tcBorders>
          </w:tcPr>
          <w:p w14:paraId="2CA9DD93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.69</w:t>
            </w:r>
          </w:p>
        </w:tc>
        <w:tc>
          <w:tcPr>
            <w:tcW w:w="502" w:type="dxa"/>
            <w:tcBorders>
              <w:top w:val="nil"/>
              <w:bottom w:val="nil"/>
            </w:tcBorders>
          </w:tcPr>
          <w:p w14:paraId="0BA61D22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3.38</w:t>
            </w:r>
          </w:p>
        </w:tc>
        <w:tc>
          <w:tcPr>
            <w:tcW w:w="503" w:type="dxa"/>
            <w:tcBorders>
              <w:top w:val="nil"/>
              <w:bottom w:val="nil"/>
            </w:tcBorders>
          </w:tcPr>
          <w:p w14:paraId="7EB854D3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.70</w:t>
            </w:r>
          </w:p>
        </w:tc>
        <w:tc>
          <w:tcPr>
            <w:tcW w:w="503" w:type="dxa"/>
            <w:tcBorders>
              <w:top w:val="nil"/>
              <w:bottom w:val="nil"/>
            </w:tcBorders>
          </w:tcPr>
          <w:p w14:paraId="009B1AB1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3.05</w:t>
            </w:r>
          </w:p>
        </w:tc>
        <w:tc>
          <w:tcPr>
            <w:tcW w:w="503" w:type="dxa"/>
            <w:tcBorders>
              <w:top w:val="nil"/>
              <w:bottom w:val="nil"/>
            </w:tcBorders>
          </w:tcPr>
          <w:p w14:paraId="595BAB7A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.59</w:t>
            </w:r>
          </w:p>
        </w:tc>
        <w:tc>
          <w:tcPr>
            <w:tcW w:w="502" w:type="dxa"/>
            <w:tcBorders>
              <w:top w:val="nil"/>
              <w:bottom w:val="nil"/>
            </w:tcBorders>
          </w:tcPr>
          <w:p w14:paraId="2CCE437C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3.08</w:t>
            </w:r>
          </w:p>
        </w:tc>
        <w:tc>
          <w:tcPr>
            <w:tcW w:w="503" w:type="dxa"/>
            <w:tcBorders>
              <w:top w:val="nil"/>
              <w:bottom w:val="nil"/>
            </w:tcBorders>
          </w:tcPr>
          <w:p w14:paraId="7FFFBB05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.59</w:t>
            </w:r>
          </w:p>
        </w:tc>
        <w:tc>
          <w:tcPr>
            <w:tcW w:w="502" w:type="dxa"/>
            <w:tcBorders>
              <w:top w:val="nil"/>
              <w:bottom w:val="nil"/>
            </w:tcBorders>
          </w:tcPr>
          <w:p w14:paraId="10B699E4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3.65</w:t>
            </w:r>
          </w:p>
        </w:tc>
        <w:tc>
          <w:tcPr>
            <w:tcW w:w="455" w:type="dxa"/>
            <w:tcBorders>
              <w:top w:val="nil"/>
              <w:bottom w:val="nil"/>
            </w:tcBorders>
          </w:tcPr>
          <w:p w14:paraId="483A8908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.71</w:t>
            </w:r>
          </w:p>
        </w:tc>
        <w:tc>
          <w:tcPr>
            <w:tcW w:w="537" w:type="dxa"/>
            <w:tcBorders>
              <w:top w:val="nil"/>
              <w:bottom w:val="nil"/>
            </w:tcBorders>
          </w:tcPr>
          <w:p w14:paraId="08A7E382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3.07</w:t>
            </w:r>
          </w:p>
        </w:tc>
        <w:tc>
          <w:tcPr>
            <w:tcW w:w="426" w:type="dxa"/>
            <w:tcBorders>
              <w:top w:val="nil"/>
              <w:bottom w:val="nil"/>
            </w:tcBorders>
          </w:tcPr>
          <w:p w14:paraId="2BCF9F69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.54</w:t>
            </w:r>
          </w:p>
        </w:tc>
      </w:tr>
      <w:tr w:rsidR="00612398" w:rsidRPr="00E350B1" w14:paraId="3596A870" w14:textId="77777777" w:rsidTr="00540C97">
        <w:trPr>
          <w:cantSplit/>
          <w:trHeight w:val="241"/>
          <w:jc w:val="center"/>
        </w:trPr>
        <w:tc>
          <w:tcPr>
            <w:tcW w:w="412" w:type="dxa"/>
            <w:tcBorders>
              <w:top w:val="nil"/>
              <w:bottom w:val="nil"/>
            </w:tcBorders>
          </w:tcPr>
          <w:p w14:paraId="7F64CC62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sz w:val="16"/>
                <w:szCs w:val="16"/>
              </w:rPr>
              <w:t>19.</w:t>
            </w:r>
          </w:p>
        </w:tc>
        <w:tc>
          <w:tcPr>
            <w:tcW w:w="2579" w:type="dxa"/>
            <w:tcBorders>
              <w:top w:val="nil"/>
              <w:bottom w:val="nil"/>
            </w:tcBorders>
            <w:shd w:val="clear" w:color="auto" w:fill="auto"/>
          </w:tcPr>
          <w:p w14:paraId="5901C715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E350B1">
              <w:rPr>
                <w:rFonts w:ascii="Times New Roman" w:hAnsi="Times New Roman" w:cs="Times New Roman"/>
                <w:sz w:val="14"/>
                <w:szCs w:val="14"/>
              </w:rPr>
              <w:t>Soy capaz de evaluar qué tanto me sirve lo que hago para mantenerme con salud</w:t>
            </w:r>
          </w:p>
        </w:tc>
        <w:tc>
          <w:tcPr>
            <w:tcW w:w="501" w:type="dxa"/>
            <w:tcBorders>
              <w:top w:val="nil"/>
              <w:bottom w:val="nil"/>
            </w:tcBorders>
          </w:tcPr>
          <w:p w14:paraId="343F57A8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3.26</w:t>
            </w:r>
          </w:p>
        </w:tc>
        <w:tc>
          <w:tcPr>
            <w:tcW w:w="503" w:type="dxa"/>
            <w:tcBorders>
              <w:top w:val="nil"/>
              <w:bottom w:val="nil"/>
            </w:tcBorders>
          </w:tcPr>
          <w:p w14:paraId="7D129880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.78</w:t>
            </w:r>
          </w:p>
        </w:tc>
        <w:tc>
          <w:tcPr>
            <w:tcW w:w="502" w:type="dxa"/>
            <w:tcBorders>
              <w:top w:val="nil"/>
              <w:bottom w:val="nil"/>
            </w:tcBorders>
          </w:tcPr>
          <w:p w14:paraId="4D7169D9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3.31</w:t>
            </w:r>
          </w:p>
        </w:tc>
        <w:tc>
          <w:tcPr>
            <w:tcW w:w="503" w:type="dxa"/>
            <w:tcBorders>
              <w:top w:val="nil"/>
              <w:bottom w:val="nil"/>
            </w:tcBorders>
          </w:tcPr>
          <w:p w14:paraId="12F693B5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.80</w:t>
            </w:r>
          </w:p>
        </w:tc>
        <w:tc>
          <w:tcPr>
            <w:tcW w:w="503" w:type="dxa"/>
            <w:tcBorders>
              <w:top w:val="nil"/>
              <w:bottom w:val="nil"/>
            </w:tcBorders>
          </w:tcPr>
          <w:p w14:paraId="188D537C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3.11</w:t>
            </w:r>
          </w:p>
        </w:tc>
        <w:tc>
          <w:tcPr>
            <w:tcW w:w="503" w:type="dxa"/>
            <w:tcBorders>
              <w:top w:val="nil"/>
              <w:bottom w:val="nil"/>
            </w:tcBorders>
          </w:tcPr>
          <w:p w14:paraId="00C86F87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.70</w:t>
            </w:r>
          </w:p>
        </w:tc>
        <w:tc>
          <w:tcPr>
            <w:tcW w:w="502" w:type="dxa"/>
            <w:tcBorders>
              <w:top w:val="nil"/>
              <w:bottom w:val="nil"/>
            </w:tcBorders>
          </w:tcPr>
          <w:p w14:paraId="246B395B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3.11</w:t>
            </w:r>
          </w:p>
        </w:tc>
        <w:tc>
          <w:tcPr>
            <w:tcW w:w="503" w:type="dxa"/>
            <w:tcBorders>
              <w:top w:val="nil"/>
              <w:bottom w:val="nil"/>
            </w:tcBorders>
          </w:tcPr>
          <w:p w14:paraId="40840B16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.72</w:t>
            </w:r>
          </w:p>
        </w:tc>
        <w:tc>
          <w:tcPr>
            <w:tcW w:w="502" w:type="dxa"/>
            <w:tcBorders>
              <w:top w:val="nil"/>
              <w:bottom w:val="nil"/>
            </w:tcBorders>
          </w:tcPr>
          <w:p w14:paraId="24AA24B9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3.56</w:t>
            </w:r>
          </w:p>
        </w:tc>
        <w:tc>
          <w:tcPr>
            <w:tcW w:w="455" w:type="dxa"/>
            <w:tcBorders>
              <w:top w:val="nil"/>
              <w:bottom w:val="nil"/>
            </w:tcBorders>
          </w:tcPr>
          <w:p w14:paraId="2E4F8135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.81</w:t>
            </w:r>
          </w:p>
        </w:tc>
        <w:tc>
          <w:tcPr>
            <w:tcW w:w="537" w:type="dxa"/>
            <w:tcBorders>
              <w:top w:val="nil"/>
              <w:bottom w:val="nil"/>
            </w:tcBorders>
          </w:tcPr>
          <w:p w14:paraId="3B1CAA57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2.95</w:t>
            </w:r>
          </w:p>
        </w:tc>
        <w:tc>
          <w:tcPr>
            <w:tcW w:w="426" w:type="dxa"/>
            <w:tcBorders>
              <w:top w:val="nil"/>
              <w:bottom w:val="nil"/>
            </w:tcBorders>
          </w:tcPr>
          <w:p w14:paraId="55BFAE83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.62</w:t>
            </w:r>
          </w:p>
        </w:tc>
      </w:tr>
      <w:tr w:rsidR="00612398" w:rsidRPr="00E350B1" w14:paraId="09003845" w14:textId="77777777" w:rsidTr="00540C97">
        <w:trPr>
          <w:cantSplit/>
          <w:trHeight w:val="249"/>
          <w:jc w:val="center"/>
        </w:trPr>
        <w:tc>
          <w:tcPr>
            <w:tcW w:w="412" w:type="dxa"/>
            <w:tcBorders>
              <w:top w:val="nil"/>
              <w:bottom w:val="nil"/>
            </w:tcBorders>
          </w:tcPr>
          <w:p w14:paraId="6FC8AA26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sz w:val="16"/>
                <w:szCs w:val="16"/>
              </w:rPr>
              <w:t>20.</w:t>
            </w:r>
          </w:p>
        </w:tc>
        <w:tc>
          <w:tcPr>
            <w:tcW w:w="2579" w:type="dxa"/>
            <w:tcBorders>
              <w:top w:val="nil"/>
              <w:bottom w:val="nil"/>
            </w:tcBorders>
            <w:shd w:val="clear" w:color="auto" w:fill="auto"/>
          </w:tcPr>
          <w:p w14:paraId="00346F5E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E350B1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or realizar mis ocupaciones diarias, es muy difícil que tenga tiempo para cuidarme</w:t>
            </w:r>
          </w:p>
        </w:tc>
        <w:tc>
          <w:tcPr>
            <w:tcW w:w="501" w:type="dxa"/>
            <w:tcBorders>
              <w:top w:val="nil"/>
              <w:bottom w:val="nil"/>
            </w:tcBorders>
          </w:tcPr>
          <w:p w14:paraId="76A10A7D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2.71</w:t>
            </w:r>
          </w:p>
        </w:tc>
        <w:tc>
          <w:tcPr>
            <w:tcW w:w="503" w:type="dxa"/>
            <w:tcBorders>
              <w:top w:val="nil"/>
              <w:bottom w:val="nil"/>
            </w:tcBorders>
          </w:tcPr>
          <w:p w14:paraId="1B1C5719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b/>
                <w:bCs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1.18</w:t>
            </w:r>
          </w:p>
        </w:tc>
        <w:tc>
          <w:tcPr>
            <w:tcW w:w="502" w:type="dxa"/>
            <w:tcBorders>
              <w:top w:val="nil"/>
              <w:bottom w:val="nil"/>
            </w:tcBorders>
          </w:tcPr>
          <w:p w14:paraId="29461B59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2.85</w:t>
            </w:r>
          </w:p>
        </w:tc>
        <w:tc>
          <w:tcPr>
            <w:tcW w:w="503" w:type="dxa"/>
            <w:tcBorders>
              <w:top w:val="nil"/>
              <w:bottom w:val="nil"/>
            </w:tcBorders>
          </w:tcPr>
          <w:p w14:paraId="0193E0D4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b/>
                <w:bCs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1.16</w:t>
            </w:r>
          </w:p>
        </w:tc>
        <w:tc>
          <w:tcPr>
            <w:tcW w:w="503" w:type="dxa"/>
            <w:tcBorders>
              <w:top w:val="nil"/>
              <w:bottom w:val="nil"/>
            </w:tcBorders>
          </w:tcPr>
          <w:p w14:paraId="2124E109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b/>
                <w:bCs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2.31</w:t>
            </w:r>
          </w:p>
        </w:tc>
        <w:tc>
          <w:tcPr>
            <w:tcW w:w="503" w:type="dxa"/>
            <w:tcBorders>
              <w:top w:val="nil"/>
              <w:bottom w:val="nil"/>
            </w:tcBorders>
          </w:tcPr>
          <w:p w14:paraId="1ED9DCB5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b/>
                <w:bCs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1.15</w:t>
            </w:r>
          </w:p>
        </w:tc>
        <w:tc>
          <w:tcPr>
            <w:tcW w:w="502" w:type="dxa"/>
            <w:tcBorders>
              <w:top w:val="nil"/>
              <w:bottom w:val="nil"/>
            </w:tcBorders>
          </w:tcPr>
          <w:p w14:paraId="26F4C0D8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2.38</w:t>
            </w:r>
          </w:p>
        </w:tc>
        <w:tc>
          <w:tcPr>
            <w:tcW w:w="503" w:type="dxa"/>
            <w:tcBorders>
              <w:top w:val="nil"/>
              <w:bottom w:val="nil"/>
            </w:tcBorders>
          </w:tcPr>
          <w:p w14:paraId="1696D954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b/>
                <w:bCs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1.16</w:t>
            </w:r>
          </w:p>
        </w:tc>
        <w:tc>
          <w:tcPr>
            <w:tcW w:w="502" w:type="dxa"/>
            <w:tcBorders>
              <w:top w:val="nil"/>
              <w:bottom w:val="nil"/>
            </w:tcBorders>
          </w:tcPr>
          <w:p w14:paraId="341C25D9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3.19</w:t>
            </w:r>
          </w:p>
        </w:tc>
        <w:tc>
          <w:tcPr>
            <w:tcW w:w="455" w:type="dxa"/>
            <w:tcBorders>
              <w:top w:val="nil"/>
              <w:bottom w:val="nil"/>
            </w:tcBorders>
          </w:tcPr>
          <w:p w14:paraId="36E4CC1D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b/>
                <w:bCs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1.07</w:t>
            </w:r>
          </w:p>
        </w:tc>
        <w:tc>
          <w:tcPr>
            <w:tcW w:w="537" w:type="dxa"/>
            <w:tcBorders>
              <w:top w:val="nil"/>
              <w:bottom w:val="nil"/>
            </w:tcBorders>
          </w:tcPr>
          <w:p w14:paraId="0277414E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2.48</w:t>
            </w:r>
          </w:p>
        </w:tc>
        <w:tc>
          <w:tcPr>
            <w:tcW w:w="426" w:type="dxa"/>
            <w:tcBorders>
              <w:top w:val="nil"/>
              <w:bottom w:val="nil"/>
            </w:tcBorders>
          </w:tcPr>
          <w:p w14:paraId="3410F127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b/>
                <w:bCs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1.10</w:t>
            </w:r>
          </w:p>
        </w:tc>
      </w:tr>
      <w:tr w:rsidR="00612398" w:rsidRPr="00E350B1" w14:paraId="4D594F43" w14:textId="77777777" w:rsidTr="00540C97">
        <w:trPr>
          <w:cantSplit/>
          <w:trHeight w:val="241"/>
          <w:jc w:val="center"/>
        </w:trPr>
        <w:tc>
          <w:tcPr>
            <w:tcW w:w="412" w:type="dxa"/>
            <w:tcBorders>
              <w:top w:val="nil"/>
              <w:bottom w:val="nil"/>
            </w:tcBorders>
          </w:tcPr>
          <w:p w14:paraId="687B640A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sz w:val="16"/>
                <w:szCs w:val="16"/>
              </w:rPr>
              <w:t>21.</w:t>
            </w:r>
          </w:p>
        </w:tc>
        <w:tc>
          <w:tcPr>
            <w:tcW w:w="2579" w:type="dxa"/>
            <w:tcBorders>
              <w:top w:val="nil"/>
              <w:bottom w:val="nil"/>
            </w:tcBorders>
            <w:shd w:val="clear" w:color="auto" w:fill="auto"/>
          </w:tcPr>
          <w:p w14:paraId="60B9BD94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E350B1">
              <w:rPr>
                <w:rFonts w:ascii="Times New Roman" w:hAnsi="Times New Roman" w:cs="Times New Roman"/>
                <w:sz w:val="14"/>
                <w:szCs w:val="14"/>
              </w:rPr>
              <w:t>Si mi salud se ve afectada, yo puedo conseguir información para saber qué hacer…</w:t>
            </w:r>
          </w:p>
        </w:tc>
        <w:tc>
          <w:tcPr>
            <w:tcW w:w="501" w:type="dxa"/>
            <w:tcBorders>
              <w:top w:val="nil"/>
              <w:bottom w:val="nil"/>
            </w:tcBorders>
          </w:tcPr>
          <w:p w14:paraId="50AAD0D3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3.31</w:t>
            </w:r>
          </w:p>
        </w:tc>
        <w:tc>
          <w:tcPr>
            <w:tcW w:w="503" w:type="dxa"/>
            <w:tcBorders>
              <w:top w:val="nil"/>
              <w:bottom w:val="nil"/>
            </w:tcBorders>
          </w:tcPr>
          <w:p w14:paraId="441A045F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.69</w:t>
            </w:r>
          </w:p>
        </w:tc>
        <w:tc>
          <w:tcPr>
            <w:tcW w:w="502" w:type="dxa"/>
            <w:tcBorders>
              <w:top w:val="nil"/>
              <w:bottom w:val="nil"/>
            </w:tcBorders>
          </w:tcPr>
          <w:p w14:paraId="3526828F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3.41</w:t>
            </w:r>
          </w:p>
        </w:tc>
        <w:tc>
          <w:tcPr>
            <w:tcW w:w="503" w:type="dxa"/>
            <w:tcBorders>
              <w:top w:val="nil"/>
              <w:bottom w:val="nil"/>
            </w:tcBorders>
          </w:tcPr>
          <w:p w14:paraId="216B7DD2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.68</w:t>
            </w:r>
          </w:p>
        </w:tc>
        <w:tc>
          <w:tcPr>
            <w:tcW w:w="503" w:type="dxa"/>
            <w:tcBorders>
              <w:top w:val="nil"/>
              <w:bottom w:val="nil"/>
            </w:tcBorders>
          </w:tcPr>
          <w:p w14:paraId="33C69AE9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3.05</w:t>
            </w:r>
          </w:p>
        </w:tc>
        <w:tc>
          <w:tcPr>
            <w:tcW w:w="503" w:type="dxa"/>
            <w:tcBorders>
              <w:top w:val="nil"/>
              <w:bottom w:val="nil"/>
            </w:tcBorders>
          </w:tcPr>
          <w:p w14:paraId="6531AA45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.64</w:t>
            </w:r>
          </w:p>
        </w:tc>
        <w:tc>
          <w:tcPr>
            <w:tcW w:w="502" w:type="dxa"/>
            <w:tcBorders>
              <w:top w:val="nil"/>
              <w:bottom w:val="nil"/>
            </w:tcBorders>
          </w:tcPr>
          <w:p w14:paraId="3D5DF9CD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3.10</w:t>
            </w:r>
          </w:p>
        </w:tc>
        <w:tc>
          <w:tcPr>
            <w:tcW w:w="503" w:type="dxa"/>
            <w:tcBorders>
              <w:top w:val="nil"/>
              <w:bottom w:val="nil"/>
            </w:tcBorders>
          </w:tcPr>
          <w:p w14:paraId="5944F40E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.61</w:t>
            </w:r>
          </w:p>
        </w:tc>
        <w:tc>
          <w:tcPr>
            <w:tcW w:w="502" w:type="dxa"/>
            <w:tcBorders>
              <w:top w:val="nil"/>
              <w:bottom w:val="nil"/>
            </w:tcBorders>
          </w:tcPr>
          <w:p w14:paraId="45539AF9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3.69</w:t>
            </w:r>
          </w:p>
        </w:tc>
        <w:tc>
          <w:tcPr>
            <w:tcW w:w="455" w:type="dxa"/>
            <w:tcBorders>
              <w:top w:val="nil"/>
              <w:bottom w:val="nil"/>
            </w:tcBorders>
          </w:tcPr>
          <w:p w14:paraId="336D0CC9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.60</w:t>
            </w:r>
          </w:p>
        </w:tc>
        <w:tc>
          <w:tcPr>
            <w:tcW w:w="537" w:type="dxa"/>
            <w:tcBorders>
              <w:top w:val="nil"/>
              <w:bottom w:val="nil"/>
            </w:tcBorders>
          </w:tcPr>
          <w:p w14:paraId="79905C0C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3.02</w:t>
            </w:r>
          </w:p>
        </w:tc>
        <w:tc>
          <w:tcPr>
            <w:tcW w:w="426" w:type="dxa"/>
            <w:tcBorders>
              <w:top w:val="nil"/>
              <w:bottom w:val="nil"/>
            </w:tcBorders>
          </w:tcPr>
          <w:p w14:paraId="3228412E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.69</w:t>
            </w:r>
          </w:p>
        </w:tc>
      </w:tr>
      <w:tr w:rsidR="00612398" w:rsidRPr="00E350B1" w14:paraId="0906613E" w14:textId="77777777" w:rsidTr="00540C97">
        <w:trPr>
          <w:cantSplit/>
          <w:trHeight w:val="159"/>
          <w:jc w:val="center"/>
        </w:trPr>
        <w:tc>
          <w:tcPr>
            <w:tcW w:w="412" w:type="dxa"/>
            <w:tcBorders>
              <w:top w:val="nil"/>
              <w:bottom w:val="nil"/>
            </w:tcBorders>
          </w:tcPr>
          <w:p w14:paraId="7642971A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sz w:val="16"/>
                <w:szCs w:val="16"/>
              </w:rPr>
              <w:t>22.</w:t>
            </w:r>
          </w:p>
        </w:tc>
        <w:tc>
          <w:tcPr>
            <w:tcW w:w="2579" w:type="dxa"/>
            <w:tcBorders>
              <w:top w:val="nil"/>
              <w:bottom w:val="nil"/>
            </w:tcBorders>
            <w:shd w:val="clear" w:color="auto" w:fill="auto"/>
          </w:tcPr>
          <w:p w14:paraId="73ABB182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E350B1">
              <w:rPr>
                <w:rFonts w:ascii="Times New Roman" w:hAnsi="Times New Roman" w:cs="Times New Roman"/>
                <w:sz w:val="14"/>
                <w:szCs w:val="14"/>
              </w:rPr>
              <w:t>Si yo no puedo cuidarme, busco ayuda</w:t>
            </w:r>
          </w:p>
        </w:tc>
        <w:tc>
          <w:tcPr>
            <w:tcW w:w="501" w:type="dxa"/>
            <w:tcBorders>
              <w:top w:val="nil"/>
              <w:bottom w:val="nil"/>
            </w:tcBorders>
          </w:tcPr>
          <w:p w14:paraId="1CC5CC2E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3.17</w:t>
            </w:r>
          </w:p>
        </w:tc>
        <w:tc>
          <w:tcPr>
            <w:tcW w:w="503" w:type="dxa"/>
            <w:tcBorders>
              <w:top w:val="nil"/>
              <w:bottom w:val="nil"/>
            </w:tcBorders>
          </w:tcPr>
          <w:p w14:paraId="6B36AF3D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.81</w:t>
            </w:r>
          </w:p>
        </w:tc>
        <w:tc>
          <w:tcPr>
            <w:tcW w:w="502" w:type="dxa"/>
            <w:tcBorders>
              <w:top w:val="nil"/>
              <w:bottom w:val="nil"/>
            </w:tcBorders>
          </w:tcPr>
          <w:p w14:paraId="2BEDAFA5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3.28</w:t>
            </w:r>
          </w:p>
        </w:tc>
        <w:tc>
          <w:tcPr>
            <w:tcW w:w="503" w:type="dxa"/>
            <w:tcBorders>
              <w:top w:val="nil"/>
              <w:bottom w:val="nil"/>
            </w:tcBorders>
          </w:tcPr>
          <w:p w14:paraId="587829C7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.79</w:t>
            </w:r>
          </w:p>
        </w:tc>
        <w:tc>
          <w:tcPr>
            <w:tcW w:w="503" w:type="dxa"/>
            <w:tcBorders>
              <w:top w:val="nil"/>
              <w:bottom w:val="nil"/>
            </w:tcBorders>
          </w:tcPr>
          <w:p w14:paraId="14E79328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2.85</w:t>
            </w:r>
          </w:p>
        </w:tc>
        <w:tc>
          <w:tcPr>
            <w:tcW w:w="503" w:type="dxa"/>
            <w:tcBorders>
              <w:top w:val="nil"/>
              <w:bottom w:val="nil"/>
            </w:tcBorders>
          </w:tcPr>
          <w:p w14:paraId="13053389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.78</w:t>
            </w:r>
          </w:p>
        </w:tc>
        <w:tc>
          <w:tcPr>
            <w:tcW w:w="502" w:type="dxa"/>
            <w:tcBorders>
              <w:top w:val="nil"/>
              <w:bottom w:val="nil"/>
            </w:tcBorders>
          </w:tcPr>
          <w:p w14:paraId="4996C59E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2.91</w:t>
            </w:r>
          </w:p>
        </w:tc>
        <w:tc>
          <w:tcPr>
            <w:tcW w:w="503" w:type="dxa"/>
            <w:tcBorders>
              <w:top w:val="nil"/>
              <w:bottom w:val="nil"/>
            </w:tcBorders>
          </w:tcPr>
          <w:p w14:paraId="382816BD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.76</w:t>
            </w:r>
          </w:p>
        </w:tc>
        <w:tc>
          <w:tcPr>
            <w:tcW w:w="502" w:type="dxa"/>
            <w:tcBorders>
              <w:top w:val="nil"/>
              <w:bottom w:val="nil"/>
            </w:tcBorders>
          </w:tcPr>
          <w:p w14:paraId="74FD306A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3.59</w:t>
            </w:r>
          </w:p>
        </w:tc>
        <w:tc>
          <w:tcPr>
            <w:tcW w:w="455" w:type="dxa"/>
            <w:tcBorders>
              <w:top w:val="nil"/>
              <w:bottom w:val="nil"/>
            </w:tcBorders>
          </w:tcPr>
          <w:p w14:paraId="303757F5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.70</w:t>
            </w:r>
          </w:p>
        </w:tc>
        <w:tc>
          <w:tcPr>
            <w:tcW w:w="537" w:type="dxa"/>
            <w:tcBorders>
              <w:top w:val="nil"/>
              <w:bottom w:val="nil"/>
            </w:tcBorders>
          </w:tcPr>
          <w:p w14:paraId="563618CF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2.87</w:t>
            </w:r>
          </w:p>
        </w:tc>
        <w:tc>
          <w:tcPr>
            <w:tcW w:w="426" w:type="dxa"/>
            <w:tcBorders>
              <w:top w:val="nil"/>
              <w:bottom w:val="nil"/>
            </w:tcBorders>
          </w:tcPr>
          <w:p w14:paraId="7462AFFD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.76</w:t>
            </w:r>
          </w:p>
        </w:tc>
      </w:tr>
      <w:tr w:rsidR="00612398" w:rsidRPr="00E350B1" w14:paraId="31D60674" w14:textId="77777777" w:rsidTr="00540C97">
        <w:trPr>
          <w:cantSplit/>
          <w:trHeight w:val="168"/>
          <w:jc w:val="center"/>
        </w:trPr>
        <w:tc>
          <w:tcPr>
            <w:tcW w:w="412" w:type="dxa"/>
            <w:tcBorders>
              <w:top w:val="nil"/>
              <w:bottom w:val="nil"/>
            </w:tcBorders>
          </w:tcPr>
          <w:p w14:paraId="54CD4364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sz w:val="16"/>
                <w:szCs w:val="16"/>
              </w:rPr>
              <w:t>23.</w:t>
            </w:r>
          </w:p>
        </w:tc>
        <w:tc>
          <w:tcPr>
            <w:tcW w:w="2579" w:type="dxa"/>
            <w:tcBorders>
              <w:top w:val="nil"/>
              <w:bottom w:val="nil"/>
            </w:tcBorders>
            <w:shd w:val="clear" w:color="auto" w:fill="auto"/>
          </w:tcPr>
          <w:p w14:paraId="619F3230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E350B1">
              <w:rPr>
                <w:rFonts w:ascii="Times New Roman" w:hAnsi="Times New Roman" w:cs="Times New Roman"/>
                <w:sz w:val="14"/>
                <w:szCs w:val="14"/>
              </w:rPr>
              <w:t>Puedo destinar un tiempo para mi</w:t>
            </w:r>
          </w:p>
        </w:tc>
        <w:tc>
          <w:tcPr>
            <w:tcW w:w="501" w:type="dxa"/>
            <w:tcBorders>
              <w:top w:val="nil"/>
              <w:bottom w:val="nil"/>
            </w:tcBorders>
          </w:tcPr>
          <w:p w14:paraId="335533A1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3.20</w:t>
            </w:r>
          </w:p>
        </w:tc>
        <w:tc>
          <w:tcPr>
            <w:tcW w:w="503" w:type="dxa"/>
            <w:tcBorders>
              <w:top w:val="nil"/>
              <w:bottom w:val="nil"/>
            </w:tcBorders>
          </w:tcPr>
          <w:p w14:paraId="66AA794F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.75</w:t>
            </w:r>
          </w:p>
        </w:tc>
        <w:tc>
          <w:tcPr>
            <w:tcW w:w="502" w:type="dxa"/>
            <w:tcBorders>
              <w:top w:val="nil"/>
              <w:bottom w:val="nil"/>
            </w:tcBorders>
          </w:tcPr>
          <w:p w14:paraId="34FCB307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3.26</w:t>
            </w:r>
          </w:p>
        </w:tc>
        <w:tc>
          <w:tcPr>
            <w:tcW w:w="503" w:type="dxa"/>
            <w:tcBorders>
              <w:top w:val="nil"/>
              <w:bottom w:val="nil"/>
            </w:tcBorders>
          </w:tcPr>
          <w:p w14:paraId="5D6CD986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.80</w:t>
            </w:r>
          </w:p>
        </w:tc>
        <w:tc>
          <w:tcPr>
            <w:tcW w:w="503" w:type="dxa"/>
            <w:tcBorders>
              <w:top w:val="nil"/>
              <w:bottom w:val="nil"/>
            </w:tcBorders>
          </w:tcPr>
          <w:p w14:paraId="33E1DC8C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3.02</w:t>
            </w:r>
          </w:p>
        </w:tc>
        <w:tc>
          <w:tcPr>
            <w:tcW w:w="503" w:type="dxa"/>
            <w:tcBorders>
              <w:top w:val="nil"/>
              <w:bottom w:val="nil"/>
            </w:tcBorders>
          </w:tcPr>
          <w:p w14:paraId="7AD6ABCA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.56</w:t>
            </w:r>
          </w:p>
        </w:tc>
        <w:tc>
          <w:tcPr>
            <w:tcW w:w="502" w:type="dxa"/>
            <w:tcBorders>
              <w:top w:val="nil"/>
              <w:bottom w:val="nil"/>
            </w:tcBorders>
          </w:tcPr>
          <w:p w14:paraId="188968C9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2.95</w:t>
            </w:r>
          </w:p>
        </w:tc>
        <w:tc>
          <w:tcPr>
            <w:tcW w:w="503" w:type="dxa"/>
            <w:tcBorders>
              <w:top w:val="nil"/>
              <w:bottom w:val="nil"/>
            </w:tcBorders>
          </w:tcPr>
          <w:p w14:paraId="6A8598FF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.64</w:t>
            </w:r>
          </w:p>
        </w:tc>
        <w:tc>
          <w:tcPr>
            <w:tcW w:w="502" w:type="dxa"/>
            <w:tcBorders>
              <w:top w:val="nil"/>
              <w:bottom w:val="nil"/>
            </w:tcBorders>
          </w:tcPr>
          <w:p w14:paraId="224B4E66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3.60</w:t>
            </w:r>
          </w:p>
        </w:tc>
        <w:tc>
          <w:tcPr>
            <w:tcW w:w="455" w:type="dxa"/>
            <w:tcBorders>
              <w:top w:val="nil"/>
              <w:bottom w:val="nil"/>
            </w:tcBorders>
          </w:tcPr>
          <w:p w14:paraId="3E0B57C7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.74</w:t>
            </w:r>
          </w:p>
        </w:tc>
        <w:tc>
          <w:tcPr>
            <w:tcW w:w="537" w:type="dxa"/>
            <w:tcBorders>
              <w:top w:val="nil"/>
              <w:bottom w:val="nil"/>
            </w:tcBorders>
          </w:tcPr>
          <w:p w14:paraId="54333406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2.95</w:t>
            </w:r>
          </w:p>
        </w:tc>
        <w:tc>
          <w:tcPr>
            <w:tcW w:w="426" w:type="dxa"/>
            <w:tcBorders>
              <w:top w:val="nil"/>
              <w:bottom w:val="nil"/>
            </w:tcBorders>
          </w:tcPr>
          <w:p w14:paraId="4B5FB600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.65</w:t>
            </w:r>
          </w:p>
        </w:tc>
      </w:tr>
      <w:tr w:rsidR="00612398" w:rsidRPr="00E350B1" w14:paraId="16825D96" w14:textId="77777777" w:rsidTr="00540C97">
        <w:trPr>
          <w:cantSplit/>
          <w:trHeight w:val="241"/>
          <w:jc w:val="center"/>
        </w:trPr>
        <w:tc>
          <w:tcPr>
            <w:tcW w:w="412" w:type="dxa"/>
            <w:tcBorders>
              <w:top w:val="nil"/>
              <w:bottom w:val="single" w:sz="4" w:space="0" w:color="auto"/>
            </w:tcBorders>
          </w:tcPr>
          <w:p w14:paraId="7AC24B8E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sz w:val="16"/>
                <w:szCs w:val="16"/>
              </w:rPr>
              <w:t>24.</w:t>
            </w:r>
          </w:p>
        </w:tc>
        <w:tc>
          <w:tcPr>
            <w:tcW w:w="2579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0AD9885E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E350B1">
              <w:rPr>
                <w:rFonts w:ascii="Times New Roman" w:hAnsi="Times New Roman" w:cs="Times New Roman"/>
                <w:sz w:val="14"/>
                <w:szCs w:val="14"/>
              </w:rPr>
              <w:t>A pesar de mis limitaciones para moverme, soy capaz de cuidarme como a mí me gusta</w:t>
            </w:r>
          </w:p>
        </w:tc>
        <w:tc>
          <w:tcPr>
            <w:tcW w:w="501" w:type="dxa"/>
            <w:tcBorders>
              <w:top w:val="nil"/>
              <w:bottom w:val="single" w:sz="4" w:space="0" w:color="auto"/>
            </w:tcBorders>
          </w:tcPr>
          <w:p w14:paraId="56512256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3.21</w:t>
            </w:r>
          </w:p>
        </w:tc>
        <w:tc>
          <w:tcPr>
            <w:tcW w:w="503" w:type="dxa"/>
            <w:tcBorders>
              <w:top w:val="nil"/>
              <w:bottom w:val="single" w:sz="4" w:space="0" w:color="auto"/>
            </w:tcBorders>
          </w:tcPr>
          <w:p w14:paraId="019F332F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.77</w:t>
            </w:r>
          </w:p>
        </w:tc>
        <w:tc>
          <w:tcPr>
            <w:tcW w:w="502" w:type="dxa"/>
            <w:tcBorders>
              <w:top w:val="nil"/>
              <w:bottom w:val="single" w:sz="4" w:space="0" w:color="auto"/>
            </w:tcBorders>
          </w:tcPr>
          <w:p w14:paraId="537B41CD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3.28</w:t>
            </w:r>
          </w:p>
        </w:tc>
        <w:tc>
          <w:tcPr>
            <w:tcW w:w="503" w:type="dxa"/>
            <w:tcBorders>
              <w:top w:val="nil"/>
              <w:bottom w:val="single" w:sz="4" w:space="0" w:color="auto"/>
            </w:tcBorders>
          </w:tcPr>
          <w:p w14:paraId="3A984A5D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.80</w:t>
            </w:r>
          </w:p>
        </w:tc>
        <w:tc>
          <w:tcPr>
            <w:tcW w:w="503" w:type="dxa"/>
            <w:tcBorders>
              <w:top w:val="nil"/>
              <w:bottom w:val="single" w:sz="4" w:space="0" w:color="auto"/>
            </w:tcBorders>
          </w:tcPr>
          <w:p w14:paraId="7F699E82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3.00</w:t>
            </w:r>
          </w:p>
        </w:tc>
        <w:tc>
          <w:tcPr>
            <w:tcW w:w="503" w:type="dxa"/>
            <w:tcBorders>
              <w:top w:val="nil"/>
              <w:bottom w:val="single" w:sz="4" w:space="0" w:color="auto"/>
            </w:tcBorders>
          </w:tcPr>
          <w:p w14:paraId="11F2E16F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.63</w:t>
            </w:r>
          </w:p>
        </w:tc>
        <w:tc>
          <w:tcPr>
            <w:tcW w:w="502" w:type="dxa"/>
            <w:tcBorders>
              <w:top w:val="nil"/>
              <w:bottom w:val="single" w:sz="4" w:space="0" w:color="auto"/>
            </w:tcBorders>
          </w:tcPr>
          <w:p w14:paraId="2DBF0AB6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3.02</w:t>
            </w:r>
          </w:p>
        </w:tc>
        <w:tc>
          <w:tcPr>
            <w:tcW w:w="503" w:type="dxa"/>
            <w:tcBorders>
              <w:top w:val="nil"/>
              <w:bottom w:val="single" w:sz="4" w:space="0" w:color="auto"/>
            </w:tcBorders>
          </w:tcPr>
          <w:p w14:paraId="150AA21D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.63</w:t>
            </w:r>
          </w:p>
        </w:tc>
        <w:tc>
          <w:tcPr>
            <w:tcW w:w="502" w:type="dxa"/>
            <w:tcBorders>
              <w:top w:val="nil"/>
              <w:bottom w:val="single" w:sz="4" w:space="0" w:color="auto"/>
            </w:tcBorders>
          </w:tcPr>
          <w:p w14:paraId="53F9FCA3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3.53</w:t>
            </w:r>
          </w:p>
        </w:tc>
        <w:tc>
          <w:tcPr>
            <w:tcW w:w="455" w:type="dxa"/>
            <w:tcBorders>
              <w:top w:val="nil"/>
              <w:bottom w:val="single" w:sz="4" w:space="0" w:color="auto"/>
            </w:tcBorders>
          </w:tcPr>
          <w:p w14:paraId="385DEBB5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.84</w:t>
            </w:r>
          </w:p>
        </w:tc>
        <w:tc>
          <w:tcPr>
            <w:tcW w:w="537" w:type="dxa"/>
            <w:tcBorders>
              <w:top w:val="nil"/>
              <w:bottom w:val="single" w:sz="4" w:space="0" w:color="auto"/>
            </w:tcBorders>
          </w:tcPr>
          <w:p w14:paraId="06284737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2.98</w:t>
            </w:r>
          </w:p>
        </w:tc>
        <w:tc>
          <w:tcPr>
            <w:tcW w:w="426" w:type="dxa"/>
            <w:tcBorders>
              <w:top w:val="nil"/>
              <w:bottom w:val="single" w:sz="4" w:space="0" w:color="auto"/>
            </w:tcBorders>
          </w:tcPr>
          <w:p w14:paraId="5240AEE5" w14:textId="77777777" w:rsidR="00612398" w:rsidRPr="00E350B1" w:rsidRDefault="00612398" w:rsidP="00540C97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</w:pPr>
            <w:r w:rsidRPr="00E350B1">
              <w:rPr>
                <w:rFonts w:ascii="Times New Roman" w:hAnsi="Times New Roman" w:cs="Times New Roman"/>
                <w:color w:val="010205"/>
                <w:sz w:val="16"/>
                <w:szCs w:val="16"/>
                <w:lang w:val="en-US"/>
              </w:rPr>
              <w:t>.65</w:t>
            </w:r>
          </w:p>
        </w:tc>
      </w:tr>
    </w:tbl>
    <w:p w14:paraId="29E90B42" w14:textId="084EEA4B" w:rsidR="00612398" w:rsidRPr="00A727C2" w:rsidRDefault="00612398" w:rsidP="006123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16"/>
          <w:szCs w:val="16"/>
          <w:lang w:val="en-US"/>
        </w:rPr>
      </w:pPr>
      <w:r w:rsidRPr="00C87F2C">
        <w:rPr>
          <w:rFonts w:ascii="Times New Roman" w:hAnsi="Times New Roman" w:cs="Times New Roman"/>
          <w:i/>
          <w:iCs/>
          <w:sz w:val="16"/>
          <w:szCs w:val="16"/>
          <w:lang w:val="en-US"/>
        </w:rPr>
        <w:t>Notes.</w:t>
      </w:r>
    </w:p>
    <w:p w14:paraId="6C61B219" w14:textId="77777777" w:rsidR="00612398" w:rsidRPr="00C87F2C" w:rsidRDefault="00612398" w:rsidP="00612398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color w:val="000000"/>
          <w:sz w:val="16"/>
          <w:szCs w:val="16"/>
          <w:lang w:val="en-US"/>
        </w:rPr>
      </w:pPr>
      <w:r w:rsidRPr="00C87F2C">
        <w:rPr>
          <w:rFonts w:ascii="Times New Roman" w:hAnsi="Times New Roman" w:cs="Times New Roman"/>
          <w:sz w:val="16"/>
          <w:szCs w:val="16"/>
          <w:vertAlign w:val="superscript"/>
          <w:lang w:val="en-GB"/>
        </w:rPr>
        <w:t>a</w:t>
      </w:r>
      <w:r w:rsidRPr="00C87F2C">
        <w:rPr>
          <w:rFonts w:ascii="Times New Roman" w:eastAsia="Times New Roman" w:hAnsi="Times New Roman" w:cs="Times New Roman"/>
          <w:color w:val="000000"/>
          <w:sz w:val="16"/>
          <w:szCs w:val="16"/>
          <w:vertAlign w:val="superscript"/>
          <w:lang w:val="en-US"/>
        </w:rPr>
        <w:t xml:space="preserve">  </w:t>
      </w:r>
      <w:r w:rsidRPr="00C87F2C">
        <w:rPr>
          <w:rFonts w:ascii="Times New Roman" w:eastAsia="Times New Roman" w:hAnsi="Times New Roman" w:cs="Times New Roman"/>
          <w:color w:val="000000"/>
          <w:sz w:val="16"/>
          <w:szCs w:val="16"/>
          <w:lang w:val="en-US"/>
        </w:rPr>
        <w:t>Items with reverse loading (6, 11, and 20) are shown in italics.</w:t>
      </w:r>
    </w:p>
    <w:p w14:paraId="32722D11" w14:textId="6137BB31" w:rsidR="00612398" w:rsidRDefault="00612398" w:rsidP="001A372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ED4E057" w14:textId="5E2D76B0" w:rsidR="00CA49E1" w:rsidRPr="00703C0C" w:rsidRDefault="00CA49E1" w:rsidP="001A3728">
      <w:pPr>
        <w:spacing w:line="360" w:lineRule="auto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703C0C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Exploratory Factor Analysis</w:t>
      </w:r>
    </w:p>
    <w:p w14:paraId="27AF428C" w14:textId="2D4AFC07" w:rsidR="00CA49E1" w:rsidRDefault="000E255F" w:rsidP="003C3631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12398">
        <w:rPr>
          <w:rFonts w:ascii="Times New Roman" w:hAnsi="Times New Roman" w:cs="Times New Roman"/>
          <w:sz w:val="24"/>
          <w:szCs w:val="24"/>
          <w:lang w:val="en-US"/>
        </w:rPr>
        <w:t>The KMO value fo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r the sample selected for the EFA was 0.692, showing that the sample size can be considered sufficient </w:t>
      </w:r>
      <w:r w:rsidR="00E862F3" w:rsidRPr="00612398">
        <w:rPr>
          <w:rFonts w:ascii="Times New Roman" w:hAnsi="Times New Roman" w:cs="Times New Roman"/>
          <w:sz w:val="24"/>
          <w:szCs w:val="24"/>
          <w:lang w:val="en-US"/>
        </w:rPr>
        <w:t>f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>o</w:t>
      </w:r>
      <w:r w:rsidR="00E862F3" w:rsidRPr="00612398">
        <w:rPr>
          <w:rFonts w:ascii="Times New Roman" w:hAnsi="Times New Roman" w:cs="Times New Roman"/>
          <w:sz w:val="24"/>
          <w:szCs w:val="24"/>
          <w:lang w:val="en-US"/>
        </w:rPr>
        <w:t>r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perform</w:t>
      </w:r>
      <w:r w:rsidR="00E862F3" w:rsidRPr="00612398">
        <w:rPr>
          <w:rFonts w:ascii="Times New Roman" w:hAnsi="Times New Roman" w:cs="Times New Roman"/>
          <w:sz w:val="24"/>
          <w:szCs w:val="24"/>
          <w:lang w:val="en-US"/>
        </w:rPr>
        <w:t>ing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the analysis. </w:t>
      </w:r>
      <w:r w:rsidR="00E862F3" w:rsidRPr="00612398">
        <w:rPr>
          <w:rFonts w:ascii="Times New Roman" w:hAnsi="Times New Roman" w:cs="Times New Roman"/>
          <w:sz w:val="24"/>
          <w:szCs w:val="24"/>
          <w:lang w:val="en-US"/>
        </w:rPr>
        <w:t>Moreover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>, the Bartlet</w:t>
      </w:r>
      <w:r w:rsidR="00E862F3" w:rsidRPr="00612398">
        <w:rPr>
          <w:rFonts w:ascii="Times New Roman" w:hAnsi="Times New Roman" w:cs="Times New Roman"/>
          <w:sz w:val="24"/>
          <w:szCs w:val="24"/>
          <w:lang w:val="en-US"/>
        </w:rPr>
        <w:t>t’s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sphericity test </w:t>
      </w:r>
      <w:r w:rsidR="00E862F3" w:rsidRPr="00612398">
        <w:rPr>
          <w:rFonts w:ascii="Times New Roman" w:hAnsi="Times New Roman" w:cs="Times New Roman"/>
          <w:sz w:val="24"/>
          <w:szCs w:val="24"/>
          <w:lang w:val="en-US"/>
        </w:rPr>
        <w:t>found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statistically significant (p &lt;</w:t>
      </w:r>
      <w:r w:rsidR="00182569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>.001)</w:t>
      </w:r>
      <w:r w:rsidR="00E862F3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results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, showing the feasibility of performing the 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EFA. The parallel analysis identified </w:t>
      </w:r>
      <w:r w:rsidR="00E862F3" w:rsidRPr="00612398">
        <w:rPr>
          <w:rFonts w:ascii="Times New Roman" w:hAnsi="Times New Roman" w:cs="Times New Roman"/>
          <w:sz w:val="24"/>
          <w:szCs w:val="24"/>
          <w:lang w:val="en-US"/>
        </w:rPr>
        <w:t>five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possible dimensions, although only one had an eigenvalue greater than 1. </w:t>
      </w:r>
      <w:r w:rsidR="00E862F3" w:rsidRPr="00612398">
        <w:rPr>
          <w:rFonts w:ascii="Times New Roman" w:hAnsi="Times New Roman" w:cs="Times New Roman"/>
          <w:sz w:val="24"/>
          <w:szCs w:val="24"/>
          <w:lang w:val="en-US"/>
        </w:rPr>
        <w:t>A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E862F3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three-dimension 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model </w:t>
      </w:r>
      <w:r w:rsidR="00E862F3" w:rsidRPr="00612398">
        <w:rPr>
          <w:rFonts w:ascii="Times New Roman" w:hAnsi="Times New Roman" w:cs="Times New Roman"/>
          <w:sz w:val="24"/>
          <w:szCs w:val="24"/>
          <w:lang w:val="en-US"/>
        </w:rPr>
        <w:t>was selected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E862F3" w:rsidRPr="00612398">
        <w:rPr>
          <w:rFonts w:ascii="Times New Roman" w:hAnsi="Times New Roman" w:cs="Times New Roman"/>
          <w:sz w:val="24"/>
          <w:szCs w:val="24"/>
          <w:lang w:val="en-US"/>
        </w:rPr>
        <w:t>for evaluation, with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E3752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>result</w:t>
      </w:r>
      <w:r w:rsidR="0026791D" w:rsidRPr="00612398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E862F3" w:rsidRPr="00612398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shown in </w:t>
      </w:r>
      <w:r w:rsidR="00CA49E1" w:rsidRPr="00612398">
        <w:rPr>
          <w:rFonts w:ascii="Times New Roman" w:hAnsi="Times New Roman" w:cs="Times New Roman"/>
          <w:b/>
          <w:bCs/>
          <w:sz w:val="24"/>
          <w:szCs w:val="24"/>
          <w:lang w:val="en-US"/>
        </w:rPr>
        <w:t>Table 3</w:t>
      </w:r>
      <w:r w:rsidR="00E862F3" w:rsidRPr="00612398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E862F3" w:rsidRPr="00612398">
        <w:rPr>
          <w:rFonts w:ascii="Times New Roman" w:hAnsi="Times New Roman" w:cs="Times New Roman"/>
          <w:sz w:val="24"/>
          <w:szCs w:val="24"/>
          <w:lang w:val="en-US"/>
        </w:rPr>
        <w:t>used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to </w:t>
      </w:r>
      <w:r w:rsidR="00E862F3" w:rsidRPr="00612398">
        <w:rPr>
          <w:rFonts w:ascii="Times New Roman" w:hAnsi="Times New Roman" w:cs="Times New Roman"/>
          <w:sz w:val="24"/>
          <w:szCs w:val="24"/>
          <w:lang w:val="en-US"/>
        </w:rPr>
        <w:t>construct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a model proposal </w:t>
      </w:r>
      <w:r w:rsidR="00E862F3" w:rsidRPr="00612398">
        <w:rPr>
          <w:rFonts w:ascii="Times New Roman" w:hAnsi="Times New Roman" w:cs="Times New Roman"/>
          <w:sz w:val="24"/>
          <w:szCs w:val="24"/>
          <w:lang w:val="en-US"/>
        </w:rPr>
        <w:t>comprising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16 items (ASA-3F Scale) divided into </w:t>
      </w:r>
      <w:r w:rsidR="00946419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the following 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>three correlated factors: 1) Proactivity towards self-care; 2) Self-care ability; and</w:t>
      </w:r>
      <w:r w:rsidR="00E862F3" w:rsidRPr="00612398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3) </w:t>
      </w:r>
      <w:r w:rsidR="002B3B93" w:rsidRPr="00612398">
        <w:rPr>
          <w:rFonts w:ascii="Times New Roman" w:hAnsi="Times New Roman" w:cs="Times New Roman"/>
          <w:sz w:val="24"/>
          <w:szCs w:val="24"/>
          <w:lang w:val="en-US"/>
        </w:rPr>
        <w:t>Self-c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omplacency (or Complacency). The graphic representation of the proposed model is shown in </w:t>
      </w:r>
      <w:r w:rsidR="00CA49E1" w:rsidRPr="00612398">
        <w:rPr>
          <w:rFonts w:ascii="Times New Roman" w:hAnsi="Times New Roman" w:cs="Times New Roman"/>
          <w:b/>
          <w:bCs/>
          <w:sz w:val="24"/>
          <w:szCs w:val="24"/>
          <w:lang w:val="en-US"/>
        </w:rPr>
        <w:t>Figure 1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30D191F3" w14:textId="77777777" w:rsidR="0014772F" w:rsidRPr="00C87F2C" w:rsidRDefault="0014772F" w:rsidP="006123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lang w:val="en-US"/>
        </w:rPr>
      </w:pPr>
    </w:p>
    <w:p w14:paraId="059F5220" w14:textId="6A278050" w:rsidR="00612398" w:rsidRPr="00C87F2C" w:rsidRDefault="00612398" w:rsidP="006123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lang w:val="en-US"/>
        </w:rPr>
      </w:pPr>
      <w:r w:rsidRPr="00C87F2C">
        <w:rPr>
          <w:rFonts w:ascii="Times New Roman" w:hAnsi="Times New Roman" w:cs="Times New Roman"/>
          <w:b/>
          <w:bCs/>
          <w:lang w:val="en-US"/>
        </w:rPr>
        <w:t xml:space="preserve">Table 3. </w:t>
      </w:r>
    </w:p>
    <w:p w14:paraId="425A8C2E" w14:textId="77777777" w:rsidR="00612398" w:rsidRPr="00C87F2C" w:rsidRDefault="00612398" w:rsidP="00612398">
      <w:pPr>
        <w:spacing w:after="0" w:line="240" w:lineRule="auto"/>
        <w:ind w:firstLine="142"/>
        <w:rPr>
          <w:rFonts w:ascii="Times New Roman" w:hAnsi="Times New Roman" w:cs="Times New Roman"/>
          <w:b/>
          <w:bCs/>
          <w:lang w:val="en-US"/>
        </w:rPr>
      </w:pPr>
    </w:p>
    <w:p w14:paraId="42A4C812" w14:textId="294B21C0" w:rsidR="00612398" w:rsidRPr="00704583" w:rsidRDefault="00612398" w:rsidP="009324AC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</w:pPr>
      <w:r w:rsidRPr="00C87F2C">
        <w:rPr>
          <w:rFonts w:ascii="Times New Roman" w:eastAsia="Times New Roman" w:hAnsi="Times New Roman" w:cs="Times New Roman"/>
          <w:i/>
          <w:iCs/>
          <w:color w:val="000000"/>
          <w:lang w:val="en-US"/>
        </w:rPr>
        <w:t>Results of the EFA conducted on the ASA Scale in the adolescent subsample (n =271)</w:t>
      </w:r>
    </w:p>
    <w:p w14:paraId="73838889" w14:textId="77777777" w:rsidR="00612398" w:rsidRDefault="00612398" w:rsidP="00612398">
      <w:pPr>
        <w:autoSpaceDE w:val="0"/>
        <w:autoSpaceDN w:val="0"/>
        <w:adjustRightInd w:val="0"/>
        <w:spacing w:after="0" w:line="240" w:lineRule="auto"/>
        <w:ind w:firstLine="142"/>
        <w:jc w:val="center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</w:p>
    <w:tbl>
      <w:tblPr>
        <w:tblStyle w:val="Tablaconcuadrcula"/>
        <w:tblW w:w="0" w:type="auto"/>
        <w:tblBorders>
          <w:insideV w:val="none" w:sz="0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737"/>
        <w:gridCol w:w="1015"/>
        <w:gridCol w:w="1016"/>
        <w:gridCol w:w="1020"/>
      </w:tblGrid>
      <w:tr w:rsidR="00612398" w:rsidRPr="002B4573" w14:paraId="6E456377" w14:textId="77777777" w:rsidTr="009324AC">
        <w:trPr>
          <w:trHeight w:val="168"/>
        </w:trPr>
        <w:tc>
          <w:tcPr>
            <w:tcW w:w="737" w:type="dxa"/>
            <w:tcBorders>
              <w:left w:val="nil"/>
              <w:bottom w:val="nil"/>
            </w:tcBorders>
          </w:tcPr>
          <w:p w14:paraId="1819D91F" w14:textId="77777777" w:rsidR="00612398" w:rsidRPr="002B4573" w:rsidRDefault="00612398" w:rsidP="00540C9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2B4573"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  <w:t>Item</w:t>
            </w:r>
            <w:r w:rsidRPr="002B4573">
              <w:rPr>
                <w:rFonts w:ascii="Times New Roman" w:hAnsi="Times New Roman" w:cs="Times New Roman"/>
                <w:b/>
                <w:bCs/>
                <w:sz w:val="16"/>
                <w:szCs w:val="16"/>
                <w:vertAlign w:val="superscript"/>
                <w:lang w:val="en-US"/>
              </w:rPr>
              <w:t>a</w:t>
            </w:r>
          </w:p>
        </w:tc>
        <w:tc>
          <w:tcPr>
            <w:tcW w:w="3051" w:type="dxa"/>
            <w:gridSpan w:val="3"/>
            <w:tcBorders>
              <w:bottom w:val="nil"/>
              <w:right w:val="nil"/>
            </w:tcBorders>
          </w:tcPr>
          <w:p w14:paraId="32AB3CB9" w14:textId="77777777" w:rsidR="00612398" w:rsidRPr="002B4573" w:rsidRDefault="00612398" w:rsidP="00540C9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  <w:t xml:space="preserve">Factors identified </w:t>
            </w:r>
            <w:r w:rsidRPr="00530195">
              <w:rPr>
                <w:rFonts w:ascii="Times New Roman" w:hAnsi="Times New Roman" w:cs="Times New Roman"/>
                <w:b/>
                <w:bCs/>
                <w:sz w:val="16"/>
                <w:szCs w:val="16"/>
                <w:vertAlign w:val="superscript"/>
                <w:lang w:val="en-US"/>
              </w:rPr>
              <w:t>b</w:t>
            </w:r>
          </w:p>
        </w:tc>
      </w:tr>
      <w:tr w:rsidR="00612398" w:rsidRPr="002D6203" w14:paraId="2CADE8B0" w14:textId="77777777" w:rsidTr="009324AC">
        <w:trPr>
          <w:trHeight w:val="83"/>
        </w:trPr>
        <w:tc>
          <w:tcPr>
            <w:tcW w:w="737" w:type="dxa"/>
            <w:tcBorders>
              <w:top w:val="nil"/>
              <w:left w:val="nil"/>
              <w:bottom w:val="nil"/>
            </w:tcBorders>
          </w:tcPr>
          <w:p w14:paraId="7705B966" w14:textId="77777777" w:rsidR="00612398" w:rsidRPr="002D6203" w:rsidRDefault="00612398" w:rsidP="00540C9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  <w:lang w:val="en-US"/>
              </w:rPr>
            </w:pPr>
          </w:p>
        </w:tc>
        <w:tc>
          <w:tcPr>
            <w:tcW w:w="1015" w:type="dxa"/>
            <w:tcBorders>
              <w:top w:val="nil"/>
              <w:bottom w:val="nil"/>
            </w:tcBorders>
          </w:tcPr>
          <w:p w14:paraId="31A670EC" w14:textId="77777777" w:rsidR="00612398" w:rsidRDefault="00612398" w:rsidP="00540C9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  <w:t>Factor 1</w:t>
            </w:r>
          </w:p>
        </w:tc>
        <w:tc>
          <w:tcPr>
            <w:tcW w:w="1016" w:type="dxa"/>
            <w:tcBorders>
              <w:top w:val="nil"/>
              <w:bottom w:val="nil"/>
            </w:tcBorders>
          </w:tcPr>
          <w:p w14:paraId="5946D2BE" w14:textId="77777777" w:rsidR="00612398" w:rsidRDefault="00612398" w:rsidP="00540C9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  <w:t>Factor 2</w:t>
            </w:r>
          </w:p>
        </w:tc>
        <w:tc>
          <w:tcPr>
            <w:tcW w:w="1020" w:type="dxa"/>
            <w:tcBorders>
              <w:top w:val="nil"/>
              <w:bottom w:val="nil"/>
              <w:right w:val="nil"/>
            </w:tcBorders>
          </w:tcPr>
          <w:p w14:paraId="0D0FA808" w14:textId="77777777" w:rsidR="00612398" w:rsidRDefault="00612398" w:rsidP="00540C9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  <w:t>Factor 3</w:t>
            </w:r>
          </w:p>
        </w:tc>
      </w:tr>
      <w:tr w:rsidR="00612398" w:rsidRPr="000F6F85" w14:paraId="5FB1C0D7" w14:textId="77777777" w:rsidTr="009324AC">
        <w:trPr>
          <w:trHeight w:val="70"/>
        </w:trPr>
        <w:tc>
          <w:tcPr>
            <w:tcW w:w="737" w:type="dxa"/>
            <w:tcBorders>
              <w:left w:val="nil"/>
              <w:bottom w:val="nil"/>
            </w:tcBorders>
          </w:tcPr>
          <w:p w14:paraId="26C4811B" w14:textId="77777777" w:rsidR="00612398" w:rsidRPr="002E01A2" w:rsidRDefault="00612398" w:rsidP="00540C9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E01A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</w:t>
            </w:r>
          </w:p>
        </w:tc>
        <w:tc>
          <w:tcPr>
            <w:tcW w:w="1015" w:type="dxa"/>
            <w:tcBorders>
              <w:bottom w:val="nil"/>
            </w:tcBorders>
            <w:vAlign w:val="center"/>
          </w:tcPr>
          <w:p w14:paraId="5B99A221" w14:textId="77777777" w:rsidR="00612398" w:rsidRPr="004042F9" w:rsidRDefault="00612398" w:rsidP="00540C9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4042F9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>0.466</w:t>
            </w:r>
          </w:p>
        </w:tc>
        <w:tc>
          <w:tcPr>
            <w:tcW w:w="1016" w:type="dxa"/>
            <w:tcBorders>
              <w:bottom w:val="nil"/>
            </w:tcBorders>
            <w:vAlign w:val="center"/>
          </w:tcPr>
          <w:p w14:paraId="2FEDA41B" w14:textId="77777777" w:rsidR="00612398" w:rsidRPr="004042F9" w:rsidRDefault="00612398" w:rsidP="00540C9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4042F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186</w:t>
            </w:r>
          </w:p>
        </w:tc>
        <w:tc>
          <w:tcPr>
            <w:tcW w:w="1020" w:type="dxa"/>
            <w:tcBorders>
              <w:bottom w:val="nil"/>
              <w:right w:val="nil"/>
            </w:tcBorders>
            <w:vAlign w:val="center"/>
          </w:tcPr>
          <w:p w14:paraId="4ABD6AA9" w14:textId="77777777" w:rsidR="00612398" w:rsidRPr="004042F9" w:rsidRDefault="00612398" w:rsidP="00540C9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4042F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33</w:t>
            </w:r>
          </w:p>
        </w:tc>
      </w:tr>
      <w:tr w:rsidR="00612398" w:rsidRPr="000F6F85" w14:paraId="3E32AA91" w14:textId="77777777" w:rsidTr="009324AC">
        <w:trPr>
          <w:trHeight w:val="80"/>
        </w:trPr>
        <w:tc>
          <w:tcPr>
            <w:tcW w:w="737" w:type="dxa"/>
            <w:tcBorders>
              <w:top w:val="nil"/>
              <w:left w:val="nil"/>
              <w:bottom w:val="nil"/>
            </w:tcBorders>
          </w:tcPr>
          <w:p w14:paraId="413FE414" w14:textId="77777777" w:rsidR="00612398" w:rsidRPr="002E01A2" w:rsidRDefault="00612398" w:rsidP="00540C9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E01A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1015" w:type="dxa"/>
            <w:tcBorders>
              <w:top w:val="nil"/>
              <w:bottom w:val="nil"/>
            </w:tcBorders>
            <w:vAlign w:val="center"/>
          </w:tcPr>
          <w:p w14:paraId="4B1DA34A" w14:textId="77777777" w:rsidR="00612398" w:rsidRPr="004042F9" w:rsidRDefault="00612398" w:rsidP="00540C9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4042F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237</w:t>
            </w:r>
          </w:p>
        </w:tc>
        <w:tc>
          <w:tcPr>
            <w:tcW w:w="1016" w:type="dxa"/>
            <w:tcBorders>
              <w:top w:val="nil"/>
              <w:bottom w:val="nil"/>
            </w:tcBorders>
            <w:vAlign w:val="center"/>
          </w:tcPr>
          <w:p w14:paraId="4B0E276C" w14:textId="77777777" w:rsidR="00612398" w:rsidRPr="000941CD" w:rsidRDefault="00612398" w:rsidP="00540C9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41C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257</w:t>
            </w:r>
          </w:p>
        </w:tc>
        <w:tc>
          <w:tcPr>
            <w:tcW w:w="1020" w:type="dxa"/>
            <w:tcBorders>
              <w:top w:val="nil"/>
              <w:bottom w:val="nil"/>
              <w:right w:val="nil"/>
            </w:tcBorders>
            <w:vAlign w:val="center"/>
          </w:tcPr>
          <w:p w14:paraId="790B3665" w14:textId="77777777" w:rsidR="00612398" w:rsidRPr="004042F9" w:rsidRDefault="00612398" w:rsidP="00540C9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4042F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167</w:t>
            </w:r>
          </w:p>
        </w:tc>
      </w:tr>
      <w:tr w:rsidR="00612398" w:rsidRPr="000F6F85" w14:paraId="383DAA42" w14:textId="77777777" w:rsidTr="009324AC">
        <w:trPr>
          <w:trHeight w:val="80"/>
        </w:trPr>
        <w:tc>
          <w:tcPr>
            <w:tcW w:w="737" w:type="dxa"/>
            <w:tcBorders>
              <w:top w:val="nil"/>
              <w:left w:val="nil"/>
              <w:bottom w:val="nil"/>
            </w:tcBorders>
          </w:tcPr>
          <w:p w14:paraId="38C6497A" w14:textId="77777777" w:rsidR="00612398" w:rsidRPr="002E01A2" w:rsidRDefault="00612398" w:rsidP="00540C9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E01A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</w:t>
            </w:r>
          </w:p>
        </w:tc>
        <w:tc>
          <w:tcPr>
            <w:tcW w:w="1015" w:type="dxa"/>
            <w:tcBorders>
              <w:top w:val="nil"/>
              <w:bottom w:val="nil"/>
            </w:tcBorders>
            <w:vAlign w:val="center"/>
          </w:tcPr>
          <w:p w14:paraId="29FDAE21" w14:textId="77777777" w:rsidR="00612398" w:rsidRPr="004042F9" w:rsidRDefault="00612398" w:rsidP="00540C9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4042F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54</w:t>
            </w:r>
          </w:p>
        </w:tc>
        <w:tc>
          <w:tcPr>
            <w:tcW w:w="1016" w:type="dxa"/>
            <w:tcBorders>
              <w:top w:val="nil"/>
              <w:bottom w:val="nil"/>
            </w:tcBorders>
            <w:vAlign w:val="center"/>
          </w:tcPr>
          <w:p w14:paraId="040DF58B" w14:textId="77777777" w:rsidR="00612398" w:rsidRPr="004042F9" w:rsidRDefault="00612398" w:rsidP="00540C9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4042F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68</w:t>
            </w:r>
          </w:p>
        </w:tc>
        <w:tc>
          <w:tcPr>
            <w:tcW w:w="1020" w:type="dxa"/>
            <w:tcBorders>
              <w:top w:val="nil"/>
              <w:bottom w:val="nil"/>
              <w:right w:val="nil"/>
            </w:tcBorders>
            <w:vAlign w:val="center"/>
          </w:tcPr>
          <w:p w14:paraId="269188E6" w14:textId="77777777" w:rsidR="00612398" w:rsidRPr="004042F9" w:rsidRDefault="00612398" w:rsidP="00540C9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4042F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101</w:t>
            </w:r>
          </w:p>
        </w:tc>
      </w:tr>
      <w:tr w:rsidR="00612398" w:rsidRPr="000F6F85" w14:paraId="499BF868" w14:textId="77777777" w:rsidTr="009324AC">
        <w:trPr>
          <w:trHeight w:val="80"/>
        </w:trPr>
        <w:tc>
          <w:tcPr>
            <w:tcW w:w="737" w:type="dxa"/>
            <w:tcBorders>
              <w:top w:val="nil"/>
              <w:left w:val="nil"/>
              <w:bottom w:val="nil"/>
            </w:tcBorders>
          </w:tcPr>
          <w:p w14:paraId="30B9837D" w14:textId="77777777" w:rsidR="00612398" w:rsidRPr="002E01A2" w:rsidRDefault="00612398" w:rsidP="00540C9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E01A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</w:t>
            </w:r>
          </w:p>
        </w:tc>
        <w:tc>
          <w:tcPr>
            <w:tcW w:w="1015" w:type="dxa"/>
            <w:tcBorders>
              <w:top w:val="nil"/>
              <w:bottom w:val="nil"/>
            </w:tcBorders>
            <w:vAlign w:val="center"/>
          </w:tcPr>
          <w:p w14:paraId="57F62042" w14:textId="77777777" w:rsidR="00612398" w:rsidRPr="004042F9" w:rsidRDefault="00612398" w:rsidP="00540C9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4042F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7</w:t>
            </w:r>
          </w:p>
        </w:tc>
        <w:tc>
          <w:tcPr>
            <w:tcW w:w="1016" w:type="dxa"/>
            <w:tcBorders>
              <w:top w:val="nil"/>
              <w:bottom w:val="nil"/>
            </w:tcBorders>
            <w:vAlign w:val="center"/>
          </w:tcPr>
          <w:p w14:paraId="1840799E" w14:textId="77777777" w:rsidR="00612398" w:rsidRPr="004042F9" w:rsidRDefault="00612398" w:rsidP="00540C9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4042F9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>0.379</w:t>
            </w:r>
          </w:p>
        </w:tc>
        <w:tc>
          <w:tcPr>
            <w:tcW w:w="1020" w:type="dxa"/>
            <w:tcBorders>
              <w:top w:val="nil"/>
              <w:bottom w:val="nil"/>
              <w:right w:val="nil"/>
            </w:tcBorders>
            <w:vAlign w:val="center"/>
          </w:tcPr>
          <w:p w14:paraId="7C865C9D" w14:textId="77777777" w:rsidR="00612398" w:rsidRPr="004042F9" w:rsidRDefault="00612398" w:rsidP="00540C9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4042F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8</w:t>
            </w:r>
          </w:p>
        </w:tc>
      </w:tr>
      <w:tr w:rsidR="00612398" w:rsidRPr="000F6F85" w14:paraId="39EFCCCE" w14:textId="77777777" w:rsidTr="009324AC">
        <w:trPr>
          <w:trHeight w:val="80"/>
        </w:trPr>
        <w:tc>
          <w:tcPr>
            <w:tcW w:w="737" w:type="dxa"/>
            <w:tcBorders>
              <w:top w:val="nil"/>
              <w:left w:val="nil"/>
              <w:bottom w:val="nil"/>
            </w:tcBorders>
          </w:tcPr>
          <w:p w14:paraId="7F9593E8" w14:textId="77777777" w:rsidR="00612398" w:rsidRPr="002E01A2" w:rsidRDefault="00612398" w:rsidP="00540C9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E01A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</w:t>
            </w:r>
          </w:p>
        </w:tc>
        <w:tc>
          <w:tcPr>
            <w:tcW w:w="1015" w:type="dxa"/>
            <w:tcBorders>
              <w:top w:val="nil"/>
              <w:bottom w:val="nil"/>
            </w:tcBorders>
            <w:vAlign w:val="center"/>
          </w:tcPr>
          <w:p w14:paraId="28581B3A" w14:textId="77777777" w:rsidR="00612398" w:rsidRPr="004042F9" w:rsidRDefault="00612398" w:rsidP="00540C9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4042F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106</w:t>
            </w:r>
          </w:p>
        </w:tc>
        <w:tc>
          <w:tcPr>
            <w:tcW w:w="1016" w:type="dxa"/>
            <w:tcBorders>
              <w:top w:val="nil"/>
              <w:bottom w:val="nil"/>
            </w:tcBorders>
            <w:vAlign w:val="center"/>
          </w:tcPr>
          <w:p w14:paraId="571941EE" w14:textId="77777777" w:rsidR="00612398" w:rsidRPr="004042F9" w:rsidRDefault="00612398" w:rsidP="00540C9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4042F9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>0.433</w:t>
            </w:r>
          </w:p>
        </w:tc>
        <w:tc>
          <w:tcPr>
            <w:tcW w:w="1020" w:type="dxa"/>
            <w:tcBorders>
              <w:top w:val="nil"/>
              <w:bottom w:val="nil"/>
              <w:right w:val="nil"/>
            </w:tcBorders>
            <w:vAlign w:val="center"/>
          </w:tcPr>
          <w:p w14:paraId="7F033AB2" w14:textId="77777777" w:rsidR="00612398" w:rsidRPr="004042F9" w:rsidRDefault="00612398" w:rsidP="00540C9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4042F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02</w:t>
            </w:r>
          </w:p>
        </w:tc>
      </w:tr>
      <w:tr w:rsidR="00612398" w:rsidRPr="000F6F85" w14:paraId="4A4C247F" w14:textId="77777777" w:rsidTr="009324AC">
        <w:trPr>
          <w:trHeight w:val="80"/>
        </w:trPr>
        <w:tc>
          <w:tcPr>
            <w:tcW w:w="737" w:type="dxa"/>
            <w:tcBorders>
              <w:top w:val="nil"/>
              <w:left w:val="nil"/>
              <w:bottom w:val="nil"/>
            </w:tcBorders>
          </w:tcPr>
          <w:p w14:paraId="3F90C457" w14:textId="77777777" w:rsidR="00612398" w:rsidRPr="002E01A2" w:rsidRDefault="00612398" w:rsidP="00540C9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E01A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*</w:t>
            </w:r>
          </w:p>
        </w:tc>
        <w:tc>
          <w:tcPr>
            <w:tcW w:w="1015" w:type="dxa"/>
            <w:tcBorders>
              <w:top w:val="nil"/>
              <w:bottom w:val="nil"/>
            </w:tcBorders>
            <w:vAlign w:val="center"/>
          </w:tcPr>
          <w:p w14:paraId="2FC91EB7" w14:textId="77777777" w:rsidR="00612398" w:rsidRPr="004042F9" w:rsidRDefault="00612398" w:rsidP="00540C9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016" w:type="dxa"/>
            <w:tcBorders>
              <w:top w:val="nil"/>
              <w:bottom w:val="nil"/>
            </w:tcBorders>
            <w:vAlign w:val="center"/>
          </w:tcPr>
          <w:p w14:paraId="51AC158A" w14:textId="77777777" w:rsidR="00612398" w:rsidRPr="004042F9" w:rsidRDefault="00612398" w:rsidP="00540C9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020" w:type="dxa"/>
            <w:tcBorders>
              <w:top w:val="nil"/>
              <w:bottom w:val="nil"/>
              <w:right w:val="nil"/>
            </w:tcBorders>
            <w:vAlign w:val="center"/>
          </w:tcPr>
          <w:p w14:paraId="51C33EC6" w14:textId="77777777" w:rsidR="00612398" w:rsidRPr="004042F9" w:rsidRDefault="00612398" w:rsidP="00540C9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612398" w:rsidRPr="000F6F85" w14:paraId="571FC582" w14:textId="77777777" w:rsidTr="009324AC">
        <w:trPr>
          <w:trHeight w:val="80"/>
        </w:trPr>
        <w:tc>
          <w:tcPr>
            <w:tcW w:w="737" w:type="dxa"/>
            <w:tcBorders>
              <w:top w:val="nil"/>
              <w:left w:val="nil"/>
              <w:bottom w:val="nil"/>
            </w:tcBorders>
          </w:tcPr>
          <w:p w14:paraId="6620EB8F" w14:textId="77777777" w:rsidR="00612398" w:rsidRPr="002E01A2" w:rsidRDefault="00612398" w:rsidP="00540C9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E01A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</w:t>
            </w:r>
          </w:p>
        </w:tc>
        <w:tc>
          <w:tcPr>
            <w:tcW w:w="1015" w:type="dxa"/>
            <w:tcBorders>
              <w:top w:val="nil"/>
              <w:bottom w:val="nil"/>
            </w:tcBorders>
            <w:vAlign w:val="center"/>
          </w:tcPr>
          <w:p w14:paraId="17F9BB79" w14:textId="77777777" w:rsidR="00612398" w:rsidRPr="004042F9" w:rsidRDefault="00612398" w:rsidP="00540C9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4042F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83</w:t>
            </w:r>
          </w:p>
        </w:tc>
        <w:tc>
          <w:tcPr>
            <w:tcW w:w="1016" w:type="dxa"/>
            <w:tcBorders>
              <w:top w:val="nil"/>
              <w:bottom w:val="nil"/>
            </w:tcBorders>
            <w:vAlign w:val="center"/>
          </w:tcPr>
          <w:p w14:paraId="6299C15C" w14:textId="77777777" w:rsidR="00612398" w:rsidRPr="004042F9" w:rsidRDefault="00612398" w:rsidP="00540C9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4042F9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>0.423</w:t>
            </w:r>
          </w:p>
        </w:tc>
        <w:tc>
          <w:tcPr>
            <w:tcW w:w="1020" w:type="dxa"/>
            <w:tcBorders>
              <w:top w:val="nil"/>
              <w:bottom w:val="nil"/>
              <w:right w:val="nil"/>
            </w:tcBorders>
            <w:vAlign w:val="center"/>
          </w:tcPr>
          <w:p w14:paraId="3F9BCD4C" w14:textId="77777777" w:rsidR="00612398" w:rsidRPr="004042F9" w:rsidRDefault="00612398" w:rsidP="00540C9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4042F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39</w:t>
            </w:r>
          </w:p>
        </w:tc>
      </w:tr>
      <w:tr w:rsidR="00612398" w:rsidRPr="000F6F85" w14:paraId="39B5AD72" w14:textId="77777777" w:rsidTr="009324AC">
        <w:trPr>
          <w:trHeight w:val="80"/>
        </w:trPr>
        <w:tc>
          <w:tcPr>
            <w:tcW w:w="737" w:type="dxa"/>
            <w:tcBorders>
              <w:top w:val="nil"/>
              <w:left w:val="nil"/>
              <w:bottom w:val="nil"/>
            </w:tcBorders>
          </w:tcPr>
          <w:p w14:paraId="78E8F174" w14:textId="77777777" w:rsidR="00612398" w:rsidRPr="002E01A2" w:rsidRDefault="00612398" w:rsidP="00540C9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E01A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8</w:t>
            </w:r>
          </w:p>
        </w:tc>
        <w:tc>
          <w:tcPr>
            <w:tcW w:w="1015" w:type="dxa"/>
            <w:tcBorders>
              <w:top w:val="nil"/>
              <w:bottom w:val="nil"/>
            </w:tcBorders>
            <w:vAlign w:val="center"/>
          </w:tcPr>
          <w:p w14:paraId="1B83D831" w14:textId="77777777" w:rsidR="00612398" w:rsidRPr="004042F9" w:rsidRDefault="00612398" w:rsidP="00540C9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4042F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114</w:t>
            </w:r>
          </w:p>
        </w:tc>
        <w:tc>
          <w:tcPr>
            <w:tcW w:w="1016" w:type="dxa"/>
            <w:tcBorders>
              <w:top w:val="nil"/>
              <w:bottom w:val="nil"/>
            </w:tcBorders>
            <w:vAlign w:val="center"/>
          </w:tcPr>
          <w:p w14:paraId="2C099CC1" w14:textId="77777777" w:rsidR="00612398" w:rsidRPr="004042F9" w:rsidRDefault="00612398" w:rsidP="00540C9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4042F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17</w:t>
            </w:r>
          </w:p>
        </w:tc>
        <w:tc>
          <w:tcPr>
            <w:tcW w:w="1020" w:type="dxa"/>
            <w:tcBorders>
              <w:top w:val="nil"/>
              <w:bottom w:val="nil"/>
              <w:right w:val="nil"/>
            </w:tcBorders>
            <w:vAlign w:val="center"/>
          </w:tcPr>
          <w:p w14:paraId="07CF607F" w14:textId="77777777" w:rsidR="00612398" w:rsidRPr="004042F9" w:rsidRDefault="00612398" w:rsidP="00540C9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4042F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222</w:t>
            </w:r>
          </w:p>
        </w:tc>
      </w:tr>
      <w:tr w:rsidR="00612398" w:rsidRPr="000F6F85" w14:paraId="198C8516" w14:textId="77777777" w:rsidTr="009324AC">
        <w:trPr>
          <w:trHeight w:val="80"/>
        </w:trPr>
        <w:tc>
          <w:tcPr>
            <w:tcW w:w="737" w:type="dxa"/>
            <w:tcBorders>
              <w:top w:val="nil"/>
              <w:left w:val="nil"/>
              <w:bottom w:val="nil"/>
            </w:tcBorders>
          </w:tcPr>
          <w:p w14:paraId="09CBC8EE" w14:textId="77777777" w:rsidR="00612398" w:rsidRPr="002E01A2" w:rsidRDefault="00612398" w:rsidP="00540C9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E01A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9</w:t>
            </w:r>
          </w:p>
        </w:tc>
        <w:tc>
          <w:tcPr>
            <w:tcW w:w="1015" w:type="dxa"/>
            <w:tcBorders>
              <w:top w:val="nil"/>
              <w:bottom w:val="nil"/>
            </w:tcBorders>
            <w:vAlign w:val="center"/>
          </w:tcPr>
          <w:p w14:paraId="69E8161E" w14:textId="77777777" w:rsidR="00612398" w:rsidRPr="004042F9" w:rsidRDefault="00612398" w:rsidP="00540C9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4042F9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>0.378</w:t>
            </w:r>
          </w:p>
        </w:tc>
        <w:tc>
          <w:tcPr>
            <w:tcW w:w="1016" w:type="dxa"/>
            <w:tcBorders>
              <w:top w:val="nil"/>
              <w:bottom w:val="nil"/>
            </w:tcBorders>
            <w:vAlign w:val="center"/>
          </w:tcPr>
          <w:p w14:paraId="07A57DEE" w14:textId="77777777" w:rsidR="00612398" w:rsidRPr="004042F9" w:rsidRDefault="00612398" w:rsidP="00540C9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4042F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85</w:t>
            </w:r>
          </w:p>
        </w:tc>
        <w:tc>
          <w:tcPr>
            <w:tcW w:w="1020" w:type="dxa"/>
            <w:tcBorders>
              <w:top w:val="nil"/>
              <w:bottom w:val="nil"/>
              <w:right w:val="nil"/>
            </w:tcBorders>
            <w:vAlign w:val="center"/>
          </w:tcPr>
          <w:p w14:paraId="72DCBEB1" w14:textId="77777777" w:rsidR="00612398" w:rsidRPr="004042F9" w:rsidRDefault="00612398" w:rsidP="00540C9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4042F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26</w:t>
            </w:r>
          </w:p>
        </w:tc>
      </w:tr>
      <w:tr w:rsidR="00612398" w:rsidRPr="000F6F85" w14:paraId="7CCAE4B0" w14:textId="77777777" w:rsidTr="009324AC">
        <w:trPr>
          <w:trHeight w:val="80"/>
        </w:trPr>
        <w:tc>
          <w:tcPr>
            <w:tcW w:w="737" w:type="dxa"/>
            <w:tcBorders>
              <w:top w:val="nil"/>
              <w:left w:val="nil"/>
              <w:bottom w:val="nil"/>
            </w:tcBorders>
          </w:tcPr>
          <w:p w14:paraId="3EDA6F57" w14:textId="77777777" w:rsidR="00612398" w:rsidRPr="002E01A2" w:rsidRDefault="00612398" w:rsidP="00540C9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E01A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0</w:t>
            </w:r>
          </w:p>
        </w:tc>
        <w:tc>
          <w:tcPr>
            <w:tcW w:w="1015" w:type="dxa"/>
            <w:tcBorders>
              <w:top w:val="nil"/>
              <w:bottom w:val="nil"/>
            </w:tcBorders>
            <w:vAlign w:val="center"/>
          </w:tcPr>
          <w:p w14:paraId="5CEE27FB" w14:textId="77777777" w:rsidR="00612398" w:rsidRPr="004042F9" w:rsidRDefault="00612398" w:rsidP="00540C9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4042F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184</w:t>
            </w:r>
          </w:p>
        </w:tc>
        <w:tc>
          <w:tcPr>
            <w:tcW w:w="1016" w:type="dxa"/>
            <w:tcBorders>
              <w:top w:val="nil"/>
              <w:bottom w:val="nil"/>
            </w:tcBorders>
            <w:vAlign w:val="center"/>
          </w:tcPr>
          <w:p w14:paraId="3780BE0C" w14:textId="77777777" w:rsidR="00612398" w:rsidRPr="004042F9" w:rsidRDefault="00612398" w:rsidP="00540C9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4042F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161</w:t>
            </w:r>
          </w:p>
        </w:tc>
        <w:tc>
          <w:tcPr>
            <w:tcW w:w="1020" w:type="dxa"/>
            <w:tcBorders>
              <w:top w:val="nil"/>
              <w:bottom w:val="nil"/>
              <w:right w:val="nil"/>
            </w:tcBorders>
            <w:vAlign w:val="center"/>
          </w:tcPr>
          <w:p w14:paraId="6107A17B" w14:textId="77777777" w:rsidR="00612398" w:rsidRPr="004042F9" w:rsidRDefault="00612398" w:rsidP="00540C9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4042F9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>0.298</w:t>
            </w:r>
          </w:p>
        </w:tc>
      </w:tr>
      <w:tr w:rsidR="00612398" w:rsidRPr="000F6F85" w14:paraId="41FC938B" w14:textId="77777777" w:rsidTr="009324AC">
        <w:trPr>
          <w:trHeight w:val="80"/>
        </w:trPr>
        <w:tc>
          <w:tcPr>
            <w:tcW w:w="737" w:type="dxa"/>
            <w:tcBorders>
              <w:top w:val="nil"/>
              <w:left w:val="nil"/>
              <w:bottom w:val="nil"/>
            </w:tcBorders>
          </w:tcPr>
          <w:p w14:paraId="0EB4418E" w14:textId="77777777" w:rsidR="00612398" w:rsidRPr="002E01A2" w:rsidRDefault="00612398" w:rsidP="00540C9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E01A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1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*</w:t>
            </w:r>
          </w:p>
        </w:tc>
        <w:tc>
          <w:tcPr>
            <w:tcW w:w="1015" w:type="dxa"/>
            <w:tcBorders>
              <w:top w:val="nil"/>
              <w:bottom w:val="nil"/>
            </w:tcBorders>
            <w:vAlign w:val="center"/>
          </w:tcPr>
          <w:p w14:paraId="3443A3C0" w14:textId="77777777" w:rsidR="00612398" w:rsidRPr="004042F9" w:rsidRDefault="00612398" w:rsidP="00540C9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016" w:type="dxa"/>
            <w:tcBorders>
              <w:top w:val="nil"/>
              <w:bottom w:val="nil"/>
            </w:tcBorders>
            <w:vAlign w:val="center"/>
          </w:tcPr>
          <w:p w14:paraId="21EDDB50" w14:textId="77777777" w:rsidR="00612398" w:rsidRPr="004042F9" w:rsidRDefault="00612398" w:rsidP="00540C9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020" w:type="dxa"/>
            <w:tcBorders>
              <w:top w:val="nil"/>
              <w:bottom w:val="nil"/>
              <w:right w:val="nil"/>
            </w:tcBorders>
            <w:vAlign w:val="center"/>
          </w:tcPr>
          <w:p w14:paraId="3D034861" w14:textId="77777777" w:rsidR="00612398" w:rsidRPr="004042F9" w:rsidRDefault="00612398" w:rsidP="00540C9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612398" w:rsidRPr="000F6F85" w14:paraId="7B09CEE4" w14:textId="77777777" w:rsidTr="009324AC">
        <w:trPr>
          <w:trHeight w:val="80"/>
        </w:trPr>
        <w:tc>
          <w:tcPr>
            <w:tcW w:w="737" w:type="dxa"/>
            <w:tcBorders>
              <w:top w:val="nil"/>
              <w:left w:val="nil"/>
              <w:bottom w:val="nil"/>
            </w:tcBorders>
          </w:tcPr>
          <w:p w14:paraId="11B52154" w14:textId="77777777" w:rsidR="00612398" w:rsidRPr="002E01A2" w:rsidRDefault="00612398" w:rsidP="00540C9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E01A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2</w:t>
            </w:r>
          </w:p>
        </w:tc>
        <w:tc>
          <w:tcPr>
            <w:tcW w:w="1015" w:type="dxa"/>
            <w:tcBorders>
              <w:top w:val="nil"/>
              <w:bottom w:val="nil"/>
            </w:tcBorders>
            <w:vAlign w:val="center"/>
          </w:tcPr>
          <w:p w14:paraId="6CCC4138" w14:textId="77777777" w:rsidR="00612398" w:rsidRPr="004042F9" w:rsidRDefault="00612398" w:rsidP="00540C9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4042F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125</w:t>
            </w:r>
          </w:p>
        </w:tc>
        <w:tc>
          <w:tcPr>
            <w:tcW w:w="1016" w:type="dxa"/>
            <w:tcBorders>
              <w:top w:val="nil"/>
              <w:bottom w:val="nil"/>
            </w:tcBorders>
            <w:vAlign w:val="center"/>
          </w:tcPr>
          <w:p w14:paraId="72EEF9E7" w14:textId="77777777" w:rsidR="00612398" w:rsidRPr="004042F9" w:rsidRDefault="00612398" w:rsidP="00540C9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4042F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136</w:t>
            </w:r>
          </w:p>
        </w:tc>
        <w:tc>
          <w:tcPr>
            <w:tcW w:w="1020" w:type="dxa"/>
            <w:tcBorders>
              <w:top w:val="nil"/>
              <w:bottom w:val="nil"/>
              <w:right w:val="nil"/>
            </w:tcBorders>
            <w:vAlign w:val="center"/>
          </w:tcPr>
          <w:p w14:paraId="54F5F6CC" w14:textId="77777777" w:rsidR="00612398" w:rsidRPr="004042F9" w:rsidRDefault="00612398" w:rsidP="00540C9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4042F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23</w:t>
            </w:r>
          </w:p>
        </w:tc>
      </w:tr>
      <w:tr w:rsidR="00612398" w:rsidRPr="000F6F85" w14:paraId="16419ECC" w14:textId="77777777" w:rsidTr="009324AC">
        <w:trPr>
          <w:trHeight w:val="80"/>
        </w:trPr>
        <w:tc>
          <w:tcPr>
            <w:tcW w:w="737" w:type="dxa"/>
            <w:tcBorders>
              <w:top w:val="nil"/>
              <w:left w:val="nil"/>
              <w:bottom w:val="nil"/>
            </w:tcBorders>
          </w:tcPr>
          <w:p w14:paraId="4252F86A" w14:textId="77777777" w:rsidR="00612398" w:rsidRPr="002E01A2" w:rsidRDefault="00612398" w:rsidP="00540C9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E01A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3</w:t>
            </w:r>
          </w:p>
        </w:tc>
        <w:tc>
          <w:tcPr>
            <w:tcW w:w="1015" w:type="dxa"/>
            <w:tcBorders>
              <w:top w:val="nil"/>
              <w:bottom w:val="nil"/>
            </w:tcBorders>
            <w:vAlign w:val="center"/>
          </w:tcPr>
          <w:p w14:paraId="0410D074" w14:textId="77777777" w:rsidR="00612398" w:rsidRPr="004042F9" w:rsidRDefault="00612398" w:rsidP="00540C9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4042F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186</w:t>
            </w:r>
          </w:p>
        </w:tc>
        <w:tc>
          <w:tcPr>
            <w:tcW w:w="1016" w:type="dxa"/>
            <w:tcBorders>
              <w:top w:val="nil"/>
              <w:bottom w:val="nil"/>
            </w:tcBorders>
            <w:vAlign w:val="center"/>
          </w:tcPr>
          <w:p w14:paraId="1419B2BB" w14:textId="77777777" w:rsidR="00612398" w:rsidRPr="004042F9" w:rsidRDefault="00612398" w:rsidP="00540C9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4042F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31</w:t>
            </w:r>
          </w:p>
        </w:tc>
        <w:tc>
          <w:tcPr>
            <w:tcW w:w="1020" w:type="dxa"/>
            <w:tcBorders>
              <w:top w:val="nil"/>
              <w:bottom w:val="nil"/>
              <w:right w:val="nil"/>
            </w:tcBorders>
            <w:vAlign w:val="center"/>
          </w:tcPr>
          <w:p w14:paraId="38EA7970" w14:textId="77777777" w:rsidR="00612398" w:rsidRPr="004042F9" w:rsidRDefault="00612398" w:rsidP="00540C9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4042F9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>0.437</w:t>
            </w:r>
          </w:p>
        </w:tc>
      </w:tr>
      <w:tr w:rsidR="00612398" w:rsidRPr="000F6F85" w14:paraId="336A8ED8" w14:textId="77777777" w:rsidTr="009324AC">
        <w:trPr>
          <w:trHeight w:val="80"/>
        </w:trPr>
        <w:tc>
          <w:tcPr>
            <w:tcW w:w="737" w:type="dxa"/>
            <w:tcBorders>
              <w:top w:val="nil"/>
              <w:left w:val="nil"/>
              <w:bottom w:val="nil"/>
            </w:tcBorders>
          </w:tcPr>
          <w:p w14:paraId="6E75BB2B" w14:textId="77777777" w:rsidR="00612398" w:rsidRPr="002E01A2" w:rsidRDefault="00612398" w:rsidP="00540C9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E01A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4</w:t>
            </w:r>
          </w:p>
        </w:tc>
        <w:tc>
          <w:tcPr>
            <w:tcW w:w="1015" w:type="dxa"/>
            <w:tcBorders>
              <w:top w:val="nil"/>
              <w:bottom w:val="nil"/>
            </w:tcBorders>
            <w:vAlign w:val="center"/>
          </w:tcPr>
          <w:p w14:paraId="359A5044" w14:textId="77777777" w:rsidR="00612398" w:rsidRPr="004042F9" w:rsidRDefault="00612398" w:rsidP="00540C9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4042F9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>0.606</w:t>
            </w:r>
          </w:p>
        </w:tc>
        <w:tc>
          <w:tcPr>
            <w:tcW w:w="1016" w:type="dxa"/>
            <w:tcBorders>
              <w:top w:val="nil"/>
              <w:bottom w:val="nil"/>
            </w:tcBorders>
            <w:vAlign w:val="center"/>
          </w:tcPr>
          <w:p w14:paraId="7C060D0D" w14:textId="77777777" w:rsidR="00612398" w:rsidRPr="004042F9" w:rsidRDefault="00612398" w:rsidP="00540C9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4042F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35</w:t>
            </w:r>
          </w:p>
        </w:tc>
        <w:tc>
          <w:tcPr>
            <w:tcW w:w="1020" w:type="dxa"/>
            <w:tcBorders>
              <w:top w:val="nil"/>
              <w:bottom w:val="nil"/>
              <w:right w:val="nil"/>
            </w:tcBorders>
            <w:vAlign w:val="center"/>
          </w:tcPr>
          <w:p w14:paraId="0F2FAF73" w14:textId="77777777" w:rsidR="00612398" w:rsidRPr="004042F9" w:rsidRDefault="00612398" w:rsidP="00540C9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4042F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137</w:t>
            </w:r>
          </w:p>
        </w:tc>
      </w:tr>
      <w:tr w:rsidR="00612398" w:rsidRPr="000F6F85" w14:paraId="3AE82F77" w14:textId="77777777" w:rsidTr="009324AC">
        <w:trPr>
          <w:trHeight w:val="80"/>
        </w:trPr>
        <w:tc>
          <w:tcPr>
            <w:tcW w:w="737" w:type="dxa"/>
            <w:tcBorders>
              <w:top w:val="nil"/>
              <w:left w:val="nil"/>
              <w:bottom w:val="nil"/>
            </w:tcBorders>
          </w:tcPr>
          <w:p w14:paraId="19F6B390" w14:textId="77777777" w:rsidR="00612398" w:rsidRPr="002E01A2" w:rsidRDefault="00612398" w:rsidP="00540C9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E01A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5</w:t>
            </w:r>
          </w:p>
        </w:tc>
        <w:tc>
          <w:tcPr>
            <w:tcW w:w="1015" w:type="dxa"/>
            <w:tcBorders>
              <w:top w:val="nil"/>
              <w:bottom w:val="nil"/>
            </w:tcBorders>
            <w:vAlign w:val="center"/>
          </w:tcPr>
          <w:p w14:paraId="28534C8B" w14:textId="77777777" w:rsidR="00612398" w:rsidRPr="004042F9" w:rsidRDefault="00612398" w:rsidP="00540C9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4042F9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>0.440</w:t>
            </w:r>
          </w:p>
        </w:tc>
        <w:tc>
          <w:tcPr>
            <w:tcW w:w="1016" w:type="dxa"/>
            <w:tcBorders>
              <w:top w:val="nil"/>
              <w:bottom w:val="nil"/>
            </w:tcBorders>
            <w:vAlign w:val="center"/>
          </w:tcPr>
          <w:p w14:paraId="1EAC30F0" w14:textId="77777777" w:rsidR="00612398" w:rsidRPr="004042F9" w:rsidRDefault="00612398" w:rsidP="00540C9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4042F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193</w:t>
            </w:r>
          </w:p>
        </w:tc>
        <w:tc>
          <w:tcPr>
            <w:tcW w:w="1020" w:type="dxa"/>
            <w:tcBorders>
              <w:top w:val="nil"/>
              <w:bottom w:val="nil"/>
              <w:right w:val="nil"/>
            </w:tcBorders>
            <w:vAlign w:val="center"/>
          </w:tcPr>
          <w:p w14:paraId="4EDE22C1" w14:textId="77777777" w:rsidR="00612398" w:rsidRPr="004042F9" w:rsidRDefault="00612398" w:rsidP="00540C9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4042F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332</w:t>
            </w:r>
          </w:p>
        </w:tc>
      </w:tr>
      <w:tr w:rsidR="00612398" w:rsidRPr="000F6F85" w14:paraId="1440D388" w14:textId="77777777" w:rsidTr="009324AC">
        <w:trPr>
          <w:trHeight w:val="253"/>
        </w:trPr>
        <w:tc>
          <w:tcPr>
            <w:tcW w:w="737" w:type="dxa"/>
            <w:tcBorders>
              <w:top w:val="nil"/>
              <w:left w:val="nil"/>
              <w:bottom w:val="nil"/>
            </w:tcBorders>
          </w:tcPr>
          <w:p w14:paraId="7871AA8A" w14:textId="77777777" w:rsidR="00612398" w:rsidRPr="002E01A2" w:rsidRDefault="00612398" w:rsidP="00540C9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E01A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6</w:t>
            </w:r>
          </w:p>
        </w:tc>
        <w:tc>
          <w:tcPr>
            <w:tcW w:w="1015" w:type="dxa"/>
            <w:tcBorders>
              <w:top w:val="nil"/>
              <w:bottom w:val="nil"/>
            </w:tcBorders>
            <w:vAlign w:val="center"/>
          </w:tcPr>
          <w:p w14:paraId="3BA866D2" w14:textId="77777777" w:rsidR="00612398" w:rsidRPr="004042F9" w:rsidRDefault="00612398" w:rsidP="00540C9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4042F9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>0.313</w:t>
            </w:r>
          </w:p>
        </w:tc>
        <w:tc>
          <w:tcPr>
            <w:tcW w:w="1016" w:type="dxa"/>
            <w:tcBorders>
              <w:top w:val="nil"/>
              <w:bottom w:val="nil"/>
            </w:tcBorders>
            <w:vAlign w:val="center"/>
          </w:tcPr>
          <w:p w14:paraId="467D5557" w14:textId="77777777" w:rsidR="00612398" w:rsidRPr="004042F9" w:rsidRDefault="00612398" w:rsidP="00540C9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4042F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115</w:t>
            </w:r>
          </w:p>
        </w:tc>
        <w:tc>
          <w:tcPr>
            <w:tcW w:w="1020" w:type="dxa"/>
            <w:tcBorders>
              <w:top w:val="nil"/>
              <w:bottom w:val="nil"/>
              <w:right w:val="nil"/>
            </w:tcBorders>
            <w:vAlign w:val="center"/>
          </w:tcPr>
          <w:p w14:paraId="513FB648" w14:textId="77777777" w:rsidR="00612398" w:rsidRPr="004042F9" w:rsidRDefault="00612398" w:rsidP="00540C9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4042F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146</w:t>
            </w:r>
          </w:p>
        </w:tc>
      </w:tr>
      <w:tr w:rsidR="00612398" w:rsidRPr="000F6F85" w14:paraId="7391FA2F" w14:textId="77777777" w:rsidTr="009324AC">
        <w:trPr>
          <w:trHeight w:val="80"/>
        </w:trPr>
        <w:tc>
          <w:tcPr>
            <w:tcW w:w="737" w:type="dxa"/>
            <w:tcBorders>
              <w:top w:val="nil"/>
              <w:left w:val="nil"/>
              <w:bottom w:val="nil"/>
            </w:tcBorders>
          </w:tcPr>
          <w:p w14:paraId="15FFC70D" w14:textId="77777777" w:rsidR="00612398" w:rsidRPr="002E01A2" w:rsidRDefault="00612398" w:rsidP="00540C9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E01A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7</w:t>
            </w:r>
          </w:p>
        </w:tc>
        <w:tc>
          <w:tcPr>
            <w:tcW w:w="1015" w:type="dxa"/>
            <w:tcBorders>
              <w:top w:val="nil"/>
              <w:bottom w:val="nil"/>
            </w:tcBorders>
            <w:vAlign w:val="center"/>
          </w:tcPr>
          <w:p w14:paraId="1083EB82" w14:textId="77777777" w:rsidR="00612398" w:rsidRPr="004042F9" w:rsidRDefault="00612398" w:rsidP="00540C9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4042F9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>0.344</w:t>
            </w:r>
          </w:p>
        </w:tc>
        <w:tc>
          <w:tcPr>
            <w:tcW w:w="1016" w:type="dxa"/>
            <w:tcBorders>
              <w:top w:val="nil"/>
              <w:bottom w:val="nil"/>
            </w:tcBorders>
            <w:vAlign w:val="center"/>
          </w:tcPr>
          <w:p w14:paraId="2FEE8D07" w14:textId="77777777" w:rsidR="00612398" w:rsidRPr="004042F9" w:rsidRDefault="00612398" w:rsidP="00540C9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4042F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101</w:t>
            </w:r>
          </w:p>
        </w:tc>
        <w:tc>
          <w:tcPr>
            <w:tcW w:w="1020" w:type="dxa"/>
            <w:tcBorders>
              <w:top w:val="nil"/>
              <w:bottom w:val="nil"/>
              <w:right w:val="nil"/>
            </w:tcBorders>
            <w:vAlign w:val="center"/>
          </w:tcPr>
          <w:p w14:paraId="6DA52539" w14:textId="77777777" w:rsidR="00612398" w:rsidRPr="004042F9" w:rsidRDefault="00612398" w:rsidP="00540C9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4042F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123</w:t>
            </w:r>
          </w:p>
        </w:tc>
      </w:tr>
      <w:tr w:rsidR="00612398" w:rsidRPr="000F6F85" w14:paraId="740154CE" w14:textId="77777777" w:rsidTr="009324AC">
        <w:trPr>
          <w:trHeight w:val="80"/>
        </w:trPr>
        <w:tc>
          <w:tcPr>
            <w:tcW w:w="737" w:type="dxa"/>
            <w:tcBorders>
              <w:top w:val="nil"/>
              <w:left w:val="nil"/>
              <w:bottom w:val="nil"/>
            </w:tcBorders>
          </w:tcPr>
          <w:p w14:paraId="4237CE4B" w14:textId="77777777" w:rsidR="00612398" w:rsidRPr="002E01A2" w:rsidRDefault="00612398" w:rsidP="00540C9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E01A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8</w:t>
            </w:r>
          </w:p>
        </w:tc>
        <w:tc>
          <w:tcPr>
            <w:tcW w:w="1015" w:type="dxa"/>
            <w:tcBorders>
              <w:top w:val="nil"/>
              <w:bottom w:val="nil"/>
            </w:tcBorders>
            <w:vAlign w:val="center"/>
          </w:tcPr>
          <w:p w14:paraId="71F1D867" w14:textId="77777777" w:rsidR="00612398" w:rsidRPr="004042F9" w:rsidRDefault="00612398" w:rsidP="00540C9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4042F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6</w:t>
            </w:r>
          </w:p>
        </w:tc>
        <w:tc>
          <w:tcPr>
            <w:tcW w:w="1016" w:type="dxa"/>
            <w:tcBorders>
              <w:top w:val="nil"/>
              <w:bottom w:val="nil"/>
            </w:tcBorders>
            <w:vAlign w:val="center"/>
          </w:tcPr>
          <w:p w14:paraId="6607DA5B" w14:textId="77777777" w:rsidR="00612398" w:rsidRPr="004042F9" w:rsidRDefault="00612398" w:rsidP="00540C9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4042F9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>0.346</w:t>
            </w:r>
          </w:p>
        </w:tc>
        <w:tc>
          <w:tcPr>
            <w:tcW w:w="1020" w:type="dxa"/>
            <w:tcBorders>
              <w:top w:val="nil"/>
              <w:bottom w:val="nil"/>
              <w:right w:val="nil"/>
            </w:tcBorders>
            <w:vAlign w:val="center"/>
          </w:tcPr>
          <w:p w14:paraId="5650C779" w14:textId="77777777" w:rsidR="00612398" w:rsidRPr="004042F9" w:rsidRDefault="00612398" w:rsidP="00540C9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4042F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142</w:t>
            </w:r>
          </w:p>
        </w:tc>
      </w:tr>
      <w:tr w:rsidR="00612398" w:rsidRPr="000F6F85" w14:paraId="7175E976" w14:textId="77777777" w:rsidTr="009324AC">
        <w:trPr>
          <w:trHeight w:val="80"/>
        </w:trPr>
        <w:tc>
          <w:tcPr>
            <w:tcW w:w="737" w:type="dxa"/>
            <w:tcBorders>
              <w:top w:val="nil"/>
              <w:left w:val="nil"/>
              <w:bottom w:val="nil"/>
            </w:tcBorders>
          </w:tcPr>
          <w:p w14:paraId="721F5998" w14:textId="77777777" w:rsidR="00612398" w:rsidRPr="002E01A2" w:rsidRDefault="00612398" w:rsidP="00540C9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E01A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9</w:t>
            </w:r>
          </w:p>
        </w:tc>
        <w:tc>
          <w:tcPr>
            <w:tcW w:w="1015" w:type="dxa"/>
            <w:tcBorders>
              <w:top w:val="nil"/>
              <w:bottom w:val="nil"/>
            </w:tcBorders>
            <w:vAlign w:val="center"/>
          </w:tcPr>
          <w:p w14:paraId="37BD18AD" w14:textId="77777777" w:rsidR="00612398" w:rsidRPr="004042F9" w:rsidRDefault="00612398" w:rsidP="00540C9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4042F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94</w:t>
            </w:r>
          </w:p>
        </w:tc>
        <w:tc>
          <w:tcPr>
            <w:tcW w:w="1016" w:type="dxa"/>
            <w:tcBorders>
              <w:top w:val="nil"/>
              <w:bottom w:val="nil"/>
            </w:tcBorders>
            <w:vAlign w:val="center"/>
          </w:tcPr>
          <w:p w14:paraId="6C687372" w14:textId="77777777" w:rsidR="00612398" w:rsidRPr="004042F9" w:rsidRDefault="00612398" w:rsidP="00540C9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4042F9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>0.445</w:t>
            </w:r>
          </w:p>
        </w:tc>
        <w:tc>
          <w:tcPr>
            <w:tcW w:w="1020" w:type="dxa"/>
            <w:tcBorders>
              <w:top w:val="nil"/>
              <w:bottom w:val="nil"/>
              <w:right w:val="nil"/>
            </w:tcBorders>
            <w:vAlign w:val="center"/>
          </w:tcPr>
          <w:p w14:paraId="7E21CB01" w14:textId="77777777" w:rsidR="00612398" w:rsidRPr="004042F9" w:rsidRDefault="00612398" w:rsidP="00540C9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4042F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75</w:t>
            </w:r>
          </w:p>
        </w:tc>
      </w:tr>
      <w:tr w:rsidR="00612398" w:rsidRPr="000F6F85" w14:paraId="145E76B2" w14:textId="77777777" w:rsidTr="009324AC">
        <w:trPr>
          <w:trHeight w:val="80"/>
        </w:trPr>
        <w:tc>
          <w:tcPr>
            <w:tcW w:w="737" w:type="dxa"/>
            <w:tcBorders>
              <w:top w:val="nil"/>
              <w:left w:val="nil"/>
              <w:bottom w:val="nil"/>
            </w:tcBorders>
          </w:tcPr>
          <w:p w14:paraId="538A36B2" w14:textId="77777777" w:rsidR="00612398" w:rsidRPr="002E01A2" w:rsidRDefault="00612398" w:rsidP="00540C9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E01A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0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*</w:t>
            </w:r>
          </w:p>
        </w:tc>
        <w:tc>
          <w:tcPr>
            <w:tcW w:w="1015" w:type="dxa"/>
            <w:tcBorders>
              <w:top w:val="nil"/>
              <w:bottom w:val="nil"/>
            </w:tcBorders>
            <w:vAlign w:val="center"/>
          </w:tcPr>
          <w:p w14:paraId="78613AFA" w14:textId="77777777" w:rsidR="00612398" w:rsidRPr="004042F9" w:rsidRDefault="00612398" w:rsidP="00540C9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016" w:type="dxa"/>
            <w:tcBorders>
              <w:top w:val="nil"/>
              <w:bottom w:val="nil"/>
            </w:tcBorders>
            <w:vAlign w:val="center"/>
          </w:tcPr>
          <w:p w14:paraId="452093BD" w14:textId="77777777" w:rsidR="00612398" w:rsidRPr="004042F9" w:rsidRDefault="00612398" w:rsidP="00540C9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020" w:type="dxa"/>
            <w:tcBorders>
              <w:top w:val="nil"/>
              <w:bottom w:val="nil"/>
              <w:right w:val="nil"/>
            </w:tcBorders>
            <w:vAlign w:val="center"/>
          </w:tcPr>
          <w:p w14:paraId="0DD08A83" w14:textId="77777777" w:rsidR="00612398" w:rsidRPr="004042F9" w:rsidRDefault="00612398" w:rsidP="00540C9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612398" w:rsidRPr="000F6F85" w14:paraId="6CCF5D35" w14:textId="77777777" w:rsidTr="009324AC">
        <w:trPr>
          <w:trHeight w:val="80"/>
        </w:trPr>
        <w:tc>
          <w:tcPr>
            <w:tcW w:w="737" w:type="dxa"/>
            <w:tcBorders>
              <w:top w:val="nil"/>
              <w:left w:val="nil"/>
              <w:bottom w:val="nil"/>
            </w:tcBorders>
          </w:tcPr>
          <w:p w14:paraId="06FC3980" w14:textId="77777777" w:rsidR="00612398" w:rsidRPr="002E01A2" w:rsidRDefault="00612398" w:rsidP="00540C9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E01A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1</w:t>
            </w:r>
          </w:p>
        </w:tc>
        <w:tc>
          <w:tcPr>
            <w:tcW w:w="1015" w:type="dxa"/>
            <w:tcBorders>
              <w:top w:val="nil"/>
              <w:bottom w:val="nil"/>
            </w:tcBorders>
            <w:vAlign w:val="center"/>
          </w:tcPr>
          <w:p w14:paraId="153684C5" w14:textId="77777777" w:rsidR="00612398" w:rsidRPr="004042F9" w:rsidRDefault="00612398" w:rsidP="00540C9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4042F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163</w:t>
            </w:r>
          </w:p>
        </w:tc>
        <w:tc>
          <w:tcPr>
            <w:tcW w:w="1016" w:type="dxa"/>
            <w:tcBorders>
              <w:top w:val="nil"/>
              <w:bottom w:val="nil"/>
            </w:tcBorders>
            <w:vAlign w:val="center"/>
          </w:tcPr>
          <w:p w14:paraId="679045EB" w14:textId="77777777" w:rsidR="00612398" w:rsidRPr="004042F9" w:rsidRDefault="00612398" w:rsidP="00540C9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4042F9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>0.313</w:t>
            </w:r>
          </w:p>
        </w:tc>
        <w:tc>
          <w:tcPr>
            <w:tcW w:w="1020" w:type="dxa"/>
            <w:tcBorders>
              <w:top w:val="nil"/>
              <w:bottom w:val="nil"/>
              <w:right w:val="nil"/>
            </w:tcBorders>
            <w:vAlign w:val="center"/>
          </w:tcPr>
          <w:p w14:paraId="24D725BC" w14:textId="77777777" w:rsidR="00612398" w:rsidRPr="004042F9" w:rsidRDefault="00612398" w:rsidP="00540C9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4042F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72</w:t>
            </w:r>
          </w:p>
        </w:tc>
      </w:tr>
      <w:tr w:rsidR="00612398" w:rsidRPr="000F6F85" w14:paraId="77844697" w14:textId="77777777" w:rsidTr="009324AC">
        <w:trPr>
          <w:trHeight w:val="80"/>
        </w:trPr>
        <w:tc>
          <w:tcPr>
            <w:tcW w:w="737" w:type="dxa"/>
            <w:tcBorders>
              <w:top w:val="nil"/>
              <w:left w:val="nil"/>
              <w:bottom w:val="nil"/>
            </w:tcBorders>
          </w:tcPr>
          <w:p w14:paraId="6A37B822" w14:textId="77777777" w:rsidR="00612398" w:rsidRPr="002E01A2" w:rsidRDefault="00612398" w:rsidP="00540C9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E01A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2</w:t>
            </w:r>
          </w:p>
        </w:tc>
        <w:tc>
          <w:tcPr>
            <w:tcW w:w="1015" w:type="dxa"/>
            <w:tcBorders>
              <w:top w:val="nil"/>
              <w:bottom w:val="nil"/>
            </w:tcBorders>
            <w:vAlign w:val="center"/>
          </w:tcPr>
          <w:p w14:paraId="769FD02F" w14:textId="77777777" w:rsidR="00612398" w:rsidRPr="004042F9" w:rsidRDefault="00612398" w:rsidP="00540C9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4042F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98</w:t>
            </w:r>
          </w:p>
        </w:tc>
        <w:tc>
          <w:tcPr>
            <w:tcW w:w="1016" w:type="dxa"/>
            <w:tcBorders>
              <w:top w:val="nil"/>
              <w:bottom w:val="nil"/>
            </w:tcBorders>
            <w:vAlign w:val="center"/>
          </w:tcPr>
          <w:p w14:paraId="6C028120" w14:textId="77777777" w:rsidR="00612398" w:rsidRPr="004042F9" w:rsidRDefault="00612398" w:rsidP="00540C9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4042F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92</w:t>
            </w:r>
          </w:p>
        </w:tc>
        <w:tc>
          <w:tcPr>
            <w:tcW w:w="1020" w:type="dxa"/>
            <w:tcBorders>
              <w:top w:val="nil"/>
              <w:bottom w:val="nil"/>
              <w:right w:val="nil"/>
            </w:tcBorders>
            <w:vAlign w:val="center"/>
          </w:tcPr>
          <w:p w14:paraId="372091C0" w14:textId="77777777" w:rsidR="00612398" w:rsidRPr="004042F9" w:rsidRDefault="00612398" w:rsidP="00540C9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4042F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17</w:t>
            </w:r>
          </w:p>
        </w:tc>
      </w:tr>
      <w:tr w:rsidR="00612398" w:rsidRPr="000F6F85" w14:paraId="7761386D" w14:textId="77777777" w:rsidTr="009324AC">
        <w:trPr>
          <w:trHeight w:val="80"/>
        </w:trPr>
        <w:tc>
          <w:tcPr>
            <w:tcW w:w="737" w:type="dxa"/>
            <w:tcBorders>
              <w:top w:val="nil"/>
              <w:left w:val="nil"/>
              <w:bottom w:val="nil"/>
            </w:tcBorders>
          </w:tcPr>
          <w:p w14:paraId="289518E0" w14:textId="77777777" w:rsidR="00612398" w:rsidRPr="002E01A2" w:rsidRDefault="00612398" w:rsidP="00540C9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E01A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3</w:t>
            </w:r>
          </w:p>
        </w:tc>
        <w:tc>
          <w:tcPr>
            <w:tcW w:w="1015" w:type="dxa"/>
            <w:tcBorders>
              <w:top w:val="nil"/>
              <w:bottom w:val="nil"/>
            </w:tcBorders>
            <w:vAlign w:val="center"/>
          </w:tcPr>
          <w:p w14:paraId="7AE81353" w14:textId="77777777" w:rsidR="00612398" w:rsidRPr="004042F9" w:rsidRDefault="00612398" w:rsidP="00540C9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4042F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133</w:t>
            </w:r>
          </w:p>
        </w:tc>
        <w:tc>
          <w:tcPr>
            <w:tcW w:w="1016" w:type="dxa"/>
            <w:tcBorders>
              <w:top w:val="nil"/>
              <w:bottom w:val="nil"/>
            </w:tcBorders>
            <w:vAlign w:val="center"/>
          </w:tcPr>
          <w:p w14:paraId="343A6212" w14:textId="77777777" w:rsidR="00612398" w:rsidRPr="004042F9" w:rsidRDefault="00612398" w:rsidP="00540C9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4042F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43</w:t>
            </w:r>
          </w:p>
        </w:tc>
        <w:tc>
          <w:tcPr>
            <w:tcW w:w="1020" w:type="dxa"/>
            <w:tcBorders>
              <w:top w:val="nil"/>
              <w:bottom w:val="nil"/>
              <w:right w:val="nil"/>
            </w:tcBorders>
            <w:vAlign w:val="center"/>
          </w:tcPr>
          <w:p w14:paraId="3ED11D63" w14:textId="77777777" w:rsidR="00612398" w:rsidRPr="004042F9" w:rsidRDefault="00612398" w:rsidP="00540C9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4042F9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>0.607</w:t>
            </w:r>
          </w:p>
        </w:tc>
      </w:tr>
      <w:tr w:rsidR="00612398" w:rsidRPr="000F6F85" w14:paraId="4B65D563" w14:textId="77777777" w:rsidTr="009324AC">
        <w:trPr>
          <w:trHeight w:val="74"/>
        </w:trPr>
        <w:tc>
          <w:tcPr>
            <w:tcW w:w="737" w:type="dxa"/>
            <w:tcBorders>
              <w:top w:val="nil"/>
              <w:left w:val="nil"/>
              <w:bottom w:val="single" w:sz="4" w:space="0" w:color="auto"/>
            </w:tcBorders>
          </w:tcPr>
          <w:p w14:paraId="67BEA927" w14:textId="77777777" w:rsidR="00612398" w:rsidRPr="002E01A2" w:rsidRDefault="00612398" w:rsidP="00540C9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E01A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4</w:t>
            </w:r>
          </w:p>
        </w:tc>
        <w:tc>
          <w:tcPr>
            <w:tcW w:w="1015" w:type="dxa"/>
            <w:tcBorders>
              <w:top w:val="nil"/>
              <w:bottom w:val="single" w:sz="4" w:space="0" w:color="auto"/>
            </w:tcBorders>
            <w:vAlign w:val="center"/>
          </w:tcPr>
          <w:p w14:paraId="186C2B3E" w14:textId="77777777" w:rsidR="00612398" w:rsidRPr="004042F9" w:rsidRDefault="00612398" w:rsidP="00540C9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4042F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5</w:t>
            </w:r>
          </w:p>
        </w:tc>
        <w:tc>
          <w:tcPr>
            <w:tcW w:w="1016" w:type="dxa"/>
            <w:tcBorders>
              <w:top w:val="nil"/>
              <w:bottom w:val="single" w:sz="4" w:space="0" w:color="auto"/>
            </w:tcBorders>
            <w:vAlign w:val="center"/>
          </w:tcPr>
          <w:p w14:paraId="08C3967C" w14:textId="77777777" w:rsidR="00612398" w:rsidRPr="004042F9" w:rsidRDefault="00612398" w:rsidP="00540C9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4042F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19</w:t>
            </w: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020" w:type="dxa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5270C5EC" w14:textId="77777777" w:rsidR="00612398" w:rsidRPr="004042F9" w:rsidRDefault="00612398" w:rsidP="00540C9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4042F9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>0.360</w:t>
            </w:r>
          </w:p>
        </w:tc>
      </w:tr>
    </w:tbl>
    <w:p w14:paraId="3CFF9125" w14:textId="72D8F5AF" w:rsidR="00612398" w:rsidRPr="0014772F" w:rsidRDefault="00612398" w:rsidP="006123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18"/>
          <w:szCs w:val="18"/>
          <w:lang w:val="en-US"/>
        </w:rPr>
      </w:pPr>
      <w:r w:rsidRPr="00E350B1">
        <w:rPr>
          <w:rFonts w:ascii="Times New Roman" w:hAnsi="Times New Roman" w:cs="Times New Roman"/>
          <w:i/>
          <w:iCs/>
          <w:sz w:val="18"/>
          <w:szCs w:val="18"/>
          <w:lang w:val="en-US"/>
        </w:rPr>
        <w:t>Not</w:t>
      </w:r>
      <w:r>
        <w:rPr>
          <w:rFonts w:ascii="Times New Roman" w:hAnsi="Times New Roman" w:cs="Times New Roman"/>
          <w:i/>
          <w:iCs/>
          <w:sz w:val="18"/>
          <w:szCs w:val="18"/>
          <w:lang w:val="en-US"/>
        </w:rPr>
        <w:t>e</w:t>
      </w:r>
      <w:r w:rsidRPr="00E350B1">
        <w:rPr>
          <w:rFonts w:ascii="Times New Roman" w:hAnsi="Times New Roman" w:cs="Times New Roman"/>
          <w:i/>
          <w:iCs/>
          <w:sz w:val="18"/>
          <w:szCs w:val="18"/>
          <w:lang w:val="en-US"/>
        </w:rPr>
        <w:t>s</w:t>
      </w:r>
      <w:r>
        <w:rPr>
          <w:rFonts w:ascii="Times New Roman" w:hAnsi="Times New Roman" w:cs="Times New Roman"/>
          <w:i/>
          <w:iCs/>
          <w:sz w:val="18"/>
          <w:szCs w:val="18"/>
          <w:lang w:val="en-US"/>
        </w:rPr>
        <w:t>.</w:t>
      </w:r>
    </w:p>
    <w:p w14:paraId="33700FCF" w14:textId="77777777" w:rsidR="00612398" w:rsidRPr="00704583" w:rsidRDefault="00612398" w:rsidP="00612398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</w:pPr>
      <w:r w:rsidRPr="0078018E">
        <w:rPr>
          <w:rFonts w:ascii="Times New Roman" w:hAnsi="Times New Roman" w:cs="Times New Roman"/>
          <w:sz w:val="16"/>
          <w:szCs w:val="16"/>
          <w:vertAlign w:val="superscript"/>
          <w:lang w:val="en-US"/>
        </w:rPr>
        <w:t>a</w:t>
      </w:r>
      <w:r w:rsidRPr="00704583">
        <w:rPr>
          <w:rFonts w:ascii="Times New Roman" w:eastAsia="Times New Roman" w:hAnsi="Times New Roman" w:cs="Times New Roman"/>
          <w:color w:val="000000"/>
          <w:sz w:val="16"/>
          <w:szCs w:val="16"/>
          <w:lang w:val="en-US"/>
        </w:rPr>
        <w:t xml:space="preserve">The inverse items are shown with an asterisk (these items are eliminated prior to </w:t>
      </w:r>
      <w:r>
        <w:rPr>
          <w:rFonts w:ascii="Times New Roman" w:eastAsia="Times New Roman" w:hAnsi="Times New Roman" w:cs="Times New Roman"/>
          <w:color w:val="000000"/>
          <w:sz w:val="16"/>
          <w:szCs w:val="16"/>
          <w:lang w:val="en-US"/>
        </w:rPr>
        <w:t xml:space="preserve">carrying out </w:t>
      </w:r>
      <w:r w:rsidRPr="00704583">
        <w:rPr>
          <w:rFonts w:ascii="Times New Roman" w:eastAsia="Times New Roman" w:hAnsi="Times New Roman" w:cs="Times New Roman"/>
          <w:color w:val="000000"/>
          <w:sz w:val="16"/>
          <w:szCs w:val="16"/>
          <w:lang w:val="en-US"/>
        </w:rPr>
        <w:t>the EFA).</w:t>
      </w:r>
    </w:p>
    <w:p w14:paraId="6D1B4A18" w14:textId="77777777" w:rsidR="00612398" w:rsidRPr="00704583" w:rsidRDefault="00612398" w:rsidP="00612398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</w:pPr>
      <w:r w:rsidRPr="00530195">
        <w:rPr>
          <w:rFonts w:ascii="Times New Roman" w:hAnsi="Times New Roman" w:cs="Times New Roman"/>
          <w:sz w:val="16"/>
          <w:szCs w:val="16"/>
          <w:vertAlign w:val="superscript"/>
          <w:lang w:val="en-US"/>
        </w:rPr>
        <w:t>b</w:t>
      </w:r>
      <w:r w:rsidRPr="00704583">
        <w:rPr>
          <w:rFonts w:ascii="Times New Roman" w:eastAsia="Times New Roman" w:hAnsi="Times New Roman" w:cs="Times New Roman"/>
          <w:color w:val="000000"/>
          <w:sz w:val="16"/>
          <w:szCs w:val="16"/>
          <w:lang w:val="en-US"/>
        </w:rPr>
        <w:t>High factor load (&gt; .300) results are shown in bold.</w:t>
      </w:r>
    </w:p>
    <w:p w14:paraId="4AF66903" w14:textId="77777777" w:rsidR="00612398" w:rsidRPr="0078018E" w:rsidRDefault="00612398" w:rsidP="006123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  <w:lang w:val="en-US"/>
        </w:rPr>
      </w:pPr>
    </w:p>
    <w:p w14:paraId="30B35935" w14:textId="6B7216B9" w:rsidR="00612398" w:rsidRDefault="00612398" w:rsidP="001A372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998BFA4" w14:textId="46016461" w:rsidR="00CA49E1" w:rsidRPr="00703C0C" w:rsidRDefault="00612398" w:rsidP="001A3728">
      <w:pPr>
        <w:spacing w:line="360" w:lineRule="auto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703C0C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C</w:t>
      </w:r>
      <w:r w:rsidR="00CA49E1" w:rsidRPr="00703C0C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onfirmatory Factor Analysis</w:t>
      </w:r>
    </w:p>
    <w:p w14:paraId="0AA3489F" w14:textId="50821C60" w:rsidR="0014772F" w:rsidRDefault="00CA49E1" w:rsidP="003C3631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The results of the CFA </w:t>
      </w:r>
      <w:r w:rsidR="00E862F3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conducted 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>o</w:t>
      </w:r>
      <w:r w:rsidR="00E862F3" w:rsidRPr="00612398">
        <w:rPr>
          <w:rFonts w:ascii="Times New Roman" w:hAnsi="Times New Roman" w:cs="Times New Roman"/>
          <w:sz w:val="24"/>
          <w:szCs w:val="24"/>
          <w:lang w:val="en-US"/>
        </w:rPr>
        <w:t>n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the proposed model for all participants </w:t>
      </w:r>
      <w:r w:rsidR="00E862F3" w:rsidRPr="00612398">
        <w:rPr>
          <w:rFonts w:ascii="Times New Roman" w:hAnsi="Times New Roman" w:cs="Times New Roman"/>
          <w:sz w:val="24"/>
          <w:szCs w:val="24"/>
          <w:lang w:val="en-US"/>
        </w:rPr>
        <w:t>and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the different demographic groups are shown in </w:t>
      </w:r>
      <w:r w:rsidRPr="00612398">
        <w:rPr>
          <w:rFonts w:ascii="Times New Roman" w:hAnsi="Times New Roman" w:cs="Times New Roman"/>
          <w:b/>
          <w:bCs/>
          <w:sz w:val="24"/>
          <w:szCs w:val="24"/>
          <w:lang w:val="en-US"/>
        </w:rPr>
        <w:t>Table 4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. As can be seen, </w:t>
      </w:r>
      <w:r w:rsidR="00946419" w:rsidRPr="00612398">
        <w:rPr>
          <w:rFonts w:ascii="Times New Roman" w:hAnsi="Times New Roman" w:cs="Times New Roman"/>
          <w:sz w:val="24"/>
          <w:szCs w:val="24"/>
          <w:lang w:val="en-US"/>
        </w:rPr>
        <w:t>for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most of the items, high factor loadings (&gt; .300) were obtained </w:t>
      </w:r>
      <w:r w:rsidR="00E862F3" w:rsidRPr="00612398">
        <w:rPr>
          <w:rFonts w:ascii="Times New Roman" w:hAnsi="Times New Roman" w:cs="Times New Roman"/>
          <w:sz w:val="24"/>
          <w:szCs w:val="24"/>
          <w:lang w:val="en-US"/>
        </w:rPr>
        <w:t>for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the different groups. However, some items showed different behaviors </w:t>
      </w:r>
      <w:r w:rsidR="00946419" w:rsidRPr="00612398">
        <w:rPr>
          <w:rFonts w:ascii="Times New Roman" w:hAnsi="Times New Roman" w:cs="Times New Roman"/>
          <w:sz w:val="24"/>
          <w:szCs w:val="24"/>
          <w:lang w:val="en-US"/>
        </w:rPr>
        <w:t>for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the groups</w:t>
      </w:r>
      <w:r w:rsidR="00E862F3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compared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, as can be seen for </w:t>
      </w:r>
      <w:r w:rsidR="00E862F3" w:rsidRPr="00612398">
        <w:rPr>
          <w:rFonts w:ascii="Times New Roman" w:hAnsi="Times New Roman" w:cs="Times New Roman"/>
          <w:sz w:val="24"/>
          <w:szCs w:val="24"/>
          <w:lang w:val="en-US"/>
        </w:rPr>
        <w:t>I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>tem 4, where low factor loadings (&lt;</w:t>
      </w:r>
      <w:r w:rsidR="00182569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.300) were obtained for the adolescent and male </w:t>
      </w:r>
      <w:r w:rsidR="00A7366B" w:rsidRPr="00612398">
        <w:rPr>
          <w:rFonts w:ascii="Times New Roman" w:hAnsi="Times New Roman" w:cs="Times New Roman"/>
          <w:sz w:val="24"/>
          <w:szCs w:val="24"/>
          <w:lang w:val="en-US"/>
        </w:rPr>
        <w:t>group</w:t>
      </w:r>
      <w:r w:rsidR="00946419" w:rsidRPr="00612398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E862F3" w:rsidRPr="00612398">
        <w:rPr>
          <w:rFonts w:ascii="Times New Roman" w:hAnsi="Times New Roman" w:cs="Times New Roman"/>
          <w:sz w:val="24"/>
          <w:szCs w:val="24"/>
          <w:lang w:val="en-US"/>
        </w:rPr>
        <w:t>, with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E862F3" w:rsidRPr="00612398">
        <w:rPr>
          <w:rFonts w:ascii="Times New Roman" w:hAnsi="Times New Roman" w:cs="Times New Roman"/>
          <w:sz w:val="24"/>
          <w:szCs w:val="24"/>
          <w:lang w:val="en-US"/>
        </w:rPr>
        <w:t>t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he same </w:t>
      </w:r>
      <w:r w:rsidR="00E862F3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result 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obtained for </w:t>
      </w:r>
      <w:r w:rsidR="00E862F3" w:rsidRPr="00612398">
        <w:rPr>
          <w:rFonts w:ascii="Times New Roman" w:hAnsi="Times New Roman" w:cs="Times New Roman"/>
          <w:sz w:val="24"/>
          <w:szCs w:val="24"/>
          <w:lang w:val="en-US"/>
        </w:rPr>
        <w:t>I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tem 17 </w:t>
      </w:r>
      <w:r w:rsidR="00E862F3" w:rsidRPr="00612398">
        <w:rPr>
          <w:rFonts w:ascii="Times New Roman" w:hAnsi="Times New Roman" w:cs="Times New Roman"/>
          <w:sz w:val="24"/>
          <w:szCs w:val="24"/>
          <w:lang w:val="en-US"/>
        </w:rPr>
        <w:t>for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the early and middle adult</w:t>
      </w:r>
      <w:r w:rsidR="00E862F3" w:rsidRPr="00612398">
        <w:rPr>
          <w:rFonts w:ascii="Times New Roman" w:hAnsi="Times New Roman" w:cs="Times New Roman"/>
          <w:sz w:val="24"/>
          <w:szCs w:val="24"/>
          <w:lang w:val="en-US"/>
        </w:rPr>
        <w:t>hood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group</w:t>
      </w:r>
      <w:r w:rsidR="00946419" w:rsidRPr="00612398">
        <w:rPr>
          <w:rFonts w:ascii="Times New Roman" w:hAnsi="Times New Roman" w:cs="Times New Roman"/>
          <w:sz w:val="24"/>
          <w:szCs w:val="24"/>
          <w:lang w:val="en-US"/>
        </w:rPr>
        <w:t>s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. Taking into account these 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results and </w:t>
      </w:r>
      <w:r w:rsidR="00E862F3" w:rsidRPr="00612398">
        <w:rPr>
          <w:rFonts w:ascii="Times New Roman" w:hAnsi="Times New Roman" w:cs="Times New Roman"/>
          <w:sz w:val="24"/>
          <w:szCs w:val="24"/>
          <w:lang w:val="en-US"/>
        </w:rPr>
        <w:t>that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obtained </w:t>
      </w:r>
      <w:r w:rsidR="00E862F3" w:rsidRPr="00612398">
        <w:rPr>
          <w:rFonts w:ascii="Times New Roman" w:hAnsi="Times New Roman" w:cs="Times New Roman"/>
          <w:sz w:val="24"/>
          <w:szCs w:val="24"/>
          <w:lang w:val="en-US"/>
        </w:rPr>
        <w:t>by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the EFA, items 1 and 17 f</w:t>
      </w:r>
      <w:r w:rsidR="00E862F3" w:rsidRPr="00612398">
        <w:rPr>
          <w:rFonts w:ascii="Times New Roman" w:hAnsi="Times New Roman" w:cs="Times New Roman"/>
          <w:sz w:val="24"/>
          <w:szCs w:val="24"/>
          <w:lang w:val="en-US"/>
        </w:rPr>
        <w:t>or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7366B" w:rsidRPr="00612398">
        <w:rPr>
          <w:rFonts w:ascii="Times New Roman" w:hAnsi="Times New Roman" w:cs="Times New Roman"/>
          <w:sz w:val="24"/>
          <w:szCs w:val="24"/>
          <w:lang w:val="en-US"/>
        </w:rPr>
        <w:t>F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>actor 1 and items 4 and 21 f</w:t>
      </w:r>
      <w:r w:rsidR="00E862F3" w:rsidRPr="00612398">
        <w:rPr>
          <w:rFonts w:ascii="Times New Roman" w:hAnsi="Times New Roman" w:cs="Times New Roman"/>
          <w:sz w:val="24"/>
          <w:szCs w:val="24"/>
          <w:lang w:val="en-US"/>
        </w:rPr>
        <w:t>or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7366B" w:rsidRPr="00612398">
        <w:rPr>
          <w:rFonts w:ascii="Times New Roman" w:hAnsi="Times New Roman" w:cs="Times New Roman"/>
          <w:sz w:val="24"/>
          <w:szCs w:val="24"/>
          <w:lang w:val="en-US"/>
        </w:rPr>
        <w:t>F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>actor 2</w:t>
      </w:r>
      <w:r w:rsidR="00A7366B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E862F3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were eliminated </w:t>
      </w:r>
      <w:r w:rsidR="00A7366B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to </w:t>
      </w:r>
      <w:r w:rsidR="00E862F3" w:rsidRPr="00612398">
        <w:rPr>
          <w:rFonts w:ascii="Times New Roman" w:hAnsi="Times New Roman" w:cs="Times New Roman"/>
          <w:sz w:val="24"/>
          <w:szCs w:val="24"/>
          <w:lang w:val="en-US"/>
        </w:rPr>
        <w:t>gi</w:t>
      </w:r>
      <w:r w:rsidR="00A7366B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ve 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a 12-item scale. The results obtained with the CFA for this scale are shown in </w:t>
      </w:r>
      <w:r w:rsidRPr="00612398">
        <w:rPr>
          <w:rFonts w:ascii="Times New Roman" w:hAnsi="Times New Roman" w:cs="Times New Roman"/>
          <w:b/>
          <w:bCs/>
          <w:sz w:val="24"/>
          <w:szCs w:val="24"/>
          <w:lang w:val="en-US"/>
        </w:rPr>
        <w:t>Table 5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67D14066" w14:textId="77777777" w:rsidR="00C87F2C" w:rsidRPr="00C87F2C" w:rsidRDefault="00C87F2C" w:rsidP="00C87F2C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lang w:val="en-GB"/>
        </w:rPr>
      </w:pPr>
      <w:r w:rsidRPr="00C87F2C">
        <w:rPr>
          <w:rFonts w:ascii="Times New Roman" w:hAnsi="Times New Roman" w:cs="Times New Roman"/>
          <w:b/>
          <w:bCs/>
          <w:lang w:val="en-GB"/>
        </w:rPr>
        <w:t xml:space="preserve">Table 4. </w:t>
      </w:r>
    </w:p>
    <w:p w14:paraId="61A088F5" w14:textId="77777777" w:rsidR="00C87F2C" w:rsidRPr="00C87F2C" w:rsidRDefault="00C87F2C" w:rsidP="00C87F2C">
      <w:pPr>
        <w:spacing w:after="0" w:line="300" w:lineRule="atLeast"/>
        <w:rPr>
          <w:rFonts w:ascii="Times New Roman" w:eastAsia="Times New Roman" w:hAnsi="Times New Roman" w:cs="Times New Roman"/>
          <w:color w:val="000000"/>
          <w:lang w:val="en-US"/>
        </w:rPr>
      </w:pPr>
      <w:r w:rsidRPr="00C87F2C">
        <w:rPr>
          <w:rFonts w:ascii="Times New Roman" w:eastAsia="Times New Roman" w:hAnsi="Times New Roman" w:cs="Times New Roman"/>
          <w:i/>
          <w:iCs/>
          <w:color w:val="000000"/>
          <w:lang w:val="en-US"/>
        </w:rPr>
        <w:t>Results obtained via the application of the CFA on the ASA-3F Scale (16 items) on the total sample and the different age and sex groups</w:t>
      </w:r>
    </w:p>
    <w:p w14:paraId="66B2FB2A" w14:textId="77777777" w:rsidR="00C87F2C" w:rsidRPr="00AF3638" w:rsidRDefault="00C87F2C" w:rsidP="00C87F2C">
      <w:pPr>
        <w:autoSpaceDE w:val="0"/>
        <w:autoSpaceDN w:val="0"/>
        <w:adjustRightInd w:val="0"/>
        <w:spacing w:after="0" w:line="240" w:lineRule="auto"/>
        <w:ind w:firstLine="142"/>
        <w:rPr>
          <w:rFonts w:ascii="Times New Roman" w:hAnsi="Times New Roman" w:cs="Times New Roman"/>
          <w:sz w:val="24"/>
          <w:szCs w:val="24"/>
          <w:lang w:val="en-GB"/>
        </w:rPr>
      </w:pPr>
    </w:p>
    <w:tbl>
      <w:tblPr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200"/>
        <w:gridCol w:w="643"/>
        <w:gridCol w:w="954"/>
        <w:gridCol w:w="936"/>
        <w:gridCol w:w="936"/>
        <w:gridCol w:w="936"/>
        <w:gridCol w:w="862"/>
        <w:gridCol w:w="992"/>
      </w:tblGrid>
      <w:tr w:rsidR="00C87F2C" w:rsidRPr="00F605B4" w14:paraId="6D381A20" w14:textId="77777777" w:rsidTr="009324AC">
        <w:trPr>
          <w:trHeight w:val="290"/>
        </w:trPr>
        <w:tc>
          <w:tcPr>
            <w:tcW w:w="1200" w:type="dxa"/>
            <w:tcBorders>
              <w:bottom w:val="nil"/>
            </w:tcBorders>
            <w:vAlign w:val="center"/>
          </w:tcPr>
          <w:p w14:paraId="7B5A6421" w14:textId="77777777" w:rsidR="00C87F2C" w:rsidRPr="00AF3638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</w:p>
        </w:tc>
        <w:tc>
          <w:tcPr>
            <w:tcW w:w="643" w:type="dxa"/>
            <w:tcBorders>
              <w:bottom w:val="nil"/>
            </w:tcBorders>
          </w:tcPr>
          <w:p w14:paraId="55C03914" w14:textId="77777777" w:rsidR="00C87F2C" w:rsidRPr="00AF3638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</w:p>
        </w:tc>
        <w:tc>
          <w:tcPr>
            <w:tcW w:w="954" w:type="dxa"/>
            <w:tcBorders>
              <w:bottom w:val="nil"/>
            </w:tcBorders>
            <w:vAlign w:val="center"/>
          </w:tcPr>
          <w:p w14:paraId="4A5A8E1B" w14:textId="77777777" w:rsidR="00C87F2C" w:rsidRPr="00A1683A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04583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  <w:t xml:space="preserve">General </w:t>
            </w:r>
            <w:r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  <w:t>fit</w:t>
            </w:r>
          </w:p>
        </w:tc>
        <w:tc>
          <w:tcPr>
            <w:tcW w:w="1872" w:type="dxa"/>
            <w:gridSpan w:val="2"/>
            <w:tcBorders>
              <w:bottom w:val="nil"/>
            </w:tcBorders>
            <w:vAlign w:val="center"/>
          </w:tcPr>
          <w:p w14:paraId="0F0A737C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  <w:t>Fit</w:t>
            </w:r>
            <w:r w:rsidRPr="00704583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  <w:t xml:space="preserve"> for sex</w:t>
            </w:r>
            <w:r w:rsidRPr="00150BB9">
              <w:rPr>
                <w:rFonts w:ascii="Times New Roman" w:hAnsi="Times New Roman" w:cs="Times New Roman"/>
                <w:b/>
                <w:bCs/>
                <w:sz w:val="16"/>
                <w:szCs w:val="16"/>
                <w:vertAlign w:val="superscript"/>
                <w:lang w:val="en-US"/>
              </w:rPr>
              <w:t>a,b</w:t>
            </w:r>
          </w:p>
        </w:tc>
        <w:tc>
          <w:tcPr>
            <w:tcW w:w="2790" w:type="dxa"/>
            <w:gridSpan w:val="3"/>
            <w:tcBorders>
              <w:bottom w:val="nil"/>
            </w:tcBorders>
            <w:vAlign w:val="center"/>
          </w:tcPr>
          <w:p w14:paraId="1EFD0F13" w14:textId="77777777" w:rsidR="00C87F2C" w:rsidRPr="00A1683A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  <w:t>Fit</w:t>
            </w:r>
            <w:r w:rsidRPr="00704583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  <w:t xml:space="preserve"> by age group</w:t>
            </w:r>
          </w:p>
        </w:tc>
      </w:tr>
      <w:tr w:rsidR="00C87F2C" w:rsidRPr="00F605B4" w14:paraId="0D49F262" w14:textId="77777777" w:rsidTr="009324AC">
        <w:trPr>
          <w:trHeight w:val="481"/>
        </w:trPr>
        <w:tc>
          <w:tcPr>
            <w:tcW w:w="1200" w:type="dxa"/>
            <w:tcBorders>
              <w:top w:val="nil"/>
              <w:bottom w:val="single" w:sz="4" w:space="0" w:color="auto"/>
            </w:tcBorders>
          </w:tcPr>
          <w:p w14:paraId="1C4F2FBE" w14:textId="77777777" w:rsidR="00C87F2C" w:rsidRPr="00F605B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643" w:type="dxa"/>
            <w:tcBorders>
              <w:top w:val="nil"/>
              <w:bottom w:val="single" w:sz="4" w:space="0" w:color="auto"/>
            </w:tcBorders>
            <w:vAlign w:val="center"/>
          </w:tcPr>
          <w:p w14:paraId="24E75814" w14:textId="77777777" w:rsidR="00C87F2C" w:rsidRPr="00387FA8" w:rsidRDefault="00C87F2C" w:rsidP="00540C9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87FA8">
              <w:rPr>
                <w:rFonts w:ascii="Times New Roman" w:hAnsi="Times New Roman" w:cs="Times New Roman"/>
                <w:sz w:val="16"/>
                <w:szCs w:val="16"/>
              </w:rPr>
              <w:t>Item</w:t>
            </w:r>
          </w:p>
        </w:tc>
        <w:tc>
          <w:tcPr>
            <w:tcW w:w="954" w:type="dxa"/>
            <w:tcBorders>
              <w:top w:val="nil"/>
              <w:bottom w:val="single" w:sz="4" w:space="0" w:color="auto"/>
            </w:tcBorders>
            <w:vAlign w:val="center"/>
          </w:tcPr>
          <w:p w14:paraId="5A2AB8C0" w14:textId="77777777" w:rsidR="00C87F2C" w:rsidRPr="00387FA8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4"/>
                <w:szCs w:val="14"/>
                <w:lang w:val="en-US"/>
              </w:rPr>
            </w:pPr>
            <w:r w:rsidRPr="00387FA8">
              <w:rPr>
                <w:rFonts w:ascii="Times New Roman" w:hAnsi="Times New Roman" w:cs="Times New Roman"/>
                <w:sz w:val="14"/>
                <w:szCs w:val="14"/>
                <w:lang w:val="en-US"/>
              </w:rPr>
              <w:t>Total</w:t>
            </w:r>
            <w:r>
              <w:rPr>
                <w:rFonts w:ascii="Times New Roman" w:hAnsi="Times New Roman" w:cs="Times New Roman"/>
                <w:sz w:val="14"/>
                <w:szCs w:val="14"/>
                <w:lang w:val="en-US"/>
              </w:rPr>
              <w:t xml:space="preserve"> number of</w:t>
            </w:r>
          </w:p>
          <w:p w14:paraId="33FE9483" w14:textId="77777777" w:rsidR="00C87F2C" w:rsidRPr="00387FA8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4"/>
                <w:szCs w:val="14"/>
                <w:lang w:val="en-US"/>
              </w:rPr>
            </w:pPr>
            <w:r w:rsidRPr="00387FA8">
              <w:rPr>
                <w:rFonts w:ascii="Times New Roman" w:hAnsi="Times New Roman" w:cs="Times New Roman"/>
                <w:sz w:val="14"/>
                <w:szCs w:val="14"/>
                <w:lang w:val="en-US"/>
              </w:rPr>
              <w:t>participants</w:t>
            </w:r>
          </w:p>
          <w:p w14:paraId="48943B9B" w14:textId="77777777" w:rsidR="00C87F2C" w:rsidRPr="00387FA8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4"/>
                <w:szCs w:val="14"/>
                <w:lang w:val="en-US"/>
              </w:rPr>
            </w:pPr>
            <w:r w:rsidRPr="001A6FAA">
              <w:rPr>
                <w:rFonts w:ascii="Times New Roman" w:hAnsi="Times New Roman" w:cs="Times New Roman"/>
                <w:color w:val="000000" w:themeColor="text1"/>
                <w:sz w:val="14"/>
                <w:szCs w:val="14"/>
                <w:lang w:val="en-GB"/>
              </w:rPr>
              <w:t>(n=885)</w:t>
            </w:r>
          </w:p>
        </w:tc>
        <w:tc>
          <w:tcPr>
            <w:tcW w:w="936" w:type="dxa"/>
            <w:tcBorders>
              <w:top w:val="nil"/>
              <w:bottom w:val="single" w:sz="4" w:space="0" w:color="auto"/>
            </w:tcBorders>
          </w:tcPr>
          <w:p w14:paraId="79BF973A" w14:textId="77777777" w:rsidR="00C87F2C" w:rsidRPr="00387FA8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4"/>
                <w:szCs w:val="14"/>
                <w:lang w:val="en-US"/>
              </w:rPr>
            </w:pPr>
          </w:p>
          <w:p w14:paraId="461977D1" w14:textId="77777777" w:rsidR="00C87F2C" w:rsidRPr="00387FA8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4"/>
                <w:szCs w:val="14"/>
                <w:lang w:val="en-US"/>
              </w:rPr>
            </w:pPr>
            <w:r>
              <w:rPr>
                <w:rFonts w:ascii="Times New Roman" w:hAnsi="Times New Roman" w:cs="Times New Roman"/>
                <w:sz w:val="14"/>
                <w:szCs w:val="14"/>
                <w:lang w:val="en-US"/>
              </w:rPr>
              <w:t>Men</w:t>
            </w:r>
          </w:p>
          <w:p w14:paraId="5A166E8E" w14:textId="77777777" w:rsidR="00C87F2C" w:rsidRPr="00387FA8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4"/>
                <w:szCs w:val="14"/>
                <w:lang w:val="en-US"/>
              </w:rPr>
            </w:pPr>
            <w:r w:rsidRPr="00387FA8">
              <w:rPr>
                <w:rFonts w:ascii="Times New Roman" w:hAnsi="Times New Roman" w:cs="Times New Roman"/>
                <w:sz w:val="14"/>
                <w:szCs w:val="14"/>
                <w:lang w:val="en-US"/>
              </w:rPr>
              <w:t>(n=</w:t>
            </w:r>
            <w:r>
              <w:rPr>
                <w:rFonts w:ascii="Times New Roman" w:hAnsi="Times New Roman" w:cs="Times New Roman"/>
                <w:sz w:val="14"/>
                <w:szCs w:val="14"/>
                <w:lang w:val="en-US"/>
              </w:rPr>
              <w:t>170</w:t>
            </w:r>
            <w:r w:rsidRPr="00387FA8">
              <w:rPr>
                <w:rFonts w:ascii="Times New Roman" w:hAnsi="Times New Roman" w:cs="Times New Roman"/>
                <w:sz w:val="14"/>
                <w:szCs w:val="14"/>
                <w:lang w:val="en-US"/>
              </w:rPr>
              <w:t>)</w:t>
            </w:r>
          </w:p>
        </w:tc>
        <w:tc>
          <w:tcPr>
            <w:tcW w:w="936" w:type="dxa"/>
            <w:tcBorders>
              <w:top w:val="nil"/>
              <w:bottom w:val="single" w:sz="4" w:space="0" w:color="auto"/>
            </w:tcBorders>
          </w:tcPr>
          <w:p w14:paraId="299C316D" w14:textId="77777777" w:rsidR="00C87F2C" w:rsidRPr="00387FA8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4"/>
                <w:szCs w:val="14"/>
                <w:lang w:val="en-US"/>
              </w:rPr>
            </w:pPr>
          </w:p>
          <w:p w14:paraId="6820F564" w14:textId="77777777" w:rsidR="00C87F2C" w:rsidRPr="00387FA8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4"/>
                <w:szCs w:val="14"/>
                <w:lang w:val="en-US"/>
              </w:rPr>
            </w:pPr>
            <w:r>
              <w:rPr>
                <w:rFonts w:ascii="Times New Roman" w:hAnsi="Times New Roman" w:cs="Times New Roman"/>
                <w:sz w:val="14"/>
                <w:szCs w:val="14"/>
                <w:lang w:val="en-US"/>
              </w:rPr>
              <w:t>Women</w:t>
            </w:r>
          </w:p>
          <w:p w14:paraId="5372F284" w14:textId="77777777" w:rsidR="00C87F2C" w:rsidRPr="00387FA8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4"/>
                <w:szCs w:val="14"/>
                <w:lang w:val="en-US"/>
              </w:rPr>
            </w:pPr>
            <w:r w:rsidRPr="00387FA8">
              <w:rPr>
                <w:rFonts w:ascii="Times New Roman" w:hAnsi="Times New Roman" w:cs="Times New Roman"/>
                <w:sz w:val="14"/>
                <w:szCs w:val="14"/>
                <w:lang w:val="en-US"/>
              </w:rPr>
              <w:t>(n=</w:t>
            </w:r>
            <w:r>
              <w:rPr>
                <w:rFonts w:ascii="Times New Roman" w:hAnsi="Times New Roman" w:cs="Times New Roman"/>
                <w:sz w:val="14"/>
                <w:szCs w:val="14"/>
                <w:lang w:val="en-US"/>
              </w:rPr>
              <w:t>270</w:t>
            </w:r>
            <w:r w:rsidRPr="00387FA8">
              <w:rPr>
                <w:rFonts w:ascii="Times New Roman" w:hAnsi="Times New Roman" w:cs="Times New Roman"/>
                <w:sz w:val="14"/>
                <w:szCs w:val="14"/>
                <w:lang w:val="en-US"/>
              </w:rPr>
              <w:t>)</w:t>
            </w:r>
          </w:p>
          <w:p w14:paraId="7BCE8F16" w14:textId="77777777" w:rsidR="00C87F2C" w:rsidRPr="00387FA8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4"/>
                <w:szCs w:val="14"/>
                <w:lang w:val="en-US"/>
              </w:rPr>
            </w:pPr>
          </w:p>
        </w:tc>
        <w:tc>
          <w:tcPr>
            <w:tcW w:w="936" w:type="dxa"/>
            <w:tcBorders>
              <w:top w:val="nil"/>
              <w:bottom w:val="single" w:sz="4" w:space="0" w:color="auto"/>
            </w:tcBorders>
            <w:vAlign w:val="center"/>
          </w:tcPr>
          <w:p w14:paraId="3E5436BA" w14:textId="77777777" w:rsidR="00C87F2C" w:rsidRPr="00387FA8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4"/>
                <w:szCs w:val="14"/>
                <w:lang w:val="en-US"/>
              </w:rPr>
            </w:pPr>
            <w:r w:rsidRPr="00387FA8">
              <w:rPr>
                <w:rFonts w:ascii="Times New Roman" w:hAnsi="Times New Roman" w:cs="Times New Roman"/>
                <w:sz w:val="14"/>
                <w:szCs w:val="14"/>
                <w:lang w:val="en-US"/>
              </w:rPr>
              <w:t>Adolescents</w:t>
            </w:r>
            <w:r w:rsidRPr="00150BB9">
              <w:rPr>
                <w:rFonts w:ascii="Times New Roman" w:hAnsi="Times New Roman" w:cs="Times New Roman"/>
                <w:sz w:val="14"/>
                <w:szCs w:val="14"/>
                <w:vertAlign w:val="superscript"/>
                <w:lang w:val="en-US"/>
              </w:rPr>
              <w:t>a</w:t>
            </w:r>
          </w:p>
          <w:p w14:paraId="3FC4619A" w14:textId="77777777" w:rsidR="00C87F2C" w:rsidRPr="00387FA8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4"/>
                <w:szCs w:val="14"/>
                <w:lang w:val="en-US"/>
              </w:rPr>
            </w:pPr>
            <w:r w:rsidRPr="00387FA8">
              <w:rPr>
                <w:rFonts w:ascii="Times New Roman" w:hAnsi="Times New Roman" w:cs="Times New Roman"/>
                <w:color w:val="000000" w:themeColor="text1"/>
                <w:sz w:val="14"/>
                <w:szCs w:val="14"/>
              </w:rPr>
              <w:t>(n=</w:t>
            </w:r>
            <w:r>
              <w:rPr>
                <w:rFonts w:ascii="Times New Roman" w:hAnsi="Times New Roman" w:cs="Times New Roman"/>
                <w:color w:val="000000" w:themeColor="text1"/>
                <w:sz w:val="14"/>
                <w:szCs w:val="14"/>
              </w:rPr>
              <w:t>275</w:t>
            </w:r>
            <w:r w:rsidRPr="00387FA8">
              <w:rPr>
                <w:rFonts w:ascii="Times New Roman" w:hAnsi="Times New Roman" w:cs="Times New Roman"/>
                <w:color w:val="000000" w:themeColor="text1"/>
                <w:sz w:val="14"/>
                <w:szCs w:val="14"/>
              </w:rPr>
              <w:t>)</w:t>
            </w:r>
          </w:p>
        </w:tc>
        <w:tc>
          <w:tcPr>
            <w:tcW w:w="862" w:type="dxa"/>
            <w:tcBorders>
              <w:top w:val="nil"/>
              <w:bottom w:val="single" w:sz="4" w:space="0" w:color="auto"/>
            </w:tcBorders>
            <w:vAlign w:val="center"/>
          </w:tcPr>
          <w:p w14:paraId="6BE1173A" w14:textId="77777777" w:rsidR="00C87F2C" w:rsidRPr="00704583" w:rsidRDefault="00C87F2C" w:rsidP="00540C97">
            <w:pPr>
              <w:spacing w:after="0" w:line="151" w:lineRule="atLeast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US"/>
              </w:rPr>
            </w:pPr>
            <w:r w:rsidRPr="00704583">
              <w:rPr>
                <w:rFonts w:ascii="Times New Roman" w:eastAsia="Times New Roman" w:hAnsi="Times New Roman" w:cs="Times New Roman"/>
                <w:sz w:val="14"/>
                <w:szCs w:val="14"/>
                <w:lang w:val="en-US"/>
              </w:rPr>
              <w:t>Early and middle adulthood</w:t>
            </w:r>
          </w:p>
          <w:p w14:paraId="3544F472" w14:textId="77777777" w:rsidR="00C87F2C" w:rsidRPr="00AF3638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4"/>
                <w:szCs w:val="14"/>
                <w:lang w:val="en-GB"/>
              </w:rPr>
            </w:pPr>
            <w:r w:rsidRPr="00AF3638">
              <w:rPr>
                <w:rFonts w:ascii="Times New Roman" w:hAnsi="Times New Roman" w:cs="Times New Roman"/>
                <w:color w:val="000000" w:themeColor="text1"/>
                <w:sz w:val="14"/>
                <w:szCs w:val="14"/>
                <w:lang w:val="en-GB"/>
              </w:rPr>
              <w:t>(n=445)</w:t>
            </w:r>
          </w:p>
        </w:tc>
        <w:tc>
          <w:tcPr>
            <w:tcW w:w="992" w:type="dxa"/>
            <w:tcBorders>
              <w:top w:val="nil"/>
              <w:bottom w:val="single" w:sz="4" w:space="0" w:color="auto"/>
            </w:tcBorders>
            <w:vAlign w:val="center"/>
          </w:tcPr>
          <w:p w14:paraId="3162944E" w14:textId="77777777" w:rsidR="00C87F2C" w:rsidRPr="00387FA8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4"/>
                <w:szCs w:val="14"/>
                <w:lang w:val="en-US"/>
              </w:rPr>
            </w:pPr>
            <w:r>
              <w:rPr>
                <w:rFonts w:ascii="Times New Roman" w:hAnsi="Times New Roman" w:cs="Times New Roman"/>
                <w:sz w:val="14"/>
                <w:szCs w:val="14"/>
                <w:lang w:val="en-US"/>
              </w:rPr>
              <w:t>Older adults</w:t>
            </w:r>
          </w:p>
          <w:p w14:paraId="2DE0347A" w14:textId="77777777" w:rsidR="00C87F2C" w:rsidRPr="00387FA8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4"/>
                <w:szCs w:val="14"/>
                <w:lang w:val="en-US"/>
              </w:rPr>
            </w:pPr>
            <w:r w:rsidRPr="00387FA8">
              <w:rPr>
                <w:rFonts w:ascii="Times New Roman" w:hAnsi="Times New Roman" w:cs="Times New Roman"/>
                <w:color w:val="000000" w:themeColor="text1"/>
                <w:sz w:val="14"/>
                <w:szCs w:val="14"/>
              </w:rPr>
              <w:t>(n=165)</w:t>
            </w:r>
          </w:p>
        </w:tc>
      </w:tr>
      <w:tr w:rsidR="00C87F2C" w:rsidRPr="00F605B4" w14:paraId="160A3B15" w14:textId="77777777" w:rsidTr="009324AC">
        <w:trPr>
          <w:trHeight w:val="208"/>
        </w:trPr>
        <w:tc>
          <w:tcPr>
            <w:tcW w:w="1200" w:type="dxa"/>
            <w:tcBorders>
              <w:bottom w:val="nil"/>
            </w:tcBorders>
          </w:tcPr>
          <w:p w14:paraId="68E446B5" w14:textId="77777777" w:rsidR="00C87F2C" w:rsidRPr="00646560" w:rsidRDefault="00C87F2C" w:rsidP="00540C97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646560"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  <w:t>Factor 1</w:t>
            </w:r>
          </w:p>
        </w:tc>
        <w:tc>
          <w:tcPr>
            <w:tcW w:w="643" w:type="dxa"/>
            <w:tcBorders>
              <w:bottom w:val="nil"/>
            </w:tcBorders>
          </w:tcPr>
          <w:p w14:paraId="187974EF" w14:textId="77777777" w:rsidR="00C87F2C" w:rsidRPr="00F605B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</w:t>
            </w:r>
          </w:p>
        </w:tc>
        <w:tc>
          <w:tcPr>
            <w:tcW w:w="954" w:type="dxa"/>
            <w:tcBorders>
              <w:bottom w:val="nil"/>
            </w:tcBorders>
          </w:tcPr>
          <w:p w14:paraId="0687ACE0" w14:textId="77777777" w:rsidR="00C87F2C" w:rsidRPr="00DB0C1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600</w:t>
            </w:r>
          </w:p>
        </w:tc>
        <w:tc>
          <w:tcPr>
            <w:tcW w:w="936" w:type="dxa"/>
            <w:tcBorders>
              <w:bottom w:val="nil"/>
            </w:tcBorders>
          </w:tcPr>
          <w:p w14:paraId="1DFFBBC2" w14:textId="77777777" w:rsidR="00C87F2C" w:rsidRPr="00DB0C1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537</w:t>
            </w:r>
          </w:p>
        </w:tc>
        <w:tc>
          <w:tcPr>
            <w:tcW w:w="936" w:type="dxa"/>
            <w:tcBorders>
              <w:bottom w:val="nil"/>
            </w:tcBorders>
          </w:tcPr>
          <w:p w14:paraId="76D2C5A9" w14:textId="77777777" w:rsidR="00C87F2C" w:rsidRPr="00DB0C1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555</w:t>
            </w:r>
          </w:p>
        </w:tc>
        <w:tc>
          <w:tcPr>
            <w:tcW w:w="936" w:type="dxa"/>
            <w:tcBorders>
              <w:bottom w:val="nil"/>
            </w:tcBorders>
          </w:tcPr>
          <w:p w14:paraId="0EF5C97A" w14:textId="77777777" w:rsidR="00C87F2C" w:rsidRPr="00F605B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511</w:t>
            </w:r>
          </w:p>
        </w:tc>
        <w:tc>
          <w:tcPr>
            <w:tcW w:w="862" w:type="dxa"/>
            <w:tcBorders>
              <w:bottom w:val="nil"/>
            </w:tcBorders>
          </w:tcPr>
          <w:p w14:paraId="063F0226" w14:textId="77777777" w:rsidR="00C87F2C" w:rsidRPr="00F605B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694</w:t>
            </w:r>
          </w:p>
        </w:tc>
        <w:tc>
          <w:tcPr>
            <w:tcW w:w="992" w:type="dxa"/>
            <w:tcBorders>
              <w:bottom w:val="nil"/>
            </w:tcBorders>
          </w:tcPr>
          <w:p w14:paraId="3A422174" w14:textId="77777777" w:rsidR="00C87F2C" w:rsidRPr="00F605B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625</w:t>
            </w:r>
          </w:p>
        </w:tc>
      </w:tr>
      <w:tr w:rsidR="00C87F2C" w:rsidRPr="00F605B4" w14:paraId="01048C8D" w14:textId="77777777" w:rsidTr="009324AC">
        <w:trPr>
          <w:trHeight w:val="221"/>
        </w:trPr>
        <w:tc>
          <w:tcPr>
            <w:tcW w:w="1200" w:type="dxa"/>
            <w:tcBorders>
              <w:top w:val="nil"/>
              <w:bottom w:val="nil"/>
            </w:tcBorders>
          </w:tcPr>
          <w:p w14:paraId="2189433D" w14:textId="77777777" w:rsidR="00C87F2C" w:rsidRPr="00F605B4" w:rsidRDefault="00C87F2C" w:rsidP="00540C97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643" w:type="dxa"/>
            <w:tcBorders>
              <w:top w:val="nil"/>
              <w:bottom w:val="nil"/>
            </w:tcBorders>
          </w:tcPr>
          <w:p w14:paraId="29E52DE3" w14:textId="77777777" w:rsidR="00C87F2C" w:rsidRPr="00F605B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9</w:t>
            </w:r>
          </w:p>
        </w:tc>
        <w:tc>
          <w:tcPr>
            <w:tcW w:w="954" w:type="dxa"/>
            <w:tcBorders>
              <w:top w:val="nil"/>
              <w:bottom w:val="nil"/>
            </w:tcBorders>
          </w:tcPr>
          <w:p w14:paraId="581E362E" w14:textId="77777777" w:rsidR="00C87F2C" w:rsidRPr="00DB0C1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569</w:t>
            </w:r>
          </w:p>
        </w:tc>
        <w:tc>
          <w:tcPr>
            <w:tcW w:w="936" w:type="dxa"/>
            <w:tcBorders>
              <w:top w:val="nil"/>
              <w:bottom w:val="nil"/>
            </w:tcBorders>
          </w:tcPr>
          <w:p w14:paraId="1A115EF3" w14:textId="77777777" w:rsidR="00C87F2C" w:rsidRPr="00DB0C1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509</w:t>
            </w:r>
          </w:p>
        </w:tc>
        <w:tc>
          <w:tcPr>
            <w:tcW w:w="936" w:type="dxa"/>
            <w:tcBorders>
              <w:top w:val="nil"/>
              <w:bottom w:val="nil"/>
            </w:tcBorders>
          </w:tcPr>
          <w:p w14:paraId="27745AC2" w14:textId="77777777" w:rsidR="00C87F2C" w:rsidRPr="00DB0C1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461</w:t>
            </w:r>
          </w:p>
        </w:tc>
        <w:tc>
          <w:tcPr>
            <w:tcW w:w="936" w:type="dxa"/>
            <w:tcBorders>
              <w:top w:val="nil"/>
              <w:bottom w:val="nil"/>
            </w:tcBorders>
          </w:tcPr>
          <w:p w14:paraId="35CA8D15" w14:textId="77777777" w:rsidR="00C87F2C" w:rsidRPr="00F605B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443</w:t>
            </w:r>
          </w:p>
        </w:tc>
        <w:tc>
          <w:tcPr>
            <w:tcW w:w="862" w:type="dxa"/>
            <w:tcBorders>
              <w:top w:val="nil"/>
              <w:bottom w:val="nil"/>
            </w:tcBorders>
          </w:tcPr>
          <w:p w14:paraId="369338D8" w14:textId="77777777" w:rsidR="00C87F2C" w:rsidRPr="00F605B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583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48F8849E" w14:textId="77777777" w:rsidR="00C87F2C" w:rsidRPr="00F605B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557</w:t>
            </w:r>
          </w:p>
        </w:tc>
      </w:tr>
      <w:tr w:rsidR="00C87F2C" w:rsidRPr="00F605B4" w14:paraId="5068A7B6" w14:textId="77777777" w:rsidTr="009324AC">
        <w:trPr>
          <w:trHeight w:val="208"/>
        </w:trPr>
        <w:tc>
          <w:tcPr>
            <w:tcW w:w="1200" w:type="dxa"/>
            <w:tcBorders>
              <w:top w:val="nil"/>
              <w:bottom w:val="nil"/>
            </w:tcBorders>
          </w:tcPr>
          <w:p w14:paraId="2690A6F6" w14:textId="77777777" w:rsidR="00C87F2C" w:rsidRPr="00F605B4" w:rsidRDefault="00C87F2C" w:rsidP="00540C97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643" w:type="dxa"/>
            <w:tcBorders>
              <w:top w:val="nil"/>
              <w:bottom w:val="nil"/>
            </w:tcBorders>
          </w:tcPr>
          <w:p w14:paraId="1661E584" w14:textId="77777777" w:rsidR="00C87F2C" w:rsidRPr="00F605B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4</w:t>
            </w:r>
          </w:p>
        </w:tc>
        <w:tc>
          <w:tcPr>
            <w:tcW w:w="954" w:type="dxa"/>
            <w:tcBorders>
              <w:top w:val="nil"/>
              <w:bottom w:val="nil"/>
            </w:tcBorders>
          </w:tcPr>
          <w:p w14:paraId="44AEB622" w14:textId="77777777" w:rsidR="00C87F2C" w:rsidRPr="00DB0C1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693</w:t>
            </w:r>
          </w:p>
        </w:tc>
        <w:tc>
          <w:tcPr>
            <w:tcW w:w="936" w:type="dxa"/>
            <w:tcBorders>
              <w:top w:val="nil"/>
              <w:bottom w:val="nil"/>
            </w:tcBorders>
          </w:tcPr>
          <w:p w14:paraId="7D8E08E2" w14:textId="77777777" w:rsidR="00C87F2C" w:rsidRPr="00DB0C1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548</w:t>
            </w:r>
          </w:p>
        </w:tc>
        <w:tc>
          <w:tcPr>
            <w:tcW w:w="936" w:type="dxa"/>
            <w:tcBorders>
              <w:top w:val="nil"/>
              <w:bottom w:val="nil"/>
            </w:tcBorders>
          </w:tcPr>
          <w:p w14:paraId="4CF7B60B" w14:textId="77777777" w:rsidR="00C87F2C" w:rsidRPr="00DB0C1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663</w:t>
            </w:r>
          </w:p>
        </w:tc>
        <w:tc>
          <w:tcPr>
            <w:tcW w:w="936" w:type="dxa"/>
            <w:tcBorders>
              <w:top w:val="nil"/>
              <w:bottom w:val="nil"/>
            </w:tcBorders>
          </w:tcPr>
          <w:p w14:paraId="560FAC38" w14:textId="77777777" w:rsidR="00C87F2C" w:rsidRPr="00F605B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526</w:t>
            </w:r>
          </w:p>
        </w:tc>
        <w:tc>
          <w:tcPr>
            <w:tcW w:w="862" w:type="dxa"/>
            <w:tcBorders>
              <w:top w:val="nil"/>
              <w:bottom w:val="nil"/>
            </w:tcBorders>
          </w:tcPr>
          <w:p w14:paraId="324ED396" w14:textId="77777777" w:rsidR="00C87F2C" w:rsidRPr="00F605B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605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1517E2E8" w14:textId="77777777" w:rsidR="00C87F2C" w:rsidRPr="00F605B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782</w:t>
            </w:r>
          </w:p>
        </w:tc>
      </w:tr>
      <w:tr w:rsidR="00C87F2C" w:rsidRPr="00F605B4" w14:paraId="2185FA9B" w14:textId="77777777" w:rsidTr="009324AC">
        <w:trPr>
          <w:trHeight w:val="221"/>
        </w:trPr>
        <w:tc>
          <w:tcPr>
            <w:tcW w:w="1200" w:type="dxa"/>
            <w:tcBorders>
              <w:top w:val="nil"/>
              <w:bottom w:val="nil"/>
            </w:tcBorders>
          </w:tcPr>
          <w:p w14:paraId="59F6CB41" w14:textId="77777777" w:rsidR="00C87F2C" w:rsidRPr="00F605B4" w:rsidRDefault="00C87F2C" w:rsidP="00540C97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643" w:type="dxa"/>
            <w:tcBorders>
              <w:top w:val="nil"/>
              <w:bottom w:val="nil"/>
            </w:tcBorders>
          </w:tcPr>
          <w:p w14:paraId="6BE06A28" w14:textId="77777777" w:rsidR="00C87F2C" w:rsidRPr="00F605B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5</w:t>
            </w:r>
          </w:p>
        </w:tc>
        <w:tc>
          <w:tcPr>
            <w:tcW w:w="954" w:type="dxa"/>
            <w:tcBorders>
              <w:top w:val="nil"/>
              <w:bottom w:val="nil"/>
            </w:tcBorders>
          </w:tcPr>
          <w:p w14:paraId="1B556FCD" w14:textId="77777777" w:rsidR="00C87F2C" w:rsidRPr="00DB0C1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701</w:t>
            </w:r>
          </w:p>
        </w:tc>
        <w:tc>
          <w:tcPr>
            <w:tcW w:w="936" w:type="dxa"/>
            <w:tcBorders>
              <w:top w:val="nil"/>
              <w:bottom w:val="nil"/>
            </w:tcBorders>
          </w:tcPr>
          <w:p w14:paraId="37AEDB46" w14:textId="77777777" w:rsidR="00C87F2C" w:rsidRPr="00DB0C1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552</w:t>
            </w:r>
          </w:p>
        </w:tc>
        <w:tc>
          <w:tcPr>
            <w:tcW w:w="936" w:type="dxa"/>
            <w:tcBorders>
              <w:top w:val="nil"/>
              <w:bottom w:val="nil"/>
            </w:tcBorders>
          </w:tcPr>
          <w:p w14:paraId="4A1ED110" w14:textId="77777777" w:rsidR="00C87F2C" w:rsidRPr="00DB0C1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569</w:t>
            </w:r>
          </w:p>
        </w:tc>
        <w:tc>
          <w:tcPr>
            <w:tcW w:w="936" w:type="dxa"/>
            <w:tcBorders>
              <w:top w:val="nil"/>
              <w:bottom w:val="nil"/>
            </w:tcBorders>
          </w:tcPr>
          <w:p w14:paraId="1B473B57" w14:textId="77777777" w:rsidR="00C87F2C" w:rsidRPr="00F605B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506</w:t>
            </w:r>
          </w:p>
        </w:tc>
        <w:tc>
          <w:tcPr>
            <w:tcW w:w="862" w:type="dxa"/>
            <w:tcBorders>
              <w:top w:val="nil"/>
              <w:bottom w:val="nil"/>
            </w:tcBorders>
          </w:tcPr>
          <w:p w14:paraId="16BC3AFF" w14:textId="77777777" w:rsidR="00C87F2C" w:rsidRPr="00F605B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657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4E2FF990" w14:textId="77777777" w:rsidR="00C87F2C" w:rsidRPr="00F605B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662</w:t>
            </w:r>
          </w:p>
        </w:tc>
      </w:tr>
      <w:tr w:rsidR="00C87F2C" w:rsidRPr="00F605B4" w14:paraId="32076786" w14:textId="77777777" w:rsidTr="009324AC">
        <w:trPr>
          <w:trHeight w:val="208"/>
        </w:trPr>
        <w:tc>
          <w:tcPr>
            <w:tcW w:w="1200" w:type="dxa"/>
            <w:tcBorders>
              <w:top w:val="nil"/>
              <w:bottom w:val="nil"/>
            </w:tcBorders>
          </w:tcPr>
          <w:p w14:paraId="2BEBD85D" w14:textId="77777777" w:rsidR="00C87F2C" w:rsidRPr="00F605B4" w:rsidRDefault="00C87F2C" w:rsidP="00540C97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643" w:type="dxa"/>
            <w:tcBorders>
              <w:top w:val="nil"/>
              <w:bottom w:val="nil"/>
            </w:tcBorders>
          </w:tcPr>
          <w:p w14:paraId="11D82947" w14:textId="77777777" w:rsidR="00C87F2C" w:rsidRPr="00F605B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6</w:t>
            </w:r>
          </w:p>
        </w:tc>
        <w:tc>
          <w:tcPr>
            <w:tcW w:w="954" w:type="dxa"/>
            <w:tcBorders>
              <w:top w:val="nil"/>
              <w:bottom w:val="nil"/>
            </w:tcBorders>
          </w:tcPr>
          <w:p w14:paraId="2CB432D4" w14:textId="77777777" w:rsidR="00C87F2C" w:rsidRPr="00DB0C1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674</w:t>
            </w:r>
          </w:p>
        </w:tc>
        <w:tc>
          <w:tcPr>
            <w:tcW w:w="936" w:type="dxa"/>
            <w:tcBorders>
              <w:top w:val="nil"/>
              <w:bottom w:val="nil"/>
            </w:tcBorders>
          </w:tcPr>
          <w:p w14:paraId="180EC509" w14:textId="77777777" w:rsidR="00C87F2C" w:rsidRPr="00DB0C1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523</w:t>
            </w:r>
          </w:p>
        </w:tc>
        <w:tc>
          <w:tcPr>
            <w:tcW w:w="936" w:type="dxa"/>
            <w:tcBorders>
              <w:top w:val="nil"/>
              <w:bottom w:val="nil"/>
            </w:tcBorders>
          </w:tcPr>
          <w:p w14:paraId="09A9B1D4" w14:textId="77777777" w:rsidR="00C87F2C" w:rsidRPr="00DB0C1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586</w:t>
            </w:r>
          </w:p>
        </w:tc>
        <w:tc>
          <w:tcPr>
            <w:tcW w:w="936" w:type="dxa"/>
            <w:tcBorders>
              <w:top w:val="nil"/>
              <w:bottom w:val="nil"/>
            </w:tcBorders>
          </w:tcPr>
          <w:p w14:paraId="4E17D766" w14:textId="77777777" w:rsidR="00C87F2C" w:rsidRPr="00F605B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519</w:t>
            </w:r>
          </w:p>
        </w:tc>
        <w:tc>
          <w:tcPr>
            <w:tcW w:w="862" w:type="dxa"/>
            <w:tcBorders>
              <w:top w:val="nil"/>
              <w:bottom w:val="nil"/>
            </w:tcBorders>
          </w:tcPr>
          <w:p w14:paraId="03AF458A" w14:textId="77777777" w:rsidR="00C87F2C" w:rsidRPr="00F605B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733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760B7EAB" w14:textId="77777777" w:rsidR="00C87F2C" w:rsidRPr="00F605B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634</w:t>
            </w:r>
          </w:p>
        </w:tc>
      </w:tr>
      <w:tr w:rsidR="00C87F2C" w:rsidRPr="00F605B4" w14:paraId="446E5AE2" w14:textId="77777777" w:rsidTr="009324AC">
        <w:trPr>
          <w:trHeight w:val="208"/>
        </w:trPr>
        <w:tc>
          <w:tcPr>
            <w:tcW w:w="1200" w:type="dxa"/>
            <w:tcBorders>
              <w:top w:val="nil"/>
              <w:bottom w:val="single" w:sz="4" w:space="0" w:color="auto"/>
            </w:tcBorders>
          </w:tcPr>
          <w:p w14:paraId="611B4DD4" w14:textId="77777777" w:rsidR="00C87F2C" w:rsidRPr="00F605B4" w:rsidRDefault="00C87F2C" w:rsidP="00540C97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643" w:type="dxa"/>
            <w:tcBorders>
              <w:top w:val="nil"/>
              <w:bottom w:val="single" w:sz="4" w:space="0" w:color="auto"/>
            </w:tcBorders>
          </w:tcPr>
          <w:p w14:paraId="6F85A929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7</w:t>
            </w:r>
          </w:p>
        </w:tc>
        <w:tc>
          <w:tcPr>
            <w:tcW w:w="954" w:type="dxa"/>
            <w:tcBorders>
              <w:top w:val="nil"/>
              <w:bottom w:val="single" w:sz="4" w:space="0" w:color="auto"/>
            </w:tcBorders>
          </w:tcPr>
          <w:p w14:paraId="75B7805A" w14:textId="77777777" w:rsidR="00C87F2C" w:rsidRPr="00A8461D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700</w:t>
            </w:r>
          </w:p>
        </w:tc>
        <w:tc>
          <w:tcPr>
            <w:tcW w:w="936" w:type="dxa"/>
            <w:tcBorders>
              <w:top w:val="nil"/>
              <w:bottom w:val="single" w:sz="4" w:space="0" w:color="auto"/>
            </w:tcBorders>
          </w:tcPr>
          <w:p w14:paraId="1BC403A5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438</w:t>
            </w:r>
          </w:p>
        </w:tc>
        <w:tc>
          <w:tcPr>
            <w:tcW w:w="936" w:type="dxa"/>
            <w:tcBorders>
              <w:top w:val="nil"/>
              <w:bottom w:val="single" w:sz="4" w:space="0" w:color="auto"/>
            </w:tcBorders>
          </w:tcPr>
          <w:p w14:paraId="49CC89A9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455</w:t>
            </w:r>
          </w:p>
        </w:tc>
        <w:tc>
          <w:tcPr>
            <w:tcW w:w="936" w:type="dxa"/>
            <w:tcBorders>
              <w:top w:val="nil"/>
              <w:bottom w:val="single" w:sz="4" w:space="0" w:color="auto"/>
            </w:tcBorders>
          </w:tcPr>
          <w:p w14:paraId="46CA057D" w14:textId="77777777" w:rsidR="00C87F2C" w:rsidRPr="00A8461D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297</w:t>
            </w:r>
          </w:p>
        </w:tc>
        <w:tc>
          <w:tcPr>
            <w:tcW w:w="862" w:type="dxa"/>
            <w:tcBorders>
              <w:top w:val="nil"/>
              <w:bottom w:val="single" w:sz="4" w:space="0" w:color="auto"/>
            </w:tcBorders>
          </w:tcPr>
          <w:p w14:paraId="4F41783B" w14:textId="77777777" w:rsidR="00C87F2C" w:rsidRPr="00A8461D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671</w:t>
            </w:r>
          </w:p>
        </w:tc>
        <w:tc>
          <w:tcPr>
            <w:tcW w:w="992" w:type="dxa"/>
            <w:tcBorders>
              <w:top w:val="nil"/>
              <w:bottom w:val="single" w:sz="4" w:space="0" w:color="auto"/>
            </w:tcBorders>
          </w:tcPr>
          <w:p w14:paraId="1DAE57E3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727</w:t>
            </w:r>
          </w:p>
        </w:tc>
      </w:tr>
      <w:tr w:rsidR="00C87F2C" w:rsidRPr="00F605B4" w14:paraId="605996BE" w14:textId="77777777" w:rsidTr="009324AC">
        <w:trPr>
          <w:trHeight w:val="208"/>
        </w:trPr>
        <w:tc>
          <w:tcPr>
            <w:tcW w:w="1200" w:type="dxa"/>
            <w:tcBorders>
              <w:top w:val="single" w:sz="4" w:space="0" w:color="auto"/>
              <w:bottom w:val="nil"/>
            </w:tcBorders>
          </w:tcPr>
          <w:p w14:paraId="58A16B83" w14:textId="77777777" w:rsidR="00C87F2C" w:rsidRPr="00646560" w:rsidRDefault="00C87F2C" w:rsidP="00540C97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646560"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  <w:t>Factor 2</w:t>
            </w:r>
          </w:p>
        </w:tc>
        <w:tc>
          <w:tcPr>
            <w:tcW w:w="643" w:type="dxa"/>
            <w:tcBorders>
              <w:top w:val="single" w:sz="4" w:space="0" w:color="auto"/>
              <w:bottom w:val="nil"/>
            </w:tcBorders>
          </w:tcPr>
          <w:p w14:paraId="43A67182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4</w:t>
            </w:r>
          </w:p>
        </w:tc>
        <w:tc>
          <w:tcPr>
            <w:tcW w:w="954" w:type="dxa"/>
            <w:tcBorders>
              <w:top w:val="single" w:sz="4" w:space="0" w:color="auto"/>
              <w:bottom w:val="nil"/>
            </w:tcBorders>
          </w:tcPr>
          <w:p w14:paraId="635D57CC" w14:textId="77777777" w:rsidR="00C87F2C" w:rsidRPr="00A8461D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717</w:t>
            </w:r>
          </w:p>
        </w:tc>
        <w:tc>
          <w:tcPr>
            <w:tcW w:w="936" w:type="dxa"/>
            <w:tcBorders>
              <w:top w:val="single" w:sz="4" w:space="0" w:color="auto"/>
              <w:bottom w:val="nil"/>
            </w:tcBorders>
          </w:tcPr>
          <w:p w14:paraId="0EFE2992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109</w:t>
            </w:r>
          </w:p>
        </w:tc>
        <w:tc>
          <w:tcPr>
            <w:tcW w:w="936" w:type="dxa"/>
            <w:tcBorders>
              <w:top w:val="single" w:sz="4" w:space="0" w:color="auto"/>
              <w:bottom w:val="nil"/>
            </w:tcBorders>
          </w:tcPr>
          <w:p w14:paraId="478D6E33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329</w:t>
            </w:r>
          </w:p>
        </w:tc>
        <w:tc>
          <w:tcPr>
            <w:tcW w:w="936" w:type="dxa"/>
            <w:tcBorders>
              <w:top w:val="single" w:sz="4" w:space="0" w:color="auto"/>
              <w:bottom w:val="nil"/>
            </w:tcBorders>
          </w:tcPr>
          <w:p w14:paraId="17C98228" w14:textId="77777777" w:rsidR="00C87F2C" w:rsidRPr="00A8461D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179</w:t>
            </w:r>
          </w:p>
        </w:tc>
        <w:tc>
          <w:tcPr>
            <w:tcW w:w="862" w:type="dxa"/>
            <w:tcBorders>
              <w:top w:val="single" w:sz="4" w:space="0" w:color="auto"/>
              <w:bottom w:val="nil"/>
            </w:tcBorders>
          </w:tcPr>
          <w:p w14:paraId="2892F407" w14:textId="77777777" w:rsidR="00C87F2C" w:rsidRPr="00A8461D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763</w:t>
            </w:r>
          </w:p>
        </w:tc>
        <w:tc>
          <w:tcPr>
            <w:tcW w:w="992" w:type="dxa"/>
            <w:tcBorders>
              <w:top w:val="single" w:sz="4" w:space="0" w:color="auto"/>
              <w:bottom w:val="nil"/>
            </w:tcBorders>
          </w:tcPr>
          <w:p w14:paraId="28A86C90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328</w:t>
            </w:r>
          </w:p>
        </w:tc>
      </w:tr>
      <w:tr w:rsidR="00C87F2C" w:rsidRPr="00F605B4" w14:paraId="4E9994C4" w14:textId="77777777" w:rsidTr="009324AC">
        <w:trPr>
          <w:trHeight w:val="208"/>
        </w:trPr>
        <w:tc>
          <w:tcPr>
            <w:tcW w:w="1200" w:type="dxa"/>
            <w:tcBorders>
              <w:top w:val="nil"/>
              <w:bottom w:val="nil"/>
            </w:tcBorders>
          </w:tcPr>
          <w:p w14:paraId="67F8ED55" w14:textId="77777777" w:rsidR="00C87F2C" w:rsidRPr="00646560" w:rsidRDefault="00C87F2C" w:rsidP="00540C97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</w:p>
        </w:tc>
        <w:tc>
          <w:tcPr>
            <w:tcW w:w="643" w:type="dxa"/>
            <w:tcBorders>
              <w:top w:val="nil"/>
              <w:bottom w:val="nil"/>
            </w:tcBorders>
          </w:tcPr>
          <w:p w14:paraId="53B5CED0" w14:textId="77777777" w:rsidR="00C87F2C" w:rsidRPr="00F605B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5</w:t>
            </w:r>
          </w:p>
        </w:tc>
        <w:tc>
          <w:tcPr>
            <w:tcW w:w="954" w:type="dxa"/>
            <w:tcBorders>
              <w:top w:val="nil"/>
              <w:bottom w:val="nil"/>
            </w:tcBorders>
          </w:tcPr>
          <w:p w14:paraId="00CBE1D9" w14:textId="77777777" w:rsidR="00C87F2C" w:rsidRPr="00DB0C1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743</w:t>
            </w:r>
          </w:p>
        </w:tc>
        <w:tc>
          <w:tcPr>
            <w:tcW w:w="936" w:type="dxa"/>
            <w:tcBorders>
              <w:top w:val="nil"/>
              <w:bottom w:val="nil"/>
            </w:tcBorders>
          </w:tcPr>
          <w:p w14:paraId="28A404F8" w14:textId="77777777" w:rsidR="00C87F2C" w:rsidRPr="00DB0C1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658</w:t>
            </w:r>
          </w:p>
        </w:tc>
        <w:tc>
          <w:tcPr>
            <w:tcW w:w="936" w:type="dxa"/>
            <w:tcBorders>
              <w:top w:val="nil"/>
              <w:bottom w:val="nil"/>
            </w:tcBorders>
          </w:tcPr>
          <w:p w14:paraId="375F6E58" w14:textId="77777777" w:rsidR="00C87F2C" w:rsidRPr="00DB0C1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473</w:t>
            </w:r>
          </w:p>
        </w:tc>
        <w:tc>
          <w:tcPr>
            <w:tcW w:w="936" w:type="dxa"/>
            <w:tcBorders>
              <w:top w:val="nil"/>
              <w:bottom w:val="nil"/>
            </w:tcBorders>
          </w:tcPr>
          <w:p w14:paraId="6318F98D" w14:textId="77777777" w:rsidR="00C87F2C" w:rsidRPr="00F605B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585</w:t>
            </w:r>
          </w:p>
        </w:tc>
        <w:tc>
          <w:tcPr>
            <w:tcW w:w="862" w:type="dxa"/>
            <w:tcBorders>
              <w:top w:val="nil"/>
              <w:bottom w:val="nil"/>
            </w:tcBorders>
          </w:tcPr>
          <w:p w14:paraId="502A74A2" w14:textId="77777777" w:rsidR="00C87F2C" w:rsidRPr="00F605B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801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07C93F99" w14:textId="77777777" w:rsidR="00C87F2C" w:rsidRPr="00F605B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478</w:t>
            </w:r>
          </w:p>
        </w:tc>
      </w:tr>
      <w:tr w:rsidR="00C87F2C" w:rsidRPr="00F605B4" w14:paraId="0290A24F" w14:textId="77777777" w:rsidTr="009324AC">
        <w:trPr>
          <w:trHeight w:val="221"/>
        </w:trPr>
        <w:tc>
          <w:tcPr>
            <w:tcW w:w="1200" w:type="dxa"/>
            <w:tcBorders>
              <w:top w:val="nil"/>
              <w:bottom w:val="nil"/>
            </w:tcBorders>
          </w:tcPr>
          <w:p w14:paraId="74ED0847" w14:textId="77777777" w:rsidR="00C87F2C" w:rsidRPr="00F605B4" w:rsidRDefault="00C87F2C" w:rsidP="00540C97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643" w:type="dxa"/>
            <w:tcBorders>
              <w:top w:val="nil"/>
              <w:bottom w:val="nil"/>
            </w:tcBorders>
          </w:tcPr>
          <w:p w14:paraId="44638D45" w14:textId="77777777" w:rsidR="00C87F2C" w:rsidRPr="00F605B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7</w:t>
            </w:r>
          </w:p>
        </w:tc>
        <w:tc>
          <w:tcPr>
            <w:tcW w:w="954" w:type="dxa"/>
            <w:tcBorders>
              <w:top w:val="nil"/>
              <w:bottom w:val="nil"/>
            </w:tcBorders>
          </w:tcPr>
          <w:p w14:paraId="3A2F651C" w14:textId="77777777" w:rsidR="00C87F2C" w:rsidRPr="00DB0C1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694</w:t>
            </w:r>
          </w:p>
        </w:tc>
        <w:tc>
          <w:tcPr>
            <w:tcW w:w="936" w:type="dxa"/>
            <w:tcBorders>
              <w:top w:val="nil"/>
              <w:bottom w:val="nil"/>
            </w:tcBorders>
          </w:tcPr>
          <w:p w14:paraId="4746C33B" w14:textId="77777777" w:rsidR="00C87F2C" w:rsidRPr="00DB0C1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499</w:t>
            </w:r>
          </w:p>
        </w:tc>
        <w:tc>
          <w:tcPr>
            <w:tcW w:w="936" w:type="dxa"/>
            <w:tcBorders>
              <w:top w:val="nil"/>
              <w:bottom w:val="nil"/>
            </w:tcBorders>
          </w:tcPr>
          <w:p w14:paraId="00BC8308" w14:textId="77777777" w:rsidR="00C87F2C" w:rsidRPr="00DB0C1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471</w:t>
            </w:r>
          </w:p>
        </w:tc>
        <w:tc>
          <w:tcPr>
            <w:tcW w:w="936" w:type="dxa"/>
            <w:tcBorders>
              <w:top w:val="nil"/>
              <w:bottom w:val="nil"/>
            </w:tcBorders>
          </w:tcPr>
          <w:p w14:paraId="5AFB8027" w14:textId="77777777" w:rsidR="00C87F2C" w:rsidRPr="00F605B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524</w:t>
            </w:r>
          </w:p>
        </w:tc>
        <w:tc>
          <w:tcPr>
            <w:tcW w:w="862" w:type="dxa"/>
            <w:tcBorders>
              <w:top w:val="nil"/>
              <w:bottom w:val="nil"/>
            </w:tcBorders>
          </w:tcPr>
          <w:p w14:paraId="7D70457C" w14:textId="77777777" w:rsidR="00C87F2C" w:rsidRPr="00F605B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668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5726B23D" w14:textId="77777777" w:rsidR="00C87F2C" w:rsidRPr="00F605B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380</w:t>
            </w:r>
          </w:p>
        </w:tc>
      </w:tr>
      <w:tr w:rsidR="00C87F2C" w:rsidRPr="00F605B4" w14:paraId="5D29EFAF" w14:textId="77777777" w:rsidTr="009324AC">
        <w:trPr>
          <w:trHeight w:val="208"/>
        </w:trPr>
        <w:tc>
          <w:tcPr>
            <w:tcW w:w="1200" w:type="dxa"/>
            <w:tcBorders>
              <w:top w:val="nil"/>
              <w:bottom w:val="nil"/>
            </w:tcBorders>
          </w:tcPr>
          <w:p w14:paraId="01AF6381" w14:textId="77777777" w:rsidR="00C87F2C" w:rsidRPr="00F605B4" w:rsidRDefault="00C87F2C" w:rsidP="00540C97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643" w:type="dxa"/>
            <w:tcBorders>
              <w:top w:val="nil"/>
              <w:bottom w:val="nil"/>
            </w:tcBorders>
          </w:tcPr>
          <w:p w14:paraId="40890530" w14:textId="77777777" w:rsidR="00C87F2C" w:rsidRPr="00F605B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8</w:t>
            </w:r>
          </w:p>
        </w:tc>
        <w:tc>
          <w:tcPr>
            <w:tcW w:w="954" w:type="dxa"/>
            <w:tcBorders>
              <w:top w:val="nil"/>
              <w:bottom w:val="nil"/>
            </w:tcBorders>
          </w:tcPr>
          <w:p w14:paraId="6398CB30" w14:textId="77777777" w:rsidR="00C87F2C" w:rsidRPr="00DB0C1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766</w:t>
            </w:r>
          </w:p>
        </w:tc>
        <w:tc>
          <w:tcPr>
            <w:tcW w:w="936" w:type="dxa"/>
            <w:tcBorders>
              <w:top w:val="nil"/>
              <w:bottom w:val="nil"/>
            </w:tcBorders>
          </w:tcPr>
          <w:p w14:paraId="77B7D0F1" w14:textId="77777777" w:rsidR="00C87F2C" w:rsidRPr="00DB0C1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540</w:t>
            </w:r>
          </w:p>
        </w:tc>
        <w:tc>
          <w:tcPr>
            <w:tcW w:w="936" w:type="dxa"/>
            <w:tcBorders>
              <w:top w:val="nil"/>
              <w:bottom w:val="nil"/>
            </w:tcBorders>
          </w:tcPr>
          <w:p w14:paraId="61D7ABF4" w14:textId="77777777" w:rsidR="00C87F2C" w:rsidRPr="00DB0C1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623</w:t>
            </w:r>
          </w:p>
        </w:tc>
        <w:tc>
          <w:tcPr>
            <w:tcW w:w="936" w:type="dxa"/>
            <w:tcBorders>
              <w:top w:val="nil"/>
              <w:bottom w:val="nil"/>
            </w:tcBorders>
          </w:tcPr>
          <w:p w14:paraId="29EC99F7" w14:textId="77777777" w:rsidR="00C87F2C" w:rsidRPr="00F605B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490</w:t>
            </w:r>
          </w:p>
        </w:tc>
        <w:tc>
          <w:tcPr>
            <w:tcW w:w="862" w:type="dxa"/>
            <w:tcBorders>
              <w:top w:val="nil"/>
              <w:bottom w:val="nil"/>
            </w:tcBorders>
          </w:tcPr>
          <w:p w14:paraId="74DB68E7" w14:textId="77777777" w:rsidR="00C87F2C" w:rsidRPr="00F605B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748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20544D65" w14:textId="77777777" w:rsidR="00C87F2C" w:rsidRPr="00F605B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766</w:t>
            </w:r>
          </w:p>
        </w:tc>
      </w:tr>
      <w:tr w:rsidR="00C87F2C" w:rsidRPr="00F605B4" w14:paraId="2343AB01" w14:textId="77777777" w:rsidTr="009324AC">
        <w:trPr>
          <w:trHeight w:val="80"/>
        </w:trPr>
        <w:tc>
          <w:tcPr>
            <w:tcW w:w="1200" w:type="dxa"/>
            <w:tcBorders>
              <w:top w:val="nil"/>
              <w:bottom w:val="nil"/>
            </w:tcBorders>
          </w:tcPr>
          <w:p w14:paraId="2CDCFE2B" w14:textId="77777777" w:rsidR="00C87F2C" w:rsidRPr="00F605B4" w:rsidRDefault="00C87F2C" w:rsidP="00540C97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643" w:type="dxa"/>
            <w:tcBorders>
              <w:top w:val="nil"/>
              <w:bottom w:val="nil"/>
            </w:tcBorders>
          </w:tcPr>
          <w:p w14:paraId="350F792F" w14:textId="77777777" w:rsidR="00C87F2C" w:rsidRPr="00F605B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9</w:t>
            </w:r>
          </w:p>
        </w:tc>
        <w:tc>
          <w:tcPr>
            <w:tcW w:w="954" w:type="dxa"/>
            <w:tcBorders>
              <w:top w:val="nil"/>
              <w:bottom w:val="nil"/>
            </w:tcBorders>
          </w:tcPr>
          <w:p w14:paraId="2DA8D771" w14:textId="77777777" w:rsidR="00C87F2C" w:rsidRPr="00DB0C1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713</w:t>
            </w:r>
          </w:p>
        </w:tc>
        <w:tc>
          <w:tcPr>
            <w:tcW w:w="936" w:type="dxa"/>
            <w:tcBorders>
              <w:top w:val="nil"/>
              <w:bottom w:val="nil"/>
            </w:tcBorders>
          </w:tcPr>
          <w:p w14:paraId="415DDBF3" w14:textId="77777777" w:rsidR="00C87F2C" w:rsidRPr="00DB0C1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507</w:t>
            </w:r>
          </w:p>
        </w:tc>
        <w:tc>
          <w:tcPr>
            <w:tcW w:w="936" w:type="dxa"/>
            <w:tcBorders>
              <w:top w:val="nil"/>
              <w:bottom w:val="nil"/>
            </w:tcBorders>
          </w:tcPr>
          <w:p w14:paraId="48CBC135" w14:textId="77777777" w:rsidR="00C87F2C" w:rsidRPr="00DB0C1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678</w:t>
            </w:r>
          </w:p>
        </w:tc>
        <w:tc>
          <w:tcPr>
            <w:tcW w:w="936" w:type="dxa"/>
            <w:tcBorders>
              <w:top w:val="nil"/>
              <w:bottom w:val="nil"/>
            </w:tcBorders>
          </w:tcPr>
          <w:p w14:paraId="4BBFF67B" w14:textId="77777777" w:rsidR="00C87F2C" w:rsidRPr="00F605B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608</w:t>
            </w:r>
          </w:p>
        </w:tc>
        <w:tc>
          <w:tcPr>
            <w:tcW w:w="862" w:type="dxa"/>
            <w:tcBorders>
              <w:top w:val="nil"/>
              <w:bottom w:val="nil"/>
            </w:tcBorders>
          </w:tcPr>
          <w:p w14:paraId="1E5F9990" w14:textId="77777777" w:rsidR="00C87F2C" w:rsidRPr="00F605B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704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5492EAB9" w14:textId="77777777" w:rsidR="00C87F2C" w:rsidRPr="00F605B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682</w:t>
            </w:r>
          </w:p>
        </w:tc>
      </w:tr>
      <w:tr w:rsidR="00C87F2C" w:rsidRPr="00F605B4" w14:paraId="5865B121" w14:textId="77777777" w:rsidTr="009324AC">
        <w:trPr>
          <w:trHeight w:val="208"/>
        </w:trPr>
        <w:tc>
          <w:tcPr>
            <w:tcW w:w="1200" w:type="dxa"/>
            <w:tcBorders>
              <w:top w:val="nil"/>
              <w:bottom w:val="single" w:sz="4" w:space="0" w:color="auto"/>
            </w:tcBorders>
          </w:tcPr>
          <w:p w14:paraId="7603F923" w14:textId="77777777" w:rsidR="00C87F2C" w:rsidRPr="00F605B4" w:rsidRDefault="00C87F2C" w:rsidP="00540C97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643" w:type="dxa"/>
            <w:tcBorders>
              <w:top w:val="nil"/>
              <w:bottom w:val="single" w:sz="4" w:space="0" w:color="auto"/>
            </w:tcBorders>
          </w:tcPr>
          <w:p w14:paraId="1179A143" w14:textId="77777777" w:rsidR="00C87F2C" w:rsidRPr="00F605B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1</w:t>
            </w:r>
          </w:p>
        </w:tc>
        <w:tc>
          <w:tcPr>
            <w:tcW w:w="954" w:type="dxa"/>
            <w:tcBorders>
              <w:top w:val="nil"/>
              <w:bottom w:val="single" w:sz="4" w:space="0" w:color="auto"/>
            </w:tcBorders>
          </w:tcPr>
          <w:p w14:paraId="022C5066" w14:textId="77777777" w:rsidR="00C87F2C" w:rsidRPr="00DB0C1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639</w:t>
            </w:r>
          </w:p>
        </w:tc>
        <w:tc>
          <w:tcPr>
            <w:tcW w:w="936" w:type="dxa"/>
            <w:tcBorders>
              <w:top w:val="nil"/>
              <w:bottom w:val="single" w:sz="4" w:space="0" w:color="auto"/>
            </w:tcBorders>
          </w:tcPr>
          <w:p w14:paraId="79151059" w14:textId="77777777" w:rsidR="00C87F2C" w:rsidRPr="00DB0C1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424</w:t>
            </w:r>
          </w:p>
        </w:tc>
        <w:tc>
          <w:tcPr>
            <w:tcW w:w="936" w:type="dxa"/>
            <w:tcBorders>
              <w:top w:val="nil"/>
              <w:bottom w:val="single" w:sz="4" w:space="0" w:color="auto"/>
            </w:tcBorders>
          </w:tcPr>
          <w:p w14:paraId="3821287C" w14:textId="77777777" w:rsidR="00C87F2C" w:rsidRPr="00DB0C1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617</w:t>
            </w:r>
          </w:p>
        </w:tc>
        <w:tc>
          <w:tcPr>
            <w:tcW w:w="936" w:type="dxa"/>
            <w:tcBorders>
              <w:top w:val="nil"/>
              <w:bottom w:val="single" w:sz="4" w:space="0" w:color="auto"/>
            </w:tcBorders>
          </w:tcPr>
          <w:p w14:paraId="6B1AFB14" w14:textId="77777777" w:rsidR="00C87F2C" w:rsidRPr="00F605B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497</w:t>
            </w:r>
          </w:p>
        </w:tc>
        <w:tc>
          <w:tcPr>
            <w:tcW w:w="862" w:type="dxa"/>
            <w:tcBorders>
              <w:top w:val="nil"/>
              <w:bottom w:val="single" w:sz="4" w:space="0" w:color="auto"/>
            </w:tcBorders>
          </w:tcPr>
          <w:p w14:paraId="051F2CE6" w14:textId="77777777" w:rsidR="00C87F2C" w:rsidRPr="00F605B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362</w:t>
            </w:r>
          </w:p>
        </w:tc>
        <w:tc>
          <w:tcPr>
            <w:tcW w:w="992" w:type="dxa"/>
            <w:tcBorders>
              <w:top w:val="nil"/>
              <w:bottom w:val="single" w:sz="4" w:space="0" w:color="auto"/>
            </w:tcBorders>
          </w:tcPr>
          <w:p w14:paraId="180A2622" w14:textId="77777777" w:rsidR="00C87F2C" w:rsidRPr="00F605B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615</w:t>
            </w:r>
          </w:p>
        </w:tc>
      </w:tr>
      <w:tr w:rsidR="00C87F2C" w:rsidRPr="00F605B4" w14:paraId="6A31B90B" w14:textId="77777777" w:rsidTr="009324AC">
        <w:trPr>
          <w:trHeight w:val="70"/>
        </w:trPr>
        <w:tc>
          <w:tcPr>
            <w:tcW w:w="1200" w:type="dxa"/>
            <w:tcBorders>
              <w:top w:val="single" w:sz="4" w:space="0" w:color="auto"/>
              <w:bottom w:val="nil"/>
            </w:tcBorders>
          </w:tcPr>
          <w:p w14:paraId="50492377" w14:textId="77777777" w:rsidR="00C87F2C" w:rsidRPr="00F605B4" w:rsidRDefault="00C87F2C" w:rsidP="00540C97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646560"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  <w:t xml:space="preserve">Factor </w:t>
            </w: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  <w:t>3</w:t>
            </w:r>
          </w:p>
        </w:tc>
        <w:tc>
          <w:tcPr>
            <w:tcW w:w="643" w:type="dxa"/>
            <w:tcBorders>
              <w:top w:val="single" w:sz="4" w:space="0" w:color="auto"/>
              <w:bottom w:val="nil"/>
            </w:tcBorders>
          </w:tcPr>
          <w:p w14:paraId="20E27C53" w14:textId="77777777" w:rsidR="00C87F2C" w:rsidRPr="00F605B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0</w:t>
            </w:r>
          </w:p>
        </w:tc>
        <w:tc>
          <w:tcPr>
            <w:tcW w:w="954" w:type="dxa"/>
            <w:tcBorders>
              <w:top w:val="single" w:sz="4" w:space="0" w:color="auto"/>
              <w:bottom w:val="nil"/>
            </w:tcBorders>
          </w:tcPr>
          <w:p w14:paraId="2BC84BCD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642</w:t>
            </w:r>
          </w:p>
        </w:tc>
        <w:tc>
          <w:tcPr>
            <w:tcW w:w="936" w:type="dxa"/>
            <w:tcBorders>
              <w:top w:val="single" w:sz="4" w:space="0" w:color="auto"/>
              <w:bottom w:val="nil"/>
            </w:tcBorders>
          </w:tcPr>
          <w:p w14:paraId="3E10D489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589</w:t>
            </w:r>
          </w:p>
        </w:tc>
        <w:tc>
          <w:tcPr>
            <w:tcW w:w="936" w:type="dxa"/>
            <w:tcBorders>
              <w:top w:val="single" w:sz="4" w:space="0" w:color="auto"/>
              <w:bottom w:val="nil"/>
            </w:tcBorders>
          </w:tcPr>
          <w:p w14:paraId="26B6562D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437</w:t>
            </w:r>
          </w:p>
        </w:tc>
        <w:tc>
          <w:tcPr>
            <w:tcW w:w="936" w:type="dxa"/>
            <w:tcBorders>
              <w:top w:val="single" w:sz="4" w:space="0" w:color="auto"/>
              <w:bottom w:val="nil"/>
            </w:tcBorders>
          </w:tcPr>
          <w:p w14:paraId="3C14BDFC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575</w:t>
            </w:r>
          </w:p>
        </w:tc>
        <w:tc>
          <w:tcPr>
            <w:tcW w:w="862" w:type="dxa"/>
            <w:tcBorders>
              <w:top w:val="single" w:sz="4" w:space="0" w:color="auto"/>
              <w:bottom w:val="nil"/>
            </w:tcBorders>
          </w:tcPr>
          <w:p w14:paraId="02C94AE3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707</w:t>
            </w:r>
          </w:p>
        </w:tc>
        <w:tc>
          <w:tcPr>
            <w:tcW w:w="992" w:type="dxa"/>
            <w:tcBorders>
              <w:top w:val="single" w:sz="4" w:space="0" w:color="auto"/>
              <w:bottom w:val="nil"/>
            </w:tcBorders>
          </w:tcPr>
          <w:p w14:paraId="7F4A8DE0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361</w:t>
            </w:r>
          </w:p>
        </w:tc>
      </w:tr>
      <w:tr w:rsidR="00C87F2C" w:rsidRPr="00F605B4" w14:paraId="2093AB80" w14:textId="77777777" w:rsidTr="009324AC">
        <w:trPr>
          <w:trHeight w:val="208"/>
        </w:trPr>
        <w:tc>
          <w:tcPr>
            <w:tcW w:w="1200" w:type="dxa"/>
            <w:tcBorders>
              <w:top w:val="nil"/>
              <w:bottom w:val="nil"/>
            </w:tcBorders>
          </w:tcPr>
          <w:p w14:paraId="1094D6B5" w14:textId="77777777" w:rsidR="00C87F2C" w:rsidRPr="00F605B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643" w:type="dxa"/>
            <w:tcBorders>
              <w:top w:val="nil"/>
              <w:bottom w:val="nil"/>
            </w:tcBorders>
          </w:tcPr>
          <w:p w14:paraId="38FD8CF6" w14:textId="77777777" w:rsidR="00C87F2C" w:rsidRPr="00F605B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3</w:t>
            </w:r>
          </w:p>
        </w:tc>
        <w:tc>
          <w:tcPr>
            <w:tcW w:w="954" w:type="dxa"/>
            <w:tcBorders>
              <w:top w:val="nil"/>
              <w:bottom w:val="nil"/>
            </w:tcBorders>
          </w:tcPr>
          <w:p w14:paraId="72157D79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363</w:t>
            </w:r>
          </w:p>
        </w:tc>
        <w:tc>
          <w:tcPr>
            <w:tcW w:w="936" w:type="dxa"/>
            <w:tcBorders>
              <w:top w:val="nil"/>
              <w:bottom w:val="nil"/>
            </w:tcBorders>
          </w:tcPr>
          <w:p w14:paraId="3D7B8F6E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474</w:t>
            </w:r>
          </w:p>
        </w:tc>
        <w:tc>
          <w:tcPr>
            <w:tcW w:w="936" w:type="dxa"/>
            <w:tcBorders>
              <w:top w:val="nil"/>
              <w:bottom w:val="nil"/>
            </w:tcBorders>
          </w:tcPr>
          <w:p w14:paraId="483A4E32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355</w:t>
            </w:r>
          </w:p>
        </w:tc>
        <w:tc>
          <w:tcPr>
            <w:tcW w:w="936" w:type="dxa"/>
            <w:tcBorders>
              <w:top w:val="nil"/>
              <w:bottom w:val="nil"/>
            </w:tcBorders>
          </w:tcPr>
          <w:p w14:paraId="7FD6A8D4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409</w:t>
            </w:r>
          </w:p>
        </w:tc>
        <w:tc>
          <w:tcPr>
            <w:tcW w:w="862" w:type="dxa"/>
            <w:tcBorders>
              <w:top w:val="nil"/>
              <w:bottom w:val="nil"/>
            </w:tcBorders>
          </w:tcPr>
          <w:p w14:paraId="6917D6F5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384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529E5E47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334</w:t>
            </w:r>
          </w:p>
        </w:tc>
      </w:tr>
      <w:tr w:rsidR="00C87F2C" w:rsidRPr="00F605B4" w14:paraId="24871C7B" w14:textId="77777777" w:rsidTr="009324AC">
        <w:trPr>
          <w:trHeight w:val="208"/>
        </w:trPr>
        <w:tc>
          <w:tcPr>
            <w:tcW w:w="1200" w:type="dxa"/>
            <w:tcBorders>
              <w:top w:val="nil"/>
              <w:bottom w:val="nil"/>
            </w:tcBorders>
          </w:tcPr>
          <w:p w14:paraId="5C2721F1" w14:textId="77777777" w:rsidR="00C87F2C" w:rsidRPr="00F605B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643" w:type="dxa"/>
            <w:tcBorders>
              <w:top w:val="nil"/>
              <w:bottom w:val="nil"/>
            </w:tcBorders>
          </w:tcPr>
          <w:p w14:paraId="644E0F96" w14:textId="77777777" w:rsidR="00C87F2C" w:rsidRPr="00F605B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</w:t>
            </w:r>
          </w:p>
        </w:tc>
        <w:tc>
          <w:tcPr>
            <w:tcW w:w="954" w:type="dxa"/>
            <w:tcBorders>
              <w:top w:val="nil"/>
              <w:bottom w:val="nil"/>
            </w:tcBorders>
          </w:tcPr>
          <w:p w14:paraId="21B8E30F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702</w:t>
            </w:r>
          </w:p>
        </w:tc>
        <w:tc>
          <w:tcPr>
            <w:tcW w:w="936" w:type="dxa"/>
            <w:tcBorders>
              <w:top w:val="nil"/>
              <w:bottom w:val="nil"/>
            </w:tcBorders>
          </w:tcPr>
          <w:p w14:paraId="4CEB69B3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338</w:t>
            </w:r>
          </w:p>
        </w:tc>
        <w:tc>
          <w:tcPr>
            <w:tcW w:w="936" w:type="dxa"/>
            <w:tcBorders>
              <w:top w:val="nil"/>
              <w:bottom w:val="nil"/>
            </w:tcBorders>
          </w:tcPr>
          <w:p w14:paraId="7E42DB27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488</w:t>
            </w:r>
          </w:p>
        </w:tc>
        <w:tc>
          <w:tcPr>
            <w:tcW w:w="936" w:type="dxa"/>
            <w:tcBorders>
              <w:top w:val="nil"/>
              <w:bottom w:val="nil"/>
            </w:tcBorders>
          </w:tcPr>
          <w:p w14:paraId="65DE7348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321</w:t>
            </w:r>
          </w:p>
        </w:tc>
        <w:tc>
          <w:tcPr>
            <w:tcW w:w="862" w:type="dxa"/>
            <w:tcBorders>
              <w:top w:val="nil"/>
              <w:bottom w:val="nil"/>
            </w:tcBorders>
          </w:tcPr>
          <w:p w14:paraId="21F984C6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646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7C675DD1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654</w:t>
            </w:r>
          </w:p>
        </w:tc>
      </w:tr>
      <w:tr w:rsidR="00C87F2C" w:rsidRPr="00F605B4" w14:paraId="362E7225" w14:textId="77777777" w:rsidTr="009324AC">
        <w:trPr>
          <w:trHeight w:val="208"/>
        </w:trPr>
        <w:tc>
          <w:tcPr>
            <w:tcW w:w="1200" w:type="dxa"/>
            <w:tcBorders>
              <w:top w:val="nil"/>
              <w:bottom w:val="single" w:sz="4" w:space="0" w:color="auto"/>
            </w:tcBorders>
          </w:tcPr>
          <w:p w14:paraId="6E5C5068" w14:textId="77777777" w:rsidR="00C87F2C" w:rsidRPr="00F605B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643" w:type="dxa"/>
            <w:tcBorders>
              <w:top w:val="nil"/>
              <w:bottom w:val="single" w:sz="4" w:space="0" w:color="auto"/>
            </w:tcBorders>
          </w:tcPr>
          <w:p w14:paraId="668588AF" w14:textId="77777777" w:rsidR="00C87F2C" w:rsidRPr="00F605B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4</w:t>
            </w:r>
          </w:p>
        </w:tc>
        <w:tc>
          <w:tcPr>
            <w:tcW w:w="954" w:type="dxa"/>
            <w:tcBorders>
              <w:top w:val="nil"/>
              <w:bottom w:val="single" w:sz="4" w:space="0" w:color="auto"/>
            </w:tcBorders>
          </w:tcPr>
          <w:p w14:paraId="2BD998C9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758</w:t>
            </w:r>
          </w:p>
        </w:tc>
        <w:tc>
          <w:tcPr>
            <w:tcW w:w="936" w:type="dxa"/>
            <w:tcBorders>
              <w:top w:val="nil"/>
              <w:bottom w:val="single" w:sz="4" w:space="0" w:color="auto"/>
            </w:tcBorders>
          </w:tcPr>
          <w:p w14:paraId="55C7307C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632</w:t>
            </w:r>
          </w:p>
        </w:tc>
        <w:tc>
          <w:tcPr>
            <w:tcW w:w="936" w:type="dxa"/>
            <w:tcBorders>
              <w:top w:val="nil"/>
              <w:bottom w:val="single" w:sz="4" w:space="0" w:color="auto"/>
            </w:tcBorders>
          </w:tcPr>
          <w:p w14:paraId="559BDA3D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715</w:t>
            </w:r>
          </w:p>
        </w:tc>
        <w:tc>
          <w:tcPr>
            <w:tcW w:w="936" w:type="dxa"/>
            <w:tcBorders>
              <w:top w:val="nil"/>
              <w:bottom w:val="single" w:sz="4" w:space="0" w:color="auto"/>
            </w:tcBorders>
          </w:tcPr>
          <w:p w14:paraId="57104427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660</w:t>
            </w:r>
          </w:p>
        </w:tc>
        <w:tc>
          <w:tcPr>
            <w:tcW w:w="862" w:type="dxa"/>
            <w:tcBorders>
              <w:top w:val="nil"/>
              <w:bottom w:val="single" w:sz="4" w:space="0" w:color="auto"/>
            </w:tcBorders>
          </w:tcPr>
          <w:p w14:paraId="26137EE3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766</w:t>
            </w:r>
          </w:p>
        </w:tc>
        <w:tc>
          <w:tcPr>
            <w:tcW w:w="992" w:type="dxa"/>
            <w:tcBorders>
              <w:top w:val="nil"/>
              <w:bottom w:val="single" w:sz="4" w:space="0" w:color="auto"/>
            </w:tcBorders>
          </w:tcPr>
          <w:p w14:paraId="54F78176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735</w:t>
            </w:r>
          </w:p>
        </w:tc>
      </w:tr>
      <w:tr w:rsidR="00C87F2C" w:rsidRPr="00F605B4" w14:paraId="63370CF9" w14:textId="77777777" w:rsidTr="009324AC">
        <w:trPr>
          <w:trHeight w:val="208"/>
        </w:trPr>
        <w:tc>
          <w:tcPr>
            <w:tcW w:w="1200" w:type="dxa"/>
            <w:vMerge w:val="restart"/>
            <w:tcBorders>
              <w:top w:val="nil"/>
              <w:right w:val="nil"/>
            </w:tcBorders>
          </w:tcPr>
          <w:p w14:paraId="2EDDCCF6" w14:textId="77777777" w:rsidR="00C87F2C" w:rsidRPr="00763AB7" w:rsidRDefault="00C87F2C" w:rsidP="00540C97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763AB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Coe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</w:t>
            </w:r>
            <w:r w:rsidRPr="00763AB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icient α</w:t>
            </w:r>
          </w:p>
        </w:tc>
        <w:tc>
          <w:tcPr>
            <w:tcW w:w="643" w:type="dxa"/>
            <w:tcBorders>
              <w:top w:val="nil"/>
              <w:left w:val="nil"/>
              <w:bottom w:val="nil"/>
              <w:right w:val="nil"/>
            </w:tcBorders>
          </w:tcPr>
          <w:p w14:paraId="0E0CB2D7" w14:textId="77777777" w:rsidR="00C87F2C" w:rsidRPr="00F605B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actor 1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35A1CC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732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8CD1B8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632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566C0B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654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7BA091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562</w:t>
            </w:r>
          </w:p>
        </w:tc>
        <w:tc>
          <w:tcPr>
            <w:tcW w:w="8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CB817E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71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vAlign w:val="center"/>
          </w:tcPr>
          <w:p w14:paraId="3A3375B2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774</w:t>
            </w:r>
          </w:p>
        </w:tc>
      </w:tr>
      <w:tr w:rsidR="00C87F2C" w:rsidRPr="00F605B4" w14:paraId="04BD4FDA" w14:textId="77777777" w:rsidTr="009324AC">
        <w:trPr>
          <w:trHeight w:val="208"/>
        </w:trPr>
        <w:tc>
          <w:tcPr>
            <w:tcW w:w="1200" w:type="dxa"/>
            <w:vMerge/>
            <w:tcBorders>
              <w:right w:val="nil"/>
            </w:tcBorders>
          </w:tcPr>
          <w:p w14:paraId="51F98818" w14:textId="77777777" w:rsidR="00C87F2C" w:rsidRPr="00763AB7" w:rsidRDefault="00C87F2C" w:rsidP="00540C97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643" w:type="dxa"/>
            <w:tcBorders>
              <w:top w:val="nil"/>
              <w:left w:val="nil"/>
              <w:bottom w:val="nil"/>
              <w:right w:val="nil"/>
            </w:tcBorders>
          </w:tcPr>
          <w:p w14:paraId="6CE6E02D" w14:textId="77777777" w:rsidR="00C87F2C" w:rsidRPr="00F605B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actor 2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3307EB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766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C3C006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537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AA978C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590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84A8F4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553</w:t>
            </w:r>
          </w:p>
        </w:tc>
        <w:tc>
          <w:tcPr>
            <w:tcW w:w="8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528357" w14:textId="77777777" w:rsidR="00C87F2C" w:rsidRPr="00F85860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F85860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70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vAlign w:val="center"/>
          </w:tcPr>
          <w:p w14:paraId="67856D41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595</w:t>
            </w:r>
          </w:p>
        </w:tc>
      </w:tr>
      <w:tr w:rsidR="00C87F2C" w:rsidRPr="00F605B4" w14:paraId="7E430F92" w14:textId="77777777" w:rsidTr="009324AC">
        <w:trPr>
          <w:trHeight w:val="208"/>
        </w:trPr>
        <w:tc>
          <w:tcPr>
            <w:tcW w:w="1200" w:type="dxa"/>
            <w:vMerge/>
            <w:tcBorders>
              <w:bottom w:val="single" w:sz="4" w:space="0" w:color="auto"/>
              <w:right w:val="nil"/>
            </w:tcBorders>
          </w:tcPr>
          <w:p w14:paraId="6DAD0D9F" w14:textId="77777777" w:rsidR="00C87F2C" w:rsidRPr="00763AB7" w:rsidRDefault="00C87F2C" w:rsidP="00540C97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2F08C24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actor 3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13D12D4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529</w:t>
            </w:r>
          </w:p>
        </w:tc>
        <w:tc>
          <w:tcPr>
            <w:tcW w:w="9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F080903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482</w:t>
            </w:r>
          </w:p>
        </w:tc>
        <w:tc>
          <w:tcPr>
            <w:tcW w:w="9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24E8233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495</w:t>
            </w:r>
          </w:p>
        </w:tc>
        <w:tc>
          <w:tcPr>
            <w:tcW w:w="9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8E58FCA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476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9CA35DA" w14:textId="77777777" w:rsidR="00C87F2C" w:rsidRPr="00F85860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F85860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439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6D80B8EB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512</w:t>
            </w:r>
          </w:p>
        </w:tc>
      </w:tr>
      <w:tr w:rsidR="00C87F2C" w:rsidRPr="00F605B4" w14:paraId="2492567B" w14:textId="77777777" w:rsidTr="009324AC">
        <w:trPr>
          <w:trHeight w:val="208"/>
        </w:trPr>
        <w:tc>
          <w:tcPr>
            <w:tcW w:w="1200" w:type="dxa"/>
            <w:vMerge w:val="restart"/>
            <w:tcBorders>
              <w:top w:val="single" w:sz="4" w:space="0" w:color="auto"/>
              <w:right w:val="nil"/>
            </w:tcBorders>
          </w:tcPr>
          <w:p w14:paraId="6DB94C26" w14:textId="77777777" w:rsidR="00C87F2C" w:rsidRPr="00763AB7" w:rsidRDefault="00C87F2C" w:rsidP="00540C97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763AB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Co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posite reliability</w:t>
            </w:r>
          </w:p>
          <w:p w14:paraId="78AB2E3C" w14:textId="77777777" w:rsidR="00C87F2C" w:rsidRPr="00763AB7" w:rsidRDefault="00C87F2C" w:rsidP="00540C97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64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A19AB4E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actor 1</w:t>
            </w:r>
          </w:p>
        </w:tc>
        <w:tc>
          <w:tcPr>
            <w:tcW w:w="95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5CDC4C0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820</w:t>
            </w:r>
          </w:p>
        </w:tc>
        <w:tc>
          <w:tcPr>
            <w:tcW w:w="9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201C56D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688</w:t>
            </w:r>
          </w:p>
        </w:tc>
        <w:tc>
          <w:tcPr>
            <w:tcW w:w="9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8FFD1F7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722</w:t>
            </w:r>
          </w:p>
        </w:tc>
        <w:tc>
          <w:tcPr>
            <w:tcW w:w="9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926FC1A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628</w:t>
            </w:r>
          </w:p>
        </w:tc>
        <w:tc>
          <w:tcPr>
            <w:tcW w:w="86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7A21F3A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821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14:paraId="6194CD3C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827</w:t>
            </w:r>
          </w:p>
        </w:tc>
      </w:tr>
      <w:tr w:rsidR="00C87F2C" w:rsidRPr="00F605B4" w14:paraId="194AA0B8" w14:textId="77777777" w:rsidTr="009324AC">
        <w:trPr>
          <w:trHeight w:val="208"/>
        </w:trPr>
        <w:tc>
          <w:tcPr>
            <w:tcW w:w="1200" w:type="dxa"/>
            <w:vMerge/>
            <w:tcBorders>
              <w:right w:val="nil"/>
            </w:tcBorders>
          </w:tcPr>
          <w:p w14:paraId="1D0C84CD" w14:textId="77777777" w:rsidR="00C87F2C" w:rsidRPr="00763AB7" w:rsidRDefault="00C87F2C" w:rsidP="00540C97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643" w:type="dxa"/>
            <w:tcBorders>
              <w:top w:val="nil"/>
              <w:left w:val="nil"/>
              <w:bottom w:val="nil"/>
              <w:right w:val="nil"/>
            </w:tcBorders>
          </w:tcPr>
          <w:p w14:paraId="044F7754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actor 2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A19699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861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1B578F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621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FAB2AF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707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A5C414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649</w:t>
            </w:r>
          </w:p>
        </w:tc>
        <w:tc>
          <w:tcPr>
            <w:tcW w:w="8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6031AC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83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vAlign w:val="center"/>
          </w:tcPr>
          <w:p w14:paraId="175E575F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721</w:t>
            </w:r>
          </w:p>
        </w:tc>
      </w:tr>
      <w:tr w:rsidR="00C87F2C" w:rsidRPr="00F605B4" w14:paraId="74ACCBE5" w14:textId="77777777" w:rsidTr="009324AC">
        <w:trPr>
          <w:trHeight w:val="208"/>
        </w:trPr>
        <w:tc>
          <w:tcPr>
            <w:tcW w:w="1200" w:type="dxa"/>
            <w:vMerge/>
            <w:tcBorders>
              <w:bottom w:val="single" w:sz="4" w:space="0" w:color="auto"/>
              <w:right w:val="nil"/>
            </w:tcBorders>
          </w:tcPr>
          <w:p w14:paraId="5F047813" w14:textId="77777777" w:rsidR="00C87F2C" w:rsidRPr="00763AB7" w:rsidRDefault="00C87F2C" w:rsidP="00540C97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97F6ACF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actor 3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8317558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718</w:t>
            </w:r>
          </w:p>
        </w:tc>
        <w:tc>
          <w:tcPr>
            <w:tcW w:w="9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C6F8B42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586</w:t>
            </w:r>
          </w:p>
        </w:tc>
        <w:tc>
          <w:tcPr>
            <w:tcW w:w="9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E3E3818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576</w:t>
            </w:r>
          </w:p>
        </w:tc>
        <w:tc>
          <w:tcPr>
            <w:tcW w:w="9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3FAD7BE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566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9338ADB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727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4962F70F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609</w:t>
            </w:r>
          </w:p>
        </w:tc>
      </w:tr>
      <w:tr w:rsidR="00C87F2C" w:rsidRPr="00F605B4" w14:paraId="1DCB29C0" w14:textId="77777777" w:rsidTr="009324AC">
        <w:trPr>
          <w:trHeight w:val="159"/>
        </w:trPr>
        <w:tc>
          <w:tcPr>
            <w:tcW w:w="1200" w:type="dxa"/>
            <w:vMerge w:val="restart"/>
            <w:tcBorders>
              <w:top w:val="single" w:sz="4" w:space="0" w:color="auto"/>
              <w:bottom w:val="nil"/>
              <w:right w:val="nil"/>
            </w:tcBorders>
          </w:tcPr>
          <w:p w14:paraId="2416FB0B" w14:textId="77777777" w:rsidR="00C87F2C" w:rsidRPr="00763AB7" w:rsidRDefault="00C87F2C" w:rsidP="00540C97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763AB7">
              <w:rPr>
                <w:rFonts w:ascii="Times New Roman" w:hAnsi="Times New Roman" w:cs="Times New Roman"/>
                <w:sz w:val="16"/>
                <w:szCs w:val="16"/>
              </w:rPr>
              <w:t>Facto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correlations</w:t>
            </w:r>
          </w:p>
          <w:p w14:paraId="20A98960" w14:textId="77777777" w:rsidR="00C87F2C" w:rsidRPr="00763AB7" w:rsidRDefault="00C87F2C" w:rsidP="00540C97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307DA14" w14:textId="77777777" w:rsidR="00C87F2C" w:rsidRPr="00F605B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1-F2</w:t>
            </w:r>
          </w:p>
        </w:tc>
        <w:tc>
          <w:tcPr>
            <w:tcW w:w="95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F45FF90" w14:textId="77777777" w:rsidR="00C87F2C" w:rsidRPr="00F605B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904</w:t>
            </w:r>
          </w:p>
        </w:tc>
        <w:tc>
          <w:tcPr>
            <w:tcW w:w="93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B6A3066" w14:textId="77777777" w:rsidR="00C87F2C" w:rsidRPr="00F605B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958</w:t>
            </w:r>
          </w:p>
        </w:tc>
        <w:tc>
          <w:tcPr>
            <w:tcW w:w="93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3CF80E8" w14:textId="77777777" w:rsidR="00C87F2C" w:rsidRPr="00F605B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766</w:t>
            </w:r>
          </w:p>
        </w:tc>
        <w:tc>
          <w:tcPr>
            <w:tcW w:w="93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A914BE6" w14:textId="77777777" w:rsidR="00C87F2C" w:rsidRPr="00F605B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839</w:t>
            </w:r>
          </w:p>
        </w:tc>
        <w:tc>
          <w:tcPr>
            <w:tcW w:w="86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319AE11" w14:textId="77777777" w:rsidR="00C87F2C" w:rsidRPr="00F605B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877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</w:tcBorders>
          </w:tcPr>
          <w:p w14:paraId="7B379139" w14:textId="77777777" w:rsidR="00C87F2C" w:rsidRPr="00F605B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843</w:t>
            </w:r>
          </w:p>
        </w:tc>
      </w:tr>
      <w:tr w:rsidR="00C87F2C" w:rsidRPr="00F605B4" w14:paraId="2E4EA2F9" w14:textId="77777777" w:rsidTr="009324AC">
        <w:trPr>
          <w:trHeight w:val="70"/>
        </w:trPr>
        <w:tc>
          <w:tcPr>
            <w:tcW w:w="1200" w:type="dxa"/>
            <w:vMerge/>
            <w:tcBorders>
              <w:top w:val="nil"/>
              <w:bottom w:val="nil"/>
              <w:right w:val="nil"/>
            </w:tcBorders>
          </w:tcPr>
          <w:p w14:paraId="160D6FE9" w14:textId="77777777" w:rsidR="00C87F2C" w:rsidRPr="00B81535" w:rsidRDefault="00C87F2C" w:rsidP="00540C97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6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8B0A39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1-F3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</w:tcPr>
          <w:p w14:paraId="1D13F89D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762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</w:tcPr>
          <w:p w14:paraId="22355297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566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</w:tcPr>
          <w:p w14:paraId="72AE1D21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718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</w:tcPr>
          <w:p w14:paraId="1CA0769F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704</w:t>
            </w:r>
          </w:p>
        </w:tc>
        <w:tc>
          <w:tcPr>
            <w:tcW w:w="862" w:type="dxa"/>
            <w:tcBorders>
              <w:top w:val="nil"/>
              <w:left w:val="nil"/>
              <w:bottom w:val="nil"/>
              <w:right w:val="nil"/>
            </w:tcBorders>
          </w:tcPr>
          <w:p w14:paraId="52F38083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60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</w:tcPr>
          <w:p w14:paraId="6295F7C1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624</w:t>
            </w:r>
          </w:p>
        </w:tc>
      </w:tr>
      <w:tr w:rsidR="00C87F2C" w:rsidRPr="00F605B4" w14:paraId="144CCBA8" w14:textId="77777777" w:rsidTr="009324AC">
        <w:trPr>
          <w:trHeight w:val="70"/>
        </w:trPr>
        <w:tc>
          <w:tcPr>
            <w:tcW w:w="1200" w:type="dxa"/>
            <w:vMerge/>
            <w:tcBorders>
              <w:top w:val="nil"/>
              <w:bottom w:val="single" w:sz="4" w:space="0" w:color="auto"/>
              <w:right w:val="nil"/>
            </w:tcBorders>
          </w:tcPr>
          <w:p w14:paraId="19CEE79A" w14:textId="77777777" w:rsidR="00C87F2C" w:rsidRPr="00B81535" w:rsidRDefault="00C87F2C" w:rsidP="00540C97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197BAD0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2-F3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E69C6C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827</w:t>
            </w:r>
          </w:p>
        </w:tc>
        <w:tc>
          <w:tcPr>
            <w:tcW w:w="9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E0BB36D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741</w:t>
            </w:r>
          </w:p>
        </w:tc>
        <w:tc>
          <w:tcPr>
            <w:tcW w:w="9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EF2E6B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937</w:t>
            </w:r>
          </w:p>
        </w:tc>
        <w:tc>
          <w:tcPr>
            <w:tcW w:w="9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FD4A633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873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BF8B884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605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</w:tcBorders>
          </w:tcPr>
          <w:p w14:paraId="5FCB4617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884</w:t>
            </w:r>
          </w:p>
        </w:tc>
      </w:tr>
    </w:tbl>
    <w:p w14:paraId="2986747F" w14:textId="4A0C40DB" w:rsidR="00C87F2C" w:rsidRPr="009324AC" w:rsidRDefault="00C87F2C" w:rsidP="00C87F2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16"/>
          <w:szCs w:val="16"/>
          <w:lang w:val="en-US"/>
        </w:rPr>
      </w:pPr>
      <w:r w:rsidRPr="004027F2">
        <w:rPr>
          <w:rFonts w:ascii="Times New Roman" w:hAnsi="Times New Roman" w:cs="Times New Roman"/>
          <w:i/>
          <w:iCs/>
          <w:sz w:val="16"/>
          <w:szCs w:val="16"/>
          <w:lang w:val="en-US"/>
        </w:rPr>
        <w:t>Not</w:t>
      </w:r>
      <w:r>
        <w:rPr>
          <w:rFonts w:ascii="Times New Roman" w:hAnsi="Times New Roman" w:cs="Times New Roman"/>
          <w:i/>
          <w:iCs/>
          <w:sz w:val="16"/>
          <w:szCs w:val="16"/>
          <w:lang w:val="en-US"/>
        </w:rPr>
        <w:t>e</w:t>
      </w:r>
      <w:r w:rsidRPr="004027F2">
        <w:rPr>
          <w:rFonts w:ascii="Times New Roman" w:hAnsi="Times New Roman" w:cs="Times New Roman"/>
          <w:i/>
          <w:iCs/>
          <w:sz w:val="16"/>
          <w:szCs w:val="16"/>
          <w:lang w:val="en-US"/>
        </w:rPr>
        <w:t>s</w:t>
      </w:r>
      <w:r>
        <w:rPr>
          <w:rFonts w:ascii="Times New Roman" w:hAnsi="Times New Roman" w:cs="Times New Roman"/>
          <w:i/>
          <w:iCs/>
          <w:sz w:val="16"/>
          <w:szCs w:val="16"/>
          <w:lang w:val="en-US"/>
        </w:rPr>
        <w:t>.</w:t>
      </w:r>
    </w:p>
    <w:p w14:paraId="262FF27F" w14:textId="77777777" w:rsidR="00C87F2C" w:rsidRDefault="00C87F2C" w:rsidP="00C87F2C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16"/>
          <w:szCs w:val="16"/>
          <w:lang w:val="en-US"/>
        </w:rPr>
      </w:pPr>
      <w:r w:rsidRPr="00AF3638">
        <w:rPr>
          <w:rFonts w:ascii="Times New Roman" w:hAnsi="Times New Roman" w:cs="Times New Roman"/>
          <w:sz w:val="16"/>
          <w:szCs w:val="16"/>
          <w:vertAlign w:val="superscript"/>
          <w:lang w:val="en-GB"/>
        </w:rPr>
        <w:t>a</w:t>
      </w:r>
      <w:r w:rsidRPr="005F76E4">
        <w:rPr>
          <w:rFonts w:ascii="Times New Roman" w:eastAsia="Times New Roman" w:hAnsi="Times New Roman" w:cs="Times New Roman"/>
          <w:color w:val="000000"/>
          <w:sz w:val="16"/>
          <w:szCs w:val="16"/>
          <w:lang w:val="en-US"/>
        </w:rPr>
        <w:t xml:space="preserve"> </w:t>
      </w:r>
      <w:r w:rsidRPr="00704583">
        <w:rPr>
          <w:rFonts w:ascii="Times New Roman" w:eastAsia="Times New Roman" w:hAnsi="Times New Roman" w:cs="Times New Roman"/>
          <w:color w:val="000000"/>
          <w:sz w:val="16"/>
          <w:szCs w:val="16"/>
          <w:lang w:val="en-US"/>
        </w:rPr>
        <w:t>The subsample of adolescents selected for the EFA is excluded.</w:t>
      </w:r>
    </w:p>
    <w:p w14:paraId="1876BB1F" w14:textId="77777777" w:rsidR="00C87F2C" w:rsidRDefault="00C87F2C" w:rsidP="00C87F2C">
      <w:pPr>
        <w:spacing w:after="0" w:line="240" w:lineRule="auto"/>
        <w:rPr>
          <w:rFonts w:ascii="Times New Roman" w:hAnsi="Times New Roman" w:cs="Times New Roman"/>
          <w:sz w:val="16"/>
          <w:szCs w:val="16"/>
          <w:vertAlign w:val="superscript"/>
          <w:lang w:val="en-US"/>
        </w:rPr>
      </w:pPr>
      <w:r w:rsidRPr="00AF3638">
        <w:rPr>
          <w:rFonts w:ascii="Times New Roman" w:hAnsi="Times New Roman" w:cs="Times New Roman"/>
          <w:sz w:val="16"/>
          <w:szCs w:val="16"/>
          <w:vertAlign w:val="superscript"/>
          <w:lang w:val="en-GB"/>
        </w:rPr>
        <w:t>b</w:t>
      </w:r>
      <w:r w:rsidRPr="005F76E4">
        <w:rPr>
          <w:rFonts w:ascii="Times New Roman" w:eastAsia="Times New Roman" w:hAnsi="Times New Roman" w:cs="Times New Roman"/>
          <w:color w:val="000000"/>
          <w:sz w:val="16"/>
          <w:szCs w:val="16"/>
          <w:lang w:val="en-US"/>
        </w:rPr>
        <w:t xml:space="preserve"> </w:t>
      </w:r>
      <w:r w:rsidRPr="00704583">
        <w:rPr>
          <w:rFonts w:ascii="Times New Roman" w:eastAsia="Times New Roman" w:hAnsi="Times New Roman" w:cs="Times New Roman"/>
          <w:color w:val="000000"/>
          <w:sz w:val="16"/>
          <w:szCs w:val="16"/>
          <w:lang w:val="en-US"/>
        </w:rPr>
        <w:t>The middle and late adult</w:t>
      </w:r>
      <w:r>
        <w:rPr>
          <w:rFonts w:ascii="Times New Roman" w:eastAsia="Times New Roman" w:hAnsi="Times New Roman" w:cs="Times New Roman"/>
          <w:color w:val="000000"/>
          <w:sz w:val="16"/>
          <w:szCs w:val="16"/>
          <w:lang w:val="en-US"/>
        </w:rPr>
        <w:t>hood</w:t>
      </w:r>
      <w:r w:rsidRPr="00704583">
        <w:rPr>
          <w:rFonts w:ascii="Times New Roman" w:eastAsia="Times New Roman" w:hAnsi="Times New Roman" w:cs="Times New Roman"/>
          <w:color w:val="000000"/>
          <w:sz w:val="16"/>
          <w:szCs w:val="16"/>
          <w:lang w:val="en-US"/>
        </w:rPr>
        <w:t xml:space="preserve"> age group is excluded to compensate for the sample size </w:t>
      </w:r>
      <w:r>
        <w:rPr>
          <w:rFonts w:ascii="Times New Roman" w:eastAsia="Times New Roman" w:hAnsi="Times New Roman" w:cs="Times New Roman"/>
          <w:color w:val="000000"/>
          <w:sz w:val="16"/>
          <w:szCs w:val="16"/>
          <w:lang w:val="en-US"/>
        </w:rPr>
        <w:t>of</w:t>
      </w:r>
      <w:r w:rsidRPr="00704583">
        <w:rPr>
          <w:rFonts w:ascii="Times New Roman" w:eastAsia="Times New Roman" w:hAnsi="Times New Roman" w:cs="Times New Roman"/>
          <w:color w:val="000000"/>
          <w:sz w:val="16"/>
          <w:szCs w:val="16"/>
          <w:lang w:val="en-US"/>
        </w:rPr>
        <w:t xml:space="preserve"> both groups</w:t>
      </w:r>
      <w:r>
        <w:rPr>
          <w:rFonts w:ascii="Times New Roman" w:hAnsi="Times New Roman" w:cs="Times New Roman"/>
          <w:sz w:val="16"/>
          <w:szCs w:val="16"/>
          <w:vertAlign w:val="superscript"/>
          <w:lang w:val="en-US"/>
        </w:rPr>
        <w:t xml:space="preserve"> </w:t>
      </w:r>
    </w:p>
    <w:p w14:paraId="1DF54498" w14:textId="77777777" w:rsidR="00C87F2C" w:rsidRPr="00704583" w:rsidRDefault="00C87F2C" w:rsidP="00C87F2C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</w:pPr>
      <w:r>
        <w:rPr>
          <w:rFonts w:ascii="Times New Roman" w:hAnsi="Times New Roman" w:cs="Times New Roman"/>
          <w:sz w:val="16"/>
          <w:szCs w:val="16"/>
          <w:vertAlign w:val="superscript"/>
          <w:lang w:val="en-US"/>
        </w:rPr>
        <w:t>c</w:t>
      </w:r>
      <w:r w:rsidRPr="005F76E4">
        <w:rPr>
          <w:rFonts w:ascii="Times New Roman" w:eastAsia="Times New Roman" w:hAnsi="Times New Roman" w:cs="Times New Roman"/>
          <w:color w:val="000000"/>
          <w:sz w:val="16"/>
          <w:szCs w:val="16"/>
          <w:lang w:val="en-US"/>
        </w:rPr>
        <w:t xml:space="preserve"> </w:t>
      </w:r>
      <w:r w:rsidRPr="00704583">
        <w:rPr>
          <w:rFonts w:ascii="Times New Roman" w:eastAsia="Times New Roman" w:hAnsi="Times New Roman" w:cs="Times New Roman"/>
          <w:color w:val="000000"/>
          <w:sz w:val="16"/>
          <w:szCs w:val="16"/>
          <w:lang w:val="en-US"/>
        </w:rPr>
        <w:t xml:space="preserve">Results obtained </w:t>
      </w:r>
      <w:r>
        <w:rPr>
          <w:rFonts w:ascii="Times New Roman" w:eastAsia="Times New Roman" w:hAnsi="Times New Roman" w:cs="Times New Roman"/>
          <w:color w:val="000000"/>
          <w:sz w:val="16"/>
          <w:szCs w:val="16"/>
          <w:lang w:val="en-US"/>
        </w:rPr>
        <w:t>for</w:t>
      </w:r>
      <w:r w:rsidRPr="00704583">
        <w:rPr>
          <w:rFonts w:ascii="Times New Roman" w:eastAsia="Times New Roman" w:hAnsi="Times New Roman" w:cs="Times New Roman"/>
          <w:color w:val="000000"/>
          <w:sz w:val="16"/>
          <w:szCs w:val="16"/>
          <w:lang w:val="en-US"/>
        </w:rPr>
        <w:t xml:space="preserve"> the model without covariances between errors f</w:t>
      </w:r>
      <w:r>
        <w:rPr>
          <w:rFonts w:ascii="Times New Roman" w:eastAsia="Times New Roman" w:hAnsi="Times New Roman" w:cs="Times New Roman"/>
          <w:color w:val="000000"/>
          <w:sz w:val="16"/>
          <w:szCs w:val="16"/>
          <w:lang w:val="en-US"/>
        </w:rPr>
        <w:t>or</w:t>
      </w:r>
      <w:r w:rsidRPr="00704583">
        <w:rPr>
          <w:rFonts w:ascii="Times New Roman" w:eastAsia="Times New Roman" w:hAnsi="Times New Roman" w:cs="Times New Roman"/>
          <w:color w:val="000000"/>
          <w:sz w:val="16"/>
          <w:szCs w:val="16"/>
          <w:lang w:val="en-US"/>
        </w:rPr>
        <w:t xml:space="preserve"> the items</w:t>
      </w:r>
    </w:p>
    <w:p w14:paraId="2FBA27D3" w14:textId="3501A637" w:rsidR="009324AC" w:rsidRDefault="009324AC" w:rsidP="00C87F2C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lang w:val="en-GB"/>
        </w:rPr>
      </w:pPr>
    </w:p>
    <w:p w14:paraId="1B524E5F" w14:textId="3F954371" w:rsidR="003B7537" w:rsidRDefault="003B7537" w:rsidP="00C87F2C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lang w:val="en-GB"/>
        </w:rPr>
      </w:pPr>
    </w:p>
    <w:p w14:paraId="5C4910FA" w14:textId="7A1D393C" w:rsidR="003B7537" w:rsidRDefault="003B7537" w:rsidP="00C87F2C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lang w:val="en-GB"/>
        </w:rPr>
      </w:pPr>
    </w:p>
    <w:p w14:paraId="4E299AA6" w14:textId="2D1EA2DB" w:rsidR="003B7537" w:rsidRDefault="003B7537" w:rsidP="00C87F2C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lang w:val="en-GB"/>
        </w:rPr>
      </w:pPr>
    </w:p>
    <w:p w14:paraId="0B5A6927" w14:textId="2680BC7C" w:rsidR="003B7537" w:rsidRDefault="003B7537" w:rsidP="00C87F2C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lang w:val="en-GB"/>
        </w:rPr>
      </w:pPr>
    </w:p>
    <w:p w14:paraId="33CBA72E" w14:textId="26D96A27" w:rsidR="003B7537" w:rsidRDefault="003B7537" w:rsidP="00C87F2C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lang w:val="en-GB"/>
        </w:rPr>
      </w:pPr>
    </w:p>
    <w:p w14:paraId="7DCA16DB" w14:textId="4CDBD4B5" w:rsidR="003B7537" w:rsidRDefault="003B7537" w:rsidP="00C87F2C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lang w:val="en-GB"/>
        </w:rPr>
      </w:pPr>
    </w:p>
    <w:p w14:paraId="287BF50E" w14:textId="3674D0A2" w:rsidR="003B7537" w:rsidRDefault="003B7537" w:rsidP="00C87F2C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lang w:val="en-GB"/>
        </w:rPr>
      </w:pPr>
    </w:p>
    <w:p w14:paraId="3A74B9AF" w14:textId="2B043875" w:rsidR="003B7537" w:rsidRDefault="003B7537" w:rsidP="00C87F2C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lang w:val="en-GB"/>
        </w:rPr>
      </w:pPr>
    </w:p>
    <w:p w14:paraId="5BF697BA" w14:textId="1E278F64" w:rsidR="003B7537" w:rsidRDefault="003B7537" w:rsidP="00C87F2C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lang w:val="en-GB"/>
        </w:rPr>
      </w:pPr>
    </w:p>
    <w:p w14:paraId="6EB4BA7B" w14:textId="77777777" w:rsidR="003B7537" w:rsidRDefault="003B7537" w:rsidP="00C87F2C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lang w:val="en-GB"/>
        </w:rPr>
      </w:pPr>
    </w:p>
    <w:p w14:paraId="354550B3" w14:textId="3611DF26" w:rsidR="00C87F2C" w:rsidRPr="00C87F2C" w:rsidRDefault="00C87F2C" w:rsidP="00C87F2C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lang w:val="en-GB"/>
        </w:rPr>
      </w:pPr>
      <w:r w:rsidRPr="00C87F2C">
        <w:rPr>
          <w:rFonts w:ascii="Times New Roman" w:hAnsi="Times New Roman" w:cs="Times New Roman"/>
          <w:b/>
          <w:bCs/>
          <w:lang w:val="en-GB"/>
        </w:rPr>
        <w:lastRenderedPageBreak/>
        <w:t xml:space="preserve">Table 5. </w:t>
      </w:r>
    </w:p>
    <w:p w14:paraId="3F35BB85" w14:textId="77777777" w:rsidR="00C87F2C" w:rsidRPr="00C87F2C" w:rsidRDefault="00C87F2C" w:rsidP="00C87F2C">
      <w:pPr>
        <w:spacing w:after="0" w:line="300" w:lineRule="atLeast"/>
        <w:rPr>
          <w:rFonts w:ascii="Times New Roman" w:eastAsia="Times New Roman" w:hAnsi="Times New Roman" w:cs="Times New Roman"/>
          <w:i/>
          <w:iCs/>
          <w:color w:val="000000"/>
          <w:lang w:val="en-US"/>
        </w:rPr>
      </w:pPr>
      <w:r w:rsidRPr="00C87F2C">
        <w:rPr>
          <w:rFonts w:ascii="Times New Roman" w:eastAsia="Times New Roman" w:hAnsi="Times New Roman" w:cs="Times New Roman"/>
          <w:i/>
          <w:iCs/>
          <w:color w:val="000000"/>
          <w:lang w:val="en-US"/>
        </w:rPr>
        <w:t>Results obtained via the application of the CFA on the ASA-3F scale (12 items) with all participants and by sex and age groups.</w:t>
      </w:r>
    </w:p>
    <w:p w14:paraId="0B67A4A7" w14:textId="77777777" w:rsidR="00C87F2C" w:rsidRDefault="00C87F2C" w:rsidP="00C87F2C">
      <w:pPr>
        <w:spacing w:after="0" w:line="300" w:lineRule="atLeast"/>
        <w:jc w:val="center"/>
        <w:rPr>
          <w:rFonts w:ascii="Times New Roman" w:eastAsia="Times New Roman" w:hAnsi="Times New Roman" w:cs="Times New Roman"/>
          <w:i/>
          <w:iCs/>
          <w:color w:val="000000"/>
          <w:sz w:val="20"/>
          <w:szCs w:val="20"/>
          <w:lang w:val="en-US"/>
        </w:rPr>
      </w:pPr>
    </w:p>
    <w:tbl>
      <w:tblPr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200"/>
        <w:gridCol w:w="643"/>
        <w:gridCol w:w="954"/>
        <w:gridCol w:w="936"/>
        <w:gridCol w:w="936"/>
        <w:gridCol w:w="936"/>
        <w:gridCol w:w="862"/>
        <w:gridCol w:w="992"/>
      </w:tblGrid>
      <w:tr w:rsidR="00C87F2C" w:rsidRPr="00F605B4" w14:paraId="54870513" w14:textId="77777777" w:rsidTr="0014772F">
        <w:trPr>
          <w:trHeight w:val="290"/>
        </w:trPr>
        <w:tc>
          <w:tcPr>
            <w:tcW w:w="1200" w:type="dxa"/>
            <w:tcBorders>
              <w:bottom w:val="nil"/>
            </w:tcBorders>
            <w:vAlign w:val="center"/>
          </w:tcPr>
          <w:p w14:paraId="22244B26" w14:textId="77777777" w:rsidR="00C87F2C" w:rsidRPr="00AF3638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</w:p>
        </w:tc>
        <w:tc>
          <w:tcPr>
            <w:tcW w:w="643" w:type="dxa"/>
            <w:tcBorders>
              <w:bottom w:val="nil"/>
            </w:tcBorders>
          </w:tcPr>
          <w:p w14:paraId="6563B849" w14:textId="77777777" w:rsidR="00C87F2C" w:rsidRPr="00AF3638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</w:p>
        </w:tc>
        <w:tc>
          <w:tcPr>
            <w:tcW w:w="954" w:type="dxa"/>
            <w:tcBorders>
              <w:bottom w:val="nil"/>
            </w:tcBorders>
            <w:vAlign w:val="center"/>
          </w:tcPr>
          <w:p w14:paraId="3DA1AD4C" w14:textId="77777777" w:rsidR="00C87F2C" w:rsidRPr="00A1683A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04583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  <w:t xml:space="preserve">General </w:t>
            </w:r>
            <w:r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  <w:t>fit</w:t>
            </w:r>
          </w:p>
        </w:tc>
        <w:tc>
          <w:tcPr>
            <w:tcW w:w="1872" w:type="dxa"/>
            <w:gridSpan w:val="2"/>
            <w:tcBorders>
              <w:bottom w:val="nil"/>
            </w:tcBorders>
            <w:vAlign w:val="center"/>
          </w:tcPr>
          <w:p w14:paraId="7E822235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  <w:t>Fit</w:t>
            </w:r>
            <w:r w:rsidRPr="00704583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  <w:t xml:space="preserve"> for sex</w:t>
            </w:r>
            <w:r w:rsidRPr="00150BB9">
              <w:rPr>
                <w:rFonts w:ascii="Times New Roman" w:hAnsi="Times New Roman" w:cs="Times New Roman"/>
                <w:b/>
                <w:bCs/>
                <w:sz w:val="16"/>
                <w:szCs w:val="16"/>
                <w:vertAlign w:val="superscript"/>
                <w:lang w:val="en-US"/>
              </w:rPr>
              <w:t>a,b</w:t>
            </w:r>
          </w:p>
        </w:tc>
        <w:tc>
          <w:tcPr>
            <w:tcW w:w="2790" w:type="dxa"/>
            <w:gridSpan w:val="3"/>
            <w:tcBorders>
              <w:bottom w:val="nil"/>
            </w:tcBorders>
            <w:vAlign w:val="center"/>
          </w:tcPr>
          <w:p w14:paraId="61675725" w14:textId="77777777" w:rsidR="00C87F2C" w:rsidRPr="00A1683A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  <w:t>Fit</w:t>
            </w:r>
            <w:r w:rsidRPr="00704583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  <w:t xml:space="preserve"> by age group</w:t>
            </w:r>
          </w:p>
        </w:tc>
      </w:tr>
      <w:tr w:rsidR="00C87F2C" w:rsidRPr="00F605B4" w14:paraId="71EF191A" w14:textId="77777777" w:rsidTr="0014772F">
        <w:trPr>
          <w:trHeight w:val="481"/>
        </w:trPr>
        <w:tc>
          <w:tcPr>
            <w:tcW w:w="1200" w:type="dxa"/>
            <w:tcBorders>
              <w:top w:val="nil"/>
              <w:bottom w:val="single" w:sz="4" w:space="0" w:color="auto"/>
            </w:tcBorders>
          </w:tcPr>
          <w:p w14:paraId="5ADA938D" w14:textId="77777777" w:rsidR="00C87F2C" w:rsidRPr="00F605B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643" w:type="dxa"/>
            <w:tcBorders>
              <w:top w:val="nil"/>
              <w:bottom w:val="single" w:sz="4" w:space="0" w:color="auto"/>
            </w:tcBorders>
            <w:vAlign w:val="center"/>
          </w:tcPr>
          <w:p w14:paraId="0E5B6669" w14:textId="77777777" w:rsidR="00C87F2C" w:rsidRPr="00387FA8" w:rsidRDefault="00C87F2C" w:rsidP="00540C9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87FA8">
              <w:rPr>
                <w:rFonts w:ascii="Times New Roman" w:hAnsi="Times New Roman" w:cs="Times New Roman"/>
                <w:sz w:val="16"/>
                <w:szCs w:val="16"/>
              </w:rPr>
              <w:t>Item</w:t>
            </w:r>
          </w:p>
        </w:tc>
        <w:tc>
          <w:tcPr>
            <w:tcW w:w="954" w:type="dxa"/>
            <w:tcBorders>
              <w:top w:val="nil"/>
              <w:bottom w:val="single" w:sz="4" w:space="0" w:color="auto"/>
            </w:tcBorders>
            <w:vAlign w:val="center"/>
          </w:tcPr>
          <w:p w14:paraId="637489FB" w14:textId="77777777" w:rsidR="00C87F2C" w:rsidRPr="00387FA8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4"/>
                <w:szCs w:val="14"/>
                <w:lang w:val="en-US"/>
              </w:rPr>
            </w:pPr>
            <w:r w:rsidRPr="00387FA8">
              <w:rPr>
                <w:rFonts w:ascii="Times New Roman" w:hAnsi="Times New Roman" w:cs="Times New Roman"/>
                <w:sz w:val="14"/>
                <w:szCs w:val="14"/>
                <w:lang w:val="en-US"/>
              </w:rPr>
              <w:t>Total</w:t>
            </w:r>
            <w:r>
              <w:rPr>
                <w:rFonts w:ascii="Times New Roman" w:hAnsi="Times New Roman" w:cs="Times New Roman"/>
                <w:sz w:val="14"/>
                <w:szCs w:val="14"/>
                <w:lang w:val="en-US"/>
              </w:rPr>
              <w:t xml:space="preserve"> number of</w:t>
            </w:r>
          </w:p>
          <w:p w14:paraId="08DE5919" w14:textId="77777777" w:rsidR="00C87F2C" w:rsidRPr="00387FA8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4"/>
                <w:szCs w:val="14"/>
                <w:lang w:val="en-US"/>
              </w:rPr>
            </w:pPr>
            <w:r w:rsidRPr="00387FA8">
              <w:rPr>
                <w:rFonts w:ascii="Times New Roman" w:hAnsi="Times New Roman" w:cs="Times New Roman"/>
                <w:sz w:val="14"/>
                <w:szCs w:val="14"/>
                <w:lang w:val="en-US"/>
              </w:rPr>
              <w:t>participants</w:t>
            </w:r>
          </w:p>
          <w:p w14:paraId="550CD1AC" w14:textId="77777777" w:rsidR="00C87F2C" w:rsidRPr="00387FA8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4"/>
                <w:szCs w:val="14"/>
                <w:lang w:val="en-US"/>
              </w:rPr>
            </w:pPr>
            <w:r w:rsidRPr="001A6FAA">
              <w:rPr>
                <w:rFonts w:ascii="Times New Roman" w:hAnsi="Times New Roman" w:cs="Times New Roman"/>
                <w:color w:val="000000" w:themeColor="text1"/>
                <w:sz w:val="14"/>
                <w:szCs w:val="14"/>
                <w:lang w:val="en-GB"/>
              </w:rPr>
              <w:t>(n=885)</w:t>
            </w:r>
          </w:p>
        </w:tc>
        <w:tc>
          <w:tcPr>
            <w:tcW w:w="936" w:type="dxa"/>
            <w:tcBorders>
              <w:top w:val="nil"/>
              <w:bottom w:val="single" w:sz="4" w:space="0" w:color="auto"/>
            </w:tcBorders>
          </w:tcPr>
          <w:p w14:paraId="67D49929" w14:textId="77777777" w:rsidR="00C87F2C" w:rsidRPr="00387FA8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4"/>
                <w:szCs w:val="14"/>
                <w:lang w:val="en-US"/>
              </w:rPr>
            </w:pPr>
          </w:p>
          <w:p w14:paraId="6204A664" w14:textId="77777777" w:rsidR="00C87F2C" w:rsidRPr="00387FA8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4"/>
                <w:szCs w:val="14"/>
                <w:lang w:val="en-US"/>
              </w:rPr>
            </w:pPr>
            <w:r>
              <w:rPr>
                <w:rFonts w:ascii="Times New Roman" w:hAnsi="Times New Roman" w:cs="Times New Roman"/>
                <w:sz w:val="14"/>
                <w:szCs w:val="14"/>
                <w:lang w:val="en-US"/>
              </w:rPr>
              <w:t>Men</w:t>
            </w:r>
          </w:p>
          <w:p w14:paraId="677024C4" w14:textId="77777777" w:rsidR="00C87F2C" w:rsidRPr="00387FA8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4"/>
                <w:szCs w:val="14"/>
                <w:lang w:val="en-US"/>
              </w:rPr>
            </w:pPr>
            <w:r w:rsidRPr="00387FA8">
              <w:rPr>
                <w:rFonts w:ascii="Times New Roman" w:hAnsi="Times New Roman" w:cs="Times New Roman"/>
                <w:sz w:val="14"/>
                <w:szCs w:val="14"/>
                <w:lang w:val="en-US"/>
              </w:rPr>
              <w:t>(n=</w:t>
            </w:r>
            <w:r>
              <w:rPr>
                <w:rFonts w:ascii="Times New Roman" w:hAnsi="Times New Roman" w:cs="Times New Roman"/>
                <w:sz w:val="14"/>
                <w:szCs w:val="14"/>
                <w:lang w:val="en-US"/>
              </w:rPr>
              <w:t>170</w:t>
            </w:r>
            <w:r w:rsidRPr="00387FA8">
              <w:rPr>
                <w:rFonts w:ascii="Times New Roman" w:hAnsi="Times New Roman" w:cs="Times New Roman"/>
                <w:sz w:val="14"/>
                <w:szCs w:val="14"/>
                <w:lang w:val="en-US"/>
              </w:rPr>
              <w:t>)</w:t>
            </w:r>
          </w:p>
        </w:tc>
        <w:tc>
          <w:tcPr>
            <w:tcW w:w="936" w:type="dxa"/>
            <w:tcBorders>
              <w:top w:val="nil"/>
              <w:bottom w:val="single" w:sz="4" w:space="0" w:color="auto"/>
            </w:tcBorders>
          </w:tcPr>
          <w:p w14:paraId="543F5642" w14:textId="77777777" w:rsidR="00C87F2C" w:rsidRPr="00387FA8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4"/>
                <w:szCs w:val="14"/>
                <w:lang w:val="en-US"/>
              </w:rPr>
            </w:pPr>
          </w:p>
          <w:p w14:paraId="1CDD00C3" w14:textId="77777777" w:rsidR="00C87F2C" w:rsidRPr="00387FA8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4"/>
                <w:szCs w:val="14"/>
                <w:lang w:val="en-US"/>
              </w:rPr>
            </w:pPr>
            <w:r>
              <w:rPr>
                <w:rFonts w:ascii="Times New Roman" w:hAnsi="Times New Roman" w:cs="Times New Roman"/>
                <w:sz w:val="14"/>
                <w:szCs w:val="14"/>
                <w:lang w:val="en-US"/>
              </w:rPr>
              <w:t>Women</w:t>
            </w:r>
          </w:p>
          <w:p w14:paraId="65730A0F" w14:textId="77777777" w:rsidR="00C87F2C" w:rsidRPr="00387FA8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4"/>
                <w:szCs w:val="14"/>
                <w:lang w:val="en-US"/>
              </w:rPr>
            </w:pPr>
            <w:r w:rsidRPr="00387FA8">
              <w:rPr>
                <w:rFonts w:ascii="Times New Roman" w:hAnsi="Times New Roman" w:cs="Times New Roman"/>
                <w:sz w:val="14"/>
                <w:szCs w:val="14"/>
                <w:lang w:val="en-US"/>
              </w:rPr>
              <w:t>(n=</w:t>
            </w:r>
            <w:r>
              <w:rPr>
                <w:rFonts w:ascii="Times New Roman" w:hAnsi="Times New Roman" w:cs="Times New Roman"/>
                <w:sz w:val="14"/>
                <w:szCs w:val="14"/>
                <w:lang w:val="en-US"/>
              </w:rPr>
              <w:t>270</w:t>
            </w:r>
            <w:r w:rsidRPr="00387FA8">
              <w:rPr>
                <w:rFonts w:ascii="Times New Roman" w:hAnsi="Times New Roman" w:cs="Times New Roman"/>
                <w:sz w:val="14"/>
                <w:szCs w:val="14"/>
                <w:lang w:val="en-US"/>
              </w:rPr>
              <w:t>)</w:t>
            </w:r>
          </w:p>
          <w:p w14:paraId="0955DDC2" w14:textId="77777777" w:rsidR="00C87F2C" w:rsidRPr="00387FA8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4"/>
                <w:szCs w:val="14"/>
                <w:lang w:val="en-US"/>
              </w:rPr>
            </w:pPr>
          </w:p>
        </w:tc>
        <w:tc>
          <w:tcPr>
            <w:tcW w:w="936" w:type="dxa"/>
            <w:tcBorders>
              <w:top w:val="nil"/>
              <w:bottom w:val="single" w:sz="4" w:space="0" w:color="auto"/>
            </w:tcBorders>
            <w:vAlign w:val="center"/>
          </w:tcPr>
          <w:p w14:paraId="3E291C11" w14:textId="77777777" w:rsidR="00C87F2C" w:rsidRPr="00387FA8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4"/>
                <w:szCs w:val="14"/>
                <w:lang w:val="en-US"/>
              </w:rPr>
            </w:pPr>
            <w:r w:rsidRPr="00387FA8">
              <w:rPr>
                <w:rFonts w:ascii="Times New Roman" w:hAnsi="Times New Roman" w:cs="Times New Roman"/>
                <w:sz w:val="14"/>
                <w:szCs w:val="14"/>
                <w:lang w:val="en-US"/>
              </w:rPr>
              <w:t>Adolescents</w:t>
            </w:r>
            <w:r w:rsidRPr="00150BB9">
              <w:rPr>
                <w:rFonts w:ascii="Times New Roman" w:hAnsi="Times New Roman" w:cs="Times New Roman"/>
                <w:sz w:val="14"/>
                <w:szCs w:val="14"/>
                <w:vertAlign w:val="superscript"/>
                <w:lang w:val="en-US"/>
              </w:rPr>
              <w:t>a</w:t>
            </w:r>
          </w:p>
          <w:p w14:paraId="4A2681AE" w14:textId="77777777" w:rsidR="00C87F2C" w:rsidRPr="00387FA8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4"/>
                <w:szCs w:val="14"/>
                <w:lang w:val="en-US"/>
              </w:rPr>
            </w:pPr>
            <w:r w:rsidRPr="00387FA8">
              <w:rPr>
                <w:rFonts w:ascii="Times New Roman" w:hAnsi="Times New Roman" w:cs="Times New Roman"/>
                <w:color w:val="000000" w:themeColor="text1"/>
                <w:sz w:val="14"/>
                <w:szCs w:val="14"/>
              </w:rPr>
              <w:t>(n=</w:t>
            </w:r>
            <w:r>
              <w:rPr>
                <w:rFonts w:ascii="Times New Roman" w:hAnsi="Times New Roman" w:cs="Times New Roman"/>
                <w:color w:val="000000" w:themeColor="text1"/>
                <w:sz w:val="14"/>
                <w:szCs w:val="14"/>
              </w:rPr>
              <w:t>275</w:t>
            </w:r>
            <w:r w:rsidRPr="00387FA8">
              <w:rPr>
                <w:rFonts w:ascii="Times New Roman" w:hAnsi="Times New Roman" w:cs="Times New Roman"/>
                <w:color w:val="000000" w:themeColor="text1"/>
                <w:sz w:val="14"/>
                <w:szCs w:val="14"/>
              </w:rPr>
              <w:t>)</w:t>
            </w:r>
          </w:p>
        </w:tc>
        <w:tc>
          <w:tcPr>
            <w:tcW w:w="862" w:type="dxa"/>
            <w:tcBorders>
              <w:top w:val="nil"/>
              <w:bottom w:val="single" w:sz="4" w:space="0" w:color="auto"/>
            </w:tcBorders>
            <w:vAlign w:val="center"/>
          </w:tcPr>
          <w:p w14:paraId="4249D151" w14:textId="77777777" w:rsidR="00C87F2C" w:rsidRPr="00704583" w:rsidRDefault="00C87F2C" w:rsidP="00540C97">
            <w:pPr>
              <w:spacing w:after="0" w:line="151" w:lineRule="atLeast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US"/>
              </w:rPr>
            </w:pPr>
            <w:r w:rsidRPr="00704583">
              <w:rPr>
                <w:rFonts w:ascii="Times New Roman" w:eastAsia="Times New Roman" w:hAnsi="Times New Roman" w:cs="Times New Roman"/>
                <w:sz w:val="14"/>
                <w:szCs w:val="14"/>
                <w:lang w:val="en-US"/>
              </w:rPr>
              <w:t>Early and middle adulthood</w:t>
            </w:r>
          </w:p>
          <w:p w14:paraId="24EFF9DA" w14:textId="77777777" w:rsidR="00C87F2C" w:rsidRPr="00AF3638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4"/>
                <w:szCs w:val="14"/>
                <w:lang w:val="en-GB"/>
              </w:rPr>
            </w:pPr>
            <w:r w:rsidRPr="00AF3638">
              <w:rPr>
                <w:rFonts w:ascii="Times New Roman" w:hAnsi="Times New Roman" w:cs="Times New Roman"/>
                <w:color w:val="000000" w:themeColor="text1"/>
                <w:sz w:val="14"/>
                <w:szCs w:val="14"/>
                <w:lang w:val="en-GB"/>
              </w:rPr>
              <w:t>(n=445)</w:t>
            </w:r>
          </w:p>
        </w:tc>
        <w:tc>
          <w:tcPr>
            <w:tcW w:w="992" w:type="dxa"/>
            <w:tcBorders>
              <w:top w:val="nil"/>
              <w:bottom w:val="single" w:sz="4" w:space="0" w:color="auto"/>
            </w:tcBorders>
            <w:vAlign w:val="center"/>
          </w:tcPr>
          <w:p w14:paraId="2550E97A" w14:textId="77777777" w:rsidR="00C87F2C" w:rsidRPr="00387FA8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4"/>
                <w:szCs w:val="14"/>
                <w:lang w:val="en-US"/>
              </w:rPr>
            </w:pPr>
            <w:r>
              <w:rPr>
                <w:rFonts w:ascii="Times New Roman" w:hAnsi="Times New Roman" w:cs="Times New Roman"/>
                <w:sz w:val="14"/>
                <w:szCs w:val="14"/>
                <w:lang w:val="en-US"/>
              </w:rPr>
              <w:t>Older adults</w:t>
            </w:r>
          </w:p>
          <w:p w14:paraId="2C19B986" w14:textId="77777777" w:rsidR="00C87F2C" w:rsidRPr="00387FA8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4"/>
                <w:szCs w:val="14"/>
                <w:lang w:val="en-US"/>
              </w:rPr>
            </w:pPr>
            <w:r w:rsidRPr="00387FA8">
              <w:rPr>
                <w:rFonts w:ascii="Times New Roman" w:hAnsi="Times New Roman" w:cs="Times New Roman"/>
                <w:color w:val="000000" w:themeColor="text1"/>
                <w:sz w:val="14"/>
                <w:szCs w:val="14"/>
              </w:rPr>
              <w:t>(n=165)</w:t>
            </w:r>
          </w:p>
        </w:tc>
      </w:tr>
      <w:tr w:rsidR="00C87F2C" w:rsidRPr="00F605B4" w14:paraId="63F4D7D3" w14:textId="77777777" w:rsidTr="0014772F">
        <w:trPr>
          <w:trHeight w:val="208"/>
        </w:trPr>
        <w:tc>
          <w:tcPr>
            <w:tcW w:w="1200" w:type="dxa"/>
            <w:tcBorders>
              <w:bottom w:val="nil"/>
            </w:tcBorders>
          </w:tcPr>
          <w:p w14:paraId="7CA2E8F6" w14:textId="77777777" w:rsidR="00C87F2C" w:rsidRPr="00646560" w:rsidRDefault="00C87F2C" w:rsidP="00540C97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646560"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  <w:t>Factor 1</w:t>
            </w:r>
          </w:p>
        </w:tc>
        <w:tc>
          <w:tcPr>
            <w:tcW w:w="643" w:type="dxa"/>
            <w:tcBorders>
              <w:bottom w:val="nil"/>
            </w:tcBorders>
          </w:tcPr>
          <w:p w14:paraId="10D02293" w14:textId="77777777" w:rsidR="00C87F2C" w:rsidRPr="00F605B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9</w:t>
            </w:r>
          </w:p>
        </w:tc>
        <w:tc>
          <w:tcPr>
            <w:tcW w:w="954" w:type="dxa"/>
            <w:tcBorders>
              <w:bottom w:val="nil"/>
            </w:tcBorders>
          </w:tcPr>
          <w:p w14:paraId="1BCB28F6" w14:textId="77777777" w:rsidR="00C87F2C" w:rsidRPr="00DB0C1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579</w:t>
            </w:r>
          </w:p>
        </w:tc>
        <w:tc>
          <w:tcPr>
            <w:tcW w:w="936" w:type="dxa"/>
            <w:tcBorders>
              <w:bottom w:val="nil"/>
            </w:tcBorders>
          </w:tcPr>
          <w:p w14:paraId="5BEF2AC0" w14:textId="77777777" w:rsidR="00C87F2C" w:rsidRPr="00DB0C1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486</w:t>
            </w:r>
          </w:p>
        </w:tc>
        <w:tc>
          <w:tcPr>
            <w:tcW w:w="936" w:type="dxa"/>
            <w:tcBorders>
              <w:bottom w:val="nil"/>
            </w:tcBorders>
          </w:tcPr>
          <w:p w14:paraId="0147E93C" w14:textId="77777777" w:rsidR="00C87F2C" w:rsidRPr="00DB0C1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483</w:t>
            </w:r>
          </w:p>
        </w:tc>
        <w:tc>
          <w:tcPr>
            <w:tcW w:w="936" w:type="dxa"/>
            <w:tcBorders>
              <w:bottom w:val="nil"/>
            </w:tcBorders>
          </w:tcPr>
          <w:p w14:paraId="3ECB6256" w14:textId="77777777" w:rsidR="00C87F2C" w:rsidRPr="00F605B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433</w:t>
            </w:r>
          </w:p>
        </w:tc>
        <w:tc>
          <w:tcPr>
            <w:tcW w:w="862" w:type="dxa"/>
            <w:tcBorders>
              <w:bottom w:val="nil"/>
            </w:tcBorders>
          </w:tcPr>
          <w:p w14:paraId="1B885849" w14:textId="77777777" w:rsidR="00C87F2C" w:rsidRPr="00F605B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592</w:t>
            </w:r>
          </w:p>
        </w:tc>
        <w:tc>
          <w:tcPr>
            <w:tcW w:w="992" w:type="dxa"/>
            <w:tcBorders>
              <w:bottom w:val="nil"/>
            </w:tcBorders>
          </w:tcPr>
          <w:p w14:paraId="58AF9BB2" w14:textId="77777777" w:rsidR="00C87F2C" w:rsidRPr="00F605B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601</w:t>
            </w:r>
          </w:p>
        </w:tc>
      </w:tr>
      <w:tr w:rsidR="00C87F2C" w:rsidRPr="00F605B4" w14:paraId="469C7E16" w14:textId="77777777" w:rsidTr="0014772F">
        <w:trPr>
          <w:trHeight w:val="221"/>
        </w:trPr>
        <w:tc>
          <w:tcPr>
            <w:tcW w:w="1200" w:type="dxa"/>
            <w:tcBorders>
              <w:top w:val="nil"/>
              <w:bottom w:val="nil"/>
            </w:tcBorders>
          </w:tcPr>
          <w:p w14:paraId="4308A387" w14:textId="77777777" w:rsidR="00C87F2C" w:rsidRPr="00F605B4" w:rsidRDefault="00C87F2C" w:rsidP="00540C97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643" w:type="dxa"/>
            <w:tcBorders>
              <w:top w:val="nil"/>
              <w:bottom w:val="nil"/>
            </w:tcBorders>
          </w:tcPr>
          <w:p w14:paraId="3D763EC5" w14:textId="77777777" w:rsidR="00C87F2C" w:rsidRPr="00F605B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4</w:t>
            </w:r>
          </w:p>
        </w:tc>
        <w:tc>
          <w:tcPr>
            <w:tcW w:w="954" w:type="dxa"/>
            <w:tcBorders>
              <w:top w:val="nil"/>
              <w:bottom w:val="nil"/>
            </w:tcBorders>
          </w:tcPr>
          <w:p w14:paraId="7C52E567" w14:textId="77777777" w:rsidR="00C87F2C" w:rsidRPr="00DB0C1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709</w:t>
            </w:r>
          </w:p>
        </w:tc>
        <w:tc>
          <w:tcPr>
            <w:tcW w:w="936" w:type="dxa"/>
            <w:tcBorders>
              <w:top w:val="nil"/>
              <w:bottom w:val="nil"/>
            </w:tcBorders>
          </w:tcPr>
          <w:p w14:paraId="13379875" w14:textId="77777777" w:rsidR="00C87F2C" w:rsidRPr="00DB0C1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545</w:t>
            </w:r>
          </w:p>
        </w:tc>
        <w:tc>
          <w:tcPr>
            <w:tcW w:w="936" w:type="dxa"/>
            <w:tcBorders>
              <w:top w:val="nil"/>
              <w:bottom w:val="nil"/>
            </w:tcBorders>
          </w:tcPr>
          <w:p w14:paraId="56E073AE" w14:textId="77777777" w:rsidR="00C87F2C" w:rsidRPr="00DB0C1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641</w:t>
            </w:r>
          </w:p>
        </w:tc>
        <w:tc>
          <w:tcPr>
            <w:tcW w:w="936" w:type="dxa"/>
            <w:tcBorders>
              <w:top w:val="nil"/>
              <w:bottom w:val="nil"/>
            </w:tcBorders>
          </w:tcPr>
          <w:p w14:paraId="7BC2B65F" w14:textId="77777777" w:rsidR="00C87F2C" w:rsidRPr="00F605B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536</w:t>
            </w:r>
          </w:p>
        </w:tc>
        <w:tc>
          <w:tcPr>
            <w:tcW w:w="862" w:type="dxa"/>
            <w:tcBorders>
              <w:top w:val="nil"/>
              <w:bottom w:val="nil"/>
            </w:tcBorders>
          </w:tcPr>
          <w:p w14:paraId="77DB4462" w14:textId="77777777" w:rsidR="00C87F2C" w:rsidRPr="00F605B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639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31DB56C4" w14:textId="77777777" w:rsidR="00C87F2C" w:rsidRPr="00F605B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758</w:t>
            </w:r>
          </w:p>
        </w:tc>
      </w:tr>
      <w:tr w:rsidR="00C87F2C" w:rsidRPr="00F605B4" w14:paraId="0DB5D1E5" w14:textId="77777777" w:rsidTr="0014772F">
        <w:trPr>
          <w:trHeight w:val="208"/>
        </w:trPr>
        <w:tc>
          <w:tcPr>
            <w:tcW w:w="1200" w:type="dxa"/>
            <w:tcBorders>
              <w:top w:val="nil"/>
              <w:bottom w:val="nil"/>
            </w:tcBorders>
          </w:tcPr>
          <w:p w14:paraId="7C9DE682" w14:textId="77777777" w:rsidR="00C87F2C" w:rsidRPr="00F605B4" w:rsidRDefault="00C87F2C" w:rsidP="00540C97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643" w:type="dxa"/>
            <w:tcBorders>
              <w:top w:val="nil"/>
              <w:bottom w:val="nil"/>
            </w:tcBorders>
          </w:tcPr>
          <w:p w14:paraId="50A1053B" w14:textId="77777777" w:rsidR="00C87F2C" w:rsidRPr="006C13B0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6C13B0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5</w:t>
            </w:r>
          </w:p>
        </w:tc>
        <w:tc>
          <w:tcPr>
            <w:tcW w:w="954" w:type="dxa"/>
            <w:tcBorders>
              <w:top w:val="nil"/>
              <w:bottom w:val="nil"/>
            </w:tcBorders>
          </w:tcPr>
          <w:p w14:paraId="4C5299F3" w14:textId="77777777" w:rsidR="00C87F2C" w:rsidRPr="006C13B0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6C13B0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723</w:t>
            </w:r>
          </w:p>
        </w:tc>
        <w:tc>
          <w:tcPr>
            <w:tcW w:w="936" w:type="dxa"/>
            <w:tcBorders>
              <w:top w:val="nil"/>
              <w:bottom w:val="nil"/>
            </w:tcBorders>
          </w:tcPr>
          <w:p w14:paraId="17E8E03D" w14:textId="77777777" w:rsidR="00C87F2C" w:rsidRPr="00DB0C1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598</w:t>
            </w:r>
          </w:p>
        </w:tc>
        <w:tc>
          <w:tcPr>
            <w:tcW w:w="936" w:type="dxa"/>
            <w:tcBorders>
              <w:top w:val="nil"/>
              <w:bottom w:val="nil"/>
            </w:tcBorders>
          </w:tcPr>
          <w:p w14:paraId="5BEF3948" w14:textId="77777777" w:rsidR="00C87F2C" w:rsidRPr="00DB0C1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594</w:t>
            </w:r>
          </w:p>
        </w:tc>
        <w:tc>
          <w:tcPr>
            <w:tcW w:w="936" w:type="dxa"/>
            <w:tcBorders>
              <w:top w:val="nil"/>
              <w:bottom w:val="nil"/>
            </w:tcBorders>
          </w:tcPr>
          <w:p w14:paraId="0375770C" w14:textId="77777777" w:rsidR="00C87F2C" w:rsidRPr="00F605B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535</w:t>
            </w:r>
          </w:p>
        </w:tc>
        <w:tc>
          <w:tcPr>
            <w:tcW w:w="862" w:type="dxa"/>
            <w:tcBorders>
              <w:top w:val="nil"/>
              <w:bottom w:val="nil"/>
            </w:tcBorders>
          </w:tcPr>
          <w:p w14:paraId="4C64AC73" w14:textId="77777777" w:rsidR="00C87F2C" w:rsidRPr="00F605B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697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4D388E3E" w14:textId="77777777" w:rsidR="00C87F2C" w:rsidRPr="00F605B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713</w:t>
            </w:r>
          </w:p>
        </w:tc>
      </w:tr>
      <w:tr w:rsidR="00C87F2C" w:rsidRPr="00F605B4" w14:paraId="3ED9595E" w14:textId="77777777" w:rsidTr="0014772F">
        <w:trPr>
          <w:trHeight w:val="221"/>
        </w:trPr>
        <w:tc>
          <w:tcPr>
            <w:tcW w:w="1200" w:type="dxa"/>
            <w:tcBorders>
              <w:top w:val="nil"/>
              <w:bottom w:val="nil"/>
            </w:tcBorders>
          </w:tcPr>
          <w:p w14:paraId="1341EADA" w14:textId="77777777" w:rsidR="00C87F2C" w:rsidRPr="00F605B4" w:rsidRDefault="00C87F2C" w:rsidP="00540C97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643" w:type="dxa"/>
            <w:tcBorders>
              <w:top w:val="nil"/>
              <w:bottom w:val="nil"/>
            </w:tcBorders>
          </w:tcPr>
          <w:p w14:paraId="62DB6A8F" w14:textId="77777777" w:rsidR="00C87F2C" w:rsidRPr="006C13B0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6C13B0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6</w:t>
            </w:r>
          </w:p>
        </w:tc>
        <w:tc>
          <w:tcPr>
            <w:tcW w:w="954" w:type="dxa"/>
            <w:tcBorders>
              <w:top w:val="nil"/>
              <w:bottom w:val="nil"/>
            </w:tcBorders>
          </w:tcPr>
          <w:p w14:paraId="1693E717" w14:textId="77777777" w:rsidR="00C87F2C" w:rsidRPr="006C13B0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6C13B0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691</w:t>
            </w:r>
          </w:p>
        </w:tc>
        <w:tc>
          <w:tcPr>
            <w:tcW w:w="936" w:type="dxa"/>
            <w:tcBorders>
              <w:top w:val="nil"/>
              <w:bottom w:val="nil"/>
            </w:tcBorders>
          </w:tcPr>
          <w:p w14:paraId="4315097D" w14:textId="77777777" w:rsidR="00C87F2C" w:rsidRPr="00DB0C1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530</w:t>
            </w:r>
          </w:p>
        </w:tc>
        <w:tc>
          <w:tcPr>
            <w:tcW w:w="936" w:type="dxa"/>
            <w:tcBorders>
              <w:top w:val="nil"/>
              <w:bottom w:val="nil"/>
            </w:tcBorders>
          </w:tcPr>
          <w:p w14:paraId="1919D9BA" w14:textId="77777777" w:rsidR="00C87F2C" w:rsidRPr="00DB0C1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575</w:t>
            </w:r>
          </w:p>
        </w:tc>
        <w:tc>
          <w:tcPr>
            <w:tcW w:w="936" w:type="dxa"/>
            <w:tcBorders>
              <w:top w:val="nil"/>
              <w:bottom w:val="nil"/>
            </w:tcBorders>
          </w:tcPr>
          <w:p w14:paraId="0FC27BD5" w14:textId="77777777" w:rsidR="00C87F2C" w:rsidRPr="00F605B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511</w:t>
            </w:r>
          </w:p>
        </w:tc>
        <w:tc>
          <w:tcPr>
            <w:tcW w:w="862" w:type="dxa"/>
            <w:tcBorders>
              <w:top w:val="nil"/>
              <w:bottom w:val="nil"/>
            </w:tcBorders>
          </w:tcPr>
          <w:p w14:paraId="331543E4" w14:textId="77777777" w:rsidR="00C87F2C" w:rsidRPr="00F605B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781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51DA4D6E" w14:textId="77777777" w:rsidR="00C87F2C" w:rsidRPr="00F605B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631</w:t>
            </w:r>
          </w:p>
        </w:tc>
      </w:tr>
      <w:tr w:rsidR="00C87F2C" w:rsidRPr="00F605B4" w14:paraId="49F435C0" w14:textId="77777777" w:rsidTr="0014772F">
        <w:trPr>
          <w:trHeight w:val="208"/>
        </w:trPr>
        <w:tc>
          <w:tcPr>
            <w:tcW w:w="1200" w:type="dxa"/>
            <w:tcBorders>
              <w:top w:val="single" w:sz="4" w:space="0" w:color="auto"/>
              <w:bottom w:val="nil"/>
            </w:tcBorders>
          </w:tcPr>
          <w:p w14:paraId="33462DE9" w14:textId="77777777" w:rsidR="00C87F2C" w:rsidRPr="00646560" w:rsidRDefault="00C87F2C" w:rsidP="00540C97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646560"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  <w:t>Factor 2</w:t>
            </w:r>
          </w:p>
        </w:tc>
        <w:tc>
          <w:tcPr>
            <w:tcW w:w="643" w:type="dxa"/>
            <w:tcBorders>
              <w:top w:val="single" w:sz="4" w:space="0" w:color="auto"/>
              <w:bottom w:val="nil"/>
            </w:tcBorders>
          </w:tcPr>
          <w:p w14:paraId="265C176B" w14:textId="77777777" w:rsidR="00C87F2C" w:rsidRPr="006C13B0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6C13B0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5</w:t>
            </w:r>
          </w:p>
        </w:tc>
        <w:tc>
          <w:tcPr>
            <w:tcW w:w="954" w:type="dxa"/>
            <w:tcBorders>
              <w:top w:val="single" w:sz="4" w:space="0" w:color="auto"/>
              <w:bottom w:val="nil"/>
            </w:tcBorders>
          </w:tcPr>
          <w:p w14:paraId="35FB1A32" w14:textId="77777777" w:rsidR="00C87F2C" w:rsidRPr="006C13B0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6C13B0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737</w:t>
            </w:r>
          </w:p>
        </w:tc>
        <w:tc>
          <w:tcPr>
            <w:tcW w:w="936" w:type="dxa"/>
            <w:tcBorders>
              <w:top w:val="single" w:sz="4" w:space="0" w:color="auto"/>
              <w:bottom w:val="nil"/>
            </w:tcBorders>
          </w:tcPr>
          <w:p w14:paraId="7D28BE16" w14:textId="77777777" w:rsidR="00C87F2C" w:rsidRPr="00DB0C1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606</w:t>
            </w:r>
          </w:p>
        </w:tc>
        <w:tc>
          <w:tcPr>
            <w:tcW w:w="936" w:type="dxa"/>
            <w:tcBorders>
              <w:top w:val="single" w:sz="4" w:space="0" w:color="auto"/>
              <w:bottom w:val="nil"/>
            </w:tcBorders>
          </w:tcPr>
          <w:p w14:paraId="1F114E9A" w14:textId="77777777" w:rsidR="00C87F2C" w:rsidRPr="00DB0C1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498</w:t>
            </w:r>
          </w:p>
        </w:tc>
        <w:tc>
          <w:tcPr>
            <w:tcW w:w="936" w:type="dxa"/>
            <w:tcBorders>
              <w:top w:val="single" w:sz="4" w:space="0" w:color="auto"/>
              <w:bottom w:val="nil"/>
            </w:tcBorders>
          </w:tcPr>
          <w:p w14:paraId="7601201E" w14:textId="77777777" w:rsidR="00C87F2C" w:rsidRPr="00F605B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573</w:t>
            </w:r>
          </w:p>
        </w:tc>
        <w:tc>
          <w:tcPr>
            <w:tcW w:w="862" w:type="dxa"/>
            <w:tcBorders>
              <w:top w:val="single" w:sz="4" w:space="0" w:color="auto"/>
              <w:bottom w:val="nil"/>
            </w:tcBorders>
          </w:tcPr>
          <w:p w14:paraId="243A0541" w14:textId="77777777" w:rsidR="00C87F2C" w:rsidRPr="00F605B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759</w:t>
            </w:r>
          </w:p>
        </w:tc>
        <w:tc>
          <w:tcPr>
            <w:tcW w:w="992" w:type="dxa"/>
            <w:tcBorders>
              <w:top w:val="single" w:sz="4" w:space="0" w:color="auto"/>
              <w:bottom w:val="nil"/>
            </w:tcBorders>
          </w:tcPr>
          <w:p w14:paraId="60E846E2" w14:textId="77777777" w:rsidR="00C87F2C" w:rsidRPr="00F605B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474</w:t>
            </w:r>
          </w:p>
        </w:tc>
      </w:tr>
      <w:tr w:rsidR="00C87F2C" w:rsidRPr="00F605B4" w14:paraId="7635C4EF" w14:textId="77777777" w:rsidTr="0014772F">
        <w:trPr>
          <w:trHeight w:val="221"/>
        </w:trPr>
        <w:tc>
          <w:tcPr>
            <w:tcW w:w="1200" w:type="dxa"/>
            <w:tcBorders>
              <w:top w:val="nil"/>
              <w:bottom w:val="nil"/>
            </w:tcBorders>
          </w:tcPr>
          <w:p w14:paraId="38BEE4F0" w14:textId="77777777" w:rsidR="00C87F2C" w:rsidRPr="00F605B4" w:rsidRDefault="00C87F2C" w:rsidP="00540C97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643" w:type="dxa"/>
            <w:tcBorders>
              <w:top w:val="nil"/>
              <w:bottom w:val="nil"/>
            </w:tcBorders>
          </w:tcPr>
          <w:p w14:paraId="0E618B08" w14:textId="77777777" w:rsidR="00C87F2C" w:rsidRPr="006C13B0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6C13B0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7</w:t>
            </w:r>
          </w:p>
        </w:tc>
        <w:tc>
          <w:tcPr>
            <w:tcW w:w="954" w:type="dxa"/>
            <w:tcBorders>
              <w:top w:val="nil"/>
              <w:bottom w:val="nil"/>
            </w:tcBorders>
          </w:tcPr>
          <w:p w14:paraId="4F1F5C17" w14:textId="77777777" w:rsidR="00C87F2C" w:rsidRPr="006C13B0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6C13B0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691</w:t>
            </w:r>
          </w:p>
        </w:tc>
        <w:tc>
          <w:tcPr>
            <w:tcW w:w="936" w:type="dxa"/>
            <w:tcBorders>
              <w:top w:val="nil"/>
              <w:bottom w:val="nil"/>
            </w:tcBorders>
          </w:tcPr>
          <w:p w14:paraId="011CC250" w14:textId="77777777" w:rsidR="00C87F2C" w:rsidRPr="00DB0C1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488</w:t>
            </w:r>
          </w:p>
        </w:tc>
        <w:tc>
          <w:tcPr>
            <w:tcW w:w="936" w:type="dxa"/>
            <w:tcBorders>
              <w:top w:val="nil"/>
              <w:bottom w:val="nil"/>
            </w:tcBorders>
          </w:tcPr>
          <w:p w14:paraId="47573660" w14:textId="77777777" w:rsidR="00C87F2C" w:rsidRPr="00DB0C1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470</w:t>
            </w:r>
          </w:p>
        </w:tc>
        <w:tc>
          <w:tcPr>
            <w:tcW w:w="936" w:type="dxa"/>
            <w:tcBorders>
              <w:top w:val="nil"/>
              <w:bottom w:val="nil"/>
            </w:tcBorders>
          </w:tcPr>
          <w:p w14:paraId="77CDED5F" w14:textId="77777777" w:rsidR="00C87F2C" w:rsidRPr="00F605B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499</w:t>
            </w:r>
          </w:p>
        </w:tc>
        <w:tc>
          <w:tcPr>
            <w:tcW w:w="862" w:type="dxa"/>
            <w:tcBorders>
              <w:top w:val="nil"/>
              <w:bottom w:val="nil"/>
            </w:tcBorders>
          </w:tcPr>
          <w:p w14:paraId="32183B6A" w14:textId="77777777" w:rsidR="00C87F2C" w:rsidRPr="00F605B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669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66AC2C8B" w14:textId="77777777" w:rsidR="00C87F2C" w:rsidRPr="00F605B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402</w:t>
            </w:r>
          </w:p>
        </w:tc>
      </w:tr>
      <w:tr w:rsidR="00C87F2C" w:rsidRPr="00F605B4" w14:paraId="0083CA71" w14:textId="77777777" w:rsidTr="0014772F">
        <w:trPr>
          <w:trHeight w:val="208"/>
        </w:trPr>
        <w:tc>
          <w:tcPr>
            <w:tcW w:w="1200" w:type="dxa"/>
            <w:tcBorders>
              <w:top w:val="nil"/>
              <w:bottom w:val="nil"/>
            </w:tcBorders>
          </w:tcPr>
          <w:p w14:paraId="07D0E902" w14:textId="77777777" w:rsidR="00C87F2C" w:rsidRPr="00F605B4" w:rsidRDefault="00C87F2C" w:rsidP="00540C97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643" w:type="dxa"/>
            <w:tcBorders>
              <w:top w:val="nil"/>
              <w:bottom w:val="nil"/>
            </w:tcBorders>
          </w:tcPr>
          <w:p w14:paraId="74879FA8" w14:textId="77777777" w:rsidR="00C87F2C" w:rsidRPr="006C13B0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6C13B0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8</w:t>
            </w:r>
          </w:p>
        </w:tc>
        <w:tc>
          <w:tcPr>
            <w:tcW w:w="954" w:type="dxa"/>
            <w:tcBorders>
              <w:top w:val="nil"/>
              <w:bottom w:val="nil"/>
            </w:tcBorders>
          </w:tcPr>
          <w:p w14:paraId="1204D723" w14:textId="77777777" w:rsidR="00C87F2C" w:rsidRPr="006C13B0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6C13B0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759</w:t>
            </w:r>
          </w:p>
        </w:tc>
        <w:tc>
          <w:tcPr>
            <w:tcW w:w="936" w:type="dxa"/>
            <w:tcBorders>
              <w:top w:val="nil"/>
              <w:bottom w:val="nil"/>
            </w:tcBorders>
          </w:tcPr>
          <w:p w14:paraId="5EBE0ACB" w14:textId="77777777" w:rsidR="00C87F2C" w:rsidRPr="00DB0C1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530</w:t>
            </w:r>
          </w:p>
        </w:tc>
        <w:tc>
          <w:tcPr>
            <w:tcW w:w="936" w:type="dxa"/>
            <w:tcBorders>
              <w:top w:val="nil"/>
              <w:bottom w:val="nil"/>
            </w:tcBorders>
          </w:tcPr>
          <w:p w14:paraId="3BB0E69D" w14:textId="77777777" w:rsidR="00C87F2C" w:rsidRPr="00DB0C1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618</w:t>
            </w:r>
          </w:p>
        </w:tc>
        <w:tc>
          <w:tcPr>
            <w:tcW w:w="936" w:type="dxa"/>
            <w:tcBorders>
              <w:top w:val="nil"/>
              <w:bottom w:val="nil"/>
            </w:tcBorders>
          </w:tcPr>
          <w:p w14:paraId="0C8BD8D9" w14:textId="77777777" w:rsidR="00C87F2C" w:rsidRPr="00F605B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476</w:t>
            </w:r>
          </w:p>
        </w:tc>
        <w:tc>
          <w:tcPr>
            <w:tcW w:w="862" w:type="dxa"/>
            <w:tcBorders>
              <w:top w:val="nil"/>
              <w:bottom w:val="nil"/>
            </w:tcBorders>
          </w:tcPr>
          <w:p w14:paraId="6C0ABF11" w14:textId="77777777" w:rsidR="00C87F2C" w:rsidRPr="00F605B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763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7350DEE4" w14:textId="77777777" w:rsidR="00C87F2C" w:rsidRPr="00F605B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773</w:t>
            </w:r>
          </w:p>
        </w:tc>
      </w:tr>
      <w:tr w:rsidR="00C87F2C" w:rsidRPr="00F605B4" w14:paraId="1025992E" w14:textId="77777777" w:rsidTr="0014772F">
        <w:trPr>
          <w:trHeight w:val="80"/>
        </w:trPr>
        <w:tc>
          <w:tcPr>
            <w:tcW w:w="1200" w:type="dxa"/>
            <w:tcBorders>
              <w:top w:val="nil"/>
              <w:bottom w:val="single" w:sz="4" w:space="0" w:color="auto"/>
            </w:tcBorders>
          </w:tcPr>
          <w:p w14:paraId="5AF9FD08" w14:textId="77777777" w:rsidR="00C87F2C" w:rsidRPr="00F605B4" w:rsidRDefault="00C87F2C" w:rsidP="00540C97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643" w:type="dxa"/>
            <w:tcBorders>
              <w:top w:val="nil"/>
              <w:bottom w:val="single" w:sz="4" w:space="0" w:color="auto"/>
            </w:tcBorders>
          </w:tcPr>
          <w:p w14:paraId="436D0DA6" w14:textId="77777777" w:rsidR="00C87F2C" w:rsidRPr="006C13B0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6C13B0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9</w:t>
            </w:r>
          </w:p>
        </w:tc>
        <w:tc>
          <w:tcPr>
            <w:tcW w:w="954" w:type="dxa"/>
            <w:tcBorders>
              <w:top w:val="nil"/>
              <w:bottom w:val="single" w:sz="4" w:space="0" w:color="auto"/>
            </w:tcBorders>
          </w:tcPr>
          <w:p w14:paraId="49B17444" w14:textId="77777777" w:rsidR="00C87F2C" w:rsidRPr="006C13B0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6C13B0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718</w:t>
            </w:r>
          </w:p>
        </w:tc>
        <w:tc>
          <w:tcPr>
            <w:tcW w:w="936" w:type="dxa"/>
            <w:tcBorders>
              <w:top w:val="nil"/>
              <w:bottom w:val="single" w:sz="4" w:space="0" w:color="auto"/>
            </w:tcBorders>
          </w:tcPr>
          <w:p w14:paraId="37C6422D" w14:textId="77777777" w:rsidR="00C87F2C" w:rsidRPr="00DB0C1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476</w:t>
            </w:r>
          </w:p>
        </w:tc>
        <w:tc>
          <w:tcPr>
            <w:tcW w:w="936" w:type="dxa"/>
            <w:tcBorders>
              <w:top w:val="nil"/>
              <w:bottom w:val="single" w:sz="4" w:space="0" w:color="auto"/>
            </w:tcBorders>
          </w:tcPr>
          <w:p w14:paraId="4BE57A49" w14:textId="77777777" w:rsidR="00C87F2C" w:rsidRPr="00DB0C1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726</w:t>
            </w:r>
          </w:p>
        </w:tc>
        <w:tc>
          <w:tcPr>
            <w:tcW w:w="936" w:type="dxa"/>
            <w:tcBorders>
              <w:top w:val="nil"/>
              <w:bottom w:val="single" w:sz="4" w:space="0" w:color="auto"/>
            </w:tcBorders>
          </w:tcPr>
          <w:p w14:paraId="3D91165D" w14:textId="77777777" w:rsidR="00C87F2C" w:rsidRPr="00F605B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641</w:t>
            </w:r>
          </w:p>
        </w:tc>
        <w:tc>
          <w:tcPr>
            <w:tcW w:w="862" w:type="dxa"/>
            <w:tcBorders>
              <w:top w:val="nil"/>
              <w:bottom w:val="single" w:sz="4" w:space="0" w:color="auto"/>
            </w:tcBorders>
          </w:tcPr>
          <w:p w14:paraId="0213D172" w14:textId="77777777" w:rsidR="00C87F2C" w:rsidRPr="00F605B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711</w:t>
            </w:r>
          </w:p>
        </w:tc>
        <w:tc>
          <w:tcPr>
            <w:tcW w:w="992" w:type="dxa"/>
            <w:tcBorders>
              <w:top w:val="nil"/>
              <w:bottom w:val="single" w:sz="4" w:space="0" w:color="auto"/>
            </w:tcBorders>
          </w:tcPr>
          <w:p w14:paraId="4D56A5DB" w14:textId="77777777" w:rsidR="00C87F2C" w:rsidRPr="00F605B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655</w:t>
            </w:r>
          </w:p>
        </w:tc>
      </w:tr>
      <w:tr w:rsidR="00C87F2C" w:rsidRPr="00F605B4" w14:paraId="3FFFC7BC" w14:textId="77777777" w:rsidTr="0014772F">
        <w:trPr>
          <w:trHeight w:val="70"/>
        </w:trPr>
        <w:tc>
          <w:tcPr>
            <w:tcW w:w="1200" w:type="dxa"/>
            <w:tcBorders>
              <w:top w:val="single" w:sz="4" w:space="0" w:color="auto"/>
              <w:bottom w:val="nil"/>
            </w:tcBorders>
          </w:tcPr>
          <w:p w14:paraId="0D72434B" w14:textId="77777777" w:rsidR="00C87F2C" w:rsidRPr="00F605B4" w:rsidRDefault="00C87F2C" w:rsidP="00540C97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646560"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  <w:t xml:space="preserve">Factor </w:t>
            </w: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  <w:t>3</w:t>
            </w:r>
          </w:p>
        </w:tc>
        <w:tc>
          <w:tcPr>
            <w:tcW w:w="643" w:type="dxa"/>
            <w:tcBorders>
              <w:top w:val="single" w:sz="4" w:space="0" w:color="auto"/>
              <w:bottom w:val="nil"/>
            </w:tcBorders>
          </w:tcPr>
          <w:p w14:paraId="738C55F5" w14:textId="77777777" w:rsidR="00C87F2C" w:rsidRPr="006C13B0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6C13B0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0</w:t>
            </w:r>
          </w:p>
        </w:tc>
        <w:tc>
          <w:tcPr>
            <w:tcW w:w="954" w:type="dxa"/>
            <w:tcBorders>
              <w:top w:val="single" w:sz="4" w:space="0" w:color="auto"/>
              <w:bottom w:val="nil"/>
            </w:tcBorders>
          </w:tcPr>
          <w:p w14:paraId="69CA7D4E" w14:textId="77777777" w:rsidR="00C87F2C" w:rsidRPr="006C13B0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6C13B0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658</w:t>
            </w:r>
          </w:p>
        </w:tc>
        <w:tc>
          <w:tcPr>
            <w:tcW w:w="936" w:type="dxa"/>
            <w:tcBorders>
              <w:top w:val="single" w:sz="4" w:space="0" w:color="auto"/>
              <w:bottom w:val="nil"/>
            </w:tcBorders>
          </w:tcPr>
          <w:p w14:paraId="1836095B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614</w:t>
            </w:r>
          </w:p>
        </w:tc>
        <w:tc>
          <w:tcPr>
            <w:tcW w:w="936" w:type="dxa"/>
            <w:tcBorders>
              <w:top w:val="single" w:sz="4" w:space="0" w:color="auto"/>
              <w:bottom w:val="nil"/>
            </w:tcBorders>
          </w:tcPr>
          <w:p w14:paraId="6C11B0BD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455</w:t>
            </w:r>
          </w:p>
        </w:tc>
        <w:tc>
          <w:tcPr>
            <w:tcW w:w="936" w:type="dxa"/>
            <w:tcBorders>
              <w:top w:val="single" w:sz="4" w:space="0" w:color="auto"/>
              <w:bottom w:val="nil"/>
            </w:tcBorders>
          </w:tcPr>
          <w:p w14:paraId="7DB623D7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594</w:t>
            </w:r>
          </w:p>
        </w:tc>
        <w:tc>
          <w:tcPr>
            <w:tcW w:w="862" w:type="dxa"/>
            <w:tcBorders>
              <w:top w:val="single" w:sz="4" w:space="0" w:color="auto"/>
              <w:bottom w:val="nil"/>
            </w:tcBorders>
          </w:tcPr>
          <w:p w14:paraId="4F89DF92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701</w:t>
            </w:r>
          </w:p>
        </w:tc>
        <w:tc>
          <w:tcPr>
            <w:tcW w:w="992" w:type="dxa"/>
            <w:tcBorders>
              <w:top w:val="single" w:sz="4" w:space="0" w:color="auto"/>
              <w:bottom w:val="nil"/>
            </w:tcBorders>
          </w:tcPr>
          <w:p w14:paraId="7752D69A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358</w:t>
            </w:r>
          </w:p>
        </w:tc>
      </w:tr>
      <w:tr w:rsidR="00C87F2C" w:rsidRPr="00F605B4" w14:paraId="74987B25" w14:textId="77777777" w:rsidTr="0014772F">
        <w:trPr>
          <w:trHeight w:val="70"/>
        </w:trPr>
        <w:tc>
          <w:tcPr>
            <w:tcW w:w="1200" w:type="dxa"/>
            <w:tcBorders>
              <w:top w:val="nil"/>
              <w:bottom w:val="nil"/>
            </w:tcBorders>
          </w:tcPr>
          <w:p w14:paraId="529E3F74" w14:textId="77777777" w:rsidR="00C87F2C" w:rsidRPr="00646560" w:rsidRDefault="00C87F2C" w:rsidP="00540C97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</w:p>
        </w:tc>
        <w:tc>
          <w:tcPr>
            <w:tcW w:w="643" w:type="dxa"/>
            <w:tcBorders>
              <w:top w:val="nil"/>
              <w:bottom w:val="nil"/>
            </w:tcBorders>
          </w:tcPr>
          <w:p w14:paraId="1BF51BE9" w14:textId="77777777" w:rsidR="00C87F2C" w:rsidRPr="006C13B0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6C13B0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3</w:t>
            </w:r>
          </w:p>
        </w:tc>
        <w:tc>
          <w:tcPr>
            <w:tcW w:w="954" w:type="dxa"/>
            <w:tcBorders>
              <w:top w:val="nil"/>
              <w:bottom w:val="nil"/>
            </w:tcBorders>
          </w:tcPr>
          <w:p w14:paraId="253C7A29" w14:textId="77777777" w:rsidR="00C87F2C" w:rsidRPr="006C13B0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6C13B0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373</w:t>
            </w:r>
          </w:p>
        </w:tc>
        <w:tc>
          <w:tcPr>
            <w:tcW w:w="936" w:type="dxa"/>
            <w:tcBorders>
              <w:top w:val="nil"/>
              <w:bottom w:val="nil"/>
            </w:tcBorders>
          </w:tcPr>
          <w:p w14:paraId="1C27396F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478</w:t>
            </w:r>
          </w:p>
        </w:tc>
        <w:tc>
          <w:tcPr>
            <w:tcW w:w="936" w:type="dxa"/>
            <w:tcBorders>
              <w:top w:val="nil"/>
              <w:bottom w:val="nil"/>
            </w:tcBorders>
          </w:tcPr>
          <w:p w14:paraId="27D31631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369</w:t>
            </w:r>
          </w:p>
        </w:tc>
        <w:tc>
          <w:tcPr>
            <w:tcW w:w="936" w:type="dxa"/>
            <w:tcBorders>
              <w:top w:val="nil"/>
              <w:bottom w:val="nil"/>
            </w:tcBorders>
          </w:tcPr>
          <w:p w14:paraId="6807187C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389</w:t>
            </w:r>
          </w:p>
        </w:tc>
        <w:tc>
          <w:tcPr>
            <w:tcW w:w="862" w:type="dxa"/>
            <w:tcBorders>
              <w:top w:val="nil"/>
              <w:bottom w:val="nil"/>
            </w:tcBorders>
          </w:tcPr>
          <w:p w14:paraId="73434035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369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7603386C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383</w:t>
            </w:r>
          </w:p>
        </w:tc>
      </w:tr>
      <w:tr w:rsidR="00C87F2C" w:rsidRPr="00F605B4" w14:paraId="7411627C" w14:textId="77777777" w:rsidTr="0014772F">
        <w:trPr>
          <w:trHeight w:val="208"/>
        </w:trPr>
        <w:tc>
          <w:tcPr>
            <w:tcW w:w="1200" w:type="dxa"/>
            <w:tcBorders>
              <w:top w:val="nil"/>
              <w:bottom w:val="nil"/>
            </w:tcBorders>
          </w:tcPr>
          <w:p w14:paraId="18B93AA5" w14:textId="77777777" w:rsidR="00C87F2C" w:rsidRPr="00F605B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643" w:type="dxa"/>
            <w:tcBorders>
              <w:top w:val="nil"/>
              <w:bottom w:val="nil"/>
            </w:tcBorders>
          </w:tcPr>
          <w:p w14:paraId="150B9DB1" w14:textId="77777777" w:rsidR="00C87F2C" w:rsidRPr="00F605B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</w:t>
            </w:r>
          </w:p>
        </w:tc>
        <w:tc>
          <w:tcPr>
            <w:tcW w:w="954" w:type="dxa"/>
            <w:tcBorders>
              <w:top w:val="nil"/>
              <w:bottom w:val="nil"/>
            </w:tcBorders>
          </w:tcPr>
          <w:p w14:paraId="79AD494B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677</w:t>
            </w:r>
          </w:p>
        </w:tc>
        <w:tc>
          <w:tcPr>
            <w:tcW w:w="936" w:type="dxa"/>
            <w:tcBorders>
              <w:top w:val="nil"/>
              <w:bottom w:val="nil"/>
            </w:tcBorders>
          </w:tcPr>
          <w:p w14:paraId="07E1B2B8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335</w:t>
            </w:r>
          </w:p>
        </w:tc>
        <w:tc>
          <w:tcPr>
            <w:tcW w:w="936" w:type="dxa"/>
            <w:tcBorders>
              <w:top w:val="nil"/>
              <w:bottom w:val="nil"/>
            </w:tcBorders>
          </w:tcPr>
          <w:p w14:paraId="7891E2AE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470</w:t>
            </w:r>
          </w:p>
        </w:tc>
        <w:tc>
          <w:tcPr>
            <w:tcW w:w="936" w:type="dxa"/>
            <w:tcBorders>
              <w:top w:val="nil"/>
              <w:bottom w:val="nil"/>
            </w:tcBorders>
          </w:tcPr>
          <w:p w14:paraId="0FB22300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304</w:t>
            </w:r>
          </w:p>
        </w:tc>
        <w:tc>
          <w:tcPr>
            <w:tcW w:w="862" w:type="dxa"/>
            <w:tcBorders>
              <w:top w:val="nil"/>
              <w:bottom w:val="nil"/>
            </w:tcBorders>
          </w:tcPr>
          <w:p w14:paraId="3FF57F28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636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481BF84C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669</w:t>
            </w:r>
          </w:p>
        </w:tc>
      </w:tr>
      <w:tr w:rsidR="00C87F2C" w:rsidRPr="00F605B4" w14:paraId="61E7508C" w14:textId="77777777" w:rsidTr="0014772F">
        <w:trPr>
          <w:trHeight w:val="208"/>
        </w:trPr>
        <w:tc>
          <w:tcPr>
            <w:tcW w:w="1200" w:type="dxa"/>
            <w:tcBorders>
              <w:top w:val="nil"/>
              <w:bottom w:val="single" w:sz="4" w:space="0" w:color="auto"/>
            </w:tcBorders>
          </w:tcPr>
          <w:p w14:paraId="59FC17F2" w14:textId="77777777" w:rsidR="00C87F2C" w:rsidRPr="00F605B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643" w:type="dxa"/>
            <w:tcBorders>
              <w:top w:val="nil"/>
              <w:bottom w:val="single" w:sz="4" w:space="0" w:color="auto"/>
            </w:tcBorders>
          </w:tcPr>
          <w:p w14:paraId="372F8425" w14:textId="77777777" w:rsidR="00C87F2C" w:rsidRPr="00F605B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4</w:t>
            </w:r>
          </w:p>
        </w:tc>
        <w:tc>
          <w:tcPr>
            <w:tcW w:w="954" w:type="dxa"/>
            <w:tcBorders>
              <w:top w:val="nil"/>
              <w:bottom w:val="single" w:sz="4" w:space="0" w:color="auto"/>
            </w:tcBorders>
          </w:tcPr>
          <w:p w14:paraId="34ED4221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767</w:t>
            </w:r>
          </w:p>
        </w:tc>
        <w:tc>
          <w:tcPr>
            <w:tcW w:w="936" w:type="dxa"/>
            <w:tcBorders>
              <w:top w:val="nil"/>
              <w:bottom w:val="single" w:sz="4" w:space="0" w:color="auto"/>
            </w:tcBorders>
          </w:tcPr>
          <w:p w14:paraId="0D0EB8CB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603</w:t>
            </w:r>
          </w:p>
        </w:tc>
        <w:tc>
          <w:tcPr>
            <w:tcW w:w="936" w:type="dxa"/>
            <w:tcBorders>
              <w:top w:val="nil"/>
              <w:bottom w:val="single" w:sz="4" w:space="0" w:color="auto"/>
            </w:tcBorders>
          </w:tcPr>
          <w:p w14:paraId="08D3FE32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709</w:t>
            </w:r>
          </w:p>
        </w:tc>
        <w:tc>
          <w:tcPr>
            <w:tcW w:w="936" w:type="dxa"/>
            <w:tcBorders>
              <w:top w:val="nil"/>
              <w:bottom w:val="single" w:sz="4" w:space="0" w:color="auto"/>
            </w:tcBorders>
          </w:tcPr>
          <w:p w14:paraId="47CB6B5A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657</w:t>
            </w:r>
          </w:p>
        </w:tc>
        <w:tc>
          <w:tcPr>
            <w:tcW w:w="862" w:type="dxa"/>
            <w:tcBorders>
              <w:top w:val="nil"/>
              <w:bottom w:val="single" w:sz="4" w:space="0" w:color="auto"/>
            </w:tcBorders>
          </w:tcPr>
          <w:p w14:paraId="61E23575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788</w:t>
            </w:r>
          </w:p>
        </w:tc>
        <w:tc>
          <w:tcPr>
            <w:tcW w:w="992" w:type="dxa"/>
            <w:tcBorders>
              <w:top w:val="nil"/>
              <w:bottom w:val="single" w:sz="4" w:space="0" w:color="auto"/>
            </w:tcBorders>
          </w:tcPr>
          <w:p w14:paraId="3E29BA92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700</w:t>
            </w:r>
          </w:p>
        </w:tc>
      </w:tr>
      <w:tr w:rsidR="00C87F2C" w:rsidRPr="00F605B4" w14:paraId="1774AD7C" w14:textId="77777777" w:rsidTr="0014772F">
        <w:trPr>
          <w:trHeight w:val="208"/>
        </w:trPr>
        <w:tc>
          <w:tcPr>
            <w:tcW w:w="1200" w:type="dxa"/>
            <w:vMerge w:val="restart"/>
            <w:tcBorders>
              <w:top w:val="single" w:sz="4" w:space="0" w:color="auto"/>
              <w:right w:val="nil"/>
            </w:tcBorders>
          </w:tcPr>
          <w:p w14:paraId="0209FF14" w14:textId="77777777" w:rsidR="00C87F2C" w:rsidRPr="00763AB7" w:rsidRDefault="00C87F2C" w:rsidP="00540C97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763AB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Coe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</w:t>
            </w:r>
            <w:r w:rsidRPr="00763AB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icient α</w:t>
            </w:r>
          </w:p>
        </w:tc>
        <w:tc>
          <w:tcPr>
            <w:tcW w:w="64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48B4B2D" w14:textId="77777777" w:rsidR="00C87F2C" w:rsidRPr="00F605B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actor 1</w:t>
            </w:r>
          </w:p>
        </w:tc>
        <w:tc>
          <w:tcPr>
            <w:tcW w:w="95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ECFDDEE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659</w:t>
            </w:r>
          </w:p>
        </w:tc>
        <w:tc>
          <w:tcPr>
            <w:tcW w:w="9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781E97A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542</w:t>
            </w:r>
          </w:p>
        </w:tc>
        <w:tc>
          <w:tcPr>
            <w:tcW w:w="9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DE6A418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584</w:t>
            </w:r>
          </w:p>
        </w:tc>
        <w:tc>
          <w:tcPr>
            <w:tcW w:w="9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431FE18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504</w:t>
            </w:r>
          </w:p>
        </w:tc>
        <w:tc>
          <w:tcPr>
            <w:tcW w:w="86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CED9C3B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634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14:paraId="428F8882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691</w:t>
            </w:r>
          </w:p>
        </w:tc>
      </w:tr>
      <w:tr w:rsidR="00C87F2C" w:rsidRPr="00F605B4" w14:paraId="005A5B40" w14:textId="77777777" w:rsidTr="0014772F">
        <w:trPr>
          <w:trHeight w:val="208"/>
        </w:trPr>
        <w:tc>
          <w:tcPr>
            <w:tcW w:w="1200" w:type="dxa"/>
            <w:vMerge/>
            <w:tcBorders>
              <w:right w:val="nil"/>
            </w:tcBorders>
          </w:tcPr>
          <w:p w14:paraId="723021BF" w14:textId="77777777" w:rsidR="00C87F2C" w:rsidRPr="00763AB7" w:rsidRDefault="00C87F2C" w:rsidP="00540C97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643" w:type="dxa"/>
            <w:tcBorders>
              <w:top w:val="nil"/>
              <w:left w:val="nil"/>
              <w:bottom w:val="nil"/>
              <w:right w:val="nil"/>
            </w:tcBorders>
          </w:tcPr>
          <w:p w14:paraId="3B8B82F7" w14:textId="77777777" w:rsidR="00C87F2C" w:rsidRPr="00F605B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actor 2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2C0AD4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711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A863B3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491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058718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541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1C7EFC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509</w:t>
            </w:r>
          </w:p>
        </w:tc>
        <w:tc>
          <w:tcPr>
            <w:tcW w:w="8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40462B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67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vAlign w:val="center"/>
          </w:tcPr>
          <w:p w14:paraId="74D09112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544</w:t>
            </w:r>
          </w:p>
        </w:tc>
      </w:tr>
      <w:tr w:rsidR="00C87F2C" w:rsidRPr="00F605B4" w14:paraId="3D2AFB61" w14:textId="77777777" w:rsidTr="0014772F">
        <w:trPr>
          <w:trHeight w:val="208"/>
        </w:trPr>
        <w:tc>
          <w:tcPr>
            <w:tcW w:w="1200" w:type="dxa"/>
            <w:vMerge/>
            <w:tcBorders>
              <w:bottom w:val="single" w:sz="4" w:space="0" w:color="auto"/>
              <w:right w:val="nil"/>
            </w:tcBorders>
          </w:tcPr>
          <w:p w14:paraId="256B5588" w14:textId="77777777" w:rsidR="00C87F2C" w:rsidRPr="00763AB7" w:rsidRDefault="00C87F2C" w:rsidP="00540C97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1BD0D7D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actor 3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CBB366B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529</w:t>
            </w:r>
          </w:p>
        </w:tc>
        <w:tc>
          <w:tcPr>
            <w:tcW w:w="9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523A80C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482</w:t>
            </w:r>
          </w:p>
        </w:tc>
        <w:tc>
          <w:tcPr>
            <w:tcW w:w="9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3F2B3E5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495</w:t>
            </w:r>
          </w:p>
        </w:tc>
        <w:tc>
          <w:tcPr>
            <w:tcW w:w="9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0EC225F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476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DEF699B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F85860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439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14B34A02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512</w:t>
            </w:r>
          </w:p>
        </w:tc>
      </w:tr>
      <w:tr w:rsidR="00C87F2C" w:rsidRPr="00F605B4" w14:paraId="07C8FA53" w14:textId="77777777" w:rsidTr="0014772F">
        <w:trPr>
          <w:trHeight w:val="208"/>
        </w:trPr>
        <w:tc>
          <w:tcPr>
            <w:tcW w:w="1200" w:type="dxa"/>
            <w:vMerge w:val="restart"/>
            <w:tcBorders>
              <w:top w:val="single" w:sz="4" w:space="0" w:color="auto"/>
              <w:right w:val="nil"/>
            </w:tcBorders>
          </w:tcPr>
          <w:p w14:paraId="34FA8B1C" w14:textId="77777777" w:rsidR="00C87F2C" w:rsidRPr="00763AB7" w:rsidRDefault="00C87F2C" w:rsidP="00540C97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763AB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Co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posite reliability</w:t>
            </w:r>
          </w:p>
          <w:p w14:paraId="0AB786F8" w14:textId="77777777" w:rsidR="00C87F2C" w:rsidRPr="00763AB7" w:rsidRDefault="00C87F2C" w:rsidP="00540C97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64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DC18ABF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actor 1</w:t>
            </w:r>
          </w:p>
        </w:tc>
        <w:tc>
          <w:tcPr>
            <w:tcW w:w="95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4F49322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772</w:t>
            </w:r>
          </w:p>
        </w:tc>
        <w:tc>
          <w:tcPr>
            <w:tcW w:w="9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5BD5FB5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622</w:t>
            </w:r>
          </w:p>
        </w:tc>
        <w:tc>
          <w:tcPr>
            <w:tcW w:w="9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D0D9338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663</w:t>
            </w:r>
          </w:p>
        </w:tc>
        <w:tc>
          <w:tcPr>
            <w:tcW w:w="9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CD5BDEA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577</w:t>
            </w:r>
          </w:p>
        </w:tc>
        <w:tc>
          <w:tcPr>
            <w:tcW w:w="86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EE36324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774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14:paraId="745F5190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772</w:t>
            </w:r>
          </w:p>
        </w:tc>
      </w:tr>
      <w:tr w:rsidR="00C87F2C" w:rsidRPr="00F605B4" w14:paraId="11C6AA4A" w14:textId="77777777" w:rsidTr="0014772F">
        <w:trPr>
          <w:trHeight w:val="208"/>
        </w:trPr>
        <w:tc>
          <w:tcPr>
            <w:tcW w:w="1200" w:type="dxa"/>
            <w:vMerge/>
            <w:tcBorders>
              <w:right w:val="nil"/>
            </w:tcBorders>
          </w:tcPr>
          <w:p w14:paraId="4438031E" w14:textId="77777777" w:rsidR="00C87F2C" w:rsidRPr="00763AB7" w:rsidRDefault="00C87F2C" w:rsidP="00540C97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643" w:type="dxa"/>
            <w:tcBorders>
              <w:top w:val="nil"/>
              <w:left w:val="nil"/>
              <w:bottom w:val="nil"/>
              <w:right w:val="nil"/>
            </w:tcBorders>
          </w:tcPr>
          <w:p w14:paraId="33DC5BE2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actor 2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BDB99B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817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86343E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604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8F0C90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671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E1A237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632</w:t>
            </w:r>
          </w:p>
        </w:tc>
        <w:tc>
          <w:tcPr>
            <w:tcW w:w="8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18F0C5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81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vAlign w:val="center"/>
          </w:tcPr>
          <w:p w14:paraId="17D998C6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672</w:t>
            </w:r>
          </w:p>
        </w:tc>
      </w:tr>
      <w:tr w:rsidR="00C87F2C" w:rsidRPr="00F605B4" w14:paraId="506FAA68" w14:textId="77777777" w:rsidTr="0014772F">
        <w:trPr>
          <w:trHeight w:val="208"/>
        </w:trPr>
        <w:tc>
          <w:tcPr>
            <w:tcW w:w="1200" w:type="dxa"/>
            <w:vMerge/>
            <w:tcBorders>
              <w:bottom w:val="single" w:sz="4" w:space="0" w:color="auto"/>
              <w:right w:val="nil"/>
            </w:tcBorders>
          </w:tcPr>
          <w:p w14:paraId="0D7FA1DE" w14:textId="77777777" w:rsidR="00C87F2C" w:rsidRPr="00763AB7" w:rsidRDefault="00C87F2C" w:rsidP="00540C97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47171F9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actor 3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F2E63BB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720</w:t>
            </w:r>
          </w:p>
        </w:tc>
        <w:tc>
          <w:tcPr>
            <w:tcW w:w="9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1B4C397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585</w:t>
            </w:r>
          </w:p>
        </w:tc>
        <w:tc>
          <w:tcPr>
            <w:tcW w:w="9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EC05CB6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578</w:t>
            </w:r>
          </w:p>
        </w:tc>
        <w:tc>
          <w:tcPr>
            <w:tcW w:w="9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4B17879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560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767A94D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726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3ED6C5D1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615</w:t>
            </w:r>
          </w:p>
        </w:tc>
      </w:tr>
      <w:tr w:rsidR="00C87F2C" w:rsidRPr="00F605B4" w14:paraId="16E194BA" w14:textId="77777777" w:rsidTr="0014772F">
        <w:trPr>
          <w:trHeight w:val="159"/>
        </w:trPr>
        <w:tc>
          <w:tcPr>
            <w:tcW w:w="1200" w:type="dxa"/>
            <w:vMerge w:val="restart"/>
            <w:tcBorders>
              <w:top w:val="single" w:sz="4" w:space="0" w:color="auto"/>
              <w:bottom w:val="nil"/>
              <w:right w:val="nil"/>
            </w:tcBorders>
          </w:tcPr>
          <w:p w14:paraId="66E93C8F" w14:textId="77777777" w:rsidR="00C87F2C" w:rsidRPr="00763AB7" w:rsidRDefault="00C87F2C" w:rsidP="00540C97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763AB7">
              <w:rPr>
                <w:rFonts w:ascii="Times New Roman" w:hAnsi="Times New Roman" w:cs="Times New Roman"/>
                <w:sz w:val="16"/>
                <w:szCs w:val="16"/>
              </w:rPr>
              <w:t>Facto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correlations</w:t>
            </w:r>
          </w:p>
          <w:p w14:paraId="1CC51F8E" w14:textId="77777777" w:rsidR="00C87F2C" w:rsidRPr="00763AB7" w:rsidRDefault="00C87F2C" w:rsidP="00540C97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15849C0" w14:textId="77777777" w:rsidR="00C87F2C" w:rsidRPr="00F605B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1-F2</w:t>
            </w:r>
          </w:p>
        </w:tc>
        <w:tc>
          <w:tcPr>
            <w:tcW w:w="95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312294F" w14:textId="77777777" w:rsidR="00C87F2C" w:rsidRPr="00F605B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875</w:t>
            </w:r>
          </w:p>
        </w:tc>
        <w:tc>
          <w:tcPr>
            <w:tcW w:w="93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AC79E62" w14:textId="77777777" w:rsidR="00C87F2C" w:rsidRPr="00F605B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985</w:t>
            </w:r>
          </w:p>
        </w:tc>
        <w:tc>
          <w:tcPr>
            <w:tcW w:w="93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713D18B" w14:textId="77777777" w:rsidR="00C87F2C" w:rsidRPr="00F605B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697</w:t>
            </w:r>
          </w:p>
        </w:tc>
        <w:tc>
          <w:tcPr>
            <w:tcW w:w="93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E5AA752" w14:textId="77777777" w:rsidR="00C87F2C" w:rsidRPr="00F605B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790</w:t>
            </w:r>
          </w:p>
        </w:tc>
        <w:tc>
          <w:tcPr>
            <w:tcW w:w="86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6D1EF39" w14:textId="77777777" w:rsidR="00C87F2C" w:rsidRPr="00F605B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789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</w:tcBorders>
          </w:tcPr>
          <w:p w14:paraId="4ED32FE7" w14:textId="77777777" w:rsidR="00C87F2C" w:rsidRPr="00F605B4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810</w:t>
            </w:r>
          </w:p>
        </w:tc>
      </w:tr>
      <w:tr w:rsidR="00C87F2C" w:rsidRPr="00F605B4" w14:paraId="680FC389" w14:textId="77777777" w:rsidTr="0014772F">
        <w:trPr>
          <w:trHeight w:val="70"/>
        </w:trPr>
        <w:tc>
          <w:tcPr>
            <w:tcW w:w="1200" w:type="dxa"/>
            <w:vMerge/>
            <w:tcBorders>
              <w:top w:val="nil"/>
              <w:bottom w:val="nil"/>
              <w:right w:val="nil"/>
            </w:tcBorders>
          </w:tcPr>
          <w:p w14:paraId="671354F2" w14:textId="77777777" w:rsidR="00C87F2C" w:rsidRPr="00B81535" w:rsidRDefault="00C87F2C" w:rsidP="00540C97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6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AEBCA6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1-F3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</w:tcPr>
          <w:p w14:paraId="29882C5C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744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</w:tcPr>
          <w:p w14:paraId="681A893B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532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</w:tcPr>
          <w:p w14:paraId="5D0F8508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703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</w:tcPr>
          <w:p w14:paraId="376F73A0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696</w:t>
            </w:r>
          </w:p>
        </w:tc>
        <w:tc>
          <w:tcPr>
            <w:tcW w:w="862" w:type="dxa"/>
            <w:tcBorders>
              <w:top w:val="nil"/>
              <w:left w:val="nil"/>
              <w:bottom w:val="nil"/>
              <w:right w:val="nil"/>
            </w:tcBorders>
          </w:tcPr>
          <w:p w14:paraId="49B3944C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58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</w:tcPr>
          <w:p w14:paraId="094CF2EA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558</w:t>
            </w:r>
          </w:p>
        </w:tc>
      </w:tr>
      <w:tr w:rsidR="00C87F2C" w:rsidRPr="00F605B4" w14:paraId="21F798D1" w14:textId="77777777" w:rsidTr="0014772F">
        <w:trPr>
          <w:trHeight w:val="70"/>
        </w:trPr>
        <w:tc>
          <w:tcPr>
            <w:tcW w:w="1200" w:type="dxa"/>
            <w:vMerge/>
            <w:tcBorders>
              <w:top w:val="nil"/>
              <w:bottom w:val="single" w:sz="4" w:space="0" w:color="auto"/>
              <w:right w:val="nil"/>
            </w:tcBorders>
          </w:tcPr>
          <w:p w14:paraId="3FCD5861" w14:textId="77777777" w:rsidR="00C87F2C" w:rsidRPr="00B81535" w:rsidRDefault="00C87F2C" w:rsidP="00540C97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3C45382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2-F3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DC48CFF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808</w:t>
            </w:r>
          </w:p>
        </w:tc>
        <w:tc>
          <w:tcPr>
            <w:tcW w:w="9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8620C9E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811</w:t>
            </w:r>
          </w:p>
        </w:tc>
        <w:tc>
          <w:tcPr>
            <w:tcW w:w="9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48AFE83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914</w:t>
            </w:r>
          </w:p>
        </w:tc>
        <w:tc>
          <w:tcPr>
            <w:tcW w:w="9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352BDC2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895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84690F8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589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</w:tcBorders>
          </w:tcPr>
          <w:p w14:paraId="06345D9A" w14:textId="77777777" w:rsidR="00C87F2C" w:rsidRDefault="00C87F2C" w:rsidP="00540C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900</w:t>
            </w:r>
          </w:p>
        </w:tc>
      </w:tr>
    </w:tbl>
    <w:p w14:paraId="6237016C" w14:textId="77777777" w:rsidR="00C87F2C" w:rsidRPr="004027F2" w:rsidRDefault="00C87F2C" w:rsidP="00C87F2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16"/>
          <w:szCs w:val="16"/>
          <w:lang w:val="en-US"/>
        </w:rPr>
      </w:pPr>
      <w:r w:rsidRPr="004027F2">
        <w:rPr>
          <w:rFonts w:ascii="Times New Roman" w:hAnsi="Times New Roman" w:cs="Times New Roman"/>
          <w:i/>
          <w:iCs/>
          <w:sz w:val="16"/>
          <w:szCs w:val="16"/>
          <w:lang w:val="en-US"/>
        </w:rPr>
        <w:t>Not</w:t>
      </w:r>
      <w:r>
        <w:rPr>
          <w:rFonts w:ascii="Times New Roman" w:hAnsi="Times New Roman" w:cs="Times New Roman"/>
          <w:i/>
          <w:iCs/>
          <w:sz w:val="16"/>
          <w:szCs w:val="16"/>
          <w:lang w:val="en-US"/>
        </w:rPr>
        <w:t>e</w:t>
      </w:r>
      <w:r w:rsidRPr="004027F2">
        <w:rPr>
          <w:rFonts w:ascii="Times New Roman" w:hAnsi="Times New Roman" w:cs="Times New Roman"/>
          <w:i/>
          <w:iCs/>
          <w:sz w:val="16"/>
          <w:szCs w:val="16"/>
          <w:lang w:val="en-US"/>
        </w:rPr>
        <w:t>s</w:t>
      </w:r>
      <w:r>
        <w:rPr>
          <w:rFonts w:ascii="Times New Roman" w:hAnsi="Times New Roman" w:cs="Times New Roman"/>
          <w:i/>
          <w:iCs/>
          <w:sz w:val="16"/>
          <w:szCs w:val="16"/>
          <w:lang w:val="en-US"/>
        </w:rPr>
        <w:t>.</w:t>
      </w:r>
    </w:p>
    <w:p w14:paraId="406AE433" w14:textId="77777777" w:rsidR="00C87F2C" w:rsidRDefault="00C87F2C" w:rsidP="00C87F2C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16"/>
          <w:szCs w:val="16"/>
          <w:lang w:val="en-US"/>
        </w:rPr>
      </w:pPr>
      <w:r w:rsidRPr="00AF3638">
        <w:rPr>
          <w:rFonts w:ascii="Times New Roman" w:hAnsi="Times New Roman" w:cs="Times New Roman"/>
          <w:sz w:val="16"/>
          <w:szCs w:val="16"/>
          <w:vertAlign w:val="superscript"/>
          <w:lang w:val="en-GB"/>
        </w:rPr>
        <w:t>a</w:t>
      </w:r>
      <w:r w:rsidRPr="005F76E4">
        <w:rPr>
          <w:rFonts w:ascii="Times New Roman" w:eastAsia="Times New Roman" w:hAnsi="Times New Roman" w:cs="Times New Roman"/>
          <w:color w:val="000000"/>
          <w:sz w:val="16"/>
          <w:szCs w:val="16"/>
          <w:lang w:val="en-US"/>
        </w:rPr>
        <w:t xml:space="preserve"> </w:t>
      </w:r>
      <w:r w:rsidRPr="00704583">
        <w:rPr>
          <w:rFonts w:ascii="Times New Roman" w:eastAsia="Times New Roman" w:hAnsi="Times New Roman" w:cs="Times New Roman"/>
          <w:color w:val="000000"/>
          <w:sz w:val="16"/>
          <w:szCs w:val="16"/>
          <w:lang w:val="en-US"/>
        </w:rPr>
        <w:t>The subsample of adolescents selected for the EFA is excluded.</w:t>
      </w:r>
    </w:p>
    <w:p w14:paraId="5FC13E95" w14:textId="77777777" w:rsidR="00C87F2C" w:rsidRDefault="00C87F2C" w:rsidP="00C87F2C">
      <w:pPr>
        <w:spacing w:after="0" w:line="240" w:lineRule="auto"/>
        <w:rPr>
          <w:rFonts w:ascii="Times New Roman" w:hAnsi="Times New Roman" w:cs="Times New Roman"/>
          <w:sz w:val="16"/>
          <w:szCs w:val="16"/>
          <w:vertAlign w:val="superscript"/>
          <w:lang w:val="en-US"/>
        </w:rPr>
      </w:pPr>
      <w:r w:rsidRPr="00AF3638">
        <w:rPr>
          <w:rFonts w:ascii="Times New Roman" w:hAnsi="Times New Roman" w:cs="Times New Roman"/>
          <w:sz w:val="16"/>
          <w:szCs w:val="16"/>
          <w:vertAlign w:val="superscript"/>
          <w:lang w:val="en-GB"/>
        </w:rPr>
        <w:t>b</w:t>
      </w:r>
      <w:r w:rsidRPr="005F76E4">
        <w:rPr>
          <w:rFonts w:ascii="Times New Roman" w:eastAsia="Times New Roman" w:hAnsi="Times New Roman" w:cs="Times New Roman"/>
          <w:color w:val="000000"/>
          <w:sz w:val="16"/>
          <w:szCs w:val="16"/>
          <w:lang w:val="en-US"/>
        </w:rPr>
        <w:t xml:space="preserve"> </w:t>
      </w:r>
      <w:r w:rsidRPr="00704583">
        <w:rPr>
          <w:rFonts w:ascii="Times New Roman" w:eastAsia="Times New Roman" w:hAnsi="Times New Roman" w:cs="Times New Roman"/>
          <w:color w:val="000000"/>
          <w:sz w:val="16"/>
          <w:szCs w:val="16"/>
          <w:lang w:val="en-US"/>
        </w:rPr>
        <w:t>The middle and late adult</w:t>
      </w:r>
      <w:r>
        <w:rPr>
          <w:rFonts w:ascii="Times New Roman" w:eastAsia="Times New Roman" w:hAnsi="Times New Roman" w:cs="Times New Roman"/>
          <w:color w:val="000000"/>
          <w:sz w:val="16"/>
          <w:szCs w:val="16"/>
          <w:lang w:val="en-US"/>
        </w:rPr>
        <w:t>hood</w:t>
      </w:r>
      <w:r w:rsidRPr="00704583">
        <w:rPr>
          <w:rFonts w:ascii="Times New Roman" w:eastAsia="Times New Roman" w:hAnsi="Times New Roman" w:cs="Times New Roman"/>
          <w:color w:val="000000"/>
          <w:sz w:val="16"/>
          <w:szCs w:val="16"/>
          <w:lang w:val="en-US"/>
        </w:rPr>
        <w:t xml:space="preserve"> age group is excluded to compensate for the sample size </w:t>
      </w:r>
      <w:r>
        <w:rPr>
          <w:rFonts w:ascii="Times New Roman" w:eastAsia="Times New Roman" w:hAnsi="Times New Roman" w:cs="Times New Roman"/>
          <w:color w:val="000000"/>
          <w:sz w:val="16"/>
          <w:szCs w:val="16"/>
          <w:lang w:val="en-US"/>
        </w:rPr>
        <w:t>of</w:t>
      </w:r>
      <w:r w:rsidRPr="00704583">
        <w:rPr>
          <w:rFonts w:ascii="Times New Roman" w:eastAsia="Times New Roman" w:hAnsi="Times New Roman" w:cs="Times New Roman"/>
          <w:color w:val="000000"/>
          <w:sz w:val="16"/>
          <w:szCs w:val="16"/>
          <w:lang w:val="en-US"/>
        </w:rPr>
        <w:t xml:space="preserve"> both groups</w:t>
      </w:r>
      <w:r>
        <w:rPr>
          <w:rFonts w:ascii="Times New Roman" w:hAnsi="Times New Roman" w:cs="Times New Roman"/>
          <w:sz w:val="16"/>
          <w:szCs w:val="16"/>
          <w:vertAlign w:val="superscript"/>
          <w:lang w:val="en-US"/>
        </w:rPr>
        <w:t xml:space="preserve"> </w:t>
      </w:r>
    </w:p>
    <w:p w14:paraId="138AD3F7" w14:textId="77777777" w:rsidR="00C87F2C" w:rsidRPr="00704583" w:rsidRDefault="00C87F2C" w:rsidP="00C87F2C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val="en-US"/>
        </w:rPr>
      </w:pPr>
      <w:r>
        <w:rPr>
          <w:rFonts w:ascii="Times New Roman" w:hAnsi="Times New Roman" w:cs="Times New Roman"/>
          <w:sz w:val="16"/>
          <w:szCs w:val="16"/>
          <w:vertAlign w:val="superscript"/>
          <w:lang w:val="en-US"/>
        </w:rPr>
        <w:t>c</w:t>
      </w:r>
      <w:r w:rsidRPr="005F76E4">
        <w:rPr>
          <w:rFonts w:ascii="Times New Roman" w:eastAsia="Times New Roman" w:hAnsi="Times New Roman" w:cs="Times New Roman"/>
          <w:color w:val="000000"/>
          <w:sz w:val="16"/>
          <w:szCs w:val="16"/>
          <w:lang w:val="en-US"/>
        </w:rPr>
        <w:t xml:space="preserve"> </w:t>
      </w:r>
      <w:r w:rsidRPr="00704583">
        <w:rPr>
          <w:rFonts w:ascii="Times New Roman" w:eastAsia="Times New Roman" w:hAnsi="Times New Roman" w:cs="Times New Roman"/>
          <w:color w:val="000000"/>
          <w:sz w:val="16"/>
          <w:szCs w:val="16"/>
          <w:lang w:val="en-US"/>
        </w:rPr>
        <w:t xml:space="preserve">Results obtained </w:t>
      </w:r>
      <w:r>
        <w:rPr>
          <w:rFonts w:ascii="Times New Roman" w:eastAsia="Times New Roman" w:hAnsi="Times New Roman" w:cs="Times New Roman"/>
          <w:color w:val="000000"/>
          <w:sz w:val="16"/>
          <w:szCs w:val="16"/>
          <w:lang w:val="en-US"/>
        </w:rPr>
        <w:t>for</w:t>
      </w:r>
      <w:r w:rsidRPr="00704583">
        <w:rPr>
          <w:rFonts w:ascii="Times New Roman" w:eastAsia="Times New Roman" w:hAnsi="Times New Roman" w:cs="Times New Roman"/>
          <w:color w:val="000000"/>
          <w:sz w:val="16"/>
          <w:szCs w:val="16"/>
          <w:lang w:val="en-US"/>
        </w:rPr>
        <w:t xml:space="preserve"> the model without covariances between errors f</w:t>
      </w:r>
      <w:r>
        <w:rPr>
          <w:rFonts w:ascii="Times New Roman" w:eastAsia="Times New Roman" w:hAnsi="Times New Roman" w:cs="Times New Roman"/>
          <w:color w:val="000000"/>
          <w:sz w:val="16"/>
          <w:szCs w:val="16"/>
          <w:lang w:val="en-US"/>
        </w:rPr>
        <w:t>or</w:t>
      </w:r>
      <w:r w:rsidRPr="00704583">
        <w:rPr>
          <w:rFonts w:ascii="Times New Roman" w:eastAsia="Times New Roman" w:hAnsi="Times New Roman" w:cs="Times New Roman"/>
          <w:color w:val="000000"/>
          <w:sz w:val="16"/>
          <w:szCs w:val="16"/>
          <w:lang w:val="en-US"/>
        </w:rPr>
        <w:t xml:space="preserve"> the items</w:t>
      </w:r>
    </w:p>
    <w:p w14:paraId="7EF067F6" w14:textId="77777777" w:rsidR="00C87F2C" w:rsidRPr="00612398" w:rsidRDefault="00C87F2C" w:rsidP="001A372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0ACDA65" w14:textId="277CAE32" w:rsidR="00CA49E1" w:rsidRDefault="00CA49E1" w:rsidP="001A3728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The adjustment of the model </w:t>
      </w:r>
      <w:r w:rsidR="00E862F3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proposed 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for the 16 and 12-item scales for </w:t>
      </w:r>
      <w:r w:rsidR="00E862F3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both 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the total </w:t>
      </w:r>
      <w:r w:rsidR="00E862F3" w:rsidRPr="00612398">
        <w:rPr>
          <w:rFonts w:ascii="Times New Roman" w:hAnsi="Times New Roman" w:cs="Times New Roman"/>
          <w:sz w:val="24"/>
          <w:szCs w:val="24"/>
          <w:lang w:val="en-US"/>
        </w:rPr>
        <w:t>sample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and each of the demographic groups </w:t>
      </w:r>
      <w:r w:rsidR="001748B4" w:rsidRPr="00612398">
        <w:rPr>
          <w:rFonts w:ascii="Times New Roman" w:hAnsi="Times New Roman" w:cs="Times New Roman"/>
          <w:sz w:val="24"/>
          <w:szCs w:val="24"/>
          <w:lang w:val="en-US"/>
        </w:rPr>
        <w:t>are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E862F3" w:rsidRPr="00612398">
        <w:rPr>
          <w:rFonts w:ascii="Times New Roman" w:hAnsi="Times New Roman" w:cs="Times New Roman"/>
          <w:sz w:val="24"/>
          <w:szCs w:val="24"/>
          <w:lang w:val="en-US"/>
        </w:rPr>
        <w:t>p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>r</w:t>
      </w:r>
      <w:r w:rsidR="00E862F3" w:rsidRPr="00612398">
        <w:rPr>
          <w:rFonts w:ascii="Times New Roman" w:hAnsi="Times New Roman" w:cs="Times New Roman"/>
          <w:sz w:val="24"/>
          <w:szCs w:val="24"/>
          <w:lang w:val="en-US"/>
        </w:rPr>
        <w:t>esen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ted in </w:t>
      </w:r>
      <w:r w:rsidRPr="00612398">
        <w:rPr>
          <w:rFonts w:ascii="Times New Roman" w:hAnsi="Times New Roman" w:cs="Times New Roman"/>
          <w:b/>
          <w:bCs/>
          <w:sz w:val="24"/>
          <w:szCs w:val="24"/>
          <w:lang w:val="en-US"/>
        </w:rPr>
        <w:t>Table 6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E862F3" w:rsidRPr="00612398">
        <w:rPr>
          <w:rFonts w:ascii="Times New Roman" w:hAnsi="Times New Roman" w:cs="Times New Roman"/>
          <w:sz w:val="24"/>
          <w:szCs w:val="24"/>
          <w:lang w:val="en-US"/>
        </w:rPr>
        <w:t>For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both scales, the proposed three-factor model obtained a good fit, although t</w:t>
      </w:r>
      <w:r w:rsidR="00F2675F" w:rsidRPr="00612398">
        <w:rPr>
          <w:rFonts w:ascii="Times New Roman" w:hAnsi="Times New Roman" w:cs="Times New Roman"/>
          <w:sz w:val="24"/>
          <w:szCs w:val="24"/>
          <w:lang w:val="en-US"/>
        </w:rPr>
        <w:t>his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was slightly better for the 12-item scale (16-item scale: CFI: .954, SRMR: .048, RMSEA: .073; and</w:t>
      </w:r>
      <w:r w:rsidR="00F2675F" w:rsidRPr="00612398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12-item scale: CFI: .969, SRMR: .042, RMSEA: .068). The incorporation of the covariance between errors f</w:t>
      </w:r>
      <w:r w:rsidR="00F2675F" w:rsidRPr="00612398">
        <w:rPr>
          <w:rFonts w:ascii="Times New Roman" w:hAnsi="Times New Roman" w:cs="Times New Roman"/>
          <w:sz w:val="24"/>
          <w:szCs w:val="24"/>
          <w:lang w:val="en-US"/>
        </w:rPr>
        <w:t>or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items e23-e24 (identified as the most important </w:t>
      </w:r>
      <w:r w:rsidR="00F2675F" w:rsidRPr="00612398">
        <w:rPr>
          <w:rFonts w:ascii="Times New Roman" w:hAnsi="Times New Roman" w:cs="Times New Roman"/>
          <w:sz w:val="24"/>
          <w:szCs w:val="24"/>
          <w:lang w:val="en-US"/>
        </w:rPr>
        <w:t>via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a </w:t>
      </w:r>
      <w:r w:rsidR="00BB23F7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modification indices 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analysis) improved the fit of the models </w:t>
      </w:r>
      <w:r w:rsidR="00F2675F" w:rsidRPr="00612398">
        <w:rPr>
          <w:rFonts w:ascii="Times New Roman" w:hAnsi="Times New Roman" w:cs="Times New Roman"/>
          <w:sz w:val="24"/>
          <w:szCs w:val="24"/>
          <w:lang w:val="en-US"/>
        </w:rPr>
        <w:t>for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both scales.</w:t>
      </w:r>
    </w:p>
    <w:p w14:paraId="753383E3" w14:textId="2662E1A5" w:rsidR="003B7537" w:rsidRDefault="003B7537" w:rsidP="001A3728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A772C37" w14:textId="08E81971" w:rsidR="003B7537" w:rsidRDefault="003B7537" w:rsidP="001A3728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B24C743" w14:textId="5CFD2C8E" w:rsidR="003B7537" w:rsidRDefault="003B7537" w:rsidP="001A3728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7A32DE8" w14:textId="4A2513D1" w:rsidR="003B7537" w:rsidRDefault="003B7537" w:rsidP="001A3728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B76208E" w14:textId="77777777" w:rsidR="003B7537" w:rsidRPr="00612398" w:rsidRDefault="003B7537" w:rsidP="001A3728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14346B8" w14:textId="77777777" w:rsidR="00C87F2C" w:rsidRPr="00C87F2C" w:rsidRDefault="00C87F2C" w:rsidP="00C87F2C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lang w:val="en-GB"/>
        </w:rPr>
      </w:pPr>
      <w:r w:rsidRPr="00C87F2C">
        <w:rPr>
          <w:rFonts w:ascii="Times New Roman" w:hAnsi="Times New Roman" w:cs="Times New Roman"/>
          <w:b/>
          <w:bCs/>
          <w:lang w:val="en-GB"/>
        </w:rPr>
        <w:lastRenderedPageBreak/>
        <w:t xml:space="preserve">Table 6. </w:t>
      </w:r>
    </w:p>
    <w:p w14:paraId="1CFCEA92" w14:textId="304F816E" w:rsidR="00C87F2C" w:rsidRPr="00C87F2C" w:rsidRDefault="00C87F2C" w:rsidP="00C87F2C">
      <w:pPr>
        <w:spacing w:after="0" w:line="300" w:lineRule="atLeast"/>
        <w:rPr>
          <w:rFonts w:ascii="Times New Roman" w:eastAsia="Times New Roman" w:hAnsi="Times New Roman" w:cs="Times New Roman"/>
          <w:i/>
          <w:iCs/>
          <w:color w:val="000000"/>
          <w:lang w:val="en-US"/>
        </w:rPr>
      </w:pPr>
      <w:r w:rsidRPr="00C87F2C">
        <w:rPr>
          <w:rFonts w:ascii="Times New Roman" w:eastAsia="Times New Roman" w:hAnsi="Times New Roman" w:cs="Times New Roman"/>
          <w:i/>
          <w:iCs/>
          <w:color w:val="000000"/>
          <w:lang w:val="en-US"/>
        </w:rPr>
        <w:t>Results for the adjustment indices obtained via the application of the CFA for the ASA- 3F Scale with all participants and by sex and age groups.</w:t>
      </w:r>
    </w:p>
    <w:p w14:paraId="7525365B" w14:textId="77777777" w:rsidR="00C87F2C" w:rsidRPr="00704583" w:rsidRDefault="00C87F2C" w:rsidP="00C87F2C">
      <w:pPr>
        <w:spacing w:after="0" w:line="300" w:lineRule="atLeast"/>
        <w:rPr>
          <w:rFonts w:ascii="Times New Roman" w:eastAsia="Times New Roman" w:hAnsi="Times New Roman" w:cs="Times New Roman"/>
          <w:color w:val="000000"/>
          <w:sz w:val="20"/>
          <w:szCs w:val="20"/>
          <w:lang w:val="en-US"/>
        </w:rPr>
      </w:pPr>
    </w:p>
    <w:tbl>
      <w:tblPr>
        <w:tblW w:w="658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34"/>
        <w:gridCol w:w="1684"/>
        <w:gridCol w:w="935"/>
        <w:gridCol w:w="616"/>
        <w:gridCol w:w="635"/>
        <w:gridCol w:w="723"/>
        <w:gridCol w:w="859"/>
      </w:tblGrid>
      <w:tr w:rsidR="00C87F2C" w:rsidRPr="00A1683A" w14:paraId="6659419F" w14:textId="77777777" w:rsidTr="0014772F">
        <w:trPr>
          <w:trHeight w:val="172"/>
        </w:trPr>
        <w:tc>
          <w:tcPr>
            <w:tcW w:w="1134" w:type="dxa"/>
            <w:tcBorders>
              <w:left w:val="nil"/>
              <w:bottom w:val="single" w:sz="4" w:space="0" w:color="auto"/>
              <w:right w:val="nil"/>
            </w:tcBorders>
          </w:tcPr>
          <w:p w14:paraId="2DBFA1D5" w14:textId="77777777" w:rsidR="00C87F2C" w:rsidRPr="00AF3638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GB"/>
              </w:rPr>
            </w:pPr>
          </w:p>
        </w:tc>
        <w:tc>
          <w:tcPr>
            <w:tcW w:w="1684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2BB02419" w14:textId="77777777" w:rsidR="00C87F2C" w:rsidRPr="00A1683A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odel</w:t>
            </w: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  <w:vertAlign w:val="superscript"/>
              </w:rPr>
              <w:t>c</w:t>
            </w:r>
          </w:p>
        </w:tc>
        <w:tc>
          <w:tcPr>
            <w:tcW w:w="935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1F65A402" w14:textId="77777777" w:rsidR="00C87F2C" w:rsidRPr="00A1683A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A1683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Chi</w:t>
            </w:r>
            <w:r w:rsidRPr="00A1683A">
              <w:rPr>
                <w:rFonts w:ascii="Times New Roman" w:hAnsi="Times New Roman" w:cs="Times New Roman"/>
                <w:b/>
                <w:bCs/>
                <w:sz w:val="16"/>
                <w:szCs w:val="16"/>
                <w:vertAlign w:val="superscript"/>
              </w:rPr>
              <w:t>2</w:t>
            </w:r>
          </w:p>
        </w:tc>
        <w:tc>
          <w:tcPr>
            <w:tcW w:w="616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19519ACC" w14:textId="77777777" w:rsidR="00C87F2C" w:rsidRPr="00A1683A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A1683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gl</w:t>
            </w:r>
          </w:p>
        </w:tc>
        <w:tc>
          <w:tcPr>
            <w:tcW w:w="635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6AAC552E" w14:textId="77777777" w:rsidR="00C87F2C" w:rsidRPr="00A1683A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A1683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CFI</w:t>
            </w:r>
          </w:p>
        </w:tc>
        <w:tc>
          <w:tcPr>
            <w:tcW w:w="723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704CB414" w14:textId="77777777" w:rsidR="00C87F2C" w:rsidRPr="00A1683A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A1683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RMR</w:t>
            </w:r>
          </w:p>
        </w:tc>
        <w:tc>
          <w:tcPr>
            <w:tcW w:w="859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49A55275" w14:textId="77777777" w:rsidR="00C87F2C" w:rsidRPr="00A1683A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A1683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RMSEA</w:t>
            </w:r>
          </w:p>
        </w:tc>
      </w:tr>
      <w:tr w:rsidR="00C87F2C" w:rsidRPr="00F605B4" w14:paraId="2B5ACEEB" w14:textId="77777777" w:rsidTr="0014772F">
        <w:trPr>
          <w:trHeight w:val="213"/>
        </w:trPr>
        <w:tc>
          <w:tcPr>
            <w:tcW w:w="6586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093758EA" w14:textId="77777777" w:rsidR="00C87F2C" w:rsidRPr="007E2CF3" w:rsidRDefault="00C87F2C" w:rsidP="00540C97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04583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  <w:t>General fit model</w:t>
            </w:r>
          </w:p>
        </w:tc>
      </w:tr>
      <w:tr w:rsidR="00C87F2C" w:rsidRPr="00F605B4" w14:paraId="40E07A2D" w14:textId="77777777" w:rsidTr="0014772F">
        <w:trPr>
          <w:trHeight w:val="245"/>
        </w:trPr>
        <w:tc>
          <w:tcPr>
            <w:tcW w:w="1134" w:type="dxa"/>
            <w:vMerge w:val="restart"/>
            <w:tcBorders>
              <w:top w:val="nil"/>
              <w:left w:val="nil"/>
              <w:right w:val="nil"/>
            </w:tcBorders>
          </w:tcPr>
          <w:p w14:paraId="55C0D2E7" w14:textId="77777777" w:rsidR="00C87F2C" w:rsidRPr="001A6FAA" w:rsidRDefault="00C87F2C" w:rsidP="00540C9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1A6FAA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Total number of participants</w:t>
            </w:r>
          </w:p>
          <w:p w14:paraId="6167D756" w14:textId="77777777" w:rsidR="00C87F2C" w:rsidRPr="001A6FAA" w:rsidRDefault="00C87F2C" w:rsidP="00540C9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1A6FAA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(n=885)</w:t>
            </w:r>
          </w:p>
        </w:tc>
        <w:tc>
          <w:tcPr>
            <w:tcW w:w="1684" w:type="dxa"/>
            <w:tcBorders>
              <w:top w:val="nil"/>
              <w:left w:val="nil"/>
              <w:bottom w:val="nil"/>
              <w:right w:val="nil"/>
            </w:tcBorders>
          </w:tcPr>
          <w:p w14:paraId="67BCDBE7" w14:textId="77777777" w:rsidR="00C87F2C" w:rsidRPr="00C34D23" w:rsidRDefault="00C87F2C" w:rsidP="00540C9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C34D23">
              <w:rPr>
                <w:rFonts w:ascii="Times New Roman" w:hAnsi="Times New Roman" w:cs="Times New Roman"/>
                <w:sz w:val="16"/>
                <w:szCs w:val="16"/>
              </w:rPr>
              <w:t>3F (16 ítems)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</w:tcPr>
          <w:p w14:paraId="534D08B4" w14:textId="77777777" w:rsidR="00C87F2C" w:rsidRPr="00C34D23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34D23">
              <w:rPr>
                <w:rFonts w:ascii="Times New Roman" w:hAnsi="Times New Roman" w:cs="Times New Roman"/>
                <w:sz w:val="16"/>
                <w:szCs w:val="16"/>
              </w:rPr>
              <w:t>572.48***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</w:tcPr>
          <w:p w14:paraId="4D53CEC9" w14:textId="77777777" w:rsidR="00C87F2C" w:rsidRPr="00C34D23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34D23">
              <w:rPr>
                <w:rFonts w:ascii="Times New Roman" w:hAnsi="Times New Roman" w:cs="Times New Roman"/>
                <w:sz w:val="16"/>
                <w:szCs w:val="16"/>
              </w:rPr>
              <w:t>101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</w:tcPr>
          <w:p w14:paraId="2330D65A" w14:textId="77777777" w:rsidR="00C87F2C" w:rsidRPr="00C34D23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34D23">
              <w:rPr>
                <w:rFonts w:ascii="Times New Roman" w:hAnsi="Times New Roman" w:cs="Times New Roman"/>
                <w:sz w:val="16"/>
                <w:szCs w:val="16"/>
              </w:rPr>
              <w:t>.954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</w:tcPr>
          <w:p w14:paraId="239C12AA" w14:textId="77777777" w:rsidR="00C87F2C" w:rsidRPr="00C34D23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34D23">
              <w:rPr>
                <w:rFonts w:ascii="Times New Roman" w:hAnsi="Times New Roman" w:cs="Times New Roman"/>
                <w:sz w:val="16"/>
                <w:szCs w:val="16"/>
              </w:rPr>
              <w:t>.048</w:t>
            </w:r>
          </w:p>
        </w:tc>
        <w:tc>
          <w:tcPr>
            <w:tcW w:w="859" w:type="dxa"/>
            <w:tcBorders>
              <w:top w:val="nil"/>
              <w:left w:val="nil"/>
              <w:bottom w:val="nil"/>
              <w:right w:val="nil"/>
            </w:tcBorders>
          </w:tcPr>
          <w:p w14:paraId="3584C0AD" w14:textId="77777777" w:rsidR="00C87F2C" w:rsidRPr="00C34D23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34D23">
              <w:rPr>
                <w:rFonts w:ascii="Times New Roman" w:hAnsi="Times New Roman" w:cs="Times New Roman"/>
                <w:sz w:val="16"/>
                <w:szCs w:val="16"/>
              </w:rPr>
              <w:t>.073</w:t>
            </w:r>
          </w:p>
        </w:tc>
      </w:tr>
      <w:tr w:rsidR="00C87F2C" w:rsidRPr="00F605B4" w14:paraId="7C4696AF" w14:textId="77777777" w:rsidTr="0014772F">
        <w:trPr>
          <w:trHeight w:val="213"/>
        </w:trPr>
        <w:tc>
          <w:tcPr>
            <w:tcW w:w="1134" w:type="dxa"/>
            <w:vMerge/>
            <w:tcBorders>
              <w:left w:val="nil"/>
              <w:right w:val="nil"/>
            </w:tcBorders>
          </w:tcPr>
          <w:p w14:paraId="7EBBD534" w14:textId="77777777" w:rsidR="00C87F2C" w:rsidRPr="00C34D23" w:rsidRDefault="00C87F2C" w:rsidP="00540C9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84" w:type="dxa"/>
            <w:tcBorders>
              <w:top w:val="nil"/>
              <w:left w:val="nil"/>
              <w:bottom w:val="nil"/>
              <w:right w:val="nil"/>
            </w:tcBorders>
          </w:tcPr>
          <w:p w14:paraId="06EF2953" w14:textId="77777777" w:rsidR="00C87F2C" w:rsidRPr="00C34D23" w:rsidRDefault="00C87F2C" w:rsidP="00540C9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C34D23">
              <w:rPr>
                <w:rFonts w:ascii="Times New Roman" w:hAnsi="Times New Roman" w:cs="Times New Roman"/>
                <w:sz w:val="16"/>
                <w:szCs w:val="16"/>
              </w:rPr>
              <w:t>3F (1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  <w:r w:rsidRPr="00C34D23">
              <w:rPr>
                <w:rFonts w:ascii="Times New Roman" w:hAnsi="Times New Roman" w:cs="Times New Roman"/>
                <w:sz w:val="16"/>
                <w:szCs w:val="16"/>
              </w:rPr>
              <w:t xml:space="preserve"> ítems)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</w:tcPr>
          <w:p w14:paraId="20110B54" w14:textId="77777777" w:rsidR="00C87F2C" w:rsidRPr="00C34D23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57.47***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</w:tcPr>
          <w:p w14:paraId="48EC5581" w14:textId="77777777" w:rsidR="00C87F2C" w:rsidRPr="00C34D23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51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</w:tcPr>
          <w:p w14:paraId="2D991459" w14:textId="77777777" w:rsidR="00C87F2C" w:rsidRPr="00C34D23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.969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</w:tcPr>
          <w:p w14:paraId="64AE760B" w14:textId="77777777" w:rsidR="00C87F2C" w:rsidRPr="00C34D23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.042</w:t>
            </w:r>
          </w:p>
        </w:tc>
        <w:tc>
          <w:tcPr>
            <w:tcW w:w="859" w:type="dxa"/>
            <w:tcBorders>
              <w:top w:val="nil"/>
              <w:left w:val="nil"/>
              <w:bottom w:val="nil"/>
              <w:right w:val="nil"/>
            </w:tcBorders>
          </w:tcPr>
          <w:p w14:paraId="13F36A6D" w14:textId="77777777" w:rsidR="00C87F2C" w:rsidRPr="00C34D23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.068</w:t>
            </w:r>
          </w:p>
        </w:tc>
      </w:tr>
      <w:tr w:rsidR="00C87F2C" w:rsidRPr="00F605B4" w14:paraId="319F6975" w14:textId="77777777" w:rsidTr="0014772F">
        <w:trPr>
          <w:trHeight w:val="88"/>
        </w:trPr>
        <w:tc>
          <w:tcPr>
            <w:tcW w:w="1134" w:type="dxa"/>
            <w:vMerge/>
            <w:tcBorders>
              <w:left w:val="nil"/>
              <w:right w:val="nil"/>
            </w:tcBorders>
          </w:tcPr>
          <w:p w14:paraId="3B0FB588" w14:textId="77777777" w:rsidR="00C87F2C" w:rsidRPr="00C34D23" w:rsidRDefault="00C87F2C" w:rsidP="00540C9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84" w:type="dxa"/>
            <w:tcBorders>
              <w:top w:val="nil"/>
              <w:left w:val="nil"/>
              <w:bottom w:val="nil"/>
              <w:right w:val="nil"/>
            </w:tcBorders>
          </w:tcPr>
          <w:p w14:paraId="64B3E2EB" w14:textId="77777777" w:rsidR="00C87F2C" w:rsidRPr="00C34D23" w:rsidRDefault="00C87F2C" w:rsidP="00540C9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C34D23">
              <w:rPr>
                <w:rFonts w:ascii="Times New Roman" w:hAnsi="Times New Roman" w:cs="Times New Roman"/>
                <w:sz w:val="16"/>
                <w:szCs w:val="16"/>
              </w:rPr>
              <w:t xml:space="preserve">3F (16 ítems) </w:t>
            </w:r>
          </w:p>
          <w:p w14:paraId="64153A45" w14:textId="77777777" w:rsidR="00C87F2C" w:rsidRPr="00C34D23" w:rsidRDefault="00C87F2C" w:rsidP="00540C9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C34D23">
              <w:rPr>
                <w:rFonts w:ascii="Times New Roman" w:hAnsi="Times New Roman" w:cs="Times New Roman"/>
                <w:sz w:val="16"/>
                <w:szCs w:val="16"/>
              </w:rPr>
              <w:t>covarian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ces</w:t>
            </w:r>
            <w:r w:rsidRPr="00C34D23">
              <w:rPr>
                <w:rFonts w:ascii="Times New Roman" w:hAnsi="Times New Roman" w:cs="Times New Roman"/>
                <w:sz w:val="16"/>
                <w:szCs w:val="16"/>
              </w:rPr>
              <w:t>: e23-e24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</w:tcPr>
          <w:p w14:paraId="1D694E4C" w14:textId="77777777" w:rsidR="00C87F2C" w:rsidRPr="00C34D23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34D23">
              <w:rPr>
                <w:rFonts w:ascii="Times New Roman" w:hAnsi="Times New Roman" w:cs="Times New Roman"/>
                <w:sz w:val="16"/>
                <w:szCs w:val="16"/>
              </w:rPr>
              <w:t>490.80***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</w:tcPr>
          <w:p w14:paraId="6BED7C4B" w14:textId="77777777" w:rsidR="00C87F2C" w:rsidRPr="00C34D23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34D23">
              <w:rPr>
                <w:rFonts w:ascii="Times New Roman" w:hAnsi="Times New Roman" w:cs="Times New Roman"/>
                <w:sz w:val="16"/>
                <w:szCs w:val="16"/>
              </w:rPr>
              <w:t>100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</w:tcPr>
          <w:p w14:paraId="10C63C6A" w14:textId="77777777" w:rsidR="00C87F2C" w:rsidRPr="00C34D23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34D23">
              <w:rPr>
                <w:rFonts w:ascii="Times New Roman" w:hAnsi="Times New Roman" w:cs="Times New Roman"/>
                <w:sz w:val="16"/>
                <w:szCs w:val="16"/>
              </w:rPr>
              <w:t>.962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</w:tcPr>
          <w:p w14:paraId="20086907" w14:textId="77777777" w:rsidR="00C87F2C" w:rsidRPr="00C34D23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34D23">
              <w:rPr>
                <w:rFonts w:ascii="Times New Roman" w:hAnsi="Times New Roman" w:cs="Times New Roman"/>
                <w:sz w:val="16"/>
                <w:szCs w:val="16"/>
              </w:rPr>
              <w:t>.044</w:t>
            </w:r>
          </w:p>
        </w:tc>
        <w:tc>
          <w:tcPr>
            <w:tcW w:w="859" w:type="dxa"/>
            <w:tcBorders>
              <w:top w:val="nil"/>
              <w:left w:val="nil"/>
              <w:bottom w:val="nil"/>
              <w:right w:val="nil"/>
            </w:tcBorders>
          </w:tcPr>
          <w:p w14:paraId="7DB2060F" w14:textId="77777777" w:rsidR="00C87F2C" w:rsidRPr="00C34D23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34D23">
              <w:rPr>
                <w:rFonts w:ascii="Times New Roman" w:hAnsi="Times New Roman" w:cs="Times New Roman"/>
                <w:sz w:val="16"/>
                <w:szCs w:val="16"/>
              </w:rPr>
              <w:t>.066</w:t>
            </w:r>
          </w:p>
        </w:tc>
      </w:tr>
      <w:tr w:rsidR="00C87F2C" w:rsidRPr="00F605B4" w14:paraId="7D40ED87" w14:textId="77777777" w:rsidTr="0014772F">
        <w:trPr>
          <w:trHeight w:val="590"/>
        </w:trPr>
        <w:tc>
          <w:tcPr>
            <w:tcW w:w="1134" w:type="dxa"/>
            <w:vMerge/>
            <w:tcBorders>
              <w:left w:val="nil"/>
              <w:bottom w:val="single" w:sz="4" w:space="0" w:color="auto"/>
              <w:right w:val="nil"/>
            </w:tcBorders>
          </w:tcPr>
          <w:p w14:paraId="4B9D78A8" w14:textId="77777777" w:rsidR="00C87F2C" w:rsidRPr="00C34D23" w:rsidRDefault="00C87F2C" w:rsidP="00540C9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2AA5FC" w14:textId="77777777" w:rsidR="00C87F2C" w:rsidRPr="00C34D23" w:rsidRDefault="00C87F2C" w:rsidP="00540C9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C34D23">
              <w:rPr>
                <w:rFonts w:ascii="Times New Roman" w:hAnsi="Times New Roman" w:cs="Times New Roman"/>
                <w:sz w:val="16"/>
                <w:szCs w:val="16"/>
              </w:rPr>
              <w:t>3F (1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  <w:r w:rsidRPr="00C34D23">
              <w:rPr>
                <w:rFonts w:ascii="Times New Roman" w:hAnsi="Times New Roman" w:cs="Times New Roman"/>
                <w:sz w:val="16"/>
                <w:szCs w:val="16"/>
              </w:rPr>
              <w:t xml:space="preserve"> ítems) covarian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ces</w:t>
            </w:r>
            <w:r w:rsidRPr="00C34D23">
              <w:rPr>
                <w:rFonts w:ascii="Times New Roman" w:hAnsi="Times New Roman" w:cs="Times New Roman"/>
                <w:sz w:val="16"/>
                <w:szCs w:val="16"/>
              </w:rPr>
              <w:t>: e23-e24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62EB666" w14:textId="77777777" w:rsidR="00C87F2C" w:rsidRPr="00C34D23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28.32***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91838A8" w14:textId="77777777" w:rsidR="00C87F2C" w:rsidRPr="00C34D23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50</w:t>
            </w:r>
          </w:p>
        </w:tc>
        <w:tc>
          <w:tcPr>
            <w:tcW w:w="63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1423118" w14:textId="77777777" w:rsidR="00C87F2C" w:rsidRPr="005B6469" w:rsidRDefault="00C87F2C" w:rsidP="00540C9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.988</w:t>
            </w: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36211B3" w14:textId="77777777" w:rsidR="00C87F2C" w:rsidRPr="00C34D23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.030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44DF1C5" w14:textId="77777777" w:rsidR="00C87F2C" w:rsidRPr="00C34D23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.042</w:t>
            </w:r>
          </w:p>
        </w:tc>
      </w:tr>
      <w:tr w:rsidR="00C87F2C" w:rsidRPr="008B6E84" w14:paraId="7C0F26F6" w14:textId="77777777" w:rsidTr="0014772F">
        <w:trPr>
          <w:trHeight w:val="172"/>
        </w:trPr>
        <w:tc>
          <w:tcPr>
            <w:tcW w:w="6586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E54183" w14:textId="77777777" w:rsidR="00C87F2C" w:rsidRPr="00AF3638" w:rsidRDefault="00C87F2C" w:rsidP="00540C97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GB"/>
              </w:rPr>
            </w:pPr>
            <w:r w:rsidRPr="00704583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  <w:t>Model fit by sex</w:t>
            </w:r>
            <w:r w:rsidRPr="00AF3638">
              <w:rPr>
                <w:rFonts w:ascii="Times New Roman" w:hAnsi="Times New Roman" w:cs="Times New Roman"/>
                <w:b/>
                <w:bCs/>
                <w:sz w:val="16"/>
                <w:szCs w:val="16"/>
                <w:vertAlign w:val="superscript"/>
                <w:lang w:val="en-GB"/>
              </w:rPr>
              <w:t>a,b</w:t>
            </w:r>
            <w:r w:rsidRPr="00AF3638"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GB"/>
              </w:rPr>
              <w:t xml:space="preserve"> </w:t>
            </w:r>
          </w:p>
        </w:tc>
      </w:tr>
      <w:tr w:rsidR="00C87F2C" w:rsidRPr="00F605B4" w14:paraId="3F30594A" w14:textId="77777777" w:rsidTr="0014772F">
        <w:trPr>
          <w:trHeight w:val="172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56AC8B" w14:textId="77777777" w:rsidR="00C87F2C" w:rsidRPr="00C34D23" w:rsidRDefault="00C87F2C" w:rsidP="00540C9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Men</w:t>
            </w:r>
          </w:p>
        </w:tc>
        <w:tc>
          <w:tcPr>
            <w:tcW w:w="1684" w:type="dxa"/>
            <w:tcBorders>
              <w:top w:val="nil"/>
              <w:left w:val="nil"/>
              <w:bottom w:val="nil"/>
              <w:right w:val="nil"/>
            </w:tcBorders>
          </w:tcPr>
          <w:p w14:paraId="54263007" w14:textId="77777777" w:rsidR="00C87F2C" w:rsidRPr="00C34D23" w:rsidRDefault="00C87F2C" w:rsidP="00540C9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C34D23">
              <w:rPr>
                <w:rFonts w:ascii="Times New Roman" w:hAnsi="Times New Roman" w:cs="Times New Roman"/>
                <w:sz w:val="16"/>
                <w:szCs w:val="16"/>
              </w:rPr>
              <w:t>3F (16 ítems)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</w:tcPr>
          <w:p w14:paraId="580D6D29" w14:textId="77777777" w:rsidR="00C87F2C" w:rsidRPr="00C34D23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34D23">
              <w:rPr>
                <w:rFonts w:ascii="Times New Roman" w:hAnsi="Times New Roman" w:cs="Times New Roman"/>
                <w:sz w:val="16"/>
                <w:szCs w:val="16"/>
              </w:rPr>
              <w:t>165.07***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</w:tcPr>
          <w:p w14:paraId="162197F6" w14:textId="77777777" w:rsidR="00C87F2C" w:rsidRPr="00C34D23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34D23">
              <w:rPr>
                <w:rFonts w:ascii="Times New Roman" w:hAnsi="Times New Roman" w:cs="Times New Roman"/>
                <w:sz w:val="16"/>
                <w:szCs w:val="16"/>
              </w:rPr>
              <w:t>101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</w:tcPr>
          <w:p w14:paraId="21CF7895" w14:textId="77777777" w:rsidR="00C87F2C" w:rsidRPr="00C34D23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34D23">
              <w:rPr>
                <w:rFonts w:ascii="Times New Roman" w:hAnsi="Times New Roman" w:cs="Times New Roman"/>
                <w:sz w:val="16"/>
                <w:szCs w:val="16"/>
              </w:rPr>
              <w:t>.884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</w:tcPr>
          <w:p w14:paraId="2F51B928" w14:textId="77777777" w:rsidR="00C87F2C" w:rsidRPr="00C34D23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34D23">
              <w:rPr>
                <w:rFonts w:ascii="Times New Roman" w:hAnsi="Times New Roman" w:cs="Times New Roman"/>
                <w:sz w:val="16"/>
                <w:szCs w:val="16"/>
              </w:rPr>
              <w:t>.084</w:t>
            </w:r>
          </w:p>
        </w:tc>
        <w:tc>
          <w:tcPr>
            <w:tcW w:w="859" w:type="dxa"/>
            <w:tcBorders>
              <w:top w:val="nil"/>
              <w:left w:val="nil"/>
              <w:bottom w:val="nil"/>
              <w:right w:val="nil"/>
            </w:tcBorders>
          </w:tcPr>
          <w:p w14:paraId="6D3902E1" w14:textId="77777777" w:rsidR="00C87F2C" w:rsidRPr="00C34D23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34D23">
              <w:rPr>
                <w:rFonts w:ascii="Times New Roman" w:hAnsi="Times New Roman" w:cs="Times New Roman"/>
                <w:sz w:val="16"/>
                <w:szCs w:val="16"/>
              </w:rPr>
              <w:t>.061</w:t>
            </w:r>
          </w:p>
        </w:tc>
      </w:tr>
      <w:tr w:rsidR="00C87F2C" w:rsidRPr="00F605B4" w14:paraId="1E2ACB5B" w14:textId="77777777" w:rsidTr="0014772F">
        <w:trPr>
          <w:trHeight w:val="172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DE46EC" w14:textId="77777777" w:rsidR="00C87F2C" w:rsidRPr="00C34D23" w:rsidRDefault="00C87F2C" w:rsidP="00540C9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C34D23">
              <w:rPr>
                <w:rFonts w:ascii="Times New Roman" w:hAnsi="Times New Roman" w:cs="Times New Roman"/>
                <w:sz w:val="16"/>
                <w:szCs w:val="16"/>
              </w:rPr>
              <w:t>(n=170)</w:t>
            </w:r>
          </w:p>
        </w:tc>
        <w:tc>
          <w:tcPr>
            <w:tcW w:w="1684" w:type="dxa"/>
            <w:tcBorders>
              <w:top w:val="nil"/>
              <w:left w:val="nil"/>
              <w:bottom w:val="nil"/>
              <w:right w:val="nil"/>
            </w:tcBorders>
          </w:tcPr>
          <w:p w14:paraId="365399D0" w14:textId="77777777" w:rsidR="00C87F2C" w:rsidRPr="00C34D23" w:rsidRDefault="00C87F2C" w:rsidP="00540C9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C34D23">
              <w:rPr>
                <w:rFonts w:ascii="Times New Roman" w:hAnsi="Times New Roman" w:cs="Times New Roman"/>
                <w:sz w:val="16"/>
                <w:szCs w:val="16"/>
              </w:rPr>
              <w:t>3F (1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  <w:r w:rsidRPr="00C34D23">
              <w:rPr>
                <w:rFonts w:ascii="Times New Roman" w:hAnsi="Times New Roman" w:cs="Times New Roman"/>
                <w:sz w:val="16"/>
                <w:szCs w:val="16"/>
              </w:rPr>
              <w:t xml:space="preserve"> ítems)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</w:tcPr>
          <w:p w14:paraId="40407E61" w14:textId="77777777" w:rsidR="00C87F2C" w:rsidRPr="00C34D23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93.41***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</w:tcPr>
          <w:p w14:paraId="053D2376" w14:textId="77777777" w:rsidR="00C87F2C" w:rsidRPr="00C34D23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51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</w:tcPr>
          <w:p w14:paraId="15861FA4" w14:textId="77777777" w:rsidR="00C87F2C" w:rsidRPr="00C34D23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.902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</w:tcPr>
          <w:p w14:paraId="55788BC7" w14:textId="77777777" w:rsidR="00C87F2C" w:rsidRPr="00C34D23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.079</w:t>
            </w:r>
          </w:p>
        </w:tc>
        <w:tc>
          <w:tcPr>
            <w:tcW w:w="859" w:type="dxa"/>
            <w:tcBorders>
              <w:top w:val="nil"/>
              <w:left w:val="nil"/>
              <w:bottom w:val="nil"/>
              <w:right w:val="nil"/>
            </w:tcBorders>
          </w:tcPr>
          <w:p w14:paraId="0C9729C9" w14:textId="77777777" w:rsidR="00C87F2C" w:rsidRPr="00C34D23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.070</w:t>
            </w:r>
          </w:p>
        </w:tc>
      </w:tr>
      <w:tr w:rsidR="00C87F2C" w:rsidRPr="00F605B4" w14:paraId="23527FFB" w14:textId="77777777" w:rsidTr="0014772F">
        <w:trPr>
          <w:trHeight w:val="172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C81289" w14:textId="77777777" w:rsidR="00C87F2C" w:rsidRPr="00C34D23" w:rsidRDefault="00C87F2C" w:rsidP="00540C9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84" w:type="dxa"/>
            <w:tcBorders>
              <w:top w:val="nil"/>
              <w:left w:val="nil"/>
              <w:bottom w:val="nil"/>
              <w:right w:val="nil"/>
            </w:tcBorders>
          </w:tcPr>
          <w:p w14:paraId="187BFF9E" w14:textId="77777777" w:rsidR="00C87F2C" w:rsidRPr="00C34D23" w:rsidRDefault="00C87F2C" w:rsidP="00540C9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C34D23">
              <w:rPr>
                <w:rFonts w:ascii="Times New Roman" w:hAnsi="Times New Roman" w:cs="Times New Roman"/>
                <w:sz w:val="16"/>
                <w:szCs w:val="16"/>
              </w:rPr>
              <w:t xml:space="preserve">3F (16 ítems) </w:t>
            </w:r>
          </w:p>
          <w:p w14:paraId="680A0EF6" w14:textId="77777777" w:rsidR="00C87F2C" w:rsidRPr="00C34D23" w:rsidRDefault="00C87F2C" w:rsidP="00540C9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C34D23">
              <w:rPr>
                <w:rFonts w:ascii="Times New Roman" w:hAnsi="Times New Roman" w:cs="Times New Roman"/>
                <w:sz w:val="16"/>
                <w:szCs w:val="16"/>
              </w:rPr>
              <w:t>covarian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ces</w:t>
            </w:r>
            <w:r w:rsidRPr="00C34D23">
              <w:rPr>
                <w:rFonts w:ascii="Times New Roman" w:hAnsi="Times New Roman" w:cs="Times New Roman"/>
                <w:sz w:val="16"/>
                <w:szCs w:val="16"/>
              </w:rPr>
              <w:t>: e23-e24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</w:tcPr>
          <w:p w14:paraId="64ECE6E8" w14:textId="77777777" w:rsidR="00C87F2C" w:rsidRPr="00C34D23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34D23">
              <w:rPr>
                <w:rFonts w:ascii="Times New Roman" w:hAnsi="Times New Roman" w:cs="Times New Roman"/>
                <w:sz w:val="16"/>
                <w:szCs w:val="16"/>
              </w:rPr>
              <w:t>159.43***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</w:tcPr>
          <w:p w14:paraId="6F632F90" w14:textId="77777777" w:rsidR="00C87F2C" w:rsidRPr="00C34D23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34D23">
              <w:rPr>
                <w:rFonts w:ascii="Times New Roman" w:hAnsi="Times New Roman" w:cs="Times New Roman"/>
                <w:sz w:val="16"/>
                <w:szCs w:val="16"/>
              </w:rPr>
              <w:t>100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</w:tcPr>
          <w:p w14:paraId="4B24ACFC" w14:textId="77777777" w:rsidR="00C87F2C" w:rsidRPr="00C34D23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34D23">
              <w:rPr>
                <w:rFonts w:ascii="Times New Roman" w:hAnsi="Times New Roman" w:cs="Times New Roman"/>
                <w:sz w:val="16"/>
                <w:szCs w:val="16"/>
              </w:rPr>
              <w:t>.893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</w:tcPr>
          <w:p w14:paraId="590D1B2F" w14:textId="77777777" w:rsidR="00C87F2C" w:rsidRPr="00C34D23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34D23">
              <w:rPr>
                <w:rFonts w:ascii="Times New Roman" w:hAnsi="Times New Roman" w:cs="Times New Roman"/>
                <w:sz w:val="16"/>
                <w:szCs w:val="16"/>
              </w:rPr>
              <w:t>.082</w:t>
            </w:r>
          </w:p>
        </w:tc>
        <w:tc>
          <w:tcPr>
            <w:tcW w:w="859" w:type="dxa"/>
            <w:tcBorders>
              <w:top w:val="nil"/>
              <w:left w:val="nil"/>
              <w:bottom w:val="nil"/>
              <w:right w:val="nil"/>
            </w:tcBorders>
          </w:tcPr>
          <w:p w14:paraId="66D8B988" w14:textId="77777777" w:rsidR="00C87F2C" w:rsidRPr="00C34D23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34D23">
              <w:rPr>
                <w:rFonts w:ascii="Times New Roman" w:hAnsi="Times New Roman" w:cs="Times New Roman"/>
                <w:sz w:val="16"/>
                <w:szCs w:val="16"/>
              </w:rPr>
              <w:t>.059</w:t>
            </w:r>
          </w:p>
        </w:tc>
      </w:tr>
      <w:tr w:rsidR="00C87F2C" w:rsidRPr="00F605B4" w14:paraId="56B40597" w14:textId="77777777" w:rsidTr="0014772F">
        <w:trPr>
          <w:trHeight w:val="746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2F049767" w14:textId="77777777" w:rsidR="00C87F2C" w:rsidRPr="00C34D23" w:rsidRDefault="00C87F2C" w:rsidP="00540C9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84" w:type="dxa"/>
            <w:tcBorders>
              <w:top w:val="nil"/>
              <w:left w:val="nil"/>
              <w:bottom w:val="nil"/>
              <w:right w:val="nil"/>
            </w:tcBorders>
          </w:tcPr>
          <w:p w14:paraId="5E310E60" w14:textId="77777777" w:rsidR="00C87F2C" w:rsidRPr="00C34D23" w:rsidRDefault="00C87F2C" w:rsidP="00540C9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C34D23">
              <w:rPr>
                <w:rFonts w:ascii="Times New Roman" w:hAnsi="Times New Roman" w:cs="Times New Roman"/>
                <w:sz w:val="16"/>
                <w:szCs w:val="16"/>
              </w:rPr>
              <w:t>3F (1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  <w:r w:rsidRPr="00C34D23">
              <w:rPr>
                <w:rFonts w:ascii="Times New Roman" w:hAnsi="Times New Roman" w:cs="Times New Roman"/>
                <w:sz w:val="16"/>
                <w:szCs w:val="16"/>
              </w:rPr>
              <w:t xml:space="preserve"> ítems) covarian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ces</w:t>
            </w:r>
            <w:r w:rsidRPr="00C34D23">
              <w:rPr>
                <w:rFonts w:ascii="Times New Roman" w:hAnsi="Times New Roman" w:cs="Times New Roman"/>
                <w:sz w:val="16"/>
                <w:szCs w:val="16"/>
              </w:rPr>
              <w:t>: e23-e24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</w:tcPr>
          <w:p w14:paraId="1B016F6A" w14:textId="77777777" w:rsidR="00C87F2C" w:rsidRPr="00C34D23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85.93**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</w:tcPr>
          <w:p w14:paraId="211BF69F" w14:textId="77777777" w:rsidR="00C87F2C" w:rsidRPr="00C34D23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50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</w:tcPr>
          <w:p w14:paraId="48D105AE" w14:textId="77777777" w:rsidR="00C87F2C" w:rsidRPr="00C34D23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.917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</w:tcPr>
          <w:p w14:paraId="15D3CED6" w14:textId="77777777" w:rsidR="00C87F2C" w:rsidRPr="00C34D23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.075</w:t>
            </w:r>
          </w:p>
        </w:tc>
        <w:tc>
          <w:tcPr>
            <w:tcW w:w="859" w:type="dxa"/>
            <w:tcBorders>
              <w:top w:val="nil"/>
              <w:left w:val="nil"/>
              <w:bottom w:val="nil"/>
              <w:right w:val="nil"/>
            </w:tcBorders>
          </w:tcPr>
          <w:p w14:paraId="79B2AD6C" w14:textId="77777777" w:rsidR="00C87F2C" w:rsidRPr="00C34D23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.065</w:t>
            </w:r>
          </w:p>
        </w:tc>
      </w:tr>
      <w:tr w:rsidR="00C87F2C" w:rsidRPr="00F605B4" w14:paraId="0F38FAD7" w14:textId="77777777" w:rsidTr="0014772F">
        <w:trPr>
          <w:trHeight w:val="179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53474759" w14:textId="77777777" w:rsidR="00C87F2C" w:rsidRPr="00C34D23" w:rsidRDefault="00C87F2C" w:rsidP="00540C9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Women</w:t>
            </w:r>
          </w:p>
        </w:tc>
        <w:tc>
          <w:tcPr>
            <w:tcW w:w="1684" w:type="dxa"/>
            <w:tcBorders>
              <w:top w:val="nil"/>
              <w:left w:val="nil"/>
              <w:bottom w:val="nil"/>
              <w:right w:val="nil"/>
            </w:tcBorders>
          </w:tcPr>
          <w:p w14:paraId="708904D6" w14:textId="77777777" w:rsidR="00C87F2C" w:rsidRPr="00C34D23" w:rsidRDefault="00C87F2C" w:rsidP="00540C9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C34D23">
              <w:rPr>
                <w:rFonts w:ascii="Times New Roman" w:hAnsi="Times New Roman" w:cs="Times New Roman"/>
                <w:sz w:val="16"/>
                <w:szCs w:val="16"/>
              </w:rPr>
              <w:t>3F (16 ítems)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</w:tcPr>
          <w:p w14:paraId="538B67F9" w14:textId="77777777" w:rsidR="00C87F2C" w:rsidRPr="00C34D23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34D23">
              <w:rPr>
                <w:rFonts w:ascii="Times New Roman" w:hAnsi="Times New Roman" w:cs="Times New Roman"/>
                <w:sz w:val="16"/>
                <w:szCs w:val="16"/>
              </w:rPr>
              <w:t>207.82***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</w:tcPr>
          <w:p w14:paraId="26209A65" w14:textId="77777777" w:rsidR="00C87F2C" w:rsidRPr="00C34D23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34D23">
              <w:rPr>
                <w:rFonts w:ascii="Times New Roman" w:hAnsi="Times New Roman" w:cs="Times New Roman"/>
                <w:sz w:val="16"/>
                <w:szCs w:val="16"/>
              </w:rPr>
              <w:t>101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</w:tcPr>
          <w:p w14:paraId="4BCFCD7D" w14:textId="77777777" w:rsidR="00C87F2C" w:rsidRPr="00C34D23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34D23">
              <w:rPr>
                <w:rFonts w:ascii="Times New Roman" w:hAnsi="Times New Roman" w:cs="Times New Roman"/>
                <w:sz w:val="16"/>
                <w:szCs w:val="16"/>
              </w:rPr>
              <w:t>.908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</w:tcPr>
          <w:p w14:paraId="7E0B021B" w14:textId="77777777" w:rsidR="00C87F2C" w:rsidRPr="00C34D23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34D23">
              <w:rPr>
                <w:rFonts w:ascii="Times New Roman" w:hAnsi="Times New Roman" w:cs="Times New Roman"/>
                <w:sz w:val="16"/>
                <w:szCs w:val="16"/>
              </w:rPr>
              <w:t>.072</w:t>
            </w:r>
          </w:p>
        </w:tc>
        <w:tc>
          <w:tcPr>
            <w:tcW w:w="859" w:type="dxa"/>
            <w:tcBorders>
              <w:top w:val="nil"/>
              <w:left w:val="nil"/>
              <w:bottom w:val="nil"/>
              <w:right w:val="nil"/>
            </w:tcBorders>
          </w:tcPr>
          <w:p w14:paraId="075CD3E0" w14:textId="77777777" w:rsidR="00C87F2C" w:rsidRPr="00C34D23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34D23">
              <w:rPr>
                <w:rFonts w:ascii="Times New Roman" w:hAnsi="Times New Roman" w:cs="Times New Roman"/>
                <w:sz w:val="16"/>
                <w:szCs w:val="16"/>
              </w:rPr>
              <w:t>.063</w:t>
            </w:r>
          </w:p>
        </w:tc>
      </w:tr>
      <w:tr w:rsidR="00C87F2C" w:rsidRPr="00F605B4" w14:paraId="51C443BE" w14:textId="77777777" w:rsidTr="0014772F">
        <w:trPr>
          <w:trHeight w:val="172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FBC201" w14:textId="77777777" w:rsidR="00C87F2C" w:rsidRPr="00C34D23" w:rsidRDefault="00C87F2C" w:rsidP="00540C9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C34D23">
              <w:rPr>
                <w:rFonts w:ascii="Times New Roman" w:hAnsi="Times New Roman" w:cs="Times New Roman"/>
                <w:sz w:val="16"/>
                <w:szCs w:val="16"/>
              </w:rPr>
              <w:t>(n=270)</w:t>
            </w:r>
          </w:p>
        </w:tc>
        <w:tc>
          <w:tcPr>
            <w:tcW w:w="1684" w:type="dxa"/>
            <w:tcBorders>
              <w:top w:val="nil"/>
              <w:left w:val="nil"/>
              <w:bottom w:val="nil"/>
              <w:right w:val="nil"/>
            </w:tcBorders>
          </w:tcPr>
          <w:p w14:paraId="304E672C" w14:textId="77777777" w:rsidR="00C87F2C" w:rsidRPr="00C34D23" w:rsidRDefault="00C87F2C" w:rsidP="00540C9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C34D23">
              <w:rPr>
                <w:rFonts w:ascii="Times New Roman" w:hAnsi="Times New Roman" w:cs="Times New Roman"/>
                <w:sz w:val="16"/>
                <w:szCs w:val="16"/>
              </w:rPr>
              <w:t>3F (1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  <w:r w:rsidRPr="00C34D23">
              <w:rPr>
                <w:rFonts w:ascii="Times New Roman" w:hAnsi="Times New Roman" w:cs="Times New Roman"/>
                <w:sz w:val="16"/>
                <w:szCs w:val="16"/>
              </w:rPr>
              <w:t xml:space="preserve"> ítems)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</w:tcPr>
          <w:p w14:paraId="4AD8CF69" w14:textId="77777777" w:rsidR="00C87F2C" w:rsidRPr="00C34D23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24.15***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</w:tcPr>
          <w:p w14:paraId="7A99D378" w14:textId="77777777" w:rsidR="00C87F2C" w:rsidRPr="00C34D23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51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</w:tcPr>
          <w:p w14:paraId="7A52AB1C" w14:textId="77777777" w:rsidR="00C87F2C" w:rsidRPr="00C34D23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.909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</w:tcPr>
          <w:p w14:paraId="507B4F93" w14:textId="77777777" w:rsidR="00C87F2C" w:rsidRPr="00C34D23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.069</w:t>
            </w:r>
          </w:p>
        </w:tc>
        <w:tc>
          <w:tcPr>
            <w:tcW w:w="859" w:type="dxa"/>
            <w:tcBorders>
              <w:top w:val="nil"/>
              <w:left w:val="nil"/>
              <w:bottom w:val="nil"/>
              <w:right w:val="nil"/>
            </w:tcBorders>
          </w:tcPr>
          <w:p w14:paraId="25A8A4BA" w14:textId="77777777" w:rsidR="00C87F2C" w:rsidRPr="00C34D23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.073</w:t>
            </w:r>
          </w:p>
        </w:tc>
      </w:tr>
      <w:tr w:rsidR="00C87F2C" w:rsidRPr="00F605B4" w14:paraId="5A6F6F9E" w14:textId="77777777" w:rsidTr="0014772F">
        <w:trPr>
          <w:trHeight w:val="172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67B77F" w14:textId="77777777" w:rsidR="00C87F2C" w:rsidRPr="00C34D23" w:rsidRDefault="00C87F2C" w:rsidP="00540C9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84" w:type="dxa"/>
            <w:tcBorders>
              <w:top w:val="nil"/>
              <w:left w:val="nil"/>
              <w:bottom w:val="nil"/>
              <w:right w:val="nil"/>
            </w:tcBorders>
          </w:tcPr>
          <w:p w14:paraId="32F77D6C" w14:textId="77777777" w:rsidR="00C87F2C" w:rsidRPr="00C34D23" w:rsidRDefault="00C87F2C" w:rsidP="00540C9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C34D23">
              <w:rPr>
                <w:rFonts w:ascii="Times New Roman" w:hAnsi="Times New Roman" w:cs="Times New Roman"/>
                <w:sz w:val="16"/>
                <w:szCs w:val="16"/>
              </w:rPr>
              <w:t xml:space="preserve">3F (16 ítems) </w:t>
            </w:r>
          </w:p>
          <w:p w14:paraId="5B935C7E" w14:textId="77777777" w:rsidR="00C87F2C" w:rsidRPr="00C34D23" w:rsidRDefault="00C87F2C" w:rsidP="00540C9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C34D23">
              <w:rPr>
                <w:rFonts w:ascii="Times New Roman" w:hAnsi="Times New Roman" w:cs="Times New Roman"/>
                <w:sz w:val="16"/>
                <w:szCs w:val="16"/>
              </w:rPr>
              <w:t>covarian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ces</w:t>
            </w:r>
            <w:r w:rsidRPr="00C34D23">
              <w:rPr>
                <w:rFonts w:ascii="Times New Roman" w:hAnsi="Times New Roman" w:cs="Times New Roman"/>
                <w:sz w:val="16"/>
                <w:szCs w:val="16"/>
              </w:rPr>
              <w:t>: e23-e24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</w:tcPr>
          <w:p w14:paraId="3F5039D2" w14:textId="77777777" w:rsidR="00C87F2C" w:rsidRPr="00C34D23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34D23">
              <w:rPr>
                <w:rFonts w:ascii="Times New Roman" w:hAnsi="Times New Roman" w:cs="Times New Roman"/>
                <w:sz w:val="16"/>
                <w:szCs w:val="16"/>
              </w:rPr>
              <w:t>207.74***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</w:tcPr>
          <w:p w14:paraId="03C70449" w14:textId="77777777" w:rsidR="00C87F2C" w:rsidRPr="00C34D23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34D23">
              <w:rPr>
                <w:rFonts w:ascii="Times New Roman" w:hAnsi="Times New Roman" w:cs="Times New Roman"/>
                <w:sz w:val="16"/>
                <w:szCs w:val="16"/>
              </w:rPr>
              <w:t>100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</w:tcPr>
          <w:p w14:paraId="04FC1394" w14:textId="77777777" w:rsidR="00C87F2C" w:rsidRPr="00C34D23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34D23">
              <w:rPr>
                <w:rFonts w:ascii="Times New Roman" w:hAnsi="Times New Roman" w:cs="Times New Roman"/>
                <w:sz w:val="16"/>
                <w:szCs w:val="16"/>
              </w:rPr>
              <w:t>.907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</w:tcPr>
          <w:p w14:paraId="5587CAF0" w14:textId="77777777" w:rsidR="00C87F2C" w:rsidRPr="00C34D23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34D23">
              <w:rPr>
                <w:rFonts w:ascii="Times New Roman" w:hAnsi="Times New Roman" w:cs="Times New Roman"/>
                <w:sz w:val="16"/>
                <w:szCs w:val="16"/>
              </w:rPr>
              <w:t>.072</w:t>
            </w:r>
          </w:p>
        </w:tc>
        <w:tc>
          <w:tcPr>
            <w:tcW w:w="859" w:type="dxa"/>
            <w:tcBorders>
              <w:top w:val="nil"/>
              <w:left w:val="nil"/>
              <w:bottom w:val="nil"/>
              <w:right w:val="nil"/>
            </w:tcBorders>
          </w:tcPr>
          <w:p w14:paraId="55813F8A" w14:textId="77777777" w:rsidR="00C87F2C" w:rsidRPr="00C34D23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34D23">
              <w:rPr>
                <w:rFonts w:ascii="Times New Roman" w:hAnsi="Times New Roman" w:cs="Times New Roman"/>
                <w:sz w:val="16"/>
                <w:szCs w:val="16"/>
              </w:rPr>
              <w:t>.063</w:t>
            </w:r>
          </w:p>
        </w:tc>
      </w:tr>
      <w:tr w:rsidR="00C87F2C" w:rsidRPr="00F605B4" w14:paraId="520A9662" w14:textId="77777777" w:rsidTr="0014772F">
        <w:trPr>
          <w:trHeight w:val="675"/>
        </w:trPr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019DC1D" w14:textId="77777777" w:rsidR="00C87F2C" w:rsidRPr="00C34D23" w:rsidRDefault="00C87F2C" w:rsidP="00540C9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1E0498" w14:textId="77777777" w:rsidR="00C87F2C" w:rsidRPr="00C34D23" w:rsidRDefault="00C87F2C" w:rsidP="00540C9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C34D23">
              <w:rPr>
                <w:rFonts w:ascii="Times New Roman" w:hAnsi="Times New Roman" w:cs="Times New Roman"/>
                <w:sz w:val="16"/>
                <w:szCs w:val="16"/>
              </w:rPr>
              <w:t>3F (1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  <w:r w:rsidRPr="00C34D23">
              <w:rPr>
                <w:rFonts w:ascii="Times New Roman" w:hAnsi="Times New Roman" w:cs="Times New Roman"/>
                <w:sz w:val="16"/>
                <w:szCs w:val="16"/>
              </w:rPr>
              <w:t xml:space="preserve"> ítems) covarian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ces</w:t>
            </w:r>
            <w:r w:rsidRPr="00C34D23">
              <w:rPr>
                <w:rFonts w:ascii="Times New Roman" w:hAnsi="Times New Roman" w:cs="Times New Roman"/>
                <w:sz w:val="16"/>
                <w:szCs w:val="16"/>
              </w:rPr>
              <w:t>: e23-e24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9A34709" w14:textId="77777777" w:rsidR="00C87F2C" w:rsidRPr="00C34D23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23.47***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E909A6" w14:textId="77777777" w:rsidR="00C87F2C" w:rsidRPr="00C34D23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50</w:t>
            </w:r>
          </w:p>
        </w:tc>
        <w:tc>
          <w:tcPr>
            <w:tcW w:w="63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223F5ED" w14:textId="77777777" w:rsidR="00C87F2C" w:rsidRPr="00C34D23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.909</w:t>
            </w: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89E7006" w14:textId="77777777" w:rsidR="00C87F2C" w:rsidRPr="00C34D23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.069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13C5160" w14:textId="77777777" w:rsidR="00C87F2C" w:rsidRPr="00C34D23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.074</w:t>
            </w:r>
          </w:p>
        </w:tc>
      </w:tr>
      <w:tr w:rsidR="00C87F2C" w:rsidRPr="008B6E84" w14:paraId="2F1230C5" w14:textId="77777777" w:rsidTr="0014772F">
        <w:trPr>
          <w:trHeight w:val="172"/>
        </w:trPr>
        <w:tc>
          <w:tcPr>
            <w:tcW w:w="6586" w:type="dxa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B380484" w14:textId="77777777" w:rsidR="00C87F2C" w:rsidRPr="00AF3638" w:rsidRDefault="00C87F2C" w:rsidP="00540C9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704583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  <w:t>Model fit by age group</w:t>
            </w:r>
          </w:p>
        </w:tc>
      </w:tr>
      <w:tr w:rsidR="00C87F2C" w:rsidRPr="00F605B4" w14:paraId="0B00BCCF" w14:textId="77777777" w:rsidTr="0014772F">
        <w:trPr>
          <w:trHeight w:val="172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67E5AFEF" w14:textId="77777777" w:rsidR="00C87F2C" w:rsidRPr="00C34D23" w:rsidRDefault="00C87F2C" w:rsidP="00540C9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C34D23">
              <w:rPr>
                <w:rFonts w:ascii="Times New Roman" w:hAnsi="Times New Roman" w:cs="Times New Roman"/>
                <w:sz w:val="16"/>
                <w:szCs w:val="16"/>
              </w:rPr>
              <w:t>Adolescents</w:t>
            </w:r>
            <w:r w:rsidRPr="00C34D23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a</w:t>
            </w:r>
          </w:p>
        </w:tc>
        <w:tc>
          <w:tcPr>
            <w:tcW w:w="1684" w:type="dxa"/>
            <w:tcBorders>
              <w:top w:val="nil"/>
              <w:left w:val="nil"/>
              <w:bottom w:val="nil"/>
              <w:right w:val="nil"/>
            </w:tcBorders>
          </w:tcPr>
          <w:p w14:paraId="719B50C4" w14:textId="77777777" w:rsidR="00C87F2C" w:rsidRPr="00C34D23" w:rsidRDefault="00C87F2C" w:rsidP="00540C9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C34D23">
              <w:rPr>
                <w:rFonts w:ascii="Times New Roman" w:hAnsi="Times New Roman" w:cs="Times New Roman"/>
                <w:sz w:val="16"/>
                <w:szCs w:val="16"/>
              </w:rPr>
              <w:t>3F (16 ítems)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</w:tcPr>
          <w:p w14:paraId="6E767373" w14:textId="77777777" w:rsidR="00C87F2C" w:rsidRPr="00C34D23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34D23">
              <w:rPr>
                <w:rFonts w:ascii="Times New Roman" w:hAnsi="Times New Roman" w:cs="Times New Roman"/>
                <w:sz w:val="16"/>
                <w:szCs w:val="16"/>
              </w:rPr>
              <w:t>183.81***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</w:tcPr>
          <w:p w14:paraId="5137F38B" w14:textId="77777777" w:rsidR="00C87F2C" w:rsidRPr="00C34D23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34D23">
              <w:rPr>
                <w:rFonts w:ascii="Times New Roman" w:hAnsi="Times New Roman" w:cs="Times New Roman"/>
                <w:sz w:val="16"/>
                <w:szCs w:val="16"/>
              </w:rPr>
              <w:t>101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</w:tcPr>
          <w:p w14:paraId="6A870392" w14:textId="77777777" w:rsidR="00C87F2C" w:rsidRPr="00C34D23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34D23">
              <w:rPr>
                <w:rFonts w:ascii="Times New Roman" w:hAnsi="Times New Roman" w:cs="Times New Roman"/>
                <w:sz w:val="16"/>
                <w:szCs w:val="16"/>
              </w:rPr>
              <w:t>.904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</w:tcPr>
          <w:p w14:paraId="58A0DD57" w14:textId="77777777" w:rsidR="00C87F2C" w:rsidRPr="00C34D23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34D23">
              <w:rPr>
                <w:rFonts w:ascii="Times New Roman" w:hAnsi="Times New Roman" w:cs="Times New Roman"/>
                <w:sz w:val="16"/>
                <w:szCs w:val="16"/>
              </w:rPr>
              <w:t>.071</w:t>
            </w:r>
          </w:p>
        </w:tc>
        <w:tc>
          <w:tcPr>
            <w:tcW w:w="859" w:type="dxa"/>
            <w:tcBorders>
              <w:top w:val="nil"/>
              <w:left w:val="nil"/>
              <w:bottom w:val="nil"/>
              <w:right w:val="nil"/>
            </w:tcBorders>
          </w:tcPr>
          <w:p w14:paraId="2E5842A0" w14:textId="77777777" w:rsidR="00C87F2C" w:rsidRPr="00C34D23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34D23">
              <w:rPr>
                <w:rFonts w:ascii="Times New Roman" w:hAnsi="Times New Roman" w:cs="Times New Roman"/>
                <w:sz w:val="16"/>
                <w:szCs w:val="16"/>
              </w:rPr>
              <w:t>.055</w:t>
            </w:r>
          </w:p>
        </w:tc>
      </w:tr>
      <w:tr w:rsidR="00C87F2C" w:rsidRPr="00F605B4" w14:paraId="46BAFC6E" w14:textId="77777777" w:rsidTr="0014772F">
        <w:trPr>
          <w:trHeight w:val="172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36580C05" w14:textId="77777777" w:rsidR="00C87F2C" w:rsidRPr="00C34D23" w:rsidRDefault="00C87F2C" w:rsidP="00540C9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C34D23">
              <w:rPr>
                <w:rFonts w:ascii="Times New Roman" w:hAnsi="Times New Roman" w:cs="Times New Roman"/>
                <w:sz w:val="16"/>
                <w:szCs w:val="16"/>
              </w:rPr>
              <w:t>(n=275)</w:t>
            </w:r>
          </w:p>
        </w:tc>
        <w:tc>
          <w:tcPr>
            <w:tcW w:w="1684" w:type="dxa"/>
            <w:tcBorders>
              <w:top w:val="nil"/>
              <w:left w:val="nil"/>
              <w:bottom w:val="nil"/>
              <w:right w:val="nil"/>
            </w:tcBorders>
          </w:tcPr>
          <w:p w14:paraId="6AD1E5D8" w14:textId="77777777" w:rsidR="00C87F2C" w:rsidRPr="00C34D23" w:rsidRDefault="00C87F2C" w:rsidP="00540C9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C34D23">
              <w:rPr>
                <w:rFonts w:ascii="Times New Roman" w:hAnsi="Times New Roman" w:cs="Times New Roman"/>
                <w:sz w:val="16"/>
                <w:szCs w:val="16"/>
              </w:rPr>
              <w:t>3F (1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  <w:r w:rsidRPr="00C34D23">
              <w:rPr>
                <w:rFonts w:ascii="Times New Roman" w:hAnsi="Times New Roman" w:cs="Times New Roman"/>
                <w:sz w:val="16"/>
                <w:szCs w:val="16"/>
              </w:rPr>
              <w:t xml:space="preserve"> ítems)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</w:tcPr>
          <w:p w14:paraId="116B7AFE" w14:textId="77777777" w:rsidR="00C87F2C" w:rsidRPr="00C34D23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15.97***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</w:tcPr>
          <w:p w14:paraId="635A2EEC" w14:textId="77777777" w:rsidR="00C87F2C" w:rsidRPr="00C34D23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51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</w:tcPr>
          <w:p w14:paraId="15C70CF9" w14:textId="77777777" w:rsidR="00C87F2C" w:rsidRPr="00C34D23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.903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</w:tcPr>
          <w:p w14:paraId="10495BE4" w14:textId="77777777" w:rsidR="00C87F2C" w:rsidRPr="00C34D23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.070</w:t>
            </w:r>
          </w:p>
        </w:tc>
        <w:tc>
          <w:tcPr>
            <w:tcW w:w="859" w:type="dxa"/>
            <w:tcBorders>
              <w:top w:val="nil"/>
              <w:left w:val="nil"/>
              <w:bottom w:val="nil"/>
              <w:right w:val="nil"/>
            </w:tcBorders>
          </w:tcPr>
          <w:p w14:paraId="6956EC7A" w14:textId="77777777" w:rsidR="00C87F2C" w:rsidRPr="00C34D23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.068</w:t>
            </w:r>
          </w:p>
        </w:tc>
      </w:tr>
      <w:tr w:rsidR="00C87F2C" w:rsidRPr="00F605B4" w14:paraId="1447AE22" w14:textId="77777777" w:rsidTr="0014772F">
        <w:trPr>
          <w:trHeight w:val="172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0E72E852" w14:textId="77777777" w:rsidR="00C87F2C" w:rsidRPr="00C34D23" w:rsidRDefault="00C87F2C" w:rsidP="00540C9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84" w:type="dxa"/>
            <w:tcBorders>
              <w:top w:val="nil"/>
              <w:left w:val="nil"/>
              <w:bottom w:val="nil"/>
              <w:right w:val="nil"/>
            </w:tcBorders>
          </w:tcPr>
          <w:p w14:paraId="69475BE4" w14:textId="77777777" w:rsidR="00C87F2C" w:rsidRPr="00C34D23" w:rsidRDefault="00C87F2C" w:rsidP="00540C9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C34D23">
              <w:rPr>
                <w:rFonts w:ascii="Times New Roman" w:hAnsi="Times New Roman" w:cs="Times New Roman"/>
                <w:sz w:val="16"/>
                <w:szCs w:val="16"/>
              </w:rPr>
              <w:t xml:space="preserve">3F (16 ítems) </w:t>
            </w:r>
          </w:p>
          <w:p w14:paraId="719D2C51" w14:textId="77777777" w:rsidR="00C87F2C" w:rsidRPr="00C34D23" w:rsidRDefault="00C87F2C" w:rsidP="00540C9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C34D23">
              <w:rPr>
                <w:rFonts w:ascii="Times New Roman" w:hAnsi="Times New Roman" w:cs="Times New Roman"/>
                <w:sz w:val="16"/>
                <w:szCs w:val="16"/>
              </w:rPr>
              <w:t>covarian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ces</w:t>
            </w:r>
            <w:r w:rsidRPr="00C34D23">
              <w:rPr>
                <w:rFonts w:ascii="Times New Roman" w:hAnsi="Times New Roman" w:cs="Times New Roman"/>
                <w:sz w:val="16"/>
                <w:szCs w:val="16"/>
              </w:rPr>
              <w:t>: e23-e24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</w:tcPr>
          <w:p w14:paraId="35BA0E3F" w14:textId="77777777" w:rsidR="00C87F2C" w:rsidRPr="00C34D23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34D23">
              <w:rPr>
                <w:rFonts w:ascii="Times New Roman" w:hAnsi="Times New Roman" w:cs="Times New Roman"/>
                <w:sz w:val="16"/>
                <w:szCs w:val="16"/>
              </w:rPr>
              <w:t>183.12***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</w:tcPr>
          <w:p w14:paraId="3DC1533D" w14:textId="77777777" w:rsidR="00C87F2C" w:rsidRPr="00C34D23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34D23">
              <w:rPr>
                <w:rFonts w:ascii="Times New Roman" w:hAnsi="Times New Roman" w:cs="Times New Roman"/>
                <w:sz w:val="16"/>
                <w:szCs w:val="16"/>
              </w:rPr>
              <w:t>100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</w:tcPr>
          <w:p w14:paraId="3CA32885" w14:textId="77777777" w:rsidR="00C87F2C" w:rsidRPr="00C34D23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34D23">
              <w:rPr>
                <w:rFonts w:ascii="Times New Roman" w:hAnsi="Times New Roman" w:cs="Times New Roman"/>
                <w:sz w:val="16"/>
                <w:szCs w:val="16"/>
              </w:rPr>
              <w:t>.904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</w:tcPr>
          <w:p w14:paraId="5A565C98" w14:textId="77777777" w:rsidR="00C87F2C" w:rsidRPr="00C34D23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34D23">
              <w:rPr>
                <w:rFonts w:ascii="Times New Roman" w:hAnsi="Times New Roman" w:cs="Times New Roman"/>
                <w:sz w:val="16"/>
                <w:szCs w:val="16"/>
              </w:rPr>
              <w:t>.071</w:t>
            </w:r>
          </w:p>
        </w:tc>
        <w:tc>
          <w:tcPr>
            <w:tcW w:w="859" w:type="dxa"/>
            <w:tcBorders>
              <w:top w:val="nil"/>
              <w:left w:val="nil"/>
              <w:bottom w:val="nil"/>
              <w:right w:val="nil"/>
            </w:tcBorders>
          </w:tcPr>
          <w:p w14:paraId="3E2B0ABC" w14:textId="77777777" w:rsidR="00C87F2C" w:rsidRPr="00C34D23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34D23">
              <w:rPr>
                <w:rFonts w:ascii="Times New Roman" w:hAnsi="Times New Roman" w:cs="Times New Roman"/>
                <w:sz w:val="16"/>
                <w:szCs w:val="16"/>
              </w:rPr>
              <w:t>.055</w:t>
            </w:r>
          </w:p>
        </w:tc>
      </w:tr>
      <w:tr w:rsidR="00C87F2C" w:rsidRPr="00F605B4" w14:paraId="64BE945B" w14:textId="77777777" w:rsidTr="0014772F">
        <w:trPr>
          <w:trHeight w:val="680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1CF00E0B" w14:textId="77777777" w:rsidR="00C87F2C" w:rsidRPr="00C34D23" w:rsidRDefault="00C87F2C" w:rsidP="00540C9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84" w:type="dxa"/>
            <w:tcBorders>
              <w:top w:val="nil"/>
              <w:left w:val="nil"/>
              <w:bottom w:val="nil"/>
              <w:right w:val="nil"/>
            </w:tcBorders>
          </w:tcPr>
          <w:p w14:paraId="40577E9C" w14:textId="77777777" w:rsidR="00C87F2C" w:rsidRPr="00C34D23" w:rsidRDefault="00C87F2C" w:rsidP="00540C9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C34D23">
              <w:rPr>
                <w:rFonts w:ascii="Times New Roman" w:hAnsi="Times New Roman" w:cs="Times New Roman"/>
                <w:sz w:val="16"/>
                <w:szCs w:val="16"/>
              </w:rPr>
              <w:t>3F (1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  <w:r w:rsidRPr="00C34D23">
              <w:rPr>
                <w:rFonts w:ascii="Times New Roman" w:hAnsi="Times New Roman" w:cs="Times New Roman"/>
                <w:sz w:val="16"/>
                <w:szCs w:val="16"/>
              </w:rPr>
              <w:t xml:space="preserve"> ítems) covarian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ces</w:t>
            </w:r>
            <w:r w:rsidRPr="00C34D23">
              <w:rPr>
                <w:rFonts w:ascii="Times New Roman" w:hAnsi="Times New Roman" w:cs="Times New Roman"/>
                <w:sz w:val="16"/>
                <w:szCs w:val="16"/>
              </w:rPr>
              <w:t>: e23-e24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</w:tcPr>
          <w:p w14:paraId="77A0EC81" w14:textId="77777777" w:rsidR="00C87F2C" w:rsidRPr="00C34D23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14-80***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</w:tcPr>
          <w:p w14:paraId="739DF5CA" w14:textId="77777777" w:rsidR="00C87F2C" w:rsidRPr="00C34D23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50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</w:tcPr>
          <w:p w14:paraId="0DEB3A00" w14:textId="77777777" w:rsidR="00C87F2C" w:rsidRPr="00C34D23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.903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</w:tcPr>
          <w:p w14:paraId="141CCFF8" w14:textId="77777777" w:rsidR="00C87F2C" w:rsidRPr="00C34D23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.069</w:t>
            </w:r>
          </w:p>
        </w:tc>
        <w:tc>
          <w:tcPr>
            <w:tcW w:w="859" w:type="dxa"/>
            <w:tcBorders>
              <w:top w:val="nil"/>
              <w:left w:val="nil"/>
              <w:bottom w:val="nil"/>
              <w:right w:val="nil"/>
            </w:tcBorders>
          </w:tcPr>
          <w:p w14:paraId="306318E3" w14:textId="77777777" w:rsidR="00C87F2C" w:rsidRPr="00C34D23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.069</w:t>
            </w:r>
          </w:p>
        </w:tc>
      </w:tr>
      <w:tr w:rsidR="00C87F2C" w:rsidRPr="00F605B4" w14:paraId="6D0804B4" w14:textId="77777777" w:rsidTr="0014772F">
        <w:trPr>
          <w:trHeight w:val="172"/>
        </w:trPr>
        <w:tc>
          <w:tcPr>
            <w:tcW w:w="1134" w:type="dxa"/>
            <w:vMerge w:val="restart"/>
            <w:tcBorders>
              <w:top w:val="nil"/>
              <w:left w:val="nil"/>
              <w:right w:val="nil"/>
            </w:tcBorders>
          </w:tcPr>
          <w:p w14:paraId="7E4E435E" w14:textId="77777777" w:rsidR="00C87F2C" w:rsidRPr="00704583" w:rsidRDefault="00C87F2C" w:rsidP="00540C9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04583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Early and middle adulthood</w:t>
            </w:r>
          </w:p>
          <w:p w14:paraId="1B7B64F6" w14:textId="77777777" w:rsidR="00C87F2C" w:rsidRPr="00AF3638" w:rsidRDefault="00C87F2C" w:rsidP="00540C9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AF3638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(n=445)</w:t>
            </w:r>
          </w:p>
        </w:tc>
        <w:tc>
          <w:tcPr>
            <w:tcW w:w="1684" w:type="dxa"/>
            <w:tcBorders>
              <w:top w:val="nil"/>
              <w:left w:val="nil"/>
              <w:bottom w:val="nil"/>
              <w:right w:val="nil"/>
            </w:tcBorders>
          </w:tcPr>
          <w:p w14:paraId="67DCF5ED" w14:textId="77777777" w:rsidR="00C87F2C" w:rsidRPr="00C34D23" w:rsidRDefault="00C87F2C" w:rsidP="00540C9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C34D23">
              <w:rPr>
                <w:rFonts w:ascii="Times New Roman" w:hAnsi="Times New Roman" w:cs="Times New Roman"/>
                <w:sz w:val="16"/>
                <w:szCs w:val="16"/>
              </w:rPr>
              <w:t>3F (16 ítems)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</w:tcPr>
          <w:p w14:paraId="22D366A8" w14:textId="77777777" w:rsidR="00C87F2C" w:rsidRPr="00C34D23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34D23">
              <w:rPr>
                <w:rFonts w:ascii="Times New Roman" w:hAnsi="Times New Roman" w:cs="Times New Roman"/>
                <w:sz w:val="16"/>
                <w:szCs w:val="16"/>
              </w:rPr>
              <w:t>409.33***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</w:tcPr>
          <w:p w14:paraId="2316018A" w14:textId="77777777" w:rsidR="00C87F2C" w:rsidRPr="00C34D23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34D23">
              <w:rPr>
                <w:rFonts w:ascii="Times New Roman" w:hAnsi="Times New Roman" w:cs="Times New Roman"/>
                <w:sz w:val="16"/>
                <w:szCs w:val="16"/>
              </w:rPr>
              <w:t>101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</w:tcPr>
          <w:p w14:paraId="1E45E20D" w14:textId="77777777" w:rsidR="00C87F2C" w:rsidRPr="00C34D23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34D23">
              <w:rPr>
                <w:rFonts w:ascii="Times New Roman" w:hAnsi="Times New Roman" w:cs="Times New Roman"/>
                <w:sz w:val="16"/>
                <w:szCs w:val="16"/>
              </w:rPr>
              <w:t>.865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</w:tcPr>
          <w:p w14:paraId="79FDDB2B" w14:textId="77777777" w:rsidR="00C87F2C" w:rsidRPr="00C34D23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34D23">
              <w:rPr>
                <w:rFonts w:ascii="Times New Roman" w:hAnsi="Times New Roman" w:cs="Times New Roman"/>
                <w:sz w:val="16"/>
                <w:szCs w:val="16"/>
              </w:rPr>
              <w:t>.091</w:t>
            </w:r>
          </w:p>
        </w:tc>
        <w:tc>
          <w:tcPr>
            <w:tcW w:w="859" w:type="dxa"/>
            <w:tcBorders>
              <w:top w:val="nil"/>
              <w:left w:val="nil"/>
              <w:bottom w:val="nil"/>
              <w:right w:val="nil"/>
            </w:tcBorders>
          </w:tcPr>
          <w:p w14:paraId="1ACE07A5" w14:textId="77777777" w:rsidR="00C87F2C" w:rsidRPr="00C34D23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34D23">
              <w:rPr>
                <w:rFonts w:ascii="Times New Roman" w:hAnsi="Times New Roman" w:cs="Times New Roman"/>
                <w:sz w:val="16"/>
                <w:szCs w:val="16"/>
              </w:rPr>
              <w:t>.083</w:t>
            </w:r>
          </w:p>
        </w:tc>
      </w:tr>
      <w:tr w:rsidR="00C87F2C" w:rsidRPr="00F605B4" w14:paraId="1D87FEDF" w14:textId="77777777" w:rsidTr="0014772F">
        <w:trPr>
          <w:trHeight w:val="172"/>
        </w:trPr>
        <w:tc>
          <w:tcPr>
            <w:tcW w:w="1134" w:type="dxa"/>
            <w:vMerge/>
            <w:tcBorders>
              <w:top w:val="nil"/>
              <w:left w:val="nil"/>
              <w:right w:val="nil"/>
            </w:tcBorders>
          </w:tcPr>
          <w:p w14:paraId="67A95D55" w14:textId="77777777" w:rsidR="00C87F2C" w:rsidRPr="00C34D23" w:rsidRDefault="00C87F2C" w:rsidP="00540C9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84" w:type="dxa"/>
            <w:tcBorders>
              <w:top w:val="nil"/>
              <w:left w:val="nil"/>
              <w:bottom w:val="nil"/>
              <w:right w:val="nil"/>
            </w:tcBorders>
          </w:tcPr>
          <w:p w14:paraId="676E6E1A" w14:textId="77777777" w:rsidR="00C87F2C" w:rsidRPr="00C34D23" w:rsidRDefault="00C87F2C" w:rsidP="00540C9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C34D23">
              <w:rPr>
                <w:rFonts w:ascii="Times New Roman" w:hAnsi="Times New Roman" w:cs="Times New Roman"/>
                <w:sz w:val="16"/>
                <w:szCs w:val="16"/>
              </w:rPr>
              <w:t>3F (1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  <w:r w:rsidRPr="00C34D23">
              <w:rPr>
                <w:rFonts w:ascii="Times New Roman" w:hAnsi="Times New Roman" w:cs="Times New Roman"/>
                <w:sz w:val="16"/>
                <w:szCs w:val="16"/>
              </w:rPr>
              <w:t xml:space="preserve"> ítems)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</w:tcPr>
          <w:p w14:paraId="1282CEB0" w14:textId="77777777" w:rsidR="00C87F2C" w:rsidRPr="00C34D23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27.71***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</w:tcPr>
          <w:p w14:paraId="3F3FF75A" w14:textId="77777777" w:rsidR="00C87F2C" w:rsidRPr="00C34D23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51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</w:tcPr>
          <w:p w14:paraId="14010121" w14:textId="77777777" w:rsidR="00C87F2C" w:rsidRPr="00C34D23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.882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</w:tcPr>
          <w:p w14:paraId="059502C5" w14:textId="77777777" w:rsidR="00C87F2C" w:rsidRPr="00C34D23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.087</w:t>
            </w:r>
          </w:p>
        </w:tc>
        <w:tc>
          <w:tcPr>
            <w:tcW w:w="859" w:type="dxa"/>
            <w:tcBorders>
              <w:top w:val="nil"/>
              <w:left w:val="nil"/>
              <w:bottom w:val="nil"/>
              <w:right w:val="nil"/>
            </w:tcBorders>
          </w:tcPr>
          <w:p w14:paraId="4097E063" w14:textId="77777777" w:rsidR="00C87F2C" w:rsidRPr="00C34D23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.088</w:t>
            </w:r>
          </w:p>
        </w:tc>
      </w:tr>
      <w:tr w:rsidR="00C87F2C" w:rsidRPr="00F605B4" w14:paraId="38AD3600" w14:textId="77777777" w:rsidTr="0014772F">
        <w:trPr>
          <w:trHeight w:val="172"/>
        </w:trPr>
        <w:tc>
          <w:tcPr>
            <w:tcW w:w="1134" w:type="dxa"/>
            <w:vMerge/>
            <w:tcBorders>
              <w:top w:val="nil"/>
              <w:left w:val="nil"/>
              <w:right w:val="nil"/>
            </w:tcBorders>
          </w:tcPr>
          <w:p w14:paraId="054980BD" w14:textId="77777777" w:rsidR="00C87F2C" w:rsidRPr="00C34D23" w:rsidRDefault="00C87F2C" w:rsidP="00540C9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84" w:type="dxa"/>
            <w:tcBorders>
              <w:top w:val="nil"/>
              <w:left w:val="nil"/>
              <w:bottom w:val="nil"/>
              <w:right w:val="nil"/>
            </w:tcBorders>
          </w:tcPr>
          <w:p w14:paraId="6FDC9053" w14:textId="77777777" w:rsidR="00C87F2C" w:rsidRPr="00C34D23" w:rsidRDefault="00C87F2C" w:rsidP="00540C9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C34D23">
              <w:rPr>
                <w:rFonts w:ascii="Times New Roman" w:hAnsi="Times New Roman" w:cs="Times New Roman"/>
                <w:sz w:val="16"/>
                <w:szCs w:val="16"/>
              </w:rPr>
              <w:t xml:space="preserve">3F (16 ítems) </w:t>
            </w:r>
          </w:p>
          <w:p w14:paraId="7B99ACCC" w14:textId="77777777" w:rsidR="00C87F2C" w:rsidRPr="00C34D23" w:rsidRDefault="00C87F2C" w:rsidP="00540C9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C34D23">
              <w:rPr>
                <w:rFonts w:ascii="Times New Roman" w:hAnsi="Times New Roman" w:cs="Times New Roman"/>
                <w:sz w:val="16"/>
                <w:szCs w:val="16"/>
              </w:rPr>
              <w:t>covarian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ces</w:t>
            </w:r>
            <w:r w:rsidRPr="00C34D23">
              <w:rPr>
                <w:rFonts w:ascii="Times New Roman" w:hAnsi="Times New Roman" w:cs="Times New Roman"/>
                <w:sz w:val="16"/>
                <w:szCs w:val="16"/>
              </w:rPr>
              <w:t>: e23-e24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</w:tcPr>
          <w:p w14:paraId="5186F6A2" w14:textId="77777777" w:rsidR="00C87F2C" w:rsidRPr="00C34D23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34D23">
              <w:rPr>
                <w:rFonts w:ascii="Times New Roman" w:hAnsi="Times New Roman" w:cs="Times New Roman"/>
                <w:sz w:val="16"/>
                <w:szCs w:val="16"/>
              </w:rPr>
              <w:t>304.49***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</w:tcPr>
          <w:p w14:paraId="41B08DAD" w14:textId="77777777" w:rsidR="00C87F2C" w:rsidRPr="00C34D23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34D23">
              <w:rPr>
                <w:rFonts w:ascii="Times New Roman" w:hAnsi="Times New Roman" w:cs="Times New Roman"/>
                <w:sz w:val="16"/>
                <w:szCs w:val="16"/>
              </w:rPr>
              <w:t>100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</w:tcPr>
          <w:p w14:paraId="2D38041C" w14:textId="77777777" w:rsidR="00C87F2C" w:rsidRPr="00C34D23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34D23">
              <w:rPr>
                <w:rFonts w:ascii="Times New Roman" w:hAnsi="Times New Roman" w:cs="Times New Roman"/>
                <w:sz w:val="16"/>
                <w:szCs w:val="16"/>
              </w:rPr>
              <w:t>.910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</w:tcPr>
          <w:p w14:paraId="59026CFA" w14:textId="77777777" w:rsidR="00C87F2C" w:rsidRPr="00C34D23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34D23">
              <w:rPr>
                <w:rFonts w:ascii="Times New Roman" w:hAnsi="Times New Roman" w:cs="Times New Roman"/>
                <w:sz w:val="16"/>
                <w:szCs w:val="16"/>
              </w:rPr>
              <w:t>.075</w:t>
            </w:r>
          </w:p>
        </w:tc>
        <w:tc>
          <w:tcPr>
            <w:tcW w:w="859" w:type="dxa"/>
            <w:tcBorders>
              <w:top w:val="nil"/>
              <w:left w:val="nil"/>
              <w:bottom w:val="nil"/>
              <w:right w:val="nil"/>
            </w:tcBorders>
          </w:tcPr>
          <w:p w14:paraId="4D1BA59C" w14:textId="77777777" w:rsidR="00C87F2C" w:rsidRPr="00C34D23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34D23">
              <w:rPr>
                <w:rFonts w:ascii="Times New Roman" w:hAnsi="Times New Roman" w:cs="Times New Roman"/>
                <w:sz w:val="16"/>
                <w:szCs w:val="16"/>
              </w:rPr>
              <w:t>.068</w:t>
            </w:r>
          </w:p>
        </w:tc>
      </w:tr>
      <w:tr w:rsidR="00C87F2C" w:rsidRPr="00F605B4" w14:paraId="31EA16C6" w14:textId="77777777" w:rsidTr="0014772F">
        <w:trPr>
          <w:trHeight w:val="638"/>
        </w:trPr>
        <w:tc>
          <w:tcPr>
            <w:tcW w:w="1134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67FD8027" w14:textId="77777777" w:rsidR="00C87F2C" w:rsidRPr="00C34D23" w:rsidRDefault="00C87F2C" w:rsidP="00540C9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84" w:type="dxa"/>
            <w:tcBorders>
              <w:top w:val="nil"/>
              <w:left w:val="nil"/>
              <w:bottom w:val="nil"/>
              <w:right w:val="nil"/>
            </w:tcBorders>
          </w:tcPr>
          <w:p w14:paraId="032A566D" w14:textId="77777777" w:rsidR="00C87F2C" w:rsidRPr="00C34D23" w:rsidRDefault="00C87F2C" w:rsidP="00540C9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C34D23">
              <w:rPr>
                <w:rFonts w:ascii="Times New Roman" w:hAnsi="Times New Roman" w:cs="Times New Roman"/>
                <w:sz w:val="16"/>
                <w:szCs w:val="16"/>
              </w:rPr>
              <w:t>3F (1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  <w:r w:rsidRPr="00C34D23">
              <w:rPr>
                <w:rFonts w:ascii="Times New Roman" w:hAnsi="Times New Roman" w:cs="Times New Roman"/>
                <w:sz w:val="16"/>
                <w:szCs w:val="16"/>
              </w:rPr>
              <w:t xml:space="preserve"> ítems) covarian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ces</w:t>
            </w:r>
            <w:r w:rsidRPr="00C34D23">
              <w:rPr>
                <w:rFonts w:ascii="Times New Roman" w:hAnsi="Times New Roman" w:cs="Times New Roman"/>
                <w:sz w:val="16"/>
                <w:szCs w:val="16"/>
              </w:rPr>
              <w:t>: e23-e24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</w:tcPr>
          <w:p w14:paraId="0A42498D" w14:textId="77777777" w:rsidR="00C87F2C" w:rsidRPr="00C34D23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95.90***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</w:tcPr>
          <w:p w14:paraId="2C0C514F" w14:textId="77777777" w:rsidR="00C87F2C" w:rsidRPr="00C34D23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50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</w:tcPr>
          <w:p w14:paraId="6F981F2D" w14:textId="77777777" w:rsidR="00C87F2C" w:rsidRPr="00C34D23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.969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</w:tcPr>
          <w:p w14:paraId="39F0E9FC" w14:textId="77777777" w:rsidR="00C87F2C" w:rsidRPr="00C34D23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.052</w:t>
            </w:r>
          </w:p>
        </w:tc>
        <w:tc>
          <w:tcPr>
            <w:tcW w:w="859" w:type="dxa"/>
            <w:tcBorders>
              <w:top w:val="nil"/>
              <w:left w:val="nil"/>
              <w:bottom w:val="nil"/>
              <w:right w:val="nil"/>
            </w:tcBorders>
          </w:tcPr>
          <w:p w14:paraId="6A4D48AD" w14:textId="77777777" w:rsidR="00C87F2C" w:rsidRPr="00C34D23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.045</w:t>
            </w:r>
          </w:p>
        </w:tc>
      </w:tr>
      <w:tr w:rsidR="00C87F2C" w:rsidRPr="00F605B4" w14:paraId="6F7B3F5A" w14:textId="77777777" w:rsidTr="0014772F">
        <w:trPr>
          <w:trHeight w:val="172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7C78826B" w14:textId="77777777" w:rsidR="00C87F2C" w:rsidRPr="00C34D23" w:rsidRDefault="00C87F2C" w:rsidP="00540C9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Older adults</w:t>
            </w:r>
          </w:p>
        </w:tc>
        <w:tc>
          <w:tcPr>
            <w:tcW w:w="1684" w:type="dxa"/>
            <w:tcBorders>
              <w:top w:val="nil"/>
              <w:left w:val="nil"/>
              <w:bottom w:val="nil"/>
              <w:right w:val="nil"/>
            </w:tcBorders>
          </w:tcPr>
          <w:p w14:paraId="36303091" w14:textId="77777777" w:rsidR="00C87F2C" w:rsidRPr="00C34D23" w:rsidRDefault="00C87F2C" w:rsidP="00540C9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C34D23">
              <w:rPr>
                <w:rFonts w:ascii="Times New Roman" w:hAnsi="Times New Roman" w:cs="Times New Roman"/>
                <w:sz w:val="16"/>
                <w:szCs w:val="16"/>
              </w:rPr>
              <w:t>3F (16 ítems)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</w:tcPr>
          <w:p w14:paraId="71C40184" w14:textId="77777777" w:rsidR="00C87F2C" w:rsidRPr="00C34D23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34D23">
              <w:rPr>
                <w:rFonts w:ascii="Times New Roman" w:hAnsi="Times New Roman" w:cs="Times New Roman"/>
                <w:sz w:val="16"/>
                <w:szCs w:val="16"/>
              </w:rPr>
              <w:t>209.52***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</w:tcPr>
          <w:p w14:paraId="077B12CD" w14:textId="77777777" w:rsidR="00C87F2C" w:rsidRPr="00C34D23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34D23">
              <w:rPr>
                <w:rFonts w:ascii="Times New Roman" w:hAnsi="Times New Roman" w:cs="Times New Roman"/>
                <w:sz w:val="16"/>
                <w:szCs w:val="16"/>
              </w:rPr>
              <w:t>101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</w:tcPr>
          <w:p w14:paraId="178D010A" w14:textId="77777777" w:rsidR="00C87F2C" w:rsidRPr="00C34D23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34D23">
              <w:rPr>
                <w:rFonts w:ascii="Times New Roman" w:hAnsi="Times New Roman" w:cs="Times New Roman"/>
                <w:sz w:val="16"/>
                <w:szCs w:val="16"/>
              </w:rPr>
              <w:t>.899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</w:tcPr>
          <w:p w14:paraId="176DA9D0" w14:textId="77777777" w:rsidR="00C87F2C" w:rsidRPr="00C34D23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34D23">
              <w:rPr>
                <w:rFonts w:ascii="Times New Roman" w:hAnsi="Times New Roman" w:cs="Times New Roman"/>
                <w:sz w:val="16"/>
                <w:szCs w:val="16"/>
              </w:rPr>
              <w:t>.087</w:t>
            </w:r>
          </w:p>
        </w:tc>
        <w:tc>
          <w:tcPr>
            <w:tcW w:w="859" w:type="dxa"/>
            <w:tcBorders>
              <w:top w:val="nil"/>
              <w:left w:val="nil"/>
              <w:bottom w:val="nil"/>
              <w:right w:val="nil"/>
            </w:tcBorders>
          </w:tcPr>
          <w:p w14:paraId="6518477C" w14:textId="77777777" w:rsidR="00C87F2C" w:rsidRPr="00C34D23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34D23">
              <w:rPr>
                <w:rFonts w:ascii="Times New Roman" w:hAnsi="Times New Roman" w:cs="Times New Roman"/>
                <w:sz w:val="16"/>
                <w:szCs w:val="16"/>
              </w:rPr>
              <w:t>.081</w:t>
            </w:r>
          </w:p>
        </w:tc>
      </w:tr>
      <w:tr w:rsidR="00C87F2C" w:rsidRPr="00F605B4" w14:paraId="1006E2C1" w14:textId="77777777" w:rsidTr="0014772F">
        <w:trPr>
          <w:trHeight w:val="172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663A61B2" w14:textId="77777777" w:rsidR="00C87F2C" w:rsidRPr="00C34D23" w:rsidRDefault="00C87F2C" w:rsidP="00540C9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C34D23">
              <w:rPr>
                <w:rFonts w:ascii="Times New Roman" w:hAnsi="Times New Roman" w:cs="Times New Roman"/>
                <w:sz w:val="16"/>
                <w:szCs w:val="16"/>
              </w:rPr>
              <w:t>(n=165)</w:t>
            </w:r>
          </w:p>
        </w:tc>
        <w:tc>
          <w:tcPr>
            <w:tcW w:w="1684" w:type="dxa"/>
            <w:tcBorders>
              <w:top w:val="nil"/>
              <w:left w:val="nil"/>
              <w:bottom w:val="nil"/>
              <w:right w:val="nil"/>
            </w:tcBorders>
          </w:tcPr>
          <w:p w14:paraId="68C2C932" w14:textId="77777777" w:rsidR="00C87F2C" w:rsidRPr="00C34D23" w:rsidRDefault="00C87F2C" w:rsidP="00540C9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C34D23">
              <w:rPr>
                <w:rFonts w:ascii="Times New Roman" w:hAnsi="Times New Roman" w:cs="Times New Roman"/>
                <w:sz w:val="16"/>
                <w:szCs w:val="16"/>
              </w:rPr>
              <w:t>3F (1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  <w:r w:rsidRPr="00C34D23">
              <w:rPr>
                <w:rFonts w:ascii="Times New Roman" w:hAnsi="Times New Roman" w:cs="Times New Roman"/>
                <w:sz w:val="16"/>
                <w:szCs w:val="16"/>
              </w:rPr>
              <w:t xml:space="preserve"> ítems)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</w:tcPr>
          <w:p w14:paraId="13AD73B6" w14:textId="77777777" w:rsidR="00C87F2C" w:rsidRPr="00C34D23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08.18***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</w:tcPr>
          <w:p w14:paraId="003CB9DB" w14:textId="77777777" w:rsidR="00C87F2C" w:rsidRPr="00C34D23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51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</w:tcPr>
          <w:p w14:paraId="34B2A488" w14:textId="77777777" w:rsidR="00C87F2C" w:rsidRPr="00C34D23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.919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</w:tcPr>
          <w:p w14:paraId="445EC20F" w14:textId="77777777" w:rsidR="00C87F2C" w:rsidRPr="00C34D23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.079</w:t>
            </w:r>
          </w:p>
        </w:tc>
        <w:tc>
          <w:tcPr>
            <w:tcW w:w="859" w:type="dxa"/>
            <w:tcBorders>
              <w:top w:val="nil"/>
              <w:left w:val="nil"/>
              <w:bottom w:val="nil"/>
              <w:right w:val="nil"/>
            </w:tcBorders>
          </w:tcPr>
          <w:p w14:paraId="02479AB6" w14:textId="77777777" w:rsidR="00C87F2C" w:rsidRPr="00C34D23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.083</w:t>
            </w:r>
          </w:p>
        </w:tc>
      </w:tr>
      <w:tr w:rsidR="00C87F2C" w:rsidRPr="00F605B4" w14:paraId="703BEA4B" w14:textId="77777777" w:rsidTr="0014772F">
        <w:trPr>
          <w:trHeight w:val="172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7335C727" w14:textId="77777777" w:rsidR="00C87F2C" w:rsidRPr="00C34D23" w:rsidRDefault="00C87F2C" w:rsidP="00540C9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84" w:type="dxa"/>
            <w:tcBorders>
              <w:top w:val="nil"/>
              <w:left w:val="nil"/>
              <w:bottom w:val="nil"/>
              <w:right w:val="nil"/>
            </w:tcBorders>
          </w:tcPr>
          <w:p w14:paraId="7126071F" w14:textId="77777777" w:rsidR="00C87F2C" w:rsidRPr="00C34D23" w:rsidRDefault="00C87F2C" w:rsidP="00540C9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C34D23">
              <w:rPr>
                <w:rFonts w:ascii="Times New Roman" w:hAnsi="Times New Roman" w:cs="Times New Roman"/>
                <w:sz w:val="16"/>
                <w:szCs w:val="16"/>
              </w:rPr>
              <w:t xml:space="preserve">3F (16 ítems) </w:t>
            </w:r>
          </w:p>
          <w:p w14:paraId="5AEC1617" w14:textId="77777777" w:rsidR="00C87F2C" w:rsidRPr="00C34D23" w:rsidRDefault="00C87F2C" w:rsidP="00540C9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C34D23">
              <w:rPr>
                <w:rFonts w:ascii="Times New Roman" w:hAnsi="Times New Roman" w:cs="Times New Roman"/>
                <w:sz w:val="16"/>
                <w:szCs w:val="16"/>
              </w:rPr>
              <w:t>covarian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ces</w:t>
            </w:r>
            <w:r w:rsidRPr="00C34D23">
              <w:rPr>
                <w:rFonts w:ascii="Times New Roman" w:hAnsi="Times New Roman" w:cs="Times New Roman"/>
                <w:sz w:val="16"/>
                <w:szCs w:val="16"/>
              </w:rPr>
              <w:t>: e23-e24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</w:tcPr>
          <w:p w14:paraId="2E184480" w14:textId="77777777" w:rsidR="00C87F2C" w:rsidRPr="00C34D23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34D23">
              <w:rPr>
                <w:rFonts w:ascii="Times New Roman" w:hAnsi="Times New Roman" w:cs="Times New Roman"/>
                <w:sz w:val="16"/>
                <w:szCs w:val="16"/>
              </w:rPr>
              <w:t>209.18***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</w:tcPr>
          <w:p w14:paraId="7408BBA9" w14:textId="77777777" w:rsidR="00C87F2C" w:rsidRPr="00C34D23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34D23">
              <w:rPr>
                <w:rFonts w:ascii="Times New Roman" w:hAnsi="Times New Roman" w:cs="Times New Roman"/>
                <w:sz w:val="16"/>
                <w:szCs w:val="16"/>
              </w:rPr>
              <w:t>100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</w:tcPr>
          <w:p w14:paraId="0E144872" w14:textId="77777777" w:rsidR="00C87F2C" w:rsidRPr="00C34D23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34D23">
              <w:rPr>
                <w:rFonts w:ascii="Times New Roman" w:hAnsi="Times New Roman" w:cs="Times New Roman"/>
                <w:sz w:val="16"/>
                <w:szCs w:val="16"/>
              </w:rPr>
              <w:t>.898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</w:tcPr>
          <w:p w14:paraId="3B2BEF3E" w14:textId="77777777" w:rsidR="00C87F2C" w:rsidRPr="00C34D23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34D23">
              <w:rPr>
                <w:rFonts w:ascii="Times New Roman" w:hAnsi="Times New Roman" w:cs="Times New Roman"/>
                <w:sz w:val="16"/>
                <w:szCs w:val="16"/>
              </w:rPr>
              <w:t>.087</w:t>
            </w:r>
          </w:p>
        </w:tc>
        <w:tc>
          <w:tcPr>
            <w:tcW w:w="859" w:type="dxa"/>
            <w:tcBorders>
              <w:top w:val="nil"/>
              <w:left w:val="nil"/>
              <w:bottom w:val="nil"/>
              <w:right w:val="nil"/>
            </w:tcBorders>
          </w:tcPr>
          <w:p w14:paraId="1F85EF59" w14:textId="77777777" w:rsidR="00C87F2C" w:rsidRPr="00C34D23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34D23">
              <w:rPr>
                <w:rFonts w:ascii="Times New Roman" w:hAnsi="Times New Roman" w:cs="Times New Roman"/>
                <w:sz w:val="16"/>
                <w:szCs w:val="16"/>
              </w:rPr>
              <w:t>.082</w:t>
            </w:r>
          </w:p>
        </w:tc>
      </w:tr>
      <w:tr w:rsidR="00C87F2C" w:rsidRPr="00F605B4" w14:paraId="7FB30D43" w14:textId="77777777" w:rsidTr="0014772F">
        <w:trPr>
          <w:trHeight w:val="172"/>
        </w:trPr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5982B98" w14:textId="77777777" w:rsidR="00C87F2C" w:rsidRPr="00C34D23" w:rsidRDefault="00C87F2C" w:rsidP="00540C9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9CD32DE" w14:textId="77777777" w:rsidR="00C87F2C" w:rsidRPr="00C34D23" w:rsidRDefault="00C87F2C" w:rsidP="00540C9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C34D23">
              <w:rPr>
                <w:rFonts w:ascii="Times New Roman" w:hAnsi="Times New Roman" w:cs="Times New Roman"/>
                <w:sz w:val="16"/>
                <w:szCs w:val="16"/>
              </w:rPr>
              <w:t>3F (1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  <w:r w:rsidRPr="00C34D23">
              <w:rPr>
                <w:rFonts w:ascii="Times New Roman" w:hAnsi="Times New Roman" w:cs="Times New Roman"/>
                <w:sz w:val="16"/>
                <w:szCs w:val="16"/>
              </w:rPr>
              <w:t xml:space="preserve"> ítems) covarian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ces</w:t>
            </w:r>
            <w:r w:rsidRPr="00C34D23">
              <w:rPr>
                <w:rFonts w:ascii="Times New Roman" w:hAnsi="Times New Roman" w:cs="Times New Roman"/>
                <w:sz w:val="16"/>
                <w:szCs w:val="16"/>
              </w:rPr>
              <w:t>: e23-e24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02567E2" w14:textId="77777777" w:rsidR="00C87F2C" w:rsidRPr="00C34D23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06.51***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60F1F0B" w14:textId="77777777" w:rsidR="00C87F2C" w:rsidRPr="00C34D23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50</w:t>
            </w:r>
          </w:p>
        </w:tc>
        <w:tc>
          <w:tcPr>
            <w:tcW w:w="63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D26CFF2" w14:textId="77777777" w:rsidR="00C87F2C" w:rsidRPr="00C34D23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.920</w:t>
            </w: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50466C8" w14:textId="77777777" w:rsidR="00C87F2C" w:rsidRPr="00C34D23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.078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4E7E7C3" w14:textId="77777777" w:rsidR="00C87F2C" w:rsidRPr="00C34D23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.083</w:t>
            </w:r>
          </w:p>
        </w:tc>
      </w:tr>
    </w:tbl>
    <w:p w14:paraId="02B219B3" w14:textId="77777777" w:rsidR="00C87F2C" w:rsidRPr="00F91CEB" w:rsidRDefault="00C87F2C" w:rsidP="00C87F2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8"/>
          <w:szCs w:val="18"/>
          <w:lang w:val="en-US"/>
        </w:rPr>
      </w:pPr>
      <w:r w:rsidRPr="000C7ED7">
        <w:rPr>
          <w:rFonts w:ascii="Times New Roman" w:hAnsi="Times New Roman" w:cs="Times New Roman"/>
          <w:i/>
          <w:iCs/>
          <w:sz w:val="18"/>
          <w:szCs w:val="18"/>
          <w:lang w:val="en-US"/>
        </w:rPr>
        <w:t>Not</w:t>
      </w:r>
      <w:r>
        <w:rPr>
          <w:rFonts w:ascii="Times New Roman" w:hAnsi="Times New Roman" w:cs="Times New Roman"/>
          <w:i/>
          <w:iCs/>
          <w:sz w:val="18"/>
          <w:szCs w:val="18"/>
          <w:lang w:val="en-US"/>
        </w:rPr>
        <w:t>e</w:t>
      </w:r>
      <w:r w:rsidRPr="000C7ED7">
        <w:rPr>
          <w:rFonts w:ascii="Times New Roman" w:hAnsi="Times New Roman" w:cs="Times New Roman"/>
          <w:i/>
          <w:iCs/>
          <w:sz w:val="18"/>
          <w:szCs w:val="18"/>
          <w:lang w:val="en-US"/>
        </w:rPr>
        <w:t>s</w:t>
      </w:r>
      <w:r>
        <w:rPr>
          <w:rFonts w:ascii="Times New Roman" w:hAnsi="Times New Roman" w:cs="Times New Roman"/>
          <w:sz w:val="18"/>
          <w:szCs w:val="18"/>
          <w:lang w:val="en-US"/>
        </w:rPr>
        <w:t>.</w:t>
      </w:r>
    </w:p>
    <w:p w14:paraId="059093F0" w14:textId="77777777" w:rsidR="00C87F2C" w:rsidRDefault="00C87F2C" w:rsidP="00C87F2C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16"/>
          <w:szCs w:val="16"/>
          <w:lang w:val="en-US"/>
        </w:rPr>
      </w:pPr>
      <w:r w:rsidRPr="00AF3638">
        <w:rPr>
          <w:rFonts w:ascii="Times New Roman" w:hAnsi="Times New Roman" w:cs="Times New Roman"/>
          <w:sz w:val="16"/>
          <w:szCs w:val="16"/>
          <w:vertAlign w:val="superscript"/>
          <w:lang w:val="en-GB"/>
        </w:rPr>
        <w:t>a</w:t>
      </w:r>
      <w:r w:rsidRPr="008C59BF">
        <w:rPr>
          <w:rFonts w:ascii="Times New Roman" w:eastAsia="Times New Roman" w:hAnsi="Times New Roman" w:cs="Times New Roman"/>
          <w:color w:val="000000"/>
          <w:sz w:val="16"/>
          <w:szCs w:val="16"/>
          <w:lang w:val="en-US"/>
        </w:rPr>
        <w:t xml:space="preserve"> </w:t>
      </w:r>
      <w:r w:rsidRPr="00704583">
        <w:rPr>
          <w:rFonts w:ascii="Times New Roman" w:eastAsia="Times New Roman" w:hAnsi="Times New Roman" w:cs="Times New Roman"/>
          <w:color w:val="000000"/>
          <w:sz w:val="16"/>
          <w:szCs w:val="16"/>
          <w:lang w:val="en-US"/>
        </w:rPr>
        <w:t>The subsample of adolescents selected for the EFA is excluded.</w:t>
      </w:r>
    </w:p>
    <w:p w14:paraId="1688229A" w14:textId="77777777" w:rsidR="00C87F2C" w:rsidRDefault="00C87F2C" w:rsidP="00C87F2C">
      <w:pPr>
        <w:spacing w:after="0" w:line="240" w:lineRule="auto"/>
        <w:rPr>
          <w:rFonts w:ascii="Times New Roman" w:hAnsi="Times New Roman" w:cs="Times New Roman"/>
          <w:sz w:val="16"/>
          <w:szCs w:val="16"/>
          <w:vertAlign w:val="superscript"/>
          <w:lang w:val="en-US"/>
        </w:rPr>
      </w:pPr>
      <w:r w:rsidRPr="00AF3638">
        <w:rPr>
          <w:rFonts w:ascii="Times New Roman" w:hAnsi="Times New Roman" w:cs="Times New Roman"/>
          <w:sz w:val="16"/>
          <w:szCs w:val="16"/>
          <w:vertAlign w:val="superscript"/>
          <w:lang w:val="en-GB"/>
        </w:rPr>
        <w:t>b</w:t>
      </w:r>
      <w:r w:rsidRPr="008C59BF">
        <w:rPr>
          <w:rFonts w:ascii="Times New Roman" w:eastAsia="Times New Roman" w:hAnsi="Times New Roman" w:cs="Times New Roman"/>
          <w:color w:val="000000"/>
          <w:sz w:val="16"/>
          <w:szCs w:val="16"/>
          <w:lang w:val="en-US"/>
        </w:rPr>
        <w:t xml:space="preserve"> </w:t>
      </w:r>
      <w:r w:rsidRPr="00704583">
        <w:rPr>
          <w:rFonts w:ascii="Times New Roman" w:eastAsia="Times New Roman" w:hAnsi="Times New Roman" w:cs="Times New Roman"/>
          <w:color w:val="000000"/>
          <w:sz w:val="16"/>
          <w:szCs w:val="16"/>
          <w:lang w:val="en-US"/>
        </w:rPr>
        <w:t>The middle and late adult</w:t>
      </w:r>
      <w:r>
        <w:rPr>
          <w:rFonts w:ascii="Times New Roman" w:eastAsia="Times New Roman" w:hAnsi="Times New Roman" w:cs="Times New Roman"/>
          <w:color w:val="000000"/>
          <w:sz w:val="16"/>
          <w:szCs w:val="16"/>
          <w:lang w:val="en-US"/>
        </w:rPr>
        <w:t>hood</w:t>
      </w:r>
      <w:r w:rsidRPr="00704583">
        <w:rPr>
          <w:rFonts w:ascii="Times New Roman" w:eastAsia="Times New Roman" w:hAnsi="Times New Roman" w:cs="Times New Roman"/>
          <w:color w:val="000000"/>
          <w:sz w:val="16"/>
          <w:szCs w:val="16"/>
          <w:lang w:val="en-US"/>
        </w:rPr>
        <w:t xml:space="preserve"> age group is excluded to compensate for the sample size </w:t>
      </w:r>
      <w:r>
        <w:rPr>
          <w:rFonts w:ascii="Times New Roman" w:eastAsia="Times New Roman" w:hAnsi="Times New Roman" w:cs="Times New Roman"/>
          <w:color w:val="000000"/>
          <w:sz w:val="16"/>
          <w:szCs w:val="16"/>
          <w:lang w:val="en-US"/>
        </w:rPr>
        <w:t>of</w:t>
      </w:r>
      <w:r w:rsidRPr="00704583">
        <w:rPr>
          <w:rFonts w:ascii="Times New Roman" w:eastAsia="Times New Roman" w:hAnsi="Times New Roman" w:cs="Times New Roman"/>
          <w:color w:val="000000"/>
          <w:sz w:val="16"/>
          <w:szCs w:val="16"/>
          <w:lang w:val="en-US"/>
        </w:rPr>
        <w:t xml:space="preserve"> both groups</w:t>
      </w:r>
      <w:r>
        <w:rPr>
          <w:rFonts w:ascii="Times New Roman" w:hAnsi="Times New Roman" w:cs="Times New Roman"/>
          <w:sz w:val="16"/>
          <w:szCs w:val="16"/>
          <w:vertAlign w:val="superscript"/>
          <w:lang w:val="en-US"/>
        </w:rPr>
        <w:t xml:space="preserve"> </w:t>
      </w:r>
    </w:p>
    <w:p w14:paraId="7FA43231" w14:textId="77777777" w:rsidR="00C87F2C" w:rsidRPr="00007869" w:rsidRDefault="00C87F2C" w:rsidP="00C87F2C">
      <w:pPr>
        <w:spacing w:after="0" w:line="240" w:lineRule="auto"/>
        <w:rPr>
          <w:rFonts w:ascii="Times New Roman" w:hAnsi="Times New Roman" w:cs="Times New Roman"/>
          <w:sz w:val="16"/>
          <w:szCs w:val="16"/>
          <w:lang w:val="en-US"/>
        </w:rPr>
      </w:pPr>
      <w:r>
        <w:rPr>
          <w:rFonts w:ascii="Times New Roman" w:hAnsi="Times New Roman" w:cs="Times New Roman"/>
          <w:sz w:val="16"/>
          <w:szCs w:val="16"/>
          <w:vertAlign w:val="superscript"/>
          <w:lang w:val="en-US"/>
        </w:rPr>
        <w:t>c</w:t>
      </w:r>
      <w:r w:rsidRPr="008C59BF">
        <w:rPr>
          <w:rFonts w:ascii="Times New Roman" w:eastAsia="Times New Roman" w:hAnsi="Times New Roman" w:cs="Times New Roman"/>
          <w:color w:val="000000"/>
          <w:sz w:val="16"/>
          <w:szCs w:val="16"/>
          <w:lang w:val="en-US"/>
        </w:rPr>
        <w:t xml:space="preserve"> </w:t>
      </w:r>
      <w:r w:rsidRPr="00704583">
        <w:rPr>
          <w:rFonts w:ascii="Times New Roman" w:eastAsia="Times New Roman" w:hAnsi="Times New Roman" w:cs="Times New Roman"/>
          <w:color w:val="000000"/>
          <w:sz w:val="16"/>
          <w:szCs w:val="16"/>
          <w:lang w:val="en-US"/>
        </w:rPr>
        <w:t>The covariance between errors that obtained the highest modification index in the general model was considered.</w:t>
      </w:r>
    </w:p>
    <w:p w14:paraId="592684F6" w14:textId="77777777" w:rsidR="00C87F2C" w:rsidRPr="00AF3638" w:rsidRDefault="00C87F2C" w:rsidP="00C87F2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AF3638">
        <w:rPr>
          <w:rFonts w:ascii="Times New Roman" w:hAnsi="Times New Roman" w:cs="Times New Roman"/>
          <w:sz w:val="16"/>
          <w:szCs w:val="16"/>
          <w:lang w:val="en-GB"/>
        </w:rPr>
        <w:t>*p &lt; .050; **p &lt; .010; ***p &lt; .001</w:t>
      </w:r>
    </w:p>
    <w:p w14:paraId="35C7BD0A" w14:textId="77777777" w:rsidR="00C87F2C" w:rsidRPr="00AF3638" w:rsidRDefault="00C87F2C" w:rsidP="00C87F2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6"/>
          <w:szCs w:val="16"/>
          <w:lang w:val="en-GB"/>
        </w:rPr>
      </w:pPr>
    </w:p>
    <w:p w14:paraId="03CC8461" w14:textId="77777777" w:rsidR="00C87F2C" w:rsidRDefault="00C87F2C" w:rsidP="00C87F2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4D5FAAB" w14:textId="4AA7008A" w:rsidR="00CA49E1" w:rsidRPr="00612398" w:rsidRDefault="008D02CB" w:rsidP="001A3728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12398">
        <w:rPr>
          <w:rFonts w:ascii="Times New Roman" w:hAnsi="Times New Roman" w:cs="Times New Roman"/>
          <w:sz w:val="24"/>
          <w:szCs w:val="24"/>
          <w:lang w:val="en-US"/>
        </w:rPr>
        <w:t>Concerning</w:t>
      </w:r>
      <w:r w:rsidR="00F2675F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the adjustment of the models </w:t>
      </w:r>
      <w:r w:rsidR="00F2675F" w:rsidRPr="00612398">
        <w:rPr>
          <w:rFonts w:ascii="Times New Roman" w:hAnsi="Times New Roman" w:cs="Times New Roman"/>
          <w:sz w:val="24"/>
          <w:szCs w:val="24"/>
          <w:lang w:val="en-US"/>
        </w:rPr>
        <w:t>for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the particular demographic groups, in all cases</w:t>
      </w:r>
      <w:r w:rsidR="00AD38E1" w:rsidRPr="00612398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satisfactory </w:t>
      </w:r>
      <w:r w:rsidR="00AD38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or very close to satisfactory </w:t>
      </w:r>
      <w:r w:rsidR="00F2675F" w:rsidRPr="00612398">
        <w:rPr>
          <w:rFonts w:ascii="Times New Roman" w:hAnsi="Times New Roman" w:cs="Times New Roman"/>
          <w:sz w:val="24"/>
          <w:szCs w:val="24"/>
          <w:lang w:val="en-US"/>
        </w:rPr>
        <w:t>adjustments</w:t>
      </w:r>
      <w:r w:rsidR="00AD38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>were obtained</w:t>
      </w:r>
      <w:r w:rsidR="00F2675F" w:rsidRPr="00612398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2675F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thus 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>fulfilling th</w:t>
      </w:r>
      <w:r w:rsidR="00AD38E1" w:rsidRPr="00612398">
        <w:rPr>
          <w:rFonts w:ascii="Times New Roman" w:hAnsi="Times New Roman" w:cs="Times New Roman"/>
          <w:sz w:val="24"/>
          <w:szCs w:val="24"/>
          <w:lang w:val="en-US"/>
        </w:rPr>
        <w:t>is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criteri</w:t>
      </w:r>
      <w:r w:rsidR="00AD38E1" w:rsidRPr="00612398">
        <w:rPr>
          <w:rFonts w:ascii="Times New Roman" w:hAnsi="Times New Roman" w:cs="Times New Roman"/>
          <w:sz w:val="24"/>
          <w:szCs w:val="24"/>
          <w:lang w:val="en-US"/>
        </w:rPr>
        <w:t>on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. As was observed with the adjustment of the models obtained </w:t>
      </w:r>
      <w:r w:rsidR="00F2675F" w:rsidRPr="00612398">
        <w:rPr>
          <w:rFonts w:ascii="Times New Roman" w:hAnsi="Times New Roman" w:cs="Times New Roman"/>
          <w:sz w:val="24"/>
          <w:szCs w:val="24"/>
          <w:lang w:val="en-US"/>
        </w:rPr>
        <w:t>for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the total </w:t>
      </w:r>
      <w:r w:rsidR="00F2675F" w:rsidRPr="00612398">
        <w:rPr>
          <w:rFonts w:ascii="Times New Roman" w:hAnsi="Times New Roman" w:cs="Times New Roman"/>
          <w:sz w:val="24"/>
          <w:szCs w:val="24"/>
          <w:lang w:val="en-US"/>
        </w:rPr>
        <w:t>sample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, the </w:t>
      </w:r>
      <w:r w:rsidR="00F2675F" w:rsidRPr="00612398">
        <w:rPr>
          <w:rFonts w:ascii="Times New Roman" w:hAnsi="Times New Roman" w:cs="Times New Roman"/>
          <w:sz w:val="24"/>
          <w:szCs w:val="24"/>
          <w:lang w:val="en-US"/>
        </w:rPr>
        <w:t>12-item scale showed better adjustment indexes than the 16-item scale for the specific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lastRenderedPageBreak/>
        <w:t>demographic groups</w:t>
      </w:r>
      <w:r w:rsidR="00F2675F" w:rsidRPr="00612398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2675F" w:rsidRPr="00612398">
        <w:rPr>
          <w:rFonts w:ascii="Times New Roman" w:hAnsi="Times New Roman" w:cs="Times New Roman"/>
          <w:sz w:val="24"/>
          <w:szCs w:val="24"/>
          <w:lang w:val="en-US"/>
        </w:rPr>
        <w:t>while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the addition </w:t>
      </w:r>
      <w:r w:rsidR="00171C36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to the models 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of the covariance between the </w:t>
      </w:r>
      <w:r w:rsidR="00353DFF" w:rsidRPr="00612398">
        <w:rPr>
          <w:rFonts w:ascii="Times New Roman" w:hAnsi="Times New Roman" w:cs="Times New Roman"/>
          <w:sz w:val="24"/>
          <w:szCs w:val="24"/>
          <w:lang w:val="en-US"/>
        </w:rPr>
        <w:t>i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tem errors </w:t>
      </w:r>
      <w:r w:rsidR="00353DFF" w:rsidRPr="00612398">
        <w:rPr>
          <w:rFonts w:ascii="Times New Roman" w:hAnsi="Times New Roman" w:cs="Times New Roman"/>
          <w:sz w:val="24"/>
          <w:szCs w:val="24"/>
          <w:lang w:val="en-US"/>
        </w:rPr>
        <w:t>(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>e23-e24</w:t>
      </w:r>
      <w:r w:rsidR="00353DFF" w:rsidRPr="00612398">
        <w:rPr>
          <w:rFonts w:ascii="Times New Roman" w:hAnsi="Times New Roman" w:cs="Times New Roman"/>
          <w:sz w:val="24"/>
          <w:szCs w:val="24"/>
          <w:lang w:val="en-US"/>
        </w:rPr>
        <w:t>)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improved the fit. </w:t>
      </w:r>
    </w:p>
    <w:p w14:paraId="0FFE3C87" w14:textId="77777777" w:rsidR="00CA49E1" w:rsidRPr="00703C0C" w:rsidRDefault="00CA49E1" w:rsidP="001A3728">
      <w:pPr>
        <w:spacing w:line="360" w:lineRule="auto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703C0C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Internal consistency</w:t>
      </w:r>
    </w:p>
    <w:p w14:paraId="2764C8AF" w14:textId="149638DE" w:rsidR="00CA49E1" w:rsidRPr="00612398" w:rsidRDefault="00CA49E1" w:rsidP="003C3631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F2675F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internal consistency 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results </w:t>
      </w:r>
      <w:r w:rsidR="00F2675F" w:rsidRPr="00612398">
        <w:rPr>
          <w:rFonts w:ascii="Times New Roman" w:hAnsi="Times New Roman" w:cs="Times New Roman"/>
          <w:sz w:val="24"/>
          <w:szCs w:val="24"/>
          <w:lang w:val="en-US"/>
        </w:rPr>
        <w:t>obtained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2675F" w:rsidRPr="00612398">
        <w:rPr>
          <w:rFonts w:ascii="Times New Roman" w:hAnsi="Times New Roman" w:cs="Times New Roman"/>
          <w:sz w:val="24"/>
          <w:szCs w:val="24"/>
          <w:lang w:val="en-US"/>
        </w:rPr>
        <w:t>using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Coefficient </w:t>
      </w:r>
      <w:r w:rsidR="000D4835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α 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and the </w:t>
      </w:r>
      <w:r w:rsidR="00F2675F" w:rsidRPr="00612398">
        <w:rPr>
          <w:rFonts w:ascii="Times New Roman" w:hAnsi="Times New Roman" w:cs="Times New Roman"/>
          <w:sz w:val="24"/>
          <w:szCs w:val="24"/>
          <w:lang w:val="en-US"/>
        </w:rPr>
        <w:t>c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omposite reliability for each of the model factors </w:t>
      </w:r>
      <w:r w:rsidR="00F2675F" w:rsidRPr="00612398">
        <w:rPr>
          <w:rFonts w:ascii="Times New Roman" w:hAnsi="Times New Roman" w:cs="Times New Roman"/>
          <w:sz w:val="24"/>
          <w:szCs w:val="24"/>
          <w:lang w:val="en-US"/>
        </w:rPr>
        <w:t>both for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the total </w:t>
      </w:r>
      <w:r w:rsidR="00F2675F" w:rsidRPr="00612398">
        <w:rPr>
          <w:rFonts w:ascii="Times New Roman" w:hAnsi="Times New Roman" w:cs="Times New Roman"/>
          <w:sz w:val="24"/>
          <w:szCs w:val="24"/>
          <w:lang w:val="en-US"/>
        </w:rPr>
        <w:t>sample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and by demographic group </w:t>
      </w:r>
      <w:r w:rsidR="00F2675F" w:rsidRPr="00612398">
        <w:rPr>
          <w:rFonts w:ascii="Times New Roman" w:hAnsi="Times New Roman" w:cs="Times New Roman"/>
          <w:sz w:val="24"/>
          <w:szCs w:val="24"/>
          <w:lang w:val="en-US"/>
        </w:rPr>
        <w:t>a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re presented in </w:t>
      </w:r>
      <w:r w:rsidRPr="00612398">
        <w:rPr>
          <w:rFonts w:ascii="Times New Roman" w:hAnsi="Times New Roman" w:cs="Times New Roman"/>
          <w:b/>
          <w:bCs/>
          <w:sz w:val="24"/>
          <w:szCs w:val="24"/>
          <w:lang w:val="en-US"/>
        </w:rPr>
        <w:t>Table 4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for the 16-item scale and </w:t>
      </w:r>
      <w:r w:rsidRPr="00612398">
        <w:rPr>
          <w:rFonts w:ascii="Times New Roman" w:hAnsi="Times New Roman" w:cs="Times New Roman"/>
          <w:b/>
          <w:bCs/>
          <w:sz w:val="24"/>
          <w:szCs w:val="24"/>
          <w:lang w:val="en-US"/>
        </w:rPr>
        <w:t>Table 5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for the 12-item scale.</w:t>
      </w:r>
    </w:p>
    <w:p w14:paraId="6073998B" w14:textId="18A2C1E7" w:rsidR="00CA49E1" w:rsidRPr="00612398" w:rsidRDefault="00CA49E1" w:rsidP="001A3728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For the 16-item scale, Coefficient </w:t>
      </w:r>
      <w:r w:rsidR="00872949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α 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was acceptable for </w:t>
      </w:r>
      <w:r w:rsidR="00F2675F" w:rsidRPr="00612398">
        <w:rPr>
          <w:rFonts w:ascii="Times New Roman" w:hAnsi="Times New Roman" w:cs="Times New Roman"/>
          <w:sz w:val="24"/>
          <w:szCs w:val="24"/>
          <w:lang w:val="en-US"/>
        </w:rPr>
        <w:t>f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actors 1 and 2 (.732 and .766, respectively), although poor for </w:t>
      </w:r>
      <w:r w:rsidR="00F2675F" w:rsidRPr="00612398">
        <w:rPr>
          <w:rFonts w:ascii="Times New Roman" w:hAnsi="Times New Roman" w:cs="Times New Roman"/>
          <w:sz w:val="24"/>
          <w:szCs w:val="24"/>
          <w:lang w:val="en-US"/>
        </w:rPr>
        <w:t>F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actor 3 (.529), while </w:t>
      </w:r>
      <w:r w:rsidR="00F2675F" w:rsidRPr="00612398">
        <w:rPr>
          <w:rFonts w:ascii="Times New Roman" w:hAnsi="Times New Roman" w:cs="Times New Roman"/>
          <w:sz w:val="24"/>
          <w:szCs w:val="24"/>
          <w:lang w:val="en-US"/>
        </w:rPr>
        <w:t>inf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>e</w:t>
      </w:r>
      <w:r w:rsidR="00F2675F" w:rsidRPr="00612398">
        <w:rPr>
          <w:rFonts w:ascii="Times New Roman" w:hAnsi="Times New Roman" w:cs="Times New Roman"/>
          <w:sz w:val="24"/>
          <w:szCs w:val="24"/>
          <w:lang w:val="en-US"/>
        </w:rPr>
        <w:t>rio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r results were obtained </w:t>
      </w:r>
      <w:r w:rsidR="00F2675F" w:rsidRPr="00612398">
        <w:rPr>
          <w:rFonts w:ascii="Times New Roman" w:hAnsi="Times New Roman" w:cs="Times New Roman"/>
          <w:sz w:val="24"/>
          <w:szCs w:val="24"/>
          <w:lang w:val="en-US"/>
        </w:rPr>
        <w:t>for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2675F" w:rsidRPr="00612398">
        <w:rPr>
          <w:rFonts w:ascii="Times New Roman" w:hAnsi="Times New Roman" w:cs="Times New Roman"/>
          <w:sz w:val="24"/>
          <w:szCs w:val="24"/>
          <w:lang w:val="en-US"/>
        </w:rPr>
        <w:t>specific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demographic groups, rang</w:t>
      </w:r>
      <w:r w:rsidR="00F2675F" w:rsidRPr="00612398">
        <w:rPr>
          <w:rFonts w:ascii="Times New Roman" w:hAnsi="Times New Roman" w:cs="Times New Roman"/>
          <w:sz w:val="24"/>
          <w:szCs w:val="24"/>
          <w:lang w:val="en-US"/>
        </w:rPr>
        <w:t>ing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from .562 to .774 for Factor 1</w:t>
      </w:r>
      <w:r w:rsidR="00F2675F" w:rsidRPr="00612398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171C36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96AA2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from 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>.537 to .705 for Factor 2</w:t>
      </w:r>
      <w:r w:rsidR="00F2675F" w:rsidRPr="00612398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and</w:t>
      </w:r>
      <w:r w:rsidR="00171C36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96AA2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from 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.439 to .529 for Factor 3. The 12-item scale presented </w:t>
      </w:r>
      <w:r w:rsidR="00F2675F" w:rsidRPr="00612398">
        <w:rPr>
          <w:rFonts w:ascii="Times New Roman" w:hAnsi="Times New Roman" w:cs="Times New Roman"/>
          <w:sz w:val="24"/>
          <w:szCs w:val="24"/>
          <w:lang w:val="en-US"/>
        </w:rPr>
        <w:t>inf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>e</w:t>
      </w:r>
      <w:r w:rsidR="00F2675F" w:rsidRPr="00612398">
        <w:rPr>
          <w:rFonts w:ascii="Times New Roman" w:hAnsi="Times New Roman" w:cs="Times New Roman"/>
          <w:sz w:val="24"/>
          <w:szCs w:val="24"/>
          <w:lang w:val="en-US"/>
        </w:rPr>
        <w:t>rio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r results </w:t>
      </w:r>
      <w:r w:rsidR="00F2675F" w:rsidRPr="00612398">
        <w:rPr>
          <w:rFonts w:ascii="Times New Roman" w:hAnsi="Times New Roman" w:cs="Times New Roman"/>
          <w:sz w:val="24"/>
          <w:szCs w:val="24"/>
          <w:lang w:val="en-US"/>
        </w:rPr>
        <w:t>for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2675F" w:rsidRPr="00612398">
        <w:rPr>
          <w:rFonts w:ascii="Times New Roman" w:hAnsi="Times New Roman" w:cs="Times New Roman"/>
          <w:sz w:val="24"/>
          <w:szCs w:val="24"/>
          <w:lang w:val="en-US"/>
        </w:rPr>
        <w:t>f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>actors 1 and 2 because th</w:t>
      </w:r>
      <w:r w:rsidR="00B96AA2" w:rsidRPr="00612398">
        <w:rPr>
          <w:rFonts w:ascii="Times New Roman" w:hAnsi="Times New Roman" w:cs="Times New Roman"/>
          <w:sz w:val="24"/>
          <w:szCs w:val="24"/>
          <w:lang w:val="en-US"/>
        </w:rPr>
        <w:t>is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coefficient</w:t>
      </w:r>
      <w:r w:rsidR="00F2675F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>is sensitive to the number of items.</w:t>
      </w:r>
    </w:p>
    <w:p w14:paraId="4DD65DA2" w14:textId="5C5A5E51" w:rsidR="00CA49E1" w:rsidRPr="00612398" w:rsidRDefault="00F2675F" w:rsidP="001A3728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12398">
        <w:rPr>
          <w:rFonts w:ascii="Times New Roman" w:hAnsi="Times New Roman" w:cs="Times New Roman"/>
          <w:sz w:val="24"/>
          <w:szCs w:val="24"/>
          <w:lang w:val="en-US"/>
        </w:rPr>
        <w:t>T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he composite reliability 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was acceptable 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>for the 16-item scale for the three factors (.820, .861, and .718, respectively), while</w:t>
      </w:r>
      <w:r w:rsidR="00770298" w:rsidRPr="00612398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70298" w:rsidRPr="00612398">
        <w:rPr>
          <w:rFonts w:ascii="Times New Roman" w:hAnsi="Times New Roman" w:cs="Times New Roman"/>
          <w:sz w:val="24"/>
          <w:szCs w:val="24"/>
          <w:lang w:val="en-US"/>
        </w:rPr>
        <w:t>for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the </w:t>
      </w:r>
      <w:r w:rsidR="00770298" w:rsidRPr="00612398">
        <w:rPr>
          <w:rFonts w:ascii="Times New Roman" w:hAnsi="Times New Roman" w:cs="Times New Roman"/>
          <w:sz w:val="24"/>
          <w:szCs w:val="24"/>
          <w:lang w:val="en-US"/>
        </w:rPr>
        <w:t>specific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demographic groups</w:t>
      </w:r>
      <w:r w:rsidR="00770298" w:rsidRPr="00612398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70298" w:rsidRPr="00612398">
        <w:rPr>
          <w:rFonts w:ascii="Times New Roman" w:hAnsi="Times New Roman" w:cs="Times New Roman"/>
          <w:sz w:val="24"/>
          <w:szCs w:val="24"/>
          <w:lang w:val="en-US"/>
        </w:rPr>
        <w:t>inf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>er</w:t>
      </w:r>
      <w:r w:rsidR="00770298" w:rsidRPr="00612398">
        <w:rPr>
          <w:rFonts w:ascii="Times New Roman" w:hAnsi="Times New Roman" w:cs="Times New Roman"/>
          <w:sz w:val="24"/>
          <w:szCs w:val="24"/>
          <w:lang w:val="en-US"/>
        </w:rPr>
        <w:t>ior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results were obtained, rang</w:t>
      </w:r>
      <w:r w:rsidR="00770298" w:rsidRPr="00612398">
        <w:rPr>
          <w:rFonts w:ascii="Times New Roman" w:hAnsi="Times New Roman" w:cs="Times New Roman"/>
          <w:sz w:val="24"/>
          <w:szCs w:val="24"/>
          <w:lang w:val="en-US"/>
        </w:rPr>
        <w:t>ing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from .628 to .827 for Factor 1</w:t>
      </w:r>
      <w:r w:rsidR="00770298" w:rsidRPr="00612398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96AA2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from 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>.621 to .839 for Factor 2</w:t>
      </w:r>
      <w:r w:rsidR="00770298" w:rsidRPr="00612398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and </w:t>
      </w:r>
      <w:r w:rsidR="00B96AA2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from 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.566 to .727 for Factor 3. As previously observed, the 12-item scale presented mostly </w:t>
      </w:r>
      <w:r w:rsidR="00770298" w:rsidRPr="00612398">
        <w:rPr>
          <w:rFonts w:ascii="Times New Roman" w:hAnsi="Times New Roman" w:cs="Times New Roman"/>
          <w:sz w:val="24"/>
          <w:szCs w:val="24"/>
          <w:lang w:val="en-US"/>
        </w:rPr>
        <w:t>inf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>er</w:t>
      </w:r>
      <w:r w:rsidR="00770298" w:rsidRPr="00612398">
        <w:rPr>
          <w:rFonts w:ascii="Times New Roman" w:hAnsi="Times New Roman" w:cs="Times New Roman"/>
          <w:sz w:val="24"/>
          <w:szCs w:val="24"/>
          <w:lang w:val="en-US"/>
        </w:rPr>
        <w:t>ior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results.</w:t>
      </w:r>
    </w:p>
    <w:p w14:paraId="33D2FE86" w14:textId="01D9F2F6" w:rsidR="00CA49E1" w:rsidRPr="00703C0C" w:rsidRDefault="00CA49E1" w:rsidP="001A3728">
      <w:pPr>
        <w:spacing w:line="360" w:lineRule="auto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703C0C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 xml:space="preserve">Measurement </w:t>
      </w:r>
      <w:r w:rsidR="00B96AA2" w:rsidRPr="00703C0C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I</w:t>
      </w:r>
      <w:r w:rsidRPr="00703C0C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nvariance</w:t>
      </w:r>
    </w:p>
    <w:p w14:paraId="1C200CEF" w14:textId="4DCBA314" w:rsidR="00C87F2C" w:rsidRDefault="00424EEB" w:rsidP="00A727C2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12398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Table 7 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>shows the</w:t>
      </w:r>
      <w:r w:rsidRPr="00612398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MI evaluation results by demographic group. </w:t>
      </w:r>
      <w:r w:rsidR="00770298" w:rsidRPr="00612398">
        <w:rPr>
          <w:rFonts w:ascii="Times New Roman" w:hAnsi="Times New Roman" w:cs="Times New Roman"/>
          <w:sz w:val="24"/>
          <w:szCs w:val="24"/>
          <w:lang w:val="en-US"/>
        </w:rPr>
        <w:t>T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he MI 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analysis </w:t>
      </w:r>
      <w:r w:rsidR="00770298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applied 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>by sex</w:t>
      </w:r>
      <w:r w:rsidR="001D7662" w:rsidRPr="00612398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for the 16-item scale </w:t>
      </w:r>
      <w:r w:rsidR="00770298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revealed that 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it was possible to </w:t>
      </w:r>
      <w:r w:rsidR="00770298" w:rsidRPr="00612398">
        <w:rPr>
          <w:rFonts w:ascii="Times New Roman" w:hAnsi="Times New Roman" w:cs="Times New Roman"/>
          <w:sz w:val="24"/>
          <w:szCs w:val="24"/>
          <w:lang w:val="en-US"/>
        </w:rPr>
        <w:t>obtain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the </w:t>
      </w:r>
      <w:r w:rsidR="00CA49E1" w:rsidRPr="00612398">
        <w:rPr>
          <w:rFonts w:ascii="Times New Roman" w:hAnsi="Times New Roman" w:cs="Times New Roman"/>
          <w:i/>
          <w:iCs/>
          <w:sz w:val="24"/>
          <w:szCs w:val="24"/>
          <w:lang w:val="en-US"/>
        </w:rPr>
        <w:t>weak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level </w:t>
      </w:r>
      <w:r w:rsidR="00770298" w:rsidRPr="00612398">
        <w:rPr>
          <w:rFonts w:ascii="Times New Roman" w:hAnsi="Times New Roman" w:cs="Times New Roman"/>
          <w:sz w:val="24"/>
          <w:szCs w:val="24"/>
          <w:lang w:val="en-US"/>
        </w:rPr>
        <w:t>for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both models (with or without covariances </w:t>
      </w:r>
      <w:r w:rsidR="00770298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for 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>e23-e24)</w:t>
      </w:r>
      <w:r w:rsidR="00770298" w:rsidRPr="00612398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while</w:t>
      </w:r>
      <w:r w:rsidR="00770298" w:rsidRPr="00612398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for the 12-item scale, it was possible to </w:t>
      </w:r>
      <w:r w:rsidR="00770298" w:rsidRPr="00612398">
        <w:rPr>
          <w:rFonts w:ascii="Times New Roman" w:hAnsi="Times New Roman" w:cs="Times New Roman"/>
          <w:sz w:val="24"/>
          <w:szCs w:val="24"/>
          <w:lang w:val="en-US"/>
        </w:rPr>
        <w:t>obtain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the </w:t>
      </w:r>
      <w:r w:rsidR="00CA49E1" w:rsidRPr="00612398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strong 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level </w:t>
      </w:r>
      <w:r w:rsidR="00770298" w:rsidRPr="00612398">
        <w:rPr>
          <w:rFonts w:ascii="Times New Roman" w:hAnsi="Times New Roman" w:cs="Times New Roman"/>
          <w:sz w:val="24"/>
          <w:szCs w:val="24"/>
          <w:lang w:val="en-US"/>
        </w:rPr>
        <w:t>for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both models (with or without </w:t>
      </w:r>
      <w:r w:rsidR="00770298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covariances for 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>e23-e24).</w:t>
      </w:r>
      <w:r w:rsidR="000A2D2B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70298" w:rsidRPr="00612398">
        <w:rPr>
          <w:rFonts w:ascii="Times New Roman" w:hAnsi="Times New Roman" w:cs="Times New Roman"/>
          <w:sz w:val="24"/>
          <w:szCs w:val="24"/>
          <w:lang w:val="en-US"/>
        </w:rPr>
        <w:t>T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he MI analysis </w:t>
      </w:r>
      <w:r w:rsidR="00770298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applied 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by age group for the 16-item scale </w:t>
      </w:r>
      <w:r w:rsidR="00770298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revealed that 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it was only possible to </w:t>
      </w:r>
      <w:r w:rsidR="00770298" w:rsidRPr="00612398">
        <w:rPr>
          <w:rFonts w:ascii="Times New Roman" w:hAnsi="Times New Roman" w:cs="Times New Roman"/>
          <w:sz w:val="24"/>
          <w:szCs w:val="24"/>
          <w:lang w:val="en-US"/>
        </w:rPr>
        <w:t>obtain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the </w:t>
      </w:r>
      <w:r w:rsidR="00CA49E1" w:rsidRPr="00612398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configural 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level </w:t>
      </w:r>
      <w:r w:rsidR="00770298" w:rsidRPr="00612398">
        <w:rPr>
          <w:rFonts w:ascii="Times New Roman" w:hAnsi="Times New Roman" w:cs="Times New Roman"/>
          <w:sz w:val="24"/>
          <w:szCs w:val="24"/>
          <w:lang w:val="en-US"/>
        </w:rPr>
        <w:t>for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both models (with or without covariances </w:t>
      </w:r>
      <w:r w:rsidR="00770298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for 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>e23-e24)</w:t>
      </w:r>
      <w:r w:rsidR="00770298" w:rsidRPr="00612398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while</w:t>
      </w:r>
      <w:r w:rsidR="00770298" w:rsidRPr="00612398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for the 12-item scale</w:t>
      </w:r>
      <w:r w:rsidR="00770298" w:rsidRPr="00612398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it was possible to </w:t>
      </w:r>
      <w:r w:rsidR="00770298" w:rsidRPr="00612398">
        <w:rPr>
          <w:rFonts w:ascii="Times New Roman" w:hAnsi="Times New Roman" w:cs="Times New Roman"/>
          <w:sz w:val="24"/>
          <w:szCs w:val="24"/>
          <w:lang w:val="en-US"/>
        </w:rPr>
        <w:t>obtain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the</w:t>
      </w:r>
      <w:r w:rsidR="00CA49E1" w:rsidRPr="00612398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weak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level </w:t>
      </w:r>
      <w:r w:rsidR="00770298" w:rsidRPr="00612398">
        <w:rPr>
          <w:rFonts w:ascii="Times New Roman" w:hAnsi="Times New Roman" w:cs="Times New Roman"/>
          <w:sz w:val="24"/>
          <w:szCs w:val="24"/>
          <w:lang w:val="en-US"/>
        </w:rPr>
        <w:t>for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both models (with or without covariances </w:t>
      </w:r>
      <w:r w:rsidR="00770298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for 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>e23-e24).</w:t>
      </w:r>
    </w:p>
    <w:p w14:paraId="183C18A6" w14:textId="548A5EBD" w:rsidR="003B7537" w:rsidRDefault="003B7537" w:rsidP="00A727C2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B61489B" w14:textId="3E2B5B3E" w:rsidR="003B7537" w:rsidRDefault="003B7537" w:rsidP="00A727C2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05839CF" w14:textId="73AE7D55" w:rsidR="003B7537" w:rsidRDefault="003B7537" w:rsidP="00A727C2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80B1C7E" w14:textId="2D50D5EE" w:rsidR="003B7537" w:rsidRDefault="003B7537" w:rsidP="00A727C2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5C179D1" w14:textId="77777777" w:rsidR="003B7537" w:rsidRPr="0014772F" w:rsidRDefault="003B7537" w:rsidP="00A727C2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49CDF54" w14:textId="77777777" w:rsidR="00C87F2C" w:rsidRPr="00C87F2C" w:rsidRDefault="00C87F2C" w:rsidP="00C87F2C">
      <w:pPr>
        <w:spacing w:after="0" w:line="360" w:lineRule="auto"/>
        <w:rPr>
          <w:rFonts w:ascii="Times New Roman" w:eastAsia="Times New Roman" w:hAnsi="Times New Roman" w:cs="Times New Roman"/>
          <w:color w:val="000000"/>
          <w:lang w:val="en-US"/>
        </w:rPr>
      </w:pPr>
      <w:r w:rsidRPr="00C87F2C">
        <w:rPr>
          <w:rFonts w:ascii="Times New Roman" w:eastAsia="Times New Roman" w:hAnsi="Times New Roman" w:cs="Times New Roman"/>
          <w:b/>
          <w:bCs/>
          <w:color w:val="000000"/>
          <w:lang w:val="en-US"/>
        </w:rPr>
        <w:lastRenderedPageBreak/>
        <w:t>Table 7.</w:t>
      </w:r>
    </w:p>
    <w:p w14:paraId="61305D53" w14:textId="77777777" w:rsidR="00C87F2C" w:rsidRPr="00C87F2C" w:rsidRDefault="00C87F2C" w:rsidP="00C87F2C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i/>
          <w:iCs/>
          <w:lang w:val="en-GB"/>
        </w:rPr>
      </w:pPr>
      <w:r w:rsidRPr="00C87F2C">
        <w:rPr>
          <w:rFonts w:ascii="Times New Roman" w:eastAsia="Times New Roman" w:hAnsi="Times New Roman" w:cs="Times New Roman"/>
          <w:i/>
          <w:iCs/>
          <w:color w:val="000000"/>
          <w:lang w:val="en-US"/>
        </w:rPr>
        <w:t>Results for the evaluation of invariance for the measurement of the ASA-3F</w:t>
      </w:r>
      <w:r w:rsidRPr="00C87F2C">
        <w:rPr>
          <w:rFonts w:ascii="Times New Roman" w:hAnsi="Times New Roman" w:cs="Times New Roman"/>
          <w:i/>
          <w:iCs/>
          <w:vertAlign w:val="superscript"/>
          <w:lang w:val="en-GB"/>
        </w:rPr>
        <w:t>a</w:t>
      </w:r>
    </w:p>
    <w:p w14:paraId="177921C1" w14:textId="77777777" w:rsidR="00C87F2C" w:rsidRPr="00AF3638" w:rsidRDefault="00C87F2C" w:rsidP="00C87F2C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i/>
          <w:iCs/>
          <w:sz w:val="20"/>
          <w:szCs w:val="20"/>
          <w:lang w:val="en-GB"/>
        </w:rPr>
      </w:pPr>
    </w:p>
    <w:tbl>
      <w:tblPr>
        <w:tblW w:w="78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10"/>
        <w:gridCol w:w="1096"/>
        <w:gridCol w:w="1010"/>
        <w:gridCol w:w="933"/>
        <w:gridCol w:w="645"/>
        <w:gridCol w:w="576"/>
        <w:gridCol w:w="712"/>
        <w:gridCol w:w="794"/>
        <w:gridCol w:w="892"/>
      </w:tblGrid>
      <w:tr w:rsidR="00C87F2C" w:rsidRPr="00F93D2A" w14:paraId="6DA6AD4C" w14:textId="77777777" w:rsidTr="009324AC">
        <w:trPr>
          <w:trHeight w:val="264"/>
        </w:trPr>
        <w:tc>
          <w:tcPr>
            <w:tcW w:w="1210" w:type="dxa"/>
            <w:tcBorders>
              <w:left w:val="nil"/>
              <w:bottom w:val="single" w:sz="4" w:space="0" w:color="auto"/>
              <w:right w:val="nil"/>
            </w:tcBorders>
          </w:tcPr>
          <w:p w14:paraId="1D10B278" w14:textId="77777777" w:rsidR="00C87F2C" w:rsidRPr="00AF3638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GB"/>
              </w:rPr>
            </w:pPr>
          </w:p>
        </w:tc>
        <w:tc>
          <w:tcPr>
            <w:tcW w:w="1096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249B78C4" w14:textId="77777777" w:rsidR="00C87F2C" w:rsidRPr="00F93D2A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</w:t>
            </w:r>
            <w:r w:rsidRPr="00CC4C6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odel</w:t>
            </w:r>
          </w:p>
        </w:tc>
        <w:tc>
          <w:tcPr>
            <w:tcW w:w="1010" w:type="dxa"/>
            <w:tcBorders>
              <w:left w:val="nil"/>
              <w:bottom w:val="single" w:sz="4" w:space="0" w:color="auto"/>
              <w:right w:val="nil"/>
            </w:tcBorders>
          </w:tcPr>
          <w:p w14:paraId="7B74C281" w14:textId="77777777" w:rsidR="00C87F2C" w:rsidRPr="00F93D2A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nvariance level</w:t>
            </w:r>
          </w:p>
        </w:tc>
        <w:tc>
          <w:tcPr>
            <w:tcW w:w="933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4956BDC2" w14:textId="77777777" w:rsidR="00C87F2C" w:rsidRPr="00F93D2A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93D2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Chi</w:t>
            </w:r>
            <w:r w:rsidRPr="00F93D2A">
              <w:rPr>
                <w:rFonts w:ascii="Times New Roman" w:hAnsi="Times New Roman" w:cs="Times New Roman"/>
                <w:b/>
                <w:bCs/>
                <w:sz w:val="16"/>
                <w:szCs w:val="16"/>
                <w:vertAlign w:val="superscript"/>
              </w:rPr>
              <w:t>2</w:t>
            </w:r>
          </w:p>
        </w:tc>
        <w:tc>
          <w:tcPr>
            <w:tcW w:w="645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1FBA8EB9" w14:textId="77777777" w:rsidR="00C87F2C" w:rsidRPr="00F93D2A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93D2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gl</w:t>
            </w:r>
          </w:p>
        </w:tc>
        <w:tc>
          <w:tcPr>
            <w:tcW w:w="576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5302217A" w14:textId="77777777" w:rsidR="00C87F2C" w:rsidRPr="00F93D2A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93D2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CFI</w:t>
            </w:r>
          </w:p>
        </w:tc>
        <w:tc>
          <w:tcPr>
            <w:tcW w:w="712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13CB3019" w14:textId="77777777" w:rsidR="00C87F2C" w:rsidRPr="00F93D2A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93D2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sym w:font="Symbol" w:char="F044"/>
            </w:r>
            <w:r w:rsidRPr="00F93D2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CFI</w:t>
            </w:r>
          </w:p>
        </w:tc>
        <w:tc>
          <w:tcPr>
            <w:tcW w:w="794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7500DC56" w14:textId="77777777" w:rsidR="00C87F2C" w:rsidRPr="00F93D2A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93D2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RMSEA</w:t>
            </w:r>
          </w:p>
        </w:tc>
        <w:tc>
          <w:tcPr>
            <w:tcW w:w="892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3D11C45B" w14:textId="77777777" w:rsidR="00C87F2C" w:rsidRPr="00F93D2A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93D2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sym w:font="Symbol" w:char="F044"/>
            </w:r>
            <w:r w:rsidRPr="00F93D2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RMSEA</w:t>
            </w:r>
          </w:p>
        </w:tc>
      </w:tr>
      <w:tr w:rsidR="00C87F2C" w:rsidRPr="00F605B4" w14:paraId="555610B8" w14:textId="77777777" w:rsidTr="009324AC">
        <w:trPr>
          <w:trHeight w:val="85"/>
        </w:trPr>
        <w:tc>
          <w:tcPr>
            <w:tcW w:w="1210" w:type="dxa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14:paraId="2E533F70" w14:textId="77777777" w:rsidR="00C87F2C" w:rsidRPr="00A1683A" w:rsidRDefault="00C87F2C" w:rsidP="00540C97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A1683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nvarian</w:t>
            </w: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ce by sex</w:t>
            </w:r>
            <w:r w:rsidRPr="00F97291">
              <w:rPr>
                <w:rFonts w:ascii="Times New Roman" w:hAnsi="Times New Roman" w:cs="Times New Roman"/>
                <w:b/>
                <w:bCs/>
                <w:sz w:val="16"/>
                <w:szCs w:val="16"/>
                <w:vertAlign w:val="superscript"/>
              </w:rPr>
              <w:t xml:space="preserve">b </w:t>
            </w:r>
          </w:p>
          <w:p w14:paraId="4AB564DC" w14:textId="77777777" w:rsidR="00C87F2C" w:rsidRPr="00A1683A" w:rsidRDefault="00C87F2C" w:rsidP="00540C97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096" w:type="dxa"/>
            <w:vMerge w:val="restart"/>
            <w:tcBorders>
              <w:top w:val="nil"/>
              <w:left w:val="nil"/>
              <w:right w:val="nil"/>
            </w:tcBorders>
          </w:tcPr>
          <w:p w14:paraId="2BEB161A" w14:textId="77777777" w:rsidR="00C87F2C" w:rsidRPr="00A95EEC" w:rsidRDefault="00C87F2C" w:rsidP="00540C9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F (16 ítems)</w:t>
            </w:r>
          </w:p>
        </w:tc>
        <w:tc>
          <w:tcPr>
            <w:tcW w:w="1010" w:type="dxa"/>
            <w:tcBorders>
              <w:top w:val="nil"/>
              <w:left w:val="nil"/>
              <w:bottom w:val="nil"/>
              <w:right w:val="nil"/>
            </w:tcBorders>
          </w:tcPr>
          <w:p w14:paraId="74BBB68A" w14:textId="77777777" w:rsidR="00C87F2C" w:rsidRPr="00A95EE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A95EEC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Configural</w:t>
            </w:r>
          </w:p>
        </w:tc>
        <w:tc>
          <w:tcPr>
            <w:tcW w:w="933" w:type="dxa"/>
            <w:tcBorders>
              <w:top w:val="nil"/>
              <w:left w:val="nil"/>
              <w:bottom w:val="nil"/>
              <w:right w:val="nil"/>
            </w:tcBorders>
          </w:tcPr>
          <w:p w14:paraId="6056B6D4" w14:textId="77777777" w:rsidR="00C87F2C" w:rsidRPr="00F605B4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74.96***</w:t>
            </w:r>
          </w:p>
        </w:tc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</w:tcPr>
          <w:p w14:paraId="79B0D607" w14:textId="77777777" w:rsidR="00C87F2C" w:rsidRPr="00F605B4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40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14:paraId="100FC3C8" w14:textId="77777777" w:rsidR="00C87F2C" w:rsidRPr="00F605B4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.879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</w:tcPr>
          <w:p w14:paraId="47D67F3C" w14:textId="77777777" w:rsidR="00C87F2C" w:rsidRPr="00F605B4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-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0ADC07C0" w14:textId="77777777" w:rsidR="00C87F2C" w:rsidRPr="00F605B4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.041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</w:tcPr>
          <w:p w14:paraId="36221A41" w14:textId="77777777" w:rsidR="00C87F2C" w:rsidRPr="00F605B4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-</w:t>
            </w:r>
          </w:p>
        </w:tc>
      </w:tr>
      <w:tr w:rsidR="00C87F2C" w:rsidRPr="00F605B4" w14:paraId="664FC12A" w14:textId="77777777" w:rsidTr="009324AC">
        <w:trPr>
          <w:trHeight w:val="199"/>
        </w:trPr>
        <w:tc>
          <w:tcPr>
            <w:tcW w:w="1210" w:type="dxa"/>
            <w:vMerge/>
            <w:tcBorders>
              <w:left w:val="nil"/>
              <w:right w:val="nil"/>
            </w:tcBorders>
          </w:tcPr>
          <w:p w14:paraId="61CC4C44" w14:textId="77777777" w:rsidR="00C87F2C" w:rsidRPr="00A1683A" w:rsidRDefault="00C87F2C" w:rsidP="00540C97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096" w:type="dxa"/>
            <w:vMerge/>
            <w:tcBorders>
              <w:left w:val="nil"/>
              <w:right w:val="nil"/>
            </w:tcBorders>
          </w:tcPr>
          <w:p w14:paraId="7596BC58" w14:textId="77777777" w:rsidR="00C87F2C" w:rsidRPr="00A95EEC" w:rsidRDefault="00C87F2C" w:rsidP="00540C9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10" w:type="dxa"/>
            <w:tcBorders>
              <w:top w:val="nil"/>
              <w:left w:val="nil"/>
              <w:bottom w:val="nil"/>
              <w:right w:val="nil"/>
            </w:tcBorders>
          </w:tcPr>
          <w:p w14:paraId="32C46E89" w14:textId="77777777" w:rsidR="00C87F2C" w:rsidRPr="00A95EE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Weak</w:t>
            </w:r>
          </w:p>
        </w:tc>
        <w:tc>
          <w:tcPr>
            <w:tcW w:w="933" w:type="dxa"/>
            <w:tcBorders>
              <w:top w:val="nil"/>
              <w:left w:val="nil"/>
              <w:bottom w:val="nil"/>
              <w:right w:val="nil"/>
            </w:tcBorders>
          </w:tcPr>
          <w:p w14:paraId="34D14D45" w14:textId="77777777" w:rsidR="00C87F2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86.44**</w:t>
            </w:r>
          </w:p>
        </w:tc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</w:tcPr>
          <w:p w14:paraId="5C8E1F30" w14:textId="77777777" w:rsidR="00C87F2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15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14:paraId="534F6D72" w14:textId="77777777" w:rsidR="00C87F2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.882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</w:tcPr>
          <w:p w14:paraId="292695AB" w14:textId="77777777" w:rsidR="00C87F2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.003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48488023" w14:textId="77777777" w:rsidR="00C87F2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.039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</w:tcPr>
          <w:p w14:paraId="20688F57" w14:textId="77777777" w:rsidR="00C87F2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.002</w:t>
            </w:r>
          </w:p>
        </w:tc>
      </w:tr>
      <w:tr w:rsidR="00C87F2C" w:rsidRPr="00F605B4" w14:paraId="70A9B7FF" w14:textId="77777777" w:rsidTr="009324AC">
        <w:trPr>
          <w:trHeight w:val="151"/>
        </w:trPr>
        <w:tc>
          <w:tcPr>
            <w:tcW w:w="1210" w:type="dxa"/>
            <w:vMerge/>
            <w:tcBorders>
              <w:left w:val="nil"/>
              <w:bottom w:val="nil"/>
              <w:right w:val="nil"/>
            </w:tcBorders>
          </w:tcPr>
          <w:p w14:paraId="1CB249D1" w14:textId="77777777" w:rsidR="00C87F2C" w:rsidRPr="00113D4A" w:rsidRDefault="00C87F2C" w:rsidP="00540C9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6" w:type="dxa"/>
            <w:vMerge/>
            <w:tcBorders>
              <w:left w:val="nil"/>
              <w:bottom w:val="nil"/>
              <w:right w:val="nil"/>
            </w:tcBorders>
          </w:tcPr>
          <w:p w14:paraId="7EC69D6E" w14:textId="77777777" w:rsidR="00C87F2C" w:rsidRPr="00A95EEC" w:rsidRDefault="00C87F2C" w:rsidP="00540C9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10" w:type="dxa"/>
            <w:tcBorders>
              <w:top w:val="nil"/>
              <w:left w:val="nil"/>
              <w:bottom w:val="nil"/>
              <w:right w:val="nil"/>
            </w:tcBorders>
          </w:tcPr>
          <w:p w14:paraId="2492823E" w14:textId="77777777" w:rsidR="00C87F2C" w:rsidRPr="00A95EE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Strong</w:t>
            </w:r>
          </w:p>
        </w:tc>
        <w:tc>
          <w:tcPr>
            <w:tcW w:w="933" w:type="dxa"/>
            <w:tcBorders>
              <w:top w:val="nil"/>
              <w:left w:val="nil"/>
              <w:bottom w:val="nil"/>
              <w:right w:val="nil"/>
            </w:tcBorders>
          </w:tcPr>
          <w:p w14:paraId="239B52FA" w14:textId="77777777" w:rsidR="00C87F2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06.57***</w:t>
            </w:r>
          </w:p>
        </w:tc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</w:tcPr>
          <w:p w14:paraId="18CAFB1E" w14:textId="77777777" w:rsidR="00C87F2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28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14:paraId="3E106D83" w14:textId="77777777" w:rsidR="00C87F2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.870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</w:tcPr>
          <w:p w14:paraId="17461C99" w14:textId="77777777" w:rsidR="00C87F2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.012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77C3E388" w14:textId="77777777" w:rsidR="00C87F2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.040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</w:tcPr>
          <w:p w14:paraId="30FCE353" w14:textId="77777777" w:rsidR="00C87F2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.001</w:t>
            </w:r>
          </w:p>
        </w:tc>
      </w:tr>
      <w:tr w:rsidR="00C87F2C" w:rsidRPr="00F605B4" w14:paraId="2DEC9FE0" w14:textId="77777777" w:rsidTr="009324AC">
        <w:trPr>
          <w:trHeight w:val="191"/>
        </w:trPr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</w:tcPr>
          <w:p w14:paraId="3A04B177" w14:textId="77777777" w:rsidR="00C87F2C" w:rsidRPr="00A1683A" w:rsidRDefault="00C87F2C" w:rsidP="00540C97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113D4A">
              <w:rPr>
                <w:rFonts w:ascii="Times New Roman" w:hAnsi="Times New Roman" w:cs="Times New Roman"/>
                <w:sz w:val="16"/>
                <w:szCs w:val="16"/>
              </w:rPr>
              <w:t>(n=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440</w:t>
            </w:r>
            <w:r w:rsidRPr="00113D4A"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</w:tcPr>
          <w:p w14:paraId="6118F792" w14:textId="77777777" w:rsidR="00C87F2C" w:rsidRPr="00A95EEC" w:rsidRDefault="00C87F2C" w:rsidP="00540C9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10" w:type="dxa"/>
            <w:tcBorders>
              <w:top w:val="nil"/>
              <w:left w:val="nil"/>
              <w:bottom w:val="nil"/>
              <w:right w:val="nil"/>
            </w:tcBorders>
          </w:tcPr>
          <w:p w14:paraId="15DE97F9" w14:textId="77777777" w:rsidR="00C87F2C" w:rsidRPr="00A95EE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nil"/>
              <w:right w:val="nil"/>
            </w:tcBorders>
          </w:tcPr>
          <w:p w14:paraId="1778EF92" w14:textId="77777777" w:rsidR="00C87F2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</w:tcPr>
          <w:p w14:paraId="158B6BCA" w14:textId="77777777" w:rsidR="00C87F2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14:paraId="20B2DD41" w14:textId="77777777" w:rsidR="00C87F2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</w:tcPr>
          <w:p w14:paraId="08DEDB49" w14:textId="77777777" w:rsidR="00C87F2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688F3CBC" w14:textId="77777777" w:rsidR="00C87F2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</w:tcPr>
          <w:p w14:paraId="5A19E17F" w14:textId="77777777" w:rsidR="00C87F2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87F2C" w:rsidRPr="00F605B4" w14:paraId="6A03E781" w14:textId="77777777" w:rsidTr="009324AC">
        <w:trPr>
          <w:trHeight w:val="191"/>
        </w:trPr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</w:tcPr>
          <w:p w14:paraId="69BE2CF0" w14:textId="77777777" w:rsidR="00C87F2C" w:rsidRPr="00A1683A" w:rsidRDefault="00C87F2C" w:rsidP="00540C97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</w:tcPr>
          <w:p w14:paraId="3FCEE7DA" w14:textId="77777777" w:rsidR="00C87F2C" w:rsidRPr="00A95EEC" w:rsidRDefault="00C87F2C" w:rsidP="00540C9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F (12 ítems)</w:t>
            </w:r>
          </w:p>
        </w:tc>
        <w:tc>
          <w:tcPr>
            <w:tcW w:w="1010" w:type="dxa"/>
            <w:tcBorders>
              <w:top w:val="nil"/>
              <w:left w:val="nil"/>
              <w:bottom w:val="nil"/>
              <w:right w:val="nil"/>
            </w:tcBorders>
          </w:tcPr>
          <w:p w14:paraId="7FA168EA" w14:textId="77777777" w:rsidR="00C87F2C" w:rsidRPr="00A95EE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A95EEC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Configural</w:t>
            </w:r>
          </w:p>
        </w:tc>
        <w:tc>
          <w:tcPr>
            <w:tcW w:w="933" w:type="dxa"/>
            <w:tcBorders>
              <w:top w:val="nil"/>
              <w:left w:val="nil"/>
              <w:bottom w:val="nil"/>
              <w:right w:val="nil"/>
            </w:tcBorders>
          </w:tcPr>
          <w:p w14:paraId="6E42C73A" w14:textId="77777777" w:rsidR="00C87F2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30.85*</w:t>
            </w:r>
          </w:p>
        </w:tc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</w:tcPr>
          <w:p w14:paraId="12E1DD68" w14:textId="77777777" w:rsidR="00C87F2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02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14:paraId="7DF79075" w14:textId="77777777" w:rsidR="00C87F2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.925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</w:tcPr>
          <w:p w14:paraId="1D6DC2C1" w14:textId="77777777" w:rsidR="00C87F2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-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16D52F79" w14:textId="77777777" w:rsidR="00C87F2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.036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</w:tcPr>
          <w:p w14:paraId="0B8AE1C5" w14:textId="77777777" w:rsidR="00C87F2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-</w:t>
            </w:r>
          </w:p>
        </w:tc>
      </w:tr>
      <w:tr w:rsidR="00C87F2C" w:rsidRPr="00F605B4" w14:paraId="596E3328" w14:textId="77777777" w:rsidTr="009324AC">
        <w:trPr>
          <w:trHeight w:val="97"/>
        </w:trPr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</w:tcPr>
          <w:p w14:paraId="32D52EC2" w14:textId="77777777" w:rsidR="00C87F2C" w:rsidRPr="00A1683A" w:rsidRDefault="00C87F2C" w:rsidP="00540C97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</w:tcPr>
          <w:p w14:paraId="376F9BB9" w14:textId="77777777" w:rsidR="00C87F2C" w:rsidRPr="00A95EEC" w:rsidRDefault="00C87F2C" w:rsidP="00540C9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10" w:type="dxa"/>
            <w:tcBorders>
              <w:top w:val="nil"/>
              <w:left w:val="nil"/>
              <w:bottom w:val="nil"/>
              <w:right w:val="nil"/>
            </w:tcBorders>
          </w:tcPr>
          <w:p w14:paraId="4FB5DA7A" w14:textId="77777777" w:rsidR="00C87F2C" w:rsidRPr="00A95EE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Weak</w:t>
            </w:r>
          </w:p>
        </w:tc>
        <w:tc>
          <w:tcPr>
            <w:tcW w:w="933" w:type="dxa"/>
            <w:tcBorders>
              <w:top w:val="nil"/>
              <w:left w:val="nil"/>
              <w:bottom w:val="nil"/>
              <w:right w:val="nil"/>
            </w:tcBorders>
          </w:tcPr>
          <w:p w14:paraId="0E8B6519" w14:textId="77777777" w:rsidR="00C87F2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37.60*</w:t>
            </w:r>
          </w:p>
        </w:tc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</w:tcPr>
          <w:p w14:paraId="14B21D57" w14:textId="77777777" w:rsidR="00C87F2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11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14:paraId="101C615C" w14:textId="77777777" w:rsidR="00C87F2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.931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</w:tcPr>
          <w:p w14:paraId="2BCFB63A" w14:textId="77777777" w:rsidR="00C87F2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.006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5A8EA490" w14:textId="77777777" w:rsidR="00C87F2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.033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</w:tcPr>
          <w:p w14:paraId="2D4C0BD2" w14:textId="77777777" w:rsidR="00C87F2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.003</w:t>
            </w:r>
          </w:p>
        </w:tc>
      </w:tr>
      <w:tr w:rsidR="00C87F2C" w:rsidRPr="00F605B4" w14:paraId="193EA66A" w14:textId="77777777" w:rsidTr="009324AC">
        <w:trPr>
          <w:trHeight w:val="97"/>
        </w:trPr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</w:tcPr>
          <w:p w14:paraId="73AD6463" w14:textId="77777777" w:rsidR="00C87F2C" w:rsidRPr="00A1683A" w:rsidRDefault="00C87F2C" w:rsidP="00540C97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</w:tcPr>
          <w:p w14:paraId="5DF12884" w14:textId="77777777" w:rsidR="00C87F2C" w:rsidRPr="00A95EEC" w:rsidRDefault="00C87F2C" w:rsidP="00540C9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10" w:type="dxa"/>
            <w:tcBorders>
              <w:top w:val="nil"/>
              <w:left w:val="nil"/>
              <w:bottom w:val="nil"/>
              <w:right w:val="nil"/>
            </w:tcBorders>
          </w:tcPr>
          <w:p w14:paraId="07AC4837" w14:textId="77777777" w:rsidR="00C87F2C" w:rsidRPr="00A95EE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Strong</w:t>
            </w:r>
          </w:p>
        </w:tc>
        <w:tc>
          <w:tcPr>
            <w:tcW w:w="933" w:type="dxa"/>
            <w:tcBorders>
              <w:top w:val="nil"/>
              <w:left w:val="nil"/>
              <w:bottom w:val="nil"/>
              <w:right w:val="nil"/>
            </w:tcBorders>
          </w:tcPr>
          <w:p w14:paraId="775B2DE9" w14:textId="77777777" w:rsidR="00C87F2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50.33*</w:t>
            </w:r>
          </w:p>
        </w:tc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</w:tcPr>
          <w:p w14:paraId="7FFD2BDE" w14:textId="77777777" w:rsidR="00C87F2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20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14:paraId="2E88D6F7" w14:textId="77777777" w:rsidR="00C87F2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.921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</w:tcPr>
          <w:p w14:paraId="52AB8A2F" w14:textId="77777777" w:rsidR="00C87F2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.010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19E11FB8" w14:textId="77777777" w:rsidR="00C87F2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.034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</w:tcPr>
          <w:p w14:paraId="6C8A85DF" w14:textId="77777777" w:rsidR="00C87F2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.001</w:t>
            </w:r>
          </w:p>
        </w:tc>
      </w:tr>
      <w:tr w:rsidR="00C87F2C" w:rsidRPr="00F605B4" w14:paraId="4650859C" w14:textId="77777777" w:rsidTr="009324AC">
        <w:trPr>
          <w:trHeight w:val="97"/>
        </w:trPr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</w:tcPr>
          <w:p w14:paraId="1382E14A" w14:textId="77777777" w:rsidR="00C87F2C" w:rsidRPr="00A1683A" w:rsidRDefault="00C87F2C" w:rsidP="00540C97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</w:tcPr>
          <w:p w14:paraId="1F0990E0" w14:textId="77777777" w:rsidR="00C87F2C" w:rsidRPr="00A95EEC" w:rsidRDefault="00C87F2C" w:rsidP="00540C9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10" w:type="dxa"/>
            <w:tcBorders>
              <w:top w:val="nil"/>
              <w:left w:val="nil"/>
              <w:bottom w:val="nil"/>
              <w:right w:val="nil"/>
            </w:tcBorders>
          </w:tcPr>
          <w:p w14:paraId="4D07B5AB" w14:textId="77777777" w:rsidR="00C87F2C" w:rsidRPr="00A95EE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Strict</w:t>
            </w:r>
          </w:p>
        </w:tc>
        <w:tc>
          <w:tcPr>
            <w:tcW w:w="933" w:type="dxa"/>
            <w:tcBorders>
              <w:top w:val="nil"/>
              <w:left w:val="nil"/>
              <w:bottom w:val="nil"/>
              <w:right w:val="nil"/>
            </w:tcBorders>
          </w:tcPr>
          <w:p w14:paraId="3BD14839" w14:textId="77777777" w:rsidR="00C87F2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72.95*</w:t>
            </w:r>
          </w:p>
        </w:tc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</w:tcPr>
          <w:p w14:paraId="66CC8A25" w14:textId="77777777" w:rsidR="00C87F2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32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14:paraId="4FDCACAB" w14:textId="77777777" w:rsidR="00C87F2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.894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</w:tcPr>
          <w:p w14:paraId="5FD9064B" w14:textId="77777777" w:rsidR="00C87F2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.027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23D353D9" w14:textId="77777777" w:rsidR="00C87F2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.038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</w:tcPr>
          <w:p w14:paraId="7D44752F" w14:textId="77777777" w:rsidR="00C87F2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.004</w:t>
            </w:r>
          </w:p>
        </w:tc>
      </w:tr>
      <w:tr w:rsidR="00C87F2C" w:rsidRPr="00F605B4" w14:paraId="617AB7BB" w14:textId="77777777" w:rsidTr="009324AC">
        <w:trPr>
          <w:trHeight w:val="155"/>
        </w:trPr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</w:tcPr>
          <w:p w14:paraId="1A227D21" w14:textId="77777777" w:rsidR="00C87F2C" w:rsidRPr="00A1683A" w:rsidRDefault="00C87F2C" w:rsidP="00540C97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</w:tcPr>
          <w:p w14:paraId="38270B18" w14:textId="77777777" w:rsidR="00C87F2C" w:rsidRPr="00A95EEC" w:rsidRDefault="00C87F2C" w:rsidP="00540C9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10" w:type="dxa"/>
            <w:tcBorders>
              <w:top w:val="nil"/>
              <w:left w:val="nil"/>
              <w:bottom w:val="nil"/>
              <w:right w:val="nil"/>
            </w:tcBorders>
          </w:tcPr>
          <w:p w14:paraId="4CE162B9" w14:textId="77777777" w:rsidR="00C87F2C" w:rsidRPr="00A95EE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nil"/>
              <w:right w:val="nil"/>
            </w:tcBorders>
          </w:tcPr>
          <w:p w14:paraId="7D952639" w14:textId="77777777" w:rsidR="00C87F2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</w:tcPr>
          <w:p w14:paraId="5DE862CC" w14:textId="77777777" w:rsidR="00C87F2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14:paraId="37232352" w14:textId="77777777" w:rsidR="00C87F2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</w:tcPr>
          <w:p w14:paraId="5A0EDA41" w14:textId="77777777" w:rsidR="00C87F2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06D7C4D0" w14:textId="77777777" w:rsidR="00C87F2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</w:tcPr>
          <w:p w14:paraId="1EA600D5" w14:textId="77777777" w:rsidR="00C87F2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87F2C" w:rsidRPr="00F605B4" w14:paraId="46B74E85" w14:textId="77777777" w:rsidTr="009324AC">
        <w:trPr>
          <w:trHeight w:val="159"/>
        </w:trPr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</w:tcPr>
          <w:p w14:paraId="3BE75E4B" w14:textId="77777777" w:rsidR="00C87F2C" w:rsidRPr="00A1683A" w:rsidRDefault="00C87F2C" w:rsidP="00540C97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096" w:type="dxa"/>
            <w:vMerge w:val="restart"/>
            <w:tcBorders>
              <w:top w:val="nil"/>
              <w:left w:val="nil"/>
              <w:right w:val="nil"/>
            </w:tcBorders>
          </w:tcPr>
          <w:p w14:paraId="36194986" w14:textId="77777777" w:rsidR="00C87F2C" w:rsidRPr="00A95EEC" w:rsidRDefault="00C87F2C" w:rsidP="00540C9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F (16 items) convariances</w:t>
            </w:r>
            <w:r w:rsidRPr="00A95EEC">
              <w:rPr>
                <w:rFonts w:ascii="Times New Roman" w:hAnsi="Times New Roman" w:cs="Times New Roman"/>
                <w:sz w:val="16"/>
                <w:szCs w:val="16"/>
              </w:rPr>
              <w:t>:</w:t>
            </w:r>
          </w:p>
          <w:p w14:paraId="03267133" w14:textId="77777777" w:rsidR="00C87F2C" w:rsidRPr="00A95EEC" w:rsidRDefault="00C87F2C" w:rsidP="00540C9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e23-e24</w:t>
            </w:r>
          </w:p>
        </w:tc>
        <w:tc>
          <w:tcPr>
            <w:tcW w:w="1010" w:type="dxa"/>
            <w:tcBorders>
              <w:top w:val="nil"/>
              <w:left w:val="nil"/>
              <w:bottom w:val="nil"/>
              <w:right w:val="nil"/>
            </w:tcBorders>
          </w:tcPr>
          <w:p w14:paraId="74D16AFF" w14:textId="77777777" w:rsidR="00C87F2C" w:rsidRPr="00A95EE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A95EEC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Configural</w:t>
            </w:r>
          </w:p>
        </w:tc>
        <w:tc>
          <w:tcPr>
            <w:tcW w:w="933" w:type="dxa"/>
            <w:tcBorders>
              <w:top w:val="nil"/>
              <w:left w:val="nil"/>
              <w:bottom w:val="nil"/>
              <w:right w:val="nil"/>
            </w:tcBorders>
          </w:tcPr>
          <w:p w14:paraId="21029EB2" w14:textId="77777777" w:rsidR="00C87F2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74.21***</w:t>
            </w:r>
          </w:p>
        </w:tc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</w:tcPr>
          <w:p w14:paraId="7C8EC5FD" w14:textId="77777777" w:rsidR="00C87F2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00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14:paraId="0C4E6503" w14:textId="77777777" w:rsidR="00C87F2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.877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</w:tcPr>
          <w:p w14:paraId="3685DF5C" w14:textId="77777777" w:rsidR="00C87F2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-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48D699E6" w14:textId="77777777" w:rsidR="00C87F2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.041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</w:tcPr>
          <w:p w14:paraId="6BDADF59" w14:textId="77777777" w:rsidR="00C87F2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-</w:t>
            </w:r>
          </w:p>
        </w:tc>
      </w:tr>
      <w:tr w:rsidR="00C87F2C" w:rsidRPr="00F605B4" w14:paraId="69A39E89" w14:textId="77777777" w:rsidTr="009324AC">
        <w:trPr>
          <w:trHeight w:val="66"/>
        </w:trPr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</w:tcPr>
          <w:p w14:paraId="014C2175" w14:textId="77777777" w:rsidR="00C87F2C" w:rsidRPr="00A1683A" w:rsidRDefault="00C87F2C" w:rsidP="00540C97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096" w:type="dxa"/>
            <w:vMerge/>
            <w:tcBorders>
              <w:left w:val="nil"/>
              <w:right w:val="nil"/>
            </w:tcBorders>
          </w:tcPr>
          <w:p w14:paraId="60AC3083" w14:textId="77777777" w:rsidR="00C87F2C" w:rsidRPr="00A95EEC" w:rsidRDefault="00C87F2C" w:rsidP="00540C9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10" w:type="dxa"/>
            <w:tcBorders>
              <w:top w:val="nil"/>
              <w:left w:val="nil"/>
              <w:bottom w:val="nil"/>
              <w:right w:val="nil"/>
            </w:tcBorders>
          </w:tcPr>
          <w:p w14:paraId="48CDF578" w14:textId="77777777" w:rsidR="00C87F2C" w:rsidRPr="00A95EE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Weak</w:t>
            </w:r>
          </w:p>
        </w:tc>
        <w:tc>
          <w:tcPr>
            <w:tcW w:w="933" w:type="dxa"/>
            <w:tcBorders>
              <w:top w:val="nil"/>
              <w:left w:val="nil"/>
              <w:bottom w:val="nil"/>
              <w:right w:val="nil"/>
            </w:tcBorders>
          </w:tcPr>
          <w:p w14:paraId="204EE6C5" w14:textId="77777777" w:rsidR="00C87F2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85.30**</w:t>
            </w:r>
          </w:p>
        </w:tc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</w:tcPr>
          <w:p w14:paraId="0DF7D5CE" w14:textId="77777777" w:rsidR="00C87F2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13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14:paraId="77D20930" w14:textId="77777777" w:rsidR="00C87F2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.881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</w:tcPr>
          <w:p w14:paraId="4FB76FF8" w14:textId="77777777" w:rsidR="00C87F2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.004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4B4F6EE9" w14:textId="77777777" w:rsidR="00C87F2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.039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</w:tcPr>
          <w:p w14:paraId="415EB71D" w14:textId="77777777" w:rsidR="00C87F2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.002</w:t>
            </w:r>
          </w:p>
        </w:tc>
      </w:tr>
      <w:tr w:rsidR="00C87F2C" w:rsidRPr="00F605B4" w14:paraId="4DA0AFFF" w14:textId="77777777" w:rsidTr="009324AC">
        <w:trPr>
          <w:trHeight w:val="66"/>
        </w:trPr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</w:tcPr>
          <w:p w14:paraId="4505E727" w14:textId="77777777" w:rsidR="00C87F2C" w:rsidRPr="00A1683A" w:rsidRDefault="00C87F2C" w:rsidP="00540C97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096" w:type="dxa"/>
            <w:vMerge/>
            <w:tcBorders>
              <w:left w:val="nil"/>
              <w:right w:val="nil"/>
            </w:tcBorders>
          </w:tcPr>
          <w:p w14:paraId="0E81A6E7" w14:textId="77777777" w:rsidR="00C87F2C" w:rsidRPr="00A95EEC" w:rsidRDefault="00C87F2C" w:rsidP="00540C9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10" w:type="dxa"/>
            <w:tcBorders>
              <w:top w:val="nil"/>
              <w:left w:val="nil"/>
              <w:bottom w:val="nil"/>
              <w:right w:val="nil"/>
            </w:tcBorders>
          </w:tcPr>
          <w:p w14:paraId="1EEC9654" w14:textId="77777777" w:rsidR="00C87F2C" w:rsidRPr="00A95EE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Strong</w:t>
            </w:r>
          </w:p>
        </w:tc>
        <w:tc>
          <w:tcPr>
            <w:tcW w:w="933" w:type="dxa"/>
            <w:tcBorders>
              <w:top w:val="nil"/>
              <w:left w:val="nil"/>
              <w:bottom w:val="nil"/>
              <w:right w:val="nil"/>
            </w:tcBorders>
          </w:tcPr>
          <w:p w14:paraId="754FE702" w14:textId="77777777" w:rsidR="00C87F2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05.56***</w:t>
            </w:r>
          </w:p>
        </w:tc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</w:tcPr>
          <w:p w14:paraId="155E3768" w14:textId="77777777" w:rsidR="00C87F2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26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14:paraId="5A805809" w14:textId="77777777" w:rsidR="00C87F2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.869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</w:tcPr>
          <w:p w14:paraId="08BE4783" w14:textId="77777777" w:rsidR="00C87F2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.012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06CA11D5" w14:textId="77777777" w:rsidR="00C87F2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.040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</w:tcPr>
          <w:p w14:paraId="111AD66C" w14:textId="77777777" w:rsidR="00C87F2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.001</w:t>
            </w:r>
          </w:p>
        </w:tc>
      </w:tr>
      <w:tr w:rsidR="00C87F2C" w:rsidRPr="00F605B4" w14:paraId="3E13FF04" w14:textId="77777777" w:rsidTr="009324AC">
        <w:trPr>
          <w:trHeight w:val="257"/>
        </w:trPr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</w:tcPr>
          <w:p w14:paraId="288C9D69" w14:textId="77777777" w:rsidR="00C87F2C" w:rsidRPr="00A1683A" w:rsidRDefault="00C87F2C" w:rsidP="00540C97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096" w:type="dxa"/>
            <w:vMerge/>
            <w:tcBorders>
              <w:left w:val="nil"/>
              <w:bottom w:val="nil"/>
              <w:right w:val="nil"/>
            </w:tcBorders>
          </w:tcPr>
          <w:p w14:paraId="357F7B78" w14:textId="77777777" w:rsidR="00C87F2C" w:rsidRPr="00A95EEC" w:rsidRDefault="00C87F2C" w:rsidP="00540C9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10" w:type="dxa"/>
            <w:tcBorders>
              <w:top w:val="nil"/>
              <w:left w:val="nil"/>
              <w:bottom w:val="nil"/>
              <w:right w:val="nil"/>
            </w:tcBorders>
          </w:tcPr>
          <w:p w14:paraId="76B07884" w14:textId="77777777" w:rsidR="00C87F2C" w:rsidRPr="00A95EE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nil"/>
              <w:right w:val="nil"/>
            </w:tcBorders>
          </w:tcPr>
          <w:p w14:paraId="6B0C5C8E" w14:textId="77777777" w:rsidR="00C87F2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</w:tcPr>
          <w:p w14:paraId="5447B67C" w14:textId="77777777" w:rsidR="00C87F2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14:paraId="5E309979" w14:textId="77777777" w:rsidR="00C87F2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</w:tcPr>
          <w:p w14:paraId="097C9C6A" w14:textId="77777777" w:rsidR="00C87F2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0C893FBD" w14:textId="77777777" w:rsidR="00C87F2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</w:tcPr>
          <w:p w14:paraId="085EF61A" w14:textId="77777777" w:rsidR="00C87F2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87F2C" w:rsidRPr="00F605B4" w14:paraId="19D395BA" w14:textId="77777777" w:rsidTr="009324AC">
        <w:trPr>
          <w:trHeight w:val="210"/>
        </w:trPr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</w:tcPr>
          <w:p w14:paraId="202AFF71" w14:textId="77777777" w:rsidR="00C87F2C" w:rsidRPr="00A1683A" w:rsidRDefault="00C87F2C" w:rsidP="00540C97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096" w:type="dxa"/>
            <w:vMerge w:val="restart"/>
            <w:tcBorders>
              <w:top w:val="nil"/>
              <w:left w:val="nil"/>
              <w:right w:val="nil"/>
            </w:tcBorders>
          </w:tcPr>
          <w:p w14:paraId="2C96545D" w14:textId="77777777" w:rsidR="00C87F2C" w:rsidRPr="00A95EEC" w:rsidRDefault="00C87F2C" w:rsidP="00540C9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F (12 items)</w:t>
            </w:r>
            <w:r w:rsidRPr="00A95EEC">
              <w:rPr>
                <w:rFonts w:ascii="Times New Roman" w:hAnsi="Times New Roman" w:cs="Times New Roman"/>
                <w:sz w:val="16"/>
                <w:szCs w:val="16"/>
              </w:rPr>
              <w:t xml:space="preserve"> covarian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ces</w:t>
            </w:r>
            <w:r w:rsidRPr="00A95EEC">
              <w:rPr>
                <w:rFonts w:ascii="Times New Roman" w:hAnsi="Times New Roman" w:cs="Times New Roman"/>
                <w:sz w:val="16"/>
                <w:szCs w:val="16"/>
              </w:rPr>
              <w:t>:</w:t>
            </w:r>
          </w:p>
          <w:p w14:paraId="1E2F441C" w14:textId="77777777" w:rsidR="00C87F2C" w:rsidRPr="00A95EEC" w:rsidRDefault="00C87F2C" w:rsidP="00540C9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e23-e24</w:t>
            </w:r>
          </w:p>
        </w:tc>
        <w:tc>
          <w:tcPr>
            <w:tcW w:w="1010" w:type="dxa"/>
            <w:tcBorders>
              <w:top w:val="nil"/>
              <w:left w:val="nil"/>
              <w:bottom w:val="nil"/>
              <w:right w:val="nil"/>
            </w:tcBorders>
          </w:tcPr>
          <w:p w14:paraId="1654B539" w14:textId="77777777" w:rsidR="00C87F2C" w:rsidRPr="00A95EEC" w:rsidRDefault="00C87F2C" w:rsidP="00540C9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A95EEC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Configural</w:t>
            </w:r>
          </w:p>
        </w:tc>
        <w:tc>
          <w:tcPr>
            <w:tcW w:w="933" w:type="dxa"/>
            <w:tcBorders>
              <w:top w:val="nil"/>
              <w:left w:val="nil"/>
              <w:bottom w:val="nil"/>
              <w:right w:val="nil"/>
            </w:tcBorders>
          </w:tcPr>
          <w:p w14:paraId="4AB91762" w14:textId="77777777" w:rsidR="00C87F2C" w:rsidRPr="00F605B4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29.42*</w:t>
            </w:r>
          </w:p>
        </w:tc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</w:tcPr>
          <w:p w14:paraId="39C2F5F9" w14:textId="77777777" w:rsidR="00C87F2C" w:rsidRPr="00F605B4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00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14:paraId="07633677" w14:textId="77777777" w:rsidR="00C87F2C" w:rsidRPr="00F605B4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.924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</w:tcPr>
          <w:p w14:paraId="042D2104" w14:textId="77777777" w:rsidR="00C87F2C" w:rsidRPr="00F605B4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-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52584941" w14:textId="77777777" w:rsidR="00C87F2C" w:rsidRPr="00F605B4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.037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</w:tcPr>
          <w:p w14:paraId="1FFF224D" w14:textId="77777777" w:rsidR="00C87F2C" w:rsidRPr="00F605B4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-</w:t>
            </w:r>
          </w:p>
        </w:tc>
      </w:tr>
      <w:tr w:rsidR="00C87F2C" w:rsidRPr="00F605B4" w14:paraId="68D992DC" w14:textId="77777777" w:rsidTr="009324AC">
        <w:trPr>
          <w:trHeight w:val="179"/>
        </w:trPr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</w:tcPr>
          <w:p w14:paraId="6523CB6C" w14:textId="77777777" w:rsidR="00C87F2C" w:rsidRPr="00A1683A" w:rsidRDefault="00C87F2C" w:rsidP="00540C97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096" w:type="dxa"/>
            <w:vMerge/>
            <w:tcBorders>
              <w:left w:val="nil"/>
              <w:right w:val="nil"/>
            </w:tcBorders>
          </w:tcPr>
          <w:p w14:paraId="293FD9AF" w14:textId="77777777" w:rsidR="00C87F2C" w:rsidRPr="00A95EEC" w:rsidRDefault="00C87F2C" w:rsidP="00540C9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10" w:type="dxa"/>
            <w:tcBorders>
              <w:top w:val="nil"/>
              <w:left w:val="nil"/>
              <w:bottom w:val="nil"/>
              <w:right w:val="nil"/>
            </w:tcBorders>
          </w:tcPr>
          <w:p w14:paraId="118ED430" w14:textId="77777777" w:rsidR="00C87F2C" w:rsidRPr="00A95EE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Weak</w:t>
            </w:r>
          </w:p>
        </w:tc>
        <w:tc>
          <w:tcPr>
            <w:tcW w:w="933" w:type="dxa"/>
            <w:tcBorders>
              <w:top w:val="nil"/>
              <w:left w:val="nil"/>
              <w:bottom w:val="nil"/>
              <w:right w:val="nil"/>
            </w:tcBorders>
          </w:tcPr>
          <w:p w14:paraId="2F6EDF19" w14:textId="77777777" w:rsidR="00C87F2C" w:rsidRPr="00F605B4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35.36*</w:t>
            </w:r>
          </w:p>
        </w:tc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</w:tcPr>
          <w:p w14:paraId="4B719B9F" w14:textId="77777777" w:rsidR="00C87F2C" w:rsidRPr="00F605B4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09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14:paraId="606BFEEC" w14:textId="77777777" w:rsidR="00C87F2C" w:rsidRPr="00F605B4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.932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</w:tcPr>
          <w:p w14:paraId="2A1F8D9C" w14:textId="77777777" w:rsidR="00C87F2C" w:rsidRPr="00F605B4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.008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17886667" w14:textId="77777777" w:rsidR="00C87F2C" w:rsidRPr="00F605B4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.033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</w:tcPr>
          <w:p w14:paraId="66CD30E4" w14:textId="77777777" w:rsidR="00C87F2C" w:rsidRPr="00F605B4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.004</w:t>
            </w:r>
          </w:p>
        </w:tc>
      </w:tr>
      <w:tr w:rsidR="00C87F2C" w:rsidRPr="00F605B4" w14:paraId="7FF55343" w14:textId="77777777" w:rsidTr="009324AC">
        <w:trPr>
          <w:trHeight w:val="133"/>
        </w:trPr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</w:tcPr>
          <w:p w14:paraId="7DE401AC" w14:textId="77777777" w:rsidR="00C87F2C" w:rsidRPr="00A1683A" w:rsidRDefault="00C87F2C" w:rsidP="00540C97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096" w:type="dxa"/>
            <w:vMerge/>
            <w:tcBorders>
              <w:left w:val="nil"/>
              <w:bottom w:val="nil"/>
              <w:right w:val="nil"/>
            </w:tcBorders>
          </w:tcPr>
          <w:p w14:paraId="2F211813" w14:textId="77777777" w:rsidR="00C87F2C" w:rsidRPr="00A95EEC" w:rsidRDefault="00C87F2C" w:rsidP="00540C9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10" w:type="dxa"/>
            <w:tcBorders>
              <w:top w:val="nil"/>
              <w:left w:val="nil"/>
              <w:bottom w:val="nil"/>
              <w:right w:val="nil"/>
            </w:tcBorders>
          </w:tcPr>
          <w:p w14:paraId="23A55CA8" w14:textId="77777777" w:rsidR="00C87F2C" w:rsidRPr="00A95EE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Strong</w:t>
            </w:r>
          </w:p>
        </w:tc>
        <w:tc>
          <w:tcPr>
            <w:tcW w:w="933" w:type="dxa"/>
            <w:tcBorders>
              <w:top w:val="nil"/>
              <w:left w:val="nil"/>
              <w:bottom w:val="nil"/>
              <w:right w:val="nil"/>
            </w:tcBorders>
          </w:tcPr>
          <w:p w14:paraId="19E06503" w14:textId="77777777" w:rsidR="00C87F2C" w:rsidRPr="00F605B4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48.23*</w:t>
            </w:r>
          </w:p>
        </w:tc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</w:tcPr>
          <w:p w14:paraId="508FDE9C" w14:textId="77777777" w:rsidR="00C87F2C" w:rsidRPr="00F605B4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18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14:paraId="3A5BDB31" w14:textId="77777777" w:rsidR="00C87F2C" w:rsidRPr="00F605B4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.922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</w:tcPr>
          <w:p w14:paraId="70F4BC71" w14:textId="77777777" w:rsidR="00C87F2C" w:rsidRPr="00F605B4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.010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77EE2C7D" w14:textId="77777777" w:rsidR="00C87F2C" w:rsidRPr="00F605B4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.034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</w:tcPr>
          <w:p w14:paraId="072DB7EA" w14:textId="77777777" w:rsidR="00C87F2C" w:rsidRPr="00F605B4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.001</w:t>
            </w:r>
          </w:p>
        </w:tc>
      </w:tr>
      <w:tr w:rsidR="00C87F2C" w:rsidRPr="00F605B4" w14:paraId="36FDFB6F" w14:textId="77777777" w:rsidTr="009324AC">
        <w:trPr>
          <w:trHeight w:val="433"/>
        </w:trPr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1882795" w14:textId="77777777" w:rsidR="00C87F2C" w:rsidRPr="00A1683A" w:rsidRDefault="00C87F2C" w:rsidP="00540C97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F632484" w14:textId="77777777" w:rsidR="00C87F2C" w:rsidRPr="00A95EEC" w:rsidRDefault="00C87F2C" w:rsidP="00540C9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1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97CCE4B" w14:textId="77777777" w:rsidR="00C87F2C" w:rsidRPr="00A95EE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Strict</w: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402FF98" w14:textId="77777777" w:rsidR="00C87F2C" w:rsidRPr="00F605B4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72.47**</w:t>
            </w:r>
          </w:p>
        </w:tc>
        <w:tc>
          <w:tcPr>
            <w:tcW w:w="64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21436DF" w14:textId="77777777" w:rsidR="00C87F2C" w:rsidRPr="00F605B4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30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C89DBE3" w14:textId="77777777" w:rsidR="00C87F2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.890</w:t>
            </w:r>
          </w:p>
        </w:tc>
        <w:tc>
          <w:tcPr>
            <w:tcW w:w="71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FC542E4" w14:textId="77777777" w:rsidR="00C87F2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.032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DA42434" w14:textId="77777777" w:rsidR="00C87F2C" w:rsidRPr="00F605B4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.039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D0DD701" w14:textId="77777777" w:rsidR="00C87F2C" w:rsidRPr="00F605B4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.005</w:t>
            </w:r>
          </w:p>
        </w:tc>
      </w:tr>
      <w:tr w:rsidR="00C87F2C" w:rsidRPr="00F605B4" w14:paraId="3814A44D" w14:textId="77777777" w:rsidTr="009324AC">
        <w:trPr>
          <w:trHeight w:val="176"/>
        </w:trPr>
        <w:tc>
          <w:tcPr>
            <w:tcW w:w="1210" w:type="dxa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14:paraId="48A3A265" w14:textId="77777777" w:rsidR="00C87F2C" w:rsidRPr="00AF3638" w:rsidRDefault="00C87F2C" w:rsidP="00540C97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GB"/>
              </w:rPr>
            </w:pPr>
            <w:r w:rsidRPr="00AF3638"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GB"/>
              </w:rPr>
              <w:t>Invariance by age group</w:t>
            </w:r>
          </w:p>
          <w:p w14:paraId="4899EB10" w14:textId="77777777" w:rsidR="00C87F2C" w:rsidRPr="00AF3638" w:rsidRDefault="00C87F2C" w:rsidP="00540C97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GB"/>
              </w:rPr>
            </w:pPr>
          </w:p>
          <w:p w14:paraId="53DB8DA4" w14:textId="77777777" w:rsidR="00C87F2C" w:rsidRPr="00AF3638" w:rsidRDefault="00C87F2C" w:rsidP="00540C9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AF3638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(n= 885)</w:t>
            </w:r>
          </w:p>
        </w:tc>
        <w:tc>
          <w:tcPr>
            <w:tcW w:w="1096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8D5BBB3" w14:textId="77777777" w:rsidR="00C87F2C" w:rsidRPr="00A95EEC" w:rsidRDefault="00C87F2C" w:rsidP="00540C9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F (16 ítems)</w:t>
            </w:r>
          </w:p>
        </w:tc>
        <w:tc>
          <w:tcPr>
            <w:tcW w:w="101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A8E83D1" w14:textId="77777777" w:rsidR="00C87F2C" w:rsidRPr="00A95EE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A95EEC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Configural</w:t>
            </w:r>
          </w:p>
        </w:tc>
        <w:tc>
          <w:tcPr>
            <w:tcW w:w="93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863AED6" w14:textId="77777777" w:rsidR="00C87F2C" w:rsidRPr="00F605B4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568.88***</w:t>
            </w:r>
          </w:p>
        </w:tc>
        <w:tc>
          <w:tcPr>
            <w:tcW w:w="64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3370D46" w14:textId="77777777" w:rsidR="00C87F2C" w:rsidRPr="00F605B4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03</w:t>
            </w:r>
          </w:p>
        </w:tc>
        <w:tc>
          <w:tcPr>
            <w:tcW w:w="57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20525D9" w14:textId="77777777" w:rsidR="00C87F2C" w:rsidRPr="00F605B4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.844</w:t>
            </w:r>
          </w:p>
        </w:tc>
        <w:tc>
          <w:tcPr>
            <w:tcW w:w="71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A89D37E" w14:textId="77777777" w:rsidR="00C87F2C" w:rsidRPr="00F605B4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-</w:t>
            </w:r>
          </w:p>
        </w:tc>
        <w:tc>
          <w:tcPr>
            <w:tcW w:w="79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4836491" w14:textId="77777777" w:rsidR="00C87F2C" w:rsidRPr="00F605B4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.055</w:t>
            </w:r>
          </w:p>
        </w:tc>
        <w:tc>
          <w:tcPr>
            <w:tcW w:w="89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FB5AF58" w14:textId="77777777" w:rsidR="00C87F2C" w:rsidRPr="00F605B4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-</w:t>
            </w:r>
          </w:p>
        </w:tc>
      </w:tr>
      <w:tr w:rsidR="00C87F2C" w:rsidRPr="00F605B4" w14:paraId="51E6DD5A" w14:textId="77777777" w:rsidTr="009324AC">
        <w:trPr>
          <w:trHeight w:val="56"/>
        </w:trPr>
        <w:tc>
          <w:tcPr>
            <w:tcW w:w="1210" w:type="dxa"/>
            <w:vMerge/>
            <w:tcBorders>
              <w:left w:val="nil"/>
              <w:right w:val="nil"/>
            </w:tcBorders>
          </w:tcPr>
          <w:p w14:paraId="0AEFF5F1" w14:textId="77777777" w:rsidR="00C87F2C" w:rsidRPr="00F605B4" w:rsidRDefault="00C87F2C" w:rsidP="00540C9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6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32BADB78" w14:textId="77777777" w:rsidR="00C87F2C" w:rsidRPr="00A95EEC" w:rsidRDefault="00C87F2C" w:rsidP="00540C9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10" w:type="dxa"/>
            <w:tcBorders>
              <w:top w:val="nil"/>
              <w:left w:val="nil"/>
              <w:bottom w:val="nil"/>
              <w:right w:val="nil"/>
            </w:tcBorders>
          </w:tcPr>
          <w:p w14:paraId="458257EB" w14:textId="77777777" w:rsidR="00C87F2C" w:rsidRPr="00A95EEC" w:rsidRDefault="00C87F2C" w:rsidP="00540C9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Weak</w:t>
            </w:r>
          </w:p>
        </w:tc>
        <w:tc>
          <w:tcPr>
            <w:tcW w:w="933" w:type="dxa"/>
            <w:tcBorders>
              <w:top w:val="nil"/>
              <w:left w:val="nil"/>
              <w:bottom w:val="nil"/>
              <w:right w:val="nil"/>
            </w:tcBorders>
          </w:tcPr>
          <w:p w14:paraId="3473BD98" w14:textId="77777777" w:rsidR="00C87F2C" w:rsidRPr="00F605B4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646.95***</w:t>
            </w:r>
          </w:p>
        </w:tc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</w:tcPr>
          <w:p w14:paraId="573D4749" w14:textId="77777777" w:rsidR="00C87F2C" w:rsidRPr="00F605B4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29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14:paraId="64E497E7" w14:textId="77777777" w:rsidR="00C87F2C" w:rsidRPr="00F605B4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.814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</w:tcPr>
          <w:p w14:paraId="30A477B3" w14:textId="77777777" w:rsidR="00C87F2C" w:rsidRPr="00F605B4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.030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3090CE64" w14:textId="77777777" w:rsidR="00C87F2C" w:rsidRPr="00F605B4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.057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</w:tcPr>
          <w:p w14:paraId="3E4AAD4B" w14:textId="77777777" w:rsidR="00C87F2C" w:rsidRPr="00F605B4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.002</w:t>
            </w:r>
          </w:p>
        </w:tc>
      </w:tr>
      <w:tr w:rsidR="00C87F2C" w:rsidRPr="00F605B4" w14:paraId="54230090" w14:textId="77777777" w:rsidTr="009324AC">
        <w:trPr>
          <w:trHeight w:val="143"/>
        </w:trPr>
        <w:tc>
          <w:tcPr>
            <w:tcW w:w="1210" w:type="dxa"/>
            <w:vMerge/>
            <w:tcBorders>
              <w:left w:val="nil"/>
              <w:right w:val="nil"/>
            </w:tcBorders>
          </w:tcPr>
          <w:p w14:paraId="20C6ADFF" w14:textId="77777777" w:rsidR="00C87F2C" w:rsidRPr="00F605B4" w:rsidRDefault="00C87F2C" w:rsidP="00540C9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</w:tcPr>
          <w:p w14:paraId="010DE37C" w14:textId="77777777" w:rsidR="00C87F2C" w:rsidRPr="00A95EEC" w:rsidRDefault="00C87F2C" w:rsidP="00540C9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10" w:type="dxa"/>
            <w:tcBorders>
              <w:top w:val="nil"/>
              <w:left w:val="nil"/>
              <w:bottom w:val="nil"/>
              <w:right w:val="nil"/>
            </w:tcBorders>
          </w:tcPr>
          <w:p w14:paraId="0CDCC957" w14:textId="77777777" w:rsidR="00C87F2C" w:rsidRPr="00A95EEC" w:rsidRDefault="00C87F2C" w:rsidP="00540C9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nil"/>
              <w:right w:val="nil"/>
            </w:tcBorders>
          </w:tcPr>
          <w:p w14:paraId="0D24D86A" w14:textId="77777777" w:rsidR="00C87F2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</w:tcPr>
          <w:p w14:paraId="598F1643" w14:textId="77777777" w:rsidR="00C87F2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14:paraId="6155EFED" w14:textId="77777777" w:rsidR="00C87F2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</w:tcPr>
          <w:p w14:paraId="38E248B1" w14:textId="77777777" w:rsidR="00C87F2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5C0B6FDD" w14:textId="77777777" w:rsidR="00C87F2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</w:tcPr>
          <w:p w14:paraId="3DCF48A7" w14:textId="77777777" w:rsidR="00C87F2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87F2C" w:rsidRPr="00F605B4" w14:paraId="562BD3D0" w14:textId="77777777" w:rsidTr="009324AC">
        <w:trPr>
          <w:trHeight w:val="56"/>
        </w:trPr>
        <w:tc>
          <w:tcPr>
            <w:tcW w:w="1210" w:type="dxa"/>
            <w:vMerge/>
            <w:tcBorders>
              <w:left w:val="nil"/>
              <w:right w:val="nil"/>
            </w:tcBorders>
          </w:tcPr>
          <w:p w14:paraId="5DD9829B" w14:textId="77777777" w:rsidR="00C87F2C" w:rsidRPr="00F605B4" w:rsidRDefault="00C87F2C" w:rsidP="00540C9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</w:tcPr>
          <w:p w14:paraId="7C745C88" w14:textId="77777777" w:rsidR="00C87F2C" w:rsidRPr="00A95EEC" w:rsidRDefault="00C87F2C" w:rsidP="00540C9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F (12 ítems)</w:t>
            </w:r>
          </w:p>
        </w:tc>
        <w:tc>
          <w:tcPr>
            <w:tcW w:w="1010" w:type="dxa"/>
            <w:tcBorders>
              <w:top w:val="nil"/>
              <w:left w:val="nil"/>
              <w:bottom w:val="nil"/>
              <w:right w:val="nil"/>
            </w:tcBorders>
          </w:tcPr>
          <w:p w14:paraId="170EC0A6" w14:textId="77777777" w:rsidR="00C87F2C" w:rsidRPr="00A95EEC" w:rsidRDefault="00C87F2C" w:rsidP="00540C9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A95EEC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Configural</w:t>
            </w:r>
          </w:p>
        </w:tc>
        <w:tc>
          <w:tcPr>
            <w:tcW w:w="933" w:type="dxa"/>
            <w:tcBorders>
              <w:top w:val="nil"/>
              <w:left w:val="nil"/>
              <w:bottom w:val="nil"/>
              <w:right w:val="nil"/>
            </w:tcBorders>
          </w:tcPr>
          <w:p w14:paraId="2C0161DE" w14:textId="77777777" w:rsidR="00C87F2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71.10***</w:t>
            </w:r>
          </w:p>
        </w:tc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</w:tcPr>
          <w:p w14:paraId="4C145904" w14:textId="77777777" w:rsidR="00C87F2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53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14:paraId="43A7C05A" w14:textId="77777777" w:rsidR="00C87F2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.887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</w:tcPr>
          <w:p w14:paraId="158B04A1" w14:textId="77777777" w:rsidR="00C87F2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-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113D565A" w14:textId="77777777" w:rsidR="00C87F2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.051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</w:tcPr>
          <w:p w14:paraId="79268792" w14:textId="77777777" w:rsidR="00C87F2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-</w:t>
            </w:r>
          </w:p>
        </w:tc>
      </w:tr>
      <w:tr w:rsidR="00C87F2C" w:rsidRPr="00F605B4" w14:paraId="30461EC4" w14:textId="77777777" w:rsidTr="009324AC">
        <w:trPr>
          <w:trHeight w:val="95"/>
        </w:trPr>
        <w:tc>
          <w:tcPr>
            <w:tcW w:w="1210" w:type="dxa"/>
            <w:vMerge/>
            <w:tcBorders>
              <w:left w:val="nil"/>
              <w:right w:val="nil"/>
            </w:tcBorders>
          </w:tcPr>
          <w:p w14:paraId="6A69C26E" w14:textId="77777777" w:rsidR="00C87F2C" w:rsidRPr="00F605B4" w:rsidRDefault="00C87F2C" w:rsidP="00540C9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</w:tcPr>
          <w:p w14:paraId="7654D711" w14:textId="77777777" w:rsidR="00C87F2C" w:rsidRPr="00A95EEC" w:rsidRDefault="00C87F2C" w:rsidP="00540C9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10" w:type="dxa"/>
            <w:tcBorders>
              <w:top w:val="nil"/>
              <w:left w:val="nil"/>
              <w:bottom w:val="nil"/>
              <w:right w:val="nil"/>
            </w:tcBorders>
          </w:tcPr>
          <w:p w14:paraId="2FCB909A" w14:textId="77777777" w:rsidR="00C87F2C" w:rsidRPr="00A95EEC" w:rsidRDefault="00C87F2C" w:rsidP="00540C9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Weak</w:t>
            </w:r>
          </w:p>
        </w:tc>
        <w:tc>
          <w:tcPr>
            <w:tcW w:w="933" w:type="dxa"/>
            <w:tcBorders>
              <w:top w:val="nil"/>
              <w:left w:val="nil"/>
              <w:bottom w:val="nil"/>
              <w:right w:val="nil"/>
            </w:tcBorders>
          </w:tcPr>
          <w:p w14:paraId="2F772D4D" w14:textId="77777777" w:rsidR="00C87F2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97.57***</w:t>
            </w:r>
          </w:p>
        </w:tc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</w:tcPr>
          <w:p w14:paraId="0A11B626" w14:textId="77777777" w:rsidR="00C87F2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71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14:paraId="648574BE" w14:textId="77777777" w:rsidR="00C87F2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.879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</w:tcPr>
          <w:p w14:paraId="6EDC8BEA" w14:textId="77777777" w:rsidR="00C87F2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.008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1DF0899E" w14:textId="77777777" w:rsidR="00C87F2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.050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</w:tcPr>
          <w:p w14:paraId="2FDC44BF" w14:textId="77777777" w:rsidR="00C87F2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.001</w:t>
            </w:r>
          </w:p>
        </w:tc>
      </w:tr>
      <w:tr w:rsidR="00C87F2C" w:rsidRPr="00F605B4" w14:paraId="1300F304" w14:textId="77777777" w:rsidTr="009324AC">
        <w:trPr>
          <w:trHeight w:val="402"/>
        </w:trPr>
        <w:tc>
          <w:tcPr>
            <w:tcW w:w="1210" w:type="dxa"/>
            <w:vMerge/>
            <w:tcBorders>
              <w:left w:val="nil"/>
              <w:right w:val="nil"/>
            </w:tcBorders>
          </w:tcPr>
          <w:p w14:paraId="0D1714B5" w14:textId="77777777" w:rsidR="00C87F2C" w:rsidRPr="00F605B4" w:rsidRDefault="00C87F2C" w:rsidP="00540C9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</w:tcPr>
          <w:p w14:paraId="49820C84" w14:textId="77777777" w:rsidR="00C87F2C" w:rsidRPr="00A95EEC" w:rsidRDefault="00C87F2C" w:rsidP="00540C9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10" w:type="dxa"/>
            <w:tcBorders>
              <w:top w:val="nil"/>
              <w:left w:val="nil"/>
              <w:bottom w:val="nil"/>
              <w:right w:val="nil"/>
            </w:tcBorders>
          </w:tcPr>
          <w:p w14:paraId="1D26F69A" w14:textId="77777777" w:rsidR="00C87F2C" w:rsidRPr="00A95EEC" w:rsidRDefault="00C87F2C" w:rsidP="00540C9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Strong</w:t>
            </w:r>
          </w:p>
        </w:tc>
        <w:tc>
          <w:tcPr>
            <w:tcW w:w="933" w:type="dxa"/>
            <w:tcBorders>
              <w:top w:val="nil"/>
              <w:left w:val="nil"/>
              <w:bottom w:val="nil"/>
              <w:right w:val="nil"/>
            </w:tcBorders>
          </w:tcPr>
          <w:p w14:paraId="7ACF32D4" w14:textId="77777777" w:rsidR="00C87F2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68.40***</w:t>
            </w:r>
          </w:p>
        </w:tc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</w:tcPr>
          <w:p w14:paraId="79DDFAC1" w14:textId="77777777" w:rsidR="00C87F2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89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14:paraId="53E9B52C" w14:textId="77777777" w:rsidR="00C87F2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.828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</w:tcPr>
          <w:p w14:paraId="47D84AF3" w14:textId="77777777" w:rsidR="00C87F2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.051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4FC030AE" w14:textId="77777777" w:rsidR="00C87F2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.057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</w:tcPr>
          <w:p w14:paraId="1B186C57" w14:textId="77777777" w:rsidR="00C87F2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.007</w:t>
            </w:r>
          </w:p>
        </w:tc>
      </w:tr>
      <w:tr w:rsidR="00C87F2C" w:rsidRPr="00F605B4" w14:paraId="6E0917AF" w14:textId="77777777" w:rsidTr="009324AC">
        <w:trPr>
          <w:trHeight w:val="73"/>
        </w:trPr>
        <w:tc>
          <w:tcPr>
            <w:tcW w:w="1210" w:type="dxa"/>
            <w:vMerge/>
            <w:tcBorders>
              <w:left w:val="nil"/>
              <w:right w:val="nil"/>
            </w:tcBorders>
          </w:tcPr>
          <w:p w14:paraId="267796C7" w14:textId="77777777" w:rsidR="00C87F2C" w:rsidRPr="00F605B4" w:rsidRDefault="00C87F2C" w:rsidP="00540C9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6" w:type="dxa"/>
            <w:vMerge w:val="restart"/>
            <w:tcBorders>
              <w:top w:val="nil"/>
              <w:left w:val="nil"/>
              <w:right w:val="nil"/>
            </w:tcBorders>
          </w:tcPr>
          <w:p w14:paraId="54E01E38" w14:textId="77777777" w:rsidR="00C87F2C" w:rsidRPr="00A95EEC" w:rsidRDefault="00C87F2C" w:rsidP="00540C9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F (16 items) convariances</w:t>
            </w:r>
            <w:r w:rsidRPr="00A95EEC">
              <w:rPr>
                <w:rFonts w:ascii="Times New Roman" w:hAnsi="Times New Roman" w:cs="Times New Roman"/>
                <w:sz w:val="16"/>
                <w:szCs w:val="16"/>
              </w:rPr>
              <w:t>:</w:t>
            </w:r>
          </w:p>
          <w:p w14:paraId="34F42096" w14:textId="77777777" w:rsidR="00C87F2C" w:rsidRPr="00A95EEC" w:rsidRDefault="00C87F2C" w:rsidP="00540C9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e23-e24</w:t>
            </w:r>
          </w:p>
        </w:tc>
        <w:tc>
          <w:tcPr>
            <w:tcW w:w="1010" w:type="dxa"/>
            <w:tcBorders>
              <w:top w:val="nil"/>
              <w:left w:val="nil"/>
              <w:bottom w:val="nil"/>
              <w:right w:val="nil"/>
            </w:tcBorders>
          </w:tcPr>
          <w:p w14:paraId="1492F6F5" w14:textId="77777777" w:rsidR="00C87F2C" w:rsidRPr="00A95EEC" w:rsidRDefault="00C87F2C" w:rsidP="00540C9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A95EEC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Configural</w:t>
            </w:r>
          </w:p>
        </w:tc>
        <w:tc>
          <w:tcPr>
            <w:tcW w:w="933" w:type="dxa"/>
            <w:tcBorders>
              <w:top w:val="nil"/>
              <w:left w:val="nil"/>
              <w:bottom w:val="nil"/>
              <w:right w:val="nil"/>
            </w:tcBorders>
          </w:tcPr>
          <w:p w14:paraId="6518CE06" w14:textId="77777777" w:rsidR="00C87F2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506.04***</w:t>
            </w:r>
          </w:p>
        </w:tc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</w:tcPr>
          <w:p w14:paraId="03A49ECA" w14:textId="77777777" w:rsidR="00C87F2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00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14:paraId="5D6C605B" w14:textId="77777777" w:rsidR="00C87F2C" w:rsidRPr="00C42865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.879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</w:tcPr>
          <w:p w14:paraId="21B96D02" w14:textId="77777777" w:rsidR="00C87F2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-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6197B96B" w14:textId="77777777" w:rsidR="00C87F2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.048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</w:tcPr>
          <w:p w14:paraId="14B139F5" w14:textId="77777777" w:rsidR="00C87F2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-</w:t>
            </w:r>
          </w:p>
        </w:tc>
      </w:tr>
      <w:tr w:rsidR="00C87F2C" w:rsidRPr="00F605B4" w14:paraId="566A170C" w14:textId="77777777" w:rsidTr="009324AC">
        <w:trPr>
          <w:trHeight w:val="56"/>
        </w:trPr>
        <w:tc>
          <w:tcPr>
            <w:tcW w:w="1210" w:type="dxa"/>
            <w:vMerge/>
            <w:tcBorders>
              <w:left w:val="nil"/>
              <w:right w:val="nil"/>
            </w:tcBorders>
          </w:tcPr>
          <w:p w14:paraId="6DDE90CE" w14:textId="77777777" w:rsidR="00C87F2C" w:rsidRPr="00F605B4" w:rsidRDefault="00C87F2C" w:rsidP="00540C9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6" w:type="dxa"/>
            <w:vMerge/>
            <w:tcBorders>
              <w:left w:val="nil"/>
              <w:right w:val="nil"/>
            </w:tcBorders>
          </w:tcPr>
          <w:p w14:paraId="0E660EF9" w14:textId="77777777" w:rsidR="00C87F2C" w:rsidRPr="00A95EEC" w:rsidRDefault="00C87F2C" w:rsidP="00540C9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10" w:type="dxa"/>
            <w:tcBorders>
              <w:top w:val="nil"/>
              <w:left w:val="nil"/>
              <w:bottom w:val="nil"/>
              <w:right w:val="nil"/>
            </w:tcBorders>
          </w:tcPr>
          <w:p w14:paraId="7C591BBA" w14:textId="77777777" w:rsidR="00C87F2C" w:rsidRPr="00A95EEC" w:rsidRDefault="00C87F2C" w:rsidP="00540C9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Weak</w:t>
            </w:r>
          </w:p>
        </w:tc>
        <w:tc>
          <w:tcPr>
            <w:tcW w:w="933" w:type="dxa"/>
            <w:tcBorders>
              <w:top w:val="nil"/>
              <w:left w:val="nil"/>
              <w:bottom w:val="nil"/>
              <w:right w:val="nil"/>
            </w:tcBorders>
          </w:tcPr>
          <w:p w14:paraId="0189B465" w14:textId="77777777" w:rsidR="00C87F2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578.79**</w:t>
            </w:r>
          </w:p>
        </w:tc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</w:tcPr>
          <w:p w14:paraId="1ADA4A0E" w14:textId="77777777" w:rsidR="00C87F2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26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14:paraId="4357B9E1" w14:textId="77777777" w:rsidR="00C87F2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.852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</w:tcPr>
          <w:p w14:paraId="1782B3F6" w14:textId="77777777" w:rsidR="00C87F2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.027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0C3E9D9E" w14:textId="77777777" w:rsidR="00C87F2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.051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</w:tcPr>
          <w:p w14:paraId="5931612E" w14:textId="77777777" w:rsidR="00C87F2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.003</w:t>
            </w:r>
          </w:p>
        </w:tc>
      </w:tr>
      <w:tr w:rsidR="00C87F2C" w:rsidRPr="00F605B4" w14:paraId="04B1EAFD" w14:textId="77777777" w:rsidTr="009324AC">
        <w:trPr>
          <w:trHeight w:val="433"/>
        </w:trPr>
        <w:tc>
          <w:tcPr>
            <w:tcW w:w="1210" w:type="dxa"/>
            <w:vMerge/>
            <w:tcBorders>
              <w:left w:val="nil"/>
              <w:right w:val="nil"/>
            </w:tcBorders>
          </w:tcPr>
          <w:p w14:paraId="3F03126F" w14:textId="77777777" w:rsidR="00C87F2C" w:rsidRPr="00F605B4" w:rsidRDefault="00C87F2C" w:rsidP="00540C9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6" w:type="dxa"/>
            <w:vMerge/>
            <w:tcBorders>
              <w:left w:val="nil"/>
              <w:bottom w:val="nil"/>
              <w:right w:val="nil"/>
            </w:tcBorders>
          </w:tcPr>
          <w:p w14:paraId="73E6F574" w14:textId="77777777" w:rsidR="00C87F2C" w:rsidRPr="00A95EEC" w:rsidRDefault="00C87F2C" w:rsidP="00540C9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10" w:type="dxa"/>
            <w:tcBorders>
              <w:top w:val="nil"/>
              <w:left w:val="nil"/>
              <w:bottom w:val="nil"/>
              <w:right w:val="nil"/>
            </w:tcBorders>
          </w:tcPr>
          <w:p w14:paraId="7E6347C4" w14:textId="77777777" w:rsidR="00C87F2C" w:rsidRPr="00A95EEC" w:rsidRDefault="00C87F2C" w:rsidP="00540C9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nil"/>
              <w:right w:val="nil"/>
            </w:tcBorders>
          </w:tcPr>
          <w:p w14:paraId="41C5284F" w14:textId="77777777" w:rsidR="00C87F2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</w:tcPr>
          <w:p w14:paraId="43A82D26" w14:textId="77777777" w:rsidR="00C87F2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14:paraId="25D8EB77" w14:textId="77777777" w:rsidR="00C87F2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</w:tcPr>
          <w:p w14:paraId="0DCDF3D9" w14:textId="77777777" w:rsidR="00C87F2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3110877A" w14:textId="77777777" w:rsidR="00C87F2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</w:tcPr>
          <w:p w14:paraId="622A1D46" w14:textId="77777777" w:rsidR="00C87F2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87F2C" w:rsidRPr="00F605B4" w14:paraId="108F38B2" w14:textId="77777777" w:rsidTr="009324AC">
        <w:trPr>
          <w:trHeight w:val="56"/>
        </w:trPr>
        <w:tc>
          <w:tcPr>
            <w:tcW w:w="1210" w:type="dxa"/>
            <w:vMerge/>
            <w:tcBorders>
              <w:left w:val="nil"/>
              <w:right w:val="nil"/>
            </w:tcBorders>
          </w:tcPr>
          <w:p w14:paraId="3890963F" w14:textId="77777777" w:rsidR="00C87F2C" w:rsidRPr="00F605B4" w:rsidRDefault="00C87F2C" w:rsidP="00540C9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6" w:type="dxa"/>
            <w:vMerge w:val="restart"/>
            <w:tcBorders>
              <w:top w:val="nil"/>
              <w:left w:val="nil"/>
              <w:right w:val="nil"/>
            </w:tcBorders>
          </w:tcPr>
          <w:p w14:paraId="1DE0BA6B" w14:textId="77777777" w:rsidR="00C87F2C" w:rsidRPr="00A95EEC" w:rsidRDefault="00C87F2C" w:rsidP="00540C9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F (12 ítems) covariances</w:t>
            </w:r>
          </w:p>
          <w:p w14:paraId="515C51F1" w14:textId="77777777" w:rsidR="00C87F2C" w:rsidRPr="00A95EEC" w:rsidRDefault="00C87F2C" w:rsidP="00540C9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e23-e24</w:t>
            </w:r>
          </w:p>
        </w:tc>
        <w:tc>
          <w:tcPr>
            <w:tcW w:w="1010" w:type="dxa"/>
            <w:tcBorders>
              <w:top w:val="nil"/>
              <w:left w:val="nil"/>
              <w:bottom w:val="nil"/>
              <w:right w:val="nil"/>
            </w:tcBorders>
          </w:tcPr>
          <w:p w14:paraId="5DC077CB" w14:textId="77777777" w:rsidR="00C87F2C" w:rsidRPr="00A95EE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A95EEC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Configural</w:t>
            </w:r>
          </w:p>
        </w:tc>
        <w:tc>
          <w:tcPr>
            <w:tcW w:w="933" w:type="dxa"/>
            <w:tcBorders>
              <w:top w:val="nil"/>
              <w:left w:val="nil"/>
              <w:bottom w:val="nil"/>
              <w:right w:val="nil"/>
            </w:tcBorders>
          </w:tcPr>
          <w:p w14:paraId="3BC0A081" w14:textId="77777777" w:rsidR="00C87F2C" w:rsidRPr="00F605B4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02.96**</w:t>
            </w:r>
          </w:p>
        </w:tc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</w:tcPr>
          <w:p w14:paraId="67DA5512" w14:textId="77777777" w:rsidR="00C87F2C" w:rsidRPr="00F605B4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50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14:paraId="3DFE7612" w14:textId="77777777" w:rsidR="00C87F2C" w:rsidRPr="00F605B4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.949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</w:tcPr>
          <w:p w14:paraId="660464E8" w14:textId="77777777" w:rsidR="00C87F2C" w:rsidRPr="00F605B4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-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51A0065A" w14:textId="77777777" w:rsidR="00C87F2C" w:rsidRPr="00F605B4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.035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</w:tcPr>
          <w:p w14:paraId="03207E05" w14:textId="77777777" w:rsidR="00C87F2C" w:rsidRPr="00F605B4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-</w:t>
            </w:r>
          </w:p>
        </w:tc>
      </w:tr>
      <w:tr w:rsidR="00C87F2C" w:rsidRPr="00F605B4" w14:paraId="3A18C77C" w14:textId="77777777" w:rsidTr="009324AC">
        <w:trPr>
          <w:trHeight w:val="74"/>
        </w:trPr>
        <w:tc>
          <w:tcPr>
            <w:tcW w:w="1210" w:type="dxa"/>
            <w:vMerge/>
            <w:tcBorders>
              <w:left w:val="nil"/>
              <w:bottom w:val="nil"/>
              <w:right w:val="nil"/>
            </w:tcBorders>
          </w:tcPr>
          <w:p w14:paraId="617EC4F4" w14:textId="77777777" w:rsidR="00C87F2C" w:rsidRPr="00F605B4" w:rsidRDefault="00C87F2C" w:rsidP="00540C9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6" w:type="dxa"/>
            <w:vMerge/>
            <w:tcBorders>
              <w:left w:val="nil"/>
              <w:right w:val="nil"/>
            </w:tcBorders>
          </w:tcPr>
          <w:p w14:paraId="5756AFA3" w14:textId="77777777" w:rsidR="00C87F2C" w:rsidRPr="00F605B4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10" w:type="dxa"/>
            <w:tcBorders>
              <w:top w:val="nil"/>
              <w:left w:val="nil"/>
              <w:bottom w:val="nil"/>
              <w:right w:val="nil"/>
            </w:tcBorders>
          </w:tcPr>
          <w:p w14:paraId="339CE8BE" w14:textId="77777777" w:rsidR="00C87F2C" w:rsidRPr="00A95EE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Weak</w:t>
            </w:r>
          </w:p>
        </w:tc>
        <w:tc>
          <w:tcPr>
            <w:tcW w:w="933" w:type="dxa"/>
            <w:tcBorders>
              <w:top w:val="nil"/>
              <w:left w:val="nil"/>
              <w:bottom w:val="nil"/>
              <w:right w:val="nil"/>
            </w:tcBorders>
          </w:tcPr>
          <w:p w14:paraId="25998369" w14:textId="77777777" w:rsidR="00C87F2C" w:rsidRPr="00F605B4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27.20**</w:t>
            </w:r>
          </w:p>
        </w:tc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</w:tcPr>
          <w:p w14:paraId="0D532A70" w14:textId="77777777" w:rsidR="00C87F2C" w:rsidRPr="00F605B4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68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14:paraId="4A8FD59E" w14:textId="77777777" w:rsidR="00C87F2C" w:rsidRPr="00F605B4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.943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</w:tcPr>
          <w:p w14:paraId="0B02DA74" w14:textId="77777777" w:rsidR="00C87F2C" w:rsidRPr="00F605B4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.006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078355A2" w14:textId="77777777" w:rsidR="00C87F2C" w:rsidRPr="00F605B4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.035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</w:tcPr>
          <w:p w14:paraId="5478D1E3" w14:textId="77777777" w:rsidR="00C87F2C" w:rsidRPr="00F605B4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C87F2C" w:rsidRPr="00F605B4" w14:paraId="4DC784AB" w14:textId="77777777" w:rsidTr="009324AC">
        <w:trPr>
          <w:trHeight w:val="445"/>
        </w:trPr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3A9A79A" w14:textId="77777777" w:rsidR="00C87F2C" w:rsidRPr="00F605B4" w:rsidRDefault="00C87F2C" w:rsidP="00540C9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6" w:type="dxa"/>
            <w:vMerge/>
            <w:tcBorders>
              <w:left w:val="nil"/>
              <w:bottom w:val="single" w:sz="4" w:space="0" w:color="auto"/>
              <w:right w:val="nil"/>
            </w:tcBorders>
          </w:tcPr>
          <w:p w14:paraId="7E8FAAB0" w14:textId="77777777" w:rsidR="00C87F2C" w:rsidRPr="00F605B4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1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89429C8" w14:textId="77777777" w:rsidR="00C87F2C" w:rsidRPr="00A95EE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Strong</w: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13C3A3" w14:textId="77777777" w:rsidR="00C87F2C" w:rsidRPr="00F605B4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29.92***</w:t>
            </w:r>
          </w:p>
        </w:tc>
        <w:tc>
          <w:tcPr>
            <w:tcW w:w="64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C44FFDB" w14:textId="77777777" w:rsidR="00C87F2C" w:rsidRPr="00F605B4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86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E1864E1" w14:textId="77777777" w:rsidR="00C87F2C" w:rsidRPr="00F605B4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.862</w:t>
            </w:r>
          </w:p>
        </w:tc>
        <w:tc>
          <w:tcPr>
            <w:tcW w:w="71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8E2CA00" w14:textId="77777777" w:rsidR="00C87F2C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.081</w:t>
            </w:r>
          </w:p>
          <w:p w14:paraId="2F6C6008" w14:textId="77777777" w:rsidR="00C87F2C" w:rsidRPr="00F605B4" w:rsidRDefault="00C87F2C" w:rsidP="00540C9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BACDA76" w14:textId="77777777" w:rsidR="00C87F2C" w:rsidRPr="00F605B4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.051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45CC9D" w14:textId="77777777" w:rsidR="00C87F2C" w:rsidRPr="00F605B4" w:rsidRDefault="00C87F2C" w:rsidP="00540C9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.016</w:t>
            </w:r>
          </w:p>
        </w:tc>
      </w:tr>
    </w:tbl>
    <w:p w14:paraId="78424122" w14:textId="5FDCA36D" w:rsidR="00C87F2C" w:rsidRPr="00A727C2" w:rsidRDefault="00C87F2C" w:rsidP="00C87F2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6"/>
          <w:szCs w:val="16"/>
          <w:lang w:val="en-US"/>
        </w:rPr>
      </w:pPr>
      <w:r w:rsidRPr="00A727C2">
        <w:rPr>
          <w:rFonts w:ascii="Times New Roman" w:hAnsi="Times New Roman" w:cs="Times New Roman"/>
          <w:i/>
          <w:iCs/>
          <w:sz w:val="16"/>
          <w:szCs w:val="16"/>
          <w:lang w:val="en-US"/>
        </w:rPr>
        <w:t>Notes</w:t>
      </w:r>
      <w:r w:rsidRPr="00A727C2">
        <w:rPr>
          <w:rFonts w:ascii="Times New Roman" w:hAnsi="Times New Roman" w:cs="Times New Roman"/>
          <w:sz w:val="16"/>
          <w:szCs w:val="16"/>
          <w:lang w:val="en-US"/>
        </w:rPr>
        <w:t xml:space="preserve">. </w:t>
      </w:r>
    </w:p>
    <w:p w14:paraId="20C9BFD2" w14:textId="77777777" w:rsidR="00C87F2C" w:rsidRPr="00A727C2" w:rsidRDefault="00C87F2C" w:rsidP="00C87F2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A727C2">
        <w:rPr>
          <w:rFonts w:ascii="Times New Roman" w:hAnsi="Times New Roman" w:cs="Times New Roman"/>
          <w:sz w:val="16"/>
          <w:szCs w:val="16"/>
          <w:vertAlign w:val="superscript"/>
          <w:lang w:val="en-GB"/>
        </w:rPr>
        <w:t>a</w:t>
      </w:r>
      <w:r w:rsidRPr="00A727C2">
        <w:rPr>
          <w:rFonts w:ascii="Times New Roman" w:hAnsi="Times New Roman" w:cs="Times New Roman"/>
          <w:sz w:val="16"/>
          <w:szCs w:val="16"/>
          <w:lang w:val="en-GB"/>
        </w:rPr>
        <w:t xml:space="preserve"> </w:t>
      </w:r>
      <w:r w:rsidRPr="00A727C2">
        <w:rPr>
          <w:rFonts w:ascii="Times New Roman" w:eastAsia="Times New Roman" w:hAnsi="Times New Roman" w:cs="Times New Roman"/>
          <w:color w:val="000000"/>
          <w:sz w:val="16"/>
          <w:szCs w:val="16"/>
          <w:lang w:val="en-US"/>
        </w:rPr>
        <w:t>The subsample selected for the EFA is excluded</w:t>
      </w:r>
    </w:p>
    <w:p w14:paraId="1FD5A34E" w14:textId="618E19B8" w:rsidR="00C87F2C" w:rsidRPr="00A727C2" w:rsidRDefault="00C87F2C" w:rsidP="00C87F2C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color w:val="000000"/>
          <w:sz w:val="16"/>
          <w:szCs w:val="16"/>
          <w:lang w:val="en-US"/>
        </w:rPr>
      </w:pPr>
      <w:r w:rsidRPr="00A727C2">
        <w:rPr>
          <w:rFonts w:ascii="Times New Roman" w:hAnsi="Times New Roman" w:cs="Times New Roman"/>
          <w:sz w:val="16"/>
          <w:szCs w:val="16"/>
          <w:vertAlign w:val="superscript"/>
          <w:lang w:val="en-GB"/>
        </w:rPr>
        <w:t xml:space="preserve">b </w:t>
      </w:r>
      <w:r w:rsidRPr="00A727C2">
        <w:rPr>
          <w:rFonts w:ascii="Times New Roman" w:eastAsia="Times New Roman" w:hAnsi="Times New Roman" w:cs="Times New Roman"/>
          <w:color w:val="000000"/>
          <w:sz w:val="16"/>
          <w:szCs w:val="16"/>
          <w:lang w:val="en-US"/>
        </w:rPr>
        <w:t>In order to observe a better comparison by sex, only adolescents and older adults are included</w:t>
      </w:r>
    </w:p>
    <w:p w14:paraId="61E6AAEB" w14:textId="77777777" w:rsidR="00C87F2C" w:rsidRPr="00A727C2" w:rsidRDefault="00C87F2C" w:rsidP="00C87F2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A727C2">
        <w:rPr>
          <w:rFonts w:ascii="Times New Roman" w:hAnsi="Times New Roman" w:cs="Times New Roman"/>
          <w:sz w:val="16"/>
          <w:szCs w:val="16"/>
          <w:lang w:val="en-GB"/>
        </w:rPr>
        <w:t>*p &lt; .050; **p &lt; .010; ***p &lt; .001</w:t>
      </w:r>
    </w:p>
    <w:p w14:paraId="6937F36D" w14:textId="77777777" w:rsidR="00C87F2C" w:rsidRPr="00AF3638" w:rsidRDefault="00C87F2C" w:rsidP="00C87F2C">
      <w:pPr>
        <w:rPr>
          <w:rFonts w:ascii="Times New Roman" w:hAnsi="Times New Roman" w:cs="Times New Roman"/>
          <w:lang w:val="en-GB"/>
        </w:rPr>
      </w:pPr>
    </w:p>
    <w:p w14:paraId="24D52FC9" w14:textId="3BC43280" w:rsidR="00CA49E1" w:rsidRPr="00612398" w:rsidRDefault="00703C0C" w:rsidP="00703C0C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612398">
        <w:rPr>
          <w:rFonts w:ascii="Times New Roman" w:hAnsi="Times New Roman" w:cs="Times New Roman"/>
          <w:b/>
          <w:bCs/>
          <w:sz w:val="24"/>
          <w:szCs w:val="24"/>
          <w:lang w:val="en-US"/>
        </w:rPr>
        <w:t>Discussion</w:t>
      </w:r>
    </w:p>
    <w:p w14:paraId="2196F1DC" w14:textId="7BCC4B78" w:rsidR="00CA49E1" w:rsidRPr="00612398" w:rsidRDefault="00CA49E1" w:rsidP="00A71EEA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12398">
        <w:rPr>
          <w:rFonts w:ascii="Times New Roman" w:hAnsi="Times New Roman" w:cs="Times New Roman"/>
          <w:sz w:val="24"/>
          <w:szCs w:val="24"/>
          <w:lang w:val="en-US"/>
        </w:rPr>
        <w:t>Th</w:t>
      </w:r>
      <w:r w:rsidR="00770298" w:rsidRPr="00612398">
        <w:rPr>
          <w:rFonts w:ascii="Times New Roman" w:hAnsi="Times New Roman" w:cs="Times New Roman"/>
          <w:sz w:val="24"/>
          <w:szCs w:val="24"/>
          <w:lang w:val="en-US"/>
        </w:rPr>
        <w:t>e present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study </w:t>
      </w:r>
      <w:r w:rsidR="002C68D0" w:rsidRPr="00612398">
        <w:rPr>
          <w:rFonts w:ascii="Times New Roman" w:hAnsi="Times New Roman" w:cs="Times New Roman"/>
          <w:sz w:val="24"/>
          <w:szCs w:val="24"/>
          <w:lang w:val="en-US"/>
        </w:rPr>
        <w:t>explored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an approach to </w:t>
      </w:r>
      <w:r w:rsidR="002C68D0" w:rsidRPr="00612398">
        <w:rPr>
          <w:rFonts w:ascii="Times New Roman" w:hAnsi="Times New Roman" w:cs="Times New Roman"/>
          <w:sz w:val="24"/>
          <w:szCs w:val="24"/>
          <w:lang w:val="en-US"/>
        </w:rPr>
        <w:t>obtain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ing a shorter and clearer factorial definition of the </w:t>
      </w:r>
      <w:r w:rsidR="00E24AA9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Latin American 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>version of the ASA Scale</w:t>
      </w:r>
      <w:r w:rsidR="002C68D0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71C36" w:rsidRPr="00612398">
        <w:rPr>
          <w:rFonts w:ascii="Times New Roman" w:hAnsi="Times New Roman" w:cs="Times New Roman"/>
          <w:sz w:val="24"/>
          <w:szCs w:val="24"/>
          <w:lang w:val="en-US"/>
        </w:rPr>
        <w:t>with</w:t>
      </w:r>
      <w:r w:rsidR="004724C9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different demographic groups. 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>Th</w:t>
      </w:r>
      <w:r w:rsidR="002C68D0" w:rsidRPr="00612398">
        <w:rPr>
          <w:rFonts w:ascii="Times New Roman" w:hAnsi="Times New Roman" w:cs="Times New Roman"/>
          <w:sz w:val="24"/>
          <w:szCs w:val="24"/>
          <w:lang w:val="en-US"/>
        </w:rPr>
        <w:t>e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analysis carried out </w:t>
      </w:r>
      <w:r w:rsidR="002C68D0" w:rsidRPr="00612398">
        <w:rPr>
          <w:rFonts w:ascii="Times New Roman" w:hAnsi="Times New Roman" w:cs="Times New Roman"/>
          <w:sz w:val="24"/>
          <w:szCs w:val="24"/>
          <w:lang w:val="en-US"/>
        </w:rPr>
        <w:t>enabled the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proposal </w:t>
      </w:r>
      <w:r w:rsidR="002C68D0" w:rsidRPr="00612398">
        <w:rPr>
          <w:rFonts w:ascii="Times New Roman" w:hAnsi="Times New Roman" w:cs="Times New Roman"/>
          <w:sz w:val="24"/>
          <w:szCs w:val="24"/>
          <w:lang w:val="en-US"/>
        </w:rPr>
        <w:t>o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f a generic factorial structure for the ASA </w:t>
      </w:r>
      <w:r w:rsidR="002C68D0" w:rsidRPr="00612398">
        <w:rPr>
          <w:rFonts w:ascii="Times New Roman" w:hAnsi="Times New Roman" w:cs="Times New Roman"/>
          <w:sz w:val="24"/>
          <w:szCs w:val="24"/>
          <w:lang w:val="en-US"/>
        </w:rPr>
        <w:t>S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cale </w:t>
      </w:r>
      <w:r w:rsidR="002C68D0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which 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>consist</w:t>
      </w:r>
      <w:r w:rsidR="002C68D0" w:rsidRPr="00612398">
        <w:rPr>
          <w:rFonts w:ascii="Times New Roman" w:hAnsi="Times New Roman" w:cs="Times New Roman"/>
          <w:sz w:val="24"/>
          <w:szCs w:val="24"/>
          <w:lang w:val="en-US"/>
        </w:rPr>
        <w:t>ed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of three correlated factors </w:t>
      </w:r>
      <w:r w:rsidR="002C68D0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and 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>avoid</w:t>
      </w:r>
      <w:r w:rsidR="002C68D0" w:rsidRPr="00612398">
        <w:rPr>
          <w:rFonts w:ascii="Times New Roman" w:hAnsi="Times New Roman" w:cs="Times New Roman"/>
          <w:sz w:val="24"/>
          <w:szCs w:val="24"/>
          <w:lang w:val="en-US"/>
        </w:rPr>
        <w:t>ed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the inclusion of inverse items, </w:t>
      </w:r>
      <w:r w:rsidR="002C68D0" w:rsidRPr="00612398">
        <w:rPr>
          <w:rFonts w:ascii="Times New Roman" w:hAnsi="Times New Roman" w:cs="Times New Roman"/>
          <w:sz w:val="24"/>
          <w:szCs w:val="24"/>
          <w:lang w:val="en-US"/>
        </w:rPr>
        <w:t>thus ensuring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2C68D0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adherence to 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2C68D0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relevant 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recommendations </w:t>
      </w:r>
      <w:r w:rsidR="002C68D0" w:rsidRPr="00612398">
        <w:rPr>
          <w:rFonts w:ascii="Times New Roman" w:hAnsi="Times New Roman" w:cs="Times New Roman"/>
          <w:sz w:val="24"/>
          <w:szCs w:val="24"/>
          <w:lang w:val="en-US"/>
        </w:rPr>
        <w:t>made in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the literature (Vigil-Colet et al., 2020).</w:t>
      </w:r>
    </w:p>
    <w:p w14:paraId="36C95578" w14:textId="52651FC9" w:rsidR="00CA49E1" w:rsidRPr="00612398" w:rsidRDefault="00CA49E1" w:rsidP="001A3728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Contrary to other published proposals, which </w:t>
      </w:r>
      <w:r w:rsidR="00095338" w:rsidRPr="00612398">
        <w:rPr>
          <w:rFonts w:ascii="Times New Roman" w:hAnsi="Times New Roman" w:cs="Times New Roman"/>
          <w:sz w:val="24"/>
          <w:szCs w:val="24"/>
          <w:lang w:val="en-US"/>
        </w:rPr>
        <w:t>we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re </w:t>
      </w:r>
      <w:r w:rsidR="00095338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made 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based on samples </w:t>
      </w:r>
      <w:r w:rsidR="00095338" w:rsidRPr="00612398">
        <w:rPr>
          <w:rFonts w:ascii="Times New Roman" w:hAnsi="Times New Roman" w:cs="Times New Roman"/>
          <w:sz w:val="24"/>
          <w:szCs w:val="24"/>
          <w:lang w:val="en-US"/>
        </w:rPr>
        <w:t>mainly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95338" w:rsidRPr="00612398">
        <w:rPr>
          <w:rFonts w:ascii="Times New Roman" w:hAnsi="Times New Roman" w:cs="Times New Roman"/>
          <w:sz w:val="24"/>
          <w:szCs w:val="24"/>
          <w:lang w:val="en-US"/>
        </w:rPr>
        <w:t>comprising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4724C9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older 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>adults</w:t>
      </w:r>
      <w:r w:rsidR="004724C9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>(Sousa et al., 2010</w:t>
      </w:r>
      <w:r w:rsidR="004724C9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; 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Soderhamn &amp; Cliffordson, 2001), the factorial structure proposed </w:t>
      </w:r>
      <w:r w:rsidR="00095338" w:rsidRPr="00612398">
        <w:rPr>
          <w:rFonts w:ascii="Times New Roman" w:hAnsi="Times New Roman" w:cs="Times New Roman"/>
          <w:sz w:val="24"/>
          <w:szCs w:val="24"/>
          <w:lang w:val="en-US"/>
        </w:rPr>
        <w:t>by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th</w:t>
      </w:r>
      <w:r w:rsidR="00095338" w:rsidRPr="00612398">
        <w:rPr>
          <w:rFonts w:ascii="Times New Roman" w:hAnsi="Times New Roman" w:cs="Times New Roman"/>
          <w:sz w:val="24"/>
          <w:szCs w:val="24"/>
          <w:lang w:val="en-US"/>
        </w:rPr>
        <w:t>e pre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095338" w:rsidRPr="00612398">
        <w:rPr>
          <w:rFonts w:ascii="Times New Roman" w:hAnsi="Times New Roman" w:cs="Times New Roman"/>
          <w:sz w:val="24"/>
          <w:szCs w:val="24"/>
          <w:lang w:val="en-US"/>
        </w:rPr>
        <w:t>ent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study </w:t>
      </w:r>
      <w:r w:rsidR="001E0C3B" w:rsidRPr="00612398">
        <w:rPr>
          <w:rFonts w:ascii="Times New Roman" w:hAnsi="Times New Roman" w:cs="Times New Roman"/>
          <w:sz w:val="24"/>
          <w:szCs w:val="24"/>
          <w:lang w:val="en-US"/>
        </w:rPr>
        <w:t>was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E0C3B" w:rsidRPr="00612398">
        <w:rPr>
          <w:rFonts w:ascii="Times New Roman" w:hAnsi="Times New Roman" w:cs="Times New Roman"/>
          <w:sz w:val="24"/>
          <w:szCs w:val="24"/>
          <w:lang w:val="en-US"/>
        </w:rPr>
        <w:t>obtained from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the adolescent</w:t>
      </w:r>
      <w:r w:rsidR="00171C36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group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, which was the </w:t>
      </w:r>
      <w:r w:rsidR="001E0C3B" w:rsidRPr="00612398">
        <w:rPr>
          <w:rFonts w:ascii="Times New Roman" w:hAnsi="Times New Roman" w:cs="Times New Roman"/>
          <w:sz w:val="24"/>
          <w:szCs w:val="24"/>
          <w:lang w:val="en-US"/>
        </w:rPr>
        <w:lastRenderedPageBreak/>
        <w:t>largest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E0C3B" w:rsidRPr="00612398">
        <w:rPr>
          <w:rFonts w:ascii="Times New Roman" w:hAnsi="Times New Roman" w:cs="Times New Roman"/>
          <w:sz w:val="24"/>
          <w:szCs w:val="24"/>
          <w:lang w:val="en-US"/>
        </w:rPr>
        <w:t>of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the </w:t>
      </w:r>
      <w:r w:rsidR="001E0C3B" w:rsidRPr="00612398">
        <w:rPr>
          <w:rFonts w:ascii="Times New Roman" w:hAnsi="Times New Roman" w:cs="Times New Roman"/>
          <w:sz w:val="24"/>
          <w:szCs w:val="24"/>
          <w:lang w:val="en-US"/>
        </w:rPr>
        <w:t>total sample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1E0C3B" w:rsidRPr="00612398">
        <w:rPr>
          <w:rFonts w:ascii="Times New Roman" w:hAnsi="Times New Roman" w:cs="Times New Roman"/>
          <w:sz w:val="24"/>
          <w:szCs w:val="24"/>
          <w:lang w:val="en-US"/>
        </w:rPr>
        <w:t>This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E0C3B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decision </w:t>
      </w:r>
      <w:r w:rsidR="004724C9" w:rsidRPr="00612398">
        <w:rPr>
          <w:rFonts w:ascii="Times New Roman" w:hAnsi="Times New Roman" w:cs="Times New Roman"/>
          <w:sz w:val="24"/>
          <w:szCs w:val="24"/>
          <w:lang w:val="en-US"/>
        </w:rPr>
        <w:t>was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E0C3B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taken 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based on the hypothesis that this age group has </w:t>
      </w:r>
      <w:r w:rsidR="001E0C3B" w:rsidRPr="00612398">
        <w:rPr>
          <w:rFonts w:ascii="Times New Roman" w:hAnsi="Times New Roman" w:cs="Times New Roman"/>
          <w:sz w:val="24"/>
          <w:szCs w:val="24"/>
          <w:lang w:val="en-US"/>
        </w:rPr>
        <w:t>sup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>e</w:t>
      </w:r>
      <w:r w:rsidR="001E0C3B" w:rsidRPr="00612398">
        <w:rPr>
          <w:rFonts w:ascii="Times New Roman" w:hAnsi="Times New Roman" w:cs="Times New Roman"/>
          <w:sz w:val="24"/>
          <w:szCs w:val="24"/>
          <w:lang w:val="en-US"/>
        </w:rPr>
        <w:t>rio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r cognitive abilities that can discriminate </w:t>
      </w:r>
      <w:r w:rsidR="001E0C3B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between 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each item, </w:t>
      </w:r>
      <w:r w:rsidR="001E0C3B" w:rsidRPr="00612398">
        <w:rPr>
          <w:rFonts w:ascii="Times New Roman" w:hAnsi="Times New Roman" w:cs="Times New Roman"/>
          <w:sz w:val="24"/>
          <w:szCs w:val="24"/>
          <w:lang w:val="en-US"/>
        </w:rPr>
        <w:t>t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>h</w:t>
      </w:r>
      <w:r w:rsidR="001E0C3B" w:rsidRPr="00612398">
        <w:rPr>
          <w:rFonts w:ascii="Times New Roman" w:hAnsi="Times New Roman" w:cs="Times New Roman"/>
          <w:sz w:val="24"/>
          <w:szCs w:val="24"/>
          <w:lang w:val="en-US"/>
        </w:rPr>
        <w:t>us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help</w:t>
      </w:r>
      <w:r w:rsidR="001E0C3B" w:rsidRPr="00612398">
        <w:rPr>
          <w:rFonts w:ascii="Times New Roman" w:hAnsi="Times New Roman" w:cs="Times New Roman"/>
          <w:sz w:val="24"/>
          <w:szCs w:val="24"/>
          <w:lang w:val="en-US"/>
        </w:rPr>
        <w:t>ing to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define the different dimensions of self-care. The EFA carried out </w:t>
      </w:r>
      <w:r w:rsidR="001E0C3B" w:rsidRPr="00612398">
        <w:rPr>
          <w:rFonts w:ascii="Times New Roman" w:hAnsi="Times New Roman" w:cs="Times New Roman"/>
          <w:sz w:val="24"/>
          <w:szCs w:val="24"/>
          <w:lang w:val="en-US"/>
        </w:rPr>
        <w:t>in the present study enabl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ed the selection of 16 items and the identification of three factors, </w:t>
      </w:r>
      <w:r w:rsidR="001E0C3B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thus 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>highlighting that it was possible to identify the dimension</w:t>
      </w:r>
      <w:r w:rsidR="00C631EF" w:rsidRPr="00612398">
        <w:rPr>
          <w:rFonts w:ascii="Times New Roman" w:hAnsi="Times New Roman" w:cs="Times New Roman"/>
          <w:sz w:val="24"/>
          <w:szCs w:val="24"/>
          <w:lang w:val="en-US"/>
        </w:rPr>
        <w:t>s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631EF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applied by the present study: </w:t>
      </w:r>
      <w:r w:rsidR="004724C9" w:rsidRPr="00612398">
        <w:rPr>
          <w:rFonts w:ascii="Times New Roman" w:hAnsi="Times New Roman" w:cs="Times New Roman"/>
          <w:i/>
          <w:iCs/>
          <w:sz w:val="24"/>
          <w:szCs w:val="24"/>
          <w:lang w:val="en-US"/>
        </w:rPr>
        <w:t>Self-care ability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1E0C3B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as 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related to </w:t>
      </w:r>
      <w:r w:rsidR="001E0C3B" w:rsidRPr="00612398">
        <w:rPr>
          <w:rFonts w:ascii="Times New Roman" w:hAnsi="Times New Roman" w:cs="Times New Roman"/>
          <w:sz w:val="24"/>
          <w:szCs w:val="24"/>
          <w:lang w:val="en-US"/>
        </w:rPr>
        <w:t>participants’ ability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to exercise self-care; </w:t>
      </w:r>
      <w:r w:rsidR="004724C9" w:rsidRPr="00612398">
        <w:rPr>
          <w:rFonts w:ascii="Times New Roman" w:hAnsi="Times New Roman" w:cs="Times New Roman"/>
          <w:i/>
          <w:iCs/>
          <w:sz w:val="24"/>
          <w:szCs w:val="24"/>
          <w:lang w:val="en-US"/>
        </w:rPr>
        <w:t>P</w:t>
      </w:r>
      <w:r w:rsidRPr="00612398">
        <w:rPr>
          <w:rFonts w:ascii="Times New Roman" w:hAnsi="Times New Roman" w:cs="Times New Roman"/>
          <w:i/>
          <w:iCs/>
          <w:sz w:val="24"/>
          <w:szCs w:val="24"/>
          <w:lang w:val="en-US"/>
        </w:rPr>
        <w:t>roactiv</w:t>
      </w:r>
      <w:r w:rsidR="004724C9" w:rsidRPr="00612398">
        <w:rPr>
          <w:rFonts w:ascii="Times New Roman" w:hAnsi="Times New Roman" w:cs="Times New Roman"/>
          <w:i/>
          <w:iCs/>
          <w:sz w:val="24"/>
          <w:szCs w:val="24"/>
          <w:lang w:val="en-US"/>
        </w:rPr>
        <w:t>ity</w:t>
      </w:r>
      <w:r w:rsidRPr="00612398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towards self-care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>, which represents the activities that people carry out proactively to stay healthy; and</w:t>
      </w:r>
      <w:r w:rsidR="00C631EF" w:rsidRPr="00612398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631EF" w:rsidRPr="00612398">
        <w:rPr>
          <w:rFonts w:ascii="Times New Roman" w:hAnsi="Times New Roman" w:cs="Times New Roman"/>
          <w:i/>
          <w:iCs/>
          <w:sz w:val="24"/>
          <w:szCs w:val="24"/>
          <w:lang w:val="en-US"/>
        </w:rPr>
        <w:t>Self-c</w:t>
      </w:r>
      <w:r w:rsidRPr="00612398">
        <w:rPr>
          <w:rFonts w:ascii="Times New Roman" w:hAnsi="Times New Roman" w:cs="Times New Roman"/>
          <w:i/>
          <w:iCs/>
          <w:sz w:val="24"/>
          <w:szCs w:val="24"/>
          <w:lang w:val="en-US"/>
        </w:rPr>
        <w:t>omplacency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(or </w:t>
      </w:r>
      <w:r w:rsidR="00C631EF" w:rsidRPr="00612398">
        <w:rPr>
          <w:rFonts w:ascii="Times New Roman" w:hAnsi="Times New Roman" w:cs="Times New Roman"/>
          <w:i/>
          <w:iCs/>
          <w:sz w:val="24"/>
          <w:szCs w:val="24"/>
          <w:lang w:val="en-US"/>
        </w:rPr>
        <w:t>C</w:t>
      </w:r>
      <w:r w:rsidRPr="00612398">
        <w:rPr>
          <w:rFonts w:ascii="Times New Roman" w:hAnsi="Times New Roman" w:cs="Times New Roman"/>
          <w:i/>
          <w:iCs/>
          <w:sz w:val="24"/>
          <w:szCs w:val="24"/>
          <w:lang w:val="en-US"/>
        </w:rPr>
        <w:t>omplacency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), which refers to the activities that people carry out </w:t>
      </w:r>
      <w:r w:rsidR="00722905" w:rsidRPr="00612398">
        <w:rPr>
          <w:rFonts w:ascii="Times New Roman" w:hAnsi="Times New Roman" w:cs="Times New Roman"/>
          <w:sz w:val="24"/>
          <w:szCs w:val="24"/>
          <w:lang w:val="en-US"/>
        </w:rPr>
        <w:t>more passivel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>y</w:t>
      </w:r>
      <w:r w:rsidR="004724C9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C631EF" w:rsidRPr="00612398">
        <w:rPr>
          <w:rFonts w:ascii="Times New Roman" w:hAnsi="Times New Roman" w:cs="Times New Roman"/>
          <w:sz w:val="24"/>
          <w:szCs w:val="24"/>
          <w:lang w:val="en-US"/>
        </w:rPr>
        <w:t>a</w:t>
      </w:r>
      <w:r w:rsidR="004724C9" w:rsidRPr="00612398">
        <w:rPr>
          <w:rFonts w:ascii="Times New Roman" w:hAnsi="Times New Roman" w:cs="Times New Roman"/>
          <w:sz w:val="24"/>
          <w:szCs w:val="24"/>
          <w:lang w:val="en-US"/>
        </w:rPr>
        <w:t>s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related to </w:t>
      </w:r>
      <w:r w:rsidR="00C631EF" w:rsidRPr="00612398">
        <w:rPr>
          <w:rFonts w:ascii="Times New Roman" w:hAnsi="Times New Roman" w:cs="Times New Roman"/>
          <w:sz w:val="24"/>
          <w:szCs w:val="24"/>
          <w:lang w:val="en-US"/>
        </w:rPr>
        <w:t>th</w:t>
      </w:r>
      <w:r w:rsidR="00C35788" w:rsidRPr="00612398">
        <w:rPr>
          <w:rFonts w:ascii="Times New Roman" w:hAnsi="Times New Roman" w:cs="Times New Roman"/>
          <w:sz w:val="24"/>
          <w:szCs w:val="24"/>
          <w:lang w:val="en-US"/>
        </w:rPr>
        <w:t>e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ability to rest, relax</w:t>
      </w:r>
      <w:r w:rsidR="00C631EF" w:rsidRPr="00612398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and </w:t>
      </w:r>
      <w:r w:rsidR="00C35788" w:rsidRPr="00612398">
        <w:rPr>
          <w:rFonts w:ascii="Times New Roman" w:hAnsi="Times New Roman" w:cs="Times New Roman"/>
          <w:sz w:val="24"/>
          <w:szCs w:val="24"/>
          <w:lang w:val="en-US"/>
        </w:rPr>
        <w:t>to do things their own way responsibly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4724C9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1F674AA4" w14:textId="6CB46A2A" w:rsidR="00CB768F" w:rsidRPr="00612398" w:rsidRDefault="00CA49E1" w:rsidP="001A3728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The three-factor correlated model </w:t>
      </w:r>
      <w:r w:rsidR="00C631EF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proposed in the present study 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>perform</w:t>
      </w:r>
      <w:r w:rsidR="00C631EF" w:rsidRPr="00612398">
        <w:rPr>
          <w:rFonts w:ascii="Times New Roman" w:hAnsi="Times New Roman" w:cs="Times New Roman"/>
          <w:sz w:val="24"/>
          <w:szCs w:val="24"/>
          <w:lang w:val="en-US"/>
        </w:rPr>
        <w:t>ed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631EF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excellently 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in the CFA with all participants, although the results were </w:t>
      </w:r>
      <w:r w:rsidR="004724C9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slightly 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less satisfactory </w:t>
      </w:r>
      <w:r w:rsidR="00C631EF" w:rsidRPr="00612398">
        <w:rPr>
          <w:rFonts w:ascii="Times New Roman" w:hAnsi="Times New Roman" w:cs="Times New Roman"/>
          <w:sz w:val="24"/>
          <w:szCs w:val="24"/>
          <w:lang w:val="en-US"/>
        </w:rPr>
        <w:t>whe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n the analysis </w:t>
      </w:r>
      <w:r w:rsidR="00C631EF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was 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disaggregated by demographic group. </w:t>
      </w:r>
      <w:r w:rsidR="00C631EF" w:rsidRPr="00612398">
        <w:rPr>
          <w:rFonts w:ascii="Times New Roman" w:hAnsi="Times New Roman" w:cs="Times New Roman"/>
          <w:sz w:val="24"/>
          <w:szCs w:val="24"/>
          <w:lang w:val="en-US"/>
        </w:rPr>
        <w:t>T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he analysis by sex </w:t>
      </w:r>
      <w:r w:rsidR="00C631EF" w:rsidRPr="00612398">
        <w:rPr>
          <w:rFonts w:ascii="Times New Roman" w:hAnsi="Times New Roman" w:cs="Times New Roman"/>
          <w:sz w:val="24"/>
          <w:szCs w:val="24"/>
          <w:lang w:val="en-US"/>
        </w:rPr>
        <w:t>found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a better fit f</w:t>
      </w:r>
      <w:r w:rsidR="00C631EF" w:rsidRPr="00612398">
        <w:rPr>
          <w:rFonts w:ascii="Times New Roman" w:hAnsi="Times New Roman" w:cs="Times New Roman"/>
          <w:sz w:val="24"/>
          <w:szCs w:val="24"/>
          <w:lang w:val="en-US"/>
        </w:rPr>
        <w:t>or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the model </w:t>
      </w:r>
      <w:r w:rsidR="00C631EF" w:rsidRPr="00612398">
        <w:rPr>
          <w:rFonts w:ascii="Times New Roman" w:hAnsi="Times New Roman" w:cs="Times New Roman"/>
          <w:sz w:val="24"/>
          <w:szCs w:val="24"/>
          <w:lang w:val="en-US"/>
        </w:rPr>
        <w:t>for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71C36" w:rsidRPr="00612398">
        <w:rPr>
          <w:rFonts w:ascii="Times New Roman" w:hAnsi="Times New Roman" w:cs="Times New Roman"/>
          <w:sz w:val="24"/>
          <w:szCs w:val="24"/>
          <w:lang w:val="en-US"/>
        </w:rPr>
        <w:t>females</w:t>
      </w:r>
      <w:r w:rsidR="00C631EF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than </w:t>
      </w:r>
      <w:r w:rsidR="00171C36" w:rsidRPr="00612398">
        <w:rPr>
          <w:rFonts w:ascii="Times New Roman" w:hAnsi="Times New Roman" w:cs="Times New Roman"/>
          <w:sz w:val="24"/>
          <w:szCs w:val="24"/>
          <w:lang w:val="en-US"/>
        </w:rPr>
        <w:t>for males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, although the internal consistency was similar </w:t>
      </w:r>
      <w:r w:rsidR="00C631EF" w:rsidRPr="00612398">
        <w:rPr>
          <w:rFonts w:ascii="Times New Roman" w:hAnsi="Times New Roman" w:cs="Times New Roman"/>
          <w:sz w:val="24"/>
          <w:szCs w:val="24"/>
          <w:lang w:val="en-US"/>
        </w:rPr>
        <w:t>for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both. In the analysis by age group, the best fit was obtained </w:t>
      </w:r>
      <w:r w:rsidR="00C631EF" w:rsidRPr="00612398">
        <w:rPr>
          <w:rFonts w:ascii="Times New Roman" w:hAnsi="Times New Roman" w:cs="Times New Roman"/>
          <w:sz w:val="24"/>
          <w:szCs w:val="24"/>
          <w:lang w:val="en-US"/>
        </w:rPr>
        <w:t>for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the</w:t>
      </w:r>
      <w:r w:rsidR="00C631EF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adolescent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group (as expected), while </w:t>
      </w:r>
      <w:r w:rsidR="00C631EF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results for 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the early and middle adulthood and </w:t>
      </w:r>
      <w:r w:rsidR="004724C9" w:rsidRPr="00612398">
        <w:rPr>
          <w:rFonts w:ascii="Times New Roman" w:hAnsi="Times New Roman" w:cs="Times New Roman"/>
          <w:sz w:val="24"/>
          <w:szCs w:val="24"/>
          <w:lang w:val="en-US"/>
        </w:rPr>
        <w:t>older adult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4724C9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groups 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were slightly below the established criteria, </w:t>
      </w:r>
      <w:r w:rsidR="00CB768F" w:rsidRPr="00612398">
        <w:rPr>
          <w:rFonts w:ascii="Times New Roman" w:hAnsi="Times New Roman" w:cs="Times New Roman"/>
          <w:sz w:val="24"/>
          <w:szCs w:val="24"/>
          <w:lang w:val="en-US"/>
        </w:rPr>
        <w:t>although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some </w:t>
      </w:r>
      <w:r w:rsidR="00722905" w:rsidRPr="00612398">
        <w:rPr>
          <w:rFonts w:ascii="Times New Roman" w:hAnsi="Times New Roman" w:cs="Times New Roman"/>
          <w:sz w:val="24"/>
          <w:szCs w:val="24"/>
          <w:lang w:val="en-US"/>
        </w:rPr>
        <w:t>internal consistency indicators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were </w:t>
      </w:r>
      <w:r w:rsidR="00C631EF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found to be 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better </w:t>
      </w:r>
      <w:r w:rsidR="00C631EF" w:rsidRPr="00612398">
        <w:rPr>
          <w:rFonts w:ascii="Times New Roman" w:hAnsi="Times New Roman" w:cs="Times New Roman"/>
          <w:sz w:val="24"/>
          <w:szCs w:val="24"/>
          <w:lang w:val="en-US"/>
        </w:rPr>
        <w:t>for</w:t>
      </w:r>
      <w:r w:rsidR="00722905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some </w:t>
      </w:r>
      <w:r w:rsidR="00C631EF" w:rsidRPr="00612398">
        <w:rPr>
          <w:rFonts w:ascii="Times New Roman" w:hAnsi="Times New Roman" w:cs="Times New Roman"/>
          <w:sz w:val="24"/>
          <w:szCs w:val="24"/>
          <w:lang w:val="en-US"/>
        </w:rPr>
        <w:t>f</w:t>
      </w:r>
      <w:r w:rsidR="00722905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actors or dimensions </w:t>
      </w:r>
      <w:r w:rsidR="00C631EF" w:rsidRPr="00612398">
        <w:rPr>
          <w:rFonts w:ascii="Times New Roman" w:hAnsi="Times New Roman" w:cs="Times New Roman"/>
          <w:sz w:val="24"/>
          <w:szCs w:val="24"/>
          <w:lang w:val="en-US"/>
        </w:rPr>
        <w:t>for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these groups.</w:t>
      </w:r>
    </w:p>
    <w:p w14:paraId="4F512DDA" w14:textId="66CE5213" w:rsidR="00CB768F" w:rsidRPr="00612398" w:rsidRDefault="00C631EF" w:rsidP="001A3728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12398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CB768F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ome 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of the </w:t>
      </w:r>
      <w:r w:rsidR="00CB768F" w:rsidRPr="00612398">
        <w:rPr>
          <w:rFonts w:ascii="Times New Roman" w:hAnsi="Times New Roman" w:cs="Times New Roman"/>
          <w:sz w:val="24"/>
          <w:szCs w:val="24"/>
          <w:lang w:val="en-US"/>
        </w:rPr>
        <w:t>correlation</w:t>
      </w:r>
      <w:r w:rsidR="003D0356" w:rsidRPr="00612398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CB768F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observed </w:t>
      </w:r>
      <w:r w:rsidR="00CB768F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between 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>f</w:t>
      </w:r>
      <w:r w:rsidR="00CB768F" w:rsidRPr="00612398">
        <w:rPr>
          <w:rFonts w:ascii="Times New Roman" w:hAnsi="Times New Roman" w:cs="Times New Roman"/>
          <w:sz w:val="24"/>
          <w:szCs w:val="24"/>
          <w:lang w:val="en-US"/>
        </w:rPr>
        <w:t>actors were high (&gt; 0.</w:t>
      </w:r>
      <w:r w:rsidR="003D0356" w:rsidRPr="00612398">
        <w:rPr>
          <w:rFonts w:ascii="Times New Roman" w:hAnsi="Times New Roman" w:cs="Times New Roman"/>
          <w:sz w:val="24"/>
          <w:szCs w:val="24"/>
          <w:lang w:val="en-US"/>
        </w:rPr>
        <w:t>9</w:t>
      </w:r>
      <w:r w:rsidR="00CB768F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00) 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>for</w:t>
      </w:r>
      <w:r w:rsidR="00CB768F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both </w:t>
      </w:r>
      <w:r w:rsidR="003D0356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CB768F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total sample </w:t>
      </w:r>
      <w:r w:rsidR="003D0356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(F1-F2) </w:t>
      </w:r>
      <w:r w:rsidR="00CB768F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and some demographic groups. </w:t>
      </w:r>
      <w:r w:rsidR="003D0356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However, it should be noted that other studies have 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also </w:t>
      </w:r>
      <w:r w:rsidR="003D0356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reported high correlations </w:t>
      </w:r>
      <w:r w:rsidR="004A08C3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between 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>f</w:t>
      </w:r>
      <w:r w:rsidR="004A08C3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actors </w:t>
      </w:r>
      <w:r w:rsidR="003D0356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when performing </w:t>
      </w:r>
      <w:r w:rsidR="004F2AE3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a </w:t>
      </w:r>
      <w:r w:rsidR="003D0356" w:rsidRPr="00612398">
        <w:rPr>
          <w:rFonts w:ascii="Times New Roman" w:hAnsi="Times New Roman" w:cs="Times New Roman"/>
          <w:sz w:val="24"/>
          <w:szCs w:val="24"/>
          <w:lang w:val="en-US"/>
        </w:rPr>
        <w:t>CFA o</w:t>
      </w:r>
      <w:r w:rsidR="004F2AE3" w:rsidRPr="00612398">
        <w:rPr>
          <w:rFonts w:ascii="Times New Roman" w:hAnsi="Times New Roman" w:cs="Times New Roman"/>
          <w:sz w:val="24"/>
          <w:szCs w:val="24"/>
          <w:lang w:val="en-US"/>
        </w:rPr>
        <w:t>n</w:t>
      </w:r>
      <w:r w:rsidR="003D0356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proposed factorial models such as the three</w:t>
      </w:r>
      <w:r w:rsidR="004F2AE3" w:rsidRPr="00612398">
        <w:rPr>
          <w:rFonts w:ascii="Times New Roman" w:hAnsi="Times New Roman" w:cs="Times New Roman"/>
          <w:sz w:val="24"/>
          <w:szCs w:val="24"/>
          <w:lang w:val="en-US"/>
        </w:rPr>
        <w:t>-</w:t>
      </w:r>
      <w:r w:rsidR="003D0356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factor model of the ASA-R Scale </w:t>
      </w:r>
      <w:r w:rsidR="00252498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(Damásio &amp; Koller, 2013; </w:t>
      </w:r>
      <w:r w:rsidR="005041ED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Sousa et al., 2010, </w:t>
      </w:r>
      <w:r w:rsidR="00252498" w:rsidRPr="00612398">
        <w:rPr>
          <w:rFonts w:ascii="Times New Roman" w:hAnsi="Times New Roman" w:cs="Times New Roman"/>
          <w:sz w:val="24"/>
          <w:szCs w:val="24"/>
          <w:lang w:val="en-US"/>
        </w:rPr>
        <w:t>Stacciarini &amp; Pace, 2017</w:t>
      </w:r>
      <w:r w:rsidR="00A454C2" w:rsidRPr="00612398">
        <w:rPr>
          <w:rFonts w:ascii="Times New Roman" w:hAnsi="Times New Roman" w:cs="Times New Roman"/>
          <w:sz w:val="24"/>
          <w:szCs w:val="24"/>
          <w:lang w:val="en-US"/>
        </w:rPr>
        <w:t>)</w:t>
      </w:r>
      <w:r w:rsidR="004F2AE3" w:rsidRPr="00612398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62421C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4F2AE3" w:rsidRPr="00612398">
        <w:rPr>
          <w:rFonts w:ascii="Times New Roman" w:hAnsi="Times New Roman" w:cs="Times New Roman"/>
          <w:sz w:val="24"/>
          <w:szCs w:val="24"/>
          <w:lang w:val="en-US"/>
        </w:rPr>
        <w:t>which</w:t>
      </w:r>
      <w:r w:rsidR="0062421C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seems to show that self-care</w:t>
      </w:r>
      <w:r w:rsidR="00A454C2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is </w:t>
      </w:r>
      <w:r w:rsidR="004A08C3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a </w:t>
      </w:r>
      <w:r w:rsidR="00A454C2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complex construct with intricate </w:t>
      </w:r>
      <w:r w:rsidR="00171C36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and </w:t>
      </w:r>
      <w:r w:rsidR="004F2AE3" w:rsidRPr="00612398">
        <w:rPr>
          <w:rFonts w:ascii="Times New Roman" w:hAnsi="Times New Roman" w:cs="Times New Roman"/>
          <w:sz w:val="24"/>
          <w:szCs w:val="24"/>
          <w:lang w:val="en-US"/>
        </w:rPr>
        <w:t>highly</w:t>
      </w:r>
      <w:r w:rsidR="00171C36" w:rsidRPr="00612398">
        <w:rPr>
          <w:rFonts w:ascii="Times New Roman" w:hAnsi="Times New Roman" w:cs="Times New Roman"/>
          <w:sz w:val="24"/>
          <w:szCs w:val="24"/>
          <w:lang w:val="en-US"/>
        </w:rPr>
        <w:t>-</w:t>
      </w:r>
      <w:r w:rsidR="004F2AE3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related </w:t>
      </w:r>
      <w:r w:rsidR="00252498" w:rsidRPr="00612398">
        <w:rPr>
          <w:rFonts w:ascii="Times New Roman" w:hAnsi="Times New Roman" w:cs="Times New Roman"/>
          <w:sz w:val="24"/>
          <w:szCs w:val="24"/>
          <w:lang w:val="en-US"/>
        </w:rPr>
        <w:t>dimensions.</w:t>
      </w:r>
    </w:p>
    <w:p w14:paraId="4C2B9239" w14:textId="0BCA2B8F" w:rsidR="00CB768F" w:rsidRPr="00612398" w:rsidRDefault="004F2AE3" w:rsidP="001A3728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12398">
        <w:rPr>
          <w:rFonts w:ascii="Times New Roman" w:hAnsi="Times New Roman" w:cs="Times New Roman"/>
          <w:sz w:val="24"/>
          <w:szCs w:val="24"/>
          <w:lang w:val="en-US"/>
        </w:rPr>
        <w:t>D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espite the </w:t>
      </w:r>
      <w:r w:rsidR="00CB768F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good 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>adjustment</w:t>
      </w:r>
      <w:r w:rsidR="00CB768F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indices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obtained </w:t>
      </w:r>
      <w:r w:rsidR="000E5F1B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for the three-factor model proposed </w:t>
      </w:r>
      <w:r w:rsidR="00B8513A" w:rsidRPr="00612398">
        <w:rPr>
          <w:rFonts w:ascii="Times New Roman" w:hAnsi="Times New Roman" w:cs="Times New Roman"/>
          <w:sz w:val="24"/>
          <w:szCs w:val="24"/>
          <w:lang w:val="en-US"/>
        </w:rPr>
        <w:t>in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the 16-item scale in the CFA, </w:t>
      </w:r>
      <w:r w:rsidR="000E5F1B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>results show</w:t>
      </w:r>
      <w:r w:rsidR="000E5F1B" w:rsidRPr="00612398">
        <w:rPr>
          <w:rFonts w:ascii="Times New Roman" w:hAnsi="Times New Roman" w:cs="Times New Roman"/>
          <w:sz w:val="24"/>
          <w:szCs w:val="24"/>
          <w:lang w:val="en-US"/>
        </w:rPr>
        <w:t>ed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that the </w:t>
      </w:r>
      <w:r w:rsidR="00CB768F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items of the 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ASA </w:t>
      </w:r>
      <w:r w:rsidR="007C4E3E" w:rsidRPr="00612398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cale behave differently </w:t>
      </w:r>
      <w:r w:rsidR="007C4E3E" w:rsidRPr="00612398">
        <w:rPr>
          <w:rFonts w:ascii="Times New Roman" w:hAnsi="Times New Roman" w:cs="Times New Roman"/>
          <w:sz w:val="24"/>
          <w:szCs w:val="24"/>
          <w:lang w:val="en-US"/>
        </w:rPr>
        <w:t>for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252498" w:rsidRPr="00612398">
        <w:rPr>
          <w:rFonts w:ascii="Times New Roman" w:hAnsi="Times New Roman" w:cs="Times New Roman"/>
          <w:sz w:val="24"/>
          <w:szCs w:val="24"/>
          <w:lang w:val="en-US"/>
        </w:rPr>
        <w:t>the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demographic groups</w:t>
      </w:r>
      <w:r w:rsidR="00252498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studied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7C4E3E" w:rsidRPr="00612398">
        <w:rPr>
          <w:rFonts w:ascii="Times New Roman" w:hAnsi="Times New Roman" w:cs="Times New Roman"/>
          <w:sz w:val="24"/>
          <w:szCs w:val="24"/>
          <w:lang w:val="en-US"/>
        </w:rPr>
        <w:t>T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>he description of the factor</w:t>
      </w:r>
      <w:r w:rsidR="00BA0E95" w:rsidRPr="00612398">
        <w:rPr>
          <w:rFonts w:ascii="Times New Roman" w:hAnsi="Times New Roman" w:cs="Times New Roman"/>
          <w:sz w:val="24"/>
          <w:szCs w:val="24"/>
          <w:lang w:val="en-US"/>
        </w:rPr>
        <w:t>ial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loadings</w:t>
      </w:r>
      <w:r w:rsidR="007C4E3E" w:rsidRPr="00612398">
        <w:rPr>
          <w:rFonts w:ascii="Times New Roman" w:hAnsi="Times New Roman" w:cs="Times New Roman"/>
          <w:sz w:val="24"/>
          <w:szCs w:val="24"/>
          <w:lang w:val="en-US"/>
        </w:rPr>
        <w:t>, when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disaggregated by demographic group, </w:t>
      </w:r>
      <w:r w:rsidR="007C4E3E" w:rsidRPr="00612398">
        <w:rPr>
          <w:rFonts w:ascii="Times New Roman" w:hAnsi="Times New Roman" w:cs="Times New Roman"/>
          <w:sz w:val="24"/>
          <w:szCs w:val="24"/>
          <w:lang w:val="en-US"/>
        </w:rPr>
        <w:t>shows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C4E3E" w:rsidRPr="00612398">
        <w:rPr>
          <w:rFonts w:ascii="Times New Roman" w:hAnsi="Times New Roman" w:cs="Times New Roman"/>
          <w:sz w:val="24"/>
          <w:szCs w:val="24"/>
          <w:lang w:val="en-US"/>
        </w:rPr>
        <w:t>different behaviors between the sex and/or age groups</w:t>
      </w:r>
      <w:r w:rsidR="007C4E3E" w:rsidRPr="00612398" w:rsidDel="007C4E3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C4E3E" w:rsidRPr="00612398">
        <w:rPr>
          <w:rFonts w:ascii="Times New Roman" w:hAnsi="Times New Roman" w:cs="Times New Roman"/>
          <w:sz w:val="24"/>
          <w:szCs w:val="24"/>
          <w:lang w:val="en-US"/>
        </w:rPr>
        <w:t>for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some items</w:t>
      </w:r>
      <w:r w:rsidR="00171C36" w:rsidRPr="00612398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C4E3E" w:rsidRPr="00612398">
        <w:rPr>
          <w:rFonts w:ascii="Times New Roman" w:hAnsi="Times New Roman" w:cs="Times New Roman"/>
          <w:sz w:val="24"/>
          <w:szCs w:val="24"/>
          <w:lang w:val="en-US"/>
        </w:rPr>
        <w:t>which</w:t>
      </w:r>
      <w:r w:rsidR="00BA0E95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were observed 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mainly </w:t>
      </w:r>
      <w:r w:rsidR="007C4E3E" w:rsidRPr="00612398">
        <w:rPr>
          <w:rFonts w:ascii="Times New Roman" w:hAnsi="Times New Roman" w:cs="Times New Roman"/>
          <w:sz w:val="24"/>
          <w:szCs w:val="24"/>
          <w:lang w:val="en-US"/>
        </w:rPr>
        <w:t>for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item 17 </w:t>
      </w:r>
      <w:r w:rsidR="007C4E3E" w:rsidRPr="00612398">
        <w:rPr>
          <w:rFonts w:ascii="Times New Roman" w:hAnsi="Times New Roman" w:cs="Times New Roman"/>
          <w:sz w:val="24"/>
          <w:szCs w:val="24"/>
          <w:lang w:val="en-US"/>
        </w:rPr>
        <w:t>for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Factor 1</w:t>
      </w:r>
      <w:r w:rsidR="007C4E3E" w:rsidRPr="00612398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items 4 and 21 </w:t>
      </w:r>
      <w:r w:rsidR="007C4E3E" w:rsidRPr="00612398">
        <w:rPr>
          <w:rFonts w:ascii="Times New Roman" w:hAnsi="Times New Roman" w:cs="Times New Roman"/>
          <w:sz w:val="24"/>
          <w:szCs w:val="24"/>
          <w:lang w:val="en-US"/>
        </w:rPr>
        <w:t>for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Factor 2</w:t>
      </w:r>
      <w:r w:rsidR="007C4E3E" w:rsidRPr="00612398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and items 13 and 23 </w:t>
      </w:r>
      <w:r w:rsidR="007C4E3E" w:rsidRPr="00612398">
        <w:rPr>
          <w:rFonts w:ascii="Times New Roman" w:hAnsi="Times New Roman" w:cs="Times New Roman"/>
          <w:sz w:val="24"/>
          <w:szCs w:val="24"/>
          <w:lang w:val="en-US"/>
        </w:rPr>
        <w:t>for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Factor 3. </w:t>
      </w:r>
      <w:r w:rsidR="007C4E3E" w:rsidRPr="00612398">
        <w:rPr>
          <w:rFonts w:ascii="Times New Roman" w:hAnsi="Times New Roman" w:cs="Times New Roman"/>
          <w:sz w:val="24"/>
          <w:szCs w:val="24"/>
          <w:lang w:val="en-US"/>
        </w:rPr>
        <w:t>Furthermore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, different correlation patterns were obtained </w:t>
      </w:r>
      <w:r w:rsidR="007C4E3E" w:rsidRPr="00612398">
        <w:rPr>
          <w:rFonts w:ascii="Times New Roman" w:hAnsi="Times New Roman" w:cs="Times New Roman"/>
          <w:sz w:val="24"/>
          <w:szCs w:val="24"/>
          <w:lang w:val="en-US"/>
        </w:rPr>
        <w:t>for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the factors </w:t>
      </w:r>
      <w:r w:rsidR="007C4E3E" w:rsidRPr="00612398">
        <w:rPr>
          <w:rFonts w:ascii="Times New Roman" w:hAnsi="Times New Roman" w:cs="Times New Roman"/>
          <w:sz w:val="24"/>
          <w:szCs w:val="24"/>
          <w:lang w:val="en-US"/>
        </w:rPr>
        <w:t>for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some </w:t>
      </w:r>
      <w:r w:rsidR="007C4E3E" w:rsidRPr="00612398">
        <w:rPr>
          <w:rFonts w:ascii="Times New Roman" w:hAnsi="Times New Roman" w:cs="Times New Roman"/>
          <w:sz w:val="24"/>
          <w:szCs w:val="24"/>
          <w:lang w:val="en-US"/>
        </w:rPr>
        <w:t>of the specific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demographic groups, such as </w:t>
      </w:r>
      <w:r w:rsidR="007C4E3E" w:rsidRPr="00612398">
        <w:rPr>
          <w:rFonts w:ascii="Times New Roman" w:hAnsi="Times New Roman" w:cs="Times New Roman"/>
          <w:sz w:val="24"/>
          <w:szCs w:val="24"/>
          <w:lang w:val="en-US"/>
        </w:rPr>
        <w:t>t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hat observed for the F1-F2 correlation </w:t>
      </w:r>
      <w:r w:rsidR="007C4E3E" w:rsidRPr="00612398">
        <w:rPr>
          <w:rFonts w:ascii="Times New Roman" w:hAnsi="Times New Roman" w:cs="Times New Roman"/>
          <w:sz w:val="24"/>
          <w:szCs w:val="24"/>
          <w:lang w:val="en-US"/>
        </w:rPr>
        <w:t>for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the </w:t>
      </w:r>
      <w:r w:rsidR="007C4E3E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male 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group and the F2-F3 correlation </w:t>
      </w:r>
      <w:r w:rsidR="007C4E3E" w:rsidRPr="00612398">
        <w:rPr>
          <w:rFonts w:ascii="Times New Roman" w:hAnsi="Times New Roman" w:cs="Times New Roman"/>
          <w:sz w:val="24"/>
          <w:szCs w:val="24"/>
          <w:lang w:val="en-US"/>
        </w:rPr>
        <w:t>for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the </w:t>
      </w:r>
      <w:r w:rsidR="007C4E3E" w:rsidRPr="00612398">
        <w:rPr>
          <w:rFonts w:ascii="Times New Roman" w:hAnsi="Times New Roman" w:cs="Times New Roman"/>
          <w:sz w:val="24"/>
          <w:szCs w:val="24"/>
          <w:lang w:val="en-US"/>
        </w:rPr>
        <w:t>female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group. These results </w:t>
      </w:r>
      <w:r w:rsidR="007C4E3E" w:rsidRPr="00612398">
        <w:rPr>
          <w:rFonts w:ascii="Times New Roman" w:hAnsi="Times New Roman" w:cs="Times New Roman"/>
          <w:sz w:val="24"/>
          <w:szCs w:val="24"/>
          <w:lang w:val="en-US"/>
        </w:rPr>
        <w:t>provide an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C4E3E" w:rsidRPr="00612398">
        <w:rPr>
          <w:rFonts w:ascii="Times New Roman" w:hAnsi="Times New Roman" w:cs="Times New Roman"/>
          <w:sz w:val="24"/>
          <w:szCs w:val="24"/>
          <w:lang w:val="en-US"/>
        </w:rPr>
        <w:t>insight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C4E3E" w:rsidRPr="00612398">
        <w:rPr>
          <w:rFonts w:ascii="Times New Roman" w:hAnsi="Times New Roman" w:cs="Times New Roman"/>
          <w:sz w:val="24"/>
          <w:szCs w:val="24"/>
          <w:lang w:val="en-US"/>
        </w:rPr>
        <w:t>int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o possible problems in the </w:t>
      </w:r>
      <w:r w:rsidR="00C14907" w:rsidRPr="00612398">
        <w:rPr>
          <w:rFonts w:ascii="Times New Roman" w:hAnsi="Times New Roman" w:cs="Times New Roman"/>
          <w:sz w:val="24"/>
          <w:szCs w:val="24"/>
          <w:lang w:val="en-US"/>
        </w:rPr>
        <w:t>MI</w:t>
      </w:r>
      <w:r w:rsidR="00171C36" w:rsidRPr="00612398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by sex and age group</w:t>
      </w:r>
      <w:r w:rsidR="00171C36" w:rsidRPr="00612398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C4E3E" w:rsidRPr="00612398">
        <w:rPr>
          <w:rFonts w:ascii="Times New Roman" w:hAnsi="Times New Roman" w:cs="Times New Roman"/>
          <w:sz w:val="24"/>
          <w:szCs w:val="24"/>
          <w:lang w:val="en-US"/>
        </w:rPr>
        <w:t>at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C4E3E" w:rsidRPr="00612398">
        <w:rPr>
          <w:rFonts w:ascii="Times New Roman" w:hAnsi="Times New Roman" w:cs="Times New Roman"/>
          <w:sz w:val="24"/>
          <w:szCs w:val="24"/>
          <w:lang w:val="en-US"/>
        </w:rPr>
        <w:t>a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A49E1" w:rsidRPr="00612398">
        <w:rPr>
          <w:rFonts w:ascii="Times New Roman" w:hAnsi="Times New Roman" w:cs="Times New Roman"/>
          <w:i/>
          <w:iCs/>
          <w:sz w:val="24"/>
          <w:szCs w:val="24"/>
          <w:lang w:val="en-US"/>
        </w:rPr>
        <w:t>configural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level, which </w:t>
      </w:r>
      <w:r w:rsidR="00C14907" w:rsidRPr="00612398">
        <w:rPr>
          <w:rFonts w:ascii="Times New Roman" w:hAnsi="Times New Roman" w:cs="Times New Roman"/>
          <w:sz w:val="24"/>
          <w:szCs w:val="24"/>
          <w:lang w:val="en-US"/>
        </w:rPr>
        <w:t>motivated the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deci</w:t>
      </w:r>
      <w:r w:rsidR="00C14907" w:rsidRPr="00612398">
        <w:rPr>
          <w:rFonts w:ascii="Times New Roman" w:hAnsi="Times New Roman" w:cs="Times New Roman"/>
          <w:sz w:val="24"/>
          <w:szCs w:val="24"/>
          <w:lang w:val="en-US"/>
        </w:rPr>
        <w:t>sion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to develop a shorter 12-item scale that could perform better in terms of </w:t>
      </w:r>
      <w:r w:rsidR="00C14907" w:rsidRPr="00612398">
        <w:rPr>
          <w:rFonts w:ascii="Times New Roman" w:hAnsi="Times New Roman" w:cs="Times New Roman"/>
          <w:sz w:val="24"/>
          <w:szCs w:val="24"/>
          <w:lang w:val="en-US"/>
        </w:rPr>
        <w:t>MI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5FE69444" w14:textId="408C19CD" w:rsidR="00CA49E1" w:rsidRPr="00612398" w:rsidRDefault="00C14907" w:rsidP="001A3728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12398">
        <w:rPr>
          <w:rFonts w:ascii="Times New Roman" w:hAnsi="Times New Roman" w:cs="Times New Roman"/>
          <w:sz w:val="24"/>
          <w:szCs w:val="24"/>
          <w:lang w:val="en-US"/>
        </w:rPr>
        <w:t>In light of</w:t>
      </w:r>
      <w:r w:rsidR="00A454C2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the above, 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the measurement invariance </w:t>
      </w:r>
      <w:r w:rsidR="00A454C2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(MI) 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analysis 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conducted 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by demographic group found that the proposed 16-item scale only 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>obtained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the </w:t>
      </w:r>
      <w:r w:rsidR="00CA49E1" w:rsidRPr="00612398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weak 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level by sex and the </w:t>
      </w:r>
      <w:r w:rsidR="00CA49E1" w:rsidRPr="00612398">
        <w:rPr>
          <w:rFonts w:ascii="Times New Roman" w:hAnsi="Times New Roman" w:cs="Times New Roman"/>
          <w:i/>
          <w:iCs/>
          <w:sz w:val="24"/>
          <w:szCs w:val="24"/>
          <w:lang w:val="en-US"/>
        </w:rPr>
        <w:t>configural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level by age group. However, the </w:t>
      </w:r>
      <w:r w:rsidR="00637F35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12-item 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version achieved better results in this regard, 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>obtain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ing the </w:t>
      </w:r>
      <w:r w:rsidR="00CA49E1" w:rsidRPr="00612398">
        <w:rPr>
          <w:rFonts w:ascii="Times New Roman" w:hAnsi="Times New Roman" w:cs="Times New Roman"/>
          <w:i/>
          <w:iCs/>
          <w:sz w:val="24"/>
          <w:szCs w:val="24"/>
          <w:lang w:val="en-US"/>
        </w:rPr>
        <w:t>strong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level by sex and the </w:t>
      </w:r>
      <w:r w:rsidR="00CA49E1" w:rsidRPr="00612398">
        <w:rPr>
          <w:rFonts w:ascii="Times New Roman" w:hAnsi="Times New Roman" w:cs="Times New Roman"/>
          <w:i/>
          <w:iCs/>
          <w:sz w:val="24"/>
          <w:szCs w:val="24"/>
          <w:lang w:val="en-US"/>
        </w:rPr>
        <w:t>weak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level by age group (regardless of 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the release of 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>parameter</w:t>
      </w:r>
      <w:r w:rsidR="00171C36" w:rsidRPr="00612398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462EE3" w:rsidRPr="00612398">
        <w:rPr>
          <w:rFonts w:ascii="Times New Roman" w:hAnsi="Times New Roman" w:cs="Times New Roman"/>
          <w:sz w:val="24"/>
          <w:szCs w:val="24"/>
          <w:lang w:val="en-US"/>
        </w:rPr>
        <w:t>as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covariances between item errors)</w:t>
      </w:r>
      <w:r w:rsidR="00DE49B5" w:rsidRPr="00612398">
        <w:rPr>
          <w:rFonts w:ascii="Times New Roman" w:hAnsi="Times New Roman" w:cs="Times New Roman"/>
          <w:sz w:val="24"/>
          <w:szCs w:val="24"/>
          <w:lang w:val="en-US"/>
        </w:rPr>
        <w:t>. It could be concluded t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hat the proposed scales 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obtain 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similar 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>scores for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men and women</w:t>
      </w:r>
      <w:r w:rsidR="00DE49B5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, but they 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>score differently by age group</w:t>
      </w:r>
      <w:r w:rsidR="00DE49B5" w:rsidRPr="00612398">
        <w:rPr>
          <w:rFonts w:ascii="Times New Roman" w:hAnsi="Times New Roman" w:cs="Times New Roman"/>
          <w:sz w:val="24"/>
          <w:szCs w:val="24"/>
          <w:lang w:val="en-US"/>
        </w:rPr>
        <w:t>, this last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, maybe </w:t>
      </w:r>
      <w:r w:rsidR="00D06BB1" w:rsidRPr="00612398">
        <w:rPr>
          <w:rFonts w:ascii="Times New Roman" w:hAnsi="Times New Roman" w:cs="Times New Roman"/>
          <w:sz w:val="24"/>
          <w:szCs w:val="24"/>
          <w:lang w:val="en-US"/>
        </w:rPr>
        <w:t>because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self-care capacity is a construct related to ability, which may depend on age, </w:t>
      </w:r>
      <w:r w:rsidR="00DE49B5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so 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>the meaning of each of the items may be different for each age group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D06BB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as 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>was observed</w:t>
      </w:r>
      <w:r w:rsidR="00D06BB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>for</w:t>
      </w:r>
      <w:r w:rsidR="00D06BB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the factorial loadings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2BD2CF25" w14:textId="7E934C19" w:rsidR="00CA49E1" w:rsidRPr="00612398" w:rsidRDefault="00C14907" w:rsidP="001A3728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12398">
        <w:rPr>
          <w:rFonts w:ascii="Times New Roman" w:hAnsi="Times New Roman" w:cs="Times New Roman"/>
          <w:sz w:val="24"/>
          <w:szCs w:val="24"/>
          <w:lang w:val="en-US"/>
        </w:rPr>
        <w:t>One of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D02CB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strengths 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identified 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>f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>or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the 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present 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study is that it was possible to include representatives of the different demographic groups 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>pertaining t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o sex and age. 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>T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he methodology used </w:t>
      </w:r>
      <w:r w:rsidR="0025221F" w:rsidRPr="00612398">
        <w:rPr>
          <w:rFonts w:ascii="Times New Roman" w:hAnsi="Times New Roman" w:cs="Times New Roman"/>
          <w:sz w:val="24"/>
          <w:szCs w:val="24"/>
          <w:lang w:val="en-US"/>
        </w:rPr>
        <w:t>involved an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EFA </w:t>
      </w:r>
      <w:r w:rsidR="00756C5D" w:rsidRPr="00612398">
        <w:rPr>
          <w:rFonts w:ascii="Times New Roman" w:hAnsi="Times New Roman" w:cs="Times New Roman"/>
          <w:sz w:val="24"/>
          <w:szCs w:val="24"/>
          <w:lang w:val="en-US"/>
        </w:rPr>
        <w:t>based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56C5D" w:rsidRPr="00612398">
        <w:rPr>
          <w:rFonts w:ascii="Times New Roman" w:hAnsi="Times New Roman" w:cs="Times New Roman"/>
          <w:sz w:val="24"/>
          <w:szCs w:val="24"/>
          <w:lang w:val="en-US"/>
        </w:rPr>
        <w:t>on an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extraction </w:t>
      </w:r>
      <w:r w:rsidR="00756C5D" w:rsidRPr="00612398">
        <w:rPr>
          <w:rFonts w:ascii="Times New Roman" w:hAnsi="Times New Roman" w:cs="Times New Roman"/>
          <w:sz w:val="24"/>
          <w:szCs w:val="24"/>
          <w:lang w:val="en-US"/>
        </w:rPr>
        <w:t>technique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recently recommended in the literature that considers the correlation between factors (Lloret-Segura et al., 2014)</w:t>
      </w:r>
      <w:r w:rsidR="0025221F" w:rsidRPr="00612398">
        <w:rPr>
          <w:rFonts w:ascii="Times New Roman" w:hAnsi="Times New Roman" w:cs="Times New Roman"/>
          <w:sz w:val="24"/>
          <w:szCs w:val="24"/>
          <w:lang w:val="en-US"/>
        </w:rPr>
        <w:t>, while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the AFC</w:t>
      </w:r>
      <w:r w:rsidR="00E3169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25221F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took into account </w:t>
      </w:r>
      <w:r w:rsidR="00E3169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>ordinal nature of the items</w:t>
      </w:r>
      <w:r w:rsidR="00DE49B5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in the estimation method used</w:t>
      </w:r>
      <w:r w:rsidR="004F5FE7" w:rsidRPr="00612398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4F5FE7" w:rsidRPr="00612398">
        <w:rPr>
          <w:rFonts w:ascii="Times New Roman" w:hAnsi="Times New Roman" w:cs="Times New Roman"/>
          <w:sz w:val="24"/>
          <w:szCs w:val="24"/>
          <w:lang w:val="en-US"/>
        </w:rPr>
        <w:t>T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he </w:t>
      </w:r>
      <w:r w:rsidR="00756C5D" w:rsidRPr="00612398">
        <w:rPr>
          <w:rFonts w:ascii="Times New Roman" w:hAnsi="Times New Roman" w:cs="Times New Roman"/>
          <w:sz w:val="24"/>
          <w:szCs w:val="24"/>
          <w:lang w:val="en-US"/>
        </w:rPr>
        <w:t>inclusion of the MI ana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lysis, </w:t>
      </w:r>
      <w:r w:rsidR="00CB0574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the use 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of which </w:t>
      </w:r>
      <w:r w:rsidR="00CB0574" w:rsidRPr="00612398">
        <w:rPr>
          <w:rFonts w:ascii="Times New Roman" w:hAnsi="Times New Roman" w:cs="Times New Roman"/>
          <w:sz w:val="24"/>
          <w:szCs w:val="24"/>
          <w:lang w:val="en-US"/>
        </w:rPr>
        <w:t>on this scale has not been reported in the literature</w:t>
      </w:r>
      <w:r w:rsidR="00171C36" w:rsidRPr="00612398">
        <w:rPr>
          <w:rFonts w:ascii="Times New Roman" w:hAnsi="Times New Roman" w:cs="Times New Roman"/>
          <w:sz w:val="24"/>
          <w:szCs w:val="24"/>
          <w:lang w:val="en-US"/>
        </w:rPr>
        <w:t>, is also notable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CB0574" w:rsidRPr="00612398">
        <w:rPr>
          <w:rFonts w:ascii="Times New Roman" w:hAnsi="Times New Roman" w:cs="Times New Roman"/>
          <w:sz w:val="24"/>
          <w:szCs w:val="24"/>
          <w:lang w:val="en-US"/>
        </w:rPr>
        <w:t>One of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D02CB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>weakne</w:t>
      </w:r>
      <w:r w:rsidR="00712F4B" w:rsidRPr="00612398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712F4B" w:rsidRPr="00612398">
        <w:rPr>
          <w:rFonts w:ascii="Times New Roman" w:hAnsi="Times New Roman" w:cs="Times New Roman"/>
          <w:sz w:val="24"/>
          <w:szCs w:val="24"/>
          <w:lang w:val="en-US"/>
        </w:rPr>
        <w:t>e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756C5D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B0574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identified </w:t>
      </w:r>
      <w:r w:rsidR="00756C5D" w:rsidRPr="00612398">
        <w:rPr>
          <w:rFonts w:ascii="Times New Roman" w:hAnsi="Times New Roman" w:cs="Times New Roman"/>
          <w:sz w:val="24"/>
          <w:szCs w:val="24"/>
          <w:lang w:val="en-US"/>
        </w:rPr>
        <w:t>f</w:t>
      </w:r>
      <w:r w:rsidR="00CB0574" w:rsidRPr="00612398">
        <w:rPr>
          <w:rFonts w:ascii="Times New Roman" w:hAnsi="Times New Roman" w:cs="Times New Roman"/>
          <w:sz w:val="24"/>
          <w:szCs w:val="24"/>
          <w:lang w:val="en-US"/>
        </w:rPr>
        <w:t>or</w:t>
      </w:r>
      <w:r w:rsidR="00756C5D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the </w:t>
      </w:r>
      <w:r w:rsidR="00CB0574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present </w:t>
      </w:r>
      <w:r w:rsidR="00756C5D" w:rsidRPr="00612398">
        <w:rPr>
          <w:rFonts w:ascii="Times New Roman" w:hAnsi="Times New Roman" w:cs="Times New Roman"/>
          <w:sz w:val="24"/>
          <w:szCs w:val="24"/>
          <w:lang w:val="en-US"/>
        </w:rPr>
        <w:t>study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is that it </w:t>
      </w:r>
      <w:r w:rsidR="00481098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did not 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include </w:t>
      </w:r>
      <w:r w:rsidR="00CB0574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male 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participants </w:t>
      </w:r>
      <w:r w:rsidR="00CB0574" w:rsidRPr="00612398">
        <w:rPr>
          <w:rFonts w:ascii="Times New Roman" w:hAnsi="Times New Roman" w:cs="Times New Roman"/>
          <w:sz w:val="24"/>
          <w:szCs w:val="24"/>
          <w:lang w:val="en-US"/>
        </w:rPr>
        <w:t>in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the early and middle adult</w:t>
      </w:r>
      <w:r w:rsidR="00CB0574" w:rsidRPr="00612398">
        <w:rPr>
          <w:rFonts w:ascii="Times New Roman" w:hAnsi="Times New Roman" w:cs="Times New Roman"/>
          <w:sz w:val="24"/>
          <w:szCs w:val="24"/>
          <w:lang w:val="en-US"/>
        </w:rPr>
        <w:t>hood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12F4B" w:rsidRPr="00612398">
        <w:rPr>
          <w:rFonts w:ascii="Times New Roman" w:hAnsi="Times New Roman" w:cs="Times New Roman"/>
          <w:sz w:val="24"/>
          <w:szCs w:val="24"/>
          <w:lang w:val="en-US"/>
        </w:rPr>
        <w:t>group</w:t>
      </w:r>
      <w:r w:rsidR="00CB0574" w:rsidRPr="00612398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in the sample, </w:t>
      </w:r>
      <w:r w:rsidR="00CB0574" w:rsidRPr="00612398">
        <w:rPr>
          <w:rFonts w:ascii="Times New Roman" w:hAnsi="Times New Roman" w:cs="Times New Roman"/>
          <w:sz w:val="24"/>
          <w:szCs w:val="24"/>
          <w:lang w:val="en-US"/>
        </w:rPr>
        <w:t>which meant that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adjustments had to be made during the analysis</w:t>
      </w:r>
      <w:r w:rsidR="00CB0574" w:rsidRPr="00612398">
        <w:rPr>
          <w:rFonts w:ascii="Times New Roman" w:hAnsi="Times New Roman" w:cs="Times New Roman"/>
          <w:sz w:val="24"/>
          <w:szCs w:val="24"/>
          <w:lang w:val="en-US"/>
        </w:rPr>
        <w:t>, while another weakness</w:t>
      </w:r>
      <w:r w:rsidR="00756C5D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B0574" w:rsidRPr="00612398">
        <w:rPr>
          <w:rFonts w:ascii="Times New Roman" w:hAnsi="Times New Roman" w:cs="Times New Roman"/>
          <w:sz w:val="24"/>
          <w:szCs w:val="24"/>
          <w:lang w:val="en-US"/>
        </w:rPr>
        <w:t>was</w:t>
      </w:r>
      <w:r w:rsidR="00756C5D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the </w:t>
      </w:r>
      <w:r w:rsidR="00CB0574" w:rsidRPr="00612398">
        <w:rPr>
          <w:rFonts w:ascii="Times New Roman" w:hAnsi="Times New Roman" w:cs="Times New Roman"/>
          <w:sz w:val="24"/>
          <w:szCs w:val="24"/>
          <w:lang w:val="en-US"/>
        </w:rPr>
        <w:t>absence</w:t>
      </w:r>
      <w:r w:rsidR="00756C5D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of MI analysis </w:t>
      </w:r>
      <w:r w:rsidR="00CB0574" w:rsidRPr="00612398">
        <w:rPr>
          <w:rFonts w:ascii="Times New Roman" w:hAnsi="Times New Roman" w:cs="Times New Roman"/>
          <w:sz w:val="24"/>
          <w:szCs w:val="24"/>
          <w:lang w:val="en-US"/>
        </w:rPr>
        <w:t>conducted for</w:t>
      </w:r>
      <w:r w:rsidR="00756C5D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>other variables</w:t>
      </w:r>
      <w:r w:rsidR="00CB0574" w:rsidRPr="00612398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such as schooling or socio-economic level.</w:t>
      </w:r>
    </w:p>
    <w:p w14:paraId="51617B22" w14:textId="454CF41D" w:rsidR="00CA49E1" w:rsidRPr="00612398" w:rsidRDefault="00712F4B" w:rsidP="001A3728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12398">
        <w:rPr>
          <w:rFonts w:ascii="Times New Roman" w:hAnsi="Times New Roman" w:cs="Times New Roman"/>
          <w:sz w:val="24"/>
          <w:szCs w:val="24"/>
          <w:lang w:val="en-US"/>
        </w:rPr>
        <w:t>A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s </w:t>
      </w:r>
      <w:r w:rsidR="00CB0574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a 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>final consideration, it should be n</w:t>
      </w:r>
      <w:r w:rsidR="00CB0574" w:rsidRPr="00612398">
        <w:rPr>
          <w:rFonts w:ascii="Times New Roman" w:hAnsi="Times New Roman" w:cs="Times New Roman"/>
          <w:sz w:val="24"/>
          <w:szCs w:val="24"/>
          <w:lang w:val="en-US"/>
        </w:rPr>
        <w:t>ot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>ed that th</w:t>
      </w:r>
      <w:r w:rsidR="00CB0574" w:rsidRPr="00612398">
        <w:rPr>
          <w:rFonts w:ascii="Times New Roman" w:hAnsi="Times New Roman" w:cs="Times New Roman"/>
          <w:sz w:val="24"/>
          <w:szCs w:val="24"/>
          <w:lang w:val="en-US"/>
        </w:rPr>
        <w:t>e pre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CB0574" w:rsidRPr="00612398">
        <w:rPr>
          <w:rFonts w:ascii="Times New Roman" w:hAnsi="Times New Roman" w:cs="Times New Roman"/>
          <w:sz w:val="24"/>
          <w:szCs w:val="24"/>
          <w:lang w:val="en-US"/>
        </w:rPr>
        <w:t>ent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study identif</w:t>
      </w:r>
      <w:r w:rsidR="00CB0574" w:rsidRPr="00612398">
        <w:rPr>
          <w:rFonts w:ascii="Times New Roman" w:hAnsi="Times New Roman" w:cs="Times New Roman"/>
          <w:sz w:val="24"/>
          <w:szCs w:val="24"/>
          <w:lang w:val="en-US"/>
        </w:rPr>
        <w:t>ies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a shorter proposal for the Spanish version of the ASA Scale for </w:t>
      </w:r>
      <w:r w:rsidR="00CB0574" w:rsidRPr="00612398">
        <w:rPr>
          <w:rFonts w:ascii="Times New Roman" w:hAnsi="Times New Roman" w:cs="Times New Roman"/>
          <w:sz w:val="24"/>
          <w:szCs w:val="24"/>
          <w:lang w:val="en-US"/>
        </w:rPr>
        <w:t>generic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use </w:t>
      </w:r>
      <w:r w:rsidR="00CB0574" w:rsidRPr="00612398">
        <w:rPr>
          <w:rFonts w:ascii="Times New Roman" w:hAnsi="Times New Roman" w:cs="Times New Roman"/>
          <w:sz w:val="24"/>
          <w:szCs w:val="24"/>
          <w:lang w:val="en-US"/>
        </w:rPr>
        <w:t>with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different demographic groups, </w:t>
      </w:r>
      <w:r w:rsidR="00CB0574" w:rsidRPr="00612398">
        <w:rPr>
          <w:rFonts w:ascii="Times New Roman" w:hAnsi="Times New Roman" w:cs="Times New Roman"/>
          <w:sz w:val="24"/>
          <w:szCs w:val="24"/>
          <w:lang w:val="en-US"/>
        </w:rPr>
        <w:t>which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could </w:t>
      </w:r>
      <w:r w:rsidR="00CB0574" w:rsidRPr="00612398">
        <w:rPr>
          <w:rFonts w:ascii="Times New Roman" w:hAnsi="Times New Roman" w:cs="Times New Roman"/>
          <w:sz w:val="24"/>
          <w:szCs w:val="24"/>
          <w:lang w:val="en-US"/>
        </w:rPr>
        <w:t>be useful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for research related to self-care or </w:t>
      </w:r>
      <w:r w:rsidR="00CB0574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for 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>practical purposes</w:t>
      </w:r>
      <w:r w:rsidR="00694F55" w:rsidRPr="00612398">
        <w:rPr>
          <w:rFonts w:ascii="Times New Roman" w:hAnsi="Times New Roman" w:cs="Times New Roman"/>
          <w:sz w:val="24"/>
          <w:szCs w:val="24"/>
          <w:lang w:val="en-US"/>
        </w:rPr>
        <w:t>.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However, 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the use of generic versions to assess self-care 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capacity 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could compromise </w:t>
      </w:r>
      <w:r w:rsidR="00CB0574" w:rsidRPr="00612398">
        <w:rPr>
          <w:rFonts w:ascii="Times New Roman" w:hAnsi="Times New Roman" w:cs="Times New Roman"/>
          <w:sz w:val="24"/>
          <w:szCs w:val="24"/>
          <w:lang w:val="en-US"/>
        </w:rPr>
        <w:t>the</w:t>
      </w:r>
      <w:r w:rsidR="00694F55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validity </w:t>
      </w:r>
      <w:r w:rsidR="00CB0574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of the scale </w:t>
      </w:r>
      <w:r w:rsidR="00694F55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for use </w:t>
      </w:r>
      <w:r w:rsidR="00CB0574" w:rsidRPr="00612398">
        <w:rPr>
          <w:rFonts w:ascii="Times New Roman" w:hAnsi="Times New Roman" w:cs="Times New Roman"/>
          <w:sz w:val="24"/>
          <w:szCs w:val="24"/>
          <w:lang w:val="en-US"/>
        </w:rPr>
        <w:t>with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particular groups</w:t>
      </w:r>
      <w:r w:rsidR="00CB0574" w:rsidRPr="00612398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B0574" w:rsidRPr="00612398">
        <w:rPr>
          <w:rFonts w:ascii="Times New Roman" w:hAnsi="Times New Roman" w:cs="Times New Roman"/>
          <w:sz w:val="24"/>
          <w:szCs w:val="24"/>
          <w:lang w:val="en-US"/>
        </w:rPr>
        <w:t>which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may be </w:t>
      </w:r>
      <w:r w:rsidR="00CB0574" w:rsidRPr="00612398">
        <w:rPr>
          <w:rFonts w:ascii="Times New Roman" w:hAnsi="Times New Roman" w:cs="Times New Roman"/>
          <w:sz w:val="24"/>
          <w:szCs w:val="24"/>
          <w:lang w:val="en-US"/>
        </w:rPr>
        <w:t>signific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ant considering that each demographic 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group 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may have specific self-care needs that should be assessed </w:t>
      </w:r>
      <w:r w:rsidR="00CB0574" w:rsidRPr="00612398">
        <w:rPr>
          <w:rFonts w:ascii="Times New Roman" w:hAnsi="Times New Roman" w:cs="Times New Roman"/>
          <w:sz w:val="24"/>
          <w:szCs w:val="24"/>
          <w:lang w:val="en-US"/>
        </w:rPr>
        <w:t>us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>in</w:t>
      </w:r>
      <w:r w:rsidR="00CB0574" w:rsidRPr="00612398">
        <w:rPr>
          <w:rFonts w:ascii="Times New Roman" w:hAnsi="Times New Roman" w:cs="Times New Roman"/>
          <w:sz w:val="24"/>
          <w:szCs w:val="24"/>
          <w:lang w:val="en-US"/>
        </w:rPr>
        <w:t>g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B0574" w:rsidRPr="00612398">
        <w:rPr>
          <w:rFonts w:ascii="Times New Roman" w:hAnsi="Times New Roman" w:cs="Times New Roman"/>
          <w:sz w:val="24"/>
          <w:szCs w:val="24"/>
          <w:lang w:val="en-US"/>
        </w:rPr>
        <w:t>specific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instruments. </w:t>
      </w:r>
      <w:r w:rsidR="00CB0574" w:rsidRPr="00612398">
        <w:rPr>
          <w:rFonts w:ascii="Times New Roman" w:hAnsi="Times New Roman" w:cs="Times New Roman"/>
          <w:sz w:val="24"/>
          <w:szCs w:val="24"/>
          <w:lang w:val="en-US"/>
        </w:rPr>
        <w:t>Therefore</w:t>
      </w:r>
      <w:r w:rsidR="007C17C9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CB0574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given that </w:t>
      </w:r>
      <w:r w:rsidR="007C17C9" w:rsidRPr="00612398">
        <w:rPr>
          <w:rFonts w:ascii="Times New Roman" w:hAnsi="Times New Roman" w:cs="Times New Roman"/>
          <w:sz w:val="24"/>
          <w:szCs w:val="24"/>
          <w:lang w:val="en-US"/>
        </w:rPr>
        <w:t>t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he </w:t>
      </w:r>
      <w:r w:rsidR="00CB0574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development of 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>generic scales to assess self-care capacity in different demographic groups is a difficult challenge</w:t>
      </w:r>
      <w:r w:rsidR="00CB0574" w:rsidRPr="00612398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the development of specific scales for </w:t>
      </w:r>
      <w:r w:rsidR="00694F55" w:rsidRPr="00612398">
        <w:rPr>
          <w:rFonts w:ascii="Times New Roman" w:hAnsi="Times New Roman" w:cs="Times New Roman"/>
          <w:sz w:val="24"/>
          <w:szCs w:val="24"/>
          <w:lang w:val="en-US"/>
        </w:rPr>
        <w:t>each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group </w:t>
      </w:r>
      <w:r w:rsidR="007C17C9" w:rsidRPr="00612398">
        <w:rPr>
          <w:rFonts w:ascii="Times New Roman" w:hAnsi="Times New Roman" w:cs="Times New Roman"/>
          <w:sz w:val="24"/>
          <w:szCs w:val="24"/>
          <w:lang w:val="en-US"/>
        </w:rPr>
        <w:t>should</w:t>
      </w:r>
      <w:r w:rsidR="00CA49E1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be considered. </w:t>
      </w:r>
    </w:p>
    <w:p w14:paraId="0C6F9622" w14:textId="14EF298E" w:rsidR="00CA49E1" w:rsidRDefault="00CA49E1" w:rsidP="00A71EEA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It is concluded that the ASA-3F scale </w:t>
      </w:r>
      <w:r w:rsidR="0027295C" w:rsidRPr="00612398">
        <w:rPr>
          <w:rFonts w:ascii="Times New Roman" w:hAnsi="Times New Roman" w:cs="Times New Roman"/>
          <w:sz w:val="24"/>
          <w:szCs w:val="24"/>
          <w:lang w:val="en-US"/>
        </w:rPr>
        <w:t>is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a viable proposal </w:t>
      </w:r>
      <w:r w:rsidR="0027295C" w:rsidRPr="00612398">
        <w:rPr>
          <w:rFonts w:ascii="Times New Roman" w:hAnsi="Times New Roman" w:cs="Times New Roman"/>
          <w:sz w:val="24"/>
          <w:szCs w:val="24"/>
          <w:lang w:val="en-US"/>
        </w:rPr>
        <w:t>for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evaluating the self-care </w:t>
      </w:r>
      <w:r w:rsidR="00712F4B" w:rsidRPr="00612398">
        <w:rPr>
          <w:rFonts w:ascii="Times New Roman" w:hAnsi="Times New Roman" w:cs="Times New Roman"/>
          <w:sz w:val="24"/>
          <w:szCs w:val="24"/>
          <w:lang w:val="en-US"/>
        </w:rPr>
        <w:t>capacity of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the demographic groups studied</w:t>
      </w:r>
      <w:r w:rsidR="0027295C" w:rsidRPr="00612398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712F4B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27295C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both </w:t>
      </w:r>
      <w:r w:rsidR="00712F4B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in </w:t>
      </w:r>
      <w:r w:rsidR="0027295C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a </w:t>
      </w:r>
      <w:r w:rsidR="00712F4B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research </w:t>
      </w:r>
      <w:r w:rsidR="0027295C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context </w:t>
      </w:r>
      <w:r w:rsidR="00712F4B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and </w:t>
      </w:r>
      <w:r w:rsidR="0027295C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in </w:t>
      </w:r>
      <w:r w:rsidR="00712F4B" w:rsidRPr="00612398">
        <w:rPr>
          <w:rFonts w:ascii="Times New Roman" w:hAnsi="Times New Roman" w:cs="Times New Roman"/>
          <w:sz w:val="24"/>
          <w:szCs w:val="24"/>
          <w:lang w:val="en-US"/>
        </w:rPr>
        <w:t>practice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However, </w:t>
      </w:r>
      <w:r w:rsidR="0027295C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the findings of the present study identified 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>various research opportunities to</w:t>
      </w:r>
      <w:r w:rsidR="00712F4B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71C36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both </w:t>
      </w:r>
      <w:r w:rsidR="00712F4B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generate more 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evidence </w:t>
      </w:r>
      <w:r w:rsidR="00712F4B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on 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>scale</w:t>
      </w:r>
      <w:r w:rsidR="00712F4B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validity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12F4B" w:rsidRPr="00612398">
        <w:rPr>
          <w:rFonts w:ascii="Times New Roman" w:hAnsi="Times New Roman" w:cs="Times New Roman"/>
          <w:sz w:val="24"/>
          <w:szCs w:val="24"/>
          <w:lang w:val="en-US"/>
        </w:rPr>
        <w:t>an</w:t>
      </w:r>
      <w:r w:rsidR="0027295C" w:rsidRPr="00612398">
        <w:rPr>
          <w:rFonts w:ascii="Times New Roman" w:hAnsi="Times New Roman" w:cs="Times New Roman"/>
          <w:sz w:val="24"/>
          <w:szCs w:val="24"/>
          <w:lang w:val="en-US"/>
        </w:rPr>
        <w:t>d</w:t>
      </w:r>
      <w:r w:rsidR="00712F4B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develop specific scales for each </w:t>
      </w:r>
      <w:r w:rsidR="00A16420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demographic 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>group.</w:t>
      </w:r>
    </w:p>
    <w:p w14:paraId="3619F558" w14:textId="3496EAE8" w:rsidR="00057033" w:rsidRDefault="00057033" w:rsidP="00057033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057033">
        <w:rPr>
          <w:rFonts w:ascii="Times New Roman" w:hAnsi="Times New Roman" w:cs="Times New Roman"/>
          <w:b/>
          <w:bCs/>
          <w:sz w:val="24"/>
          <w:szCs w:val="24"/>
          <w:lang w:val="en-US"/>
        </w:rPr>
        <w:t>Conflict of interest</w:t>
      </w:r>
    </w:p>
    <w:p w14:paraId="1CBE8440" w14:textId="2CDBE27F" w:rsidR="00057033" w:rsidRPr="00057033" w:rsidRDefault="00057033" w:rsidP="0005703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Pr="00057033">
        <w:rPr>
          <w:rFonts w:ascii="Times New Roman" w:hAnsi="Times New Roman" w:cs="Times New Roman"/>
          <w:sz w:val="24"/>
          <w:szCs w:val="24"/>
          <w:lang w:val="en-US"/>
        </w:rPr>
        <w:t>The authors have no conflicts of interest to declare</w:t>
      </w:r>
    </w:p>
    <w:p w14:paraId="3C9EC263" w14:textId="77777777" w:rsidR="00057033" w:rsidRPr="00612398" w:rsidRDefault="00057033" w:rsidP="00A71EEA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5D47531" w14:textId="1E334128" w:rsidR="007A2C95" w:rsidRPr="00612398" w:rsidRDefault="00A71EEA" w:rsidP="00A71EEA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612398">
        <w:rPr>
          <w:rFonts w:ascii="Times New Roman" w:hAnsi="Times New Roman" w:cs="Times New Roman"/>
          <w:b/>
          <w:bCs/>
          <w:sz w:val="24"/>
          <w:szCs w:val="24"/>
        </w:rPr>
        <w:t>References</w:t>
      </w:r>
    </w:p>
    <w:p w14:paraId="4041D4FB" w14:textId="59FEB282" w:rsidR="00CA49E1" w:rsidRDefault="00CA49E1" w:rsidP="00A71EEA">
      <w:pPr>
        <w:spacing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612398">
        <w:rPr>
          <w:rFonts w:ascii="Times New Roman" w:hAnsi="Times New Roman" w:cs="Times New Roman"/>
          <w:sz w:val="24"/>
          <w:szCs w:val="24"/>
        </w:rPr>
        <w:t xml:space="preserve">Alhambra-Borrás, T., Durá-Ferrandis, E., Garcés-Ferrer, J., &amp; Sánchez-García, J. (2017). </w:t>
      </w:r>
      <w:r w:rsidRPr="00612398">
        <w:rPr>
          <w:rFonts w:ascii="Times New Roman" w:hAnsi="Times New Roman" w:cs="Times New Roman"/>
          <w:sz w:val="24"/>
          <w:szCs w:val="24"/>
          <w:lang w:val="en-GB"/>
        </w:rPr>
        <w:t xml:space="preserve">The Appraisal of Self-Care Agency Scale - Revised (ASA-R): Adaptation and Validation in a Sample of Spanish Older Adults. </w:t>
      </w:r>
      <w:r w:rsidRPr="00612398">
        <w:rPr>
          <w:rFonts w:ascii="Times New Roman" w:hAnsi="Times New Roman" w:cs="Times New Roman"/>
          <w:i/>
          <w:iCs/>
          <w:sz w:val="24"/>
          <w:szCs w:val="24"/>
          <w:lang w:val="en-GB"/>
        </w:rPr>
        <w:t>Spanish Journal of Psychology</w:t>
      </w:r>
      <w:r w:rsidRPr="00612398">
        <w:rPr>
          <w:rFonts w:ascii="Times New Roman" w:hAnsi="Times New Roman" w:cs="Times New Roman"/>
          <w:sz w:val="24"/>
          <w:szCs w:val="24"/>
          <w:lang w:val="en-GB"/>
        </w:rPr>
        <w:t xml:space="preserve">, 1–10. </w:t>
      </w:r>
      <w:hyperlink r:id="rId9" w:history="1">
        <w:r w:rsidR="008D2DF0" w:rsidRPr="00612398">
          <w:rPr>
            <w:rStyle w:val="Hipervnculo"/>
            <w:rFonts w:ascii="Times New Roman" w:hAnsi="Times New Roman" w:cs="Times New Roman"/>
            <w:sz w:val="24"/>
            <w:szCs w:val="24"/>
            <w:lang w:val="en-GB"/>
          </w:rPr>
          <w:t>https://doi.org/10.1017/sjp.2017.52</w:t>
        </w:r>
      </w:hyperlink>
      <w:r w:rsidR="008D2DF0" w:rsidRPr="0061239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</w:p>
    <w:p w14:paraId="1B12FC12" w14:textId="76097914" w:rsidR="009E705E" w:rsidRDefault="009E705E" w:rsidP="00A71EEA">
      <w:pPr>
        <w:spacing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9E705E">
        <w:rPr>
          <w:rFonts w:ascii="Times New Roman" w:hAnsi="Times New Roman" w:cs="Times New Roman"/>
          <w:sz w:val="24"/>
          <w:szCs w:val="24"/>
          <w:lang w:val="en-GB"/>
        </w:rPr>
        <w:t xml:space="preserve">Atun, R., de Andrade, L. O. M., Almeida, G., Cotlear, D., Dmytraczenko, T., Frenz, P., Garcia, P., Gómez-Dantés, O., Knaul, F. M., Muntaner, C., de Paula, J. B., Rígoli, F., Serrate, P. C.-F., &amp; Wagstaff, A. (2015). Health-system reform and universal health coverage in Latin America. </w:t>
      </w:r>
      <w:r w:rsidRPr="009E705E">
        <w:rPr>
          <w:rFonts w:ascii="Times New Roman" w:hAnsi="Times New Roman" w:cs="Times New Roman"/>
          <w:i/>
          <w:iCs/>
          <w:sz w:val="24"/>
          <w:szCs w:val="24"/>
          <w:lang w:val="en-GB"/>
        </w:rPr>
        <w:t>The Lancet</w:t>
      </w:r>
      <w:r w:rsidRPr="009E705E">
        <w:rPr>
          <w:rFonts w:ascii="Times New Roman" w:hAnsi="Times New Roman" w:cs="Times New Roman"/>
          <w:sz w:val="24"/>
          <w:szCs w:val="24"/>
          <w:lang w:val="en-GB"/>
        </w:rPr>
        <w:t xml:space="preserve">, 385(9974), 1230–1247. </w:t>
      </w:r>
      <w:hyperlink r:id="rId10" w:history="1">
        <w:r w:rsidRPr="005D14D7">
          <w:rPr>
            <w:rStyle w:val="Hipervnculo"/>
            <w:rFonts w:ascii="Times New Roman" w:hAnsi="Times New Roman" w:cs="Times New Roman"/>
            <w:sz w:val="24"/>
            <w:szCs w:val="24"/>
            <w:lang w:val="en-GB"/>
          </w:rPr>
          <w:t>https://doi.org/10.1016/S0140-6736(14)61646-9</w:t>
        </w:r>
      </w:hyperlink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</w:p>
    <w:p w14:paraId="38946704" w14:textId="77777777" w:rsidR="00CA49E1" w:rsidRPr="00612398" w:rsidRDefault="00CA49E1" w:rsidP="00A71EEA">
      <w:pPr>
        <w:spacing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612398">
        <w:rPr>
          <w:rFonts w:ascii="Times New Roman" w:hAnsi="Times New Roman" w:cs="Times New Roman"/>
          <w:sz w:val="24"/>
          <w:szCs w:val="24"/>
          <w:lang w:val="en-GB"/>
        </w:rPr>
        <w:t xml:space="preserve">Bandura, A. (1986). </w:t>
      </w:r>
      <w:r w:rsidRPr="00612398">
        <w:rPr>
          <w:rFonts w:ascii="Times New Roman" w:hAnsi="Times New Roman" w:cs="Times New Roman"/>
          <w:i/>
          <w:iCs/>
          <w:sz w:val="24"/>
          <w:szCs w:val="24"/>
          <w:lang w:val="en-GB"/>
        </w:rPr>
        <w:t>Social Foundations of Thought and Action: A Social Cognitive Theory</w:t>
      </w:r>
      <w:r w:rsidRPr="00612398">
        <w:rPr>
          <w:rFonts w:ascii="Times New Roman" w:hAnsi="Times New Roman" w:cs="Times New Roman"/>
          <w:sz w:val="24"/>
          <w:szCs w:val="24"/>
          <w:lang w:val="en-GB"/>
        </w:rPr>
        <w:t>. Prentice Hall, Inc.</w:t>
      </w:r>
    </w:p>
    <w:p w14:paraId="3040E962" w14:textId="11360BE9" w:rsidR="00CA49E1" w:rsidRPr="00612398" w:rsidRDefault="00CA49E1" w:rsidP="00A71EEA">
      <w:pPr>
        <w:spacing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612398">
        <w:rPr>
          <w:rFonts w:ascii="Times New Roman" w:hAnsi="Times New Roman" w:cs="Times New Roman"/>
          <w:sz w:val="24"/>
          <w:szCs w:val="24"/>
          <w:lang w:val="en-GB"/>
        </w:rPr>
        <w:t xml:space="preserve">Barello, S., Graffigna, G., &amp; Savarese, M. (2014). Engaging patients in health management: towards a preliminary theoretical conceptualization. </w:t>
      </w:r>
      <w:r w:rsidRPr="00612398">
        <w:rPr>
          <w:rFonts w:ascii="Times New Roman" w:hAnsi="Times New Roman" w:cs="Times New Roman"/>
          <w:i/>
          <w:iCs/>
          <w:sz w:val="24"/>
          <w:szCs w:val="24"/>
          <w:lang w:val="en-GB"/>
        </w:rPr>
        <w:t>Psicologia Della Salute</w:t>
      </w:r>
      <w:r w:rsidRPr="00612398">
        <w:rPr>
          <w:rFonts w:ascii="Times New Roman" w:hAnsi="Times New Roman" w:cs="Times New Roman"/>
          <w:sz w:val="24"/>
          <w:szCs w:val="24"/>
          <w:lang w:val="en-GB"/>
        </w:rPr>
        <w:t xml:space="preserve">, 3, 11–33. </w:t>
      </w:r>
      <w:hyperlink r:id="rId11" w:history="1">
        <w:r w:rsidR="008D2DF0" w:rsidRPr="00612398">
          <w:rPr>
            <w:rStyle w:val="Hipervnculo"/>
            <w:rFonts w:ascii="Times New Roman" w:hAnsi="Times New Roman" w:cs="Times New Roman"/>
            <w:sz w:val="24"/>
            <w:szCs w:val="24"/>
            <w:lang w:val="en-GB"/>
          </w:rPr>
          <w:t>https://doi.org/10.3280/PDS2014-003002</w:t>
        </w:r>
      </w:hyperlink>
      <w:r w:rsidR="008D2DF0" w:rsidRPr="0061239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</w:p>
    <w:p w14:paraId="454621C7" w14:textId="12BACBDD" w:rsidR="00CA49E1" w:rsidRPr="00612398" w:rsidRDefault="00CA49E1" w:rsidP="00A71EEA">
      <w:pPr>
        <w:spacing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612398">
        <w:rPr>
          <w:rFonts w:ascii="Times New Roman" w:hAnsi="Times New Roman" w:cs="Times New Roman"/>
          <w:sz w:val="24"/>
          <w:szCs w:val="24"/>
          <w:lang w:val="en-GB"/>
        </w:rPr>
        <w:t xml:space="preserve">Battersby, M., Von Korff, M., Schaefer, J., Davis, C., Ludman, E., Greene, S. M., Parkerton, M., &amp; Wagner, E. H. (2010). Twelve evidence-based principles for implementing self-management support in primary care. </w:t>
      </w:r>
      <w:r w:rsidRPr="00612398">
        <w:rPr>
          <w:rFonts w:ascii="Times New Roman" w:hAnsi="Times New Roman" w:cs="Times New Roman"/>
          <w:i/>
          <w:iCs/>
          <w:sz w:val="24"/>
          <w:szCs w:val="24"/>
          <w:lang w:val="en-GB"/>
        </w:rPr>
        <w:t>Joint Commission Journal on Quality and Patient Safety</w:t>
      </w:r>
      <w:r w:rsidRPr="00612398">
        <w:rPr>
          <w:rFonts w:ascii="Times New Roman" w:hAnsi="Times New Roman" w:cs="Times New Roman"/>
          <w:sz w:val="24"/>
          <w:szCs w:val="24"/>
          <w:lang w:val="en-GB"/>
        </w:rPr>
        <w:t xml:space="preserve">, 36(12), 561–570. </w:t>
      </w:r>
      <w:hyperlink r:id="rId12" w:history="1">
        <w:r w:rsidR="008D2DF0" w:rsidRPr="00612398">
          <w:rPr>
            <w:rStyle w:val="Hipervnculo"/>
            <w:rFonts w:ascii="Times New Roman" w:hAnsi="Times New Roman" w:cs="Times New Roman"/>
            <w:sz w:val="24"/>
            <w:szCs w:val="24"/>
            <w:lang w:val="en-GB"/>
          </w:rPr>
          <w:t>https://doi.org/10.1016/S1553-7250(10)36084-3</w:t>
        </w:r>
      </w:hyperlink>
      <w:r w:rsidR="008D2DF0" w:rsidRPr="0061239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</w:p>
    <w:p w14:paraId="7CDEB88F" w14:textId="1246145A" w:rsidR="00462EE3" w:rsidRPr="00612398" w:rsidRDefault="00462EE3" w:rsidP="00A71EEA">
      <w:pPr>
        <w:spacing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612398">
        <w:rPr>
          <w:rFonts w:ascii="Times New Roman" w:hAnsi="Times New Roman" w:cs="Times New Roman"/>
          <w:sz w:val="24"/>
          <w:szCs w:val="24"/>
          <w:lang w:val="en-GB"/>
        </w:rPr>
        <w:t xml:space="preserve">Brown, T.A. (2015). </w:t>
      </w:r>
      <w:r w:rsidRPr="00612398">
        <w:rPr>
          <w:rFonts w:ascii="Times New Roman" w:hAnsi="Times New Roman" w:cs="Times New Roman"/>
          <w:i/>
          <w:iCs/>
          <w:sz w:val="24"/>
          <w:szCs w:val="24"/>
          <w:lang w:val="en-GB"/>
        </w:rPr>
        <w:t>Confirmatory factor analysis for applied research</w:t>
      </w:r>
      <w:r w:rsidRPr="00612398">
        <w:rPr>
          <w:rFonts w:ascii="Times New Roman" w:hAnsi="Times New Roman" w:cs="Times New Roman"/>
          <w:sz w:val="24"/>
          <w:szCs w:val="24"/>
          <w:lang w:val="en-GB"/>
        </w:rPr>
        <w:t>. New York: The Guilford Press; 2015.</w:t>
      </w:r>
    </w:p>
    <w:p w14:paraId="25878448" w14:textId="07508B6B" w:rsidR="00E724CC" w:rsidRPr="00612398" w:rsidRDefault="00E724CC" w:rsidP="00A71EEA">
      <w:pPr>
        <w:spacing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Colomer-Pérez, N., &amp; Useche, S. A. (2021). </w:t>
      </w:r>
      <w:r w:rsidRPr="00612398">
        <w:rPr>
          <w:rFonts w:ascii="Times New Roman" w:hAnsi="Times New Roman" w:cs="Times New Roman"/>
          <w:sz w:val="24"/>
          <w:szCs w:val="24"/>
          <w:lang w:val="en-GB"/>
        </w:rPr>
        <w:t xml:space="preserve">Self-care appraisal in nursing assistant students: Adaptation, validation and psychometric properties of the Spanish ASAS. </w:t>
      </w:r>
      <w:r w:rsidRPr="00612398">
        <w:rPr>
          <w:rFonts w:ascii="Times New Roman" w:hAnsi="Times New Roman" w:cs="Times New Roman"/>
          <w:i/>
          <w:iCs/>
          <w:sz w:val="24"/>
          <w:szCs w:val="24"/>
          <w:lang w:val="en-GB"/>
        </w:rPr>
        <w:t>Plos One</w:t>
      </w:r>
      <w:r w:rsidRPr="00612398">
        <w:rPr>
          <w:rFonts w:ascii="Times New Roman" w:hAnsi="Times New Roman" w:cs="Times New Roman"/>
          <w:sz w:val="24"/>
          <w:szCs w:val="24"/>
          <w:lang w:val="en-GB"/>
        </w:rPr>
        <w:t xml:space="preserve">, 16(12), e0260827. </w:t>
      </w:r>
      <w:hyperlink r:id="rId13" w:history="1">
        <w:r w:rsidRPr="00612398">
          <w:rPr>
            <w:rStyle w:val="Hipervnculo"/>
            <w:rFonts w:ascii="Times New Roman" w:hAnsi="Times New Roman" w:cs="Times New Roman"/>
            <w:sz w:val="24"/>
            <w:szCs w:val="24"/>
            <w:lang w:val="en-GB"/>
          </w:rPr>
          <w:t>https://doi.org/10.1371/journal.pone.0260827</w:t>
        </w:r>
      </w:hyperlink>
      <w:r w:rsidRPr="0061239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</w:p>
    <w:p w14:paraId="2E8AAC95" w14:textId="73E16FCE" w:rsidR="00CA49E1" w:rsidRPr="00612398" w:rsidRDefault="00CA49E1" w:rsidP="00A71EEA">
      <w:pPr>
        <w:spacing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lang w:val="es-ES"/>
        </w:rPr>
      </w:pPr>
      <w:r w:rsidRPr="00612398">
        <w:rPr>
          <w:rFonts w:ascii="Times New Roman" w:hAnsi="Times New Roman" w:cs="Times New Roman"/>
          <w:sz w:val="24"/>
          <w:szCs w:val="24"/>
          <w:lang w:val="en-GB"/>
        </w:rPr>
        <w:t xml:space="preserve">Damásio, B. F., &amp; Koller, S. H. (2013). The Appraisal of Self-Care Agency Scale - Revised (ASAS-R): adaptation and construct validity in the Brazilian context. </w:t>
      </w:r>
      <w:r w:rsidRPr="00612398">
        <w:rPr>
          <w:rFonts w:ascii="Times New Roman" w:hAnsi="Times New Roman" w:cs="Times New Roman"/>
          <w:i/>
          <w:iCs/>
          <w:sz w:val="24"/>
          <w:szCs w:val="24"/>
          <w:lang w:val="es-ES"/>
        </w:rPr>
        <w:t>Cadernos de Saúde Pública</w:t>
      </w:r>
      <w:r w:rsidRPr="00612398">
        <w:rPr>
          <w:rFonts w:ascii="Times New Roman" w:hAnsi="Times New Roman" w:cs="Times New Roman"/>
          <w:sz w:val="24"/>
          <w:szCs w:val="24"/>
          <w:lang w:val="es-ES"/>
        </w:rPr>
        <w:t xml:space="preserve">, 29(10), 2071–2082. </w:t>
      </w:r>
      <w:hyperlink r:id="rId14" w:history="1">
        <w:r w:rsidR="008D2DF0" w:rsidRPr="00612398">
          <w:rPr>
            <w:rStyle w:val="Hipervnculo"/>
            <w:rFonts w:ascii="Times New Roman" w:hAnsi="Times New Roman" w:cs="Times New Roman"/>
            <w:sz w:val="24"/>
            <w:szCs w:val="24"/>
            <w:lang w:val="es-ES"/>
          </w:rPr>
          <w:t>https://doi.org/10.1590/0102-311x00165312</w:t>
        </w:r>
      </w:hyperlink>
      <w:r w:rsidR="008D2DF0" w:rsidRPr="00612398">
        <w:rPr>
          <w:rFonts w:ascii="Times New Roman" w:hAnsi="Times New Roman" w:cs="Times New Roman"/>
          <w:sz w:val="24"/>
          <w:szCs w:val="24"/>
          <w:lang w:val="es-ES"/>
        </w:rPr>
        <w:t xml:space="preserve"> </w:t>
      </w:r>
    </w:p>
    <w:p w14:paraId="2A8B1D82" w14:textId="08A67A3F" w:rsidR="00415C2E" w:rsidRPr="00612398" w:rsidRDefault="00415C2E" w:rsidP="00A71EEA">
      <w:pPr>
        <w:spacing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12398">
        <w:rPr>
          <w:rFonts w:ascii="Times New Roman" w:hAnsi="Times New Roman" w:cs="Times New Roman"/>
          <w:sz w:val="24"/>
          <w:szCs w:val="24"/>
          <w:lang w:val="es-ES"/>
        </w:rPr>
        <w:t xml:space="preserve">Díaz de León, C., Anguiano-Morán, A.C., Valencia-Guzmán, M.J., </w:t>
      </w:r>
      <w:r w:rsidR="00BD26D7" w:rsidRPr="00612398">
        <w:rPr>
          <w:rFonts w:ascii="Times New Roman" w:hAnsi="Times New Roman" w:cs="Times New Roman"/>
          <w:sz w:val="24"/>
          <w:szCs w:val="24"/>
          <w:lang w:val="es-ES"/>
        </w:rPr>
        <w:t>&amp;</w:t>
      </w:r>
      <w:r w:rsidRPr="00612398">
        <w:rPr>
          <w:rFonts w:ascii="Times New Roman" w:hAnsi="Times New Roman" w:cs="Times New Roman"/>
          <w:sz w:val="24"/>
          <w:szCs w:val="24"/>
          <w:lang w:val="es-ES"/>
        </w:rPr>
        <w:t xml:space="preserve"> Valtierra-Oba, E.R. 2022. Análisis de </w:t>
      </w:r>
      <w:r w:rsidR="00BD26D7" w:rsidRPr="00612398">
        <w:rPr>
          <w:rFonts w:ascii="Times New Roman" w:hAnsi="Times New Roman" w:cs="Times New Roman"/>
          <w:sz w:val="24"/>
          <w:szCs w:val="24"/>
          <w:lang w:val="es-ES"/>
        </w:rPr>
        <w:t>l</w:t>
      </w:r>
      <w:r w:rsidRPr="00612398">
        <w:rPr>
          <w:rFonts w:ascii="Times New Roman" w:hAnsi="Times New Roman" w:cs="Times New Roman"/>
          <w:sz w:val="24"/>
          <w:szCs w:val="24"/>
          <w:lang w:val="es-ES"/>
        </w:rPr>
        <w:t xml:space="preserve">a </w:t>
      </w:r>
      <w:r w:rsidR="00BD26D7" w:rsidRPr="00612398">
        <w:rPr>
          <w:rFonts w:ascii="Times New Roman" w:hAnsi="Times New Roman" w:cs="Times New Roman"/>
          <w:sz w:val="24"/>
          <w:szCs w:val="24"/>
          <w:lang w:val="es-ES"/>
        </w:rPr>
        <w:t>e</w:t>
      </w:r>
      <w:r w:rsidRPr="00612398">
        <w:rPr>
          <w:rFonts w:ascii="Times New Roman" w:hAnsi="Times New Roman" w:cs="Times New Roman"/>
          <w:sz w:val="24"/>
          <w:szCs w:val="24"/>
          <w:lang w:val="es-ES"/>
        </w:rPr>
        <w:t xml:space="preserve">structura </w:t>
      </w:r>
      <w:r w:rsidR="00BD26D7" w:rsidRPr="00612398">
        <w:rPr>
          <w:rFonts w:ascii="Times New Roman" w:hAnsi="Times New Roman" w:cs="Times New Roman"/>
          <w:sz w:val="24"/>
          <w:szCs w:val="24"/>
          <w:lang w:val="es-ES"/>
        </w:rPr>
        <w:t>i</w:t>
      </w:r>
      <w:r w:rsidRPr="00612398">
        <w:rPr>
          <w:rFonts w:ascii="Times New Roman" w:hAnsi="Times New Roman" w:cs="Times New Roman"/>
          <w:sz w:val="24"/>
          <w:szCs w:val="24"/>
          <w:lang w:val="es-ES"/>
        </w:rPr>
        <w:t xml:space="preserve">nterna de </w:t>
      </w:r>
      <w:r w:rsidR="00BD26D7" w:rsidRPr="00612398">
        <w:rPr>
          <w:rFonts w:ascii="Times New Roman" w:hAnsi="Times New Roman" w:cs="Times New Roman"/>
          <w:sz w:val="24"/>
          <w:szCs w:val="24"/>
          <w:lang w:val="es-ES"/>
        </w:rPr>
        <w:t>l</w:t>
      </w:r>
      <w:r w:rsidRPr="00612398">
        <w:rPr>
          <w:rFonts w:ascii="Times New Roman" w:hAnsi="Times New Roman" w:cs="Times New Roman"/>
          <w:sz w:val="24"/>
          <w:szCs w:val="24"/>
          <w:lang w:val="es-ES"/>
        </w:rPr>
        <w:t xml:space="preserve">a Escala de Valoración de </w:t>
      </w:r>
      <w:r w:rsidR="00BD26D7" w:rsidRPr="00612398">
        <w:rPr>
          <w:rFonts w:ascii="Times New Roman" w:hAnsi="Times New Roman" w:cs="Times New Roman"/>
          <w:sz w:val="24"/>
          <w:szCs w:val="24"/>
          <w:lang w:val="es-ES"/>
        </w:rPr>
        <w:t>l</w:t>
      </w:r>
      <w:r w:rsidRPr="00612398">
        <w:rPr>
          <w:rFonts w:ascii="Times New Roman" w:hAnsi="Times New Roman" w:cs="Times New Roman"/>
          <w:sz w:val="24"/>
          <w:szCs w:val="24"/>
          <w:lang w:val="es-ES"/>
        </w:rPr>
        <w:t xml:space="preserve">a Capacidad de Autocuidado </w:t>
      </w:r>
      <w:r w:rsidR="00BD26D7" w:rsidRPr="00612398">
        <w:rPr>
          <w:rFonts w:ascii="Times New Roman" w:hAnsi="Times New Roman" w:cs="Times New Roman"/>
          <w:sz w:val="24"/>
          <w:szCs w:val="24"/>
          <w:lang w:val="es-ES"/>
        </w:rPr>
        <w:t>e</w:t>
      </w:r>
      <w:r w:rsidRPr="00612398">
        <w:rPr>
          <w:rFonts w:ascii="Times New Roman" w:hAnsi="Times New Roman" w:cs="Times New Roman"/>
          <w:sz w:val="24"/>
          <w:szCs w:val="24"/>
          <w:lang w:val="es-ES"/>
        </w:rPr>
        <w:t xml:space="preserve">n </w:t>
      </w:r>
      <w:r w:rsidR="00BD26D7" w:rsidRPr="00612398">
        <w:rPr>
          <w:rFonts w:ascii="Times New Roman" w:hAnsi="Times New Roman" w:cs="Times New Roman"/>
          <w:sz w:val="24"/>
          <w:szCs w:val="24"/>
          <w:lang w:val="es-ES"/>
        </w:rPr>
        <w:t>p</w:t>
      </w:r>
      <w:r w:rsidRPr="00612398">
        <w:rPr>
          <w:rFonts w:ascii="Times New Roman" w:hAnsi="Times New Roman" w:cs="Times New Roman"/>
          <w:sz w:val="24"/>
          <w:szCs w:val="24"/>
          <w:lang w:val="es-ES"/>
        </w:rPr>
        <w:t xml:space="preserve">oblación </w:t>
      </w:r>
      <w:r w:rsidR="00BD26D7" w:rsidRPr="00612398">
        <w:rPr>
          <w:rFonts w:ascii="Times New Roman" w:hAnsi="Times New Roman" w:cs="Times New Roman"/>
          <w:sz w:val="24"/>
          <w:szCs w:val="24"/>
          <w:lang w:val="es-ES"/>
        </w:rPr>
        <w:t>m</w:t>
      </w:r>
      <w:r w:rsidRPr="00612398">
        <w:rPr>
          <w:rFonts w:ascii="Times New Roman" w:hAnsi="Times New Roman" w:cs="Times New Roman"/>
          <w:sz w:val="24"/>
          <w:szCs w:val="24"/>
          <w:lang w:val="es-ES"/>
        </w:rPr>
        <w:t xml:space="preserve">exicana de </w:t>
      </w:r>
      <w:r w:rsidR="00BD26D7" w:rsidRPr="00612398">
        <w:rPr>
          <w:rFonts w:ascii="Times New Roman" w:hAnsi="Times New Roman" w:cs="Times New Roman"/>
          <w:sz w:val="24"/>
          <w:szCs w:val="24"/>
          <w:lang w:val="es-ES"/>
        </w:rPr>
        <w:t>d</w:t>
      </w:r>
      <w:r w:rsidRPr="00612398">
        <w:rPr>
          <w:rFonts w:ascii="Times New Roman" w:hAnsi="Times New Roman" w:cs="Times New Roman"/>
          <w:sz w:val="24"/>
          <w:szCs w:val="24"/>
          <w:lang w:val="es-ES"/>
        </w:rPr>
        <w:t xml:space="preserve">iferentes </w:t>
      </w:r>
      <w:r w:rsidR="00BD26D7" w:rsidRPr="00612398">
        <w:rPr>
          <w:rFonts w:ascii="Times New Roman" w:hAnsi="Times New Roman" w:cs="Times New Roman"/>
          <w:sz w:val="24"/>
          <w:szCs w:val="24"/>
          <w:lang w:val="es-ES"/>
        </w:rPr>
        <w:t>g</w:t>
      </w:r>
      <w:r w:rsidRPr="00612398">
        <w:rPr>
          <w:rFonts w:ascii="Times New Roman" w:hAnsi="Times New Roman" w:cs="Times New Roman"/>
          <w:sz w:val="24"/>
          <w:szCs w:val="24"/>
          <w:lang w:val="es-ES"/>
        </w:rPr>
        <w:t xml:space="preserve">rupos </w:t>
      </w:r>
      <w:r w:rsidR="00BD26D7" w:rsidRPr="00612398">
        <w:rPr>
          <w:rFonts w:ascii="Times New Roman" w:hAnsi="Times New Roman" w:cs="Times New Roman"/>
          <w:sz w:val="24"/>
          <w:szCs w:val="24"/>
          <w:lang w:val="es-ES"/>
        </w:rPr>
        <w:t>d</w:t>
      </w:r>
      <w:r w:rsidRPr="00612398">
        <w:rPr>
          <w:rFonts w:ascii="Times New Roman" w:hAnsi="Times New Roman" w:cs="Times New Roman"/>
          <w:sz w:val="24"/>
          <w:szCs w:val="24"/>
          <w:lang w:val="es-ES"/>
        </w:rPr>
        <w:t>emográficos</w:t>
      </w:r>
      <w:r w:rsidR="00BD26D7" w:rsidRPr="00612398">
        <w:rPr>
          <w:rFonts w:ascii="Times New Roman" w:hAnsi="Times New Roman" w:cs="Times New Roman"/>
          <w:sz w:val="24"/>
          <w:szCs w:val="24"/>
          <w:lang w:val="es-ES"/>
        </w:rPr>
        <w:t xml:space="preserve"> [Internal structure analysis of the Appraisal of Self-care Agency Scale in mexican population of different demographic groups]</w:t>
      </w:r>
      <w:r w:rsidRPr="00612398">
        <w:rPr>
          <w:rFonts w:ascii="Times New Roman" w:hAnsi="Times New Roman" w:cs="Times New Roman"/>
          <w:sz w:val="24"/>
          <w:szCs w:val="24"/>
          <w:lang w:val="es-ES"/>
        </w:rPr>
        <w:t xml:space="preserve">. </w:t>
      </w:r>
      <w:r w:rsidRPr="00612398">
        <w:rPr>
          <w:rFonts w:ascii="Times New Roman" w:hAnsi="Times New Roman" w:cs="Times New Roman"/>
          <w:i/>
          <w:iCs/>
          <w:sz w:val="24"/>
          <w:szCs w:val="24"/>
          <w:lang w:val="es-ES"/>
        </w:rPr>
        <w:t xml:space="preserve">Revista de Psicología de </w:t>
      </w:r>
      <w:r w:rsidR="00923389" w:rsidRPr="00612398">
        <w:rPr>
          <w:rFonts w:ascii="Times New Roman" w:hAnsi="Times New Roman" w:cs="Times New Roman"/>
          <w:i/>
          <w:iCs/>
          <w:sz w:val="24"/>
          <w:szCs w:val="24"/>
          <w:lang w:val="es-ES"/>
        </w:rPr>
        <w:t>l</w:t>
      </w:r>
      <w:r w:rsidRPr="00612398">
        <w:rPr>
          <w:rFonts w:ascii="Times New Roman" w:hAnsi="Times New Roman" w:cs="Times New Roman"/>
          <w:i/>
          <w:iCs/>
          <w:sz w:val="24"/>
          <w:szCs w:val="24"/>
          <w:lang w:val="es-ES"/>
        </w:rPr>
        <w:t xml:space="preserve">a Universidad Autónoma del </w:t>
      </w:r>
      <w:r w:rsidRPr="00612398">
        <w:rPr>
          <w:rFonts w:ascii="Times New Roman" w:hAnsi="Times New Roman" w:cs="Times New Roman"/>
          <w:i/>
          <w:iCs/>
          <w:sz w:val="24"/>
          <w:szCs w:val="24"/>
          <w:lang w:val="es-ES"/>
        </w:rPr>
        <w:lastRenderedPageBreak/>
        <w:t>Estado de México</w:t>
      </w:r>
      <w:r w:rsidRPr="00612398">
        <w:rPr>
          <w:rFonts w:ascii="Times New Roman" w:hAnsi="Times New Roman" w:cs="Times New Roman"/>
          <w:sz w:val="24"/>
          <w:szCs w:val="24"/>
          <w:lang w:val="es-ES"/>
        </w:rPr>
        <w:t xml:space="preserve">, 11 (22): 113–36. </w:t>
      </w:r>
      <w:hyperlink r:id="rId15" w:history="1">
        <w:r w:rsidR="00BD26D7" w:rsidRPr="00612398">
          <w:rPr>
            <w:rStyle w:val="Hipervnculo"/>
            <w:rFonts w:ascii="Times New Roman" w:hAnsi="Times New Roman" w:cs="Times New Roman"/>
            <w:sz w:val="24"/>
            <w:szCs w:val="24"/>
            <w:lang w:val="en-US"/>
          </w:rPr>
          <w:t>https://doi.org/10.36677/rpsicologia.v11i22.17751</w:t>
        </w:r>
      </w:hyperlink>
      <w:r w:rsidR="00BD26D7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190B8914" w14:textId="1AB67095" w:rsidR="00CA49E1" w:rsidRPr="00612398" w:rsidRDefault="00CA49E1" w:rsidP="00A71EEA">
      <w:pPr>
        <w:spacing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612398">
        <w:rPr>
          <w:rFonts w:ascii="Times New Roman" w:hAnsi="Times New Roman" w:cs="Times New Roman"/>
          <w:sz w:val="24"/>
          <w:szCs w:val="24"/>
          <w:lang w:val="en-GB"/>
        </w:rPr>
        <w:t xml:space="preserve">Epskamp, S. (2015). semPlot: Unified visualizations of structural equation models. </w:t>
      </w:r>
      <w:r w:rsidRPr="00612398">
        <w:rPr>
          <w:rFonts w:ascii="Times New Roman" w:hAnsi="Times New Roman" w:cs="Times New Roman"/>
          <w:i/>
          <w:iCs/>
          <w:sz w:val="24"/>
          <w:szCs w:val="24"/>
        </w:rPr>
        <w:t>Structural Equation Modeling</w:t>
      </w:r>
      <w:r w:rsidRPr="00612398">
        <w:rPr>
          <w:rFonts w:ascii="Times New Roman" w:hAnsi="Times New Roman" w:cs="Times New Roman"/>
          <w:sz w:val="24"/>
          <w:szCs w:val="24"/>
        </w:rPr>
        <w:t xml:space="preserve">, 22(3), 474–483. </w:t>
      </w:r>
      <w:hyperlink r:id="rId16" w:history="1">
        <w:r w:rsidR="008D2DF0" w:rsidRPr="00612398">
          <w:rPr>
            <w:rStyle w:val="Hipervnculo"/>
            <w:rFonts w:ascii="Times New Roman" w:hAnsi="Times New Roman" w:cs="Times New Roman"/>
            <w:sz w:val="24"/>
            <w:szCs w:val="24"/>
          </w:rPr>
          <w:t>https://doi.org/https://doi.org/10.1080/10705511.2014.937847</w:t>
        </w:r>
      </w:hyperlink>
      <w:r w:rsidR="008D2DF0" w:rsidRPr="0061239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A96798A" w14:textId="72783D26" w:rsidR="00CA49E1" w:rsidRPr="00612398" w:rsidRDefault="00CA49E1" w:rsidP="00A71EEA">
      <w:pPr>
        <w:spacing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612398">
        <w:rPr>
          <w:rFonts w:ascii="Times New Roman" w:hAnsi="Times New Roman" w:cs="Times New Roman"/>
          <w:sz w:val="24"/>
          <w:szCs w:val="24"/>
        </w:rPr>
        <w:t>Espinoza, M., Huaiquián, J., Sanhueza, O., Luengo, L., Valderrama, M., &amp; Ortiz, N. (2020). Validación de escala de Valoración de Agencia de Autocuidado (ASA) en adolescentes chilenos</w:t>
      </w:r>
      <w:r w:rsidR="008D2DF0" w:rsidRPr="00612398">
        <w:rPr>
          <w:rFonts w:ascii="Times New Roman" w:hAnsi="Times New Roman" w:cs="Times New Roman"/>
          <w:sz w:val="24"/>
          <w:szCs w:val="24"/>
        </w:rPr>
        <w:t xml:space="preserve"> [</w:t>
      </w:r>
      <w:r w:rsidR="008D2DF0" w:rsidRPr="00612398">
        <w:rPr>
          <w:rFonts w:ascii="Times New Roman" w:eastAsia="Times New Roman" w:hAnsi="Times New Roman" w:cs="Times New Roman"/>
          <w:color w:val="000000"/>
          <w:sz w:val="24"/>
          <w:szCs w:val="24"/>
        </w:rPr>
        <w:t>Validation of the Self-Care Agency Rating Scale (ASA) in Chilean adolescents</w:t>
      </w:r>
      <w:r w:rsidR="008D2DF0" w:rsidRPr="00612398">
        <w:rPr>
          <w:rFonts w:ascii="Times New Roman" w:hAnsi="Times New Roman" w:cs="Times New Roman"/>
          <w:sz w:val="24"/>
          <w:szCs w:val="24"/>
        </w:rPr>
        <w:t>]</w:t>
      </w:r>
      <w:r w:rsidRPr="00612398">
        <w:rPr>
          <w:rFonts w:ascii="Times New Roman" w:hAnsi="Times New Roman" w:cs="Times New Roman"/>
          <w:sz w:val="24"/>
          <w:szCs w:val="24"/>
        </w:rPr>
        <w:t xml:space="preserve">. </w:t>
      </w:r>
      <w:r w:rsidRPr="00612398">
        <w:rPr>
          <w:rFonts w:ascii="Times New Roman" w:hAnsi="Times New Roman" w:cs="Times New Roman"/>
          <w:i/>
          <w:iCs/>
          <w:sz w:val="24"/>
          <w:szCs w:val="24"/>
          <w:lang w:val="en-GB"/>
        </w:rPr>
        <w:t>Escola Anna Nery</w:t>
      </w:r>
      <w:r w:rsidRPr="00612398">
        <w:rPr>
          <w:rFonts w:ascii="Times New Roman" w:hAnsi="Times New Roman" w:cs="Times New Roman"/>
          <w:sz w:val="24"/>
          <w:szCs w:val="24"/>
          <w:lang w:val="en-GB"/>
        </w:rPr>
        <w:t xml:space="preserve">, 24(2), 1–7. </w:t>
      </w:r>
      <w:hyperlink r:id="rId17" w:history="1">
        <w:r w:rsidR="008D2DF0" w:rsidRPr="00612398">
          <w:rPr>
            <w:rStyle w:val="Hipervnculo"/>
            <w:rFonts w:ascii="Times New Roman" w:hAnsi="Times New Roman" w:cs="Times New Roman"/>
            <w:sz w:val="24"/>
            <w:szCs w:val="24"/>
            <w:lang w:val="en-GB"/>
          </w:rPr>
          <w:t>https://doi.org/10.1590/2177-9465-ean-2019-0172</w:t>
        </w:r>
      </w:hyperlink>
      <w:r w:rsidR="008D2DF0" w:rsidRPr="0061239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</w:p>
    <w:p w14:paraId="29C18298" w14:textId="5E7FB399" w:rsidR="00CA49E1" w:rsidRDefault="00CA49E1" w:rsidP="00A71EEA">
      <w:pPr>
        <w:spacing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612398">
        <w:rPr>
          <w:rFonts w:ascii="Times New Roman" w:hAnsi="Times New Roman" w:cs="Times New Roman"/>
          <w:sz w:val="24"/>
          <w:szCs w:val="24"/>
          <w:lang w:val="en-GB"/>
        </w:rPr>
        <w:t xml:space="preserve">Evers, G. C. M., Isenberg, M. A., Philipsen, H., Senten, M., &amp; Brouns, G. (1993). Validity testing of the Dutch translation of the appraisal of the self-care agency A.S.A.-scale. </w:t>
      </w:r>
      <w:r w:rsidRPr="00612398">
        <w:rPr>
          <w:rFonts w:ascii="Times New Roman" w:hAnsi="Times New Roman" w:cs="Times New Roman"/>
          <w:i/>
          <w:iCs/>
          <w:sz w:val="24"/>
          <w:szCs w:val="24"/>
          <w:lang w:val="en-GB"/>
        </w:rPr>
        <w:t>International Journal of Nursing Studies</w:t>
      </w:r>
      <w:r w:rsidRPr="00612398">
        <w:rPr>
          <w:rFonts w:ascii="Times New Roman" w:hAnsi="Times New Roman" w:cs="Times New Roman"/>
          <w:sz w:val="24"/>
          <w:szCs w:val="24"/>
          <w:lang w:val="en-GB"/>
        </w:rPr>
        <w:t xml:space="preserve">, 30(4), 331–342. </w:t>
      </w:r>
      <w:hyperlink r:id="rId18" w:history="1">
        <w:r w:rsidR="008D2DF0" w:rsidRPr="00612398">
          <w:rPr>
            <w:rStyle w:val="Hipervnculo"/>
            <w:rFonts w:ascii="Times New Roman" w:hAnsi="Times New Roman" w:cs="Times New Roman"/>
            <w:sz w:val="24"/>
            <w:szCs w:val="24"/>
            <w:lang w:val="en-GB"/>
          </w:rPr>
          <w:t>https://doi.org/10.1016/0020-7489(93)90105-4</w:t>
        </w:r>
      </w:hyperlink>
      <w:r w:rsidR="008D2DF0" w:rsidRPr="0061239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</w:p>
    <w:p w14:paraId="3A618B61" w14:textId="37E46B26" w:rsidR="00FF115F" w:rsidRDefault="00FF115F" w:rsidP="00A71EEA">
      <w:pPr>
        <w:spacing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FF115F">
        <w:rPr>
          <w:rFonts w:ascii="Times New Roman" w:hAnsi="Times New Roman" w:cs="Times New Roman"/>
          <w:sz w:val="24"/>
          <w:szCs w:val="24"/>
          <w:lang w:val="en-GB"/>
        </w:rPr>
        <w:t>Foreman, K. J., Marquez, N., Dolgert, A., Fukutaki, K., Fullman, N., McGaughey, M., Pletcher, M. A., Smith, A. E., Tang, K., Yuan, C.-W., Brown, J. C., Friedman, J., He, J., Heuton, K. R., Holmberg, M., Patel, D. J., Reidy, P., Carter, A., Cercy, K., … Murray, C. J. L. (2018). Forecasting life expectancy, years of life lost, and all-cause and cause-specific mortality for 250 causes of death: reference and alternative scenarios for 2016</w:t>
      </w:r>
      <w:r>
        <w:rPr>
          <w:rFonts w:ascii="Times New Roman" w:hAnsi="Times New Roman" w:cs="Times New Roman"/>
          <w:sz w:val="24"/>
          <w:szCs w:val="24"/>
          <w:lang w:val="en-GB"/>
        </w:rPr>
        <w:t>-40</w:t>
      </w:r>
      <w:r w:rsidRPr="00FF115F">
        <w:rPr>
          <w:rFonts w:ascii="Times New Roman" w:hAnsi="Times New Roman" w:cs="Times New Roman"/>
          <w:sz w:val="24"/>
          <w:szCs w:val="24"/>
          <w:lang w:val="en-GB"/>
        </w:rPr>
        <w:t xml:space="preserve"> for 195 countries and territories. </w:t>
      </w:r>
      <w:r w:rsidRPr="00FF115F">
        <w:rPr>
          <w:rFonts w:ascii="Times New Roman" w:hAnsi="Times New Roman" w:cs="Times New Roman"/>
          <w:i/>
          <w:iCs/>
          <w:sz w:val="24"/>
          <w:szCs w:val="24"/>
          <w:lang w:val="en-GB"/>
        </w:rPr>
        <w:t>The Lancet</w:t>
      </w:r>
      <w:r w:rsidRPr="00FF115F">
        <w:rPr>
          <w:rFonts w:ascii="Times New Roman" w:hAnsi="Times New Roman" w:cs="Times New Roman"/>
          <w:sz w:val="24"/>
          <w:szCs w:val="24"/>
          <w:lang w:val="en-GB"/>
        </w:rPr>
        <w:t xml:space="preserve">, 392(10159), 2052–2090. </w:t>
      </w:r>
      <w:hyperlink r:id="rId19" w:history="1">
        <w:r w:rsidRPr="005D14D7">
          <w:rPr>
            <w:rStyle w:val="Hipervnculo"/>
            <w:rFonts w:ascii="Times New Roman" w:hAnsi="Times New Roman" w:cs="Times New Roman"/>
            <w:sz w:val="24"/>
            <w:szCs w:val="24"/>
            <w:lang w:val="en-GB"/>
          </w:rPr>
          <w:t>https://doi.org/10.1016/S0140-6736(18)31694-5</w:t>
        </w:r>
      </w:hyperlink>
    </w:p>
    <w:p w14:paraId="7FBBC46D" w14:textId="2C46FCEB" w:rsidR="00CA49E1" w:rsidRPr="00612398" w:rsidRDefault="00CA49E1" w:rsidP="00A71EEA">
      <w:pPr>
        <w:spacing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612398">
        <w:rPr>
          <w:rFonts w:ascii="Times New Roman" w:hAnsi="Times New Roman" w:cs="Times New Roman"/>
          <w:sz w:val="24"/>
          <w:szCs w:val="24"/>
          <w:lang w:val="en-GB"/>
        </w:rPr>
        <w:t>Fok, M. S. M., Alexander, M. F., Wong, T. K. S., &amp; McFayden, A. K. (2002). Contextuali</w:t>
      </w:r>
      <w:r w:rsidR="008D02CB" w:rsidRPr="00612398">
        <w:rPr>
          <w:rFonts w:ascii="Times New Roman" w:hAnsi="Times New Roman" w:cs="Times New Roman"/>
          <w:sz w:val="24"/>
          <w:szCs w:val="24"/>
          <w:lang w:val="en-GB"/>
        </w:rPr>
        <w:t>z</w:t>
      </w:r>
      <w:r w:rsidRPr="00612398">
        <w:rPr>
          <w:rFonts w:ascii="Times New Roman" w:hAnsi="Times New Roman" w:cs="Times New Roman"/>
          <w:sz w:val="24"/>
          <w:szCs w:val="24"/>
          <w:lang w:val="en-GB"/>
        </w:rPr>
        <w:t xml:space="preserve">ing the appraisal of Self-care Agency Scale in Hong Kong. </w:t>
      </w:r>
      <w:r w:rsidRPr="00612398">
        <w:rPr>
          <w:rFonts w:ascii="Times New Roman" w:hAnsi="Times New Roman" w:cs="Times New Roman"/>
          <w:i/>
          <w:iCs/>
          <w:sz w:val="24"/>
          <w:szCs w:val="24"/>
          <w:lang w:val="en-GB"/>
        </w:rPr>
        <w:t>Contemporary Nurse: A Journal for the Australian Nursing Profession</w:t>
      </w:r>
      <w:r w:rsidRPr="00612398">
        <w:rPr>
          <w:rFonts w:ascii="Times New Roman" w:hAnsi="Times New Roman" w:cs="Times New Roman"/>
          <w:sz w:val="24"/>
          <w:szCs w:val="24"/>
          <w:lang w:val="en-GB"/>
        </w:rPr>
        <w:t xml:space="preserve">, 12(2), 124–134. </w:t>
      </w:r>
      <w:hyperlink r:id="rId20" w:history="1">
        <w:r w:rsidR="008D2DF0" w:rsidRPr="00612398">
          <w:rPr>
            <w:rStyle w:val="Hipervnculo"/>
            <w:rFonts w:ascii="Times New Roman" w:hAnsi="Times New Roman" w:cs="Times New Roman"/>
            <w:sz w:val="24"/>
            <w:szCs w:val="24"/>
            <w:lang w:val="en-GB"/>
          </w:rPr>
          <w:t>https://doi.org/10.5172/conu.12.2.124</w:t>
        </w:r>
      </w:hyperlink>
      <w:r w:rsidR="008D2DF0" w:rsidRPr="0061239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</w:p>
    <w:p w14:paraId="616B872D" w14:textId="1C48DD3D" w:rsidR="00CA49E1" w:rsidRPr="00612398" w:rsidRDefault="00CA49E1" w:rsidP="00A71EEA">
      <w:pPr>
        <w:spacing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612398">
        <w:rPr>
          <w:rFonts w:ascii="Times New Roman" w:hAnsi="Times New Roman" w:cs="Times New Roman"/>
          <w:sz w:val="24"/>
          <w:szCs w:val="24"/>
        </w:rPr>
        <w:t>Gallegos, C. E. (1998). Validez y confiabilidades de la versión en español de la escala: Valoración de las Capacidades de Autocuidado</w:t>
      </w:r>
      <w:r w:rsidR="008D2DF0" w:rsidRPr="00612398">
        <w:rPr>
          <w:rFonts w:ascii="Times New Roman" w:hAnsi="Times New Roman" w:cs="Times New Roman"/>
          <w:sz w:val="24"/>
          <w:szCs w:val="24"/>
        </w:rPr>
        <w:t xml:space="preserve"> [</w:t>
      </w:r>
      <w:r w:rsidR="008D2DF0" w:rsidRPr="00612398">
        <w:rPr>
          <w:rFonts w:ascii="Times New Roman" w:eastAsia="Times New Roman" w:hAnsi="Times New Roman" w:cs="Times New Roman"/>
          <w:color w:val="000000"/>
          <w:sz w:val="24"/>
          <w:szCs w:val="24"/>
        </w:rPr>
        <w:t>Validity and reliability of the Spanish version of the scale: Assessment of Self-Care Capabilities</w:t>
      </w:r>
      <w:r w:rsidR="008D2DF0" w:rsidRPr="00612398">
        <w:rPr>
          <w:rFonts w:ascii="Times New Roman" w:hAnsi="Times New Roman" w:cs="Times New Roman"/>
          <w:sz w:val="24"/>
          <w:szCs w:val="24"/>
        </w:rPr>
        <w:t>]</w:t>
      </w:r>
      <w:r w:rsidRPr="00612398">
        <w:rPr>
          <w:rFonts w:ascii="Times New Roman" w:hAnsi="Times New Roman" w:cs="Times New Roman"/>
          <w:sz w:val="24"/>
          <w:szCs w:val="24"/>
        </w:rPr>
        <w:t xml:space="preserve">. </w:t>
      </w:r>
      <w:r w:rsidRPr="00612398">
        <w:rPr>
          <w:rFonts w:ascii="Times New Roman" w:hAnsi="Times New Roman" w:cs="Times New Roman"/>
          <w:i/>
          <w:iCs/>
          <w:sz w:val="24"/>
          <w:szCs w:val="24"/>
        </w:rPr>
        <w:t>Desarrollo Científ</w:t>
      </w:r>
      <w:r w:rsidR="008D02CB" w:rsidRPr="00612398">
        <w:rPr>
          <w:rFonts w:ascii="Times New Roman" w:hAnsi="Times New Roman" w:cs="Times New Roman"/>
          <w:i/>
          <w:iCs/>
          <w:sz w:val="24"/>
          <w:szCs w:val="24"/>
        </w:rPr>
        <w:t>ico de</w:t>
      </w:r>
      <w:r w:rsidRPr="00612398">
        <w:rPr>
          <w:rFonts w:ascii="Times New Roman" w:hAnsi="Times New Roman" w:cs="Times New Roman"/>
          <w:i/>
          <w:iCs/>
          <w:sz w:val="24"/>
          <w:szCs w:val="24"/>
        </w:rPr>
        <w:t xml:space="preserve"> Enferm</w:t>
      </w:r>
      <w:r w:rsidR="008D02CB" w:rsidRPr="00612398">
        <w:rPr>
          <w:rFonts w:ascii="Times New Roman" w:hAnsi="Times New Roman" w:cs="Times New Roman"/>
          <w:i/>
          <w:iCs/>
          <w:sz w:val="24"/>
          <w:szCs w:val="24"/>
        </w:rPr>
        <w:t>ería</w:t>
      </w:r>
      <w:r w:rsidRPr="00612398">
        <w:rPr>
          <w:rFonts w:ascii="Times New Roman" w:hAnsi="Times New Roman" w:cs="Times New Roman"/>
          <w:sz w:val="24"/>
          <w:szCs w:val="24"/>
        </w:rPr>
        <w:t>, 6(9), 260–266.</w:t>
      </w:r>
    </w:p>
    <w:p w14:paraId="75529DA8" w14:textId="6871738C" w:rsidR="00CA49E1" w:rsidRPr="00612398" w:rsidRDefault="00CA49E1" w:rsidP="00A71EEA">
      <w:pPr>
        <w:spacing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612398">
        <w:rPr>
          <w:rFonts w:ascii="Times New Roman" w:hAnsi="Times New Roman" w:cs="Times New Roman"/>
          <w:sz w:val="24"/>
          <w:szCs w:val="24"/>
          <w:lang w:val="en-GB"/>
        </w:rPr>
        <w:t xml:space="preserve">Guo, L., Söderhamn, U., McCallum, J., Ding, X., Gao, H., Guo, Q., Liu, K., &amp; Liu, Y. (2017). Testing and comparing two self-care-related instruments among older Chinese adults. </w:t>
      </w:r>
      <w:r w:rsidRPr="00612398">
        <w:rPr>
          <w:rFonts w:ascii="Times New Roman" w:hAnsi="Times New Roman" w:cs="Times New Roman"/>
          <w:i/>
          <w:iCs/>
          <w:sz w:val="24"/>
          <w:szCs w:val="24"/>
          <w:lang w:val="en-GB"/>
        </w:rPr>
        <w:t>PloS One</w:t>
      </w:r>
      <w:r w:rsidRPr="00612398">
        <w:rPr>
          <w:rFonts w:ascii="Times New Roman" w:hAnsi="Times New Roman" w:cs="Times New Roman"/>
          <w:sz w:val="24"/>
          <w:szCs w:val="24"/>
          <w:lang w:val="en-GB"/>
        </w:rPr>
        <w:t xml:space="preserve">, 12(8), e0182792. </w:t>
      </w:r>
      <w:hyperlink r:id="rId21" w:history="1">
        <w:r w:rsidR="008D2DF0" w:rsidRPr="00612398">
          <w:rPr>
            <w:rStyle w:val="Hipervnculo"/>
            <w:rFonts w:ascii="Times New Roman" w:hAnsi="Times New Roman" w:cs="Times New Roman"/>
            <w:sz w:val="24"/>
            <w:szCs w:val="24"/>
            <w:lang w:val="en-GB"/>
          </w:rPr>
          <w:t>https://doi.org/10.1371/journal.pone.0182792</w:t>
        </w:r>
      </w:hyperlink>
      <w:r w:rsidR="008D2DF0" w:rsidRPr="0061239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</w:p>
    <w:p w14:paraId="7D771DA7" w14:textId="1C6E2C2A" w:rsidR="00CA49E1" w:rsidRPr="00612398" w:rsidRDefault="00CA49E1" w:rsidP="00A71EEA">
      <w:pPr>
        <w:spacing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612398">
        <w:rPr>
          <w:rFonts w:ascii="Times New Roman" w:hAnsi="Times New Roman" w:cs="Times New Roman"/>
          <w:sz w:val="24"/>
          <w:szCs w:val="24"/>
          <w:lang w:val="en-GB"/>
        </w:rPr>
        <w:t xml:space="preserve">Guo, L., Zauszniewski, J. A., Ding, X., Zhang, L., Gao, H., Guo, Q., &amp; Liu, K. (2017). The Appraisal of Self-Care Agency Scale–Revised (ASAS-R): Reliability and Validity Among Older Chinese People. </w:t>
      </w:r>
      <w:r w:rsidRPr="00612398">
        <w:rPr>
          <w:rFonts w:ascii="Times New Roman" w:hAnsi="Times New Roman" w:cs="Times New Roman"/>
          <w:i/>
          <w:iCs/>
          <w:sz w:val="24"/>
          <w:szCs w:val="24"/>
          <w:lang w:val="en-GB"/>
        </w:rPr>
        <w:t>Western Journal of Nursing Research</w:t>
      </w:r>
      <w:r w:rsidRPr="00612398">
        <w:rPr>
          <w:rFonts w:ascii="Times New Roman" w:hAnsi="Times New Roman" w:cs="Times New Roman"/>
          <w:sz w:val="24"/>
          <w:szCs w:val="24"/>
          <w:lang w:val="en-GB"/>
        </w:rPr>
        <w:t xml:space="preserve">, 39(11), 1459–1476. </w:t>
      </w:r>
      <w:hyperlink r:id="rId22" w:history="1">
        <w:r w:rsidR="008D2DF0" w:rsidRPr="00612398">
          <w:rPr>
            <w:rStyle w:val="Hipervnculo"/>
            <w:rFonts w:ascii="Times New Roman" w:hAnsi="Times New Roman" w:cs="Times New Roman"/>
            <w:sz w:val="24"/>
            <w:szCs w:val="24"/>
            <w:lang w:val="en-GB"/>
          </w:rPr>
          <w:t>https://doi.org/10.1177/0193945916672821</w:t>
        </w:r>
      </w:hyperlink>
      <w:r w:rsidR="008D2DF0" w:rsidRPr="0061239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</w:p>
    <w:p w14:paraId="5DB997F6" w14:textId="38E15678" w:rsidR="00CA49E1" w:rsidRPr="00612398" w:rsidRDefault="00CA49E1" w:rsidP="00A71EEA">
      <w:pPr>
        <w:spacing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612398">
        <w:rPr>
          <w:rFonts w:ascii="Times New Roman" w:hAnsi="Times New Roman" w:cs="Times New Roman"/>
          <w:sz w:val="24"/>
          <w:szCs w:val="24"/>
          <w:lang w:val="en-GB"/>
        </w:rPr>
        <w:t xml:space="preserve">Jorgensen, T. D. Pornprasertmanit, S. Schoemann, A. M., &amp; Rosseel, Y. (2021). semTools: Useful tools for structural equation modeling. R package version 0.5-4. </w:t>
      </w:r>
      <w:hyperlink r:id="rId23" w:history="1">
        <w:r w:rsidR="008D2DF0" w:rsidRPr="00612398">
          <w:rPr>
            <w:rStyle w:val="Hipervnculo"/>
            <w:rFonts w:ascii="Times New Roman" w:hAnsi="Times New Roman" w:cs="Times New Roman"/>
            <w:sz w:val="24"/>
            <w:szCs w:val="24"/>
            <w:lang w:val="en-GB"/>
          </w:rPr>
          <w:t>https://cran.r-project.org/package=semTools</w:t>
        </w:r>
      </w:hyperlink>
      <w:r w:rsidR="008D2DF0" w:rsidRPr="0061239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</w:p>
    <w:p w14:paraId="23D6B207" w14:textId="059803C5" w:rsidR="00CA49E1" w:rsidRPr="00612398" w:rsidRDefault="00CA49E1" w:rsidP="00A71EEA">
      <w:pPr>
        <w:spacing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612398">
        <w:rPr>
          <w:rFonts w:ascii="Times New Roman" w:hAnsi="Times New Roman" w:cs="Times New Roman"/>
          <w:sz w:val="24"/>
          <w:szCs w:val="24"/>
        </w:rPr>
        <w:t>Leiva, V., Cubillo, K., Porras, Y., Ramírez, T., &amp; Sirias, I. (2016a). Validación de apariencia, contenido y consistencia interna de la Escala de Apreciación de Agencia de Autocuidado (ASA) para Costa Rica, segunda versión en español</w:t>
      </w:r>
      <w:r w:rsidR="008D2DF0" w:rsidRPr="00612398">
        <w:rPr>
          <w:rFonts w:ascii="Times New Roman" w:hAnsi="Times New Roman" w:cs="Times New Roman"/>
          <w:sz w:val="24"/>
          <w:szCs w:val="24"/>
        </w:rPr>
        <w:t xml:space="preserve"> [</w:t>
      </w:r>
      <w:r w:rsidR="008D2DF0" w:rsidRPr="0061239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ppearance, content and internal consistency validation of the Self-Care Agency Appreciation Scale (ASA) </w:t>
      </w:r>
      <w:r w:rsidR="008D2DF0" w:rsidRPr="00612398"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>for Costa Rica, second version in Spanish</w:t>
      </w:r>
      <w:r w:rsidR="008D2DF0" w:rsidRPr="00612398">
        <w:rPr>
          <w:rFonts w:ascii="Times New Roman" w:hAnsi="Times New Roman" w:cs="Times New Roman"/>
          <w:sz w:val="24"/>
          <w:szCs w:val="24"/>
        </w:rPr>
        <w:t>]</w:t>
      </w:r>
      <w:r w:rsidRPr="00612398">
        <w:rPr>
          <w:rFonts w:ascii="Times New Roman" w:hAnsi="Times New Roman" w:cs="Times New Roman"/>
          <w:sz w:val="24"/>
          <w:szCs w:val="24"/>
        </w:rPr>
        <w:t xml:space="preserve">. </w:t>
      </w:r>
      <w:r w:rsidRPr="00612398">
        <w:rPr>
          <w:rFonts w:ascii="Times New Roman" w:hAnsi="Times New Roman" w:cs="Times New Roman"/>
          <w:i/>
          <w:iCs/>
          <w:sz w:val="24"/>
          <w:szCs w:val="24"/>
        </w:rPr>
        <w:t>Enfermería Actual de Costa Rica</w:t>
      </w:r>
      <w:r w:rsidRPr="00612398">
        <w:rPr>
          <w:rFonts w:ascii="Times New Roman" w:hAnsi="Times New Roman" w:cs="Times New Roman"/>
          <w:sz w:val="24"/>
          <w:szCs w:val="24"/>
        </w:rPr>
        <w:t xml:space="preserve">, 30, 1–20. </w:t>
      </w:r>
      <w:hyperlink r:id="rId24" w:history="1">
        <w:r w:rsidR="008D2DF0" w:rsidRPr="00612398">
          <w:rPr>
            <w:rStyle w:val="Hipervnculo"/>
            <w:rFonts w:ascii="Times New Roman" w:hAnsi="Times New Roman" w:cs="Times New Roman"/>
            <w:sz w:val="24"/>
            <w:szCs w:val="24"/>
          </w:rPr>
          <w:t>https://doi.org/10.15517/revenf.v0i29.19888</w:t>
        </w:r>
      </w:hyperlink>
      <w:r w:rsidR="008D2DF0" w:rsidRPr="0061239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E7882BE" w14:textId="19DF680A" w:rsidR="00CA49E1" w:rsidRPr="00612398" w:rsidRDefault="00CA49E1" w:rsidP="00A71EEA">
      <w:pPr>
        <w:spacing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612398">
        <w:rPr>
          <w:rFonts w:ascii="Times New Roman" w:hAnsi="Times New Roman" w:cs="Times New Roman"/>
          <w:sz w:val="24"/>
          <w:szCs w:val="24"/>
        </w:rPr>
        <w:t>Leiva, V., Cubillo, K., Porras, Y., Ramírez, T., &amp; Sirias, I. (2016b). Validación de la Escala de Apreciación de Agencia de Autocuidado (ASA) para Costa Rica, para población con enfermedad crónica</w:t>
      </w:r>
      <w:r w:rsidR="008D2DF0" w:rsidRPr="00612398">
        <w:rPr>
          <w:rFonts w:ascii="Times New Roman" w:hAnsi="Times New Roman" w:cs="Times New Roman"/>
          <w:sz w:val="24"/>
          <w:szCs w:val="24"/>
        </w:rPr>
        <w:t xml:space="preserve"> [</w:t>
      </w:r>
      <w:r w:rsidR="008D2DF0" w:rsidRPr="00612398">
        <w:rPr>
          <w:rFonts w:ascii="Times New Roman" w:eastAsia="Times New Roman" w:hAnsi="Times New Roman" w:cs="Times New Roman"/>
          <w:color w:val="000000"/>
          <w:sz w:val="24"/>
          <w:szCs w:val="24"/>
        </w:rPr>
        <w:t>Validation of the Self-Care Agency (ASA) Appreciation Scale for Costa Rica, for a population with chronic disease</w:t>
      </w:r>
      <w:r w:rsidR="008D2DF0" w:rsidRPr="00612398">
        <w:rPr>
          <w:rFonts w:ascii="Times New Roman" w:hAnsi="Times New Roman" w:cs="Times New Roman"/>
          <w:sz w:val="24"/>
          <w:szCs w:val="24"/>
        </w:rPr>
        <w:t>]</w:t>
      </w:r>
      <w:r w:rsidRPr="00612398">
        <w:rPr>
          <w:rFonts w:ascii="Times New Roman" w:hAnsi="Times New Roman" w:cs="Times New Roman"/>
          <w:sz w:val="24"/>
          <w:szCs w:val="24"/>
        </w:rPr>
        <w:t xml:space="preserve">. </w:t>
      </w:r>
      <w:r w:rsidRPr="00612398">
        <w:rPr>
          <w:rFonts w:ascii="Times New Roman" w:hAnsi="Times New Roman" w:cs="Times New Roman"/>
          <w:i/>
          <w:iCs/>
          <w:sz w:val="24"/>
          <w:szCs w:val="24"/>
        </w:rPr>
        <w:t xml:space="preserve">Enfermería Actual </w:t>
      </w:r>
      <w:r w:rsidR="008D02CB" w:rsidRPr="00612398">
        <w:rPr>
          <w:rFonts w:ascii="Times New Roman" w:hAnsi="Times New Roman" w:cs="Times New Roman"/>
          <w:i/>
          <w:iCs/>
          <w:sz w:val="24"/>
          <w:szCs w:val="24"/>
        </w:rPr>
        <w:t>e</w:t>
      </w:r>
      <w:r w:rsidRPr="00612398">
        <w:rPr>
          <w:rFonts w:ascii="Times New Roman" w:hAnsi="Times New Roman" w:cs="Times New Roman"/>
          <w:i/>
          <w:iCs/>
          <w:sz w:val="24"/>
          <w:szCs w:val="24"/>
        </w:rPr>
        <w:t>n Costa Rica</w:t>
      </w:r>
      <w:r w:rsidRPr="00612398">
        <w:rPr>
          <w:rFonts w:ascii="Times New Roman" w:hAnsi="Times New Roman" w:cs="Times New Roman"/>
          <w:sz w:val="24"/>
          <w:szCs w:val="24"/>
        </w:rPr>
        <w:t xml:space="preserve">, 31, 1–18. </w:t>
      </w:r>
      <w:hyperlink r:id="rId25" w:history="1">
        <w:r w:rsidR="008D2DF0" w:rsidRPr="00612398">
          <w:rPr>
            <w:rStyle w:val="Hipervnculo"/>
            <w:rFonts w:ascii="Times New Roman" w:hAnsi="Times New Roman" w:cs="Times New Roman"/>
            <w:sz w:val="24"/>
            <w:szCs w:val="24"/>
          </w:rPr>
          <w:t>https://doi.org/10.15517/revenf.v0i31.25486</w:t>
        </w:r>
      </w:hyperlink>
      <w:r w:rsidR="008D2DF0" w:rsidRPr="0061239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03CA8CF" w14:textId="0834B888" w:rsidR="00CA49E1" w:rsidRPr="00612398" w:rsidRDefault="00CA49E1" w:rsidP="00A71EEA">
      <w:pPr>
        <w:spacing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612398">
        <w:rPr>
          <w:rFonts w:ascii="Times New Roman" w:hAnsi="Times New Roman" w:cs="Times New Roman"/>
          <w:sz w:val="24"/>
          <w:szCs w:val="24"/>
        </w:rPr>
        <w:t>Lloret-Segura, S., Ferreres-Traver, A., Hernández-Baeza, A., &amp; Tomás-Marco, I. (2014). El análisis factorial exploratorio de los ítems: Una guía práctica, revisada y actualizada</w:t>
      </w:r>
      <w:r w:rsidR="008D2DF0" w:rsidRPr="00612398">
        <w:rPr>
          <w:rFonts w:ascii="Times New Roman" w:hAnsi="Times New Roman" w:cs="Times New Roman"/>
          <w:sz w:val="24"/>
          <w:szCs w:val="24"/>
        </w:rPr>
        <w:t xml:space="preserve"> [</w:t>
      </w:r>
      <w:r w:rsidR="008D2DF0" w:rsidRPr="00612398">
        <w:rPr>
          <w:rFonts w:ascii="Times New Roman" w:eastAsia="Times New Roman" w:hAnsi="Times New Roman" w:cs="Times New Roman"/>
          <w:color w:val="000000"/>
          <w:sz w:val="24"/>
          <w:szCs w:val="24"/>
        </w:rPr>
        <w:t>The exploratory factor analysis of the items: A practical guide, revised and updated</w:t>
      </w:r>
      <w:r w:rsidR="008D2DF0" w:rsidRPr="00612398">
        <w:rPr>
          <w:rFonts w:ascii="Times New Roman" w:hAnsi="Times New Roman" w:cs="Times New Roman"/>
          <w:sz w:val="24"/>
          <w:szCs w:val="24"/>
        </w:rPr>
        <w:t>]</w:t>
      </w:r>
      <w:r w:rsidRPr="00612398">
        <w:rPr>
          <w:rFonts w:ascii="Times New Roman" w:hAnsi="Times New Roman" w:cs="Times New Roman"/>
          <w:sz w:val="24"/>
          <w:szCs w:val="24"/>
        </w:rPr>
        <w:t xml:space="preserve">. </w:t>
      </w:r>
      <w:r w:rsidRPr="00612398">
        <w:rPr>
          <w:rFonts w:ascii="Times New Roman" w:hAnsi="Times New Roman" w:cs="Times New Roman"/>
          <w:i/>
          <w:iCs/>
          <w:sz w:val="24"/>
          <w:szCs w:val="24"/>
        </w:rPr>
        <w:t>Anales de Psicologia</w:t>
      </w:r>
      <w:r w:rsidRPr="00612398">
        <w:rPr>
          <w:rFonts w:ascii="Times New Roman" w:hAnsi="Times New Roman" w:cs="Times New Roman"/>
          <w:sz w:val="24"/>
          <w:szCs w:val="24"/>
        </w:rPr>
        <w:t xml:space="preserve">, 30(3), 1151–1169. </w:t>
      </w:r>
      <w:hyperlink r:id="rId26" w:history="1">
        <w:r w:rsidR="008D2DF0" w:rsidRPr="00612398">
          <w:rPr>
            <w:rStyle w:val="Hipervnculo"/>
            <w:rFonts w:ascii="Times New Roman" w:hAnsi="Times New Roman" w:cs="Times New Roman"/>
            <w:sz w:val="24"/>
            <w:szCs w:val="24"/>
          </w:rPr>
          <w:t>https://doi.org/10.6018/analesps.30.3.199361</w:t>
        </w:r>
      </w:hyperlink>
      <w:r w:rsidR="008D2DF0" w:rsidRPr="0061239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FD998B0" w14:textId="5785C94B" w:rsidR="00CA49E1" w:rsidRPr="00612398" w:rsidRDefault="00CA49E1" w:rsidP="00A71EEA">
      <w:pPr>
        <w:spacing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612398">
        <w:rPr>
          <w:rFonts w:ascii="Times New Roman" w:hAnsi="Times New Roman" w:cs="Times New Roman"/>
          <w:sz w:val="24"/>
          <w:szCs w:val="24"/>
        </w:rPr>
        <w:t>Manrique, F., &amp; Velandia, A. (2009). Análisis factorial de la Escala Valoración de Agencia de Autocuidado (ASA) en Colombia</w:t>
      </w:r>
      <w:r w:rsidR="008D2DF0" w:rsidRPr="00612398">
        <w:rPr>
          <w:rFonts w:ascii="Times New Roman" w:hAnsi="Times New Roman" w:cs="Times New Roman"/>
          <w:sz w:val="24"/>
          <w:szCs w:val="24"/>
        </w:rPr>
        <w:t xml:space="preserve"> [</w:t>
      </w:r>
      <w:r w:rsidR="008D2DF0" w:rsidRPr="00612398">
        <w:rPr>
          <w:rFonts w:ascii="Times New Roman" w:eastAsia="Times New Roman" w:hAnsi="Times New Roman" w:cs="Times New Roman"/>
          <w:color w:val="000000"/>
          <w:sz w:val="24"/>
          <w:szCs w:val="24"/>
        </w:rPr>
        <w:t>Factor analysis of the Self-Care Agency Rating Scale (ASA) in Colombia</w:t>
      </w:r>
      <w:r w:rsidR="008D2DF0" w:rsidRPr="00612398">
        <w:rPr>
          <w:rFonts w:ascii="Times New Roman" w:hAnsi="Times New Roman" w:cs="Times New Roman"/>
          <w:sz w:val="24"/>
          <w:szCs w:val="24"/>
        </w:rPr>
        <w:t>]</w:t>
      </w:r>
      <w:r w:rsidRPr="00612398">
        <w:rPr>
          <w:rFonts w:ascii="Times New Roman" w:hAnsi="Times New Roman" w:cs="Times New Roman"/>
          <w:sz w:val="24"/>
          <w:szCs w:val="24"/>
        </w:rPr>
        <w:t>.</w:t>
      </w:r>
      <w:r w:rsidRPr="00612398">
        <w:rPr>
          <w:rFonts w:ascii="Times New Roman" w:hAnsi="Times New Roman" w:cs="Times New Roman"/>
          <w:i/>
          <w:iCs/>
          <w:sz w:val="24"/>
          <w:szCs w:val="24"/>
        </w:rPr>
        <w:t xml:space="preserve"> Aquichan</w:t>
      </w:r>
      <w:r w:rsidRPr="00612398">
        <w:rPr>
          <w:rFonts w:ascii="Times New Roman" w:hAnsi="Times New Roman" w:cs="Times New Roman"/>
          <w:sz w:val="24"/>
          <w:szCs w:val="24"/>
        </w:rPr>
        <w:t xml:space="preserve">, 9(3), 222–235. </w:t>
      </w:r>
      <w:hyperlink r:id="rId27" w:history="1">
        <w:r w:rsidR="008D2DF0" w:rsidRPr="00612398">
          <w:rPr>
            <w:rStyle w:val="Hipervnculo"/>
            <w:rFonts w:ascii="Times New Roman" w:hAnsi="Times New Roman" w:cs="Times New Roman"/>
            <w:sz w:val="24"/>
            <w:szCs w:val="24"/>
          </w:rPr>
          <w:t>https://doi.org/10.5294/1521</w:t>
        </w:r>
      </w:hyperlink>
      <w:r w:rsidR="008D2DF0" w:rsidRPr="0061239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9C35F6C" w14:textId="69A91CC9" w:rsidR="00CA49E1" w:rsidRPr="00612398" w:rsidRDefault="00CA49E1" w:rsidP="00A71EEA">
      <w:pPr>
        <w:spacing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612398">
        <w:rPr>
          <w:rFonts w:ascii="Times New Roman" w:hAnsi="Times New Roman" w:cs="Times New Roman"/>
          <w:sz w:val="24"/>
          <w:szCs w:val="24"/>
        </w:rPr>
        <w:t xml:space="preserve">Matarese, M., Lommi, M., &amp; De Marinis, M. G. (2017). </w:t>
      </w:r>
      <w:r w:rsidRPr="00612398">
        <w:rPr>
          <w:rFonts w:ascii="Times New Roman" w:hAnsi="Times New Roman" w:cs="Times New Roman"/>
          <w:sz w:val="24"/>
          <w:szCs w:val="24"/>
          <w:lang w:val="en-GB"/>
        </w:rPr>
        <w:t xml:space="preserve">Systematic review of measurement properties of self-reported instruments for evaluating self-care in adults. </w:t>
      </w:r>
      <w:r w:rsidRPr="00612398">
        <w:rPr>
          <w:rFonts w:ascii="Times New Roman" w:hAnsi="Times New Roman" w:cs="Times New Roman"/>
          <w:i/>
          <w:iCs/>
          <w:sz w:val="24"/>
          <w:szCs w:val="24"/>
          <w:lang w:val="en-GB"/>
        </w:rPr>
        <w:t>Journal of Advanced Nursing</w:t>
      </w:r>
      <w:r w:rsidRPr="00612398">
        <w:rPr>
          <w:rFonts w:ascii="Times New Roman" w:hAnsi="Times New Roman" w:cs="Times New Roman"/>
          <w:sz w:val="24"/>
          <w:szCs w:val="24"/>
          <w:lang w:val="en-GB"/>
        </w:rPr>
        <w:t xml:space="preserve">, 73(6), 1272–1287. </w:t>
      </w:r>
      <w:hyperlink r:id="rId28" w:history="1">
        <w:r w:rsidR="008D2DF0" w:rsidRPr="00612398">
          <w:rPr>
            <w:rStyle w:val="Hipervnculo"/>
            <w:rFonts w:ascii="Times New Roman" w:hAnsi="Times New Roman" w:cs="Times New Roman"/>
            <w:sz w:val="24"/>
            <w:szCs w:val="24"/>
            <w:lang w:val="en-GB"/>
          </w:rPr>
          <w:t>https://doi.org/10.1111/jan.13204</w:t>
        </w:r>
      </w:hyperlink>
      <w:r w:rsidR="008D2DF0" w:rsidRPr="0061239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</w:p>
    <w:p w14:paraId="773070A6" w14:textId="6F91E0AE" w:rsidR="00CA49E1" w:rsidRPr="00612398" w:rsidRDefault="00CA49E1" w:rsidP="00A71EEA">
      <w:pPr>
        <w:spacing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612398">
        <w:rPr>
          <w:rFonts w:ascii="Times New Roman" w:hAnsi="Times New Roman" w:cs="Times New Roman"/>
          <w:sz w:val="24"/>
          <w:szCs w:val="24"/>
          <w:lang w:val="en-GB"/>
        </w:rPr>
        <w:t xml:space="preserve">Muñoz, C., Cabrero, J., Richart, M., Orts, M. I., &amp; Cabañero, M. J. (2005). </w:t>
      </w:r>
      <w:r w:rsidRPr="00612398">
        <w:rPr>
          <w:rFonts w:ascii="Times New Roman" w:hAnsi="Times New Roman" w:cs="Times New Roman"/>
          <w:sz w:val="24"/>
          <w:szCs w:val="24"/>
        </w:rPr>
        <w:t>La medición de los autocuidados: una revisión de la bibliografía</w:t>
      </w:r>
      <w:r w:rsidR="008D2DF0" w:rsidRPr="00612398">
        <w:rPr>
          <w:rFonts w:ascii="Times New Roman" w:hAnsi="Times New Roman" w:cs="Times New Roman"/>
          <w:sz w:val="24"/>
          <w:szCs w:val="24"/>
        </w:rPr>
        <w:t xml:space="preserve"> [</w:t>
      </w:r>
      <w:r w:rsidR="008D2DF0" w:rsidRPr="00612398">
        <w:rPr>
          <w:rFonts w:ascii="Times New Roman" w:eastAsia="Times New Roman" w:hAnsi="Times New Roman" w:cs="Times New Roman"/>
          <w:color w:val="000000"/>
          <w:sz w:val="24"/>
          <w:szCs w:val="24"/>
        </w:rPr>
        <w:t>Measurement of self-care: a review of the literature</w:t>
      </w:r>
      <w:r w:rsidR="008D2DF0" w:rsidRPr="00612398">
        <w:rPr>
          <w:rFonts w:ascii="Times New Roman" w:hAnsi="Times New Roman" w:cs="Times New Roman"/>
          <w:sz w:val="24"/>
          <w:szCs w:val="24"/>
        </w:rPr>
        <w:t>]</w:t>
      </w:r>
      <w:r w:rsidRPr="00612398">
        <w:rPr>
          <w:rFonts w:ascii="Times New Roman" w:hAnsi="Times New Roman" w:cs="Times New Roman"/>
          <w:sz w:val="24"/>
          <w:szCs w:val="24"/>
        </w:rPr>
        <w:t xml:space="preserve">. </w:t>
      </w:r>
      <w:r w:rsidRPr="00612398">
        <w:rPr>
          <w:rFonts w:ascii="Times New Roman" w:hAnsi="Times New Roman" w:cs="Times New Roman"/>
          <w:i/>
          <w:iCs/>
          <w:sz w:val="24"/>
          <w:szCs w:val="24"/>
          <w:lang w:val="en-GB"/>
        </w:rPr>
        <w:t>Enfermeria Clinica</w:t>
      </w:r>
      <w:r w:rsidRPr="00612398">
        <w:rPr>
          <w:rFonts w:ascii="Times New Roman" w:hAnsi="Times New Roman" w:cs="Times New Roman"/>
          <w:sz w:val="24"/>
          <w:szCs w:val="24"/>
          <w:lang w:val="en-GB"/>
        </w:rPr>
        <w:t xml:space="preserve">, 15(2), 76–87. </w:t>
      </w:r>
      <w:hyperlink r:id="rId29" w:history="1">
        <w:r w:rsidR="008D2DF0" w:rsidRPr="00612398">
          <w:rPr>
            <w:rStyle w:val="Hipervnculo"/>
            <w:rFonts w:ascii="Times New Roman" w:hAnsi="Times New Roman" w:cs="Times New Roman"/>
            <w:sz w:val="24"/>
            <w:szCs w:val="24"/>
            <w:lang w:val="en-GB"/>
          </w:rPr>
          <w:t>https://doi.org/10.1016/S1130-8621(05)71087-1</w:t>
        </w:r>
      </w:hyperlink>
      <w:r w:rsidR="008D2DF0" w:rsidRPr="0061239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</w:p>
    <w:p w14:paraId="381D25C2" w14:textId="77777777" w:rsidR="00CA49E1" w:rsidRPr="00612398" w:rsidRDefault="00CA49E1" w:rsidP="00A71EEA">
      <w:pPr>
        <w:spacing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612398">
        <w:rPr>
          <w:rFonts w:ascii="Times New Roman" w:hAnsi="Times New Roman" w:cs="Times New Roman"/>
          <w:sz w:val="24"/>
          <w:szCs w:val="24"/>
          <w:lang w:val="en-GB"/>
        </w:rPr>
        <w:t xml:space="preserve">Orem, D. E. (2001). </w:t>
      </w:r>
      <w:r w:rsidRPr="00612398">
        <w:rPr>
          <w:rFonts w:ascii="Times New Roman" w:hAnsi="Times New Roman" w:cs="Times New Roman"/>
          <w:i/>
          <w:iCs/>
          <w:sz w:val="24"/>
          <w:szCs w:val="24"/>
          <w:lang w:val="en-GB"/>
        </w:rPr>
        <w:t>Nursing: concepts of practice</w:t>
      </w:r>
      <w:r w:rsidRPr="00612398">
        <w:rPr>
          <w:rFonts w:ascii="Times New Roman" w:hAnsi="Times New Roman" w:cs="Times New Roman"/>
          <w:sz w:val="24"/>
          <w:szCs w:val="24"/>
          <w:lang w:val="en-GB"/>
        </w:rPr>
        <w:t xml:space="preserve"> (6th ed.). Mosby.</w:t>
      </w:r>
    </w:p>
    <w:p w14:paraId="513E664E" w14:textId="3BAE3E63" w:rsidR="00CA49E1" w:rsidRPr="00612398" w:rsidRDefault="00CA49E1" w:rsidP="00A71EEA">
      <w:pPr>
        <w:spacing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612398">
        <w:rPr>
          <w:rFonts w:ascii="Times New Roman" w:hAnsi="Times New Roman" w:cs="Times New Roman"/>
          <w:sz w:val="24"/>
          <w:szCs w:val="24"/>
          <w:lang w:val="en-GB"/>
        </w:rPr>
        <w:t xml:space="preserve">Putnick, D. L., &amp; Bornstein, M. H. (2016). Measurement invariance conventions and reporting: The state of the art and future directions for psychological research. </w:t>
      </w:r>
      <w:r w:rsidRPr="00612398">
        <w:rPr>
          <w:rFonts w:ascii="Times New Roman" w:hAnsi="Times New Roman" w:cs="Times New Roman"/>
          <w:i/>
          <w:iCs/>
          <w:sz w:val="24"/>
          <w:szCs w:val="24"/>
          <w:lang w:val="en-GB"/>
        </w:rPr>
        <w:t>Developmental Review</w:t>
      </w:r>
      <w:r w:rsidRPr="00612398">
        <w:rPr>
          <w:rFonts w:ascii="Times New Roman" w:hAnsi="Times New Roman" w:cs="Times New Roman"/>
          <w:sz w:val="24"/>
          <w:szCs w:val="24"/>
          <w:lang w:val="en-GB"/>
        </w:rPr>
        <w:t xml:space="preserve">, 41, 71–90. </w:t>
      </w:r>
      <w:hyperlink r:id="rId30" w:history="1">
        <w:r w:rsidR="008D2DF0" w:rsidRPr="00612398">
          <w:rPr>
            <w:rStyle w:val="Hipervnculo"/>
            <w:rFonts w:ascii="Times New Roman" w:hAnsi="Times New Roman" w:cs="Times New Roman"/>
            <w:sz w:val="24"/>
            <w:szCs w:val="24"/>
            <w:lang w:val="en-GB"/>
          </w:rPr>
          <w:t>https://doi.org/10.1016/j.dr.2016.06.004</w:t>
        </w:r>
      </w:hyperlink>
      <w:r w:rsidR="008D2DF0" w:rsidRPr="0061239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</w:p>
    <w:p w14:paraId="61E7AE94" w14:textId="3A8AC888" w:rsidR="00CA49E1" w:rsidRPr="00612398" w:rsidRDefault="00CA49E1" w:rsidP="00A71EEA">
      <w:pPr>
        <w:spacing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612398">
        <w:rPr>
          <w:rFonts w:ascii="Times New Roman" w:hAnsi="Times New Roman" w:cs="Times New Roman"/>
          <w:sz w:val="24"/>
          <w:szCs w:val="24"/>
          <w:lang w:val="en-GB"/>
        </w:rPr>
        <w:t xml:space="preserve">Revelle, W. (2020). psych: Procedures for Psychological, Psychometric, and Personality Research (R package version 2.0.12). </w:t>
      </w:r>
      <w:hyperlink r:id="rId31" w:history="1">
        <w:r w:rsidR="008D2DF0" w:rsidRPr="00612398">
          <w:rPr>
            <w:rStyle w:val="Hipervnculo"/>
            <w:rFonts w:ascii="Times New Roman" w:hAnsi="Times New Roman" w:cs="Times New Roman"/>
            <w:sz w:val="24"/>
            <w:szCs w:val="24"/>
            <w:lang w:val="en-GB"/>
          </w:rPr>
          <w:t>https://cran.r-project.org/package=psych</w:t>
        </w:r>
      </w:hyperlink>
      <w:r w:rsidR="008D2DF0" w:rsidRPr="0061239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</w:p>
    <w:p w14:paraId="1021415B" w14:textId="134EDDF8" w:rsidR="00CA49E1" w:rsidRPr="00612398" w:rsidRDefault="00CA49E1" w:rsidP="00A71EEA">
      <w:pPr>
        <w:spacing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612398">
        <w:rPr>
          <w:rFonts w:ascii="Times New Roman" w:hAnsi="Times New Roman" w:cs="Times New Roman"/>
          <w:sz w:val="24"/>
          <w:szCs w:val="24"/>
          <w:lang w:val="en-GB"/>
        </w:rPr>
        <w:t xml:space="preserve">Richard, A. A., &amp; Shea, K. (2011). Delineation of Self-Care and Associated Concepts. </w:t>
      </w:r>
      <w:r w:rsidRPr="00612398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Journal of Nursing Scholarship, </w:t>
      </w:r>
      <w:r w:rsidRPr="00612398">
        <w:rPr>
          <w:rFonts w:ascii="Times New Roman" w:hAnsi="Times New Roman" w:cs="Times New Roman"/>
          <w:sz w:val="24"/>
          <w:szCs w:val="24"/>
          <w:lang w:val="en-GB"/>
        </w:rPr>
        <w:t xml:space="preserve">43(3), 255–264. </w:t>
      </w:r>
      <w:hyperlink r:id="rId32" w:history="1">
        <w:r w:rsidR="008D2DF0" w:rsidRPr="00612398">
          <w:rPr>
            <w:rStyle w:val="Hipervnculo"/>
            <w:rFonts w:ascii="Times New Roman" w:hAnsi="Times New Roman" w:cs="Times New Roman"/>
            <w:sz w:val="24"/>
            <w:szCs w:val="24"/>
            <w:lang w:val="en-GB"/>
          </w:rPr>
          <w:t>https://doi.org/10.1111/j.1547-5069.2011.01404.x</w:t>
        </w:r>
      </w:hyperlink>
      <w:r w:rsidR="008D2DF0" w:rsidRPr="0061239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</w:p>
    <w:p w14:paraId="66D4EE83" w14:textId="00A66A2E" w:rsidR="00CA49E1" w:rsidRPr="00612398" w:rsidRDefault="00CA49E1" w:rsidP="00A71EEA">
      <w:pPr>
        <w:spacing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12398">
        <w:rPr>
          <w:rFonts w:ascii="Times New Roman" w:hAnsi="Times New Roman" w:cs="Times New Roman"/>
          <w:sz w:val="24"/>
          <w:szCs w:val="24"/>
          <w:lang w:val="en-GB"/>
        </w:rPr>
        <w:t xml:space="preserve">Rosseel, Y. (2012). lavaan: An R Package for Structural Equation Modeling. </w:t>
      </w:r>
      <w:r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Journal of Statistical Software, 48(2), 36. </w:t>
      </w:r>
      <w:hyperlink r:id="rId33" w:history="1">
        <w:r w:rsidR="008D2DF0" w:rsidRPr="00612398">
          <w:rPr>
            <w:rStyle w:val="Hipervnculo"/>
            <w:rFonts w:ascii="Times New Roman" w:hAnsi="Times New Roman" w:cs="Times New Roman"/>
            <w:sz w:val="24"/>
            <w:szCs w:val="24"/>
            <w:lang w:val="en-US"/>
          </w:rPr>
          <w:t>https://doi.org/https://doi.org/10.18637/jss.v048.i02</w:t>
        </w:r>
      </w:hyperlink>
      <w:r w:rsidR="008D2DF0" w:rsidRPr="006123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11CF091C" w14:textId="77777777" w:rsidR="00CA49E1" w:rsidRPr="00612398" w:rsidRDefault="00CA49E1" w:rsidP="00A71EEA">
      <w:pPr>
        <w:spacing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612398">
        <w:rPr>
          <w:rFonts w:ascii="Times New Roman" w:hAnsi="Times New Roman" w:cs="Times New Roman"/>
          <w:sz w:val="24"/>
          <w:szCs w:val="24"/>
          <w:lang w:val="en-GB"/>
        </w:rPr>
        <w:t xml:space="preserve">Soderhamn, O., &amp; Cliffordson, C. (2001). The internal structure of the Appraisal of Self- care Agency (ASA) scale. </w:t>
      </w:r>
      <w:r w:rsidRPr="00612398">
        <w:rPr>
          <w:rFonts w:ascii="Times New Roman" w:hAnsi="Times New Roman" w:cs="Times New Roman"/>
          <w:i/>
          <w:iCs/>
          <w:sz w:val="24"/>
          <w:szCs w:val="24"/>
          <w:lang w:val="en-GB"/>
        </w:rPr>
        <w:t>Theoria: Journal of Nursing Theory</w:t>
      </w:r>
      <w:r w:rsidRPr="00612398">
        <w:rPr>
          <w:rFonts w:ascii="Times New Roman" w:hAnsi="Times New Roman" w:cs="Times New Roman"/>
          <w:sz w:val="24"/>
          <w:szCs w:val="24"/>
          <w:lang w:val="en-GB"/>
        </w:rPr>
        <w:t>, 10(4), 5–12.</w:t>
      </w:r>
    </w:p>
    <w:p w14:paraId="4E9D31C4" w14:textId="796A5A5C" w:rsidR="00CA49E1" w:rsidRPr="00612398" w:rsidRDefault="00CA49E1" w:rsidP="00A71EEA">
      <w:pPr>
        <w:spacing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612398">
        <w:rPr>
          <w:rFonts w:ascii="Times New Roman" w:hAnsi="Times New Roman" w:cs="Times New Roman"/>
          <w:sz w:val="24"/>
          <w:szCs w:val="24"/>
          <w:lang w:val="en-GB"/>
        </w:rPr>
        <w:t xml:space="preserve">Söderhamn, O., Evers, G., &amp; Hamrin, E. (1996). A Swedish Version of the Appraisal of Self-Care Agency (ASA) Scale. </w:t>
      </w:r>
      <w:r w:rsidRPr="00612398">
        <w:rPr>
          <w:rFonts w:ascii="Times New Roman" w:hAnsi="Times New Roman" w:cs="Times New Roman"/>
          <w:i/>
          <w:iCs/>
          <w:sz w:val="24"/>
          <w:szCs w:val="24"/>
          <w:lang w:val="en-GB"/>
        </w:rPr>
        <w:t>Scandinavian Journal of Caring Sciences</w:t>
      </w:r>
      <w:r w:rsidRPr="00612398">
        <w:rPr>
          <w:rFonts w:ascii="Times New Roman" w:hAnsi="Times New Roman" w:cs="Times New Roman"/>
          <w:sz w:val="24"/>
          <w:szCs w:val="24"/>
          <w:lang w:val="en-GB"/>
        </w:rPr>
        <w:t xml:space="preserve">, 10(1), 3–9. </w:t>
      </w:r>
      <w:hyperlink r:id="rId34" w:history="1">
        <w:r w:rsidR="008D2DF0" w:rsidRPr="00612398">
          <w:rPr>
            <w:rStyle w:val="Hipervnculo"/>
            <w:rFonts w:ascii="Times New Roman" w:hAnsi="Times New Roman" w:cs="Times New Roman"/>
            <w:sz w:val="24"/>
            <w:szCs w:val="24"/>
            <w:lang w:val="en-GB"/>
          </w:rPr>
          <w:t>https://doi.org/10.1111/j.1471-6712.1996.tb00302.x</w:t>
        </w:r>
      </w:hyperlink>
      <w:r w:rsidR="008D2DF0" w:rsidRPr="0061239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</w:p>
    <w:p w14:paraId="7F8B07B0" w14:textId="5A53BFBD" w:rsidR="00CA49E1" w:rsidRPr="00612398" w:rsidRDefault="00CA49E1" w:rsidP="00A71EEA">
      <w:pPr>
        <w:spacing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612398">
        <w:rPr>
          <w:rFonts w:ascii="Times New Roman" w:hAnsi="Times New Roman" w:cs="Times New Roman"/>
          <w:sz w:val="24"/>
          <w:szCs w:val="24"/>
          <w:lang w:val="en-GB"/>
        </w:rPr>
        <w:t xml:space="preserve">Sousa, V. D., Zauszniewski, J. A., Bergquist-Beringer, S., Musil, C. M., Neese, J. B., &amp; Jaber, A. F. (2010). Reliability, validity and factor structure of the Appraisal of Self-Care Agency Scale - Revised (ASAS-R). </w:t>
      </w:r>
      <w:r w:rsidRPr="00612398">
        <w:rPr>
          <w:rFonts w:ascii="Times New Roman" w:hAnsi="Times New Roman" w:cs="Times New Roman"/>
          <w:i/>
          <w:iCs/>
          <w:sz w:val="24"/>
          <w:szCs w:val="24"/>
          <w:lang w:val="en-GB"/>
        </w:rPr>
        <w:t>Journal of Evaluation in Clinical Practice</w:t>
      </w:r>
      <w:r w:rsidRPr="00612398">
        <w:rPr>
          <w:rFonts w:ascii="Times New Roman" w:hAnsi="Times New Roman" w:cs="Times New Roman"/>
          <w:sz w:val="24"/>
          <w:szCs w:val="24"/>
          <w:lang w:val="en-GB"/>
        </w:rPr>
        <w:t xml:space="preserve">, 16(6), 1031–1040. </w:t>
      </w:r>
      <w:hyperlink r:id="rId35" w:history="1">
        <w:r w:rsidR="008D2DF0" w:rsidRPr="00612398">
          <w:rPr>
            <w:rStyle w:val="Hipervnculo"/>
            <w:rFonts w:ascii="Times New Roman" w:hAnsi="Times New Roman" w:cs="Times New Roman"/>
            <w:sz w:val="24"/>
            <w:szCs w:val="24"/>
            <w:lang w:val="en-GB"/>
          </w:rPr>
          <w:t>https://doi.org/10.1111/j.1365-2753.2009.01242.x</w:t>
        </w:r>
      </w:hyperlink>
      <w:r w:rsidR="008D2DF0" w:rsidRPr="0061239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</w:p>
    <w:p w14:paraId="13B2E2D3" w14:textId="0499E892" w:rsidR="00CA49E1" w:rsidRPr="00612398" w:rsidRDefault="00CA49E1" w:rsidP="00A71EEA">
      <w:pPr>
        <w:spacing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612398">
        <w:rPr>
          <w:rFonts w:ascii="Times New Roman" w:hAnsi="Times New Roman" w:cs="Times New Roman"/>
          <w:sz w:val="24"/>
          <w:szCs w:val="24"/>
        </w:rPr>
        <w:lastRenderedPageBreak/>
        <w:t xml:space="preserve">Stacciarini, T. S. G., &amp; Pace, A. E. (2017). </w:t>
      </w:r>
      <w:r w:rsidRPr="00612398">
        <w:rPr>
          <w:rFonts w:ascii="Times New Roman" w:hAnsi="Times New Roman" w:cs="Times New Roman"/>
          <w:sz w:val="24"/>
          <w:szCs w:val="24"/>
          <w:lang w:val="en-GB"/>
        </w:rPr>
        <w:t xml:space="preserve">Confirmatory factor analysis of the Appraisal of Self-care Agency Scale – Revised. </w:t>
      </w:r>
      <w:r w:rsidRPr="00612398">
        <w:rPr>
          <w:rFonts w:ascii="Times New Roman" w:hAnsi="Times New Roman" w:cs="Times New Roman"/>
          <w:i/>
          <w:iCs/>
          <w:sz w:val="24"/>
          <w:szCs w:val="24"/>
        </w:rPr>
        <w:t>Revista Latino-Americana de Enfermagem</w:t>
      </w:r>
      <w:r w:rsidRPr="00612398">
        <w:rPr>
          <w:rFonts w:ascii="Times New Roman" w:hAnsi="Times New Roman" w:cs="Times New Roman"/>
          <w:sz w:val="24"/>
          <w:szCs w:val="24"/>
        </w:rPr>
        <w:t xml:space="preserve">, 25. </w:t>
      </w:r>
      <w:hyperlink r:id="rId36" w:history="1">
        <w:r w:rsidR="008D2DF0" w:rsidRPr="00612398">
          <w:rPr>
            <w:rStyle w:val="Hipervnculo"/>
            <w:rFonts w:ascii="Times New Roman" w:hAnsi="Times New Roman" w:cs="Times New Roman"/>
            <w:sz w:val="24"/>
            <w:szCs w:val="24"/>
          </w:rPr>
          <w:t>https://doi.org/10.1590/1518-8345.1378.2856</w:t>
        </w:r>
      </w:hyperlink>
      <w:r w:rsidR="008D2DF0" w:rsidRPr="0061239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0B4841B" w14:textId="41461293" w:rsidR="00CA49E1" w:rsidRPr="005B6283" w:rsidRDefault="00CA49E1" w:rsidP="005B6283">
      <w:pPr>
        <w:spacing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lang w:val="es-ES"/>
        </w:rPr>
      </w:pPr>
      <w:r w:rsidRPr="00612398">
        <w:rPr>
          <w:rFonts w:ascii="Times New Roman" w:hAnsi="Times New Roman" w:cs="Times New Roman"/>
          <w:sz w:val="24"/>
          <w:szCs w:val="24"/>
          <w:lang w:val="es-ES"/>
        </w:rPr>
        <w:t xml:space="preserve">van Achterberg, T., Lorensen, M., Isenberg, M. A., Evers, G. C. M., Levin, E., &amp; Philipsen, H. (1991). </w:t>
      </w:r>
      <w:r w:rsidRPr="00612398">
        <w:rPr>
          <w:rFonts w:ascii="Times New Roman" w:hAnsi="Times New Roman" w:cs="Times New Roman"/>
          <w:sz w:val="24"/>
          <w:szCs w:val="24"/>
          <w:lang w:val="en-GB"/>
        </w:rPr>
        <w:t xml:space="preserve">The Norwegian, Danish and Dutch Version of the Appraisal of Self-care Agency Scale; Comparing Reliability Aspects. </w:t>
      </w:r>
      <w:r w:rsidRPr="00612398">
        <w:rPr>
          <w:rFonts w:ascii="Times New Roman" w:hAnsi="Times New Roman" w:cs="Times New Roman"/>
          <w:i/>
          <w:iCs/>
          <w:sz w:val="24"/>
          <w:szCs w:val="24"/>
          <w:lang w:val="en-GB"/>
        </w:rPr>
        <w:t>Scandinavian Journal of Caring Sciences</w:t>
      </w:r>
      <w:r w:rsidRPr="00612398">
        <w:rPr>
          <w:rFonts w:ascii="Times New Roman" w:hAnsi="Times New Roman" w:cs="Times New Roman"/>
          <w:sz w:val="24"/>
          <w:szCs w:val="24"/>
          <w:lang w:val="en-GB"/>
        </w:rPr>
        <w:t xml:space="preserve">, 5(2), 101–108. </w:t>
      </w:r>
      <w:hyperlink r:id="rId37" w:history="1">
        <w:r w:rsidR="008D2DF0" w:rsidRPr="00612398">
          <w:rPr>
            <w:rStyle w:val="Hipervnculo"/>
            <w:rFonts w:ascii="Times New Roman" w:hAnsi="Times New Roman" w:cs="Times New Roman"/>
            <w:sz w:val="24"/>
            <w:szCs w:val="24"/>
            <w:lang w:val="en-GB"/>
          </w:rPr>
          <w:t>https://doi.org/10.1111/j.1471-6712.1991.tb00091.x</w:t>
        </w:r>
      </w:hyperlink>
      <w:r w:rsidR="008D2DF0" w:rsidRPr="0061239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</w:p>
    <w:p w14:paraId="383CD647" w14:textId="7B31CE08" w:rsidR="00CA49E1" w:rsidRPr="00612398" w:rsidRDefault="00CA49E1" w:rsidP="00A71EEA">
      <w:pPr>
        <w:spacing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612398">
        <w:rPr>
          <w:rFonts w:ascii="Times New Roman" w:hAnsi="Times New Roman" w:cs="Times New Roman"/>
          <w:sz w:val="24"/>
          <w:szCs w:val="24"/>
        </w:rPr>
        <w:t xml:space="preserve">Van De Velde, D., De Zutter, F., Satink, T., Costa, U., Janquart, S., Senn, D., &amp; De Vriendt, P. (2019). </w:t>
      </w:r>
      <w:r w:rsidRPr="00612398">
        <w:rPr>
          <w:rFonts w:ascii="Times New Roman" w:hAnsi="Times New Roman" w:cs="Times New Roman"/>
          <w:sz w:val="24"/>
          <w:szCs w:val="24"/>
          <w:lang w:val="en-GB"/>
        </w:rPr>
        <w:t xml:space="preserve">Delineating the concept of self-management in chronic conditions: A concept analysis. </w:t>
      </w:r>
      <w:r w:rsidRPr="00612398">
        <w:rPr>
          <w:rFonts w:ascii="Times New Roman" w:hAnsi="Times New Roman" w:cs="Times New Roman"/>
          <w:i/>
          <w:iCs/>
          <w:sz w:val="24"/>
          <w:szCs w:val="24"/>
        </w:rPr>
        <w:t>BMJ Open</w:t>
      </w:r>
      <w:r w:rsidRPr="00612398">
        <w:rPr>
          <w:rFonts w:ascii="Times New Roman" w:hAnsi="Times New Roman" w:cs="Times New Roman"/>
          <w:sz w:val="24"/>
          <w:szCs w:val="24"/>
        </w:rPr>
        <w:t xml:space="preserve">, 9(7). </w:t>
      </w:r>
      <w:hyperlink r:id="rId38" w:history="1">
        <w:r w:rsidR="008D2DF0" w:rsidRPr="00612398">
          <w:rPr>
            <w:rStyle w:val="Hipervnculo"/>
            <w:rFonts w:ascii="Times New Roman" w:hAnsi="Times New Roman" w:cs="Times New Roman"/>
            <w:sz w:val="24"/>
            <w:szCs w:val="24"/>
          </w:rPr>
          <w:t>https://doi.org/10.1136/bmjopen-2018-027775</w:t>
        </w:r>
      </w:hyperlink>
      <w:r w:rsidR="008D2DF0" w:rsidRPr="0061239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0F52CCD" w14:textId="4E06BBC7" w:rsidR="00CA49E1" w:rsidRPr="00612398" w:rsidRDefault="00CA49E1" w:rsidP="00A71EEA">
      <w:pPr>
        <w:spacing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612398">
        <w:rPr>
          <w:rFonts w:ascii="Times New Roman" w:hAnsi="Times New Roman" w:cs="Times New Roman"/>
          <w:sz w:val="24"/>
          <w:szCs w:val="24"/>
        </w:rPr>
        <w:t>Velandia, A., &amp; Rivera, L. N. (2009). Confiabilidad de la escala “Apreciación de la Agencia de Autocuidado” (ASA), segunda versión en español,adaptada para población colombiana</w:t>
      </w:r>
      <w:r w:rsidR="008D2DF0" w:rsidRPr="00612398">
        <w:rPr>
          <w:rFonts w:ascii="Times New Roman" w:hAnsi="Times New Roman" w:cs="Times New Roman"/>
          <w:sz w:val="24"/>
          <w:szCs w:val="24"/>
        </w:rPr>
        <w:t xml:space="preserve"> [</w:t>
      </w:r>
      <w:r w:rsidR="008D2DF0" w:rsidRPr="00612398">
        <w:rPr>
          <w:rFonts w:ascii="Times New Roman" w:eastAsia="Times New Roman" w:hAnsi="Times New Roman" w:cs="Times New Roman"/>
          <w:color w:val="000000"/>
          <w:sz w:val="24"/>
          <w:szCs w:val="24"/>
        </w:rPr>
        <w:t>Reliability of the “Appreciation of the Self-Care Agency” (ASA) scale, second version in Spanish, adapted for the Colombian population</w:t>
      </w:r>
      <w:r w:rsidR="008D2DF0" w:rsidRPr="00612398">
        <w:rPr>
          <w:rFonts w:ascii="Times New Roman" w:hAnsi="Times New Roman" w:cs="Times New Roman"/>
          <w:sz w:val="24"/>
          <w:szCs w:val="24"/>
        </w:rPr>
        <w:t>]</w:t>
      </w:r>
      <w:r w:rsidRPr="00612398">
        <w:rPr>
          <w:rFonts w:ascii="Times New Roman" w:hAnsi="Times New Roman" w:cs="Times New Roman"/>
          <w:sz w:val="24"/>
          <w:szCs w:val="24"/>
        </w:rPr>
        <w:t xml:space="preserve">. </w:t>
      </w:r>
      <w:r w:rsidRPr="00612398">
        <w:rPr>
          <w:rFonts w:ascii="Times New Roman" w:hAnsi="Times New Roman" w:cs="Times New Roman"/>
          <w:i/>
          <w:iCs/>
          <w:sz w:val="24"/>
          <w:szCs w:val="24"/>
        </w:rPr>
        <w:t xml:space="preserve">Avances </w:t>
      </w:r>
      <w:r w:rsidR="000D2996" w:rsidRPr="00612398">
        <w:rPr>
          <w:rFonts w:ascii="Times New Roman" w:hAnsi="Times New Roman" w:cs="Times New Roman"/>
          <w:i/>
          <w:iCs/>
          <w:sz w:val="24"/>
          <w:szCs w:val="24"/>
        </w:rPr>
        <w:t>e</w:t>
      </w:r>
      <w:r w:rsidRPr="00612398">
        <w:rPr>
          <w:rFonts w:ascii="Times New Roman" w:hAnsi="Times New Roman" w:cs="Times New Roman"/>
          <w:i/>
          <w:iCs/>
          <w:sz w:val="24"/>
          <w:szCs w:val="24"/>
        </w:rPr>
        <w:t>n Enfermería</w:t>
      </w:r>
      <w:r w:rsidRPr="00612398">
        <w:rPr>
          <w:rFonts w:ascii="Times New Roman" w:hAnsi="Times New Roman" w:cs="Times New Roman"/>
          <w:sz w:val="24"/>
          <w:szCs w:val="24"/>
        </w:rPr>
        <w:t>, 27(1), 38–47.</w:t>
      </w:r>
    </w:p>
    <w:p w14:paraId="28C46122" w14:textId="0523FCFB" w:rsidR="00CA49E1" w:rsidRPr="00612398" w:rsidRDefault="00CA49E1" w:rsidP="00A71EEA">
      <w:pPr>
        <w:spacing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612398">
        <w:rPr>
          <w:rFonts w:ascii="Times New Roman" w:hAnsi="Times New Roman" w:cs="Times New Roman"/>
          <w:sz w:val="24"/>
          <w:szCs w:val="24"/>
        </w:rPr>
        <w:t xml:space="preserve">Vigil-Colet, A., Navarro-González, D., &amp; Morales-Vives, F. (2020). </w:t>
      </w:r>
      <w:r w:rsidRPr="00612398">
        <w:rPr>
          <w:rFonts w:ascii="Times New Roman" w:hAnsi="Times New Roman" w:cs="Times New Roman"/>
          <w:sz w:val="24"/>
          <w:szCs w:val="24"/>
          <w:lang w:val="en-GB"/>
        </w:rPr>
        <w:t xml:space="preserve">To reverse or to not reverse likert-type items: That is the question. </w:t>
      </w:r>
      <w:r w:rsidRPr="00612398">
        <w:rPr>
          <w:rFonts w:ascii="Times New Roman" w:hAnsi="Times New Roman" w:cs="Times New Roman"/>
          <w:i/>
          <w:iCs/>
          <w:sz w:val="24"/>
          <w:szCs w:val="24"/>
          <w:lang w:val="en-GB"/>
        </w:rPr>
        <w:t>Psicothema</w:t>
      </w:r>
      <w:r w:rsidRPr="00612398">
        <w:rPr>
          <w:rFonts w:ascii="Times New Roman" w:hAnsi="Times New Roman" w:cs="Times New Roman"/>
          <w:sz w:val="24"/>
          <w:szCs w:val="24"/>
          <w:lang w:val="en-GB"/>
        </w:rPr>
        <w:t xml:space="preserve">, 32(1), 108–114. </w:t>
      </w:r>
      <w:hyperlink r:id="rId39" w:history="1">
        <w:r w:rsidR="008D2DF0" w:rsidRPr="00612398">
          <w:rPr>
            <w:rStyle w:val="Hipervnculo"/>
            <w:rFonts w:ascii="Times New Roman" w:hAnsi="Times New Roman" w:cs="Times New Roman"/>
            <w:sz w:val="24"/>
            <w:szCs w:val="24"/>
            <w:lang w:val="en-GB"/>
          </w:rPr>
          <w:t>https://doi.org/10.7334/psicothema2019.286</w:t>
        </w:r>
      </w:hyperlink>
      <w:r w:rsidR="008D2DF0" w:rsidRPr="0061239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</w:p>
    <w:p w14:paraId="10CF12B9" w14:textId="633AE037" w:rsidR="00CA49E1" w:rsidRPr="00612398" w:rsidRDefault="00CA49E1" w:rsidP="00A71EEA">
      <w:pPr>
        <w:spacing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612398">
        <w:rPr>
          <w:rFonts w:ascii="Times New Roman" w:hAnsi="Times New Roman" w:cs="Times New Roman"/>
          <w:sz w:val="24"/>
          <w:szCs w:val="24"/>
          <w:lang w:val="en-GB"/>
        </w:rPr>
        <w:t xml:space="preserve">Wang, J., Thombs, B. D., &amp; Schmid, M. R. (2014). The Swiss Health Literacy Survey: Development and psychometric properties of a multidimensional instrument to assess competencies for health. </w:t>
      </w:r>
      <w:r w:rsidRPr="00612398">
        <w:rPr>
          <w:rFonts w:ascii="Times New Roman" w:hAnsi="Times New Roman" w:cs="Times New Roman"/>
          <w:i/>
          <w:iCs/>
          <w:sz w:val="24"/>
          <w:szCs w:val="24"/>
          <w:lang w:val="en-GB"/>
        </w:rPr>
        <w:t>Health Expectations</w:t>
      </w:r>
      <w:r w:rsidRPr="00612398">
        <w:rPr>
          <w:rFonts w:ascii="Times New Roman" w:hAnsi="Times New Roman" w:cs="Times New Roman"/>
          <w:sz w:val="24"/>
          <w:szCs w:val="24"/>
          <w:lang w:val="en-GB"/>
        </w:rPr>
        <w:t xml:space="preserve">, 17(3), 396–417. </w:t>
      </w:r>
      <w:hyperlink r:id="rId40" w:history="1">
        <w:r w:rsidR="008D2DF0" w:rsidRPr="00612398">
          <w:rPr>
            <w:rStyle w:val="Hipervnculo"/>
            <w:rFonts w:ascii="Times New Roman" w:hAnsi="Times New Roman" w:cs="Times New Roman"/>
            <w:sz w:val="24"/>
            <w:szCs w:val="24"/>
            <w:lang w:val="en-GB"/>
          </w:rPr>
          <w:t>https://doi.org/10.1111/j.1369-7625.2012.00766.x</w:t>
        </w:r>
      </w:hyperlink>
      <w:r w:rsidR="008D2DF0" w:rsidRPr="0061239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</w:p>
    <w:p w14:paraId="730DED9D" w14:textId="6D5D28D0" w:rsidR="00CA49E1" w:rsidRPr="00612398" w:rsidRDefault="00CA49E1" w:rsidP="00A71EEA">
      <w:pPr>
        <w:spacing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612398">
        <w:rPr>
          <w:rFonts w:ascii="Times New Roman" w:hAnsi="Times New Roman" w:cs="Times New Roman"/>
          <w:sz w:val="24"/>
          <w:szCs w:val="24"/>
          <w:lang w:val="en-GB"/>
        </w:rPr>
        <w:t xml:space="preserve">Weinger, K., Beverly, E. A., &amp; Smaldone, A. (2014). Diabetes Self-Care and the Older Adult. </w:t>
      </w:r>
      <w:r w:rsidRPr="00612398">
        <w:rPr>
          <w:rFonts w:ascii="Times New Roman" w:hAnsi="Times New Roman" w:cs="Times New Roman"/>
          <w:i/>
          <w:iCs/>
          <w:sz w:val="24"/>
          <w:szCs w:val="24"/>
          <w:lang w:val="en-GB"/>
        </w:rPr>
        <w:t>Western Journal of Nursing Researc</w:t>
      </w:r>
      <w:r w:rsidRPr="00612398">
        <w:rPr>
          <w:rFonts w:ascii="Times New Roman" w:hAnsi="Times New Roman" w:cs="Times New Roman"/>
          <w:sz w:val="24"/>
          <w:szCs w:val="24"/>
          <w:lang w:val="en-GB"/>
        </w:rPr>
        <w:t xml:space="preserve">h, 36(9), 1272–1298. </w:t>
      </w:r>
      <w:hyperlink r:id="rId41" w:history="1">
        <w:r w:rsidR="008D2DF0" w:rsidRPr="00612398">
          <w:rPr>
            <w:rStyle w:val="Hipervnculo"/>
            <w:rFonts w:ascii="Times New Roman" w:hAnsi="Times New Roman" w:cs="Times New Roman"/>
            <w:sz w:val="24"/>
            <w:szCs w:val="24"/>
            <w:lang w:val="en-GB"/>
          </w:rPr>
          <w:t>https://doi.org/10.1177/0193945914521696</w:t>
        </w:r>
      </w:hyperlink>
      <w:r w:rsidR="008D2DF0" w:rsidRPr="0061239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</w:p>
    <w:p w14:paraId="5F6C47DD" w14:textId="57CE424C" w:rsidR="00D83A7F" w:rsidRPr="00612398" w:rsidRDefault="00CA49E1" w:rsidP="00A71EEA">
      <w:pPr>
        <w:spacing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612398">
        <w:rPr>
          <w:rFonts w:ascii="Times New Roman" w:hAnsi="Times New Roman" w:cs="Times New Roman"/>
          <w:sz w:val="24"/>
          <w:szCs w:val="24"/>
          <w:lang w:val="en-GB"/>
        </w:rPr>
        <w:t xml:space="preserve">Wilkinson, A., &amp; Whitehead, L. (2009). Evolution of the concept of self-care and implications for nurses: A literature review. </w:t>
      </w:r>
      <w:r w:rsidRPr="00612398">
        <w:rPr>
          <w:rFonts w:ascii="Times New Roman" w:hAnsi="Times New Roman" w:cs="Times New Roman"/>
          <w:i/>
          <w:iCs/>
          <w:sz w:val="24"/>
          <w:szCs w:val="24"/>
          <w:lang w:val="en-GB"/>
        </w:rPr>
        <w:t>International Journal of Nursing Studies</w:t>
      </w:r>
      <w:r w:rsidRPr="00612398">
        <w:rPr>
          <w:rFonts w:ascii="Times New Roman" w:hAnsi="Times New Roman" w:cs="Times New Roman"/>
          <w:sz w:val="24"/>
          <w:szCs w:val="24"/>
          <w:lang w:val="en-GB"/>
        </w:rPr>
        <w:t xml:space="preserve">, 46(8), 1143–1147. </w:t>
      </w:r>
    </w:p>
    <w:p w14:paraId="2D1DFCBD" w14:textId="30CC3874" w:rsidR="00A7058E" w:rsidRPr="00AF3638" w:rsidRDefault="00A7058E" w:rsidP="00C87F2C">
      <w:pPr>
        <w:rPr>
          <w:rFonts w:ascii="Times New Roman" w:hAnsi="Times New Roman" w:cs="Times New Roman"/>
          <w:b/>
          <w:bCs/>
          <w:sz w:val="20"/>
          <w:szCs w:val="20"/>
          <w:lang w:val="en-GB"/>
        </w:rPr>
      </w:pPr>
    </w:p>
    <w:p w14:paraId="735E6CB7" w14:textId="77777777" w:rsidR="003A4073" w:rsidRPr="00AF3638" w:rsidRDefault="003A4073" w:rsidP="00161081">
      <w:pPr>
        <w:rPr>
          <w:rFonts w:ascii="Times New Roman" w:hAnsi="Times New Roman" w:cs="Times New Roman"/>
          <w:lang w:val="en-GB"/>
        </w:rPr>
      </w:pPr>
    </w:p>
    <w:sectPr w:rsidR="003A4073" w:rsidRPr="00AF3638" w:rsidSect="00E812A2">
      <w:footerReference w:type="default" r:id="rId42"/>
      <w:pgSz w:w="11906" w:h="16838" w:code="9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B594FD" w14:textId="77777777" w:rsidR="00776628" w:rsidRDefault="00776628" w:rsidP="007F6714">
      <w:pPr>
        <w:spacing w:after="0" w:line="240" w:lineRule="auto"/>
      </w:pPr>
      <w:r>
        <w:separator/>
      </w:r>
    </w:p>
  </w:endnote>
  <w:endnote w:type="continuationSeparator" w:id="0">
    <w:p w14:paraId="24D1BD61" w14:textId="77777777" w:rsidR="00776628" w:rsidRDefault="00776628" w:rsidP="007F67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26844317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</w:rPr>
    </w:sdtEndPr>
    <w:sdtContent>
      <w:p w14:paraId="35EF90E1" w14:textId="773ED04C" w:rsidR="001F1E20" w:rsidRPr="004F3681" w:rsidRDefault="001F1E20">
        <w:pPr>
          <w:pStyle w:val="Piedepgina"/>
          <w:jc w:val="right"/>
          <w:rPr>
            <w:rFonts w:ascii="Times New Roman" w:hAnsi="Times New Roman" w:cs="Times New Roman"/>
          </w:rPr>
        </w:pPr>
        <w:r w:rsidRPr="004F3681">
          <w:rPr>
            <w:rFonts w:ascii="Times New Roman" w:hAnsi="Times New Roman" w:cs="Times New Roman"/>
          </w:rPr>
          <w:fldChar w:fldCharType="begin"/>
        </w:r>
        <w:r w:rsidRPr="004F3681">
          <w:rPr>
            <w:rFonts w:ascii="Times New Roman" w:hAnsi="Times New Roman" w:cs="Times New Roman"/>
          </w:rPr>
          <w:instrText>PAGE   \* MERGEFORMAT</w:instrText>
        </w:r>
        <w:r w:rsidRPr="004F3681">
          <w:rPr>
            <w:rFonts w:ascii="Times New Roman" w:hAnsi="Times New Roman" w:cs="Times New Roman"/>
          </w:rPr>
          <w:fldChar w:fldCharType="separate"/>
        </w:r>
        <w:r w:rsidRPr="00497BA6">
          <w:rPr>
            <w:rFonts w:ascii="Times New Roman" w:hAnsi="Times New Roman" w:cs="Times New Roman"/>
            <w:noProof/>
            <w:lang w:val="es-ES"/>
          </w:rPr>
          <w:t>20</w:t>
        </w:r>
        <w:r w:rsidRPr="004F3681">
          <w:rPr>
            <w:rFonts w:ascii="Times New Roman" w:hAnsi="Times New Roman" w:cs="Times New Roman"/>
          </w:rPr>
          <w:fldChar w:fldCharType="end"/>
        </w:r>
      </w:p>
    </w:sdtContent>
  </w:sdt>
  <w:p w14:paraId="5FD8E514" w14:textId="77777777" w:rsidR="001F1E20" w:rsidRDefault="001F1E20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2B51AF" w14:textId="77777777" w:rsidR="00776628" w:rsidRDefault="00776628" w:rsidP="007F6714">
      <w:pPr>
        <w:spacing w:after="0" w:line="240" w:lineRule="auto"/>
      </w:pPr>
      <w:r>
        <w:separator/>
      </w:r>
    </w:p>
  </w:footnote>
  <w:footnote w:type="continuationSeparator" w:id="0">
    <w:p w14:paraId="473AC54F" w14:textId="77777777" w:rsidR="00776628" w:rsidRDefault="00776628" w:rsidP="007F671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D041F4"/>
    <w:multiLevelType w:val="hybridMultilevel"/>
    <w:tmpl w:val="BCCE9BC4"/>
    <w:lvl w:ilvl="0" w:tplc="93047E7C">
      <w:numFmt w:val="bullet"/>
      <w:lvlText w:val=""/>
      <w:lvlJc w:val="left"/>
      <w:pPr>
        <w:ind w:left="42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" w15:restartNumberingAfterBreak="0">
    <w:nsid w:val="51C8372B"/>
    <w:multiLevelType w:val="hybridMultilevel"/>
    <w:tmpl w:val="FEC44378"/>
    <w:lvl w:ilvl="0" w:tplc="C1B6E6AC">
      <w:start w:val="1"/>
      <w:numFmt w:val="decimal"/>
      <w:lvlText w:val="%1."/>
      <w:lvlJc w:val="left"/>
      <w:pPr>
        <w:ind w:left="644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64A2346"/>
    <w:multiLevelType w:val="hybridMultilevel"/>
    <w:tmpl w:val="83F003D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wtzA3NDE3tDAwNzdT0lEKTi0uzszPAykwNLaoBQCf7bbBLgAAAA=="/>
  </w:docVars>
  <w:rsids>
    <w:rsidRoot w:val="00E953BE"/>
    <w:rsid w:val="00000246"/>
    <w:rsid w:val="00000601"/>
    <w:rsid w:val="00002B21"/>
    <w:rsid w:val="000047F4"/>
    <w:rsid w:val="000050BE"/>
    <w:rsid w:val="00005C94"/>
    <w:rsid w:val="000070BD"/>
    <w:rsid w:val="00010F3E"/>
    <w:rsid w:val="00012587"/>
    <w:rsid w:val="000137E1"/>
    <w:rsid w:val="00014A72"/>
    <w:rsid w:val="00017613"/>
    <w:rsid w:val="0002031C"/>
    <w:rsid w:val="00020370"/>
    <w:rsid w:val="00021B9A"/>
    <w:rsid w:val="00022018"/>
    <w:rsid w:val="00022038"/>
    <w:rsid w:val="0002363F"/>
    <w:rsid w:val="00024C37"/>
    <w:rsid w:val="00027279"/>
    <w:rsid w:val="0003010C"/>
    <w:rsid w:val="000305C7"/>
    <w:rsid w:val="00031CDC"/>
    <w:rsid w:val="00031D87"/>
    <w:rsid w:val="00033BFA"/>
    <w:rsid w:val="000342A2"/>
    <w:rsid w:val="000347E5"/>
    <w:rsid w:val="00035754"/>
    <w:rsid w:val="00035AEC"/>
    <w:rsid w:val="00036333"/>
    <w:rsid w:val="00036DFC"/>
    <w:rsid w:val="00036F00"/>
    <w:rsid w:val="0004204B"/>
    <w:rsid w:val="000420AA"/>
    <w:rsid w:val="00043F96"/>
    <w:rsid w:val="00045854"/>
    <w:rsid w:val="00045B6A"/>
    <w:rsid w:val="00046752"/>
    <w:rsid w:val="00047B40"/>
    <w:rsid w:val="00050B2A"/>
    <w:rsid w:val="00051EE5"/>
    <w:rsid w:val="00057033"/>
    <w:rsid w:val="00057285"/>
    <w:rsid w:val="00061F03"/>
    <w:rsid w:val="000632AB"/>
    <w:rsid w:val="000634DC"/>
    <w:rsid w:val="000640D9"/>
    <w:rsid w:val="00064793"/>
    <w:rsid w:val="00066697"/>
    <w:rsid w:val="00067ED8"/>
    <w:rsid w:val="0007163C"/>
    <w:rsid w:val="000717CC"/>
    <w:rsid w:val="0007391D"/>
    <w:rsid w:val="00074769"/>
    <w:rsid w:val="00075EB0"/>
    <w:rsid w:val="00077860"/>
    <w:rsid w:val="00082169"/>
    <w:rsid w:val="000827D8"/>
    <w:rsid w:val="000830AB"/>
    <w:rsid w:val="000838B8"/>
    <w:rsid w:val="0008471A"/>
    <w:rsid w:val="00084DC4"/>
    <w:rsid w:val="000857C7"/>
    <w:rsid w:val="0008669D"/>
    <w:rsid w:val="00086B7A"/>
    <w:rsid w:val="000915FF"/>
    <w:rsid w:val="000916DB"/>
    <w:rsid w:val="00092CF3"/>
    <w:rsid w:val="00093377"/>
    <w:rsid w:val="000952EA"/>
    <w:rsid w:val="00095338"/>
    <w:rsid w:val="00095882"/>
    <w:rsid w:val="00096267"/>
    <w:rsid w:val="000A27B2"/>
    <w:rsid w:val="000A2D2B"/>
    <w:rsid w:val="000A3630"/>
    <w:rsid w:val="000A4C81"/>
    <w:rsid w:val="000A5F40"/>
    <w:rsid w:val="000A7656"/>
    <w:rsid w:val="000B1254"/>
    <w:rsid w:val="000B2CD0"/>
    <w:rsid w:val="000B41DC"/>
    <w:rsid w:val="000B4584"/>
    <w:rsid w:val="000B5D99"/>
    <w:rsid w:val="000C254A"/>
    <w:rsid w:val="000C38D0"/>
    <w:rsid w:val="000C5FF2"/>
    <w:rsid w:val="000C73A3"/>
    <w:rsid w:val="000C7ED7"/>
    <w:rsid w:val="000D0DD1"/>
    <w:rsid w:val="000D147E"/>
    <w:rsid w:val="000D2996"/>
    <w:rsid w:val="000D2B22"/>
    <w:rsid w:val="000D42FC"/>
    <w:rsid w:val="000D4835"/>
    <w:rsid w:val="000D6154"/>
    <w:rsid w:val="000D655D"/>
    <w:rsid w:val="000D7525"/>
    <w:rsid w:val="000D7C31"/>
    <w:rsid w:val="000E1CA8"/>
    <w:rsid w:val="000E1F67"/>
    <w:rsid w:val="000E2285"/>
    <w:rsid w:val="000E255F"/>
    <w:rsid w:val="000E2933"/>
    <w:rsid w:val="000E306E"/>
    <w:rsid w:val="000E42F6"/>
    <w:rsid w:val="000E4D98"/>
    <w:rsid w:val="000E5F1B"/>
    <w:rsid w:val="000E7210"/>
    <w:rsid w:val="000E7849"/>
    <w:rsid w:val="000F48CD"/>
    <w:rsid w:val="000F574F"/>
    <w:rsid w:val="000F729E"/>
    <w:rsid w:val="00101FD4"/>
    <w:rsid w:val="00103DAD"/>
    <w:rsid w:val="00103E3A"/>
    <w:rsid w:val="001042BF"/>
    <w:rsid w:val="00104D92"/>
    <w:rsid w:val="00105D8F"/>
    <w:rsid w:val="001074EC"/>
    <w:rsid w:val="001104E2"/>
    <w:rsid w:val="00110C7C"/>
    <w:rsid w:val="00111D91"/>
    <w:rsid w:val="001123FD"/>
    <w:rsid w:val="00112FFE"/>
    <w:rsid w:val="00113D4A"/>
    <w:rsid w:val="00113EDA"/>
    <w:rsid w:val="001142F3"/>
    <w:rsid w:val="00115CDE"/>
    <w:rsid w:val="0011607E"/>
    <w:rsid w:val="0011656A"/>
    <w:rsid w:val="001175BD"/>
    <w:rsid w:val="00120673"/>
    <w:rsid w:val="00121635"/>
    <w:rsid w:val="001225BF"/>
    <w:rsid w:val="00122BC3"/>
    <w:rsid w:val="00124778"/>
    <w:rsid w:val="00125D91"/>
    <w:rsid w:val="001262DD"/>
    <w:rsid w:val="001309C8"/>
    <w:rsid w:val="00130EFA"/>
    <w:rsid w:val="00132897"/>
    <w:rsid w:val="00132D39"/>
    <w:rsid w:val="0013490E"/>
    <w:rsid w:val="001353B5"/>
    <w:rsid w:val="00135E51"/>
    <w:rsid w:val="00136342"/>
    <w:rsid w:val="00140622"/>
    <w:rsid w:val="00140656"/>
    <w:rsid w:val="00140AF9"/>
    <w:rsid w:val="001461C9"/>
    <w:rsid w:val="00147372"/>
    <w:rsid w:val="0014772F"/>
    <w:rsid w:val="00150509"/>
    <w:rsid w:val="0015111D"/>
    <w:rsid w:val="00152634"/>
    <w:rsid w:val="00152DCA"/>
    <w:rsid w:val="001531AE"/>
    <w:rsid w:val="00153E72"/>
    <w:rsid w:val="0015488D"/>
    <w:rsid w:val="00154C10"/>
    <w:rsid w:val="0015602A"/>
    <w:rsid w:val="001561F1"/>
    <w:rsid w:val="00156F72"/>
    <w:rsid w:val="001575B1"/>
    <w:rsid w:val="0015762B"/>
    <w:rsid w:val="00157C10"/>
    <w:rsid w:val="00160598"/>
    <w:rsid w:val="00161081"/>
    <w:rsid w:val="00162062"/>
    <w:rsid w:val="001621A4"/>
    <w:rsid w:val="00162555"/>
    <w:rsid w:val="0016339F"/>
    <w:rsid w:val="00163566"/>
    <w:rsid w:val="001642F5"/>
    <w:rsid w:val="00164469"/>
    <w:rsid w:val="0016638F"/>
    <w:rsid w:val="00170284"/>
    <w:rsid w:val="001711A9"/>
    <w:rsid w:val="00171469"/>
    <w:rsid w:val="00171C36"/>
    <w:rsid w:val="00172000"/>
    <w:rsid w:val="00172130"/>
    <w:rsid w:val="00172745"/>
    <w:rsid w:val="001732C5"/>
    <w:rsid w:val="0017449E"/>
    <w:rsid w:val="00174770"/>
    <w:rsid w:val="001748B4"/>
    <w:rsid w:val="00174D19"/>
    <w:rsid w:val="0017534B"/>
    <w:rsid w:val="001759A8"/>
    <w:rsid w:val="00175AA3"/>
    <w:rsid w:val="00180190"/>
    <w:rsid w:val="001805D0"/>
    <w:rsid w:val="00180A53"/>
    <w:rsid w:val="00182032"/>
    <w:rsid w:val="0018235E"/>
    <w:rsid w:val="00182569"/>
    <w:rsid w:val="00183992"/>
    <w:rsid w:val="0018408A"/>
    <w:rsid w:val="001848C5"/>
    <w:rsid w:val="00184C15"/>
    <w:rsid w:val="00184CE0"/>
    <w:rsid w:val="00185442"/>
    <w:rsid w:val="00185776"/>
    <w:rsid w:val="00186467"/>
    <w:rsid w:val="001865CA"/>
    <w:rsid w:val="001901A8"/>
    <w:rsid w:val="00191411"/>
    <w:rsid w:val="00191C50"/>
    <w:rsid w:val="0019311D"/>
    <w:rsid w:val="0019316A"/>
    <w:rsid w:val="00196618"/>
    <w:rsid w:val="001A2776"/>
    <w:rsid w:val="001A3728"/>
    <w:rsid w:val="001A3928"/>
    <w:rsid w:val="001A6197"/>
    <w:rsid w:val="001A66EB"/>
    <w:rsid w:val="001A6FAA"/>
    <w:rsid w:val="001A7FB6"/>
    <w:rsid w:val="001B0EBC"/>
    <w:rsid w:val="001B1D2D"/>
    <w:rsid w:val="001B2E12"/>
    <w:rsid w:val="001B38E9"/>
    <w:rsid w:val="001B3CE0"/>
    <w:rsid w:val="001B4B6A"/>
    <w:rsid w:val="001B4CE4"/>
    <w:rsid w:val="001B4E9C"/>
    <w:rsid w:val="001B575C"/>
    <w:rsid w:val="001B5C29"/>
    <w:rsid w:val="001B71A8"/>
    <w:rsid w:val="001B766F"/>
    <w:rsid w:val="001C2157"/>
    <w:rsid w:val="001C289E"/>
    <w:rsid w:val="001C4FBB"/>
    <w:rsid w:val="001C63D0"/>
    <w:rsid w:val="001C71FE"/>
    <w:rsid w:val="001D025F"/>
    <w:rsid w:val="001D0289"/>
    <w:rsid w:val="001D1E61"/>
    <w:rsid w:val="001D2F31"/>
    <w:rsid w:val="001D472C"/>
    <w:rsid w:val="001D7246"/>
    <w:rsid w:val="001D7662"/>
    <w:rsid w:val="001E0620"/>
    <w:rsid w:val="001E0863"/>
    <w:rsid w:val="001E0C3B"/>
    <w:rsid w:val="001E1295"/>
    <w:rsid w:val="001E14F7"/>
    <w:rsid w:val="001E22C7"/>
    <w:rsid w:val="001E2971"/>
    <w:rsid w:val="001E3752"/>
    <w:rsid w:val="001E4D8B"/>
    <w:rsid w:val="001E66FB"/>
    <w:rsid w:val="001E6E83"/>
    <w:rsid w:val="001E72C0"/>
    <w:rsid w:val="001E77D3"/>
    <w:rsid w:val="001F007E"/>
    <w:rsid w:val="001F0862"/>
    <w:rsid w:val="001F1E20"/>
    <w:rsid w:val="001F26FF"/>
    <w:rsid w:val="001F3020"/>
    <w:rsid w:val="00200526"/>
    <w:rsid w:val="00200B61"/>
    <w:rsid w:val="0020205F"/>
    <w:rsid w:val="0020330D"/>
    <w:rsid w:val="0020406E"/>
    <w:rsid w:val="0020483B"/>
    <w:rsid w:val="00204BC7"/>
    <w:rsid w:val="00204EF1"/>
    <w:rsid w:val="00204F34"/>
    <w:rsid w:val="00205130"/>
    <w:rsid w:val="002073AC"/>
    <w:rsid w:val="00212D12"/>
    <w:rsid w:val="00212FC7"/>
    <w:rsid w:val="0021385B"/>
    <w:rsid w:val="00213930"/>
    <w:rsid w:val="0021576C"/>
    <w:rsid w:val="00215C38"/>
    <w:rsid w:val="002165C0"/>
    <w:rsid w:val="00217058"/>
    <w:rsid w:val="002174E7"/>
    <w:rsid w:val="00217B8C"/>
    <w:rsid w:val="00220393"/>
    <w:rsid w:val="00222784"/>
    <w:rsid w:val="002235F6"/>
    <w:rsid w:val="00225092"/>
    <w:rsid w:val="002251BB"/>
    <w:rsid w:val="00230F87"/>
    <w:rsid w:val="00230FDD"/>
    <w:rsid w:val="00232C60"/>
    <w:rsid w:val="00233D14"/>
    <w:rsid w:val="00234D4B"/>
    <w:rsid w:val="00236386"/>
    <w:rsid w:val="0023720E"/>
    <w:rsid w:val="00237BC3"/>
    <w:rsid w:val="002417B8"/>
    <w:rsid w:val="00241C1D"/>
    <w:rsid w:val="002424AF"/>
    <w:rsid w:val="002469F4"/>
    <w:rsid w:val="00246D57"/>
    <w:rsid w:val="00250D4C"/>
    <w:rsid w:val="00251DDE"/>
    <w:rsid w:val="0025221F"/>
    <w:rsid w:val="00252498"/>
    <w:rsid w:val="002546E1"/>
    <w:rsid w:val="00255FBF"/>
    <w:rsid w:val="00257491"/>
    <w:rsid w:val="00260258"/>
    <w:rsid w:val="002602D1"/>
    <w:rsid w:val="00261A34"/>
    <w:rsid w:val="00261D1F"/>
    <w:rsid w:val="002624A8"/>
    <w:rsid w:val="00262604"/>
    <w:rsid w:val="00264043"/>
    <w:rsid w:val="002642B7"/>
    <w:rsid w:val="00264489"/>
    <w:rsid w:val="0026453C"/>
    <w:rsid w:val="00264CFA"/>
    <w:rsid w:val="00267451"/>
    <w:rsid w:val="0026791D"/>
    <w:rsid w:val="00267A8E"/>
    <w:rsid w:val="00270519"/>
    <w:rsid w:val="002725C7"/>
    <w:rsid w:val="0027295C"/>
    <w:rsid w:val="002733FD"/>
    <w:rsid w:val="002746FD"/>
    <w:rsid w:val="00275259"/>
    <w:rsid w:val="00275AE8"/>
    <w:rsid w:val="00276B64"/>
    <w:rsid w:val="00277ED7"/>
    <w:rsid w:val="00284E25"/>
    <w:rsid w:val="00285774"/>
    <w:rsid w:val="002868A6"/>
    <w:rsid w:val="00286954"/>
    <w:rsid w:val="00286DCF"/>
    <w:rsid w:val="00287103"/>
    <w:rsid w:val="00290820"/>
    <w:rsid w:val="002919CD"/>
    <w:rsid w:val="00292035"/>
    <w:rsid w:val="00292A0E"/>
    <w:rsid w:val="002944BF"/>
    <w:rsid w:val="00295722"/>
    <w:rsid w:val="0029596E"/>
    <w:rsid w:val="00295C90"/>
    <w:rsid w:val="00295E09"/>
    <w:rsid w:val="00296FD5"/>
    <w:rsid w:val="002A0078"/>
    <w:rsid w:val="002A0ADF"/>
    <w:rsid w:val="002A11BA"/>
    <w:rsid w:val="002A177F"/>
    <w:rsid w:val="002A1B6A"/>
    <w:rsid w:val="002A1F9B"/>
    <w:rsid w:val="002A2D09"/>
    <w:rsid w:val="002A2F3E"/>
    <w:rsid w:val="002A363C"/>
    <w:rsid w:val="002A4E93"/>
    <w:rsid w:val="002A59F2"/>
    <w:rsid w:val="002A5F9E"/>
    <w:rsid w:val="002B02C0"/>
    <w:rsid w:val="002B0704"/>
    <w:rsid w:val="002B18D1"/>
    <w:rsid w:val="002B2A56"/>
    <w:rsid w:val="002B3460"/>
    <w:rsid w:val="002B3733"/>
    <w:rsid w:val="002B3B93"/>
    <w:rsid w:val="002B5770"/>
    <w:rsid w:val="002B5FEA"/>
    <w:rsid w:val="002B6777"/>
    <w:rsid w:val="002B6DBF"/>
    <w:rsid w:val="002C0FAC"/>
    <w:rsid w:val="002C3602"/>
    <w:rsid w:val="002C37BD"/>
    <w:rsid w:val="002C6382"/>
    <w:rsid w:val="002C68D0"/>
    <w:rsid w:val="002C6B9C"/>
    <w:rsid w:val="002C7C77"/>
    <w:rsid w:val="002D1FCF"/>
    <w:rsid w:val="002D2B9A"/>
    <w:rsid w:val="002D3314"/>
    <w:rsid w:val="002D3537"/>
    <w:rsid w:val="002D35AD"/>
    <w:rsid w:val="002D35D0"/>
    <w:rsid w:val="002D799B"/>
    <w:rsid w:val="002D7CE7"/>
    <w:rsid w:val="002E023F"/>
    <w:rsid w:val="002E0E98"/>
    <w:rsid w:val="002E3D1F"/>
    <w:rsid w:val="002E4844"/>
    <w:rsid w:val="002E5420"/>
    <w:rsid w:val="002E60D1"/>
    <w:rsid w:val="002E6606"/>
    <w:rsid w:val="002E6CF8"/>
    <w:rsid w:val="002E7C63"/>
    <w:rsid w:val="002F0FC5"/>
    <w:rsid w:val="002F2055"/>
    <w:rsid w:val="002F3A44"/>
    <w:rsid w:val="002F3C85"/>
    <w:rsid w:val="002F4D9F"/>
    <w:rsid w:val="002F5D25"/>
    <w:rsid w:val="002F621C"/>
    <w:rsid w:val="002F631E"/>
    <w:rsid w:val="002F69FE"/>
    <w:rsid w:val="002F6D0D"/>
    <w:rsid w:val="002F77AA"/>
    <w:rsid w:val="0030093A"/>
    <w:rsid w:val="00301720"/>
    <w:rsid w:val="003017FB"/>
    <w:rsid w:val="003019B2"/>
    <w:rsid w:val="003029ED"/>
    <w:rsid w:val="00302F83"/>
    <w:rsid w:val="0030394D"/>
    <w:rsid w:val="00303C64"/>
    <w:rsid w:val="00304126"/>
    <w:rsid w:val="003072EC"/>
    <w:rsid w:val="0031318F"/>
    <w:rsid w:val="00314379"/>
    <w:rsid w:val="0031568D"/>
    <w:rsid w:val="00315D6E"/>
    <w:rsid w:val="00316A6B"/>
    <w:rsid w:val="00317E79"/>
    <w:rsid w:val="00320959"/>
    <w:rsid w:val="00322BC4"/>
    <w:rsid w:val="00323177"/>
    <w:rsid w:val="00323207"/>
    <w:rsid w:val="00324349"/>
    <w:rsid w:val="003261AB"/>
    <w:rsid w:val="0033003A"/>
    <w:rsid w:val="00331167"/>
    <w:rsid w:val="00332DC6"/>
    <w:rsid w:val="00333F60"/>
    <w:rsid w:val="0033531E"/>
    <w:rsid w:val="003356E8"/>
    <w:rsid w:val="003359EC"/>
    <w:rsid w:val="00337C5D"/>
    <w:rsid w:val="003406EE"/>
    <w:rsid w:val="003408AF"/>
    <w:rsid w:val="00343D81"/>
    <w:rsid w:val="003449D4"/>
    <w:rsid w:val="00344B39"/>
    <w:rsid w:val="00344D70"/>
    <w:rsid w:val="00345A84"/>
    <w:rsid w:val="003469AC"/>
    <w:rsid w:val="003471E9"/>
    <w:rsid w:val="0034724C"/>
    <w:rsid w:val="0035027C"/>
    <w:rsid w:val="003518BA"/>
    <w:rsid w:val="00351C6C"/>
    <w:rsid w:val="003527FF"/>
    <w:rsid w:val="00352825"/>
    <w:rsid w:val="00353339"/>
    <w:rsid w:val="00353DFF"/>
    <w:rsid w:val="00354330"/>
    <w:rsid w:val="0035461A"/>
    <w:rsid w:val="0035486E"/>
    <w:rsid w:val="00355CD6"/>
    <w:rsid w:val="00356060"/>
    <w:rsid w:val="003574FB"/>
    <w:rsid w:val="0035753D"/>
    <w:rsid w:val="0035754A"/>
    <w:rsid w:val="00361936"/>
    <w:rsid w:val="00361EBB"/>
    <w:rsid w:val="00362012"/>
    <w:rsid w:val="0036242F"/>
    <w:rsid w:val="00363866"/>
    <w:rsid w:val="00365593"/>
    <w:rsid w:val="00367A55"/>
    <w:rsid w:val="00371CA5"/>
    <w:rsid w:val="003721FA"/>
    <w:rsid w:val="003737CF"/>
    <w:rsid w:val="00374D79"/>
    <w:rsid w:val="003773D8"/>
    <w:rsid w:val="00380047"/>
    <w:rsid w:val="00381294"/>
    <w:rsid w:val="00383743"/>
    <w:rsid w:val="003871D1"/>
    <w:rsid w:val="00387592"/>
    <w:rsid w:val="00387B38"/>
    <w:rsid w:val="00387FA8"/>
    <w:rsid w:val="00390B93"/>
    <w:rsid w:val="00391488"/>
    <w:rsid w:val="0039223A"/>
    <w:rsid w:val="003926D9"/>
    <w:rsid w:val="0039292C"/>
    <w:rsid w:val="00392E03"/>
    <w:rsid w:val="00393101"/>
    <w:rsid w:val="00393FE2"/>
    <w:rsid w:val="00394A7C"/>
    <w:rsid w:val="00395E90"/>
    <w:rsid w:val="003A009B"/>
    <w:rsid w:val="003A1535"/>
    <w:rsid w:val="003A31E1"/>
    <w:rsid w:val="003A3C4C"/>
    <w:rsid w:val="003A4073"/>
    <w:rsid w:val="003A7F61"/>
    <w:rsid w:val="003B212A"/>
    <w:rsid w:val="003B381F"/>
    <w:rsid w:val="003B4536"/>
    <w:rsid w:val="003B60A5"/>
    <w:rsid w:val="003B65E4"/>
    <w:rsid w:val="003B73FA"/>
    <w:rsid w:val="003B7537"/>
    <w:rsid w:val="003B7A6D"/>
    <w:rsid w:val="003C2375"/>
    <w:rsid w:val="003C3631"/>
    <w:rsid w:val="003C5251"/>
    <w:rsid w:val="003C6DC9"/>
    <w:rsid w:val="003C7180"/>
    <w:rsid w:val="003C7CCD"/>
    <w:rsid w:val="003D0356"/>
    <w:rsid w:val="003D0486"/>
    <w:rsid w:val="003D08AE"/>
    <w:rsid w:val="003D09D7"/>
    <w:rsid w:val="003D1BD8"/>
    <w:rsid w:val="003D1C37"/>
    <w:rsid w:val="003D7016"/>
    <w:rsid w:val="003D743A"/>
    <w:rsid w:val="003D7B28"/>
    <w:rsid w:val="003E00C9"/>
    <w:rsid w:val="003E1639"/>
    <w:rsid w:val="003E20EA"/>
    <w:rsid w:val="003E2369"/>
    <w:rsid w:val="003E34D0"/>
    <w:rsid w:val="003E3690"/>
    <w:rsid w:val="003E3DD7"/>
    <w:rsid w:val="003E43BB"/>
    <w:rsid w:val="003E556B"/>
    <w:rsid w:val="003F0899"/>
    <w:rsid w:val="003F0FED"/>
    <w:rsid w:val="003F239A"/>
    <w:rsid w:val="003F2779"/>
    <w:rsid w:val="003F34C9"/>
    <w:rsid w:val="003F3661"/>
    <w:rsid w:val="003F3ECA"/>
    <w:rsid w:val="003F4054"/>
    <w:rsid w:val="003F5238"/>
    <w:rsid w:val="003F73E7"/>
    <w:rsid w:val="003F7B9A"/>
    <w:rsid w:val="00400C91"/>
    <w:rsid w:val="0040101A"/>
    <w:rsid w:val="0040376B"/>
    <w:rsid w:val="004037AF"/>
    <w:rsid w:val="0040403C"/>
    <w:rsid w:val="004046FB"/>
    <w:rsid w:val="00405BC7"/>
    <w:rsid w:val="0040726C"/>
    <w:rsid w:val="00412005"/>
    <w:rsid w:val="004149F3"/>
    <w:rsid w:val="00414A6E"/>
    <w:rsid w:val="00414AF3"/>
    <w:rsid w:val="00415C2E"/>
    <w:rsid w:val="00416A84"/>
    <w:rsid w:val="00416E62"/>
    <w:rsid w:val="004178A8"/>
    <w:rsid w:val="00417B27"/>
    <w:rsid w:val="00420018"/>
    <w:rsid w:val="004203C7"/>
    <w:rsid w:val="00424EEB"/>
    <w:rsid w:val="00425876"/>
    <w:rsid w:val="00426774"/>
    <w:rsid w:val="0043040F"/>
    <w:rsid w:val="00430755"/>
    <w:rsid w:val="00430D40"/>
    <w:rsid w:val="00431190"/>
    <w:rsid w:val="00432556"/>
    <w:rsid w:val="00432A94"/>
    <w:rsid w:val="00432E46"/>
    <w:rsid w:val="00433572"/>
    <w:rsid w:val="00434126"/>
    <w:rsid w:val="00435ECD"/>
    <w:rsid w:val="00436026"/>
    <w:rsid w:val="004376EF"/>
    <w:rsid w:val="00437E14"/>
    <w:rsid w:val="0044034C"/>
    <w:rsid w:val="00442982"/>
    <w:rsid w:val="004437D4"/>
    <w:rsid w:val="00444D0C"/>
    <w:rsid w:val="004457C9"/>
    <w:rsid w:val="00445893"/>
    <w:rsid w:val="00446CD3"/>
    <w:rsid w:val="00455B04"/>
    <w:rsid w:val="00456F17"/>
    <w:rsid w:val="0045752D"/>
    <w:rsid w:val="00460E05"/>
    <w:rsid w:val="00462328"/>
    <w:rsid w:val="00462631"/>
    <w:rsid w:val="00462B33"/>
    <w:rsid w:val="00462D98"/>
    <w:rsid w:val="00462EE3"/>
    <w:rsid w:val="00462F5B"/>
    <w:rsid w:val="00463D44"/>
    <w:rsid w:val="004641E4"/>
    <w:rsid w:val="00465769"/>
    <w:rsid w:val="00465DDF"/>
    <w:rsid w:val="00466211"/>
    <w:rsid w:val="004662BC"/>
    <w:rsid w:val="00466D94"/>
    <w:rsid w:val="004724C9"/>
    <w:rsid w:val="00472522"/>
    <w:rsid w:val="00472F05"/>
    <w:rsid w:val="004741AB"/>
    <w:rsid w:val="004744F2"/>
    <w:rsid w:val="00474581"/>
    <w:rsid w:val="00474830"/>
    <w:rsid w:val="00474DBE"/>
    <w:rsid w:val="00476116"/>
    <w:rsid w:val="00476444"/>
    <w:rsid w:val="00480E16"/>
    <w:rsid w:val="00481098"/>
    <w:rsid w:val="00483EF4"/>
    <w:rsid w:val="00485102"/>
    <w:rsid w:val="0048656A"/>
    <w:rsid w:val="00490173"/>
    <w:rsid w:val="00490FD2"/>
    <w:rsid w:val="00491FC4"/>
    <w:rsid w:val="00492569"/>
    <w:rsid w:val="00492577"/>
    <w:rsid w:val="004929DC"/>
    <w:rsid w:val="00492FC1"/>
    <w:rsid w:val="0049488F"/>
    <w:rsid w:val="00495219"/>
    <w:rsid w:val="0049576C"/>
    <w:rsid w:val="00496802"/>
    <w:rsid w:val="00497BA6"/>
    <w:rsid w:val="004A08C3"/>
    <w:rsid w:val="004A0F22"/>
    <w:rsid w:val="004A113F"/>
    <w:rsid w:val="004A2B8D"/>
    <w:rsid w:val="004A2E84"/>
    <w:rsid w:val="004A475E"/>
    <w:rsid w:val="004A5D8A"/>
    <w:rsid w:val="004A6501"/>
    <w:rsid w:val="004A6D84"/>
    <w:rsid w:val="004A737C"/>
    <w:rsid w:val="004A779B"/>
    <w:rsid w:val="004B063E"/>
    <w:rsid w:val="004B0C95"/>
    <w:rsid w:val="004B16AE"/>
    <w:rsid w:val="004B206A"/>
    <w:rsid w:val="004B3B73"/>
    <w:rsid w:val="004B46EB"/>
    <w:rsid w:val="004B57F4"/>
    <w:rsid w:val="004B5C95"/>
    <w:rsid w:val="004B71B7"/>
    <w:rsid w:val="004C0894"/>
    <w:rsid w:val="004C2BB8"/>
    <w:rsid w:val="004C444B"/>
    <w:rsid w:val="004C69F6"/>
    <w:rsid w:val="004C6E04"/>
    <w:rsid w:val="004D27AF"/>
    <w:rsid w:val="004D67BA"/>
    <w:rsid w:val="004D6AF7"/>
    <w:rsid w:val="004D6E1C"/>
    <w:rsid w:val="004E0B38"/>
    <w:rsid w:val="004E1916"/>
    <w:rsid w:val="004E3048"/>
    <w:rsid w:val="004E4F75"/>
    <w:rsid w:val="004E6588"/>
    <w:rsid w:val="004E74C8"/>
    <w:rsid w:val="004F023D"/>
    <w:rsid w:val="004F2AE3"/>
    <w:rsid w:val="004F3681"/>
    <w:rsid w:val="004F3CF3"/>
    <w:rsid w:val="004F5FE7"/>
    <w:rsid w:val="004F61BF"/>
    <w:rsid w:val="004F6254"/>
    <w:rsid w:val="004F6DD4"/>
    <w:rsid w:val="004F70DD"/>
    <w:rsid w:val="00502144"/>
    <w:rsid w:val="005026CD"/>
    <w:rsid w:val="00503C6F"/>
    <w:rsid w:val="005041ED"/>
    <w:rsid w:val="00504FEA"/>
    <w:rsid w:val="00506250"/>
    <w:rsid w:val="00510D7C"/>
    <w:rsid w:val="00513004"/>
    <w:rsid w:val="00514223"/>
    <w:rsid w:val="00514B92"/>
    <w:rsid w:val="005167C5"/>
    <w:rsid w:val="005207FC"/>
    <w:rsid w:val="005208C4"/>
    <w:rsid w:val="00522943"/>
    <w:rsid w:val="00522D48"/>
    <w:rsid w:val="005242D3"/>
    <w:rsid w:val="00524933"/>
    <w:rsid w:val="00526516"/>
    <w:rsid w:val="00526561"/>
    <w:rsid w:val="00526FA5"/>
    <w:rsid w:val="00527C0B"/>
    <w:rsid w:val="00530195"/>
    <w:rsid w:val="00531A52"/>
    <w:rsid w:val="00535414"/>
    <w:rsid w:val="005354A1"/>
    <w:rsid w:val="00536312"/>
    <w:rsid w:val="00536DA0"/>
    <w:rsid w:val="00541612"/>
    <w:rsid w:val="00542CE9"/>
    <w:rsid w:val="0054586A"/>
    <w:rsid w:val="005462B0"/>
    <w:rsid w:val="00546A99"/>
    <w:rsid w:val="0054754A"/>
    <w:rsid w:val="00547746"/>
    <w:rsid w:val="0055046F"/>
    <w:rsid w:val="00551E5F"/>
    <w:rsid w:val="0055482D"/>
    <w:rsid w:val="0055522F"/>
    <w:rsid w:val="0056122D"/>
    <w:rsid w:val="00561454"/>
    <w:rsid w:val="00562488"/>
    <w:rsid w:val="005636BD"/>
    <w:rsid w:val="00563755"/>
    <w:rsid w:val="00563EB9"/>
    <w:rsid w:val="00565556"/>
    <w:rsid w:val="00565BC7"/>
    <w:rsid w:val="005664B5"/>
    <w:rsid w:val="00566C27"/>
    <w:rsid w:val="0057023C"/>
    <w:rsid w:val="0057073D"/>
    <w:rsid w:val="00570835"/>
    <w:rsid w:val="0057116B"/>
    <w:rsid w:val="00571FE5"/>
    <w:rsid w:val="00572BED"/>
    <w:rsid w:val="0057323F"/>
    <w:rsid w:val="005746BF"/>
    <w:rsid w:val="00576621"/>
    <w:rsid w:val="00576886"/>
    <w:rsid w:val="00577445"/>
    <w:rsid w:val="0058023E"/>
    <w:rsid w:val="005803E8"/>
    <w:rsid w:val="0058048A"/>
    <w:rsid w:val="005836E8"/>
    <w:rsid w:val="0058495B"/>
    <w:rsid w:val="0058769F"/>
    <w:rsid w:val="00590DAF"/>
    <w:rsid w:val="0059143C"/>
    <w:rsid w:val="00591F25"/>
    <w:rsid w:val="005929C5"/>
    <w:rsid w:val="00593150"/>
    <w:rsid w:val="005945E6"/>
    <w:rsid w:val="00594B0C"/>
    <w:rsid w:val="00597A24"/>
    <w:rsid w:val="005A22AC"/>
    <w:rsid w:val="005A4FFC"/>
    <w:rsid w:val="005A56D6"/>
    <w:rsid w:val="005A6BCF"/>
    <w:rsid w:val="005A7198"/>
    <w:rsid w:val="005A7908"/>
    <w:rsid w:val="005B1C36"/>
    <w:rsid w:val="005B1DF5"/>
    <w:rsid w:val="005B1FE5"/>
    <w:rsid w:val="005B326A"/>
    <w:rsid w:val="005B51BA"/>
    <w:rsid w:val="005B6283"/>
    <w:rsid w:val="005B6469"/>
    <w:rsid w:val="005B69FC"/>
    <w:rsid w:val="005B736E"/>
    <w:rsid w:val="005B7480"/>
    <w:rsid w:val="005C0C90"/>
    <w:rsid w:val="005C17ED"/>
    <w:rsid w:val="005C1F3C"/>
    <w:rsid w:val="005C2D5E"/>
    <w:rsid w:val="005C2EE6"/>
    <w:rsid w:val="005C4275"/>
    <w:rsid w:val="005C4FC4"/>
    <w:rsid w:val="005C595D"/>
    <w:rsid w:val="005C5A5D"/>
    <w:rsid w:val="005C61BA"/>
    <w:rsid w:val="005C68E6"/>
    <w:rsid w:val="005D12AE"/>
    <w:rsid w:val="005D4841"/>
    <w:rsid w:val="005D5BCE"/>
    <w:rsid w:val="005D5ED7"/>
    <w:rsid w:val="005E1C82"/>
    <w:rsid w:val="005E4050"/>
    <w:rsid w:val="005E51D8"/>
    <w:rsid w:val="005E5552"/>
    <w:rsid w:val="005E620D"/>
    <w:rsid w:val="005E64B4"/>
    <w:rsid w:val="005E7D72"/>
    <w:rsid w:val="005E7F6D"/>
    <w:rsid w:val="005F1A4D"/>
    <w:rsid w:val="005F1FF1"/>
    <w:rsid w:val="005F2257"/>
    <w:rsid w:val="005F2CE1"/>
    <w:rsid w:val="005F4D2D"/>
    <w:rsid w:val="005F76E4"/>
    <w:rsid w:val="0060008E"/>
    <w:rsid w:val="00600CA6"/>
    <w:rsid w:val="006011C3"/>
    <w:rsid w:val="00601D3A"/>
    <w:rsid w:val="00601D9D"/>
    <w:rsid w:val="006024F4"/>
    <w:rsid w:val="00604BE1"/>
    <w:rsid w:val="006055B0"/>
    <w:rsid w:val="006068FB"/>
    <w:rsid w:val="00607E46"/>
    <w:rsid w:val="00611025"/>
    <w:rsid w:val="00611232"/>
    <w:rsid w:val="00611483"/>
    <w:rsid w:val="00611602"/>
    <w:rsid w:val="00611701"/>
    <w:rsid w:val="006120C6"/>
    <w:rsid w:val="00612398"/>
    <w:rsid w:val="00614DA0"/>
    <w:rsid w:val="006158C1"/>
    <w:rsid w:val="00615D6B"/>
    <w:rsid w:val="00616509"/>
    <w:rsid w:val="00616BAF"/>
    <w:rsid w:val="00617F56"/>
    <w:rsid w:val="00620399"/>
    <w:rsid w:val="00620730"/>
    <w:rsid w:val="00620B8F"/>
    <w:rsid w:val="00621C39"/>
    <w:rsid w:val="00622315"/>
    <w:rsid w:val="00622918"/>
    <w:rsid w:val="0062421C"/>
    <w:rsid w:val="0062640D"/>
    <w:rsid w:val="00626BEF"/>
    <w:rsid w:val="006320D8"/>
    <w:rsid w:val="00633164"/>
    <w:rsid w:val="006338EA"/>
    <w:rsid w:val="006358DF"/>
    <w:rsid w:val="0063638F"/>
    <w:rsid w:val="00637996"/>
    <w:rsid w:val="00637F35"/>
    <w:rsid w:val="0064159E"/>
    <w:rsid w:val="00641E05"/>
    <w:rsid w:val="00646009"/>
    <w:rsid w:val="00646560"/>
    <w:rsid w:val="00647E47"/>
    <w:rsid w:val="00652A09"/>
    <w:rsid w:val="006546C6"/>
    <w:rsid w:val="006547EE"/>
    <w:rsid w:val="00654A5C"/>
    <w:rsid w:val="00655E27"/>
    <w:rsid w:val="006563A6"/>
    <w:rsid w:val="006564AE"/>
    <w:rsid w:val="0065723B"/>
    <w:rsid w:val="00657EE8"/>
    <w:rsid w:val="00661261"/>
    <w:rsid w:val="006616D8"/>
    <w:rsid w:val="00661D1A"/>
    <w:rsid w:val="00662296"/>
    <w:rsid w:val="0066610C"/>
    <w:rsid w:val="00666550"/>
    <w:rsid w:val="00667743"/>
    <w:rsid w:val="00670B84"/>
    <w:rsid w:val="006718E8"/>
    <w:rsid w:val="00671AF1"/>
    <w:rsid w:val="00673955"/>
    <w:rsid w:val="00681E49"/>
    <w:rsid w:val="0068227A"/>
    <w:rsid w:val="0068424D"/>
    <w:rsid w:val="006850B1"/>
    <w:rsid w:val="00686283"/>
    <w:rsid w:val="00686EAB"/>
    <w:rsid w:val="00687BCC"/>
    <w:rsid w:val="00690368"/>
    <w:rsid w:val="006908D9"/>
    <w:rsid w:val="00691C6B"/>
    <w:rsid w:val="006921E6"/>
    <w:rsid w:val="00692F8A"/>
    <w:rsid w:val="0069369D"/>
    <w:rsid w:val="00694F55"/>
    <w:rsid w:val="006957A8"/>
    <w:rsid w:val="00695B8B"/>
    <w:rsid w:val="00696084"/>
    <w:rsid w:val="00696B9A"/>
    <w:rsid w:val="00697635"/>
    <w:rsid w:val="006A019D"/>
    <w:rsid w:val="006A0BB6"/>
    <w:rsid w:val="006A2137"/>
    <w:rsid w:val="006A2DEE"/>
    <w:rsid w:val="006A59B6"/>
    <w:rsid w:val="006B1DA9"/>
    <w:rsid w:val="006B22D6"/>
    <w:rsid w:val="006B27B6"/>
    <w:rsid w:val="006B34E4"/>
    <w:rsid w:val="006B3537"/>
    <w:rsid w:val="006B4A3D"/>
    <w:rsid w:val="006B4B61"/>
    <w:rsid w:val="006B59F7"/>
    <w:rsid w:val="006B5F1C"/>
    <w:rsid w:val="006B763E"/>
    <w:rsid w:val="006B7FC8"/>
    <w:rsid w:val="006C13B0"/>
    <w:rsid w:val="006C1A19"/>
    <w:rsid w:val="006C2D7F"/>
    <w:rsid w:val="006C2E53"/>
    <w:rsid w:val="006C37A0"/>
    <w:rsid w:val="006C5BFC"/>
    <w:rsid w:val="006C61BF"/>
    <w:rsid w:val="006C65D8"/>
    <w:rsid w:val="006C6885"/>
    <w:rsid w:val="006C749B"/>
    <w:rsid w:val="006D0F3C"/>
    <w:rsid w:val="006D256C"/>
    <w:rsid w:val="006D2576"/>
    <w:rsid w:val="006D3A40"/>
    <w:rsid w:val="006D3FF2"/>
    <w:rsid w:val="006D527C"/>
    <w:rsid w:val="006E0F54"/>
    <w:rsid w:val="006E1098"/>
    <w:rsid w:val="006E266C"/>
    <w:rsid w:val="006E4E27"/>
    <w:rsid w:val="006E562A"/>
    <w:rsid w:val="006E726A"/>
    <w:rsid w:val="006F0DA5"/>
    <w:rsid w:val="006F161B"/>
    <w:rsid w:val="006F3AC3"/>
    <w:rsid w:val="006F4C08"/>
    <w:rsid w:val="006F569E"/>
    <w:rsid w:val="006F657A"/>
    <w:rsid w:val="006F69D9"/>
    <w:rsid w:val="006F7208"/>
    <w:rsid w:val="007025E1"/>
    <w:rsid w:val="00703C0C"/>
    <w:rsid w:val="00704411"/>
    <w:rsid w:val="00706942"/>
    <w:rsid w:val="00707792"/>
    <w:rsid w:val="007109F4"/>
    <w:rsid w:val="0071138E"/>
    <w:rsid w:val="00711F7A"/>
    <w:rsid w:val="00712F4B"/>
    <w:rsid w:val="007148E3"/>
    <w:rsid w:val="007165F7"/>
    <w:rsid w:val="00717A0B"/>
    <w:rsid w:val="00720CCC"/>
    <w:rsid w:val="00722905"/>
    <w:rsid w:val="0072431E"/>
    <w:rsid w:val="00724CF3"/>
    <w:rsid w:val="0072644B"/>
    <w:rsid w:val="00730794"/>
    <w:rsid w:val="00731728"/>
    <w:rsid w:val="00732240"/>
    <w:rsid w:val="00733E4A"/>
    <w:rsid w:val="007356A8"/>
    <w:rsid w:val="00736823"/>
    <w:rsid w:val="007371EC"/>
    <w:rsid w:val="00741F80"/>
    <w:rsid w:val="00742059"/>
    <w:rsid w:val="007422A1"/>
    <w:rsid w:val="00742A4A"/>
    <w:rsid w:val="0074673E"/>
    <w:rsid w:val="007473BD"/>
    <w:rsid w:val="007500EC"/>
    <w:rsid w:val="0075335A"/>
    <w:rsid w:val="00754C2F"/>
    <w:rsid w:val="00754C37"/>
    <w:rsid w:val="00755285"/>
    <w:rsid w:val="00756C5D"/>
    <w:rsid w:val="0075732D"/>
    <w:rsid w:val="00760DAA"/>
    <w:rsid w:val="007616D5"/>
    <w:rsid w:val="00761BD1"/>
    <w:rsid w:val="007620E8"/>
    <w:rsid w:val="00762133"/>
    <w:rsid w:val="007622F9"/>
    <w:rsid w:val="007623BB"/>
    <w:rsid w:val="0076362D"/>
    <w:rsid w:val="00763944"/>
    <w:rsid w:val="0076394B"/>
    <w:rsid w:val="00763AB7"/>
    <w:rsid w:val="00765056"/>
    <w:rsid w:val="0076596A"/>
    <w:rsid w:val="007662E3"/>
    <w:rsid w:val="007663D3"/>
    <w:rsid w:val="007667D6"/>
    <w:rsid w:val="00766884"/>
    <w:rsid w:val="00767154"/>
    <w:rsid w:val="00770298"/>
    <w:rsid w:val="00770A75"/>
    <w:rsid w:val="00770C4F"/>
    <w:rsid w:val="00771C9F"/>
    <w:rsid w:val="00773B41"/>
    <w:rsid w:val="00773FD8"/>
    <w:rsid w:val="007753E9"/>
    <w:rsid w:val="00775696"/>
    <w:rsid w:val="00775974"/>
    <w:rsid w:val="00776281"/>
    <w:rsid w:val="007765E6"/>
    <w:rsid w:val="00776628"/>
    <w:rsid w:val="00781042"/>
    <w:rsid w:val="00781A57"/>
    <w:rsid w:val="0078309A"/>
    <w:rsid w:val="00783BF8"/>
    <w:rsid w:val="0078539F"/>
    <w:rsid w:val="00786618"/>
    <w:rsid w:val="00786D7A"/>
    <w:rsid w:val="007871DD"/>
    <w:rsid w:val="007901F2"/>
    <w:rsid w:val="007903E0"/>
    <w:rsid w:val="0079093C"/>
    <w:rsid w:val="00791CBB"/>
    <w:rsid w:val="00792C7B"/>
    <w:rsid w:val="0079385F"/>
    <w:rsid w:val="00793D99"/>
    <w:rsid w:val="00795DA7"/>
    <w:rsid w:val="00796D3F"/>
    <w:rsid w:val="007A0452"/>
    <w:rsid w:val="007A15B2"/>
    <w:rsid w:val="007A1D52"/>
    <w:rsid w:val="007A2C95"/>
    <w:rsid w:val="007A301E"/>
    <w:rsid w:val="007A432E"/>
    <w:rsid w:val="007A4513"/>
    <w:rsid w:val="007A7F40"/>
    <w:rsid w:val="007B0A48"/>
    <w:rsid w:val="007B173B"/>
    <w:rsid w:val="007B1789"/>
    <w:rsid w:val="007B2621"/>
    <w:rsid w:val="007B439B"/>
    <w:rsid w:val="007B4D40"/>
    <w:rsid w:val="007B6490"/>
    <w:rsid w:val="007B73AF"/>
    <w:rsid w:val="007C17C9"/>
    <w:rsid w:val="007C2AE7"/>
    <w:rsid w:val="007C32D5"/>
    <w:rsid w:val="007C3D40"/>
    <w:rsid w:val="007C4E3E"/>
    <w:rsid w:val="007C5545"/>
    <w:rsid w:val="007C5DD6"/>
    <w:rsid w:val="007C63E0"/>
    <w:rsid w:val="007C6DFA"/>
    <w:rsid w:val="007D01C8"/>
    <w:rsid w:val="007D042C"/>
    <w:rsid w:val="007D08E6"/>
    <w:rsid w:val="007D0C9F"/>
    <w:rsid w:val="007D2A9B"/>
    <w:rsid w:val="007D2B48"/>
    <w:rsid w:val="007D2EB7"/>
    <w:rsid w:val="007D3050"/>
    <w:rsid w:val="007D35D6"/>
    <w:rsid w:val="007D5297"/>
    <w:rsid w:val="007D5BF0"/>
    <w:rsid w:val="007E2CF3"/>
    <w:rsid w:val="007E3C85"/>
    <w:rsid w:val="007E45B7"/>
    <w:rsid w:val="007E4D44"/>
    <w:rsid w:val="007E4E5D"/>
    <w:rsid w:val="007E59DA"/>
    <w:rsid w:val="007F036F"/>
    <w:rsid w:val="007F09E5"/>
    <w:rsid w:val="007F166B"/>
    <w:rsid w:val="007F175A"/>
    <w:rsid w:val="007F29D9"/>
    <w:rsid w:val="007F480F"/>
    <w:rsid w:val="007F49CF"/>
    <w:rsid w:val="007F575D"/>
    <w:rsid w:val="007F58AB"/>
    <w:rsid w:val="007F6714"/>
    <w:rsid w:val="007F6BB4"/>
    <w:rsid w:val="007F6D7E"/>
    <w:rsid w:val="007F7239"/>
    <w:rsid w:val="007F7AB4"/>
    <w:rsid w:val="00800352"/>
    <w:rsid w:val="00800A06"/>
    <w:rsid w:val="00800B4C"/>
    <w:rsid w:val="00801606"/>
    <w:rsid w:val="0080208E"/>
    <w:rsid w:val="0080252D"/>
    <w:rsid w:val="00803520"/>
    <w:rsid w:val="00803640"/>
    <w:rsid w:val="008036C0"/>
    <w:rsid w:val="00806211"/>
    <w:rsid w:val="00806CC2"/>
    <w:rsid w:val="00806F4A"/>
    <w:rsid w:val="00810392"/>
    <w:rsid w:val="00810D94"/>
    <w:rsid w:val="008127D1"/>
    <w:rsid w:val="00812F51"/>
    <w:rsid w:val="00813A77"/>
    <w:rsid w:val="00813F91"/>
    <w:rsid w:val="008142A5"/>
    <w:rsid w:val="00815C09"/>
    <w:rsid w:val="00816286"/>
    <w:rsid w:val="0081635F"/>
    <w:rsid w:val="00817E0A"/>
    <w:rsid w:val="00821642"/>
    <w:rsid w:val="00821A57"/>
    <w:rsid w:val="00822270"/>
    <w:rsid w:val="008229CC"/>
    <w:rsid w:val="00822E71"/>
    <w:rsid w:val="008234D9"/>
    <w:rsid w:val="008237E2"/>
    <w:rsid w:val="008238A8"/>
    <w:rsid w:val="00826BEF"/>
    <w:rsid w:val="0083229C"/>
    <w:rsid w:val="00833D05"/>
    <w:rsid w:val="00834764"/>
    <w:rsid w:val="008349A2"/>
    <w:rsid w:val="008362A8"/>
    <w:rsid w:val="00836F0A"/>
    <w:rsid w:val="0084077B"/>
    <w:rsid w:val="00842201"/>
    <w:rsid w:val="00842CC0"/>
    <w:rsid w:val="008432B7"/>
    <w:rsid w:val="0084371A"/>
    <w:rsid w:val="0084379D"/>
    <w:rsid w:val="00843C10"/>
    <w:rsid w:val="00844056"/>
    <w:rsid w:val="00846264"/>
    <w:rsid w:val="008479BC"/>
    <w:rsid w:val="008500AF"/>
    <w:rsid w:val="008505C0"/>
    <w:rsid w:val="008535D4"/>
    <w:rsid w:val="00854229"/>
    <w:rsid w:val="008555F9"/>
    <w:rsid w:val="0085630D"/>
    <w:rsid w:val="00857F65"/>
    <w:rsid w:val="008601ED"/>
    <w:rsid w:val="00860F57"/>
    <w:rsid w:val="00862664"/>
    <w:rsid w:val="00863361"/>
    <w:rsid w:val="00866C39"/>
    <w:rsid w:val="0087117D"/>
    <w:rsid w:val="00871238"/>
    <w:rsid w:val="00871972"/>
    <w:rsid w:val="00872949"/>
    <w:rsid w:val="00874B21"/>
    <w:rsid w:val="00876B73"/>
    <w:rsid w:val="00880E0B"/>
    <w:rsid w:val="00880FBE"/>
    <w:rsid w:val="0088184E"/>
    <w:rsid w:val="0088479F"/>
    <w:rsid w:val="008863FA"/>
    <w:rsid w:val="00887CEC"/>
    <w:rsid w:val="00890F04"/>
    <w:rsid w:val="008920AF"/>
    <w:rsid w:val="0089309E"/>
    <w:rsid w:val="00896334"/>
    <w:rsid w:val="0089701C"/>
    <w:rsid w:val="008974F8"/>
    <w:rsid w:val="008975B8"/>
    <w:rsid w:val="008A0262"/>
    <w:rsid w:val="008A1593"/>
    <w:rsid w:val="008A1EE8"/>
    <w:rsid w:val="008A4533"/>
    <w:rsid w:val="008A5760"/>
    <w:rsid w:val="008A65FB"/>
    <w:rsid w:val="008A6C6B"/>
    <w:rsid w:val="008B0127"/>
    <w:rsid w:val="008B02DB"/>
    <w:rsid w:val="008B0587"/>
    <w:rsid w:val="008B07BD"/>
    <w:rsid w:val="008B19DF"/>
    <w:rsid w:val="008B1E53"/>
    <w:rsid w:val="008B31C3"/>
    <w:rsid w:val="008B428F"/>
    <w:rsid w:val="008B62D9"/>
    <w:rsid w:val="008B6E84"/>
    <w:rsid w:val="008C198A"/>
    <w:rsid w:val="008C27DD"/>
    <w:rsid w:val="008C3502"/>
    <w:rsid w:val="008C5742"/>
    <w:rsid w:val="008C59BF"/>
    <w:rsid w:val="008C6F6D"/>
    <w:rsid w:val="008C7604"/>
    <w:rsid w:val="008C7E0C"/>
    <w:rsid w:val="008D02CB"/>
    <w:rsid w:val="008D09F6"/>
    <w:rsid w:val="008D16A4"/>
    <w:rsid w:val="008D1FD6"/>
    <w:rsid w:val="008D2DF0"/>
    <w:rsid w:val="008D3837"/>
    <w:rsid w:val="008D49E8"/>
    <w:rsid w:val="008D6492"/>
    <w:rsid w:val="008E1676"/>
    <w:rsid w:val="008E5D2F"/>
    <w:rsid w:val="008E5D54"/>
    <w:rsid w:val="008F0A84"/>
    <w:rsid w:val="008F30EA"/>
    <w:rsid w:val="008F51EA"/>
    <w:rsid w:val="008F5BC7"/>
    <w:rsid w:val="008F6430"/>
    <w:rsid w:val="008F7AC6"/>
    <w:rsid w:val="00903079"/>
    <w:rsid w:val="00904879"/>
    <w:rsid w:val="00904FFF"/>
    <w:rsid w:val="009066A6"/>
    <w:rsid w:val="009068E9"/>
    <w:rsid w:val="009115B8"/>
    <w:rsid w:val="00911B03"/>
    <w:rsid w:val="00913407"/>
    <w:rsid w:val="00913B8B"/>
    <w:rsid w:val="00914B4E"/>
    <w:rsid w:val="00915BB1"/>
    <w:rsid w:val="009173FF"/>
    <w:rsid w:val="00917E7F"/>
    <w:rsid w:val="00920F56"/>
    <w:rsid w:val="0092271C"/>
    <w:rsid w:val="0092276E"/>
    <w:rsid w:val="00922B8F"/>
    <w:rsid w:val="00922F67"/>
    <w:rsid w:val="00923389"/>
    <w:rsid w:val="009238CE"/>
    <w:rsid w:val="00924181"/>
    <w:rsid w:val="009258DA"/>
    <w:rsid w:val="00925CAA"/>
    <w:rsid w:val="009313B7"/>
    <w:rsid w:val="00931AA5"/>
    <w:rsid w:val="009324AC"/>
    <w:rsid w:val="009328DD"/>
    <w:rsid w:val="00933554"/>
    <w:rsid w:val="00936A4D"/>
    <w:rsid w:val="009375AE"/>
    <w:rsid w:val="00941014"/>
    <w:rsid w:val="0094490D"/>
    <w:rsid w:val="00945185"/>
    <w:rsid w:val="00946419"/>
    <w:rsid w:val="00946B53"/>
    <w:rsid w:val="009474D3"/>
    <w:rsid w:val="00951ACC"/>
    <w:rsid w:val="0095425F"/>
    <w:rsid w:val="00955A9B"/>
    <w:rsid w:val="00956570"/>
    <w:rsid w:val="009567B9"/>
    <w:rsid w:val="00956A62"/>
    <w:rsid w:val="0095749A"/>
    <w:rsid w:val="00960690"/>
    <w:rsid w:val="00961062"/>
    <w:rsid w:val="0096107E"/>
    <w:rsid w:val="00961727"/>
    <w:rsid w:val="0096228A"/>
    <w:rsid w:val="0096259B"/>
    <w:rsid w:val="00962A6E"/>
    <w:rsid w:val="009635B7"/>
    <w:rsid w:val="00963E98"/>
    <w:rsid w:val="0096692E"/>
    <w:rsid w:val="00967229"/>
    <w:rsid w:val="009704F6"/>
    <w:rsid w:val="00971A8A"/>
    <w:rsid w:val="00972C11"/>
    <w:rsid w:val="00972F0E"/>
    <w:rsid w:val="00973913"/>
    <w:rsid w:val="00974E0E"/>
    <w:rsid w:val="009757B0"/>
    <w:rsid w:val="0097642D"/>
    <w:rsid w:val="009772D8"/>
    <w:rsid w:val="009777FD"/>
    <w:rsid w:val="00977C21"/>
    <w:rsid w:val="00977D1E"/>
    <w:rsid w:val="00977EC4"/>
    <w:rsid w:val="00981B3D"/>
    <w:rsid w:val="00982995"/>
    <w:rsid w:val="00984B29"/>
    <w:rsid w:val="00985B4A"/>
    <w:rsid w:val="009860E4"/>
    <w:rsid w:val="009865E5"/>
    <w:rsid w:val="00986A01"/>
    <w:rsid w:val="009908EB"/>
    <w:rsid w:val="009941B8"/>
    <w:rsid w:val="00995E44"/>
    <w:rsid w:val="0099644A"/>
    <w:rsid w:val="009A0F45"/>
    <w:rsid w:val="009A12FE"/>
    <w:rsid w:val="009A1414"/>
    <w:rsid w:val="009A26D2"/>
    <w:rsid w:val="009A35C5"/>
    <w:rsid w:val="009A4F27"/>
    <w:rsid w:val="009A5151"/>
    <w:rsid w:val="009A5C48"/>
    <w:rsid w:val="009A61CC"/>
    <w:rsid w:val="009B03C4"/>
    <w:rsid w:val="009B2EA9"/>
    <w:rsid w:val="009B458F"/>
    <w:rsid w:val="009B656B"/>
    <w:rsid w:val="009B6854"/>
    <w:rsid w:val="009C179A"/>
    <w:rsid w:val="009C20C4"/>
    <w:rsid w:val="009C530E"/>
    <w:rsid w:val="009C62EC"/>
    <w:rsid w:val="009C74B3"/>
    <w:rsid w:val="009D1B5F"/>
    <w:rsid w:val="009D225D"/>
    <w:rsid w:val="009D2B4B"/>
    <w:rsid w:val="009D38B0"/>
    <w:rsid w:val="009D3F15"/>
    <w:rsid w:val="009D411E"/>
    <w:rsid w:val="009D4791"/>
    <w:rsid w:val="009D5466"/>
    <w:rsid w:val="009D7247"/>
    <w:rsid w:val="009D7430"/>
    <w:rsid w:val="009D74E0"/>
    <w:rsid w:val="009D7900"/>
    <w:rsid w:val="009D7F5A"/>
    <w:rsid w:val="009E30D6"/>
    <w:rsid w:val="009E39E5"/>
    <w:rsid w:val="009E3A88"/>
    <w:rsid w:val="009E4161"/>
    <w:rsid w:val="009E51E4"/>
    <w:rsid w:val="009E705E"/>
    <w:rsid w:val="009E73E0"/>
    <w:rsid w:val="009F0D51"/>
    <w:rsid w:val="009F213A"/>
    <w:rsid w:val="009F2552"/>
    <w:rsid w:val="009F3833"/>
    <w:rsid w:val="009F4DD6"/>
    <w:rsid w:val="009F5830"/>
    <w:rsid w:val="009F6832"/>
    <w:rsid w:val="009F7306"/>
    <w:rsid w:val="009F7CC7"/>
    <w:rsid w:val="00A00CF8"/>
    <w:rsid w:val="00A00EFA"/>
    <w:rsid w:val="00A01066"/>
    <w:rsid w:val="00A018E7"/>
    <w:rsid w:val="00A032A9"/>
    <w:rsid w:val="00A03A37"/>
    <w:rsid w:val="00A04F56"/>
    <w:rsid w:val="00A101CE"/>
    <w:rsid w:val="00A10289"/>
    <w:rsid w:val="00A10364"/>
    <w:rsid w:val="00A103B5"/>
    <w:rsid w:val="00A10A83"/>
    <w:rsid w:val="00A13307"/>
    <w:rsid w:val="00A163ED"/>
    <w:rsid w:val="00A16420"/>
    <w:rsid w:val="00A1683A"/>
    <w:rsid w:val="00A200F0"/>
    <w:rsid w:val="00A205D4"/>
    <w:rsid w:val="00A206B1"/>
    <w:rsid w:val="00A21187"/>
    <w:rsid w:val="00A215EC"/>
    <w:rsid w:val="00A2198D"/>
    <w:rsid w:val="00A256C3"/>
    <w:rsid w:val="00A26355"/>
    <w:rsid w:val="00A26C04"/>
    <w:rsid w:val="00A30120"/>
    <w:rsid w:val="00A311F8"/>
    <w:rsid w:val="00A32250"/>
    <w:rsid w:val="00A336B2"/>
    <w:rsid w:val="00A340B3"/>
    <w:rsid w:val="00A365EF"/>
    <w:rsid w:val="00A40626"/>
    <w:rsid w:val="00A40CC7"/>
    <w:rsid w:val="00A414A5"/>
    <w:rsid w:val="00A41B67"/>
    <w:rsid w:val="00A41BD1"/>
    <w:rsid w:val="00A42539"/>
    <w:rsid w:val="00A42779"/>
    <w:rsid w:val="00A42D38"/>
    <w:rsid w:val="00A44CD3"/>
    <w:rsid w:val="00A454C2"/>
    <w:rsid w:val="00A465CF"/>
    <w:rsid w:val="00A46CA6"/>
    <w:rsid w:val="00A534D1"/>
    <w:rsid w:val="00A53B0D"/>
    <w:rsid w:val="00A54443"/>
    <w:rsid w:val="00A545A0"/>
    <w:rsid w:val="00A55321"/>
    <w:rsid w:val="00A5591C"/>
    <w:rsid w:val="00A571C9"/>
    <w:rsid w:val="00A5761C"/>
    <w:rsid w:val="00A60786"/>
    <w:rsid w:val="00A6168E"/>
    <w:rsid w:val="00A6262B"/>
    <w:rsid w:val="00A6379E"/>
    <w:rsid w:val="00A66C3A"/>
    <w:rsid w:val="00A66C85"/>
    <w:rsid w:val="00A67BC2"/>
    <w:rsid w:val="00A67E7C"/>
    <w:rsid w:val="00A70076"/>
    <w:rsid w:val="00A7058E"/>
    <w:rsid w:val="00A706C5"/>
    <w:rsid w:val="00A71EEA"/>
    <w:rsid w:val="00A727C2"/>
    <w:rsid w:val="00A72A07"/>
    <w:rsid w:val="00A7366B"/>
    <w:rsid w:val="00A73CE6"/>
    <w:rsid w:val="00A7458C"/>
    <w:rsid w:val="00A76684"/>
    <w:rsid w:val="00A7727C"/>
    <w:rsid w:val="00A77AF7"/>
    <w:rsid w:val="00A803E7"/>
    <w:rsid w:val="00A81582"/>
    <w:rsid w:val="00A82161"/>
    <w:rsid w:val="00A82262"/>
    <w:rsid w:val="00A82FDC"/>
    <w:rsid w:val="00A848FA"/>
    <w:rsid w:val="00A86D8E"/>
    <w:rsid w:val="00A87225"/>
    <w:rsid w:val="00A925A0"/>
    <w:rsid w:val="00A93359"/>
    <w:rsid w:val="00A93950"/>
    <w:rsid w:val="00A93E01"/>
    <w:rsid w:val="00A95643"/>
    <w:rsid w:val="00A95EEC"/>
    <w:rsid w:val="00A97D70"/>
    <w:rsid w:val="00A97E94"/>
    <w:rsid w:val="00AA02BF"/>
    <w:rsid w:val="00AA0F0F"/>
    <w:rsid w:val="00AA5FA2"/>
    <w:rsid w:val="00AB0C79"/>
    <w:rsid w:val="00AB134F"/>
    <w:rsid w:val="00AB1486"/>
    <w:rsid w:val="00AB156F"/>
    <w:rsid w:val="00AB1B26"/>
    <w:rsid w:val="00AB1EFD"/>
    <w:rsid w:val="00AB423B"/>
    <w:rsid w:val="00AB48A7"/>
    <w:rsid w:val="00AB4A49"/>
    <w:rsid w:val="00AB5633"/>
    <w:rsid w:val="00AB5A27"/>
    <w:rsid w:val="00AB6E4C"/>
    <w:rsid w:val="00AB780D"/>
    <w:rsid w:val="00AB7871"/>
    <w:rsid w:val="00AC167E"/>
    <w:rsid w:val="00AC19E0"/>
    <w:rsid w:val="00AC2A51"/>
    <w:rsid w:val="00AC3E61"/>
    <w:rsid w:val="00AC3F7B"/>
    <w:rsid w:val="00AC4149"/>
    <w:rsid w:val="00AC47EF"/>
    <w:rsid w:val="00AC4E79"/>
    <w:rsid w:val="00AC4FEA"/>
    <w:rsid w:val="00AC52D5"/>
    <w:rsid w:val="00AC64D7"/>
    <w:rsid w:val="00AC65E6"/>
    <w:rsid w:val="00AC6FFB"/>
    <w:rsid w:val="00AD0AE8"/>
    <w:rsid w:val="00AD0F92"/>
    <w:rsid w:val="00AD2B17"/>
    <w:rsid w:val="00AD38E1"/>
    <w:rsid w:val="00AE01EC"/>
    <w:rsid w:val="00AE02A9"/>
    <w:rsid w:val="00AE039D"/>
    <w:rsid w:val="00AE10AF"/>
    <w:rsid w:val="00AE178D"/>
    <w:rsid w:val="00AE1A6B"/>
    <w:rsid w:val="00AE293C"/>
    <w:rsid w:val="00AE2DAD"/>
    <w:rsid w:val="00AE3297"/>
    <w:rsid w:val="00AE36EC"/>
    <w:rsid w:val="00AE524A"/>
    <w:rsid w:val="00AE53B5"/>
    <w:rsid w:val="00AF3288"/>
    <w:rsid w:val="00AF3638"/>
    <w:rsid w:val="00AF370A"/>
    <w:rsid w:val="00AF4133"/>
    <w:rsid w:val="00AF4A87"/>
    <w:rsid w:val="00AF4C90"/>
    <w:rsid w:val="00AF59C7"/>
    <w:rsid w:val="00AF5AA8"/>
    <w:rsid w:val="00AF67AD"/>
    <w:rsid w:val="00AF6A8D"/>
    <w:rsid w:val="00AF6FFF"/>
    <w:rsid w:val="00AF768E"/>
    <w:rsid w:val="00AF7695"/>
    <w:rsid w:val="00B00794"/>
    <w:rsid w:val="00B0164F"/>
    <w:rsid w:val="00B0214A"/>
    <w:rsid w:val="00B02D09"/>
    <w:rsid w:val="00B04639"/>
    <w:rsid w:val="00B1184E"/>
    <w:rsid w:val="00B12385"/>
    <w:rsid w:val="00B130AE"/>
    <w:rsid w:val="00B14A83"/>
    <w:rsid w:val="00B14F39"/>
    <w:rsid w:val="00B162AF"/>
    <w:rsid w:val="00B22A52"/>
    <w:rsid w:val="00B22DB2"/>
    <w:rsid w:val="00B230E9"/>
    <w:rsid w:val="00B26F95"/>
    <w:rsid w:val="00B30122"/>
    <w:rsid w:val="00B3281F"/>
    <w:rsid w:val="00B32F31"/>
    <w:rsid w:val="00B344D5"/>
    <w:rsid w:val="00B3498D"/>
    <w:rsid w:val="00B428A4"/>
    <w:rsid w:val="00B43662"/>
    <w:rsid w:val="00B43F22"/>
    <w:rsid w:val="00B44208"/>
    <w:rsid w:val="00B446EF"/>
    <w:rsid w:val="00B457B1"/>
    <w:rsid w:val="00B463D9"/>
    <w:rsid w:val="00B474A4"/>
    <w:rsid w:val="00B475AF"/>
    <w:rsid w:val="00B47E00"/>
    <w:rsid w:val="00B53318"/>
    <w:rsid w:val="00B53796"/>
    <w:rsid w:val="00B55E3D"/>
    <w:rsid w:val="00B6096A"/>
    <w:rsid w:val="00B60EC6"/>
    <w:rsid w:val="00B63A97"/>
    <w:rsid w:val="00B63F08"/>
    <w:rsid w:val="00B644F2"/>
    <w:rsid w:val="00B65321"/>
    <w:rsid w:val="00B66242"/>
    <w:rsid w:val="00B672EE"/>
    <w:rsid w:val="00B67A96"/>
    <w:rsid w:val="00B70B77"/>
    <w:rsid w:val="00B7148F"/>
    <w:rsid w:val="00B71CA8"/>
    <w:rsid w:val="00B71FB2"/>
    <w:rsid w:val="00B73F22"/>
    <w:rsid w:val="00B74CCB"/>
    <w:rsid w:val="00B76099"/>
    <w:rsid w:val="00B8009E"/>
    <w:rsid w:val="00B80B67"/>
    <w:rsid w:val="00B81535"/>
    <w:rsid w:val="00B81BA1"/>
    <w:rsid w:val="00B81E8A"/>
    <w:rsid w:val="00B83093"/>
    <w:rsid w:val="00B8513A"/>
    <w:rsid w:val="00B8553B"/>
    <w:rsid w:val="00B85C1B"/>
    <w:rsid w:val="00B86A52"/>
    <w:rsid w:val="00B876F3"/>
    <w:rsid w:val="00B903AF"/>
    <w:rsid w:val="00B90C6C"/>
    <w:rsid w:val="00B90D8E"/>
    <w:rsid w:val="00B91843"/>
    <w:rsid w:val="00B92F34"/>
    <w:rsid w:val="00B93D06"/>
    <w:rsid w:val="00B95913"/>
    <w:rsid w:val="00B96AA2"/>
    <w:rsid w:val="00B97B62"/>
    <w:rsid w:val="00BA00B0"/>
    <w:rsid w:val="00BA0E23"/>
    <w:rsid w:val="00BA0E95"/>
    <w:rsid w:val="00BA16AC"/>
    <w:rsid w:val="00BA222F"/>
    <w:rsid w:val="00BA4F59"/>
    <w:rsid w:val="00BA5546"/>
    <w:rsid w:val="00BA6A3B"/>
    <w:rsid w:val="00BA7704"/>
    <w:rsid w:val="00BB02C0"/>
    <w:rsid w:val="00BB05ED"/>
    <w:rsid w:val="00BB1994"/>
    <w:rsid w:val="00BB23F7"/>
    <w:rsid w:val="00BB29E7"/>
    <w:rsid w:val="00BB2A09"/>
    <w:rsid w:val="00BB38AC"/>
    <w:rsid w:val="00BB4E1E"/>
    <w:rsid w:val="00BB6F79"/>
    <w:rsid w:val="00BC1015"/>
    <w:rsid w:val="00BC3E39"/>
    <w:rsid w:val="00BC44B6"/>
    <w:rsid w:val="00BC4C07"/>
    <w:rsid w:val="00BC6133"/>
    <w:rsid w:val="00BC66E4"/>
    <w:rsid w:val="00BD26D7"/>
    <w:rsid w:val="00BD6C10"/>
    <w:rsid w:val="00BE09FF"/>
    <w:rsid w:val="00BE0F18"/>
    <w:rsid w:val="00BE2EAE"/>
    <w:rsid w:val="00BE43D1"/>
    <w:rsid w:val="00BE572B"/>
    <w:rsid w:val="00BE6704"/>
    <w:rsid w:val="00BE6726"/>
    <w:rsid w:val="00BE7F29"/>
    <w:rsid w:val="00BF031F"/>
    <w:rsid w:val="00BF04B5"/>
    <w:rsid w:val="00BF12C3"/>
    <w:rsid w:val="00BF1CC4"/>
    <w:rsid w:val="00BF26B0"/>
    <w:rsid w:val="00BF2B5C"/>
    <w:rsid w:val="00BF44F5"/>
    <w:rsid w:val="00BF4C67"/>
    <w:rsid w:val="00BF5DEC"/>
    <w:rsid w:val="00BF6DF1"/>
    <w:rsid w:val="00BF73E0"/>
    <w:rsid w:val="00BF760F"/>
    <w:rsid w:val="00C007CE"/>
    <w:rsid w:val="00C00E2D"/>
    <w:rsid w:val="00C016C7"/>
    <w:rsid w:val="00C0251C"/>
    <w:rsid w:val="00C02635"/>
    <w:rsid w:val="00C06F40"/>
    <w:rsid w:val="00C12433"/>
    <w:rsid w:val="00C12669"/>
    <w:rsid w:val="00C14907"/>
    <w:rsid w:val="00C14AC8"/>
    <w:rsid w:val="00C151C4"/>
    <w:rsid w:val="00C153C2"/>
    <w:rsid w:val="00C1644F"/>
    <w:rsid w:val="00C165B3"/>
    <w:rsid w:val="00C172A4"/>
    <w:rsid w:val="00C17D7D"/>
    <w:rsid w:val="00C20275"/>
    <w:rsid w:val="00C20A59"/>
    <w:rsid w:val="00C2187D"/>
    <w:rsid w:val="00C21C51"/>
    <w:rsid w:val="00C228A6"/>
    <w:rsid w:val="00C22B56"/>
    <w:rsid w:val="00C23284"/>
    <w:rsid w:val="00C23345"/>
    <w:rsid w:val="00C236F2"/>
    <w:rsid w:val="00C2561B"/>
    <w:rsid w:val="00C26D10"/>
    <w:rsid w:val="00C275C4"/>
    <w:rsid w:val="00C303FA"/>
    <w:rsid w:val="00C30531"/>
    <w:rsid w:val="00C34D23"/>
    <w:rsid w:val="00C34DC6"/>
    <w:rsid w:val="00C34EB9"/>
    <w:rsid w:val="00C35788"/>
    <w:rsid w:val="00C36383"/>
    <w:rsid w:val="00C364E9"/>
    <w:rsid w:val="00C367D4"/>
    <w:rsid w:val="00C42865"/>
    <w:rsid w:val="00C5078F"/>
    <w:rsid w:val="00C558A5"/>
    <w:rsid w:val="00C56155"/>
    <w:rsid w:val="00C56CD9"/>
    <w:rsid w:val="00C56E07"/>
    <w:rsid w:val="00C578D4"/>
    <w:rsid w:val="00C5792C"/>
    <w:rsid w:val="00C61648"/>
    <w:rsid w:val="00C631EF"/>
    <w:rsid w:val="00C636F4"/>
    <w:rsid w:val="00C64945"/>
    <w:rsid w:val="00C66192"/>
    <w:rsid w:val="00C6750C"/>
    <w:rsid w:val="00C6756D"/>
    <w:rsid w:val="00C67644"/>
    <w:rsid w:val="00C67DB3"/>
    <w:rsid w:val="00C70A7A"/>
    <w:rsid w:val="00C71C34"/>
    <w:rsid w:val="00C72EB3"/>
    <w:rsid w:val="00C74BA0"/>
    <w:rsid w:val="00C7728B"/>
    <w:rsid w:val="00C775AF"/>
    <w:rsid w:val="00C777C1"/>
    <w:rsid w:val="00C80F39"/>
    <w:rsid w:val="00C81F84"/>
    <w:rsid w:val="00C82CA6"/>
    <w:rsid w:val="00C838D1"/>
    <w:rsid w:val="00C85509"/>
    <w:rsid w:val="00C87F2C"/>
    <w:rsid w:val="00C93D11"/>
    <w:rsid w:val="00C947E2"/>
    <w:rsid w:val="00C95841"/>
    <w:rsid w:val="00CA0364"/>
    <w:rsid w:val="00CA1ABD"/>
    <w:rsid w:val="00CA1DAE"/>
    <w:rsid w:val="00CA254F"/>
    <w:rsid w:val="00CA3C02"/>
    <w:rsid w:val="00CA4215"/>
    <w:rsid w:val="00CA465A"/>
    <w:rsid w:val="00CA49E1"/>
    <w:rsid w:val="00CA539C"/>
    <w:rsid w:val="00CA5F5A"/>
    <w:rsid w:val="00CA7E56"/>
    <w:rsid w:val="00CB0164"/>
    <w:rsid w:val="00CB0574"/>
    <w:rsid w:val="00CB1653"/>
    <w:rsid w:val="00CB3621"/>
    <w:rsid w:val="00CB5264"/>
    <w:rsid w:val="00CB5F45"/>
    <w:rsid w:val="00CB6AC9"/>
    <w:rsid w:val="00CB768F"/>
    <w:rsid w:val="00CC0319"/>
    <w:rsid w:val="00CC187A"/>
    <w:rsid w:val="00CC25B1"/>
    <w:rsid w:val="00CC4C69"/>
    <w:rsid w:val="00CC5A89"/>
    <w:rsid w:val="00CC5F96"/>
    <w:rsid w:val="00CC61FB"/>
    <w:rsid w:val="00CD0203"/>
    <w:rsid w:val="00CD09C9"/>
    <w:rsid w:val="00CD1C7B"/>
    <w:rsid w:val="00CD1E21"/>
    <w:rsid w:val="00CD434B"/>
    <w:rsid w:val="00CD5BC7"/>
    <w:rsid w:val="00CD782D"/>
    <w:rsid w:val="00CE0005"/>
    <w:rsid w:val="00CE0831"/>
    <w:rsid w:val="00CE0B1D"/>
    <w:rsid w:val="00CE32BE"/>
    <w:rsid w:val="00CE3BAA"/>
    <w:rsid w:val="00CE48F3"/>
    <w:rsid w:val="00CE4E02"/>
    <w:rsid w:val="00CF0E09"/>
    <w:rsid w:val="00CF2142"/>
    <w:rsid w:val="00CF2926"/>
    <w:rsid w:val="00CF2A01"/>
    <w:rsid w:val="00CF39FA"/>
    <w:rsid w:val="00CF51B3"/>
    <w:rsid w:val="00CF5976"/>
    <w:rsid w:val="00CF619B"/>
    <w:rsid w:val="00D001B9"/>
    <w:rsid w:val="00D010E3"/>
    <w:rsid w:val="00D021BA"/>
    <w:rsid w:val="00D022D3"/>
    <w:rsid w:val="00D02BBC"/>
    <w:rsid w:val="00D0320A"/>
    <w:rsid w:val="00D037FF"/>
    <w:rsid w:val="00D038C8"/>
    <w:rsid w:val="00D03B04"/>
    <w:rsid w:val="00D043A3"/>
    <w:rsid w:val="00D06BB1"/>
    <w:rsid w:val="00D07430"/>
    <w:rsid w:val="00D07FF8"/>
    <w:rsid w:val="00D11847"/>
    <w:rsid w:val="00D132F6"/>
    <w:rsid w:val="00D136CA"/>
    <w:rsid w:val="00D1381E"/>
    <w:rsid w:val="00D148B7"/>
    <w:rsid w:val="00D14AF8"/>
    <w:rsid w:val="00D16881"/>
    <w:rsid w:val="00D16D3A"/>
    <w:rsid w:val="00D201D9"/>
    <w:rsid w:val="00D20ABD"/>
    <w:rsid w:val="00D217A9"/>
    <w:rsid w:val="00D21EB8"/>
    <w:rsid w:val="00D222CD"/>
    <w:rsid w:val="00D23536"/>
    <w:rsid w:val="00D24D58"/>
    <w:rsid w:val="00D27D37"/>
    <w:rsid w:val="00D302A2"/>
    <w:rsid w:val="00D30CAE"/>
    <w:rsid w:val="00D31472"/>
    <w:rsid w:val="00D32868"/>
    <w:rsid w:val="00D33A4F"/>
    <w:rsid w:val="00D341A7"/>
    <w:rsid w:val="00D341EE"/>
    <w:rsid w:val="00D35EB8"/>
    <w:rsid w:val="00D36D59"/>
    <w:rsid w:val="00D41C0E"/>
    <w:rsid w:val="00D42EC6"/>
    <w:rsid w:val="00D43F08"/>
    <w:rsid w:val="00D440F8"/>
    <w:rsid w:val="00D44DC4"/>
    <w:rsid w:val="00D44F42"/>
    <w:rsid w:val="00D4710A"/>
    <w:rsid w:val="00D473C6"/>
    <w:rsid w:val="00D500DA"/>
    <w:rsid w:val="00D508BE"/>
    <w:rsid w:val="00D53ED4"/>
    <w:rsid w:val="00D55D87"/>
    <w:rsid w:val="00D57607"/>
    <w:rsid w:val="00D62208"/>
    <w:rsid w:val="00D62390"/>
    <w:rsid w:val="00D6373A"/>
    <w:rsid w:val="00D63849"/>
    <w:rsid w:val="00D6556A"/>
    <w:rsid w:val="00D6673E"/>
    <w:rsid w:val="00D67268"/>
    <w:rsid w:val="00D67F7B"/>
    <w:rsid w:val="00D70036"/>
    <w:rsid w:val="00D764FB"/>
    <w:rsid w:val="00D77464"/>
    <w:rsid w:val="00D801A9"/>
    <w:rsid w:val="00D82C22"/>
    <w:rsid w:val="00D83A7F"/>
    <w:rsid w:val="00D83F16"/>
    <w:rsid w:val="00D8447E"/>
    <w:rsid w:val="00D86608"/>
    <w:rsid w:val="00D879F6"/>
    <w:rsid w:val="00D90228"/>
    <w:rsid w:val="00D904CC"/>
    <w:rsid w:val="00D91298"/>
    <w:rsid w:val="00D91AF4"/>
    <w:rsid w:val="00D91B10"/>
    <w:rsid w:val="00D91CB0"/>
    <w:rsid w:val="00D923D6"/>
    <w:rsid w:val="00D92768"/>
    <w:rsid w:val="00D944C4"/>
    <w:rsid w:val="00D94D11"/>
    <w:rsid w:val="00D9586E"/>
    <w:rsid w:val="00D960AD"/>
    <w:rsid w:val="00D96125"/>
    <w:rsid w:val="00D96917"/>
    <w:rsid w:val="00D9711B"/>
    <w:rsid w:val="00DA182B"/>
    <w:rsid w:val="00DA2326"/>
    <w:rsid w:val="00DA262C"/>
    <w:rsid w:val="00DA3D5C"/>
    <w:rsid w:val="00DA446D"/>
    <w:rsid w:val="00DB0886"/>
    <w:rsid w:val="00DB0C14"/>
    <w:rsid w:val="00DB1878"/>
    <w:rsid w:val="00DB2A82"/>
    <w:rsid w:val="00DB4061"/>
    <w:rsid w:val="00DB4677"/>
    <w:rsid w:val="00DB4EC5"/>
    <w:rsid w:val="00DB6B17"/>
    <w:rsid w:val="00DB7E85"/>
    <w:rsid w:val="00DC0B93"/>
    <w:rsid w:val="00DC1551"/>
    <w:rsid w:val="00DC1ABF"/>
    <w:rsid w:val="00DC22CB"/>
    <w:rsid w:val="00DC3A40"/>
    <w:rsid w:val="00DC3EDB"/>
    <w:rsid w:val="00DC4648"/>
    <w:rsid w:val="00DC6B92"/>
    <w:rsid w:val="00DC6C37"/>
    <w:rsid w:val="00DD07BB"/>
    <w:rsid w:val="00DD086B"/>
    <w:rsid w:val="00DD19EC"/>
    <w:rsid w:val="00DD241C"/>
    <w:rsid w:val="00DD29D3"/>
    <w:rsid w:val="00DD3CF9"/>
    <w:rsid w:val="00DD5F0C"/>
    <w:rsid w:val="00DD64DE"/>
    <w:rsid w:val="00DD68AE"/>
    <w:rsid w:val="00DE2761"/>
    <w:rsid w:val="00DE49B5"/>
    <w:rsid w:val="00DE5E1D"/>
    <w:rsid w:val="00DE640D"/>
    <w:rsid w:val="00DF05FA"/>
    <w:rsid w:val="00DF1232"/>
    <w:rsid w:val="00DF2802"/>
    <w:rsid w:val="00DF3270"/>
    <w:rsid w:val="00DF6ED3"/>
    <w:rsid w:val="00DF74E9"/>
    <w:rsid w:val="00DF7BC1"/>
    <w:rsid w:val="00E00621"/>
    <w:rsid w:val="00E006A8"/>
    <w:rsid w:val="00E00E18"/>
    <w:rsid w:val="00E01D18"/>
    <w:rsid w:val="00E02F29"/>
    <w:rsid w:val="00E03D13"/>
    <w:rsid w:val="00E04B51"/>
    <w:rsid w:val="00E0593F"/>
    <w:rsid w:val="00E07038"/>
    <w:rsid w:val="00E070BF"/>
    <w:rsid w:val="00E11ECD"/>
    <w:rsid w:val="00E15B0C"/>
    <w:rsid w:val="00E15F75"/>
    <w:rsid w:val="00E1686E"/>
    <w:rsid w:val="00E17047"/>
    <w:rsid w:val="00E1745C"/>
    <w:rsid w:val="00E17549"/>
    <w:rsid w:val="00E20380"/>
    <w:rsid w:val="00E20CEF"/>
    <w:rsid w:val="00E2182D"/>
    <w:rsid w:val="00E23CA0"/>
    <w:rsid w:val="00E23F26"/>
    <w:rsid w:val="00E247B7"/>
    <w:rsid w:val="00E24AA9"/>
    <w:rsid w:val="00E2707C"/>
    <w:rsid w:val="00E27484"/>
    <w:rsid w:val="00E279C2"/>
    <w:rsid w:val="00E3145C"/>
    <w:rsid w:val="00E31691"/>
    <w:rsid w:val="00E32E87"/>
    <w:rsid w:val="00E33C2E"/>
    <w:rsid w:val="00E34191"/>
    <w:rsid w:val="00E3488A"/>
    <w:rsid w:val="00E350D2"/>
    <w:rsid w:val="00E35A9A"/>
    <w:rsid w:val="00E3668E"/>
    <w:rsid w:val="00E368FC"/>
    <w:rsid w:val="00E36A4D"/>
    <w:rsid w:val="00E3741F"/>
    <w:rsid w:val="00E3766B"/>
    <w:rsid w:val="00E40E2E"/>
    <w:rsid w:val="00E417E5"/>
    <w:rsid w:val="00E4245F"/>
    <w:rsid w:val="00E44165"/>
    <w:rsid w:val="00E45D27"/>
    <w:rsid w:val="00E47E7D"/>
    <w:rsid w:val="00E5099D"/>
    <w:rsid w:val="00E519F8"/>
    <w:rsid w:val="00E53CE7"/>
    <w:rsid w:val="00E551C4"/>
    <w:rsid w:val="00E559BE"/>
    <w:rsid w:val="00E55BF5"/>
    <w:rsid w:val="00E63508"/>
    <w:rsid w:val="00E643F3"/>
    <w:rsid w:val="00E65018"/>
    <w:rsid w:val="00E661D3"/>
    <w:rsid w:val="00E67C54"/>
    <w:rsid w:val="00E67D5A"/>
    <w:rsid w:val="00E71060"/>
    <w:rsid w:val="00E71203"/>
    <w:rsid w:val="00E7188F"/>
    <w:rsid w:val="00E724CC"/>
    <w:rsid w:val="00E74253"/>
    <w:rsid w:val="00E74A35"/>
    <w:rsid w:val="00E76A2D"/>
    <w:rsid w:val="00E77331"/>
    <w:rsid w:val="00E774F6"/>
    <w:rsid w:val="00E80292"/>
    <w:rsid w:val="00E80D8B"/>
    <w:rsid w:val="00E812A2"/>
    <w:rsid w:val="00E81388"/>
    <w:rsid w:val="00E81617"/>
    <w:rsid w:val="00E81B3F"/>
    <w:rsid w:val="00E81BD4"/>
    <w:rsid w:val="00E83D61"/>
    <w:rsid w:val="00E84581"/>
    <w:rsid w:val="00E86029"/>
    <w:rsid w:val="00E8627B"/>
    <w:rsid w:val="00E862F3"/>
    <w:rsid w:val="00E863B5"/>
    <w:rsid w:val="00E90454"/>
    <w:rsid w:val="00E908F0"/>
    <w:rsid w:val="00E90F04"/>
    <w:rsid w:val="00E924E4"/>
    <w:rsid w:val="00E93762"/>
    <w:rsid w:val="00E94F46"/>
    <w:rsid w:val="00E95308"/>
    <w:rsid w:val="00E953BE"/>
    <w:rsid w:val="00E97A7D"/>
    <w:rsid w:val="00EA2E51"/>
    <w:rsid w:val="00EA3658"/>
    <w:rsid w:val="00EA383E"/>
    <w:rsid w:val="00EA4BCA"/>
    <w:rsid w:val="00EA5715"/>
    <w:rsid w:val="00EA5F8B"/>
    <w:rsid w:val="00EA682A"/>
    <w:rsid w:val="00EA7325"/>
    <w:rsid w:val="00EB02E0"/>
    <w:rsid w:val="00EB336B"/>
    <w:rsid w:val="00EB4178"/>
    <w:rsid w:val="00EB452C"/>
    <w:rsid w:val="00EB4996"/>
    <w:rsid w:val="00EB4D0A"/>
    <w:rsid w:val="00EB5239"/>
    <w:rsid w:val="00EB6033"/>
    <w:rsid w:val="00EC1599"/>
    <w:rsid w:val="00EC1829"/>
    <w:rsid w:val="00EC22A4"/>
    <w:rsid w:val="00EC2357"/>
    <w:rsid w:val="00EC2B50"/>
    <w:rsid w:val="00EC321B"/>
    <w:rsid w:val="00EC44A6"/>
    <w:rsid w:val="00EC6B2E"/>
    <w:rsid w:val="00EC6CCA"/>
    <w:rsid w:val="00EC774B"/>
    <w:rsid w:val="00ED3527"/>
    <w:rsid w:val="00ED4654"/>
    <w:rsid w:val="00ED4EE1"/>
    <w:rsid w:val="00ED5E5F"/>
    <w:rsid w:val="00ED5F5B"/>
    <w:rsid w:val="00EE15A3"/>
    <w:rsid w:val="00EE2E14"/>
    <w:rsid w:val="00EE55EA"/>
    <w:rsid w:val="00EE6061"/>
    <w:rsid w:val="00EE6CF3"/>
    <w:rsid w:val="00EE6E03"/>
    <w:rsid w:val="00EF287A"/>
    <w:rsid w:val="00EF2BAC"/>
    <w:rsid w:val="00EF3C20"/>
    <w:rsid w:val="00EF3DF8"/>
    <w:rsid w:val="00EF4CA1"/>
    <w:rsid w:val="00EF5511"/>
    <w:rsid w:val="00EF59DA"/>
    <w:rsid w:val="00EF6414"/>
    <w:rsid w:val="00EF6C1A"/>
    <w:rsid w:val="00F007BD"/>
    <w:rsid w:val="00F01551"/>
    <w:rsid w:val="00F01EDD"/>
    <w:rsid w:val="00F042A0"/>
    <w:rsid w:val="00F046B4"/>
    <w:rsid w:val="00F057E7"/>
    <w:rsid w:val="00F06AF0"/>
    <w:rsid w:val="00F100C3"/>
    <w:rsid w:val="00F10211"/>
    <w:rsid w:val="00F106DE"/>
    <w:rsid w:val="00F10BEC"/>
    <w:rsid w:val="00F17542"/>
    <w:rsid w:val="00F2009C"/>
    <w:rsid w:val="00F23517"/>
    <w:rsid w:val="00F2505D"/>
    <w:rsid w:val="00F251D9"/>
    <w:rsid w:val="00F2675F"/>
    <w:rsid w:val="00F275E4"/>
    <w:rsid w:val="00F309C2"/>
    <w:rsid w:val="00F30E70"/>
    <w:rsid w:val="00F313B4"/>
    <w:rsid w:val="00F31762"/>
    <w:rsid w:val="00F31F85"/>
    <w:rsid w:val="00F33DAA"/>
    <w:rsid w:val="00F35144"/>
    <w:rsid w:val="00F40063"/>
    <w:rsid w:val="00F407A3"/>
    <w:rsid w:val="00F40C4E"/>
    <w:rsid w:val="00F40E8E"/>
    <w:rsid w:val="00F42533"/>
    <w:rsid w:val="00F425BA"/>
    <w:rsid w:val="00F43206"/>
    <w:rsid w:val="00F44E66"/>
    <w:rsid w:val="00F45618"/>
    <w:rsid w:val="00F474F8"/>
    <w:rsid w:val="00F479F2"/>
    <w:rsid w:val="00F51BE7"/>
    <w:rsid w:val="00F52A3F"/>
    <w:rsid w:val="00F52D6E"/>
    <w:rsid w:val="00F54087"/>
    <w:rsid w:val="00F548BC"/>
    <w:rsid w:val="00F54B1B"/>
    <w:rsid w:val="00F55FE2"/>
    <w:rsid w:val="00F56384"/>
    <w:rsid w:val="00F56B59"/>
    <w:rsid w:val="00F57290"/>
    <w:rsid w:val="00F605B4"/>
    <w:rsid w:val="00F607FE"/>
    <w:rsid w:val="00F61356"/>
    <w:rsid w:val="00F61E29"/>
    <w:rsid w:val="00F621AF"/>
    <w:rsid w:val="00F66341"/>
    <w:rsid w:val="00F664B5"/>
    <w:rsid w:val="00F66759"/>
    <w:rsid w:val="00F66B7B"/>
    <w:rsid w:val="00F703CF"/>
    <w:rsid w:val="00F7117F"/>
    <w:rsid w:val="00F713AD"/>
    <w:rsid w:val="00F717A0"/>
    <w:rsid w:val="00F72287"/>
    <w:rsid w:val="00F72875"/>
    <w:rsid w:val="00F728B0"/>
    <w:rsid w:val="00F7405B"/>
    <w:rsid w:val="00F74365"/>
    <w:rsid w:val="00F76C89"/>
    <w:rsid w:val="00F80159"/>
    <w:rsid w:val="00F81CBF"/>
    <w:rsid w:val="00F81EBC"/>
    <w:rsid w:val="00F8227C"/>
    <w:rsid w:val="00F82B7D"/>
    <w:rsid w:val="00F8428D"/>
    <w:rsid w:val="00F84791"/>
    <w:rsid w:val="00F85860"/>
    <w:rsid w:val="00F85D09"/>
    <w:rsid w:val="00F860CC"/>
    <w:rsid w:val="00F91CEB"/>
    <w:rsid w:val="00F925B8"/>
    <w:rsid w:val="00F92A0B"/>
    <w:rsid w:val="00F93D2A"/>
    <w:rsid w:val="00F94905"/>
    <w:rsid w:val="00F94C6D"/>
    <w:rsid w:val="00F94DBE"/>
    <w:rsid w:val="00F959DF"/>
    <w:rsid w:val="00F95F7C"/>
    <w:rsid w:val="00F9610B"/>
    <w:rsid w:val="00F9610D"/>
    <w:rsid w:val="00F9690C"/>
    <w:rsid w:val="00F97291"/>
    <w:rsid w:val="00F97524"/>
    <w:rsid w:val="00FA0062"/>
    <w:rsid w:val="00FA0FC7"/>
    <w:rsid w:val="00FA12AF"/>
    <w:rsid w:val="00FA244F"/>
    <w:rsid w:val="00FA24EB"/>
    <w:rsid w:val="00FA3170"/>
    <w:rsid w:val="00FA3188"/>
    <w:rsid w:val="00FA4A00"/>
    <w:rsid w:val="00FA5B65"/>
    <w:rsid w:val="00FA6D76"/>
    <w:rsid w:val="00FA7456"/>
    <w:rsid w:val="00FB0DDE"/>
    <w:rsid w:val="00FB20F3"/>
    <w:rsid w:val="00FB3568"/>
    <w:rsid w:val="00FB4E46"/>
    <w:rsid w:val="00FB5A94"/>
    <w:rsid w:val="00FB5D82"/>
    <w:rsid w:val="00FC03CF"/>
    <w:rsid w:val="00FC0772"/>
    <w:rsid w:val="00FC3013"/>
    <w:rsid w:val="00FC3BE5"/>
    <w:rsid w:val="00FC3C13"/>
    <w:rsid w:val="00FC4D48"/>
    <w:rsid w:val="00FC583B"/>
    <w:rsid w:val="00FC61E7"/>
    <w:rsid w:val="00FC6356"/>
    <w:rsid w:val="00FC646D"/>
    <w:rsid w:val="00FC6800"/>
    <w:rsid w:val="00FC682E"/>
    <w:rsid w:val="00FD1C3D"/>
    <w:rsid w:val="00FD1CBA"/>
    <w:rsid w:val="00FD3665"/>
    <w:rsid w:val="00FD36E2"/>
    <w:rsid w:val="00FD5B3C"/>
    <w:rsid w:val="00FE23EC"/>
    <w:rsid w:val="00FE2F2C"/>
    <w:rsid w:val="00FE3CA5"/>
    <w:rsid w:val="00FE4356"/>
    <w:rsid w:val="00FE4375"/>
    <w:rsid w:val="00FE4887"/>
    <w:rsid w:val="00FE4B27"/>
    <w:rsid w:val="00FE5611"/>
    <w:rsid w:val="00FE6898"/>
    <w:rsid w:val="00FE73C6"/>
    <w:rsid w:val="00FE7BD9"/>
    <w:rsid w:val="00FE7DEF"/>
    <w:rsid w:val="00FF103C"/>
    <w:rsid w:val="00FF115F"/>
    <w:rsid w:val="00FF1A58"/>
    <w:rsid w:val="00FF1DDA"/>
    <w:rsid w:val="00FF35BB"/>
    <w:rsid w:val="00FF395A"/>
    <w:rsid w:val="00FF4CA4"/>
    <w:rsid w:val="00FF5224"/>
    <w:rsid w:val="00FF5B91"/>
    <w:rsid w:val="00FF5F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BDF200"/>
  <w15:chartTrackingRefBased/>
  <w15:docId w15:val="{B1866347-08B1-43C4-B315-B97AE043CE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s-MX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7F6714"/>
    <w:rPr>
      <w:color w:val="0563C1" w:themeColor="hyperlink"/>
      <w:u w:val="single"/>
    </w:rPr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7F6714"/>
    <w:rPr>
      <w:color w:val="605E5C"/>
      <w:shd w:val="clear" w:color="auto" w:fill="E1DFDD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7F6714"/>
    <w:pPr>
      <w:spacing w:after="0"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7F6714"/>
    <w:rPr>
      <w:sz w:val="20"/>
      <w:szCs w:val="20"/>
      <w:lang w:val="es-MX"/>
    </w:rPr>
  </w:style>
  <w:style w:type="character" w:styleId="Refdenotaalpie">
    <w:name w:val="footnote reference"/>
    <w:basedOn w:val="Fuentedeprrafopredeter"/>
    <w:uiPriority w:val="99"/>
    <w:semiHidden/>
    <w:unhideWhenUsed/>
    <w:rsid w:val="007F6714"/>
    <w:rPr>
      <w:vertAlign w:val="superscript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BB2A09"/>
    <w:rPr>
      <w:rFonts w:ascii="Segoe UI" w:hAnsi="Segoe UI" w:cs="Segoe UI"/>
      <w:sz w:val="18"/>
      <w:szCs w:val="18"/>
      <w:lang w:val="es-MX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BB2A0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1">
    <w:name w:val="Texto de globo Car1"/>
    <w:basedOn w:val="Fuentedeprrafopredeter"/>
    <w:uiPriority w:val="99"/>
    <w:semiHidden/>
    <w:rsid w:val="00BB2A09"/>
    <w:rPr>
      <w:rFonts w:ascii="Segoe UI" w:hAnsi="Segoe UI" w:cs="Segoe UI"/>
      <w:sz w:val="18"/>
      <w:szCs w:val="18"/>
      <w:lang w:val="es-MX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BB2A09"/>
    <w:rPr>
      <w:sz w:val="20"/>
      <w:szCs w:val="20"/>
      <w:lang w:val="es-MX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BB2A09"/>
    <w:pPr>
      <w:spacing w:line="240" w:lineRule="auto"/>
    </w:pPr>
    <w:rPr>
      <w:sz w:val="20"/>
      <w:szCs w:val="20"/>
    </w:rPr>
  </w:style>
  <w:style w:type="character" w:customStyle="1" w:styleId="TextocomentarioCar1">
    <w:name w:val="Texto comentario Car1"/>
    <w:basedOn w:val="Fuentedeprrafopredeter"/>
    <w:uiPriority w:val="99"/>
    <w:semiHidden/>
    <w:rsid w:val="00BB2A09"/>
    <w:rPr>
      <w:sz w:val="20"/>
      <w:szCs w:val="20"/>
      <w:lang w:val="es-MX"/>
    </w:rPr>
  </w:style>
  <w:style w:type="paragraph" w:styleId="Prrafodelista">
    <w:name w:val="List Paragraph"/>
    <w:basedOn w:val="Normal"/>
    <w:uiPriority w:val="34"/>
    <w:qFormat/>
    <w:rsid w:val="00BB2A09"/>
    <w:pPr>
      <w:ind w:left="720"/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BB2A09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BB2A09"/>
    <w:rPr>
      <w:lang w:val="es-MX"/>
    </w:rPr>
  </w:style>
  <w:style w:type="paragraph" w:styleId="Piedepgina">
    <w:name w:val="footer"/>
    <w:basedOn w:val="Normal"/>
    <w:link w:val="PiedepginaCar"/>
    <w:uiPriority w:val="99"/>
    <w:unhideWhenUsed/>
    <w:rsid w:val="00BB2A09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BB2A09"/>
    <w:rPr>
      <w:lang w:val="es-MX"/>
    </w:rPr>
  </w:style>
  <w:style w:type="table" w:styleId="Tablaconcuadrcula">
    <w:name w:val="Table Grid"/>
    <w:basedOn w:val="Tablanormal"/>
    <w:uiPriority w:val="39"/>
    <w:rsid w:val="00BB2A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holdertextadjuster-s12ienp4-0">
    <w:name w:val="textholder__textadjuster-s12ienp4-0"/>
    <w:basedOn w:val="Fuentedeprrafopredeter"/>
    <w:rsid w:val="00BB2A09"/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BB2A09"/>
    <w:rPr>
      <w:sz w:val="20"/>
      <w:szCs w:val="20"/>
      <w:lang w:val="es-MX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BB2A09"/>
    <w:pPr>
      <w:spacing w:after="0" w:line="240" w:lineRule="auto"/>
    </w:pPr>
    <w:rPr>
      <w:sz w:val="20"/>
      <w:szCs w:val="20"/>
    </w:rPr>
  </w:style>
  <w:style w:type="character" w:customStyle="1" w:styleId="TextonotaalfinalCar1">
    <w:name w:val="Texto nota al final Car1"/>
    <w:basedOn w:val="Fuentedeprrafopredeter"/>
    <w:uiPriority w:val="99"/>
    <w:semiHidden/>
    <w:rsid w:val="00BB2A09"/>
    <w:rPr>
      <w:sz w:val="20"/>
      <w:szCs w:val="20"/>
      <w:lang w:val="es-MX"/>
    </w:rPr>
  </w:style>
  <w:style w:type="character" w:styleId="Refdecomentario">
    <w:name w:val="annotation reference"/>
    <w:basedOn w:val="Fuentedeprrafopredeter"/>
    <w:uiPriority w:val="99"/>
    <w:semiHidden/>
    <w:unhideWhenUsed/>
    <w:rsid w:val="001225BF"/>
    <w:rPr>
      <w:sz w:val="16"/>
      <w:szCs w:val="16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1225BF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1225BF"/>
    <w:rPr>
      <w:b/>
      <w:bCs/>
      <w:sz w:val="20"/>
      <w:szCs w:val="20"/>
      <w:lang w:val="es-MX"/>
    </w:rPr>
  </w:style>
  <w:style w:type="character" w:styleId="Hipervnculovisitado">
    <w:name w:val="FollowedHyperlink"/>
    <w:basedOn w:val="Fuentedeprrafopredeter"/>
    <w:uiPriority w:val="99"/>
    <w:semiHidden/>
    <w:unhideWhenUsed/>
    <w:rsid w:val="002A2D09"/>
    <w:rPr>
      <w:color w:val="954F72" w:themeColor="followedHyperlink"/>
      <w:u w:val="single"/>
    </w:rPr>
  </w:style>
  <w:style w:type="paragraph" w:styleId="Revisin">
    <w:name w:val="Revision"/>
    <w:hidden/>
    <w:uiPriority w:val="99"/>
    <w:semiHidden/>
    <w:rsid w:val="002B02C0"/>
    <w:pPr>
      <w:spacing w:after="0" w:line="240" w:lineRule="auto"/>
    </w:pPr>
    <w:rPr>
      <w:lang w:val="es-MX"/>
    </w:rPr>
  </w:style>
  <w:style w:type="character" w:customStyle="1" w:styleId="Mencinsinresolver2">
    <w:name w:val="Mención sin resolver2"/>
    <w:basedOn w:val="Fuentedeprrafopredeter"/>
    <w:uiPriority w:val="99"/>
    <w:semiHidden/>
    <w:unhideWhenUsed/>
    <w:rsid w:val="00880E0B"/>
    <w:rPr>
      <w:color w:val="605E5C"/>
      <w:shd w:val="clear" w:color="auto" w:fill="E1DFDD"/>
    </w:rPr>
  </w:style>
  <w:style w:type="character" w:styleId="Refdenotaalfinal">
    <w:name w:val="endnote reference"/>
    <w:basedOn w:val="Fuentedeprrafopredeter"/>
    <w:uiPriority w:val="99"/>
    <w:semiHidden/>
    <w:unhideWhenUsed/>
    <w:rsid w:val="00B81535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CA49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Mencinsinresolver">
    <w:name w:val="Unresolved Mention"/>
    <w:basedOn w:val="Fuentedeprrafopredeter"/>
    <w:uiPriority w:val="99"/>
    <w:semiHidden/>
    <w:unhideWhenUsed/>
    <w:rsid w:val="008D2DF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91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470426">
          <w:marLeft w:val="0"/>
          <w:marRight w:val="108"/>
          <w:marTop w:val="18"/>
          <w:marBottom w:val="10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800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6385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745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22177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1138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44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1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91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1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doi.org/10.1371/journal.pone.0260827" TargetMode="External"/><Relationship Id="rId18" Type="http://schemas.openxmlformats.org/officeDocument/2006/relationships/hyperlink" Target="https://doi.org/10.1016/0020-7489(93)90105-4" TargetMode="External"/><Relationship Id="rId26" Type="http://schemas.openxmlformats.org/officeDocument/2006/relationships/hyperlink" Target="https://doi.org/10.6018/analesps.30.3.199361" TargetMode="External"/><Relationship Id="rId39" Type="http://schemas.openxmlformats.org/officeDocument/2006/relationships/hyperlink" Target="https://doi.org/10.7334/psicothema2019.286" TargetMode="External"/><Relationship Id="rId21" Type="http://schemas.openxmlformats.org/officeDocument/2006/relationships/hyperlink" Target="https://doi.org/10.1371/journal.pone.0182792" TargetMode="External"/><Relationship Id="rId34" Type="http://schemas.openxmlformats.org/officeDocument/2006/relationships/hyperlink" Target="https://doi.org/10.1111/j.1471-6712.1996.tb00302.x" TargetMode="External"/><Relationship Id="rId42" Type="http://schemas.openxmlformats.org/officeDocument/2006/relationships/footer" Target="foot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doi.org/https://doi.org/10.1080/10705511.2014.937847" TargetMode="External"/><Relationship Id="rId20" Type="http://schemas.openxmlformats.org/officeDocument/2006/relationships/hyperlink" Target="https://doi.org/10.5172/conu.12.2.124" TargetMode="External"/><Relationship Id="rId29" Type="http://schemas.openxmlformats.org/officeDocument/2006/relationships/hyperlink" Target="https://doi.org/10.1016/S1130-8621(05)71087-1" TargetMode="External"/><Relationship Id="rId41" Type="http://schemas.openxmlformats.org/officeDocument/2006/relationships/hyperlink" Target="https://doi.org/10.1177/0193945914521696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3280/PDS2014-003002" TargetMode="External"/><Relationship Id="rId24" Type="http://schemas.openxmlformats.org/officeDocument/2006/relationships/hyperlink" Target="https://doi.org/10.15517/revenf.v0i29.19888" TargetMode="External"/><Relationship Id="rId32" Type="http://schemas.openxmlformats.org/officeDocument/2006/relationships/hyperlink" Target="https://doi.org/10.1111/j.1547-5069.2011.01404.x" TargetMode="External"/><Relationship Id="rId37" Type="http://schemas.openxmlformats.org/officeDocument/2006/relationships/hyperlink" Target="https://doi.org/10.1111/j.1471-6712.1991.tb00091.x" TargetMode="External"/><Relationship Id="rId40" Type="http://schemas.openxmlformats.org/officeDocument/2006/relationships/hyperlink" Target="https://doi.org/10.1111/j.1369-7625.2012.00766.x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oi.org/10.36677/rpsicologia.v11i22.17751" TargetMode="External"/><Relationship Id="rId23" Type="http://schemas.openxmlformats.org/officeDocument/2006/relationships/hyperlink" Target="https://cran.r-project.org/package=semTools" TargetMode="External"/><Relationship Id="rId28" Type="http://schemas.openxmlformats.org/officeDocument/2006/relationships/hyperlink" Target="https://doi.org/10.1111/jan.13204" TargetMode="External"/><Relationship Id="rId36" Type="http://schemas.openxmlformats.org/officeDocument/2006/relationships/hyperlink" Target="https://doi.org/10.1590/1518-8345.1378.2856" TargetMode="External"/><Relationship Id="rId10" Type="http://schemas.openxmlformats.org/officeDocument/2006/relationships/hyperlink" Target="https://doi.org/10.1016/S0140-6736(14)61646-9" TargetMode="External"/><Relationship Id="rId19" Type="http://schemas.openxmlformats.org/officeDocument/2006/relationships/hyperlink" Target="https://doi.org/10.1016/S0140-6736(18)31694-5" TargetMode="External"/><Relationship Id="rId31" Type="http://schemas.openxmlformats.org/officeDocument/2006/relationships/hyperlink" Target="https://cran.r-project.org/package=psych" TargetMode="External"/><Relationship Id="rId44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doi.org/10.1017/sjp.2017.52" TargetMode="External"/><Relationship Id="rId14" Type="http://schemas.openxmlformats.org/officeDocument/2006/relationships/hyperlink" Target="https://doi.org/10.1590/0102-311x00165312" TargetMode="External"/><Relationship Id="rId22" Type="http://schemas.openxmlformats.org/officeDocument/2006/relationships/hyperlink" Target="https://doi.org/10.1177/0193945916672821" TargetMode="External"/><Relationship Id="rId27" Type="http://schemas.openxmlformats.org/officeDocument/2006/relationships/hyperlink" Target="https://doi.org/10.5294/1521" TargetMode="External"/><Relationship Id="rId30" Type="http://schemas.openxmlformats.org/officeDocument/2006/relationships/hyperlink" Target="https://doi.org/10.1016/j.dr.2016.06.004" TargetMode="External"/><Relationship Id="rId35" Type="http://schemas.openxmlformats.org/officeDocument/2006/relationships/hyperlink" Target="https://doi.org/10.1111/j.1365-2753.2009.01242.x" TargetMode="External"/><Relationship Id="rId43" Type="http://schemas.openxmlformats.org/officeDocument/2006/relationships/fontTable" Target="fontTable.xml"/><Relationship Id="rId8" Type="http://schemas.openxmlformats.org/officeDocument/2006/relationships/image" Target="media/image1.tif"/><Relationship Id="rId3" Type="http://schemas.openxmlformats.org/officeDocument/2006/relationships/styles" Target="styles.xml"/><Relationship Id="rId12" Type="http://schemas.openxmlformats.org/officeDocument/2006/relationships/hyperlink" Target="https://doi.org/10.1016/S1553-7250(10)36084-3" TargetMode="External"/><Relationship Id="rId17" Type="http://schemas.openxmlformats.org/officeDocument/2006/relationships/hyperlink" Target="https://doi.org/10.1590/2177-9465-ean-2019-0172" TargetMode="External"/><Relationship Id="rId25" Type="http://schemas.openxmlformats.org/officeDocument/2006/relationships/hyperlink" Target="https://doi.org/10.15517/revenf.v0i31.25486" TargetMode="External"/><Relationship Id="rId33" Type="http://schemas.openxmlformats.org/officeDocument/2006/relationships/hyperlink" Target="https://doi.org/https://doi.org/10.18637/jss.v048.i02" TargetMode="External"/><Relationship Id="rId38" Type="http://schemas.openxmlformats.org/officeDocument/2006/relationships/hyperlink" Target="https://doi.org/10.1136/bmjopen-2018-027775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9DC6C6-1D3F-49B9-BA02-75076A2B04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10</TotalTime>
  <Pages>20</Pages>
  <Words>7531</Words>
  <Characters>42930</Characters>
  <Application>Microsoft Office Word</Application>
  <DocSecurity>0</DocSecurity>
  <Lines>357</Lines>
  <Paragraphs>10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AN DIAZ DE LEON</dc:creator>
  <cp:keywords/>
  <dc:description/>
  <cp:lastModifiedBy>Christian Díaz de León</cp:lastModifiedBy>
  <cp:revision>120</cp:revision>
  <cp:lastPrinted>2021-06-25T00:16:00Z</cp:lastPrinted>
  <dcterms:created xsi:type="dcterms:W3CDTF">2021-07-27T15:14:00Z</dcterms:created>
  <dcterms:modified xsi:type="dcterms:W3CDTF">2022-03-14T1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03b22a3c-cfc9-34f8-8763-4536700af3d3</vt:lpwstr>
  </property>
  <property fmtid="{D5CDD505-2E9C-101B-9397-08002B2CF9AE}" pid="4" name="Mendeley Citation Style_1">
    <vt:lpwstr>http://www.zotero.org/styles/apa</vt:lpwstr>
  </property>
  <property fmtid="{D5CDD505-2E9C-101B-9397-08002B2CF9AE}" pid="5" name="Mendeley Recent Style Id 0_1">
    <vt:lpwstr>http://www.zotero.org/styles/apa</vt:lpwstr>
  </property>
  <property fmtid="{D5CDD505-2E9C-101B-9397-08002B2CF9AE}" pid="6" name="Mendeley Recent Style Name 0_1">
    <vt:lpwstr>American Psychological Association 7th edition</vt:lpwstr>
  </property>
  <property fmtid="{D5CDD505-2E9C-101B-9397-08002B2CF9AE}" pid="7" name="Mendeley Recent Style Id 1_1">
    <vt:lpwstr>http://www.zotero.org/styles/american-sociological-association</vt:lpwstr>
  </property>
  <property fmtid="{D5CDD505-2E9C-101B-9397-08002B2CF9AE}" pid="8" name="Mendeley Recent Style Name 1_1">
    <vt:lpwstr>American Sociological Association</vt:lpwstr>
  </property>
  <property fmtid="{D5CDD505-2E9C-101B-9397-08002B2CF9AE}" pid="9" name="Mendeley Recent Style Id 2_1">
    <vt:lpwstr>http://www.zotero.org/styles/elsevier-vancouver</vt:lpwstr>
  </property>
  <property fmtid="{D5CDD505-2E9C-101B-9397-08002B2CF9AE}" pid="10" name="Mendeley Recent Style Name 2_1">
    <vt:lpwstr>Elsevier - Vancouver</vt:lpwstr>
  </property>
  <property fmtid="{D5CDD505-2E9C-101B-9397-08002B2CF9AE}" pid="11" name="Mendeley Recent Style Id 3_1">
    <vt:lpwstr>http://www.zotero.org/styles/harvard1</vt:lpwstr>
  </property>
  <property fmtid="{D5CDD505-2E9C-101B-9397-08002B2CF9AE}" pid="12" name="Mendeley Recent Style Name 3_1">
    <vt:lpwstr>Harvard reference format 1 (deprecated)</vt:lpwstr>
  </property>
  <property fmtid="{D5CDD505-2E9C-101B-9397-08002B2CF9AE}" pid="13" name="Mendeley Recent Style Id 4_1">
    <vt:lpwstr>http://www.zotero.org/styles/plos-one</vt:lpwstr>
  </property>
  <property fmtid="{D5CDD505-2E9C-101B-9397-08002B2CF9AE}" pid="14" name="Mendeley Recent Style Name 4_1">
    <vt:lpwstr>PLOS ONE</vt:lpwstr>
  </property>
  <property fmtid="{D5CDD505-2E9C-101B-9397-08002B2CF9AE}" pid="15" name="Mendeley Recent Style Id 5_1">
    <vt:lpwstr>http://www.zotero.org/styles/springer-vancouver-brackets</vt:lpwstr>
  </property>
  <property fmtid="{D5CDD505-2E9C-101B-9397-08002B2CF9AE}" pid="16" name="Mendeley Recent Style Name 5_1">
    <vt:lpwstr>Springer - Vancouver (brackets)</vt:lpwstr>
  </property>
  <property fmtid="{D5CDD505-2E9C-101B-9397-08002B2CF9AE}" pid="17" name="Mendeley Recent Style Id 6_1">
    <vt:lpwstr>http://www.zotero.org/styles/vancouver</vt:lpwstr>
  </property>
  <property fmtid="{D5CDD505-2E9C-101B-9397-08002B2CF9AE}" pid="18" name="Mendeley Recent Style Name 6_1">
    <vt:lpwstr>Vancouver</vt:lpwstr>
  </property>
  <property fmtid="{D5CDD505-2E9C-101B-9397-08002B2CF9AE}" pid="19" name="Mendeley Recent Style Id 7_1">
    <vt:lpwstr>http://www.zotero.org/styles/vancouver-brackets</vt:lpwstr>
  </property>
  <property fmtid="{D5CDD505-2E9C-101B-9397-08002B2CF9AE}" pid="20" name="Mendeley Recent Style Name 7_1">
    <vt:lpwstr>Vancouver (brackets)</vt:lpwstr>
  </property>
  <property fmtid="{D5CDD505-2E9C-101B-9397-08002B2CF9AE}" pid="21" name="Mendeley Recent Style Id 8_1">
    <vt:lpwstr>http://www.zotero.org/styles/vancouver-superscript</vt:lpwstr>
  </property>
  <property fmtid="{D5CDD505-2E9C-101B-9397-08002B2CF9AE}" pid="22" name="Mendeley Recent Style Name 8_1">
    <vt:lpwstr>Vancouver (superscript)</vt:lpwstr>
  </property>
  <property fmtid="{D5CDD505-2E9C-101B-9397-08002B2CF9AE}" pid="23" name="Mendeley Recent Style Id 9_1">
    <vt:lpwstr>http://www.zotero.org/styles/vancouver-superscript-brackets-only-year</vt:lpwstr>
  </property>
  <property fmtid="{D5CDD505-2E9C-101B-9397-08002B2CF9AE}" pid="24" name="Mendeley Recent Style Name 9_1">
    <vt:lpwstr>Vancouver (superscript, brackets, only year in date)</vt:lpwstr>
  </property>
</Properties>
</file>